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504B8A48">
                    <wp:simplePos x="0" y="0"/>
                    <wp:positionH relativeFrom="column">
                      <wp:posOffset>-987425</wp:posOffset>
                    </wp:positionH>
                    <wp:positionV relativeFrom="paragraph">
                      <wp:posOffset>4471670</wp:posOffset>
                    </wp:positionV>
                    <wp:extent cx="5303520" cy="566420"/>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566420"/>
                            </a:xfrm>
                            <a:prstGeom prst="rect">
                              <a:avLst/>
                            </a:prstGeom>
                            <a:noFill/>
                            <a:ln w="9525">
                              <a:noFill/>
                              <a:miter lim="800000"/>
                              <a:headEnd/>
                              <a:tailEnd/>
                            </a:ln>
                          </wps:spPr>
                          <wps:txbx>
                            <w:txbxContent>
                              <w:p w14:paraId="6AFAA812" w14:textId="30242585" w:rsidR="00232D7C" w:rsidRDefault="00232D7C" w:rsidP="004C12BC">
                                <w:pPr>
                                  <w:spacing w:after="120"/>
                                  <w:jc w:val="right"/>
                                  <w:rPr>
                                    <w:ins w:id="0" w:author="Jesse Smith" w:date="2020-09-14T10:18:00Z"/>
                                    <w:rFonts w:cs="Arial"/>
                                    <w:b/>
                                    <w:color w:val="FFFFFF" w:themeColor="background1"/>
                                    <w:sz w:val="24"/>
                                    <w:szCs w:val="30"/>
                                  </w:rPr>
                                </w:pPr>
                                <w:r>
                                  <w:rPr>
                                    <w:rFonts w:cs="Arial"/>
                                    <w:b/>
                                    <w:color w:val="FFFFFF" w:themeColor="background1"/>
                                    <w:sz w:val="24"/>
                                    <w:szCs w:val="30"/>
                                  </w:rPr>
                                  <w:t>August 2019</w:t>
                                </w:r>
                              </w:p>
                              <w:p w14:paraId="75C032B5" w14:textId="580132B8" w:rsidR="00ED6252" w:rsidRDefault="00ED6252" w:rsidP="004C12BC">
                                <w:pPr>
                                  <w:spacing w:after="120"/>
                                  <w:jc w:val="right"/>
                                  <w:rPr>
                                    <w:rFonts w:cs="Arial"/>
                                    <w:b/>
                                    <w:color w:val="FFFFFF" w:themeColor="background1"/>
                                    <w:sz w:val="24"/>
                                    <w:szCs w:val="30"/>
                                  </w:rPr>
                                </w:pPr>
                                <w:ins w:id="1" w:author="Jesse Smith" w:date="2020-09-14T10:18:00Z">
                                  <w:r>
                                    <w:rPr>
                                      <w:rFonts w:cs="Arial"/>
                                      <w:b/>
                                      <w:color w:val="FFFFFF" w:themeColor="background1"/>
                                      <w:sz w:val="24"/>
                                      <w:szCs w:val="30"/>
                                    </w:rPr>
                                    <w:t>Errata Update September 2020</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7.75pt;margin-top:352.1pt;width:417.6pt;height:44.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" filled="f" stroked="f">
                    <v:textbox>
                      <w:txbxContent>
                        <w:p w14:paraId="6AFAA812" w14:textId="30242585" w:rsidR="00232D7C" w:rsidRDefault="00232D7C" w:rsidP="004C12BC">
                          <w:pPr>
                            <w:spacing w:after="120"/>
                            <w:jc w:val="right"/>
                            <w:rPr>
                              <w:ins w:id="2" w:author="Jesse Smith" w:date="2020-09-14T10:18:00Z"/>
                              <w:rFonts w:cs="Arial"/>
                              <w:b/>
                              <w:color w:val="FFFFFF" w:themeColor="background1"/>
                              <w:sz w:val="24"/>
                              <w:szCs w:val="30"/>
                            </w:rPr>
                          </w:pPr>
                          <w:r>
                            <w:rPr>
                              <w:rFonts w:cs="Arial"/>
                              <w:b/>
                              <w:color w:val="FFFFFF" w:themeColor="background1"/>
                              <w:sz w:val="24"/>
                              <w:szCs w:val="30"/>
                            </w:rPr>
                            <w:t>August 2019</w:t>
                          </w:r>
                        </w:p>
                        <w:p w14:paraId="75C032B5" w14:textId="580132B8" w:rsidR="00ED6252" w:rsidRDefault="00ED6252" w:rsidP="004C12BC">
                          <w:pPr>
                            <w:spacing w:after="120"/>
                            <w:jc w:val="right"/>
                            <w:rPr>
                              <w:rFonts w:cs="Arial"/>
                              <w:b/>
                              <w:color w:val="FFFFFF" w:themeColor="background1"/>
                              <w:sz w:val="24"/>
                              <w:szCs w:val="30"/>
                            </w:rPr>
                          </w:pPr>
                          <w:ins w:id="3" w:author="Jesse Smith" w:date="2020-09-14T10:18:00Z">
                            <w:r>
                              <w:rPr>
                                <w:rFonts w:cs="Arial"/>
                                <w:b/>
                                <w:color w:val="FFFFFF" w:themeColor="background1"/>
                                <w:sz w:val="24"/>
                                <w:szCs w:val="30"/>
                              </w:rPr>
                              <w:t>Errata Update September 2020</w:t>
                            </w:r>
                          </w:ins>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32D7C" w:rsidRDefault="00232D7C">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32D7C" w:rsidRDefault="00232D7C">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default" r:id="rId31"/>
          <w:footerReference w:type="default" r:id="rId32"/>
          <w:headerReference w:type="first" r:id="rId33"/>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D362EA">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D362EA">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D362EA">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D362EA">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D362EA">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D362EA">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D362EA">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D362EA">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D362EA">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D362EA">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D362EA">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D362EA">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D362EA">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D362EA">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D362EA">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D362EA">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4"/>
          <w:footerReference w:type="default" r:id="rId35"/>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6"/>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4" w:name="_Toc364760935"/>
      <w:bookmarkStart w:id="5" w:name="_Ref374003775"/>
      <w:bookmarkStart w:id="6" w:name="_Ref395197463"/>
      <w:bookmarkStart w:id="7" w:name="_Toc14197360"/>
      <w:r w:rsidRPr="00491DBF">
        <w:lastRenderedPageBreak/>
        <w:t>Commercial and Industrial Measures</w:t>
      </w:r>
      <w:bookmarkEnd w:id="4"/>
      <w:bookmarkEnd w:id="5"/>
      <w:bookmarkEnd w:id="6"/>
      <w:bookmarkEnd w:id="7"/>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8" w:name="_Toc303086215"/>
      <w:bookmarkStart w:id="9" w:name="_Toc303339085"/>
      <w:bookmarkStart w:id="10" w:name="_Toc303347582"/>
      <w:bookmarkStart w:id="11" w:name="_Toc303352520"/>
      <w:bookmarkStart w:id="12" w:name="_Toc310868451"/>
      <w:bookmarkStart w:id="13" w:name="_Toc303347692"/>
      <w:bookmarkStart w:id="14" w:name="_Toc303352630"/>
      <w:bookmarkStart w:id="15" w:name="_Toc310868564"/>
      <w:bookmarkStart w:id="16" w:name="_Toc298621165"/>
      <w:bookmarkStart w:id="17" w:name="_Toc298621244"/>
      <w:bookmarkStart w:id="18" w:name="_Toc298621431"/>
      <w:bookmarkStart w:id="19" w:name="_Toc303086222"/>
      <w:bookmarkStart w:id="20" w:name="_Toc303339092"/>
      <w:bookmarkStart w:id="21" w:name="_Toc303347589"/>
      <w:bookmarkStart w:id="22" w:name="_Toc303352527"/>
      <w:bookmarkStart w:id="23" w:name="_Toc310868458"/>
      <w:bookmarkStart w:id="24" w:name="_Toc274913548"/>
      <w:bookmarkStart w:id="25" w:name="_Toc275507428"/>
      <w:bookmarkStart w:id="26" w:name="_Toc275514443"/>
      <w:bookmarkStart w:id="27" w:name="_Toc275521461"/>
      <w:bookmarkStart w:id="28" w:name="_Toc275528478"/>
      <w:bookmarkStart w:id="29" w:name="_Toc275535494"/>
      <w:bookmarkStart w:id="30" w:name="_Toc275542531"/>
      <w:bookmarkStart w:id="31" w:name="_Toc275549564"/>
      <w:bookmarkStart w:id="32" w:name="_Toc275848313"/>
      <w:bookmarkStart w:id="33" w:name="_Toc275857186"/>
      <w:bookmarkStart w:id="34" w:name="_Toc275864204"/>
      <w:bookmarkStart w:id="35" w:name="_Toc275867075"/>
      <w:bookmarkStart w:id="36" w:name="_Toc275867567"/>
      <w:bookmarkStart w:id="37" w:name="_Toc275878817"/>
      <w:bookmarkStart w:id="38" w:name="_Toc275902956"/>
      <w:bookmarkStart w:id="39" w:name="_Toc275942730"/>
      <w:bookmarkStart w:id="40" w:name="_Toc275943013"/>
      <w:bookmarkStart w:id="41" w:name="_Toc275943396"/>
      <w:bookmarkStart w:id="42" w:name="_Toc276630918"/>
      <w:bookmarkStart w:id="43" w:name="_Toc276631137"/>
      <w:bookmarkStart w:id="44" w:name="_Toc276631361"/>
      <w:bookmarkStart w:id="45" w:name="_Toc276631580"/>
      <w:bookmarkStart w:id="46" w:name="_Toc283146779"/>
      <w:bookmarkStart w:id="47" w:name="_Toc374011234"/>
      <w:bookmarkStart w:id="48" w:name="_Toc283146727"/>
      <w:bookmarkStart w:id="49" w:name="_Toc283154210"/>
      <w:bookmarkStart w:id="50" w:name="_Toc283715959"/>
      <w:bookmarkStart w:id="51" w:name="_Toc283719094"/>
      <w:bookmarkStart w:id="52" w:name="_Toc283719270"/>
      <w:bookmarkStart w:id="53" w:name="_Toc283719446"/>
      <w:bookmarkStart w:id="54" w:name="_Toc283739033"/>
      <w:bookmarkStart w:id="55" w:name="_Toc283739385"/>
      <w:bookmarkStart w:id="56" w:name="_Toc283739736"/>
      <w:bookmarkStart w:id="57" w:name="_Toc283740080"/>
      <w:bookmarkStart w:id="58" w:name="_Toc283740421"/>
      <w:bookmarkStart w:id="59" w:name="_Toc283740754"/>
      <w:bookmarkStart w:id="60" w:name="_Toc283741083"/>
      <w:bookmarkStart w:id="61" w:name="_Toc283741406"/>
      <w:bookmarkStart w:id="62" w:name="_Toc283741716"/>
      <w:bookmarkStart w:id="63" w:name="_Toc283742025"/>
      <w:bookmarkStart w:id="64" w:name="_Toc283742519"/>
      <w:bookmarkStart w:id="65" w:name="_Toc283742780"/>
      <w:bookmarkStart w:id="66" w:name="_Toc283743013"/>
      <w:bookmarkStart w:id="67" w:name="_Toc283743190"/>
      <w:bookmarkStart w:id="68" w:name="_Toc283743366"/>
      <w:bookmarkStart w:id="69" w:name="_Toc283743543"/>
      <w:bookmarkStart w:id="70" w:name="_Toc283743719"/>
      <w:bookmarkStart w:id="71" w:name="_Toc283146729"/>
      <w:bookmarkStart w:id="72" w:name="_Toc283154212"/>
      <w:bookmarkStart w:id="73" w:name="_Toc283715961"/>
      <w:bookmarkStart w:id="74" w:name="_Toc283719096"/>
      <w:bookmarkStart w:id="75" w:name="_Toc283719272"/>
      <w:bookmarkStart w:id="76" w:name="_Toc283719448"/>
      <w:bookmarkStart w:id="77" w:name="_Toc283739035"/>
      <w:bookmarkStart w:id="78" w:name="_Toc283739387"/>
      <w:bookmarkStart w:id="79" w:name="_Toc283739738"/>
      <w:bookmarkStart w:id="80" w:name="_Toc283740082"/>
      <w:bookmarkStart w:id="81" w:name="_Toc283740423"/>
      <w:bookmarkStart w:id="82" w:name="_Toc283740756"/>
      <w:bookmarkStart w:id="83" w:name="_Toc283741085"/>
      <w:bookmarkStart w:id="84" w:name="_Toc283741408"/>
      <w:bookmarkStart w:id="85" w:name="_Toc283741718"/>
      <w:bookmarkStart w:id="86" w:name="_Toc283742027"/>
      <w:bookmarkStart w:id="87" w:name="_Toc283742521"/>
      <w:bookmarkStart w:id="88" w:name="_Toc283742782"/>
      <w:bookmarkStart w:id="89" w:name="_Toc283743015"/>
      <w:bookmarkStart w:id="90" w:name="_Toc283743192"/>
      <w:bookmarkStart w:id="91" w:name="_Toc283743368"/>
      <w:bookmarkStart w:id="92" w:name="_Toc283743545"/>
      <w:bookmarkStart w:id="93" w:name="_Toc283743721"/>
      <w:bookmarkStart w:id="94" w:name="_Toc283146735"/>
      <w:bookmarkStart w:id="95" w:name="_Toc283154218"/>
      <w:bookmarkStart w:id="96" w:name="_Toc283715967"/>
      <w:bookmarkStart w:id="97" w:name="_Toc283719102"/>
      <w:bookmarkStart w:id="98" w:name="_Toc283719278"/>
      <w:bookmarkStart w:id="99" w:name="_Toc283719454"/>
      <w:bookmarkStart w:id="100" w:name="_Toc283739041"/>
      <w:bookmarkStart w:id="101" w:name="_Toc283739393"/>
      <w:bookmarkStart w:id="102" w:name="_Toc283739744"/>
      <w:bookmarkStart w:id="103" w:name="_Toc283740088"/>
      <w:bookmarkStart w:id="104" w:name="_Toc283740429"/>
      <w:bookmarkStart w:id="105" w:name="_Toc283740762"/>
      <w:bookmarkStart w:id="106" w:name="_Toc283741091"/>
      <w:bookmarkStart w:id="107" w:name="_Toc283741414"/>
      <w:bookmarkStart w:id="108" w:name="_Toc283741724"/>
      <w:bookmarkStart w:id="109" w:name="_Toc283742033"/>
      <w:bookmarkStart w:id="110" w:name="_Toc283742527"/>
      <w:bookmarkStart w:id="111" w:name="_Toc283742788"/>
      <w:bookmarkStart w:id="112" w:name="_Toc283743021"/>
      <w:bookmarkStart w:id="113" w:name="_Toc283743198"/>
      <w:bookmarkStart w:id="114" w:name="_Toc283743374"/>
      <w:bookmarkStart w:id="115" w:name="_Toc283743551"/>
      <w:bookmarkStart w:id="116" w:name="_Toc283743727"/>
      <w:bookmarkStart w:id="117" w:name="_Toc283146739"/>
      <w:bookmarkStart w:id="118" w:name="_Toc283154222"/>
      <w:bookmarkStart w:id="119" w:name="_Toc283715971"/>
      <w:bookmarkStart w:id="120" w:name="_Toc283719106"/>
      <w:bookmarkStart w:id="121" w:name="_Toc283719282"/>
      <w:bookmarkStart w:id="122" w:name="_Toc283719458"/>
      <w:bookmarkStart w:id="123" w:name="_Toc283739045"/>
      <w:bookmarkStart w:id="124" w:name="_Toc283739397"/>
      <w:bookmarkStart w:id="125" w:name="_Toc283739748"/>
      <w:bookmarkStart w:id="126" w:name="_Toc283740092"/>
      <w:bookmarkStart w:id="127" w:name="_Toc283740433"/>
      <w:bookmarkStart w:id="128" w:name="_Toc283740766"/>
      <w:bookmarkStart w:id="129" w:name="_Toc283741095"/>
      <w:bookmarkStart w:id="130" w:name="_Toc283741418"/>
      <w:bookmarkStart w:id="131" w:name="_Toc283741728"/>
      <w:bookmarkStart w:id="132" w:name="_Toc283742037"/>
      <w:bookmarkStart w:id="133" w:name="_Toc283742531"/>
      <w:bookmarkStart w:id="134" w:name="_Toc283742792"/>
      <w:bookmarkStart w:id="135" w:name="_Toc283743025"/>
      <w:bookmarkStart w:id="136" w:name="_Toc283743202"/>
      <w:bookmarkStart w:id="137" w:name="_Toc283743378"/>
      <w:bookmarkStart w:id="138" w:name="_Toc283743555"/>
      <w:bookmarkStart w:id="139" w:name="_Toc283743731"/>
      <w:bookmarkStart w:id="140" w:name="_Toc283146740"/>
      <w:bookmarkStart w:id="141" w:name="_Toc283146899"/>
      <w:bookmarkStart w:id="142" w:name="_Toc283154223"/>
      <w:bookmarkStart w:id="143" w:name="_Toc283715972"/>
      <w:bookmarkStart w:id="144" w:name="_Toc283719107"/>
      <w:bookmarkStart w:id="145" w:name="_Toc283719283"/>
      <w:bookmarkStart w:id="146" w:name="_Toc283719459"/>
      <w:bookmarkStart w:id="147" w:name="_Toc283739046"/>
      <w:bookmarkStart w:id="148" w:name="_Toc283739398"/>
      <w:bookmarkStart w:id="149" w:name="_Toc283739749"/>
      <w:bookmarkStart w:id="150" w:name="_Toc283740093"/>
      <w:bookmarkStart w:id="151" w:name="_Toc283740434"/>
      <w:bookmarkStart w:id="152" w:name="_Toc283740767"/>
      <w:bookmarkStart w:id="153" w:name="_Toc283741096"/>
      <w:bookmarkStart w:id="154" w:name="_Toc283741419"/>
      <w:bookmarkStart w:id="155" w:name="_Toc283741729"/>
      <w:bookmarkStart w:id="156" w:name="_Toc283742038"/>
      <w:bookmarkStart w:id="157" w:name="_Toc283742532"/>
      <w:bookmarkStart w:id="158" w:name="_Toc283742793"/>
      <w:bookmarkStart w:id="159" w:name="_Toc283743026"/>
      <w:bookmarkStart w:id="160" w:name="_Toc283743203"/>
      <w:bookmarkStart w:id="161" w:name="_Toc283743379"/>
      <w:bookmarkStart w:id="162" w:name="_Toc283743556"/>
      <w:bookmarkStart w:id="163" w:name="_Toc283743732"/>
      <w:bookmarkStart w:id="164" w:name="_Toc283146773"/>
      <w:bookmarkStart w:id="165" w:name="_Toc283154256"/>
      <w:bookmarkStart w:id="166" w:name="_Toc283716005"/>
      <w:bookmarkStart w:id="167" w:name="_Toc283719140"/>
      <w:bookmarkStart w:id="168" w:name="_Toc283719316"/>
      <w:bookmarkStart w:id="169" w:name="_Toc283719492"/>
      <w:bookmarkStart w:id="170" w:name="_Toc283739079"/>
      <w:bookmarkStart w:id="171" w:name="_Toc283739431"/>
      <w:bookmarkStart w:id="172" w:name="_Toc283739782"/>
      <w:bookmarkStart w:id="173" w:name="_Toc283740126"/>
      <w:bookmarkStart w:id="174" w:name="_Toc283740467"/>
      <w:bookmarkStart w:id="175" w:name="_Toc283740800"/>
      <w:bookmarkStart w:id="176" w:name="_Toc283741129"/>
      <w:bookmarkStart w:id="177" w:name="_Toc283741452"/>
      <w:bookmarkStart w:id="178" w:name="_Toc283741762"/>
      <w:bookmarkStart w:id="179" w:name="_Toc283742071"/>
      <w:bookmarkStart w:id="180" w:name="_Toc283742565"/>
      <w:bookmarkStart w:id="181" w:name="_Toc283742826"/>
      <w:bookmarkStart w:id="182" w:name="_Toc283743059"/>
      <w:bookmarkStart w:id="183" w:name="_Toc283743236"/>
      <w:bookmarkStart w:id="184" w:name="_Toc283743412"/>
      <w:bookmarkStart w:id="185" w:name="_Toc283743589"/>
      <w:bookmarkStart w:id="186" w:name="_Toc283743765"/>
      <w:bookmarkStart w:id="187" w:name="_Toc283146775"/>
      <w:bookmarkStart w:id="188" w:name="_Toc283154258"/>
      <w:bookmarkStart w:id="189" w:name="_Toc283716007"/>
      <w:bookmarkStart w:id="190" w:name="_Toc283719142"/>
      <w:bookmarkStart w:id="191" w:name="_Toc283719318"/>
      <w:bookmarkStart w:id="192" w:name="_Toc283719494"/>
      <w:bookmarkStart w:id="193" w:name="_Toc283739081"/>
      <w:bookmarkStart w:id="194" w:name="_Toc283739433"/>
      <w:bookmarkStart w:id="195" w:name="_Toc283739784"/>
      <w:bookmarkStart w:id="196" w:name="_Toc283740128"/>
      <w:bookmarkStart w:id="197" w:name="_Toc283740469"/>
      <w:bookmarkStart w:id="198" w:name="_Toc283740802"/>
      <w:bookmarkStart w:id="199" w:name="_Toc283741131"/>
      <w:bookmarkStart w:id="200" w:name="_Toc283741454"/>
      <w:bookmarkStart w:id="201" w:name="_Toc283741764"/>
      <w:bookmarkStart w:id="202" w:name="_Toc283742073"/>
      <w:bookmarkStart w:id="203" w:name="_Toc283742567"/>
      <w:bookmarkStart w:id="204" w:name="_Toc283742828"/>
      <w:bookmarkStart w:id="205" w:name="_Toc283743061"/>
      <w:bookmarkStart w:id="206" w:name="_Toc283743238"/>
      <w:bookmarkStart w:id="207" w:name="_Toc283743414"/>
      <w:bookmarkStart w:id="208" w:name="_Toc283743591"/>
      <w:bookmarkStart w:id="209" w:name="_Toc283743767"/>
      <w:bookmarkStart w:id="210" w:name="_Toc283154098"/>
      <w:bookmarkStart w:id="211" w:name="_Toc283154262"/>
      <w:bookmarkStart w:id="212" w:name="_Toc283716011"/>
      <w:bookmarkStart w:id="213" w:name="_Toc283719146"/>
      <w:bookmarkStart w:id="214" w:name="_Toc283719322"/>
      <w:bookmarkStart w:id="215" w:name="_Toc283719498"/>
      <w:bookmarkStart w:id="216" w:name="_Toc283739094"/>
      <w:bookmarkStart w:id="217" w:name="_Toc283739446"/>
      <w:bookmarkStart w:id="218" w:name="_Toc283739797"/>
      <w:bookmarkStart w:id="219" w:name="_Toc283740141"/>
      <w:bookmarkStart w:id="220" w:name="_Toc283740482"/>
      <w:bookmarkStart w:id="221" w:name="_Toc283740815"/>
      <w:bookmarkStart w:id="222" w:name="_Toc283741144"/>
      <w:bookmarkStart w:id="223" w:name="_Toc283741467"/>
      <w:bookmarkStart w:id="224" w:name="_Toc283741777"/>
      <w:bookmarkStart w:id="225" w:name="_Toc283742086"/>
      <w:bookmarkStart w:id="226" w:name="_Toc283742327"/>
      <w:bookmarkStart w:id="227" w:name="_Toc283742580"/>
      <w:bookmarkStart w:id="228" w:name="_Toc283742841"/>
      <w:bookmarkStart w:id="229" w:name="_Toc283743065"/>
      <w:bookmarkStart w:id="230" w:name="_Toc283743242"/>
      <w:bookmarkStart w:id="231" w:name="_Toc283743418"/>
      <w:bookmarkStart w:id="232" w:name="_Toc283743595"/>
      <w:bookmarkStart w:id="233" w:name="_Toc283743771"/>
      <w:bookmarkStart w:id="234" w:name="_Toc275507452"/>
      <w:bookmarkStart w:id="235" w:name="_Toc275514467"/>
      <w:bookmarkStart w:id="236" w:name="_Toc275521485"/>
      <w:bookmarkStart w:id="237" w:name="_Toc275528502"/>
      <w:bookmarkStart w:id="238" w:name="_Toc275535518"/>
      <w:bookmarkStart w:id="239" w:name="_Toc275542555"/>
      <w:bookmarkStart w:id="240" w:name="_Toc275549588"/>
      <w:bookmarkStart w:id="241" w:name="_Toc275848337"/>
      <w:bookmarkStart w:id="242" w:name="_Toc275857210"/>
      <w:bookmarkStart w:id="243" w:name="_Toc275864228"/>
      <w:bookmarkStart w:id="244" w:name="_Toc275867099"/>
      <w:bookmarkStart w:id="245" w:name="_Toc275867591"/>
      <w:bookmarkStart w:id="246" w:name="_Toc275878841"/>
      <w:bookmarkStart w:id="247" w:name="_Toc275902980"/>
      <w:bookmarkStart w:id="248" w:name="_Toc275942754"/>
      <w:bookmarkStart w:id="249" w:name="_Toc275943037"/>
      <w:bookmarkStart w:id="250" w:name="_Toc275943420"/>
      <w:bookmarkStart w:id="251" w:name="_Toc276630942"/>
      <w:bookmarkStart w:id="252" w:name="_Toc276631161"/>
      <w:bookmarkStart w:id="253" w:name="_Toc276631385"/>
      <w:bookmarkStart w:id="254" w:name="_Toc276631604"/>
      <w:bookmarkStart w:id="255" w:name="_Toc283146803"/>
      <w:bookmarkStart w:id="256" w:name="_Toc283154117"/>
      <w:bookmarkStart w:id="257" w:name="_Toc283154286"/>
      <w:bookmarkStart w:id="258" w:name="_Toc283716035"/>
      <w:bookmarkStart w:id="259" w:name="_Toc283719170"/>
      <w:bookmarkStart w:id="260" w:name="_Toc283719346"/>
      <w:bookmarkStart w:id="261" w:name="_Toc283719522"/>
      <w:bookmarkStart w:id="262" w:name="_Toc283739129"/>
      <w:bookmarkStart w:id="263" w:name="_Toc283739481"/>
      <w:bookmarkStart w:id="264" w:name="_Toc283739832"/>
      <w:bookmarkStart w:id="265" w:name="_Toc283740176"/>
      <w:bookmarkStart w:id="266" w:name="_Toc283740517"/>
      <w:bookmarkStart w:id="267" w:name="_Toc283740850"/>
      <w:bookmarkStart w:id="268" w:name="_Toc283741179"/>
      <w:bookmarkStart w:id="269" w:name="_Toc283741502"/>
      <w:bookmarkStart w:id="270" w:name="_Toc283741812"/>
      <w:bookmarkStart w:id="271" w:name="_Toc283742121"/>
      <w:bookmarkStart w:id="272" w:name="_Toc283742357"/>
      <w:bookmarkStart w:id="273" w:name="_Toc283742615"/>
      <w:bookmarkStart w:id="274" w:name="_Toc283742876"/>
      <w:bookmarkStart w:id="275" w:name="_Toc283743089"/>
      <w:bookmarkStart w:id="276" w:name="_Toc283743266"/>
      <w:bookmarkStart w:id="277" w:name="_Toc283743442"/>
      <w:bookmarkStart w:id="278" w:name="_Toc283743619"/>
      <w:bookmarkStart w:id="279" w:name="_Toc283743795"/>
      <w:bookmarkStart w:id="280" w:name="_Toc275507469"/>
      <w:bookmarkStart w:id="281" w:name="_Toc275514484"/>
      <w:bookmarkStart w:id="282" w:name="_Toc275521502"/>
      <w:bookmarkStart w:id="283" w:name="_Toc275528519"/>
      <w:bookmarkStart w:id="284" w:name="_Toc275535535"/>
      <w:bookmarkStart w:id="285" w:name="_Toc275542572"/>
      <w:bookmarkStart w:id="286" w:name="_Toc275549605"/>
      <w:bookmarkStart w:id="287" w:name="_Toc275848354"/>
      <w:bookmarkStart w:id="288" w:name="_Toc275857227"/>
      <w:bookmarkStart w:id="289" w:name="_Toc275864245"/>
      <w:bookmarkStart w:id="290" w:name="_Toc275867116"/>
      <w:bookmarkStart w:id="291" w:name="_Toc275867608"/>
      <w:bookmarkStart w:id="292" w:name="_Toc275878858"/>
      <w:bookmarkStart w:id="293" w:name="_Toc275902997"/>
      <w:bookmarkStart w:id="294" w:name="_Toc275942771"/>
      <w:bookmarkStart w:id="295" w:name="_Toc275943054"/>
      <w:bookmarkStart w:id="296" w:name="_Toc275943437"/>
      <w:bookmarkStart w:id="297" w:name="_Toc276630959"/>
      <w:bookmarkStart w:id="298" w:name="_Toc276631178"/>
      <w:bookmarkStart w:id="299" w:name="_Toc276631402"/>
      <w:bookmarkStart w:id="300" w:name="_Toc276631621"/>
      <w:bookmarkStart w:id="301" w:name="_Toc283146820"/>
      <w:bookmarkStart w:id="302" w:name="_Toc283154129"/>
      <w:bookmarkStart w:id="303" w:name="_Toc283154303"/>
      <w:bookmarkStart w:id="304" w:name="_Toc283716052"/>
      <w:bookmarkStart w:id="305" w:name="_Toc283719187"/>
      <w:bookmarkStart w:id="306" w:name="_Toc283719363"/>
      <w:bookmarkStart w:id="307" w:name="_Toc283719539"/>
      <w:bookmarkStart w:id="308" w:name="_Toc283739146"/>
      <w:bookmarkStart w:id="309" w:name="_Toc283739498"/>
      <w:bookmarkStart w:id="310" w:name="_Toc283739849"/>
      <w:bookmarkStart w:id="311" w:name="_Toc283740193"/>
      <w:bookmarkStart w:id="312" w:name="_Toc283740534"/>
      <w:bookmarkStart w:id="313" w:name="_Toc283740867"/>
      <w:bookmarkStart w:id="314" w:name="_Toc283741196"/>
      <w:bookmarkStart w:id="315" w:name="_Toc283741519"/>
      <w:bookmarkStart w:id="316" w:name="_Toc283741829"/>
      <w:bookmarkStart w:id="317" w:name="_Toc283742138"/>
      <w:bookmarkStart w:id="318" w:name="_Toc283742369"/>
      <w:bookmarkStart w:id="319" w:name="_Toc283742632"/>
      <w:bookmarkStart w:id="320" w:name="_Toc283742893"/>
      <w:bookmarkStart w:id="321" w:name="_Toc283743106"/>
      <w:bookmarkStart w:id="322" w:name="_Toc283743283"/>
      <w:bookmarkStart w:id="323" w:name="_Toc283743459"/>
      <w:bookmarkStart w:id="324" w:name="_Toc283743636"/>
      <w:bookmarkStart w:id="325" w:name="_Toc283743812"/>
      <w:bookmarkStart w:id="326" w:name="_Toc276630967"/>
      <w:bookmarkStart w:id="327" w:name="_Toc276631186"/>
      <w:bookmarkStart w:id="328" w:name="_Toc276631410"/>
      <w:bookmarkStart w:id="329" w:name="_Toc276631629"/>
      <w:bookmarkStart w:id="330" w:name="_Toc364760948"/>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1AA7F36D" w14:textId="5ADB1452" w:rsidR="00974003" w:rsidRPr="00491DBF" w:rsidRDefault="00974003" w:rsidP="00861824">
      <w:pPr>
        <w:pStyle w:val="Heading2"/>
        <w:tabs>
          <w:tab w:val="clear" w:pos="907"/>
        </w:tabs>
        <w:ind w:left="900" w:hanging="810"/>
      </w:pPr>
      <w:bookmarkStart w:id="331" w:name="_Toc14197361"/>
      <w:bookmarkStart w:id="332" w:name="_Ref395170559"/>
      <w:bookmarkStart w:id="333" w:name="_Toc411422475"/>
      <w:r w:rsidRPr="00491DBF">
        <w:t>Lighting</w:t>
      </w:r>
      <w:bookmarkEnd w:id="331"/>
    </w:p>
    <w:p w14:paraId="5ACB9FF1" w14:textId="0670FBEC" w:rsidR="004B65EA" w:rsidRPr="00491DBF" w:rsidRDefault="004B65EA" w:rsidP="007616DB">
      <w:pPr>
        <w:pStyle w:val="Heading3"/>
      </w:pPr>
      <w:bookmarkStart w:id="334" w:name="_Ref395162516"/>
      <w:bookmarkStart w:id="335" w:name="_Toc411422468"/>
      <w:bookmarkStart w:id="336" w:name="_Toc531955589"/>
      <w:bookmarkStart w:id="337" w:name="_Toc14197362"/>
      <w:r w:rsidRPr="00491DBF">
        <w:t>Lighting Improvements</w:t>
      </w:r>
      <w:bookmarkEnd w:id="334"/>
      <w:bookmarkEnd w:id="335"/>
      <w:bookmarkEnd w:id="336"/>
      <w:bookmarkEnd w:id="33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38" w:name="_Ref414025724"/>
    </w:p>
    <w:p w14:paraId="399B249A" w14:textId="0A130C70" w:rsidR="004B65EA" w:rsidRPr="00491DBF" w:rsidRDefault="004B65EA" w:rsidP="004B65EA">
      <w:pPr>
        <w:pStyle w:val="Caption"/>
      </w:pPr>
      <w:bookmarkStart w:id="339" w:name="_Ref531941264"/>
      <w:bookmarkStart w:id="340" w:name="_Toc533771046"/>
      <w:bookmarkStart w:id="341"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38"/>
      <w:bookmarkEnd w:id="339"/>
      <w:r w:rsidRPr="00491DBF">
        <w:t>: Assumed T-8 Baseline Fixtures for Removed T-12 Fixtures</w:t>
      </w:r>
      <w:bookmarkEnd w:id="340"/>
      <w:bookmarkEnd w:id="341"/>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lastRenderedPageBreak/>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748FCF42"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del w:id="342" w:author="Jerrad Pierce" w:date="2020-08-12T09:25:00Z">
        <w:r w:rsidR="00D128C4" w:rsidDel="00D128C4">
          <w:delText>l</w:delText>
        </w:r>
        <w:r w:rsidR="003F6509" w:rsidDel="00D128C4">
          <w:delText>m/W</w:delText>
        </w:r>
      </w:del>
      <w:ins w:id="343" w:author="Jerrad Pierce" w:date="2020-08-12T09:25:00Z">
        <w:r w:rsidR="00D128C4">
          <w:t>Lm/W</w:t>
        </w:r>
      </w:ins>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del w:id="344" w:author="Jerrad Pierce" w:date="2020-08-12T09:25:00Z">
        <w:r w:rsidR="00D128C4" w:rsidDel="00D128C4">
          <w:delText>l</w:delText>
        </w:r>
        <w:r w:rsidR="003F6509" w:rsidDel="00D128C4">
          <w:delText>m/W</w:delText>
        </w:r>
      </w:del>
      <w:ins w:id="345" w:author="Jerrad Pierce" w:date="2020-08-12T09:25:00Z">
        <w:r w:rsidR="00D128C4">
          <w:t>Lm/W</w:t>
        </w:r>
      </w:ins>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46" w:name="_Ref535402505"/>
      <w:bookmarkStart w:id="347"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46"/>
      <w:r w:rsidRPr="00491DBF">
        <w:t xml:space="preserve">: Assumed </w:t>
      </w:r>
      <w:r w:rsidR="000435A7" w:rsidRPr="00491DBF">
        <w:t>Generic GSL</w:t>
      </w:r>
      <w:r w:rsidRPr="00491DBF">
        <w:t xml:space="preserve"> Baseline Lamps/Fixtures for Removed Incandescent Lamps/Fixtures</w:t>
      </w:r>
      <w:bookmarkEnd w:id="347"/>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48" w:name="_Ref275549499"/>
      <w:r w:rsidRPr="00491DBF">
        <w:t>Algorithms</w:t>
      </w:r>
      <w:bookmarkEnd w:id="348"/>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ins w:id="349" w:author="Jerrad Pierce" w:date="2020-08-13T13:16:00Z">
                        <w:rPr>
                          <w:rFonts w:ascii="Cambria Math" w:hAnsi="Cambria Math"/>
                        </w:rPr>
                      </w:ins>
                    </m:ctrlPr>
                  </m:dPr>
                  <m:e>
                    <m:r>
                      <w:rPr>
                        <w:rFonts w:ascii="Cambria Math" w:hAnsi="Cambria Math"/>
                      </w:rPr>
                      <m:t>HOU</m:t>
                    </m:r>
                    <m:r>
                      <m:rPr>
                        <m:sty m:val="p"/>
                      </m:rPr>
                      <w:rPr>
                        <w:rFonts w:ascii="Cambria Math" w:hAnsi="Cambria Math"/>
                      </w:rPr>
                      <m:t>×</m:t>
                    </m:r>
                    <m:d>
                      <m:dPr>
                        <m:ctrlPr>
                          <w:ins w:id="350" w:author="Jerrad Pierce" w:date="2020-08-13T13:16:00Z">
                            <w:rPr>
                              <w:rFonts w:ascii="Cambria Math" w:hAnsi="Cambria Math"/>
                            </w:rPr>
                          </w:ins>
                        </m:ctrlPr>
                      </m:dPr>
                      <m:e>
                        <m:r>
                          <m:rPr>
                            <m:sty m:val="p"/>
                          </m:rPr>
                          <w:rPr>
                            <w:rFonts w:ascii="Cambria Math" w:hAnsi="Cambria Math"/>
                          </w:rPr>
                          <m:t>1-</m:t>
                        </m:r>
                        <m:sSub>
                          <m:sSubPr>
                            <m:ctrlPr>
                              <w:ins w:id="351"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ins w:id="352" w:author="Jerrad Pierce" w:date="2020-08-13T13:16:00Z">
                            <w:rPr>
                              <w:rFonts w:ascii="Cambria Math" w:hAnsi="Cambria Math"/>
                            </w:rPr>
                          </w:ins>
                        </m:ctrlPr>
                      </m:dPr>
                      <m:e>
                        <m:r>
                          <m:rPr>
                            <m:sty m:val="p"/>
                          </m:rPr>
                          <w:rPr>
                            <w:rFonts w:ascii="Cambria Math" w:hAnsi="Cambria Math"/>
                          </w:rPr>
                          <m:t>1+</m:t>
                        </m:r>
                        <m:sSub>
                          <m:sSubPr>
                            <m:ctrlPr>
                              <w:ins w:id="353"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35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ins w:id="355" w:author="Jerrad Pierce" w:date="2020-08-13T13:16:00Z">
                        <w:rPr>
                          <w:rFonts w:ascii="Cambria Math" w:hAnsi="Cambria Math"/>
                        </w:rPr>
                      </w:ins>
                    </m:ctrlPr>
                  </m:dPr>
                  <m:e>
                    <m:r>
                      <w:rPr>
                        <w:rFonts w:ascii="Cambria Math" w:hAnsi="Cambria Math"/>
                      </w:rPr>
                      <m:t>CF</m:t>
                    </m:r>
                    <m:r>
                      <m:rPr>
                        <m:sty m:val="p"/>
                      </m:rPr>
                      <w:rPr>
                        <w:rFonts w:ascii="Cambria Math" w:hAnsi="Cambria Math"/>
                      </w:rPr>
                      <m:t>×</m:t>
                    </m:r>
                    <m:d>
                      <m:dPr>
                        <m:ctrlPr>
                          <w:ins w:id="356" w:author="Jerrad Pierce" w:date="2020-08-13T13:16:00Z">
                            <w:rPr>
                              <w:rFonts w:ascii="Cambria Math" w:hAnsi="Cambria Math"/>
                            </w:rPr>
                          </w:ins>
                        </m:ctrlPr>
                      </m:dPr>
                      <m:e>
                        <m:r>
                          <m:rPr>
                            <m:sty m:val="p"/>
                          </m:rPr>
                          <w:rPr>
                            <w:rFonts w:ascii="Cambria Math" w:hAnsi="Cambria Math"/>
                          </w:rPr>
                          <m:t>1-</m:t>
                        </m:r>
                        <m:sSub>
                          <m:sSubPr>
                            <m:ctrlPr>
                              <w:ins w:id="357"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ins w:id="358" w:author="Jerrad Pierce" w:date="2020-08-13T13:16:00Z">
                            <w:rPr>
                              <w:rFonts w:ascii="Cambria Math" w:hAnsi="Cambria Math"/>
                            </w:rPr>
                          </w:ins>
                        </m:ctrlPr>
                      </m:dPr>
                      <m:e>
                        <m:r>
                          <m:rPr>
                            <m:sty m:val="p"/>
                          </m:rPr>
                          <w:rPr>
                            <w:rFonts w:ascii="Cambria Math" w:hAnsi="Cambria Math"/>
                          </w:rPr>
                          <m:t>1+</m:t>
                        </m:r>
                        <m:sSub>
                          <m:sSubPr>
                            <m:ctrlPr>
                              <w:ins w:id="359"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ins w:id="360" w:author="Jerrad Pierce" w:date="2020-08-13T13:16:00Z">
                        <w:rPr>
                          <w:rFonts w:ascii="Cambria Math" w:hAnsi="Cambria Math"/>
                        </w:rPr>
                      </w:ins>
                    </m:ctrlPr>
                  </m:dPr>
                  <m:e>
                    <m:sSub>
                      <m:sSubPr>
                        <m:ctrlPr>
                          <w:ins w:id="361"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362"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63" w:name="_Hlk530135055"/>
      <w:r w:rsidRPr="00491DBF">
        <w:lastRenderedPageBreak/>
        <w:t>Definition of Terms</w:t>
      </w:r>
    </w:p>
    <w:p w14:paraId="494321B6" w14:textId="15DAFD73" w:rsidR="004B65EA" w:rsidRPr="00491DBF" w:rsidRDefault="004B65EA" w:rsidP="004B65EA">
      <w:pPr>
        <w:pStyle w:val="Caption"/>
      </w:pPr>
      <w:bookmarkStart w:id="364" w:name="_Ref12176186"/>
      <w:bookmarkStart w:id="365" w:name="_Toc411422685"/>
      <w:bookmarkStart w:id="366" w:name="_Toc533771047"/>
      <w:bookmarkStart w:id="367" w:name="_Toc14197465"/>
      <w:bookmarkStart w:id="368"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64"/>
      <w:r w:rsidRPr="00491DBF">
        <w:t>: Terms, Values, and References for Lighting</w:t>
      </w:r>
      <w:bookmarkEnd w:id="365"/>
      <w:bookmarkEnd w:id="366"/>
      <w:r w:rsidRPr="00491DBF">
        <w:t xml:space="preserve"> Improvements</w:t>
      </w:r>
      <w:bookmarkEnd w:id="367"/>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69" w:name="_Ref363040391"/>
            <w:bookmarkStart w:id="370" w:name="_Toc364760736"/>
            <w:bookmarkStart w:id="371"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D362EA" w:rsidP="004B65EA">
            <w:pPr>
              <w:keepNext/>
              <w:spacing w:before="120" w:after="120"/>
              <w:jc w:val="left"/>
              <w:rPr>
                <w:sz w:val="18"/>
                <w:szCs w:val="18"/>
              </w:rPr>
            </w:pPr>
            <m:oMath>
              <m:sSub>
                <m:sSubPr>
                  <m:ctrlPr>
                    <w:ins w:id="372" w:author="Jerrad Pierce" w:date="2020-08-13T13:16:00Z">
                      <w:rPr>
                        <w:rFonts w:ascii="Cambria Math" w:eastAsia="Calibri" w:hAnsi="Cambria Math"/>
                        <w:i/>
                        <w:sz w:val="18"/>
                        <w:szCs w:val="18"/>
                      </w:rPr>
                    </w:ins>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D362EA" w:rsidP="004B65EA">
            <w:pPr>
              <w:keepNext/>
              <w:spacing w:before="120" w:after="120"/>
              <w:jc w:val="left"/>
              <w:rPr>
                <w:sz w:val="18"/>
                <w:szCs w:val="18"/>
              </w:rPr>
            </w:pPr>
            <m:oMath>
              <m:sSub>
                <m:sSubPr>
                  <m:ctrlPr>
                    <w:ins w:id="373"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ins w:id="374"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D362EA" w:rsidP="004B65EA">
            <w:pPr>
              <w:keepNext/>
              <w:spacing w:before="120" w:after="120"/>
              <w:jc w:val="left"/>
              <w:rPr>
                <w:sz w:val="18"/>
                <w:szCs w:val="18"/>
              </w:rPr>
            </w:pPr>
            <m:oMath>
              <m:sSub>
                <m:sSubPr>
                  <m:ctrlPr>
                    <w:ins w:id="375" w:author="Jerrad Pierce" w:date="2020-08-13T13:16:00Z">
                      <w:rPr>
                        <w:rFonts w:ascii="Cambria Math" w:hAnsi="Cambria Math"/>
                        <w:sz w:val="18"/>
                        <w:szCs w:val="18"/>
                      </w:rPr>
                    </w:ins>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D362EA" w:rsidP="00E621C2">
            <w:pPr>
              <w:keepNext/>
              <w:keepLines/>
              <w:spacing w:before="120" w:after="120"/>
              <w:jc w:val="center"/>
              <w:rPr>
                <w:i/>
                <w:sz w:val="18"/>
                <w:szCs w:val="18"/>
              </w:rPr>
            </w:pPr>
            <m:oMathPara>
              <m:oMath>
                <m:f>
                  <m:fPr>
                    <m:ctrlPr>
                      <w:ins w:id="376"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D362EA" w:rsidP="004B65EA">
            <w:pPr>
              <w:spacing w:before="120" w:after="120"/>
              <w:jc w:val="left"/>
              <w:rPr>
                <w:sz w:val="18"/>
                <w:szCs w:val="18"/>
              </w:rPr>
            </w:pPr>
            <m:oMath>
              <m:sSub>
                <m:sSubPr>
                  <m:ctrlPr>
                    <w:ins w:id="377"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D362EA" w:rsidP="004B65EA">
            <w:pPr>
              <w:spacing w:before="120" w:after="120"/>
              <w:jc w:val="left"/>
              <w:rPr>
                <w:sz w:val="18"/>
                <w:szCs w:val="18"/>
              </w:rPr>
            </w:pPr>
            <m:oMath>
              <m:sSub>
                <m:sSubPr>
                  <m:ctrlPr>
                    <w:ins w:id="378"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79" w:name="_Ref394488440"/>
      <w:bookmarkEnd w:id="368"/>
    </w:p>
    <w:bookmarkEnd w:id="369"/>
    <w:bookmarkEnd w:id="370"/>
    <w:bookmarkEnd w:id="371"/>
    <w:bookmarkEnd w:id="379"/>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80"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80"/>
      <w:r w:rsidRPr="00491DBF">
        <w:t xml:space="preserve"> </w:t>
      </w:r>
      <w:bookmarkStart w:id="381" w:name="_Ref364073503"/>
      <w:bookmarkStart w:id="382" w:name="_Ref303345912"/>
      <w:bookmarkStart w:id="383" w:name="_Ref275556521"/>
      <w:bookmarkStart w:id="384"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85" w:name="_Ref413750639"/>
      <w:bookmarkStart w:id="386" w:name="_Ref373942903"/>
      <w:bookmarkStart w:id="387" w:name="_Toc364760741"/>
      <w:bookmarkStart w:id="388" w:name="_Toc374017571"/>
      <w:bookmarkStart w:id="389" w:name="_Toc533771048"/>
      <w:bookmarkStart w:id="390" w:name="_Toc14197466"/>
      <w:bookmarkStart w:id="391"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85"/>
      <w:bookmarkEnd w:id="386"/>
      <w:r w:rsidRPr="00491DBF">
        <w:t>: Savings Control Factors Assumptions</w:t>
      </w:r>
      <w:r w:rsidRPr="00491DBF">
        <w:rPr>
          <w:vertAlign w:val="superscript"/>
        </w:rPr>
        <w:footnoteReference w:id="4"/>
      </w:r>
      <w:bookmarkEnd w:id="387"/>
      <w:bookmarkEnd w:id="388"/>
      <w:bookmarkEnd w:id="389"/>
      <w:bookmarkEnd w:id="390"/>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92"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93" w:name="_Ref377135126"/>
      <w:bookmarkStart w:id="394" w:name="_Toc377465556"/>
      <w:bookmarkEnd w:id="392"/>
    </w:p>
    <w:p w14:paraId="06380B87" w14:textId="3F4C4804" w:rsidR="004B65EA" w:rsidRPr="00491DBF" w:rsidRDefault="004B65EA" w:rsidP="004B65EA">
      <w:pPr>
        <w:pStyle w:val="Caption"/>
      </w:pPr>
      <w:bookmarkStart w:id="395" w:name="_Ref413750649"/>
      <w:bookmarkStart w:id="396" w:name="_Ref411434076"/>
      <w:bookmarkStart w:id="397" w:name="_Ref395162572"/>
      <w:bookmarkStart w:id="398" w:name="_Ref395038496"/>
      <w:bookmarkStart w:id="399" w:name="_Toc411422686"/>
      <w:bookmarkStart w:id="400" w:name="_Toc533771049"/>
      <w:bookmarkStart w:id="401" w:name="_Toc14197467"/>
      <w:bookmarkStart w:id="402" w:name="_Hlk529450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81"/>
      <w:bookmarkEnd w:id="382"/>
      <w:bookmarkEnd w:id="383"/>
      <w:bookmarkEnd w:id="393"/>
      <w:bookmarkEnd w:id="395"/>
      <w:bookmarkEnd w:id="396"/>
      <w:bookmarkEnd w:id="397"/>
      <w:r w:rsidRPr="00491DBF">
        <w:t xml:space="preserve">: Lighting HOU and CF by Building Type </w:t>
      </w:r>
      <w:bookmarkEnd w:id="384"/>
      <w:bookmarkEnd w:id="394"/>
      <w:bookmarkEnd w:id="398"/>
      <w:bookmarkEnd w:id="399"/>
      <w:r w:rsidRPr="00491DBF">
        <w:t>for Screw-Based Bulbs</w:t>
      </w:r>
      <w:bookmarkEnd w:id="400"/>
      <w:bookmarkEnd w:id="4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402"/>
    </w:tbl>
    <w:p w14:paraId="61118733" w14:textId="77777777" w:rsidR="004B65EA" w:rsidRPr="00491DBF" w:rsidRDefault="004B65EA" w:rsidP="004B65EA"/>
    <w:p w14:paraId="787C92BB" w14:textId="5A769899" w:rsidR="004B65EA" w:rsidRPr="00491DBF" w:rsidRDefault="004B65EA" w:rsidP="004B65EA">
      <w:pPr>
        <w:pStyle w:val="Caption"/>
      </w:pPr>
      <w:bookmarkStart w:id="403" w:name="_Ref413750906"/>
      <w:bookmarkStart w:id="404" w:name="_Toc533771050"/>
      <w:bookmarkStart w:id="405" w:name="_Toc14197468"/>
      <w:bookmarkStart w:id="406" w:name="_Hlk52945096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403"/>
      <w:r w:rsidRPr="00491DBF">
        <w:t>: Lighting HOU and CF by Building Type for Other General Service Lighting</w:t>
      </w:r>
      <w:bookmarkEnd w:id="404"/>
      <w:bookmarkEnd w:id="405"/>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407" w:name="_Ref275879784"/>
            <w:bookmarkStart w:id="408" w:name="_Ref275556722"/>
            <w:bookmarkStart w:id="409" w:name="_Ref261522869"/>
            <w:bookmarkStart w:id="410" w:name="_Toc364760739"/>
            <w:bookmarkStart w:id="411"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406"/>
    <w:p w14:paraId="5695769D" w14:textId="77777777" w:rsidR="004B65EA" w:rsidRPr="00491DBF" w:rsidRDefault="004B65EA" w:rsidP="004B65EA"/>
    <w:p w14:paraId="3EF44864" w14:textId="35CE3BD9" w:rsidR="004B65EA" w:rsidRPr="00491DBF" w:rsidRDefault="004B65EA" w:rsidP="004B65EA">
      <w:pPr>
        <w:pStyle w:val="Caption"/>
      </w:pPr>
      <w:bookmarkStart w:id="412" w:name="_Ref411599608"/>
      <w:bookmarkStart w:id="413" w:name="_Toc533771051"/>
      <w:bookmarkStart w:id="414" w:name="_Toc1419746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412"/>
      <w:r w:rsidRPr="00491DBF">
        <w:t>: Street lighting HOU by EDC</w:t>
      </w:r>
      <w:bookmarkEnd w:id="413"/>
      <w:bookmarkEnd w:id="414"/>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415" w:name="_Ref411601259"/>
      <w:bookmarkStart w:id="416" w:name="_Ref395522049"/>
      <w:bookmarkStart w:id="417" w:name="_Ref395038664"/>
      <w:bookmarkStart w:id="418" w:name="_Toc411422687"/>
      <w:bookmarkStart w:id="419" w:name="_Toc533771052"/>
      <w:bookmarkStart w:id="420" w:name="_Ref534213266"/>
      <w:bookmarkStart w:id="421" w:name="_Toc14197470"/>
      <w:bookmarkStart w:id="422"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407"/>
      <w:bookmarkEnd w:id="408"/>
      <w:bookmarkEnd w:id="409"/>
      <w:bookmarkEnd w:id="415"/>
      <w:bookmarkEnd w:id="416"/>
      <w:r w:rsidRPr="00491DBF">
        <w:t xml:space="preserve">: Interactive Factors </w:t>
      </w:r>
      <w:bookmarkEnd w:id="410"/>
      <w:bookmarkEnd w:id="411"/>
      <w:bookmarkEnd w:id="417"/>
      <w:bookmarkEnd w:id="418"/>
      <w:r w:rsidRPr="00491DBF">
        <w:t>for All Bulb Types</w:t>
      </w:r>
      <w:bookmarkEnd w:id="419"/>
      <w:bookmarkEnd w:id="420"/>
      <w:bookmarkEnd w:id="4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D362EA" w:rsidP="004B65EA">
            <w:pPr>
              <w:spacing w:before="120" w:after="120"/>
              <w:jc w:val="left"/>
              <w:rPr>
                <w:sz w:val="18"/>
                <w:szCs w:val="18"/>
              </w:rPr>
            </w:pPr>
            <m:oMathPara>
              <m:oMathParaPr>
                <m:jc m:val="left"/>
              </m:oMathParaPr>
              <m:oMath>
                <m:sSub>
                  <m:sSubPr>
                    <m:ctrlPr>
                      <w:ins w:id="423"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D362EA" w:rsidP="004B65EA">
            <w:pPr>
              <w:spacing w:before="120" w:after="120"/>
              <w:jc w:val="left"/>
              <w:rPr>
                <w:sz w:val="18"/>
                <w:szCs w:val="18"/>
              </w:rPr>
            </w:pPr>
            <m:oMathPara>
              <m:oMathParaPr>
                <m:jc m:val="left"/>
              </m:oMathParaPr>
              <m:oMath>
                <m:sSub>
                  <m:sSubPr>
                    <m:ctrlPr>
                      <w:ins w:id="424"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425" w:name="_Ref364435535"/>
      <w:bookmarkEnd w:id="391"/>
    </w:p>
    <w:p w14:paraId="15DFE0A8" w14:textId="3B2917DC" w:rsidR="004B65EA" w:rsidRPr="00491DBF" w:rsidRDefault="004B65EA" w:rsidP="004B65EA">
      <w:pPr>
        <w:pStyle w:val="Caption"/>
      </w:pPr>
      <w:bookmarkStart w:id="426" w:name="_Ref413751106"/>
      <w:bookmarkStart w:id="427" w:name="_Ref531873984"/>
      <w:bookmarkStart w:id="428" w:name="_Toc533771053"/>
      <w:bookmarkStart w:id="429"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426"/>
      <w:r w:rsidRPr="00491DBF">
        <w:t>: Interactive Factors for Comfort Cooled Spaces for All Building Types</w:t>
      </w:r>
      <w:bookmarkEnd w:id="427"/>
      <w:bookmarkEnd w:id="428"/>
      <w:bookmarkEnd w:id="429"/>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D362EA" w:rsidP="004B65EA">
            <w:pPr>
              <w:pStyle w:val="TableCell"/>
              <w:jc w:val="left"/>
              <w:rPr>
                <w:b/>
              </w:rPr>
            </w:pPr>
            <m:oMathPara>
              <m:oMath>
                <m:sSub>
                  <m:sSubPr>
                    <m:ctrlPr>
                      <w:ins w:id="430" w:author="Jerrad Pierce" w:date="2020-08-13T13:16:00Z">
                        <w:rPr>
                          <w:rFonts w:ascii="Cambria Math" w:hAnsi="Cambria Math"/>
                          <w:b/>
                          <w:i/>
                        </w:rPr>
                      </w:ins>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D362EA" w:rsidP="004B65EA">
            <w:pPr>
              <w:pStyle w:val="TableCell"/>
              <w:jc w:val="left"/>
              <w:rPr>
                <w:b/>
              </w:rPr>
            </w:pPr>
            <m:oMathPara>
              <m:oMath>
                <m:sSub>
                  <m:sSubPr>
                    <m:ctrlPr>
                      <w:ins w:id="431" w:author="Jerrad Pierce" w:date="2020-08-13T13:16:00Z">
                        <w:rPr>
                          <w:rFonts w:ascii="Cambria Math" w:hAnsi="Cambria Math"/>
                          <w:b/>
                          <w:i/>
                        </w:rPr>
                      </w:ins>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432" w:name="_Ref531949540"/>
      <w:bookmarkStart w:id="433" w:name="_Toc533771054"/>
      <w:bookmarkStart w:id="434" w:name="_Toc141974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432"/>
      <w:r w:rsidRPr="00491DBF">
        <w:t>: Connected Load of the Baseline Lighting</w:t>
      </w:r>
      <w:bookmarkEnd w:id="433"/>
      <w:bookmarkEnd w:id="434"/>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63"/>
    <w:bookmarkEnd w:id="422"/>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w:t>
      </w:r>
      <w:r w:rsidR="004B65EA" w:rsidRPr="00491DBF">
        <w:lastRenderedPageBreak/>
        <w:t xml:space="preserve">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425"/>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lastRenderedPageBreak/>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35" w:name="_Hlk529449017"/>
      <w:bookmarkStart w:id="436"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37"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38"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39"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35"/>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0"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1"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lastRenderedPageBreak/>
        <w:t>Mid-Atl</w:t>
      </w:r>
      <w:r w:rsidR="00612B67" w:rsidRPr="00491DBF">
        <w:t>antic Technical Reference Manual v8</w:t>
      </w:r>
      <w:r w:rsidRPr="00491DBF">
        <w:t xml:space="preserve">.0, </w:t>
      </w:r>
      <w:hyperlink r:id="rId42"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D362EA" w:rsidP="00DA42B0">
      <w:pPr>
        <w:spacing w:after="120"/>
        <w:ind w:left="360"/>
        <w:jc w:val="left"/>
      </w:pPr>
      <w:hyperlink r:id="rId43"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D362EA" w:rsidP="00DA42B0">
      <w:pPr>
        <w:spacing w:after="120"/>
        <w:ind w:left="360"/>
        <w:jc w:val="left"/>
      </w:pPr>
      <w:hyperlink r:id="rId44"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D362EA" w:rsidP="00DA42B0">
      <w:pPr>
        <w:spacing w:after="120"/>
        <w:ind w:left="360"/>
        <w:jc w:val="left"/>
      </w:pPr>
      <w:hyperlink r:id="rId45"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D362EA" w:rsidP="00DA42B0">
      <w:pPr>
        <w:spacing w:after="120"/>
        <w:ind w:left="360"/>
        <w:jc w:val="left"/>
      </w:pPr>
      <w:hyperlink r:id="rId46"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47" w:history="1">
        <w:r w:rsidRPr="00491DBF">
          <w:rPr>
            <w:rStyle w:val="Hyperlink"/>
          </w:rPr>
          <w:t>https://puc.vermont.gov/sites/psbnew/files/doc_library/ev-technical-reference-manual.pdf</w:t>
        </w:r>
      </w:hyperlink>
      <w:r w:rsidRPr="00491DBF">
        <w:t xml:space="preserve"> </w:t>
      </w:r>
    </w:p>
    <w:bookmarkEnd w:id="436"/>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48"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37" w:name="_Toc411422469"/>
      <w:bookmarkStart w:id="438" w:name="_Toc531955590"/>
      <w:bookmarkStart w:id="439" w:name="_Toc14197363"/>
      <w:r w:rsidRPr="00491DBF">
        <w:lastRenderedPageBreak/>
        <w:t>New Construction Lighting</w:t>
      </w:r>
      <w:bookmarkEnd w:id="437"/>
      <w:bookmarkEnd w:id="438"/>
      <w:bookmarkEnd w:id="439"/>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ins w:id="440" w:author="Jerrad Pierce" w:date="2020-08-13T13:16:00Z">
                        <w:rPr>
                          <w:rFonts w:ascii="Cambria Math" w:hAnsi="Cambria Math"/>
                        </w:rPr>
                      </w:ins>
                    </m:ctrlPr>
                  </m:dPr>
                  <m:e>
                    <m:sSub>
                      <m:sSubPr>
                        <m:ctrlPr>
                          <w:ins w:id="441"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442"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ins w:id="443" w:author="Jerrad Pierce" w:date="2020-08-13T13:16:00Z">
                        <w:rPr>
                          <w:rFonts w:ascii="Cambria Math" w:hAnsi="Cambria Math"/>
                        </w:rPr>
                      </w:ins>
                    </m:ctrlPr>
                  </m:dPr>
                  <m:e>
                    <m:r>
                      <w:rPr>
                        <w:rFonts w:ascii="Cambria Math" w:hAnsi="Cambria Math"/>
                      </w:rPr>
                      <m:t>HOU</m:t>
                    </m:r>
                    <m:r>
                      <m:rPr>
                        <m:sty m:val="p"/>
                      </m:rPr>
                      <w:rPr>
                        <w:rFonts w:ascii="Cambria Math" w:hAnsi="Cambria Math"/>
                      </w:rPr>
                      <m:t>×(1-</m:t>
                    </m:r>
                    <m:sSub>
                      <m:sSubPr>
                        <m:ctrlPr>
                          <w:ins w:id="444" w:author="Jerrad Pierce" w:date="2020-08-13T13:16:00Z">
                            <w:rPr>
                              <w:rFonts w:ascii="Cambria Math" w:hAnsi="Cambria Math"/>
                              <w:i/>
                            </w:rPr>
                          </w:ins>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ins w:id="445" w:author="Jerrad Pierce" w:date="2020-08-13T13:16:00Z">
                            <w:rPr>
                              <w:rFonts w:ascii="Cambria Math" w:hAnsi="Cambria Math"/>
                            </w:rPr>
                          </w:ins>
                        </m:ctrlPr>
                      </m:dPr>
                      <m:e>
                        <m:r>
                          <m:rPr>
                            <m:sty m:val="p"/>
                          </m:rPr>
                          <w:rPr>
                            <w:rFonts w:ascii="Cambria Math" w:hAnsi="Cambria Math"/>
                          </w:rPr>
                          <m:t>1+</m:t>
                        </m:r>
                        <m:sSub>
                          <m:sSubPr>
                            <m:ctrlPr>
                              <w:ins w:id="446"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44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ins w:id="448" w:author="Jerrad Pierce" w:date="2020-08-13T13:16:00Z">
                        <w:rPr>
                          <w:rFonts w:ascii="Cambria Math" w:hAnsi="Cambria Math"/>
                        </w:rPr>
                      </w:ins>
                    </m:ctrlPr>
                  </m:dPr>
                  <m:e>
                    <m:sSub>
                      <m:sSubPr>
                        <m:ctrlPr>
                          <w:ins w:id="449"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450"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ins w:id="451" w:author="Jerrad Pierce" w:date="2020-08-13T13:16:00Z">
                        <w:rPr>
                          <w:rFonts w:ascii="Cambria Math" w:hAnsi="Cambria Math"/>
                        </w:rPr>
                      </w:ins>
                    </m:ctrlPr>
                  </m:dPr>
                  <m:e>
                    <m:r>
                      <w:rPr>
                        <w:rFonts w:ascii="Cambria Math" w:hAnsi="Cambria Math"/>
                      </w:rPr>
                      <m:t>CF</m:t>
                    </m:r>
                    <m:r>
                      <m:rPr>
                        <m:sty m:val="p"/>
                      </m:rPr>
                      <w:rPr>
                        <w:rFonts w:ascii="Cambria Math" w:hAnsi="Cambria Math"/>
                      </w:rPr>
                      <m:t>×</m:t>
                    </m:r>
                    <m:d>
                      <m:dPr>
                        <m:ctrlPr>
                          <w:ins w:id="452" w:author="Jerrad Pierce" w:date="2020-08-13T13:16:00Z">
                            <w:rPr>
                              <w:rFonts w:ascii="Cambria Math" w:hAnsi="Cambria Math"/>
                            </w:rPr>
                          </w:ins>
                        </m:ctrlPr>
                      </m:dPr>
                      <m:e>
                        <m:r>
                          <w:rPr>
                            <w:rFonts w:ascii="Cambria Math" w:hAnsi="Cambria Math"/>
                          </w:rPr>
                          <m:t>1-</m:t>
                        </m:r>
                        <m:sSub>
                          <m:sSubPr>
                            <m:ctrlPr>
                              <w:ins w:id="453" w:author="Jerrad Pierce" w:date="2020-08-13T13:16:00Z">
                                <w:rPr>
                                  <w:rFonts w:ascii="Cambria Math" w:hAnsi="Cambria Math"/>
                                  <w:i/>
                                </w:rPr>
                              </w:ins>
                            </m:ctrlPr>
                          </m:sSubPr>
                          <m:e>
                            <m:r>
                              <w:rPr>
                                <w:rFonts w:ascii="Cambria Math" w:hAnsi="Cambria Math"/>
                              </w:rPr>
                              <m:t>SVG</m:t>
                            </m:r>
                          </m:e>
                          <m:sub>
                            <m:r>
                              <w:rPr>
                                <w:rFonts w:ascii="Cambria Math" w:hAnsi="Cambria Math"/>
                              </w:rPr>
                              <m:t>base</m:t>
                            </m:r>
                          </m:sub>
                        </m:sSub>
                      </m:e>
                    </m:d>
                    <m:r>
                      <w:rPr>
                        <w:rFonts w:ascii="Cambria Math" w:hAnsi="Cambria Math"/>
                      </w:rPr>
                      <m:t>×</m:t>
                    </m:r>
                    <m:d>
                      <m:dPr>
                        <m:ctrlPr>
                          <w:ins w:id="454" w:author="Jerrad Pierce" w:date="2020-08-13T13:16:00Z">
                            <w:rPr>
                              <w:rFonts w:ascii="Cambria Math" w:hAnsi="Cambria Math"/>
                            </w:rPr>
                          </w:ins>
                        </m:ctrlPr>
                      </m:dPr>
                      <m:e>
                        <m:r>
                          <m:rPr>
                            <m:sty m:val="p"/>
                          </m:rPr>
                          <w:rPr>
                            <w:rFonts w:ascii="Cambria Math" w:hAnsi="Cambria Math"/>
                          </w:rPr>
                          <m:t>1+</m:t>
                        </m:r>
                        <m:sSub>
                          <m:sSubPr>
                            <m:ctrlPr>
                              <w:ins w:id="455"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ins w:id="456" w:author="Jerrad Pierce" w:date="2020-08-13T13:16:00Z">
                        <w:rPr>
                          <w:rFonts w:ascii="Cambria Math" w:hAnsi="Cambria Math"/>
                        </w:rPr>
                      </w:ins>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ins w:id="457" w:author="Jerrad Pierce" w:date="2020-08-13T13:16:00Z">
                            <w:rPr>
                              <w:rFonts w:ascii="Cambria Math" w:hAnsi="Cambria Math"/>
                            </w:rPr>
                          </w:ins>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ins w:id="458"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ins w:id="459"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460"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ins w:id="461" w:author="Jerrad Pierce" w:date="2020-08-13T13:16:00Z">
                        <w:rPr>
                          <w:rFonts w:ascii="Cambria Math" w:hAnsi="Cambria Math"/>
                        </w:rPr>
                      </w:ins>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ins w:id="462" w:author="Jerrad Pierce" w:date="2020-08-13T13:16:00Z">
                            <w:rPr>
                              <w:rFonts w:ascii="Cambria Math" w:hAnsi="Cambria Math"/>
                            </w:rPr>
                          </w:ins>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ins w:id="463"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ins w:id="464"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465" w:author="Jerrad Pierce" w:date="2020-08-13T13:16:00Z">
                        <w:rPr>
                          <w:rFonts w:ascii="Cambria Math" w:hAnsi="Cambria Math"/>
                        </w:rPr>
                      </w:ins>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ins w:id="466" w:author="Jerrad Pierce" w:date="2020-08-13T13:16:00Z">
                        <w:rPr>
                          <w:rFonts w:ascii="Cambria Math" w:hAnsi="Cambria Math"/>
                        </w:rPr>
                      </w:ins>
                    </m:ctrlPr>
                  </m:dPr>
                  <m:e>
                    <m:sSub>
                      <m:sSubPr>
                        <m:ctrlPr>
                          <w:ins w:id="467" w:author="Jerrad Pierce" w:date="2020-08-13T13:16:00Z">
                            <w:rPr>
                              <w:rFonts w:ascii="Cambria Math" w:hAnsi="Cambria Math"/>
                            </w:rPr>
                          </w:ins>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ins w:id="468" w:author="Jerrad Pierce" w:date="2020-08-13T13:16:00Z">
                            <w:rPr>
                              <w:rFonts w:ascii="Cambria Math" w:hAnsi="Cambria Math"/>
                            </w:rPr>
                          </w:ins>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ins w:id="469" w:author="Jerrad Pierce" w:date="2020-08-13T13:16:00Z">
                        <w:rPr>
                          <w:rFonts w:ascii="Cambria Math" w:hAnsi="Cambria Math"/>
                        </w:rPr>
                      </w:ins>
                    </m:ctrlPr>
                  </m:dPr>
                  <m:e>
                    <m:sSub>
                      <m:sSubPr>
                        <m:ctrlPr>
                          <w:ins w:id="470" w:author="Jerrad Pierce" w:date="2020-08-13T13:16:00Z">
                            <w:rPr>
                              <w:rFonts w:ascii="Cambria Math" w:hAnsi="Cambria Math"/>
                            </w:rPr>
                          </w:ins>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ins w:id="471" w:author="Jerrad Pierce" w:date="2020-08-13T13:16:00Z">
                            <w:rPr>
                              <w:rFonts w:ascii="Cambria Math" w:hAnsi="Cambria Math"/>
                            </w:rPr>
                          </w:ins>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ins w:id="472" w:author="Jerrad Pierce" w:date="2020-08-13T13:16:00Z">
                            <w:rPr>
                              <w:rFonts w:ascii="Cambria Math" w:hAnsi="Cambria Math"/>
                            </w:rPr>
                          </w:ins>
                        </m:ctrlPr>
                      </m:dPr>
                      <m:e>
                        <m:r>
                          <m:rPr>
                            <m:sty m:val="p"/>
                          </m:rPr>
                          <w:rPr>
                            <w:rFonts w:ascii="Cambria Math" w:hAnsi="Cambria Math"/>
                          </w:rPr>
                          <m:t>1+</m:t>
                        </m:r>
                        <m:sSub>
                          <m:sSubPr>
                            <m:ctrlPr>
                              <w:ins w:id="473" w:author="Jerrad Pierce" w:date="2020-08-13T13:16:00Z">
                                <w:rPr>
                                  <w:rFonts w:ascii="Cambria Math" w:hAnsi="Cambria Math"/>
                                </w:rPr>
                              </w:ins>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474" w:author="Jerrad Pierce" w:date="2020-08-13T13:16:00Z">
                        <w:rPr>
                          <w:rFonts w:ascii="Cambria Math" w:hAnsi="Cambria Math"/>
                        </w:rPr>
                      </w:ins>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ins w:id="475" w:author="Jerrad Pierce" w:date="2020-08-13T13:16:00Z">
                        <w:rPr>
                          <w:rFonts w:ascii="Cambria Math" w:hAnsi="Cambria Math"/>
                        </w:rPr>
                      </w:ins>
                    </m:ctrlPr>
                  </m:dPr>
                  <m:e>
                    <m:sSub>
                      <m:sSubPr>
                        <m:ctrlPr>
                          <w:ins w:id="476" w:author="Jerrad Pierce" w:date="2020-08-13T13:16:00Z">
                            <w:rPr>
                              <w:rFonts w:ascii="Cambria Math" w:hAnsi="Cambria Math"/>
                            </w:rPr>
                          </w:ins>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ins w:id="477" w:author="Jerrad Pierce" w:date="2020-08-13T13:16:00Z">
                            <w:rPr>
                              <w:rFonts w:ascii="Cambria Math" w:hAnsi="Cambria Math"/>
                            </w:rPr>
                          </w:ins>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ins w:id="478" w:author="Jerrad Pierce" w:date="2020-08-13T13:16:00Z">
                        <w:rPr>
                          <w:rFonts w:ascii="Cambria Math" w:hAnsi="Cambria Math"/>
                        </w:rPr>
                      </w:ins>
                    </m:ctrlPr>
                  </m:dPr>
                  <m:e>
                    <m:sSub>
                      <m:sSubPr>
                        <m:ctrlPr>
                          <w:ins w:id="479" w:author="Jerrad Pierce" w:date="2020-08-13T13:16:00Z">
                            <w:rPr>
                              <w:rFonts w:ascii="Cambria Math" w:hAnsi="Cambria Math"/>
                            </w:rPr>
                          </w:ins>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ins w:id="480" w:author="Jerrad Pierce" w:date="2020-08-13T13:16:00Z">
                            <w:rPr>
                              <w:rFonts w:ascii="Cambria Math" w:hAnsi="Cambria Math"/>
                            </w:rPr>
                          </w:ins>
                        </m:ctrlPr>
                      </m:dPr>
                      <m:e>
                        <m:r>
                          <w:rPr>
                            <w:rFonts w:ascii="Cambria Math" w:hAnsi="Cambria Math"/>
                          </w:rPr>
                          <m:t>1-</m:t>
                        </m:r>
                        <m:sSub>
                          <m:sSubPr>
                            <m:ctrlPr>
                              <w:ins w:id="481" w:author="Jerrad Pierce" w:date="2020-08-13T13:16:00Z">
                                <w:rPr>
                                  <w:rFonts w:ascii="Cambria Math" w:hAnsi="Cambria Math"/>
                                  <w:i/>
                                </w:rPr>
                              </w:ins>
                            </m:ctrlPr>
                          </m:sSubPr>
                          <m:e>
                            <m:r>
                              <w:rPr>
                                <w:rFonts w:ascii="Cambria Math" w:hAnsi="Cambria Math"/>
                              </w:rPr>
                              <m:t>SVG</m:t>
                            </m:r>
                          </m:e>
                          <m:sub>
                            <m:r>
                              <w:rPr>
                                <w:rFonts w:ascii="Cambria Math" w:hAnsi="Cambria Math"/>
                              </w:rPr>
                              <m:t>base1</m:t>
                            </m:r>
                          </m:sub>
                        </m:sSub>
                      </m:e>
                    </m:d>
                    <m:r>
                      <w:rPr>
                        <w:rFonts w:ascii="Cambria Math" w:hAnsi="Cambria Math"/>
                      </w:rPr>
                      <m:t>×</m:t>
                    </m:r>
                    <m:d>
                      <m:dPr>
                        <m:ctrlPr>
                          <w:ins w:id="482" w:author="Jerrad Pierce" w:date="2020-08-13T13:16:00Z">
                            <w:rPr>
                              <w:rFonts w:ascii="Cambria Math" w:hAnsi="Cambria Math"/>
                            </w:rPr>
                          </w:ins>
                        </m:ctrlPr>
                      </m:dPr>
                      <m:e>
                        <m:r>
                          <m:rPr>
                            <m:sty m:val="p"/>
                          </m:rPr>
                          <w:rPr>
                            <w:rFonts w:ascii="Cambria Math" w:hAnsi="Cambria Math"/>
                          </w:rPr>
                          <m:t>1+</m:t>
                        </m:r>
                        <m:sSub>
                          <m:sSubPr>
                            <m:ctrlPr>
                              <w:ins w:id="483" w:author="Jerrad Pierce" w:date="2020-08-13T13:16:00Z">
                                <w:rPr>
                                  <w:rFonts w:ascii="Cambria Math" w:hAnsi="Cambria Math"/>
                                </w:rPr>
                              </w:ins>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84" w:name="_Toc411422688"/>
      <w:bookmarkStart w:id="485" w:name="_Toc533771055"/>
      <w:bookmarkStart w:id="486"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84"/>
      <w:bookmarkEnd w:id="485"/>
      <w:bookmarkEnd w:id="486"/>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D362EA" w:rsidP="004B65EA">
            <w:pPr>
              <w:spacing w:before="120" w:after="120"/>
              <w:jc w:val="left"/>
              <w:rPr>
                <w:sz w:val="18"/>
                <w:szCs w:val="18"/>
              </w:rPr>
            </w:pPr>
            <m:oMath>
              <m:sSub>
                <m:sSubPr>
                  <m:ctrlPr>
                    <w:ins w:id="487" w:author="Jerrad Pierce" w:date="2020-08-13T13:16:00Z">
                      <w:rPr>
                        <w:rFonts w:ascii="Cambria Math" w:hAnsi="Cambria Math" w:cs="Arial"/>
                        <w:i/>
                        <w:sz w:val="18"/>
                        <w:szCs w:val="18"/>
                      </w:rPr>
                    </w:ins>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D362EA" w:rsidP="004B65EA">
            <w:pPr>
              <w:spacing w:before="120" w:after="120"/>
              <w:jc w:val="left"/>
              <w:rPr>
                <w:sz w:val="18"/>
                <w:szCs w:val="18"/>
              </w:rPr>
            </w:pPr>
            <m:oMath>
              <m:sSub>
                <m:sSubPr>
                  <m:ctrlPr>
                    <w:ins w:id="488" w:author="Jerrad Pierce" w:date="2020-08-13T13:16:00Z">
                      <w:rPr>
                        <w:rFonts w:ascii="Cambria Math" w:hAnsi="Cambria Math" w:cs="Arial"/>
                        <w:i/>
                        <w:sz w:val="18"/>
                        <w:szCs w:val="18"/>
                      </w:rPr>
                    </w:ins>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D362EA" w:rsidP="004B65EA">
            <w:pPr>
              <w:spacing w:before="120" w:after="120"/>
              <w:jc w:val="center"/>
              <w:rPr>
                <w:sz w:val="18"/>
                <w:szCs w:val="18"/>
              </w:rPr>
            </w:pPr>
            <m:oMathPara>
              <m:oMath>
                <m:f>
                  <m:fPr>
                    <m:ctrlPr>
                      <w:ins w:id="489"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D362EA" w:rsidP="004B65EA">
            <w:pPr>
              <w:spacing w:before="120" w:after="120"/>
              <w:jc w:val="left"/>
              <w:rPr>
                <w:sz w:val="18"/>
                <w:szCs w:val="18"/>
              </w:rPr>
            </w:pPr>
            <m:oMath>
              <m:sSub>
                <m:sSubPr>
                  <m:ctrlPr>
                    <w:ins w:id="490"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D362EA" w:rsidP="004B65EA">
            <w:pPr>
              <w:spacing w:before="120" w:after="120"/>
              <w:jc w:val="left"/>
              <w:rPr>
                <w:sz w:val="18"/>
                <w:szCs w:val="18"/>
              </w:rPr>
            </w:pPr>
            <m:oMath>
              <m:sSub>
                <m:sSubPr>
                  <m:ctrlPr>
                    <w:ins w:id="491"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92" w:name="_Ref303345729"/>
      <w:bookmarkStart w:id="493" w:name="_Ref394407259"/>
      <w:bookmarkStart w:id="494" w:name="_Toc364760733"/>
      <w:bookmarkStart w:id="495" w:name="_Toc377465551"/>
    </w:p>
    <w:p w14:paraId="6BA158FE" w14:textId="4D371F5C" w:rsidR="004B65EA" w:rsidRPr="00491DBF" w:rsidRDefault="004B65EA" w:rsidP="004B65EA">
      <w:pPr>
        <w:pStyle w:val="Caption"/>
      </w:pPr>
      <w:bookmarkStart w:id="496" w:name="_Ref395523251"/>
      <w:bookmarkStart w:id="497" w:name="_Toc411422689"/>
      <w:bookmarkStart w:id="498" w:name="_Toc533771056"/>
      <w:bookmarkStart w:id="499" w:name="_Toc1419747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92"/>
      <w:bookmarkEnd w:id="493"/>
      <w:bookmarkEnd w:id="496"/>
      <w:r w:rsidRPr="00491DBF">
        <w:t xml:space="preserve">: Lighting Power Densities from IECC 2015 Building Area Method </w:t>
      </w:r>
      <w:r w:rsidRPr="00491DBF">
        <w:rPr>
          <w:vertAlign w:val="superscript"/>
        </w:rPr>
        <w:t>Source 2</w:t>
      </w:r>
      <w:bookmarkEnd w:id="494"/>
      <w:bookmarkEnd w:id="495"/>
      <w:bookmarkEnd w:id="497"/>
      <w:bookmarkEnd w:id="498"/>
      <w:bookmarkEnd w:id="4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500" w:name="_Ref275549503"/>
      <w:bookmarkStart w:id="501" w:name="_Ref275446447"/>
      <w:bookmarkStart w:id="502" w:name="_Ref247603894"/>
      <w:bookmarkStart w:id="503" w:name="_Toc364760734"/>
      <w:bookmarkStart w:id="504" w:name="_Toc377465552"/>
      <w:bookmarkStart w:id="505" w:name="_Toc411422690"/>
      <w:bookmarkStart w:id="506" w:name="_Toc533771057"/>
      <w:bookmarkStart w:id="507"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500"/>
      <w:bookmarkEnd w:id="501"/>
      <w:bookmarkEnd w:id="502"/>
      <w:r w:rsidRPr="00491DBF">
        <w:t xml:space="preserve">: Lighting Power Densities from IECC 2015 Space-by-Space Method </w:t>
      </w:r>
      <w:r w:rsidRPr="00491DBF">
        <w:rPr>
          <w:vertAlign w:val="superscript"/>
        </w:rPr>
        <w:t>Source 2</w:t>
      </w:r>
      <w:bookmarkEnd w:id="503"/>
      <w:bookmarkEnd w:id="504"/>
      <w:bookmarkEnd w:id="505"/>
      <w:bookmarkEnd w:id="506"/>
      <w:bookmarkEnd w:id="5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508"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509" w:name="_Ref377135254"/>
      <w:bookmarkStart w:id="510" w:name="_Toc364760735"/>
      <w:bookmarkStart w:id="511" w:name="_Toc377465553"/>
      <w:bookmarkStart w:id="512" w:name="_Toc411422691"/>
      <w:bookmarkStart w:id="513" w:name="_Toc533771058"/>
      <w:bookmarkStart w:id="514" w:name="_Toc1419747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508"/>
      <w:bookmarkEnd w:id="509"/>
      <w:r w:rsidRPr="00491DBF">
        <w:t xml:space="preserve">: Baseline Exterior Lighting Power Densities </w:t>
      </w:r>
      <w:r w:rsidRPr="00491DBF">
        <w:rPr>
          <w:vertAlign w:val="superscript"/>
        </w:rPr>
        <w:t>Source 2</w:t>
      </w:r>
      <w:bookmarkEnd w:id="510"/>
      <w:bookmarkEnd w:id="511"/>
      <w:bookmarkEnd w:id="512"/>
      <w:bookmarkEnd w:id="513"/>
      <w:bookmarkEnd w:id="514"/>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515" w:name="_Ref413757344"/>
      <w:bookmarkStart w:id="516" w:name="_Toc533771059"/>
      <w:bookmarkStart w:id="517"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515"/>
      <w:r w:rsidRPr="00491DBF">
        <w:t>: Default Baseline Savings Control Factors Assumptions for New Construction Only</w:t>
      </w:r>
      <w:r w:rsidRPr="00491DBF">
        <w:rPr>
          <w:rStyle w:val="FootnoteReference"/>
        </w:rPr>
        <w:footnoteReference w:id="11"/>
      </w:r>
      <w:bookmarkEnd w:id="516"/>
      <w:bookmarkEnd w:id="51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lastRenderedPageBreak/>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w:t>
      </w:r>
      <w:r w:rsidRPr="00491DBF">
        <w:lastRenderedPageBreak/>
        <w:t xml:space="preserve">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xml:space="preserve">.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w:t>
      </w:r>
      <w:r w:rsidRPr="00491DBF">
        <w:lastRenderedPageBreak/>
        <w:t>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49"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0"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518" w:name="_Toc411422470"/>
      <w:bookmarkStart w:id="519" w:name="_Toc531955591"/>
      <w:bookmarkStart w:id="520" w:name="_Toc14197364"/>
      <w:r w:rsidRPr="00491DBF">
        <w:lastRenderedPageBreak/>
        <w:t>Lighting Controls</w:t>
      </w:r>
      <w:bookmarkEnd w:id="518"/>
      <w:bookmarkEnd w:id="519"/>
      <w:bookmarkEnd w:id="5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521" w:author="Jerrad Pierce" w:date="2020-08-13T13:16:00Z">
                        <w:rPr>
                          <w:rFonts w:ascii="Cambria Math" w:hAnsi="Cambria Math"/>
                        </w:rPr>
                      </w:ins>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ins w:id="522" w:author="Jerrad Pierce" w:date="2020-08-13T13:16:00Z">
                        <w:rPr>
                          <w:rFonts w:ascii="Cambria Math" w:hAnsi="Cambria Math"/>
                        </w:rPr>
                      </w:ins>
                    </m:ctrlPr>
                  </m:dPr>
                  <m:e>
                    <m:sSub>
                      <m:sSubPr>
                        <m:ctrlPr>
                          <w:ins w:id="523"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ins w:id="524"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ins w:id="525" w:author="Jerrad Pierce" w:date="2020-08-13T13:16:00Z">
                        <w:rPr>
                          <w:rFonts w:ascii="Cambria Math" w:hAnsi="Cambria Math"/>
                        </w:rPr>
                      </w:ins>
                    </m:ctrlPr>
                  </m:dPr>
                  <m:e>
                    <m:r>
                      <m:rPr>
                        <m:sty m:val="p"/>
                      </m:rPr>
                      <w:rPr>
                        <w:rFonts w:ascii="Cambria Math" w:hAnsi="Cambria Math"/>
                      </w:rPr>
                      <m:t>1+</m:t>
                    </m:r>
                    <m:sSub>
                      <m:sSubPr>
                        <m:ctrlPr>
                          <w:ins w:id="526"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52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528" w:author="Jerrad Pierce" w:date="2020-08-13T13:16:00Z">
                        <w:rPr>
                          <w:rFonts w:ascii="Cambria Math" w:hAnsi="Cambria Math"/>
                        </w:rPr>
                      </w:ins>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ins w:id="529" w:author="Jerrad Pierce" w:date="2020-08-13T13:16:00Z">
                        <w:rPr>
                          <w:rFonts w:ascii="Cambria Math" w:hAnsi="Cambria Math"/>
                        </w:rPr>
                      </w:ins>
                    </m:ctrlPr>
                  </m:dPr>
                  <m:e>
                    <m:sSub>
                      <m:sSubPr>
                        <m:ctrlPr>
                          <w:ins w:id="530"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ins w:id="531"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ins w:id="532" w:author="Jerrad Pierce" w:date="2020-08-13T13:16:00Z">
                        <w:rPr>
                          <w:rFonts w:ascii="Cambria Math" w:hAnsi="Cambria Math"/>
                        </w:rPr>
                      </w:ins>
                    </m:ctrlPr>
                  </m:dPr>
                  <m:e>
                    <m:r>
                      <m:rPr>
                        <m:sty m:val="p"/>
                      </m:rPr>
                      <w:rPr>
                        <w:rFonts w:ascii="Cambria Math" w:hAnsi="Cambria Math"/>
                      </w:rPr>
                      <m:t>1+</m:t>
                    </m:r>
                    <m:sSub>
                      <m:sSubPr>
                        <m:ctrlPr>
                          <w:ins w:id="533"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lastRenderedPageBreak/>
        <w:t>Definition of Terms</w:t>
      </w:r>
    </w:p>
    <w:p w14:paraId="65F47180" w14:textId="59BD4070" w:rsidR="004B65EA" w:rsidRPr="00491DBF" w:rsidRDefault="004B65EA" w:rsidP="004B65EA">
      <w:pPr>
        <w:pStyle w:val="Caption"/>
      </w:pPr>
      <w:bookmarkStart w:id="534" w:name="_Ref411600672"/>
      <w:bookmarkStart w:id="535" w:name="_Ref363047931"/>
      <w:bookmarkStart w:id="536" w:name="_Ref275879833"/>
      <w:bookmarkStart w:id="537" w:name="_Ref275549498"/>
      <w:bookmarkStart w:id="538" w:name="_Ref261522952"/>
      <w:bookmarkStart w:id="539" w:name="_Ref333941278"/>
      <w:bookmarkStart w:id="540" w:name="_Toc364760740"/>
      <w:bookmarkStart w:id="541" w:name="_Toc377465558"/>
      <w:bookmarkStart w:id="542" w:name="_Toc411422695"/>
      <w:bookmarkStart w:id="543" w:name="_Toc533771060"/>
      <w:bookmarkStart w:id="544"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534"/>
      <w:bookmarkEnd w:id="535"/>
      <w:bookmarkEnd w:id="536"/>
      <w:bookmarkEnd w:id="537"/>
      <w:bookmarkEnd w:id="538"/>
      <w:r w:rsidRPr="00491DBF">
        <w:t>: Terms, Values, and References for Lighting Controls</w:t>
      </w:r>
      <w:bookmarkEnd w:id="539"/>
      <w:bookmarkEnd w:id="540"/>
      <w:bookmarkEnd w:id="541"/>
      <w:bookmarkEnd w:id="542"/>
      <w:bookmarkEnd w:id="543"/>
      <w:bookmarkEnd w:id="544"/>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D362EA" w:rsidP="004B65EA">
            <w:pPr>
              <w:keepNext/>
              <w:spacing w:before="120" w:after="120"/>
              <w:jc w:val="left"/>
              <w:rPr>
                <w:sz w:val="18"/>
                <w:szCs w:val="18"/>
              </w:rPr>
            </w:pPr>
            <m:oMath>
              <m:sSub>
                <m:sSubPr>
                  <m:ctrlPr>
                    <w:ins w:id="545" w:author="Jerrad Pierce" w:date="2020-08-13T13:16:00Z">
                      <w:rPr>
                        <w:rFonts w:ascii="Cambria Math" w:hAnsi="Cambria Math" w:cs="Arial"/>
                        <w:i/>
                        <w:sz w:val="18"/>
                        <w:szCs w:val="18"/>
                      </w:rPr>
                    </w:ins>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D362EA" w:rsidP="004B65EA">
            <w:pPr>
              <w:keepNext/>
              <w:spacing w:before="120" w:after="120"/>
              <w:jc w:val="left"/>
              <w:rPr>
                <w:sz w:val="18"/>
                <w:szCs w:val="18"/>
              </w:rPr>
            </w:pPr>
            <m:oMath>
              <m:sSub>
                <m:sSubPr>
                  <m:ctrlPr>
                    <w:ins w:id="546" w:author="Jerrad Pierce" w:date="2020-08-13T13:16:00Z">
                      <w:rPr>
                        <w:rFonts w:ascii="Cambria Math" w:hAnsi="Cambria Math"/>
                        <w:i/>
                        <w:sz w:val="18"/>
                        <w:szCs w:val="18"/>
                      </w:rPr>
                    </w:ins>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D362EA" w:rsidP="004B65EA">
            <w:pPr>
              <w:keepNext/>
              <w:spacing w:before="120" w:after="120"/>
              <w:jc w:val="left"/>
              <w:rPr>
                <w:sz w:val="18"/>
                <w:szCs w:val="18"/>
              </w:rPr>
            </w:pPr>
            <m:oMath>
              <m:sSub>
                <m:sSubPr>
                  <m:ctrlPr>
                    <w:ins w:id="547" w:author="Jerrad Pierce" w:date="2020-08-13T13:16:00Z">
                      <w:rPr>
                        <w:rFonts w:ascii="Cambria Math" w:hAnsi="Cambria Math"/>
                        <w:i/>
                        <w:sz w:val="18"/>
                        <w:szCs w:val="18"/>
                      </w:rPr>
                    </w:ins>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D362EA" w:rsidP="004B65EA">
            <w:pPr>
              <w:keepNext/>
              <w:spacing w:before="120" w:after="120"/>
              <w:jc w:val="center"/>
              <w:rPr>
                <w:i/>
                <w:sz w:val="18"/>
                <w:szCs w:val="18"/>
              </w:rPr>
            </w:pPr>
            <m:oMathPara>
              <m:oMath>
                <m:f>
                  <m:fPr>
                    <m:ctrlPr>
                      <w:ins w:id="548"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D362EA" w:rsidP="004B65EA">
            <w:pPr>
              <w:keepNext/>
              <w:spacing w:before="120" w:after="120"/>
              <w:jc w:val="left"/>
              <w:rPr>
                <w:sz w:val="18"/>
                <w:szCs w:val="18"/>
              </w:rPr>
            </w:pPr>
            <m:oMath>
              <m:sSub>
                <m:sSubPr>
                  <m:ctrlPr>
                    <w:ins w:id="549"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D362EA" w:rsidP="004B65EA">
            <w:pPr>
              <w:keepNext/>
              <w:spacing w:before="120" w:after="120"/>
              <w:jc w:val="left"/>
              <w:rPr>
                <w:sz w:val="18"/>
                <w:szCs w:val="18"/>
              </w:rPr>
            </w:pPr>
            <m:oMath>
              <m:sSub>
                <m:sSubPr>
                  <m:ctrlPr>
                    <w:ins w:id="550"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lastRenderedPageBreak/>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1"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2"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551" w:name="_Toc411422472"/>
      <w:bookmarkStart w:id="552" w:name="_Toc531955592"/>
      <w:bookmarkStart w:id="553" w:name="_Toc14197365"/>
      <w:r w:rsidRPr="00491DBF">
        <w:lastRenderedPageBreak/>
        <w:t>LED Exit Signs</w:t>
      </w:r>
      <w:bookmarkEnd w:id="551"/>
      <w:bookmarkEnd w:id="552"/>
      <w:bookmarkEnd w:id="55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554" w:name="_Ref248897683"/>
      <w:bookmarkStart w:id="555"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ins w:id="556" w:author="Jerrad Pierce" w:date="2020-08-13T13:16:00Z">
                        <w:rPr>
                          <w:rFonts w:ascii="Cambria Math" w:hAnsi="Cambria Math"/>
                        </w:rPr>
                      </w:ins>
                    </m:ctrlPr>
                  </m:dPr>
                  <m:e>
                    <m:r>
                      <w:rPr>
                        <w:rFonts w:ascii="Cambria Math" w:hAnsi="Cambria Math"/>
                      </w:rPr>
                      <m:t>HOU</m:t>
                    </m:r>
                    <m:r>
                      <m:rPr>
                        <m:sty m:val="p"/>
                      </m:rPr>
                      <w:rPr>
                        <w:rFonts w:ascii="Cambria Math" w:hAnsi="Cambria Math"/>
                      </w:rPr>
                      <m:t>×</m:t>
                    </m:r>
                    <m:d>
                      <m:dPr>
                        <m:ctrlPr>
                          <w:ins w:id="557" w:author="Jerrad Pierce" w:date="2020-08-13T13:16:00Z">
                            <w:rPr>
                              <w:rFonts w:ascii="Cambria Math" w:hAnsi="Cambria Math"/>
                            </w:rPr>
                          </w:ins>
                        </m:ctrlPr>
                      </m:dPr>
                      <m:e>
                        <m:r>
                          <m:rPr>
                            <m:sty m:val="p"/>
                          </m:rPr>
                          <w:rPr>
                            <w:rFonts w:ascii="Cambria Math" w:hAnsi="Cambria Math"/>
                          </w:rPr>
                          <m:t>1+</m:t>
                        </m:r>
                        <m:sSub>
                          <m:sSubPr>
                            <m:ctrlPr>
                              <w:ins w:id="558"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559"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ins w:id="560" w:author="Jerrad Pierce" w:date="2020-08-13T13:16:00Z">
                      <w:rPr>
                        <w:rFonts w:ascii="Cambria Math" w:hAnsi="Cambria Math"/>
                      </w:rPr>
                    </w:ins>
                  </m:ctrlPr>
                </m:dPr>
                <m:e>
                  <m:r>
                    <w:rPr>
                      <w:rFonts w:ascii="Cambria Math" w:hAnsi="Cambria Math"/>
                    </w:rPr>
                    <m:t>CF</m:t>
                  </m:r>
                  <m:r>
                    <m:rPr>
                      <m:sty m:val="p"/>
                    </m:rPr>
                    <w:rPr>
                      <w:rFonts w:ascii="Cambria Math" w:hAnsi="Cambria Math"/>
                    </w:rPr>
                    <m:t>×</m:t>
                  </m:r>
                  <m:d>
                    <m:dPr>
                      <m:ctrlPr>
                        <w:ins w:id="561" w:author="Jerrad Pierce" w:date="2020-08-13T13:16:00Z">
                          <w:rPr>
                            <w:rFonts w:ascii="Cambria Math" w:hAnsi="Cambria Math"/>
                          </w:rPr>
                        </w:ins>
                      </m:ctrlPr>
                    </m:dPr>
                    <m:e>
                      <m:r>
                        <m:rPr>
                          <m:sty m:val="p"/>
                        </m:rPr>
                        <w:rPr>
                          <w:rFonts w:ascii="Cambria Math" w:hAnsi="Cambria Math"/>
                        </w:rPr>
                        <m:t>1+</m:t>
                      </m:r>
                      <m:sSub>
                        <m:sSubPr>
                          <m:ctrlPr>
                            <w:ins w:id="562"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ins w:id="563" w:author="Jerrad Pierce" w:date="2020-08-13T13:16:00Z">
                        <w:rPr>
                          <w:rFonts w:ascii="Cambria Math" w:hAnsi="Cambria Math"/>
                        </w:rPr>
                      </w:ins>
                    </m:ctrlPr>
                  </m:dPr>
                  <m:e>
                    <m:sSub>
                      <m:sSubPr>
                        <m:ctrlPr>
                          <w:ins w:id="564"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565"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lastRenderedPageBreak/>
        <w:t>Definition of Terms</w:t>
      </w:r>
    </w:p>
    <w:p w14:paraId="13387E65" w14:textId="68AF808E" w:rsidR="004B65EA" w:rsidRPr="00491DBF" w:rsidRDefault="004B65EA" w:rsidP="004B65EA">
      <w:pPr>
        <w:pStyle w:val="Caption"/>
      </w:pPr>
      <w:bookmarkStart w:id="566" w:name="_Ref534192086"/>
      <w:bookmarkStart w:id="567" w:name="_Toc533771061"/>
      <w:bookmarkStart w:id="568"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566"/>
      <w:r w:rsidRPr="00491DBF">
        <w:t>: Terms, Values, and References for LED Exit Signs</w:t>
      </w:r>
      <w:bookmarkEnd w:id="567"/>
      <w:bookmarkEnd w:id="568"/>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D362EA" w:rsidP="004B65EA">
            <w:pPr>
              <w:keepNext/>
              <w:spacing w:before="120" w:after="120"/>
              <w:jc w:val="left"/>
              <w:rPr>
                <w:sz w:val="18"/>
                <w:szCs w:val="18"/>
              </w:rPr>
            </w:pPr>
            <m:oMath>
              <m:sSub>
                <m:sSubPr>
                  <m:ctrlPr>
                    <w:ins w:id="569"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D362EA" w:rsidP="004B65EA">
            <w:pPr>
              <w:keepNext/>
              <w:spacing w:before="120" w:after="120"/>
              <w:jc w:val="left"/>
              <w:rPr>
                <w:sz w:val="18"/>
                <w:szCs w:val="18"/>
              </w:rPr>
            </w:pPr>
            <m:oMath>
              <m:sSub>
                <m:sSubPr>
                  <m:ctrlPr>
                    <w:ins w:id="570"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D362EA" w:rsidP="00622321">
            <w:pPr>
              <w:keepNext/>
              <w:spacing w:before="120" w:after="120"/>
              <w:jc w:val="center"/>
              <w:rPr>
                <w:sz w:val="18"/>
                <w:szCs w:val="18"/>
              </w:rPr>
            </w:pPr>
            <m:oMathPara>
              <m:oMath>
                <m:f>
                  <m:fPr>
                    <m:ctrlPr>
                      <w:ins w:id="571"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D362EA" w:rsidP="00622321">
            <w:pPr>
              <w:spacing w:before="120" w:after="120"/>
              <w:jc w:val="left"/>
              <w:rPr>
                <w:sz w:val="18"/>
                <w:szCs w:val="18"/>
              </w:rPr>
            </w:pPr>
            <m:oMath>
              <m:sSub>
                <m:sSubPr>
                  <m:ctrlPr>
                    <w:ins w:id="572"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D362EA" w:rsidP="00622321">
            <w:pPr>
              <w:spacing w:before="120" w:after="120"/>
              <w:jc w:val="left"/>
              <w:rPr>
                <w:sz w:val="18"/>
                <w:szCs w:val="18"/>
              </w:rPr>
            </w:pPr>
            <m:oMath>
              <m:sSub>
                <m:sSubPr>
                  <m:ctrlPr>
                    <w:ins w:id="573"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574" w:name="_Ref295989388"/>
      <w:bookmarkStart w:id="575" w:name="_Toc364760743"/>
      <w:bookmarkStart w:id="576" w:name="_Toc377465561"/>
    </w:p>
    <w:p w14:paraId="5B0FB872" w14:textId="77777777" w:rsidR="004B65EA" w:rsidRPr="00491DBF" w:rsidRDefault="004B65EA" w:rsidP="004B65EA">
      <w:pPr>
        <w:pStyle w:val="NoSpacing"/>
        <w:rPr>
          <w:b/>
          <w:sz w:val="18"/>
          <w:szCs w:val="18"/>
        </w:rPr>
      </w:pPr>
      <w:bookmarkStart w:id="577"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578"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579"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lastRenderedPageBreak/>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580"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581"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574"/>
    <w:bookmarkEnd w:id="575"/>
    <w:bookmarkEnd w:id="576"/>
    <w:bookmarkEnd w:id="577"/>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582"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3"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583" w:name="_Toc364760965"/>
      <w:bookmarkStart w:id="584" w:name="_Toc411422473"/>
      <w:bookmarkStart w:id="585" w:name="_Toc531955593"/>
      <w:bookmarkStart w:id="586" w:name="_Toc14197366"/>
      <w:r w:rsidRPr="00491DBF">
        <w:lastRenderedPageBreak/>
        <w:t xml:space="preserve">LED </w:t>
      </w:r>
      <w:bookmarkEnd w:id="583"/>
      <w:r w:rsidRPr="00491DBF">
        <w:t>Channel Signage</w:t>
      </w:r>
      <w:bookmarkEnd w:id="584"/>
      <w:bookmarkEnd w:id="585"/>
      <w:bookmarkEnd w:id="586"/>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ins w:id="587" w:author="Jerrad Pierce" w:date="2020-08-13T13:16:00Z">
                        <w:rPr>
                          <w:rFonts w:ascii="Cambria Math" w:hAnsi="Cambria Math"/>
                        </w:rPr>
                      </w:ins>
                    </m:ctrlPr>
                  </m:dPr>
                  <m:e>
                    <m:d>
                      <m:dPr>
                        <m:begChr m:val="["/>
                        <m:endChr m:val="]"/>
                        <m:ctrlPr>
                          <w:ins w:id="588" w:author="Jerrad Pierce" w:date="2020-08-13T13:16:00Z">
                            <w:rPr>
                              <w:rFonts w:ascii="Cambria Math" w:hAnsi="Cambria Math"/>
                            </w:rPr>
                          </w:ins>
                        </m:ctrlPr>
                      </m:dPr>
                      <m:e>
                        <m:sSub>
                          <m:sSubPr>
                            <m:ctrlPr>
                              <w:ins w:id="589"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ins w:id="590" w:author="Jerrad Pierce" w:date="2020-08-13T13:16:00Z">
                                <w:rPr>
                                  <w:rFonts w:ascii="Cambria Math" w:hAnsi="Cambria Math"/>
                                </w:rPr>
                              </w:ins>
                            </m:ctrlPr>
                          </m:dPr>
                          <m:e>
                            <m:r>
                              <m:rPr>
                                <m:sty m:val="p"/>
                              </m:rPr>
                              <w:rPr>
                                <w:rFonts w:ascii="Cambria Math" w:hAnsi="Cambria Math"/>
                              </w:rPr>
                              <m:t>1+</m:t>
                            </m:r>
                            <m:sSub>
                              <m:sSubPr>
                                <m:ctrlPr>
                                  <w:ins w:id="591"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ins w:id="592" w:author="Jerrad Pierce" w:date="2020-08-13T13:16:00Z">
                                <w:rPr>
                                  <w:rFonts w:ascii="Cambria Math" w:hAnsi="Cambria Math"/>
                                </w:rPr>
                              </w:ins>
                            </m:ctrlPr>
                          </m:dPr>
                          <m:e>
                            <m:r>
                              <m:rPr>
                                <m:sty m:val="p"/>
                              </m:rPr>
                              <w:rPr>
                                <w:rFonts w:ascii="Cambria Math" w:hAnsi="Cambria Math"/>
                              </w:rPr>
                              <m:t>1-</m:t>
                            </m:r>
                            <m:sSub>
                              <m:sSubPr>
                                <m:ctrlPr>
                                  <w:ins w:id="593"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ins w:id="594" w:author="Jerrad Pierce" w:date="2020-08-13T13:16:00Z">
                            <w:rPr>
                              <w:rFonts w:ascii="Cambria Math" w:hAnsi="Cambria Math"/>
                            </w:rPr>
                          </w:ins>
                        </m:ctrlPr>
                      </m:dPr>
                      <m:e>
                        <m:sSub>
                          <m:sSubPr>
                            <m:ctrlPr>
                              <w:ins w:id="595"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ins w:id="596" w:author="Jerrad Pierce" w:date="2020-08-13T13:16:00Z">
                                <w:rPr>
                                  <w:rFonts w:ascii="Cambria Math" w:hAnsi="Cambria Math"/>
                                </w:rPr>
                              </w:ins>
                            </m:ctrlPr>
                          </m:dPr>
                          <m:e>
                            <m:r>
                              <m:rPr>
                                <m:sty m:val="p"/>
                              </m:rPr>
                              <w:rPr>
                                <w:rFonts w:ascii="Cambria Math" w:hAnsi="Cambria Math"/>
                              </w:rPr>
                              <m:t>1+</m:t>
                            </m:r>
                            <m:sSub>
                              <m:sSubPr>
                                <m:ctrlPr>
                                  <w:ins w:id="597" w:author="Jerrad Pierce" w:date="2020-08-13T13:16:00Z">
                                    <w:rPr>
                                      <w:rFonts w:ascii="Cambria Math" w:hAnsi="Cambria Math"/>
                                    </w:rPr>
                                  </w:ins>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ins w:id="598" w:author="Jerrad Pierce" w:date="2020-08-13T13:16:00Z">
                                <w:rPr>
                                  <w:rFonts w:ascii="Cambria Math" w:hAnsi="Cambria Math"/>
                                </w:rPr>
                              </w:ins>
                            </m:ctrlPr>
                          </m:dPr>
                          <m:e>
                            <m:r>
                              <m:rPr>
                                <m:sty m:val="p"/>
                              </m:rPr>
                              <w:rPr>
                                <w:rFonts w:ascii="Cambria Math" w:hAnsi="Cambria Math"/>
                              </w:rPr>
                              <m:t>1-</m:t>
                            </m:r>
                            <m:sSub>
                              <m:sSubPr>
                                <m:ctrlPr>
                                  <w:ins w:id="599"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D362EA" w:rsidP="004B65EA">
            <w:pPr>
              <w:pStyle w:val="TableCell"/>
              <w:jc w:val="left"/>
              <w:rPr>
                <w:i/>
              </w:rPr>
            </w:pPr>
            <m:oMathPara>
              <m:oMathParaPr>
                <m:jc m:val="left"/>
              </m:oMathParaPr>
              <m:oMath>
                <m:sSub>
                  <m:sSubPr>
                    <m:ctrlPr>
                      <w:ins w:id="600"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ins w:id="601" w:author="Jerrad Pierce" w:date="2020-08-13T13:16:00Z">
                        <w:rPr>
                          <w:rFonts w:ascii="Cambria Math" w:hAnsi="Cambria Math"/>
                        </w:rPr>
                      </w:ins>
                    </m:ctrlPr>
                  </m:dPr>
                  <m:e>
                    <m:d>
                      <m:dPr>
                        <m:begChr m:val="["/>
                        <m:endChr m:val="]"/>
                        <m:ctrlPr>
                          <w:ins w:id="602" w:author="Jerrad Pierce" w:date="2020-08-13T13:16:00Z">
                            <w:rPr>
                              <w:rFonts w:ascii="Cambria Math" w:hAnsi="Cambria Math"/>
                            </w:rPr>
                          </w:ins>
                        </m:ctrlPr>
                      </m:dPr>
                      <m:e>
                        <m:sSub>
                          <m:sSubPr>
                            <m:ctrlPr>
                              <w:ins w:id="603"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ins w:id="604" w:author="Jerrad Pierce" w:date="2020-08-13T13:16:00Z">
                                <w:rPr>
                                  <w:rFonts w:ascii="Cambria Math" w:hAnsi="Cambria Math"/>
                                </w:rPr>
                              </w:ins>
                            </m:ctrlPr>
                          </m:dPr>
                          <m:e>
                            <m:r>
                              <m:rPr>
                                <m:sty m:val="p"/>
                              </m:rPr>
                              <w:rPr>
                                <w:rFonts w:ascii="Cambria Math" w:hAnsi="Cambria Math"/>
                              </w:rPr>
                              <m:t>1+</m:t>
                            </m:r>
                            <m:sSub>
                              <m:sSubPr>
                                <m:ctrlPr>
                                  <w:ins w:id="605"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ins w:id="606" w:author="Jerrad Pierce" w:date="2020-08-13T13:16:00Z">
                                <w:rPr>
                                  <w:rFonts w:ascii="Cambria Math" w:hAnsi="Cambria Math"/>
                                </w:rPr>
                              </w:ins>
                            </m:ctrlPr>
                          </m:dPr>
                          <m:e>
                            <m:r>
                              <m:rPr>
                                <m:sty m:val="p"/>
                              </m:rPr>
                              <w:rPr>
                                <w:rFonts w:ascii="Cambria Math" w:hAnsi="Cambria Math"/>
                              </w:rPr>
                              <m:t>1-</m:t>
                            </m:r>
                            <m:sSub>
                              <m:sSubPr>
                                <m:ctrlPr>
                                  <w:ins w:id="607"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ins w:id="608" w:author="Jerrad Pierce" w:date="2020-08-13T13:16:00Z">
                            <w:rPr>
                              <w:rFonts w:ascii="Cambria Math" w:hAnsi="Cambria Math"/>
                            </w:rPr>
                          </w:ins>
                        </m:ctrlPr>
                      </m:dPr>
                      <m:e>
                        <m:sSub>
                          <m:sSubPr>
                            <m:ctrlPr>
                              <w:ins w:id="609"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ins w:id="610" w:author="Jerrad Pierce" w:date="2020-08-13T13:16:00Z">
                                <w:rPr>
                                  <w:rFonts w:ascii="Cambria Math" w:hAnsi="Cambria Math"/>
                                </w:rPr>
                              </w:ins>
                            </m:ctrlPr>
                          </m:dPr>
                          <m:e>
                            <m:r>
                              <m:rPr>
                                <m:sty m:val="p"/>
                              </m:rPr>
                              <w:rPr>
                                <w:rFonts w:ascii="Cambria Math" w:hAnsi="Cambria Math"/>
                              </w:rPr>
                              <m:t>1+</m:t>
                            </m:r>
                            <m:sSub>
                              <m:sSubPr>
                                <m:ctrlPr>
                                  <w:ins w:id="611" w:author="Jerrad Pierce" w:date="2020-08-13T13:16:00Z">
                                    <w:rPr>
                                      <w:rFonts w:ascii="Cambria Math" w:hAnsi="Cambria Math"/>
                                    </w:rPr>
                                  </w:ins>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ins w:id="612" w:author="Jerrad Pierce" w:date="2020-08-13T13:16:00Z">
                                <w:rPr>
                                  <w:rFonts w:ascii="Cambria Math" w:hAnsi="Cambria Math"/>
                                </w:rPr>
                              </w:ins>
                            </m:ctrlPr>
                          </m:dPr>
                          <m:e>
                            <m:r>
                              <m:rPr>
                                <m:sty m:val="p"/>
                              </m:rPr>
                              <w:rPr>
                                <w:rFonts w:ascii="Cambria Math" w:hAnsi="Cambria Math"/>
                              </w:rPr>
                              <m:t>1-</m:t>
                            </m:r>
                            <m:sSub>
                              <m:sSubPr>
                                <m:ctrlPr>
                                  <w:ins w:id="613"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ins w:id="614" w:author="Jerrad Pierce" w:date="2020-08-13T13:16:00Z">
                        <w:rPr>
                          <w:rFonts w:ascii="Cambria Math" w:hAnsi="Cambria Math"/>
                        </w:rPr>
                      </w:ins>
                    </m:ctrlPr>
                  </m:dPr>
                  <m:e>
                    <m:d>
                      <m:dPr>
                        <m:begChr m:val="["/>
                        <m:endChr m:val="]"/>
                        <m:ctrlPr>
                          <w:ins w:id="615" w:author="Jerrad Pierce" w:date="2020-08-13T13:16:00Z">
                            <w:rPr>
                              <w:rFonts w:ascii="Cambria Math" w:hAnsi="Cambria Math"/>
                            </w:rPr>
                          </w:ins>
                        </m:ctrlPr>
                      </m:dPr>
                      <m:e>
                        <m:sSub>
                          <m:sSubPr>
                            <m:ctrlPr>
                              <w:ins w:id="616"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ins w:id="617" w:author="Jerrad Pierce" w:date="2020-08-13T13:16:00Z">
                                <w:rPr>
                                  <w:rFonts w:ascii="Cambria Math" w:hAnsi="Cambria Math"/>
                                </w:rPr>
                              </w:ins>
                            </m:ctrlPr>
                          </m:dPr>
                          <m:e>
                            <m:r>
                              <m:rPr>
                                <m:sty m:val="p"/>
                              </m:rPr>
                              <w:rPr>
                                <w:rFonts w:ascii="Cambria Math" w:hAnsi="Cambria Math"/>
                              </w:rPr>
                              <m:t>1-</m:t>
                            </m:r>
                            <m:sSub>
                              <m:sSubPr>
                                <m:ctrlPr>
                                  <w:ins w:id="618"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ins w:id="619" w:author="Jerrad Pierce" w:date="2020-08-13T13:16:00Z">
                            <w:rPr>
                              <w:rFonts w:ascii="Cambria Math" w:hAnsi="Cambria Math"/>
                            </w:rPr>
                          </w:ins>
                        </m:ctrlPr>
                      </m:dPr>
                      <m:e>
                        <m:sSub>
                          <m:sSubPr>
                            <m:ctrlPr>
                              <w:ins w:id="620"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ins w:id="621" w:author="Jerrad Pierce" w:date="2020-08-13T13:16:00Z">
                                <w:rPr>
                                  <w:rFonts w:ascii="Cambria Math" w:hAnsi="Cambria Math"/>
                                </w:rPr>
                              </w:ins>
                            </m:ctrlPr>
                          </m:dPr>
                          <m:e>
                            <m:r>
                              <m:rPr>
                                <m:sty m:val="p"/>
                              </m:rPr>
                              <w:rPr>
                                <w:rFonts w:ascii="Cambria Math" w:hAnsi="Cambria Math"/>
                              </w:rPr>
                              <m:t>1-</m:t>
                            </m:r>
                            <m:sSub>
                              <m:sSubPr>
                                <m:ctrlPr>
                                  <w:ins w:id="622"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D362EA" w:rsidP="004B65EA">
            <w:pPr>
              <w:pStyle w:val="TableCell"/>
              <w:jc w:val="left"/>
              <w:rPr>
                <w:i/>
              </w:rPr>
            </w:pPr>
            <m:oMathPara>
              <m:oMathParaPr>
                <m:jc m:val="left"/>
              </m:oMathParaPr>
              <m:oMath>
                <m:sSub>
                  <m:sSubPr>
                    <m:ctrlPr>
                      <w:ins w:id="623"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ins w:id="624" w:author="Jerrad Pierce" w:date="2020-08-13T13:16:00Z">
                        <w:rPr>
                          <w:rFonts w:ascii="Cambria Math" w:hAnsi="Cambria Math"/>
                        </w:rPr>
                      </w:ins>
                    </m:ctrlPr>
                  </m:dPr>
                  <m:e>
                    <m:d>
                      <m:dPr>
                        <m:begChr m:val="["/>
                        <m:endChr m:val="]"/>
                        <m:ctrlPr>
                          <w:ins w:id="625" w:author="Jerrad Pierce" w:date="2020-08-13T13:16:00Z">
                            <w:rPr>
                              <w:rFonts w:ascii="Cambria Math" w:hAnsi="Cambria Math"/>
                            </w:rPr>
                          </w:ins>
                        </m:ctrlPr>
                      </m:dPr>
                      <m:e>
                        <m:sSub>
                          <m:sSubPr>
                            <m:ctrlPr>
                              <w:ins w:id="626"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ins w:id="627" w:author="Jerrad Pierce" w:date="2020-08-13T13:16:00Z">
                                <w:rPr>
                                  <w:rFonts w:ascii="Cambria Math" w:hAnsi="Cambria Math"/>
                                </w:rPr>
                              </w:ins>
                            </m:ctrlPr>
                          </m:dPr>
                          <m:e>
                            <m:r>
                              <m:rPr>
                                <m:sty m:val="p"/>
                              </m:rPr>
                              <w:rPr>
                                <w:rFonts w:ascii="Cambria Math" w:hAnsi="Cambria Math"/>
                              </w:rPr>
                              <m:t>1-</m:t>
                            </m:r>
                            <m:sSub>
                              <m:sSubPr>
                                <m:ctrlPr>
                                  <w:ins w:id="628" w:author="Jerrad Pierce" w:date="2020-08-13T13:16:00Z">
                                    <w:rPr>
                                      <w:rFonts w:ascii="Cambria Math" w:hAnsi="Cambria Math"/>
                                    </w:rPr>
                                  </w:ins>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ins w:id="629" w:author="Jerrad Pierce" w:date="2020-08-13T13:16:00Z">
                            <w:rPr>
                              <w:rFonts w:ascii="Cambria Math" w:hAnsi="Cambria Math"/>
                            </w:rPr>
                          </w:ins>
                        </m:ctrlPr>
                      </m:dPr>
                      <m:e>
                        <m:sSub>
                          <m:sSubPr>
                            <m:ctrlPr>
                              <w:ins w:id="630"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ins w:id="631" w:author="Jerrad Pierce" w:date="2020-08-13T13:16:00Z">
                                <w:rPr>
                                  <w:rFonts w:ascii="Cambria Math" w:hAnsi="Cambria Math"/>
                                </w:rPr>
                              </w:ins>
                            </m:ctrlPr>
                          </m:dPr>
                          <m:e>
                            <m:r>
                              <m:rPr>
                                <m:sty m:val="p"/>
                              </m:rPr>
                              <w:rPr>
                                <w:rFonts w:ascii="Cambria Math" w:hAnsi="Cambria Math"/>
                              </w:rPr>
                              <m:t>1-</m:t>
                            </m:r>
                            <m:sSub>
                              <m:sSubPr>
                                <m:ctrlPr>
                                  <w:ins w:id="632" w:author="Jerrad Pierce" w:date="2020-08-13T13:16:00Z">
                                    <w:rPr>
                                      <w:rFonts w:ascii="Cambria Math" w:hAnsi="Cambria Math"/>
                                    </w:rPr>
                                  </w:ins>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633" w:name="_Ref364436518"/>
      <w:bookmarkStart w:id="634" w:name="_Toc364760833"/>
      <w:bookmarkStart w:id="635" w:name="_Toc377465643"/>
    </w:p>
    <w:p w14:paraId="5C37D9F1" w14:textId="77777777" w:rsidR="004B65EA" w:rsidRPr="00491DBF" w:rsidRDefault="004B65EA" w:rsidP="00647C68">
      <w:pPr>
        <w:pStyle w:val="SubStyle"/>
        <w:keepNext/>
      </w:pPr>
      <w:r w:rsidRPr="00491DBF">
        <w:lastRenderedPageBreak/>
        <w:t>Definition of Terms</w:t>
      </w:r>
    </w:p>
    <w:p w14:paraId="65B0D24F" w14:textId="1EDB9887" w:rsidR="004B65EA" w:rsidRPr="00491DBF" w:rsidRDefault="004B65EA" w:rsidP="004B65EA">
      <w:pPr>
        <w:pStyle w:val="Caption"/>
      </w:pPr>
      <w:bookmarkStart w:id="636" w:name="_Ref395528501"/>
      <w:bookmarkStart w:id="637" w:name="_Toc411422699"/>
      <w:bookmarkStart w:id="638" w:name="_Toc533771063"/>
      <w:bookmarkStart w:id="639"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633"/>
      <w:bookmarkEnd w:id="636"/>
      <w:r w:rsidRPr="00491DBF">
        <w:t>: Terms, Values, and References for LED Channel Signage</w:t>
      </w:r>
      <w:bookmarkEnd w:id="634"/>
      <w:bookmarkEnd w:id="635"/>
      <w:bookmarkEnd w:id="637"/>
      <w:bookmarkEnd w:id="638"/>
      <w:bookmarkEnd w:id="639"/>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D362EA" w:rsidP="00622321">
            <w:pPr>
              <w:spacing w:before="120" w:after="120"/>
              <w:jc w:val="left"/>
              <w:rPr>
                <w:rFonts w:cs="Arial"/>
                <w:b/>
                <w:sz w:val="18"/>
                <w:szCs w:val="18"/>
                <w:u w:val="single"/>
              </w:rPr>
            </w:pPr>
            <m:oMath>
              <m:sSub>
                <m:sSubPr>
                  <m:ctrlPr>
                    <w:ins w:id="640" w:author="Jerrad Pierce" w:date="2020-08-13T13:16:00Z">
                      <w:rPr>
                        <w:rFonts w:ascii="Cambria Math" w:hAnsi="Cambria Math" w:cs="Arial"/>
                        <w:i/>
                        <w:sz w:val="18"/>
                        <w:szCs w:val="18"/>
                      </w:rPr>
                    </w:ins>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D362EA" w:rsidP="00622321">
            <w:pPr>
              <w:spacing w:before="120" w:after="120"/>
              <w:jc w:val="left"/>
              <w:rPr>
                <w:rFonts w:cs="Arial"/>
                <w:b/>
                <w:sz w:val="18"/>
                <w:szCs w:val="18"/>
                <w:u w:val="single"/>
              </w:rPr>
            </w:pPr>
            <m:oMath>
              <m:sSub>
                <m:sSubPr>
                  <m:ctrlPr>
                    <w:ins w:id="641" w:author="Jerrad Pierce" w:date="2020-08-13T13:16:00Z">
                      <w:rPr>
                        <w:rFonts w:ascii="Cambria Math" w:hAnsi="Cambria Math" w:cs="Arial"/>
                        <w:i/>
                        <w:sz w:val="18"/>
                        <w:szCs w:val="18"/>
                      </w:rPr>
                    </w:ins>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D362EA" w:rsidP="004B65EA">
            <w:pPr>
              <w:spacing w:before="120" w:after="120"/>
              <w:jc w:val="center"/>
              <w:rPr>
                <w:rFonts w:cs="Arial"/>
                <w:b/>
                <w:i/>
                <w:sz w:val="18"/>
                <w:szCs w:val="18"/>
                <w:u w:val="single"/>
              </w:rPr>
            </w:pPr>
            <m:oMathPara>
              <m:oMath>
                <m:f>
                  <m:fPr>
                    <m:ctrlPr>
                      <w:ins w:id="642" w:author="Jerrad Pierce" w:date="2020-08-13T13:1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D362EA" w:rsidP="004B65EA">
            <w:pPr>
              <w:spacing w:before="120" w:after="120"/>
              <w:jc w:val="left"/>
              <w:rPr>
                <w:rFonts w:cs="Arial"/>
                <w:b/>
                <w:sz w:val="18"/>
                <w:szCs w:val="18"/>
                <w:u w:val="single"/>
              </w:rPr>
            </w:pPr>
            <m:oMath>
              <m:sSub>
                <m:sSubPr>
                  <m:ctrlPr>
                    <w:ins w:id="643"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D362EA" w:rsidP="004B65EA">
            <w:pPr>
              <w:spacing w:before="120" w:after="120"/>
              <w:jc w:val="left"/>
              <w:rPr>
                <w:rFonts w:cs="Arial"/>
                <w:b/>
                <w:sz w:val="18"/>
                <w:szCs w:val="18"/>
                <w:u w:val="single"/>
              </w:rPr>
            </w:pPr>
            <m:oMath>
              <m:sSub>
                <m:sSubPr>
                  <m:ctrlPr>
                    <w:ins w:id="644"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D362EA" w:rsidP="004B65EA">
            <w:pPr>
              <w:spacing w:before="120" w:after="120"/>
              <w:jc w:val="left"/>
              <w:rPr>
                <w:rFonts w:cs="Arial"/>
                <w:b/>
                <w:sz w:val="18"/>
                <w:szCs w:val="18"/>
                <w:u w:val="single"/>
              </w:rPr>
            </w:pPr>
            <m:oMath>
              <m:sSub>
                <m:sSubPr>
                  <m:ctrlPr>
                    <w:ins w:id="645" w:author="Jerrad Pierce" w:date="2020-08-13T13:16:00Z">
                      <w:rPr>
                        <w:rFonts w:ascii="Cambria Math" w:hAnsi="Cambria Math" w:cs="Arial"/>
                        <w:i/>
                        <w:sz w:val="18"/>
                        <w:szCs w:val="18"/>
                      </w:rPr>
                    </w:ins>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D362EA" w:rsidP="004B65EA">
            <w:pPr>
              <w:spacing w:before="120" w:after="120"/>
              <w:jc w:val="left"/>
              <w:rPr>
                <w:rFonts w:cs="Arial"/>
                <w:b/>
                <w:sz w:val="18"/>
                <w:szCs w:val="18"/>
                <w:u w:val="single"/>
              </w:rPr>
            </w:pPr>
            <m:oMath>
              <m:sSub>
                <m:sSubPr>
                  <m:ctrlPr>
                    <w:ins w:id="646" w:author="Jerrad Pierce" w:date="2020-08-13T13:16:00Z">
                      <w:rPr>
                        <w:rFonts w:ascii="Cambria Math" w:hAnsi="Cambria Math" w:cs="Arial"/>
                        <w:i/>
                        <w:sz w:val="18"/>
                        <w:szCs w:val="18"/>
                      </w:rPr>
                    </w:ins>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lastRenderedPageBreak/>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647" w:name="_Toc411422474"/>
      <w:bookmarkStart w:id="648" w:name="_Toc531955594"/>
      <w:bookmarkStart w:id="649" w:name="_Toc14197367"/>
      <w:r w:rsidRPr="00491DBF">
        <w:lastRenderedPageBreak/>
        <w:t>LED Refrigeration Display Case Lighting</w:t>
      </w:r>
      <w:bookmarkEnd w:id="647"/>
      <w:bookmarkEnd w:id="648"/>
      <w:bookmarkEnd w:id="649"/>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ins w:id="650" w:author="Jerrad Pierce" w:date="2020-08-13T13:16:00Z">
                        <w:rPr>
                          <w:rFonts w:ascii="Cambria Math" w:hAnsi="Cambria Math"/>
                        </w:rPr>
                      </w:ins>
                    </m:ctrlPr>
                  </m:fPr>
                  <m:num>
                    <m:d>
                      <m:dPr>
                        <m:ctrlPr>
                          <w:ins w:id="651" w:author="Jerrad Pierce" w:date="2020-08-13T13:16:00Z">
                            <w:rPr>
                              <w:rFonts w:ascii="Cambria Math" w:hAnsi="Cambria Math"/>
                            </w:rPr>
                          </w:ins>
                        </m:ctrlPr>
                      </m:dPr>
                      <m:e>
                        <m:sSub>
                          <m:sSubPr>
                            <m:ctrlPr>
                              <w:ins w:id="652"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ins w:id="653"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ins w:id="654" w:author="Jerrad Pierce" w:date="2020-08-13T13:16:00Z">
                        <w:rPr>
                          <w:rFonts w:ascii="Cambria Math" w:hAnsi="Cambria Math"/>
                        </w:rPr>
                      </w:ins>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ins w:id="655" w:author="Jerrad Pierce" w:date="2020-08-13T13:16:00Z">
                        <w:rPr>
                          <w:rFonts w:ascii="Cambria Math" w:hAnsi="Cambria Math"/>
                        </w:rPr>
                      </w:ins>
                    </m:ctrlPr>
                  </m:dPr>
                  <m:e>
                    <m:r>
                      <m:rPr>
                        <m:sty m:val="p"/>
                      </m:rPr>
                      <w:rPr>
                        <w:rFonts w:ascii="Cambria Math" w:hAnsi="Cambria Math"/>
                      </w:rPr>
                      <m:t xml:space="preserve">1+ </m:t>
                    </m:r>
                    <m:sSub>
                      <m:sSubPr>
                        <m:ctrlPr>
                          <w:ins w:id="656" w:author="Jerrad Pierce" w:date="2020-08-13T13:16:00Z">
                            <w:rPr>
                              <w:rFonts w:ascii="Cambria Math" w:hAnsi="Cambria Math"/>
                              <w:i/>
                            </w:rPr>
                          </w:ins>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ins w:id="65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ins w:id="658" w:author="Jerrad Pierce" w:date="2020-08-13T13:16:00Z">
                        <w:rPr>
                          <w:rFonts w:ascii="Cambria Math" w:hAnsi="Cambria Math"/>
                        </w:rPr>
                      </w:ins>
                    </m:ctrlPr>
                  </m:fPr>
                  <m:num>
                    <m:d>
                      <m:dPr>
                        <m:ctrlPr>
                          <w:ins w:id="659" w:author="Jerrad Pierce" w:date="2020-08-13T13:16:00Z">
                            <w:rPr>
                              <w:rFonts w:ascii="Cambria Math" w:hAnsi="Cambria Math"/>
                            </w:rPr>
                          </w:ins>
                        </m:ctrlPr>
                      </m:dPr>
                      <m:e>
                        <m:sSub>
                          <m:sSubPr>
                            <m:ctrlPr>
                              <w:ins w:id="660"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ins w:id="661"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ins w:id="662" w:author="Jerrad Pierce" w:date="2020-08-13T13:16:00Z">
                        <w:rPr>
                          <w:rFonts w:ascii="Cambria Math" w:hAnsi="Cambria Math"/>
                        </w:rPr>
                      </w:ins>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ins w:id="663" w:author="Jerrad Pierce" w:date="2020-08-13T13:16:00Z">
                        <w:rPr>
                          <w:rFonts w:ascii="Cambria Math" w:hAnsi="Cambria Math"/>
                        </w:rPr>
                      </w:ins>
                    </m:ctrlPr>
                  </m:dPr>
                  <m:e>
                    <m:r>
                      <m:rPr>
                        <m:sty m:val="p"/>
                      </m:rPr>
                      <w:rPr>
                        <w:rFonts w:ascii="Cambria Math" w:hAnsi="Cambria Math"/>
                      </w:rPr>
                      <m:t xml:space="preserve">1+ </m:t>
                    </m:r>
                    <m:sSub>
                      <m:sSubPr>
                        <m:ctrlPr>
                          <w:ins w:id="664" w:author="Jerrad Pierce" w:date="2020-08-13T13:16:00Z">
                            <w:rPr>
                              <w:rFonts w:ascii="Cambria Math" w:hAnsi="Cambria Math"/>
                              <w:i/>
                            </w:rPr>
                          </w:ins>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lastRenderedPageBreak/>
        <w:t>Definition of Terms</w:t>
      </w:r>
    </w:p>
    <w:p w14:paraId="485A4C77" w14:textId="0FABFDF0" w:rsidR="004B65EA" w:rsidRPr="00491DBF" w:rsidRDefault="004B65EA" w:rsidP="004B65EA">
      <w:pPr>
        <w:pStyle w:val="Caption"/>
      </w:pPr>
      <w:bookmarkStart w:id="665" w:name="_Ref388212900"/>
      <w:bookmarkStart w:id="666" w:name="_Toc411422701"/>
      <w:bookmarkStart w:id="667" w:name="_Toc533771064"/>
      <w:bookmarkStart w:id="668"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665"/>
      <w:r w:rsidRPr="00491DBF">
        <w:t>: Terms, Values, and References for LED Refrigeration Case Lighting</w:t>
      </w:r>
      <w:bookmarkEnd w:id="666"/>
      <w:bookmarkEnd w:id="667"/>
      <w:bookmarkEnd w:id="668"/>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D362EA" w:rsidP="004B65EA">
            <w:pPr>
              <w:pStyle w:val="TableCell"/>
              <w:jc w:val="left"/>
            </w:pPr>
            <m:oMath>
              <m:sSub>
                <m:sSubPr>
                  <m:ctrlPr>
                    <w:ins w:id="669"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D362EA" w:rsidP="004B65EA">
            <w:pPr>
              <w:pStyle w:val="TableCell"/>
              <w:jc w:val="left"/>
            </w:pPr>
            <m:oMath>
              <m:sSub>
                <m:sSubPr>
                  <m:ctrlPr>
                    <w:ins w:id="670"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D362EA" w:rsidP="004B65EA">
            <w:pPr>
              <w:pStyle w:val="TableCell"/>
              <w:jc w:val="left"/>
            </w:pPr>
            <m:oMath>
              <m:sSub>
                <m:sSubPr>
                  <m:ctrlPr>
                    <w:ins w:id="671" w:author="Jerrad Pierce" w:date="2020-08-13T13:16:00Z">
                      <w:rPr>
                        <w:rFonts w:ascii="Cambria Math" w:hAnsi="Cambria Math"/>
                      </w:rPr>
                    </w:ins>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D362EA" w:rsidP="004B65EA">
            <w:pPr>
              <w:pStyle w:val="TableCell"/>
              <w:jc w:val="center"/>
              <w:rPr>
                <w:rFonts w:eastAsia="Arial Unicode MS"/>
                <w:i/>
              </w:rPr>
            </w:pPr>
            <m:oMathPara>
              <m:oMath>
                <m:f>
                  <m:fPr>
                    <m:ctrlPr>
                      <w:ins w:id="672" w:author="Jerrad Pierce" w:date="2020-08-13T13:16:00Z">
                        <w:rPr>
                          <w:rFonts w:ascii="Cambria Math" w:eastAsia="Arial Unicode MS" w:hAnsi="Cambria Math"/>
                          <w:i/>
                        </w:rPr>
                      </w:ins>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D362EA" w:rsidP="004B65EA">
            <w:pPr>
              <w:pStyle w:val="TableCell"/>
              <w:jc w:val="left"/>
            </w:pPr>
            <m:oMath>
              <m:sSub>
                <m:sSubPr>
                  <m:ctrlPr>
                    <w:ins w:id="673" w:author="Jerrad Pierce" w:date="2020-08-13T13:16:00Z">
                      <w:rPr>
                        <w:rFonts w:ascii="Cambria Math" w:hAnsi="Cambria Math"/>
                        <w:i/>
                        <w:szCs w:val="18"/>
                      </w:rPr>
                    </w:ins>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D362EA" w:rsidP="004B65EA">
            <w:pPr>
              <w:pStyle w:val="TableCell"/>
              <w:jc w:val="left"/>
            </w:pPr>
            <m:oMath>
              <m:sSub>
                <m:sSubPr>
                  <m:ctrlPr>
                    <w:ins w:id="674" w:author="Jerrad Pierce" w:date="2020-08-13T13:16:00Z">
                      <w:rPr>
                        <w:rFonts w:ascii="Cambria Math" w:hAnsi="Cambria Math"/>
                        <w:i/>
                        <w:szCs w:val="18"/>
                      </w:rPr>
                    </w:ins>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D362EA" w:rsidP="004B65EA">
            <w:pPr>
              <w:pStyle w:val="TableCell"/>
              <w:jc w:val="center"/>
              <w:rPr>
                <w:rFonts w:eastAsia="Arial Unicode MS"/>
                <w:i/>
              </w:rPr>
            </w:pPr>
            <m:oMathPara>
              <m:oMathParaPr>
                <m:jc m:val="center"/>
              </m:oMathParaPr>
              <m:oMath>
                <m:f>
                  <m:fPr>
                    <m:ctrlPr>
                      <w:ins w:id="675" w:author="Jerrad Pierce" w:date="2020-08-13T13:16:00Z">
                        <w:rPr>
                          <w:rFonts w:ascii="Cambria Math" w:eastAsia="Arial Unicode MS" w:hAnsi="Cambria Math"/>
                          <w:i/>
                        </w:rPr>
                      </w:ins>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4"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5" w:history="1">
        <w:r w:rsidRPr="00491DBF">
          <w:rPr>
            <w:rStyle w:val="Hyperlink"/>
            <w:rFonts w:cs="Arial"/>
          </w:rPr>
          <w:t>https://www.puc.pa.gov/pcdocs/1340978.pdf</w:t>
        </w:r>
      </w:hyperlink>
      <w:r w:rsidRPr="00491DBF">
        <w:t xml:space="preserve">. </w:t>
      </w:r>
    </w:p>
    <w:bookmarkEnd w:id="554"/>
    <w:bookmarkEnd w:id="555"/>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676" w:name="_Toc423087023"/>
      <w:bookmarkStart w:id="677" w:name="_Toc531955595"/>
      <w:bookmarkStart w:id="678" w:name="_Toc14197368"/>
      <w:r w:rsidRPr="00491DBF">
        <w:lastRenderedPageBreak/>
        <w:t>Lighting Improvements</w:t>
      </w:r>
      <w:bookmarkEnd w:id="676"/>
      <w:r w:rsidRPr="00491DBF">
        <w:t xml:space="preserve"> for Midstream Delivery Programs</w:t>
      </w:r>
      <w:bookmarkEnd w:id="677"/>
      <w:bookmarkEnd w:id="6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lastRenderedPageBreak/>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ins w:id="679" w:author="Jerrad Pierce" w:date="2020-08-13T13:16:00Z">
                        <w:rPr>
                          <w:rFonts w:ascii="Cambria Math" w:hAnsi="Cambria Math"/>
                          <w:i/>
                        </w:rPr>
                      </w:ins>
                    </m:ctrlPr>
                  </m:dPr>
                  <m:e>
                    <m:sSub>
                      <m:sSubPr>
                        <m:ctrlPr>
                          <w:ins w:id="680" w:author="Jerrad Pierce" w:date="2020-08-13T13:16:00Z">
                            <w:rPr>
                              <w:rFonts w:ascii="Cambria Math" w:hAnsi="Cambria Math"/>
                              <w:i/>
                            </w:rPr>
                          </w:ins>
                        </m:ctrlPr>
                      </m:sSubPr>
                      <m:e>
                        <m:r>
                          <w:rPr>
                            <w:rFonts w:ascii="Cambria Math" w:hAnsi="Cambria Math"/>
                          </w:rPr>
                          <m:t>kW</m:t>
                        </m:r>
                      </m:e>
                      <m:sub>
                        <m:r>
                          <w:rPr>
                            <w:rFonts w:ascii="Cambria Math" w:hAnsi="Cambria Math"/>
                          </w:rPr>
                          <m:t>base</m:t>
                        </m:r>
                      </m:sub>
                    </m:sSub>
                    <m:r>
                      <w:rPr>
                        <w:rFonts w:ascii="Cambria Math" w:hAnsi="Cambria Math"/>
                      </w:rPr>
                      <m:t>×</m:t>
                    </m:r>
                    <m:d>
                      <m:dPr>
                        <m:ctrlPr>
                          <w:ins w:id="681" w:author="Jerrad Pierce" w:date="2020-08-13T13:16:00Z">
                            <w:rPr>
                              <w:rFonts w:ascii="Cambria Math" w:hAnsi="Cambria Math"/>
                              <w:i/>
                            </w:rPr>
                          </w:ins>
                        </m:ctrlPr>
                      </m:dPr>
                      <m:e>
                        <m:sSub>
                          <m:sSubPr>
                            <m:ctrlPr>
                              <w:ins w:id="682" w:author="Jerrad Pierce" w:date="2020-08-13T13:16:00Z">
                                <w:rPr>
                                  <w:rFonts w:ascii="Cambria Math" w:hAnsi="Cambria Math"/>
                                  <w:i/>
                                </w:rPr>
                              </w:ins>
                            </m:ctrlPr>
                          </m:sSubPr>
                          <m:e>
                            <m:r>
                              <w:rPr>
                                <w:rFonts w:ascii="Cambria Math" w:hAnsi="Cambria Math"/>
                              </w:rPr>
                              <m:t>1+SVG</m:t>
                            </m:r>
                          </m:e>
                          <m:sub>
                            <m:r>
                              <w:rPr>
                                <w:rFonts w:ascii="Cambria Math" w:hAnsi="Cambria Math"/>
                              </w:rPr>
                              <m:t>base</m:t>
                            </m:r>
                          </m:sub>
                        </m:sSub>
                      </m:e>
                    </m:d>
                    <m:r>
                      <w:rPr>
                        <w:rFonts w:ascii="Cambria Math" w:hAnsi="Cambria Math"/>
                      </w:rPr>
                      <m:t>-</m:t>
                    </m:r>
                    <m:sSub>
                      <m:sSubPr>
                        <m:ctrlPr>
                          <w:ins w:id="683" w:author="Jerrad Pierce" w:date="2020-08-13T13:16:00Z">
                            <w:rPr>
                              <w:rFonts w:ascii="Cambria Math" w:hAnsi="Cambria Math"/>
                              <w:i/>
                            </w:rPr>
                          </w:ins>
                        </m:ctrlPr>
                      </m:sSubPr>
                      <m:e>
                        <m:r>
                          <w:rPr>
                            <w:rFonts w:ascii="Cambria Math" w:hAnsi="Cambria Math"/>
                          </w:rPr>
                          <m:t>kW</m:t>
                        </m:r>
                      </m:e>
                      <m:sub>
                        <m:r>
                          <w:rPr>
                            <w:rFonts w:ascii="Cambria Math" w:hAnsi="Cambria Math"/>
                          </w:rPr>
                          <m:t>ee</m:t>
                        </m:r>
                      </m:sub>
                    </m:sSub>
                    <m:r>
                      <w:rPr>
                        <w:rFonts w:ascii="Cambria Math" w:hAnsi="Cambria Math"/>
                      </w:rPr>
                      <m:t>×</m:t>
                    </m:r>
                    <m:d>
                      <m:dPr>
                        <m:ctrlPr>
                          <w:ins w:id="684" w:author="Jerrad Pierce" w:date="2020-08-13T13:16:00Z">
                            <w:rPr>
                              <w:rFonts w:ascii="Cambria Math" w:hAnsi="Cambria Math"/>
                              <w:i/>
                            </w:rPr>
                          </w:ins>
                        </m:ctrlPr>
                      </m:dPr>
                      <m:e>
                        <m:sSub>
                          <m:sSubPr>
                            <m:ctrlPr>
                              <w:ins w:id="685" w:author="Jerrad Pierce" w:date="2020-08-13T13:16:00Z">
                                <w:rPr>
                                  <w:rFonts w:ascii="Cambria Math" w:hAnsi="Cambria Math"/>
                                  <w:i/>
                                </w:rPr>
                              </w:ins>
                            </m:ctrlPr>
                          </m:sSubPr>
                          <m:e>
                            <m:r>
                              <w:rPr>
                                <w:rFonts w:ascii="Cambria Math" w:hAnsi="Cambria Math"/>
                              </w:rPr>
                              <m:t>1+SVG</m:t>
                            </m:r>
                          </m:e>
                          <m:sub>
                            <m:r>
                              <w:rPr>
                                <w:rFonts w:ascii="Cambria Math" w:hAnsi="Cambria Math"/>
                              </w:rPr>
                              <m:t>ee</m:t>
                            </m:r>
                          </m:sub>
                        </m:sSub>
                      </m:e>
                    </m:d>
                  </m:e>
                </m:d>
                <m:r>
                  <w:rPr>
                    <w:rFonts w:ascii="Cambria Math" w:hAnsi="Cambria Math"/>
                  </w:rPr>
                  <m:t>× HOU×</m:t>
                </m:r>
                <m:d>
                  <m:dPr>
                    <m:ctrlPr>
                      <w:ins w:id="686" w:author="Jerrad Pierce" w:date="2020-08-13T13:16:00Z">
                        <w:rPr>
                          <w:rFonts w:ascii="Cambria Math" w:hAnsi="Cambria Math"/>
                          <w:i/>
                        </w:rPr>
                      </w:ins>
                    </m:ctrlPr>
                  </m:dPr>
                  <m:e>
                    <m:r>
                      <w:rPr>
                        <w:rFonts w:ascii="Cambria Math" w:hAnsi="Cambria Math"/>
                      </w:rPr>
                      <m:t>1+</m:t>
                    </m:r>
                    <m:sSub>
                      <m:sSubPr>
                        <m:ctrlPr>
                          <w:ins w:id="687" w:author="Jerrad Pierce" w:date="2020-08-13T13:16:00Z">
                            <w:rPr>
                              <w:rFonts w:ascii="Cambria Math" w:hAnsi="Cambria Math"/>
                              <w:i/>
                            </w:rPr>
                          </w:ins>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ins w:id="688"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ins w:id="689" w:author="Jerrad Pierce" w:date="2020-08-13T13:16:00Z">
                        <w:rPr>
                          <w:rFonts w:ascii="Cambria Math" w:hAnsi="Cambria Math"/>
                          <w:i/>
                        </w:rPr>
                      </w:ins>
                    </m:ctrlPr>
                  </m:dPr>
                  <m:e>
                    <m:sSub>
                      <m:sSubPr>
                        <m:ctrlPr>
                          <w:ins w:id="690" w:author="Jerrad Pierce" w:date="2020-08-13T13:16:00Z">
                            <w:rPr>
                              <w:rFonts w:ascii="Cambria Math" w:hAnsi="Cambria Math"/>
                              <w:i/>
                            </w:rPr>
                          </w:ins>
                        </m:ctrlPr>
                      </m:sSubPr>
                      <m:e>
                        <m:r>
                          <w:rPr>
                            <w:rFonts w:ascii="Cambria Math" w:hAnsi="Cambria Math"/>
                          </w:rPr>
                          <m:t>kW</m:t>
                        </m:r>
                      </m:e>
                      <m:sub>
                        <m:r>
                          <w:rPr>
                            <w:rFonts w:ascii="Cambria Math" w:hAnsi="Cambria Math"/>
                          </w:rPr>
                          <m:t>base</m:t>
                        </m:r>
                      </m:sub>
                    </m:sSub>
                    <m:r>
                      <w:rPr>
                        <w:rFonts w:ascii="Cambria Math" w:hAnsi="Cambria Math"/>
                      </w:rPr>
                      <m:t>×</m:t>
                    </m:r>
                    <m:d>
                      <m:dPr>
                        <m:ctrlPr>
                          <w:ins w:id="691" w:author="Jerrad Pierce" w:date="2020-08-13T13:16:00Z">
                            <w:rPr>
                              <w:rFonts w:ascii="Cambria Math" w:hAnsi="Cambria Math"/>
                              <w:i/>
                            </w:rPr>
                          </w:ins>
                        </m:ctrlPr>
                      </m:dPr>
                      <m:e>
                        <m:sSub>
                          <m:sSubPr>
                            <m:ctrlPr>
                              <w:ins w:id="692" w:author="Jerrad Pierce" w:date="2020-08-13T13:16:00Z">
                                <w:rPr>
                                  <w:rFonts w:ascii="Cambria Math" w:hAnsi="Cambria Math"/>
                                  <w:i/>
                                </w:rPr>
                              </w:ins>
                            </m:ctrlPr>
                          </m:sSubPr>
                          <m:e>
                            <m:r>
                              <w:rPr>
                                <w:rFonts w:ascii="Cambria Math" w:hAnsi="Cambria Math"/>
                              </w:rPr>
                              <m:t>1+SVG</m:t>
                            </m:r>
                          </m:e>
                          <m:sub>
                            <m:r>
                              <w:rPr>
                                <w:rFonts w:ascii="Cambria Math" w:hAnsi="Cambria Math"/>
                              </w:rPr>
                              <m:t>base</m:t>
                            </m:r>
                          </m:sub>
                        </m:sSub>
                      </m:e>
                    </m:d>
                    <m:r>
                      <w:rPr>
                        <w:rFonts w:ascii="Cambria Math" w:hAnsi="Cambria Math"/>
                      </w:rPr>
                      <m:t>-</m:t>
                    </m:r>
                    <m:sSub>
                      <m:sSubPr>
                        <m:ctrlPr>
                          <w:ins w:id="693" w:author="Jerrad Pierce" w:date="2020-08-13T13:16:00Z">
                            <w:rPr>
                              <w:rFonts w:ascii="Cambria Math" w:hAnsi="Cambria Math"/>
                              <w:i/>
                            </w:rPr>
                          </w:ins>
                        </m:ctrlPr>
                      </m:sSubPr>
                      <m:e>
                        <m:r>
                          <w:rPr>
                            <w:rFonts w:ascii="Cambria Math" w:hAnsi="Cambria Math"/>
                          </w:rPr>
                          <m:t>kW</m:t>
                        </m:r>
                      </m:e>
                      <m:sub>
                        <m:r>
                          <w:rPr>
                            <w:rFonts w:ascii="Cambria Math" w:hAnsi="Cambria Math"/>
                          </w:rPr>
                          <m:t>ee</m:t>
                        </m:r>
                      </m:sub>
                    </m:sSub>
                    <m:r>
                      <w:rPr>
                        <w:rFonts w:ascii="Cambria Math" w:hAnsi="Cambria Math"/>
                      </w:rPr>
                      <m:t>×</m:t>
                    </m:r>
                    <m:d>
                      <m:dPr>
                        <m:ctrlPr>
                          <w:ins w:id="694" w:author="Jerrad Pierce" w:date="2020-08-13T13:16:00Z">
                            <w:rPr>
                              <w:rFonts w:ascii="Cambria Math" w:hAnsi="Cambria Math"/>
                              <w:i/>
                            </w:rPr>
                          </w:ins>
                        </m:ctrlPr>
                      </m:dPr>
                      <m:e>
                        <m:sSub>
                          <m:sSubPr>
                            <m:ctrlPr>
                              <w:ins w:id="695" w:author="Jerrad Pierce" w:date="2020-08-13T13:16:00Z">
                                <w:rPr>
                                  <w:rFonts w:ascii="Cambria Math" w:hAnsi="Cambria Math"/>
                                  <w:i/>
                                </w:rPr>
                              </w:ins>
                            </m:ctrlPr>
                          </m:sSubPr>
                          <m:e>
                            <m:r>
                              <w:rPr>
                                <w:rFonts w:ascii="Cambria Math" w:hAnsi="Cambria Math"/>
                              </w:rPr>
                              <m:t>1+SVG</m:t>
                            </m:r>
                          </m:e>
                          <m:sub>
                            <m:r>
                              <w:rPr>
                                <w:rFonts w:ascii="Cambria Math" w:hAnsi="Cambria Math"/>
                              </w:rPr>
                              <m:t>ee</m:t>
                            </m:r>
                          </m:sub>
                        </m:sSub>
                      </m:e>
                    </m:d>
                  </m:e>
                </m:d>
                <m:r>
                  <w:rPr>
                    <w:rFonts w:ascii="Cambria Math" w:hAnsi="Cambria Math"/>
                  </w:rPr>
                  <m:t>× CF×</m:t>
                </m:r>
                <m:d>
                  <m:dPr>
                    <m:ctrlPr>
                      <w:ins w:id="696" w:author="Jerrad Pierce" w:date="2020-08-13T13:16:00Z">
                        <w:rPr>
                          <w:rFonts w:ascii="Cambria Math" w:hAnsi="Cambria Math"/>
                          <w:i/>
                        </w:rPr>
                      </w:ins>
                    </m:ctrlPr>
                  </m:dPr>
                  <m:e>
                    <m:r>
                      <w:rPr>
                        <w:rFonts w:ascii="Cambria Math" w:hAnsi="Cambria Math"/>
                      </w:rPr>
                      <m:t>1+</m:t>
                    </m:r>
                    <m:sSub>
                      <m:sSubPr>
                        <m:ctrlPr>
                          <w:ins w:id="697" w:author="Jerrad Pierce" w:date="2020-08-13T13:16:00Z">
                            <w:rPr>
                              <w:rFonts w:ascii="Cambria Math" w:hAnsi="Cambria Math"/>
                              <w:i/>
                            </w:rPr>
                          </w:ins>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698" w:name="_Ref533769327"/>
      <w:bookmarkStart w:id="699" w:name="_Toc533771065"/>
      <w:bookmarkStart w:id="700"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698"/>
      <w:r w:rsidRPr="00491DBF">
        <w:t>: Terms, Values, and References for Lighting Improvements for Midstream Delivery Programs</w:t>
      </w:r>
      <w:bookmarkEnd w:id="699"/>
      <w:bookmarkEnd w:id="7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D362EA" w:rsidP="004B65EA">
            <w:pPr>
              <w:spacing w:before="120" w:after="120"/>
              <w:jc w:val="left"/>
              <w:rPr>
                <w:sz w:val="18"/>
                <w:szCs w:val="18"/>
              </w:rPr>
            </w:pPr>
            <m:oMath>
              <m:sSub>
                <m:sSubPr>
                  <m:ctrlPr>
                    <w:ins w:id="701" w:author="Jerrad Pierce" w:date="2020-08-13T13:16:00Z">
                      <w:rPr>
                        <w:rFonts w:ascii="Cambria Math" w:eastAsia="Calibri" w:hAnsi="Cambria Math"/>
                        <w:i/>
                        <w:sz w:val="18"/>
                        <w:szCs w:val="18"/>
                      </w:rPr>
                    </w:ins>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D362EA" w:rsidP="004B65EA">
            <w:pPr>
              <w:spacing w:before="120" w:after="120"/>
              <w:jc w:val="left"/>
              <w:rPr>
                <w:sz w:val="18"/>
                <w:szCs w:val="18"/>
              </w:rPr>
            </w:pPr>
            <m:oMath>
              <m:sSub>
                <m:sSubPr>
                  <m:ctrlPr>
                    <w:ins w:id="702"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D362EA" w:rsidP="004B65EA">
            <w:pPr>
              <w:spacing w:before="120" w:after="120"/>
              <w:jc w:val="center"/>
              <w:rPr>
                <w:i/>
                <w:sz w:val="18"/>
                <w:szCs w:val="18"/>
              </w:rPr>
            </w:pPr>
            <m:oMathPara>
              <m:oMathParaPr>
                <m:jc m:val="center"/>
              </m:oMathParaPr>
              <m:oMath>
                <m:f>
                  <m:fPr>
                    <m:ctrlPr>
                      <w:ins w:id="703"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D362EA" w:rsidP="004B65EA">
            <w:pPr>
              <w:spacing w:before="120" w:after="120"/>
              <w:jc w:val="left"/>
              <w:rPr>
                <w:sz w:val="18"/>
                <w:szCs w:val="18"/>
              </w:rPr>
            </w:pPr>
            <m:oMath>
              <m:sSub>
                <m:sSubPr>
                  <m:ctrlPr>
                    <w:ins w:id="704" w:author="Jerrad Pierce" w:date="2020-08-13T13:16:00Z">
                      <w:rPr>
                        <w:rFonts w:ascii="Cambria Math" w:hAnsi="Cambria Math"/>
                        <w:sz w:val="18"/>
                        <w:szCs w:val="18"/>
                      </w:rPr>
                    </w:ins>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D362EA" w:rsidP="004B65EA">
            <w:pPr>
              <w:spacing w:before="120" w:after="120"/>
              <w:jc w:val="left"/>
              <w:rPr>
                <w:sz w:val="18"/>
                <w:szCs w:val="18"/>
              </w:rPr>
            </w:pPr>
            <m:oMath>
              <m:sSub>
                <m:sSubPr>
                  <m:ctrlPr>
                    <w:ins w:id="705" w:author="Jerrad Pierce" w:date="2020-08-13T13:16:00Z">
                      <w:rPr>
                        <w:rFonts w:ascii="Cambria Math" w:hAnsi="Cambria Math"/>
                        <w:sz w:val="18"/>
                        <w:szCs w:val="18"/>
                      </w:rPr>
                    </w:ins>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D362EA" w:rsidP="004B65EA">
            <w:pPr>
              <w:spacing w:before="120" w:after="120"/>
              <w:jc w:val="left"/>
              <w:rPr>
                <w:sz w:val="18"/>
                <w:szCs w:val="18"/>
              </w:rPr>
            </w:pPr>
            <m:oMath>
              <m:sSub>
                <m:sSubPr>
                  <m:ctrlPr>
                    <w:ins w:id="706"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D362EA" w:rsidP="004B65EA">
            <w:pPr>
              <w:spacing w:before="120" w:after="120"/>
              <w:jc w:val="left"/>
              <w:rPr>
                <w:sz w:val="18"/>
                <w:szCs w:val="18"/>
              </w:rPr>
            </w:pPr>
            <m:oMath>
              <m:sSub>
                <m:sSubPr>
                  <m:ctrlPr>
                    <w:ins w:id="707" w:author="Jerrad Pierce" w:date="2020-08-13T13:16:00Z">
                      <w:rPr>
                        <w:rFonts w:ascii="Cambria Math" w:hAnsi="Cambria Math"/>
                        <w:i/>
                        <w:sz w:val="18"/>
                        <w:szCs w:val="18"/>
                      </w:rPr>
                    </w:ins>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708" w:name="_Ref531603585"/>
      <w:bookmarkStart w:id="709" w:name="_Toc533771066"/>
      <w:bookmarkStart w:id="710"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708"/>
      <w:r w:rsidRPr="00491DBF">
        <w:t>: Baseline Wattage, Omnidirectional Lamps</w:t>
      </w:r>
      <w:bookmarkEnd w:id="709"/>
      <w:bookmarkEnd w:id="710"/>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711"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712" w:name="_Ref531603593"/>
    </w:p>
    <w:p w14:paraId="007D852B" w14:textId="37A5D50C" w:rsidR="004B65EA" w:rsidRPr="00491DBF" w:rsidRDefault="004B65EA" w:rsidP="00DE50B9">
      <w:pPr>
        <w:pStyle w:val="Caption"/>
        <w:keepLines/>
      </w:pPr>
      <w:bookmarkStart w:id="713" w:name="_Ref533786967"/>
      <w:bookmarkStart w:id="714" w:name="_Toc533771067"/>
      <w:bookmarkStart w:id="715" w:name="_Toc1419748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712"/>
      <w:bookmarkEnd w:id="713"/>
      <w:r w:rsidRPr="00491DBF">
        <w:t>: Baseline Wattage, Decorative Lamps</w:t>
      </w:r>
      <w:bookmarkEnd w:id="714"/>
      <w:bookmarkEnd w:id="715"/>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716" w:name="_Ref531603598"/>
      <w:bookmarkStart w:id="717" w:name="_Toc533771068"/>
      <w:bookmarkStart w:id="718"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716"/>
      <w:r w:rsidRPr="00491DBF">
        <w:t>: Baseline Wattage, Directional Lamps</w:t>
      </w:r>
      <w:bookmarkEnd w:id="717"/>
      <w:bookmarkEnd w:id="718"/>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719" w:name="_Ref531603606"/>
      <w:bookmarkStart w:id="720" w:name="_Ref452388106"/>
      <w:bookmarkStart w:id="721" w:name="_Ref452459991"/>
      <w:bookmarkStart w:id="722" w:name="_Toc533771069"/>
      <w:bookmarkStart w:id="723"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719"/>
      <w:r w:rsidRPr="00491DBF">
        <w:t>: Baseline Wattage, Linear Lamps &amp; Fixtures, HID Interior and Exterior Fixtures</w:t>
      </w:r>
      <w:bookmarkEnd w:id="720"/>
      <w:bookmarkEnd w:id="721"/>
      <w:bookmarkEnd w:id="722"/>
      <w:bookmarkEnd w:id="72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lastRenderedPageBreak/>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724" w:name="RANGE!M39"/>
            <w:r w:rsidRPr="00491DBF">
              <w:rPr>
                <w:rFonts w:cs="Arial"/>
                <w:color w:val="000000"/>
                <w:sz w:val="18"/>
                <w:szCs w:val="18"/>
              </w:rPr>
              <w:lastRenderedPageBreak/>
              <w:t>Exterior Fixture (Pole, Wall Pack or Parking Garage)</w:t>
            </w:r>
            <w:bookmarkEnd w:id="724"/>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725" w:name="_Ref531603770"/>
      <w:bookmarkEnd w:id="711"/>
    </w:p>
    <w:bookmarkEnd w:id="725"/>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6"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57"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58"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59"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76A0F2ED" w:rsidR="004B65EA" w:rsidRPr="00491DBF" w:rsidRDefault="004B65EA" w:rsidP="0099685D">
      <w:pPr>
        <w:pStyle w:val="ListParagraph"/>
        <w:numPr>
          <w:ilvl w:val="0"/>
          <w:numId w:val="113"/>
        </w:numPr>
        <w:spacing w:after="120"/>
        <w:ind w:left="360"/>
        <w:jc w:val="left"/>
      </w:pPr>
      <w:r w:rsidRPr="00491DBF">
        <w:t xml:space="preserve">Energy Independence and Security Act (“EISA”) of 2007. </w:t>
      </w:r>
      <w:hyperlink r:id="rId60" w:history="1">
        <w:r w:rsidRPr="00491DBF">
          <w:rPr>
            <w:rStyle w:val="Hyperlink"/>
          </w:rPr>
          <w:t>https://www.congress.gov/bill/110th-congress/house-bill/6</w:t>
        </w:r>
      </w:hyperlink>
      <w:r w:rsidRPr="00491DBF">
        <w:t xml:space="preserve">. EISA requires all general service lamps sold on or after 1/1/2020 to meet efficacy requirements of 45 </w:t>
      </w:r>
      <w:del w:id="726" w:author="Jerrad Pierce" w:date="2020-08-12T09:25:00Z">
        <w:r w:rsidR="00D128C4" w:rsidDel="00D128C4">
          <w:delText>l</w:delText>
        </w:r>
        <w:r w:rsidR="003F6509" w:rsidDel="00D128C4">
          <w:delText>m/W</w:delText>
        </w:r>
      </w:del>
      <w:ins w:id="727" w:author="Jerrad Pierce" w:date="2020-08-12T09:25:00Z">
        <w:r w:rsidR="00D128C4">
          <w:t>Lm/W</w:t>
        </w:r>
      </w:ins>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lastRenderedPageBreak/>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1"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2"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3"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4"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5"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6"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67"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68"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69"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0"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1"/>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728" w:name="_Toc14197369"/>
      <w:r w:rsidRPr="00491DBF">
        <w:lastRenderedPageBreak/>
        <w:t>HVAC</w:t>
      </w:r>
      <w:bookmarkEnd w:id="332"/>
      <w:bookmarkEnd w:id="333"/>
      <w:bookmarkEnd w:id="728"/>
    </w:p>
    <w:p w14:paraId="0B8430BC" w14:textId="77777777" w:rsidR="001B5D7B" w:rsidRPr="00491DBF" w:rsidRDefault="001B5D7B" w:rsidP="007616DB">
      <w:pPr>
        <w:pStyle w:val="Heading3"/>
      </w:pPr>
      <w:bookmarkStart w:id="729" w:name="_Toc411422476"/>
      <w:bookmarkStart w:id="730" w:name="_Ref423021657"/>
      <w:bookmarkStart w:id="731" w:name="_Toc14197370"/>
      <w:bookmarkStart w:id="732" w:name="_Toc364760938"/>
      <w:r w:rsidRPr="00491DBF">
        <w:t>HVAC Systems</w:t>
      </w:r>
      <w:bookmarkEnd w:id="729"/>
      <w:bookmarkEnd w:id="730"/>
      <w:bookmarkEnd w:id="73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0D8319AA"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del w:id="733" w:author="Jerrad Pierce" w:date="2020-08-07T10:39:00Z">
        <w:r w:rsidR="00803ECA" w:rsidRPr="00491DBF" w:rsidDel="00792A96">
          <w:delText>r</w:delText>
        </w:r>
      </w:del>
      <w:ins w:id="734" w:author="Jerrad Pierce" w:date="2020-08-07T10:39:00Z">
        <w:r w:rsidR="00792A96">
          <w:t>t</w:t>
        </w:r>
      </w:ins>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735" w:name="_Ref295410401"/>
    </w:p>
    <w:p w14:paraId="24FFDB94" w14:textId="77777777" w:rsidR="001B5D7B" w:rsidRPr="00491DBF" w:rsidRDefault="001B5D7B" w:rsidP="001B5D7B">
      <w:pPr>
        <w:pStyle w:val="SubStyle"/>
      </w:pPr>
      <w:r w:rsidRPr="00491DBF">
        <w:t>Algorithms</w:t>
      </w:r>
      <w:bookmarkEnd w:id="735"/>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ins w:id="736"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ins w:id="73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ins w:id="738" w:author="Jerrad Pierce" w:date="2020-08-13T13:16:00Z">
                        <w:rPr>
                          <w:rFonts w:ascii="Cambria Math" w:hAnsi="Cambria Math"/>
                        </w:rPr>
                      </w:ins>
                    </m:ctrlPr>
                  </m:dPr>
                  <m:e>
                    <m:f>
                      <m:fPr>
                        <m:ctrlPr>
                          <w:ins w:id="739" w:author="Jerrad Pierce" w:date="2020-08-13T13:16:00Z">
                            <w:rPr>
                              <w:rFonts w:ascii="Cambria Math" w:hAnsi="Cambria Math"/>
                            </w:rPr>
                          </w:ins>
                        </m:ctrlPr>
                      </m:fPr>
                      <m:num>
                        <m:sSub>
                          <m:sSubPr>
                            <m:ctrlPr>
                              <w:ins w:id="740"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4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42" w:author="Jerrad Pierce" w:date="2020-08-13T13:16:00Z">
                        <w:rPr>
                          <w:rFonts w:ascii="Cambria Math" w:hAnsi="Cambria Math"/>
                        </w:rPr>
                      </w:ins>
                    </m:ctrlPr>
                  </m:dPr>
                  <m:e>
                    <m:f>
                      <m:fPr>
                        <m:ctrlPr>
                          <w:ins w:id="743" w:author="Jerrad Pierce" w:date="2020-08-13T13:16:00Z">
                            <w:rPr>
                              <w:rFonts w:ascii="Cambria Math" w:hAnsi="Cambria Math"/>
                            </w:rPr>
                          </w:ins>
                        </m:ctrlPr>
                      </m:fPr>
                      <m:num>
                        <m:r>
                          <m:rPr>
                            <m:sty m:val="p"/>
                          </m:rPr>
                          <w:rPr>
                            <w:rFonts w:ascii="Cambria Math" w:hAnsi="Cambria Math"/>
                          </w:rPr>
                          <m:t>1</m:t>
                        </m:r>
                      </m:num>
                      <m:den>
                        <m:sSub>
                          <m:sSubPr>
                            <m:ctrlPr>
                              <w:ins w:id="744"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745" w:author="Jerrad Pierce" w:date="2020-08-13T13:16:00Z">
                            <w:rPr>
                              <w:rFonts w:ascii="Cambria Math" w:hAnsi="Cambria Math"/>
                            </w:rPr>
                          </w:ins>
                        </m:ctrlPr>
                      </m:fPr>
                      <m:num>
                        <m:r>
                          <m:rPr>
                            <m:sty m:val="p"/>
                          </m:rPr>
                          <w:rPr>
                            <w:rFonts w:ascii="Cambria Math" w:hAnsi="Cambria Math"/>
                          </w:rPr>
                          <m:t>1</m:t>
                        </m:r>
                      </m:num>
                      <m:den>
                        <m:sSub>
                          <m:sSubPr>
                            <m:ctrlPr>
                              <w:ins w:id="746"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747"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ins w:id="748" w:author="Jerrad Pierce" w:date="2020-08-13T13:16:00Z">
                        <w:rPr>
                          <w:rFonts w:ascii="Cambria Math" w:hAnsi="Cambria Math"/>
                        </w:rPr>
                      </w:ins>
                    </m:ctrlPr>
                  </m:dPr>
                  <m:e>
                    <m:f>
                      <m:fPr>
                        <m:ctrlPr>
                          <w:ins w:id="749" w:author="Jerrad Pierce" w:date="2020-08-13T13:16:00Z">
                            <w:rPr>
                              <w:rFonts w:ascii="Cambria Math" w:hAnsi="Cambria Math"/>
                            </w:rPr>
                          </w:ins>
                        </m:ctrlPr>
                      </m:fPr>
                      <m:num>
                        <m:sSub>
                          <m:sSubPr>
                            <m:ctrlPr>
                              <w:ins w:id="750"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5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52" w:author="Jerrad Pierce" w:date="2020-08-13T13:16:00Z">
                        <w:rPr>
                          <w:rFonts w:ascii="Cambria Math" w:hAnsi="Cambria Math"/>
                        </w:rPr>
                      </w:ins>
                    </m:ctrlPr>
                  </m:dPr>
                  <m:e>
                    <m:f>
                      <m:fPr>
                        <m:ctrlPr>
                          <w:ins w:id="753" w:author="Jerrad Pierce" w:date="2020-08-13T13:16:00Z">
                            <w:rPr>
                              <w:rFonts w:ascii="Cambria Math" w:hAnsi="Cambria Math"/>
                            </w:rPr>
                          </w:ins>
                        </m:ctrlPr>
                      </m:fPr>
                      <m:num>
                        <m:r>
                          <m:rPr>
                            <m:sty m:val="p"/>
                          </m:rPr>
                          <w:rPr>
                            <w:rFonts w:ascii="Cambria Math" w:hAnsi="Cambria Math"/>
                          </w:rPr>
                          <m:t>1</m:t>
                        </m:r>
                      </m:num>
                      <m:den>
                        <m:sSub>
                          <m:sSubPr>
                            <m:ctrlPr>
                              <w:ins w:id="754" w:author="Jerrad Pierce" w:date="2020-08-13T13:16:00Z">
                                <w:rPr>
                                  <w:rFonts w:ascii="Cambria Math" w:hAnsi="Cambria Math"/>
                                </w:rPr>
                              </w:ins>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ins w:id="755" w:author="Jerrad Pierce" w:date="2020-08-13T13:16:00Z">
                            <w:rPr>
                              <w:rFonts w:ascii="Cambria Math" w:hAnsi="Cambria Math"/>
                            </w:rPr>
                          </w:ins>
                        </m:ctrlPr>
                      </m:fPr>
                      <m:num>
                        <m:r>
                          <m:rPr>
                            <m:sty m:val="p"/>
                          </m:rPr>
                          <w:rPr>
                            <w:rFonts w:ascii="Cambria Math" w:hAnsi="Cambria Math"/>
                          </w:rPr>
                          <m:t>1</m:t>
                        </m:r>
                      </m:num>
                      <m:den>
                        <m:sSub>
                          <m:sSubPr>
                            <m:ctrlPr>
                              <w:ins w:id="756" w:author="Jerrad Pierce" w:date="2020-08-13T13:16:00Z">
                                <w:rPr>
                                  <w:rFonts w:ascii="Cambria Math" w:hAnsi="Cambria Math"/>
                                </w:rPr>
                              </w:ins>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ins w:id="757"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ins w:id="758" w:author="Jerrad Pierce" w:date="2020-08-13T13:16:00Z">
                        <w:rPr>
                          <w:rFonts w:ascii="Cambria Math" w:hAnsi="Cambria Math"/>
                        </w:rPr>
                      </w:ins>
                    </m:ctrlPr>
                  </m:dPr>
                  <m:e>
                    <m:f>
                      <m:fPr>
                        <m:ctrlPr>
                          <w:ins w:id="759" w:author="Jerrad Pierce" w:date="2020-08-13T13:16:00Z">
                            <w:rPr>
                              <w:rFonts w:ascii="Cambria Math" w:hAnsi="Cambria Math"/>
                            </w:rPr>
                          </w:ins>
                        </m:ctrlPr>
                      </m:fPr>
                      <m:num>
                        <m:sSub>
                          <m:sSubPr>
                            <m:ctrlPr>
                              <w:ins w:id="760"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6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62" w:author="Jerrad Pierce" w:date="2020-08-13T13:16:00Z">
                        <w:rPr>
                          <w:rFonts w:ascii="Cambria Math" w:hAnsi="Cambria Math"/>
                        </w:rPr>
                      </w:ins>
                    </m:ctrlPr>
                  </m:dPr>
                  <m:e>
                    <m:f>
                      <m:fPr>
                        <m:ctrlPr>
                          <w:ins w:id="763" w:author="Jerrad Pierce" w:date="2020-08-13T13:16:00Z">
                            <w:rPr>
                              <w:rFonts w:ascii="Cambria Math" w:hAnsi="Cambria Math"/>
                            </w:rPr>
                          </w:ins>
                        </m:ctrlPr>
                      </m:fPr>
                      <m:num>
                        <m:r>
                          <m:rPr>
                            <m:sty m:val="p"/>
                          </m:rPr>
                          <w:rPr>
                            <w:rFonts w:ascii="Cambria Math" w:hAnsi="Cambria Math"/>
                          </w:rPr>
                          <m:t>1</m:t>
                        </m:r>
                      </m:num>
                      <m:den>
                        <m:sSub>
                          <m:sSubPr>
                            <m:ctrlPr>
                              <w:ins w:id="764" w:author="Jerrad Pierce" w:date="2020-08-13T13:16:00Z">
                                <w:rPr>
                                  <w:rFonts w:ascii="Cambria Math" w:hAnsi="Cambria Math"/>
                                </w:rPr>
                              </w:ins>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ins w:id="765"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S</m:t>
                        </m:r>
                        <m:sSub>
                          <m:sSubPr>
                            <m:ctrlPr>
                              <w:ins w:id="766"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767"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ins w:id="768"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ins w:id="769" w:author="Jerrad Pierce" w:date="2020-08-13T13:16:00Z">
                        <w:rPr>
                          <w:rFonts w:ascii="Cambria Math" w:hAnsi="Cambria Math"/>
                        </w:rPr>
                      </w:ins>
                    </m:ctrlPr>
                  </m:dPr>
                  <m:e>
                    <m:f>
                      <m:fPr>
                        <m:ctrlPr>
                          <w:ins w:id="770" w:author="Jerrad Pierce" w:date="2020-08-13T13:16:00Z">
                            <w:rPr>
                              <w:rFonts w:ascii="Cambria Math" w:hAnsi="Cambria Math"/>
                            </w:rPr>
                          </w:ins>
                        </m:ctrlPr>
                      </m:fPr>
                      <m:num>
                        <m:sSub>
                          <m:sSubPr>
                            <m:ctrlPr>
                              <w:ins w:id="771"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72"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73" w:author="Jerrad Pierce" w:date="2020-08-13T13:16:00Z">
                        <w:rPr>
                          <w:rFonts w:ascii="Cambria Math" w:hAnsi="Cambria Math"/>
                        </w:rPr>
                      </w:ins>
                    </m:ctrlPr>
                  </m:dPr>
                  <m:e>
                    <m:f>
                      <m:fPr>
                        <m:ctrlPr>
                          <w:ins w:id="774" w:author="Jerrad Pierce" w:date="2020-08-13T13:16:00Z">
                            <w:rPr>
                              <w:rFonts w:ascii="Cambria Math" w:hAnsi="Cambria Math"/>
                            </w:rPr>
                          </w:ins>
                        </m:ctrlPr>
                      </m:fPr>
                      <m:num>
                        <m:r>
                          <m:rPr>
                            <m:sty m:val="p"/>
                          </m:rPr>
                          <w:rPr>
                            <w:rFonts w:ascii="Cambria Math" w:hAnsi="Cambria Math"/>
                          </w:rPr>
                          <m:t>1</m:t>
                        </m:r>
                      </m:num>
                      <m:den>
                        <m:sSub>
                          <m:sSubPr>
                            <m:ctrlPr>
                              <w:ins w:id="775"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776" w:author="Jerrad Pierce" w:date="2020-08-13T13:16:00Z">
                            <w:rPr>
                              <w:rFonts w:ascii="Cambria Math" w:hAnsi="Cambria Math"/>
                            </w:rPr>
                          </w:ins>
                        </m:ctrlPr>
                      </m:fPr>
                      <m:num>
                        <m:r>
                          <m:rPr>
                            <m:sty m:val="p"/>
                          </m:rPr>
                          <w:rPr>
                            <w:rFonts w:ascii="Cambria Math" w:hAnsi="Cambria Math"/>
                          </w:rPr>
                          <m:t>1</m:t>
                        </m:r>
                      </m:num>
                      <m:den>
                        <m:sSub>
                          <m:sSubPr>
                            <m:ctrlPr>
                              <w:ins w:id="777"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ins w:id="778"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ins w:id="779"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ins w:id="780"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ins w:id="78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tcPr>
          <w:p w14:paraId="41E406D3" w14:textId="77777777" w:rsidR="001B5D7B" w:rsidRPr="00491DBF" w:rsidRDefault="00D362EA" w:rsidP="00AB7675">
            <w:pPr>
              <w:pStyle w:val="TableCell"/>
            </w:pPr>
            <m:oMathPara>
              <m:oMathParaPr>
                <m:jc m:val="left"/>
              </m:oMathParaPr>
              <m:oMath>
                <m:sSub>
                  <m:sSubPr>
                    <m:ctrlPr>
                      <w:ins w:id="782"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783"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D362EA" w:rsidP="00AB7675">
            <w:pPr>
              <w:pStyle w:val="TableCell"/>
            </w:pPr>
            <m:oMathPara>
              <m:oMathParaPr>
                <m:jc m:val="left"/>
              </m:oMathParaPr>
              <m:oMath>
                <m:sSub>
                  <m:sSubPr>
                    <m:ctrlPr>
                      <w:ins w:id="784"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ins w:id="785" w:author="Jerrad Pierce" w:date="2020-08-13T13:16:00Z">
                        <w:rPr>
                          <w:rFonts w:ascii="Cambria Math" w:hAnsi="Cambria Math"/>
                        </w:rPr>
                      </w:ins>
                    </m:ctrlPr>
                  </m:dPr>
                  <m:e>
                    <m:f>
                      <m:fPr>
                        <m:ctrlPr>
                          <w:ins w:id="786" w:author="Jerrad Pierce" w:date="2020-08-13T13:16:00Z">
                            <w:rPr>
                              <w:rFonts w:ascii="Cambria Math" w:hAnsi="Cambria Math"/>
                            </w:rPr>
                          </w:ins>
                        </m:ctrlPr>
                      </m:fPr>
                      <m:num>
                        <m:sSub>
                          <m:sSubPr>
                            <m:ctrlPr>
                              <w:ins w:id="787"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88"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89" w:author="Jerrad Pierce" w:date="2020-08-13T13:16:00Z">
                        <w:rPr>
                          <w:rFonts w:ascii="Cambria Math" w:hAnsi="Cambria Math"/>
                        </w:rPr>
                      </w:ins>
                    </m:ctrlPr>
                  </m:dPr>
                  <m:e>
                    <m:f>
                      <m:fPr>
                        <m:ctrlPr>
                          <w:ins w:id="790" w:author="Jerrad Pierce" w:date="2020-08-13T13:16:00Z">
                            <w:rPr>
                              <w:rFonts w:ascii="Cambria Math" w:hAnsi="Cambria Math"/>
                            </w:rPr>
                          </w:ins>
                        </m:ctrlPr>
                      </m:fPr>
                      <m:num>
                        <m:r>
                          <m:rPr>
                            <m:sty m:val="p"/>
                          </m:rPr>
                          <w:rPr>
                            <w:rFonts w:ascii="Cambria Math" w:hAnsi="Cambria Math"/>
                          </w:rPr>
                          <m:t>1</m:t>
                        </m:r>
                      </m:num>
                      <m:den>
                        <m:sSub>
                          <m:sSubPr>
                            <m:ctrlPr>
                              <w:ins w:id="791"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792" w:author="Jerrad Pierce" w:date="2020-08-13T13:16:00Z">
                            <w:rPr>
                              <w:rFonts w:ascii="Cambria Math" w:hAnsi="Cambria Math"/>
                            </w:rPr>
                          </w:ins>
                        </m:ctrlPr>
                      </m:fPr>
                      <m:num>
                        <m:r>
                          <m:rPr>
                            <m:sty m:val="p"/>
                          </m:rPr>
                          <w:rPr>
                            <w:rFonts w:ascii="Cambria Math" w:hAnsi="Cambria Math"/>
                          </w:rPr>
                          <m:t>1</m:t>
                        </m:r>
                      </m:num>
                      <m:den>
                        <m:sSub>
                          <m:sSubPr>
                            <m:ctrlPr>
                              <w:ins w:id="793"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794"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ins w:id="795" w:author="Jerrad Pierce" w:date="2020-08-13T13:16:00Z">
                        <w:rPr>
                          <w:rFonts w:ascii="Cambria Math" w:hAnsi="Cambria Math"/>
                        </w:rPr>
                      </w:ins>
                    </m:ctrlPr>
                  </m:dPr>
                  <m:e>
                    <m:f>
                      <m:fPr>
                        <m:ctrlPr>
                          <w:ins w:id="796" w:author="Jerrad Pierce" w:date="2020-08-13T13:16:00Z">
                            <w:rPr>
                              <w:rFonts w:ascii="Cambria Math" w:hAnsi="Cambria Math"/>
                            </w:rPr>
                          </w:ins>
                        </m:ctrlPr>
                      </m:fPr>
                      <m:num>
                        <m:sSub>
                          <m:sSubPr>
                            <m:ctrlPr>
                              <w:ins w:id="797"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798"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799" w:author="Jerrad Pierce" w:date="2020-08-13T13:16:00Z">
                        <w:rPr>
                          <w:rFonts w:ascii="Cambria Math" w:hAnsi="Cambria Math"/>
                        </w:rPr>
                      </w:ins>
                    </m:ctrlPr>
                  </m:dPr>
                  <m:e>
                    <m:f>
                      <m:fPr>
                        <m:ctrlPr>
                          <w:ins w:id="800" w:author="Jerrad Pierce" w:date="2020-08-13T13:16:00Z">
                            <w:rPr>
                              <w:rFonts w:ascii="Cambria Math" w:hAnsi="Cambria Math"/>
                            </w:rPr>
                          </w:ins>
                        </m:ctrlPr>
                      </m:fPr>
                      <m:num>
                        <m:r>
                          <m:rPr>
                            <m:sty m:val="p"/>
                          </m:rPr>
                          <w:rPr>
                            <w:rFonts w:ascii="Cambria Math" w:hAnsi="Cambria Math"/>
                          </w:rPr>
                          <m:t>1</m:t>
                        </m:r>
                      </m:num>
                      <m:den>
                        <m:sSub>
                          <m:sSubPr>
                            <m:ctrlPr>
                              <w:ins w:id="801" w:author="Jerrad Pierce" w:date="2020-08-13T13:16:00Z">
                                <w:rPr>
                                  <w:rFonts w:ascii="Cambria Math" w:hAnsi="Cambria Math"/>
                                </w:rPr>
                              </w:ins>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ins w:id="802" w:author="Jerrad Pierce" w:date="2020-08-13T13:16:00Z">
                            <w:rPr>
                              <w:rFonts w:ascii="Cambria Math" w:hAnsi="Cambria Math"/>
                            </w:rPr>
                          </w:ins>
                        </m:ctrlPr>
                      </m:fPr>
                      <m:num>
                        <m:r>
                          <m:rPr>
                            <m:sty m:val="p"/>
                          </m:rPr>
                          <w:rPr>
                            <w:rFonts w:ascii="Cambria Math" w:hAnsi="Cambria Math"/>
                          </w:rPr>
                          <m:t>1</m:t>
                        </m:r>
                      </m:num>
                      <m:den>
                        <m:sSub>
                          <m:sSubPr>
                            <m:ctrlPr>
                              <w:ins w:id="803" w:author="Jerrad Pierce" w:date="2020-08-13T13:16:00Z">
                                <w:rPr>
                                  <w:rFonts w:ascii="Cambria Math" w:hAnsi="Cambria Math"/>
                                </w:rPr>
                              </w:ins>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ins w:id="804"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ins w:id="805" w:author="Jerrad Pierce" w:date="2020-08-13T13:16:00Z">
                        <w:rPr>
                          <w:rFonts w:ascii="Cambria Math" w:hAnsi="Cambria Math"/>
                        </w:rPr>
                      </w:ins>
                    </m:ctrlPr>
                  </m:dPr>
                  <m:e>
                    <m:f>
                      <m:fPr>
                        <m:ctrlPr>
                          <w:ins w:id="806" w:author="Jerrad Pierce" w:date="2020-08-13T13:16:00Z">
                            <w:rPr>
                              <w:rFonts w:ascii="Cambria Math" w:hAnsi="Cambria Math"/>
                            </w:rPr>
                          </w:ins>
                        </m:ctrlPr>
                      </m:fPr>
                      <m:num>
                        <m:sSub>
                          <m:sSubPr>
                            <m:ctrlPr>
                              <w:ins w:id="807"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808"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809" w:author="Jerrad Pierce" w:date="2020-08-13T13:16:00Z">
                        <w:rPr>
                          <w:rFonts w:ascii="Cambria Math" w:hAnsi="Cambria Math"/>
                        </w:rPr>
                      </w:ins>
                    </m:ctrlPr>
                  </m:dPr>
                  <m:e>
                    <m:f>
                      <m:fPr>
                        <m:ctrlPr>
                          <w:ins w:id="810" w:author="Jerrad Pierce" w:date="2020-08-13T13:16:00Z">
                            <w:rPr>
                              <w:rFonts w:ascii="Cambria Math" w:hAnsi="Cambria Math"/>
                            </w:rPr>
                          </w:ins>
                        </m:ctrlPr>
                      </m:fPr>
                      <m:num>
                        <m:r>
                          <m:rPr>
                            <m:sty m:val="p"/>
                          </m:rPr>
                          <w:rPr>
                            <w:rFonts w:ascii="Cambria Math" w:hAnsi="Cambria Math"/>
                          </w:rPr>
                          <m:t>1</m:t>
                        </m:r>
                      </m:num>
                      <m:den>
                        <m:sSub>
                          <m:sSubPr>
                            <m:ctrlPr>
                              <w:ins w:id="811" w:author="Jerrad Pierce" w:date="2020-08-13T13:16:00Z">
                                <w:rPr>
                                  <w:rFonts w:ascii="Cambria Math" w:hAnsi="Cambria Math"/>
                                </w:rPr>
                              </w:ins>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ins w:id="812"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S</m:t>
                        </m:r>
                        <m:sSub>
                          <m:sSubPr>
                            <m:ctrlPr>
                              <w:ins w:id="813"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814"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D362EA" w:rsidP="00AB7675">
            <w:pPr>
              <w:pStyle w:val="TableCell"/>
            </w:pPr>
            <m:oMathPara>
              <m:oMathParaPr>
                <m:jc m:val="left"/>
              </m:oMathParaPr>
              <m:oMath>
                <m:sSub>
                  <m:sSubPr>
                    <m:ctrlPr>
                      <w:ins w:id="815"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ins w:id="816" w:author="Jerrad Pierce" w:date="2020-08-13T13:16:00Z">
                        <w:rPr>
                          <w:rFonts w:ascii="Cambria Math" w:hAnsi="Cambria Math"/>
                        </w:rPr>
                      </w:ins>
                    </m:ctrlPr>
                  </m:dPr>
                  <m:e>
                    <m:f>
                      <m:fPr>
                        <m:ctrlPr>
                          <w:ins w:id="817" w:author="Jerrad Pierce" w:date="2020-08-13T13:16:00Z">
                            <w:rPr>
                              <w:rFonts w:ascii="Cambria Math" w:hAnsi="Cambria Math"/>
                            </w:rPr>
                          </w:ins>
                        </m:ctrlPr>
                      </m:fPr>
                      <m:num>
                        <m:sSub>
                          <m:sSubPr>
                            <m:ctrlPr>
                              <w:ins w:id="818"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819"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ins w:id="820"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ins w:id="821" w:author="Jerrad Pierce" w:date="2020-08-13T13:16:00Z">
                        <w:rPr>
                          <w:rFonts w:ascii="Cambria Math" w:hAnsi="Cambria Math"/>
                        </w:rPr>
                      </w:ins>
                    </m:ctrlPr>
                  </m:dPr>
                  <m:e>
                    <m:f>
                      <m:fPr>
                        <m:ctrlPr>
                          <w:ins w:id="822" w:author="Jerrad Pierce" w:date="2020-08-13T13:16:00Z">
                            <w:rPr>
                              <w:rFonts w:ascii="Cambria Math" w:hAnsi="Cambria Math"/>
                            </w:rPr>
                          </w:ins>
                        </m:ctrlPr>
                      </m:fPr>
                      <m:num>
                        <m:r>
                          <m:rPr>
                            <m:sty m:val="p"/>
                          </m:rPr>
                          <w:rPr>
                            <w:rFonts w:ascii="Cambria Math" w:hAnsi="Cambria Math"/>
                          </w:rPr>
                          <m:t>1</m:t>
                        </m:r>
                      </m:num>
                      <m:den>
                        <m:sSub>
                          <m:sSubPr>
                            <m:ctrlPr>
                              <w:ins w:id="823" w:author="Jerrad Pierce" w:date="2020-08-13T13:16:00Z">
                                <w:rPr>
                                  <w:rFonts w:ascii="Cambria Math" w:hAnsi="Cambria Math"/>
                                </w:rPr>
                              </w:ins>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ins w:id="824" w:author="Jerrad Pierce" w:date="2020-08-13T13:16:00Z">
                            <w:rPr>
                              <w:rFonts w:ascii="Cambria Math" w:hAnsi="Cambria Math"/>
                            </w:rPr>
                          </w:ins>
                        </m:ctrlPr>
                      </m:fPr>
                      <m:num>
                        <m:r>
                          <m:rPr>
                            <m:sty m:val="p"/>
                          </m:rPr>
                          <w:rPr>
                            <w:rFonts w:ascii="Cambria Math" w:hAnsi="Cambria Math"/>
                          </w:rPr>
                          <m:t>1</m:t>
                        </m:r>
                      </m:num>
                      <m:den>
                        <m:sSub>
                          <m:sSubPr>
                            <m:ctrlPr>
                              <w:ins w:id="825" w:author="Jerrad Pierce" w:date="2020-08-13T13:16:00Z">
                                <w:rPr>
                                  <w:rFonts w:ascii="Cambria Math" w:hAnsi="Cambria Math"/>
                                </w:rPr>
                              </w:ins>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ins w:id="826"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ins w:id="827" w:author="Jerrad Pierce" w:date="2020-08-13T13:16:00Z">
                        <w:rPr>
                          <w:rFonts w:ascii="Cambria Math" w:hAnsi="Cambria Math"/>
                        </w:rPr>
                      </w:ins>
                    </m:ctrlPr>
                  </m:dPr>
                  <m:e>
                    <m:f>
                      <m:fPr>
                        <m:ctrlPr>
                          <w:ins w:id="828" w:author="Jerrad Pierce" w:date="2020-08-13T13:16:00Z">
                            <w:rPr>
                              <w:rFonts w:ascii="Cambria Math" w:hAnsi="Cambria Math"/>
                            </w:rPr>
                          </w:ins>
                        </m:ctrlPr>
                      </m:fPr>
                      <m:num>
                        <m:sSub>
                          <m:sSubPr>
                            <m:ctrlPr>
                              <w:ins w:id="829"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830"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831" w:author="Jerrad Pierce" w:date="2020-08-13T13:16:00Z">
                        <w:rPr>
                          <w:rFonts w:ascii="Cambria Math" w:hAnsi="Cambria Math"/>
                        </w:rPr>
                      </w:ins>
                    </m:ctrlPr>
                  </m:dPr>
                  <m:e>
                    <m:f>
                      <m:fPr>
                        <m:ctrlPr>
                          <w:ins w:id="832" w:author="Jerrad Pierce" w:date="2020-08-13T13:16:00Z">
                            <w:rPr>
                              <w:rFonts w:ascii="Cambria Math" w:hAnsi="Cambria Math"/>
                            </w:rPr>
                          </w:ins>
                        </m:ctrlPr>
                      </m:fPr>
                      <m:num>
                        <m:r>
                          <m:rPr>
                            <m:sty m:val="p"/>
                          </m:rPr>
                          <w:rPr>
                            <w:rFonts w:ascii="Cambria Math" w:hAnsi="Cambria Math"/>
                          </w:rPr>
                          <m:t>1</m:t>
                        </m:r>
                      </m:num>
                      <m:den>
                        <m:sSub>
                          <m:sSubPr>
                            <m:ctrlPr>
                              <w:ins w:id="833" w:author="Jerrad Pierce" w:date="2020-08-13T13:16:00Z">
                                <w:rPr>
                                  <w:rFonts w:ascii="Cambria Math" w:hAnsi="Cambria Math"/>
                                </w:rPr>
                              </w:ins>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ins w:id="834" w:author="Jerrad Pierce" w:date="2020-08-13T13:16:00Z">
                            <w:rPr>
                              <w:rFonts w:ascii="Cambria Math" w:hAnsi="Cambria Math"/>
                            </w:rPr>
                          </w:ins>
                        </m:ctrlPr>
                      </m:fPr>
                      <m:num>
                        <m:r>
                          <m:rPr>
                            <m:sty m:val="p"/>
                          </m:rPr>
                          <w:rPr>
                            <w:rFonts w:ascii="Cambria Math" w:hAnsi="Cambria Math"/>
                          </w:rPr>
                          <m:t>1</m:t>
                        </m:r>
                      </m:num>
                      <m:den>
                        <m:sSub>
                          <m:sSubPr>
                            <m:ctrlPr>
                              <w:ins w:id="835" w:author="Jerrad Pierce" w:date="2020-08-13T13:16:00Z">
                                <w:rPr>
                                  <w:rFonts w:ascii="Cambria Math" w:hAnsi="Cambria Math"/>
                                </w:rPr>
                              </w:ins>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ins w:id="836"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ins w:id="83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ins w:id="838" w:author="Jerrad Pierce" w:date="2020-08-13T13:16:00Z">
                        <w:rPr>
                          <w:rFonts w:ascii="Cambria Math" w:hAnsi="Cambria Math"/>
                        </w:rPr>
                      </w:ins>
                    </m:ctrlPr>
                  </m:dPr>
                  <m:e>
                    <m:f>
                      <m:fPr>
                        <m:ctrlPr>
                          <w:ins w:id="839" w:author="Jerrad Pierce" w:date="2020-08-13T13:16:00Z">
                            <w:rPr>
                              <w:rFonts w:ascii="Cambria Math" w:hAnsi="Cambria Math"/>
                            </w:rPr>
                          </w:ins>
                        </m:ctrlPr>
                      </m:fPr>
                      <m:num>
                        <m:sSub>
                          <m:sSubPr>
                            <m:ctrlPr>
                              <w:ins w:id="840"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84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ins w:id="842" w:author="Jerrad Pierce" w:date="2020-08-13T13:16:00Z">
                        <w:rPr>
                          <w:rFonts w:ascii="Cambria Math" w:hAnsi="Cambria Math"/>
                        </w:rPr>
                      </w:ins>
                    </m:ctrlPr>
                  </m:dPr>
                  <m:e>
                    <m:f>
                      <m:fPr>
                        <m:ctrlPr>
                          <w:ins w:id="843" w:author="Jerrad Pierce" w:date="2020-08-13T13:16:00Z">
                            <w:rPr>
                              <w:rFonts w:ascii="Cambria Math" w:hAnsi="Cambria Math"/>
                            </w:rPr>
                          </w:ins>
                        </m:ctrlPr>
                      </m:fPr>
                      <m:num>
                        <m:r>
                          <m:rPr>
                            <m:sty m:val="p"/>
                          </m:rPr>
                          <w:rPr>
                            <w:rFonts w:ascii="Cambria Math" w:hAnsi="Cambria Math"/>
                          </w:rPr>
                          <m:t>1</m:t>
                        </m:r>
                      </m:num>
                      <m:den>
                        <m:sSub>
                          <m:sSubPr>
                            <m:ctrlPr>
                              <w:ins w:id="844"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845" w:author="Jerrad Pierce" w:date="2020-08-13T13:16:00Z">
                            <w:rPr>
                              <w:rFonts w:ascii="Cambria Math" w:hAnsi="Cambria Math"/>
                            </w:rPr>
                          </w:ins>
                        </m:ctrlPr>
                      </m:fPr>
                      <m:num>
                        <m:r>
                          <m:rPr>
                            <m:sty m:val="p"/>
                          </m:rPr>
                          <w:rPr>
                            <w:rFonts w:ascii="Cambria Math" w:hAnsi="Cambria Math"/>
                          </w:rPr>
                          <m:t>1</m:t>
                        </m:r>
                      </m:num>
                      <m:den>
                        <m:sSub>
                          <m:sSubPr>
                            <m:ctrlPr>
                              <w:ins w:id="846"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847" w:name="_Toc377465570"/>
      <w:bookmarkStart w:id="848" w:name="_Toc411422702"/>
      <w:bookmarkStart w:id="849"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847"/>
      <w:bookmarkEnd w:id="848"/>
      <w:bookmarkEnd w:id="8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D362EA" w:rsidP="00AB7675">
            <w:pPr>
              <w:pStyle w:val="TableCell"/>
              <w:spacing w:before="60" w:after="60"/>
              <w:jc w:val="left"/>
              <w:rPr>
                <w:rFonts w:cs="Arial"/>
                <w:szCs w:val="18"/>
              </w:rPr>
            </w:pPr>
            <m:oMath>
              <m:f>
                <m:fPr>
                  <m:ctrlPr>
                    <w:ins w:id="850" w:author="Jerrad Pierce" w:date="2020-08-13T13:16:00Z">
                      <w:rPr>
                        <w:rFonts w:ascii="Cambria Math" w:hAnsi="Cambria Math"/>
                        <w:i/>
                        <w:szCs w:val="18"/>
                      </w:rPr>
                    </w:ins>
                  </m:ctrlPr>
                </m:fPr>
                <m:num>
                  <m:sSub>
                    <m:sSubPr>
                      <m:ctrlPr>
                        <w:ins w:id="851" w:author="Jerrad Pierce" w:date="2020-08-13T13:16:00Z">
                          <w:rPr>
                            <w:rFonts w:ascii="Cambria Math" w:hAnsi="Cambria Math"/>
                            <w:i/>
                            <w:szCs w:val="18"/>
                          </w:rPr>
                        </w:ins>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D362EA" w:rsidP="00AB7675">
            <w:pPr>
              <w:pStyle w:val="TableCell"/>
              <w:spacing w:before="60" w:after="60"/>
              <w:jc w:val="center"/>
              <w:rPr>
                <w:rFonts w:cs="Arial"/>
                <w:szCs w:val="18"/>
              </w:rPr>
            </w:pPr>
            <m:oMathPara>
              <m:oMath>
                <m:f>
                  <m:fPr>
                    <m:ctrlPr>
                      <w:ins w:id="852"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D362EA" w:rsidP="00AB7675">
            <w:pPr>
              <w:pStyle w:val="TableCell"/>
              <w:keepNext w:val="0"/>
              <w:jc w:val="left"/>
              <w:rPr>
                <w:szCs w:val="18"/>
              </w:rPr>
            </w:pPr>
            <m:oMath>
              <m:f>
                <m:fPr>
                  <m:ctrlPr>
                    <w:ins w:id="853" w:author="Jerrad Pierce" w:date="2020-08-13T13:16:00Z">
                      <w:rPr>
                        <w:rFonts w:ascii="Cambria Math" w:hAnsi="Cambria Math"/>
                        <w:i/>
                        <w:szCs w:val="18"/>
                      </w:rPr>
                    </w:ins>
                  </m:ctrlPr>
                </m:fPr>
                <m:num>
                  <m:sSub>
                    <m:sSubPr>
                      <m:ctrlPr>
                        <w:ins w:id="854" w:author="Jerrad Pierce" w:date="2020-08-13T13:16:00Z">
                          <w:rPr>
                            <w:rFonts w:ascii="Cambria Math" w:hAnsi="Cambria Math"/>
                            <w:i/>
                            <w:szCs w:val="18"/>
                          </w:rPr>
                        </w:ins>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D362EA" w:rsidP="00AB7675">
            <w:pPr>
              <w:pStyle w:val="TableCell"/>
              <w:keepNext w:val="0"/>
              <w:jc w:val="center"/>
              <w:rPr>
                <w:szCs w:val="18"/>
              </w:rPr>
            </w:pPr>
            <m:oMathPara>
              <m:oMath>
                <m:f>
                  <m:fPr>
                    <m:ctrlPr>
                      <w:ins w:id="85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D362EA" w:rsidP="00AB7675">
            <w:pPr>
              <w:pStyle w:val="TableCell"/>
              <w:keepNext w:val="0"/>
              <w:jc w:val="left"/>
              <w:rPr>
                <w:rFonts w:cs="Arial"/>
                <w:szCs w:val="18"/>
              </w:rPr>
            </w:pPr>
            <m:oMath>
              <m:sSub>
                <m:sSubPr>
                  <m:ctrlPr>
                    <w:ins w:id="856" w:author="Jerrad Pierce" w:date="2020-08-13T13:16:00Z">
                      <w:rPr>
                        <w:rFonts w:ascii="Cambria Math" w:hAnsi="Cambria Math" w:cs="Arial"/>
                        <w:i/>
                        <w:szCs w:val="18"/>
                      </w:rPr>
                    </w:ins>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D362EA" w:rsidP="00AB7675">
            <w:pPr>
              <w:pStyle w:val="TableCell"/>
              <w:keepNext w:val="0"/>
              <w:jc w:val="center"/>
              <w:rPr>
                <w:szCs w:val="18"/>
              </w:rPr>
            </w:pPr>
            <m:oMathPara>
              <m:oMathParaPr>
                <m:jc m:val="center"/>
              </m:oMathParaPr>
              <m:oMath>
                <m:f>
                  <m:fPr>
                    <m:ctrlPr>
                      <w:ins w:id="857" w:author="Jerrad Pierce" w:date="2020-08-13T13:16:00Z">
                        <w:rPr>
                          <w:rFonts w:ascii="Cambria Math" w:hAnsi="Cambria Math"/>
                          <w:i/>
                          <w:szCs w:val="18"/>
                        </w:rPr>
                      </w:ins>
                    </m:ctrlPr>
                  </m:fPr>
                  <m:num>
                    <m:f>
                      <m:fPr>
                        <m:type m:val="skw"/>
                        <m:ctrlPr>
                          <w:ins w:id="858"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D362EA" w:rsidP="00AB7675">
            <w:pPr>
              <w:pStyle w:val="TableCell"/>
              <w:keepNext w:val="0"/>
              <w:jc w:val="left"/>
              <w:rPr>
                <w:szCs w:val="18"/>
              </w:rPr>
            </w:pPr>
            <m:oMath>
              <m:sSub>
                <m:sSubPr>
                  <m:ctrlPr>
                    <w:ins w:id="859" w:author="Jerrad Pierce" w:date="2020-08-13T13:16:00Z">
                      <w:rPr>
                        <w:rFonts w:ascii="Cambria Math" w:hAnsi="Cambria Math"/>
                        <w:i/>
                        <w:szCs w:val="18"/>
                      </w:rPr>
                    </w:ins>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D362EA" w:rsidP="00AB7675">
            <w:pPr>
              <w:pStyle w:val="TableCell"/>
              <w:keepNext w:val="0"/>
              <w:jc w:val="center"/>
              <w:rPr>
                <w:szCs w:val="18"/>
              </w:rPr>
            </w:pPr>
            <m:oMathPara>
              <m:oMathParaPr>
                <m:jc m:val="center"/>
              </m:oMathParaPr>
              <m:oMath>
                <m:f>
                  <m:fPr>
                    <m:ctrlPr>
                      <w:ins w:id="860" w:author="Jerrad Pierce" w:date="2020-08-13T13:16:00Z">
                        <w:rPr>
                          <w:rFonts w:ascii="Cambria Math" w:hAnsi="Cambria Math"/>
                          <w:i/>
                          <w:szCs w:val="18"/>
                        </w:rPr>
                      </w:ins>
                    </m:ctrlPr>
                  </m:fPr>
                  <m:num>
                    <m:f>
                      <m:fPr>
                        <m:type m:val="skw"/>
                        <m:ctrlPr>
                          <w:ins w:id="86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D362EA" w:rsidP="00D52E34">
            <w:pPr>
              <w:pStyle w:val="TableCell"/>
              <w:keepNext w:val="0"/>
              <w:jc w:val="left"/>
              <w:rPr>
                <w:szCs w:val="18"/>
              </w:rPr>
            </w:pPr>
            <m:oMath>
              <m:sSub>
                <m:sSubPr>
                  <m:ctrlPr>
                    <w:ins w:id="862" w:author="Jerrad Pierce" w:date="2020-08-13T13:16:00Z">
                      <w:rPr>
                        <w:rFonts w:ascii="Cambria Math" w:hAnsi="Cambria Math"/>
                        <w:i/>
                        <w:szCs w:val="18"/>
                      </w:rPr>
                    </w:ins>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ins w:id="863"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D362EA" w:rsidP="00AB7675">
            <w:pPr>
              <w:pStyle w:val="TableCell"/>
              <w:keepNext w:val="0"/>
              <w:jc w:val="center"/>
              <w:rPr>
                <w:szCs w:val="18"/>
              </w:rPr>
            </w:pPr>
            <m:oMathPara>
              <m:oMath>
                <m:f>
                  <m:fPr>
                    <m:ctrlPr>
                      <w:ins w:id="864" w:author="Jerrad Pierce" w:date="2020-08-13T13:16:00Z">
                        <w:rPr>
                          <w:rFonts w:ascii="Cambria Math" w:hAnsi="Cambria Math"/>
                          <w:i/>
                          <w:szCs w:val="18"/>
                        </w:rPr>
                      </w:ins>
                    </m:ctrlPr>
                  </m:fPr>
                  <m:num>
                    <m:f>
                      <m:fPr>
                        <m:type m:val="skw"/>
                        <m:ctrlPr>
                          <w:ins w:id="86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D362EA" w:rsidP="00AB7675">
            <w:pPr>
              <w:pStyle w:val="TableCell"/>
              <w:keepNext w:val="0"/>
              <w:jc w:val="left"/>
              <w:rPr>
                <w:szCs w:val="18"/>
              </w:rPr>
            </w:pPr>
            <m:oMath>
              <m:sSub>
                <m:sSubPr>
                  <m:ctrlPr>
                    <w:ins w:id="866" w:author="Jerrad Pierce" w:date="2020-08-13T13:16:00Z">
                      <w:rPr>
                        <w:rFonts w:ascii="Cambria Math" w:hAnsi="Cambria Math"/>
                        <w:i/>
                        <w:szCs w:val="18"/>
                      </w:rPr>
                    </w:ins>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ins w:id="86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D362EA" w:rsidP="00AB7675">
            <w:pPr>
              <w:pStyle w:val="TableCell"/>
              <w:keepNext w:val="0"/>
              <w:jc w:val="center"/>
              <w:rPr>
                <w:szCs w:val="18"/>
              </w:rPr>
            </w:pPr>
            <m:oMathPara>
              <m:oMath>
                <m:f>
                  <m:fPr>
                    <m:ctrlPr>
                      <w:ins w:id="868" w:author="Jerrad Pierce" w:date="2020-08-13T13:16:00Z">
                        <w:rPr>
                          <w:rFonts w:ascii="Cambria Math" w:hAnsi="Cambria Math"/>
                          <w:i/>
                          <w:szCs w:val="18"/>
                        </w:rPr>
                      </w:ins>
                    </m:ctrlPr>
                  </m:fPr>
                  <m:num>
                    <m:f>
                      <m:fPr>
                        <m:type m:val="skw"/>
                        <m:ctrlPr>
                          <w:ins w:id="86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D362EA" w:rsidP="00AB7675">
            <w:pPr>
              <w:pStyle w:val="TableCell"/>
              <w:keepNext w:val="0"/>
              <w:jc w:val="left"/>
              <w:rPr>
                <w:szCs w:val="18"/>
              </w:rPr>
            </w:pPr>
            <m:oMath>
              <m:sSub>
                <m:sSubPr>
                  <m:ctrlPr>
                    <w:ins w:id="870" w:author="Jerrad Pierce" w:date="2020-08-13T13:1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ins w:id="87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D362EA" w:rsidP="00AB7675">
            <w:pPr>
              <w:pStyle w:val="TableCell"/>
              <w:keepNext w:val="0"/>
              <w:jc w:val="center"/>
              <w:rPr>
                <w:szCs w:val="18"/>
              </w:rPr>
            </w:pPr>
            <m:oMathPara>
              <m:oMath>
                <m:f>
                  <m:fPr>
                    <m:ctrlPr>
                      <w:ins w:id="872" w:author="Jerrad Pierce" w:date="2020-08-13T13:16:00Z">
                        <w:rPr>
                          <w:rFonts w:ascii="Cambria Math" w:hAnsi="Cambria Math"/>
                          <w:i/>
                          <w:szCs w:val="18"/>
                        </w:rPr>
                      </w:ins>
                    </m:ctrlPr>
                  </m:fPr>
                  <m:num>
                    <m:f>
                      <m:fPr>
                        <m:type m:val="skw"/>
                        <m:ctrlPr>
                          <w:ins w:id="873"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D362EA" w:rsidP="00AB7675">
            <w:pPr>
              <w:pStyle w:val="TableCell"/>
              <w:keepNext w:val="0"/>
              <w:jc w:val="left"/>
              <w:rPr>
                <w:szCs w:val="18"/>
              </w:rPr>
            </w:pPr>
            <m:oMath>
              <m:sSub>
                <m:sSubPr>
                  <m:ctrlPr>
                    <w:ins w:id="874" w:author="Jerrad Pierce" w:date="2020-08-13T13:16:00Z">
                      <w:rPr>
                        <w:rFonts w:ascii="Cambria Math" w:hAnsi="Cambria Math"/>
                        <w:i/>
                        <w:szCs w:val="18"/>
                      </w:rPr>
                    </w:ins>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ins w:id="87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D362EA" w:rsidP="00AB7675">
            <w:pPr>
              <w:pStyle w:val="TableCell"/>
              <w:keepNext w:val="0"/>
              <w:jc w:val="center"/>
              <w:rPr>
                <w:szCs w:val="18"/>
              </w:rPr>
            </w:pPr>
            <m:oMathPara>
              <m:oMathParaPr>
                <m:jc m:val="center"/>
              </m:oMathParaPr>
              <m:oMath>
                <m:f>
                  <m:fPr>
                    <m:ctrlPr>
                      <w:ins w:id="876" w:author="Jerrad Pierce" w:date="2020-08-13T13:16:00Z">
                        <w:rPr>
                          <w:rFonts w:ascii="Cambria Math" w:hAnsi="Cambria Math"/>
                          <w:i/>
                          <w:szCs w:val="18"/>
                        </w:rPr>
                      </w:ins>
                    </m:ctrlPr>
                  </m:fPr>
                  <m:num>
                    <m:f>
                      <m:fPr>
                        <m:type m:val="skw"/>
                        <m:ctrlPr>
                          <w:ins w:id="87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D362EA" w:rsidP="00AB7675">
            <w:pPr>
              <w:pStyle w:val="TableCell"/>
              <w:keepNext w:val="0"/>
              <w:jc w:val="left"/>
              <w:rPr>
                <w:szCs w:val="18"/>
              </w:rPr>
            </w:pPr>
            <m:oMath>
              <m:sSub>
                <m:sSubPr>
                  <m:ctrlPr>
                    <w:ins w:id="878" w:author="Jerrad Pierce" w:date="2020-08-13T13:16:00Z">
                      <w:rPr>
                        <w:rFonts w:ascii="Cambria Math" w:hAnsi="Cambria Math"/>
                        <w:i/>
                        <w:szCs w:val="18"/>
                      </w:rPr>
                    </w:ins>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ins w:id="87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D362EA" w:rsidP="00AB7675">
            <w:pPr>
              <w:pStyle w:val="TableCell"/>
              <w:keepNext w:val="0"/>
              <w:jc w:val="left"/>
              <w:rPr>
                <w:szCs w:val="18"/>
                <w:vertAlign w:val="subscript"/>
              </w:rPr>
            </w:pPr>
            <m:oMath>
              <m:sSub>
                <m:sSubPr>
                  <m:ctrlPr>
                    <w:ins w:id="880" w:author="Jerrad Pierce" w:date="2020-08-13T13:16:00Z">
                      <w:rPr>
                        <w:rFonts w:ascii="Cambria Math" w:hAnsi="Cambria Math"/>
                        <w:i/>
                        <w:szCs w:val="18"/>
                      </w:rPr>
                    </w:ins>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ins w:id="88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D362EA" w:rsidP="00E55653">
            <w:pPr>
              <w:pStyle w:val="TableCell"/>
              <w:keepNext w:val="0"/>
              <w:jc w:val="left"/>
              <w:rPr>
                <w:szCs w:val="18"/>
              </w:rPr>
            </w:pPr>
            <m:oMath>
              <m:sSub>
                <m:sSubPr>
                  <m:ctrlPr>
                    <w:ins w:id="882" w:author="Jerrad Pierce" w:date="2020-08-13T13:16:00Z">
                      <w:rPr>
                        <w:rFonts w:ascii="Cambria Math" w:hAnsi="Cambria Math"/>
                        <w:i/>
                        <w:szCs w:val="18"/>
                      </w:rPr>
                    </w:ins>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ins w:id="883"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D362EA" w:rsidP="00AB7675">
            <w:pPr>
              <w:pStyle w:val="TableCell"/>
              <w:keepNext w:val="0"/>
              <w:jc w:val="center"/>
              <w:rPr>
                <w:szCs w:val="18"/>
              </w:rPr>
            </w:pPr>
            <m:oMathPara>
              <m:oMath>
                <m:f>
                  <m:fPr>
                    <m:ctrlPr>
                      <w:ins w:id="884" w:author="Jerrad Pierce" w:date="2020-08-13T13:16:00Z">
                        <w:rPr>
                          <w:rFonts w:ascii="Cambria Math" w:hAnsi="Cambria Math"/>
                          <w:i/>
                          <w:szCs w:val="18"/>
                        </w:rPr>
                      </w:ins>
                    </m:ctrlPr>
                  </m:fPr>
                  <m:num>
                    <m:f>
                      <m:fPr>
                        <m:type m:val="skw"/>
                        <m:ctrlPr>
                          <w:ins w:id="88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D362EA" w:rsidP="00AB7675">
            <w:pPr>
              <w:pStyle w:val="TableCell"/>
              <w:keepNext w:val="0"/>
              <w:jc w:val="left"/>
              <w:rPr>
                <w:szCs w:val="18"/>
              </w:rPr>
            </w:pPr>
            <m:oMath>
              <m:sSub>
                <m:sSubPr>
                  <m:ctrlPr>
                    <w:ins w:id="886" w:author="Jerrad Pierce" w:date="2020-08-13T13:16:00Z">
                      <w:rPr>
                        <w:rFonts w:ascii="Cambria Math" w:hAnsi="Cambria Math"/>
                        <w:i/>
                        <w:szCs w:val="18"/>
                      </w:rPr>
                    </w:ins>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ins w:id="88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D362EA" w:rsidP="00AB7675">
            <w:pPr>
              <w:pStyle w:val="TableCell"/>
              <w:keepNext w:val="0"/>
              <w:jc w:val="center"/>
              <w:rPr>
                <w:szCs w:val="18"/>
              </w:rPr>
            </w:pPr>
            <m:oMathPara>
              <m:oMath>
                <m:f>
                  <m:fPr>
                    <m:ctrlPr>
                      <w:ins w:id="888" w:author="Jerrad Pierce" w:date="2020-08-13T13:16:00Z">
                        <w:rPr>
                          <w:rFonts w:ascii="Cambria Math" w:hAnsi="Cambria Math"/>
                          <w:i/>
                          <w:szCs w:val="18"/>
                        </w:rPr>
                      </w:ins>
                    </m:ctrlPr>
                  </m:fPr>
                  <m:num>
                    <m:f>
                      <m:fPr>
                        <m:type m:val="skw"/>
                        <m:ctrlPr>
                          <w:ins w:id="88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D362EA" w:rsidP="00AB7675">
            <w:pPr>
              <w:pStyle w:val="TableCell"/>
              <w:keepNext w:val="0"/>
              <w:jc w:val="left"/>
              <w:rPr>
                <w:szCs w:val="18"/>
              </w:rPr>
            </w:pPr>
            <m:oMath>
              <m:sSub>
                <m:sSubPr>
                  <m:ctrlPr>
                    <w:ins w:id="890"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D362EA" w:rsidP="00AB7675">
            <w:pPr>
              <w:pStyle w:val="TableCell"/>
              <w:keepNext w:val="0"/>
              <w:jc w:val="center"/>
              <w:rPr>
                <w:szCs w:val="18"/>
              </w:rPr>
            </w:pPr>
            <m:oMathPara>
              <m:oMath>
                <m:f>
                  <m:fPr>
                    <m:ctrlPr>
                      <w:ins w:id="891"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D362EA" w:rsidP="00E55653">
            <w:pPr>
              <w:pStyle w:val="TableCell"/>
              <w:jc w:val="left"/>
              <w:rPr>
                <w:szCs w:val="18"/>
              </w:rPr>
            </w:pPr>
            <m:oMath>
              <m:sSub>
                <m:sSubPr>
                  <m:ctrlPr>
                    <w:ins w:id="892"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D362EA" w:rsidP="00E55653">
            <w:pPr>
              <w:pStyle w:val="TableCell"/>
              <w:jc w:val="center"/>
              <w:rPr>
                <w:szCs w:val="18"/>
              </w:rPr>
            </w:pPr>
            <m:oMathPara>
              <m:oMath>
                <m:f>
                  <m:fPr>
                    <m:ctrlPr>
                      <w:ins w:id="893"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D362EA" w:rsidP="00AB7675">
            <w:pPr>
              <w:pStyle w:val="TableCell"/>
              <w:keepNext w:val="0"/>
              <w:jc w:val="center"/>
              <w:rPr>
                <w:szCs w:val="18"/>
              </w:rPr>
            </w:pPr>
            <m:oMathPara>
              <m:oMathParaPr>
                <m:jc m:val="center"/>
              </m:oMathParaPr>
              <m:oMath>
                <m:f>
                  <m:fPr>
                    <m:ctrlPr>
                      <w:ins w:id="894" w:author="Jerrad Pierce" w:date="2020-08-13T13:16:00Z">
                        <w:rPr>
                          <w:rFonts w:ascii="Cambria Math" w:hAnsi="Cambria Math"/>
                          <w:i/>
                          <w:szCs w:val="18"/>
                        </w:rPr>
                      </w:ins>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D362EA" w:rsidP="00AB7675">
            <w:pPr>
              <w:pStyle w:val="TableCell"/>
              <w:keepNext w:val="0"/>
              <w:jc w:val="center"/>
              <w:rPr>
                <w:szCs w:val="18"/>
              </w:rPr>
            </w:pPr>
            <m:oMathPara>
              <m:oMathParaPr>
                <m:jc m:val="center"/>
              </m:oMathParaPr>
              <m:oMath>
                <m:f>
                  <m:fPr>
                    <m:ctrlPr>
                      <w:ins w:id="895"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D362EA" w:rsidP="00AB7675">
            <w:pPr>
              <w:pStyle w:val="TableCell"/>
              <w:keepNext w:val="0"/>
              <w:jc w:val="center"/>
              <w:rPr>
                <w:szCs w:val="18"/>
              </w:rPr>
            </w:pPr>
            <m:oMathPara>
              <m:oMath>
                <m:f>
                  <m:fPr>
                    <m:ctrlPr>
                      <w:ins w:id="896" w:author="Jerrad Pierce" w:date="2020-08-13T13:16:00Z">
                        <w:rPr>
                          <w:rFonts w:ascii="Cambria Math" w:hAnsi="Cambria Math"/>
                          <w:i/>
                          <w:szCs w:val="18"/>
                        </w:rPr>
                      </w:ins>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897" w:name="_Ref275556733"/>
      <w:bookmarkStart w:id="898" w:name="_Toc364760754"/>
      <w:bookmarkStart w:id="899" w:name="_Toc377465571"/>
    </w:p>
    <w:p w14:paraId="1FE76CDF" w14:textId="7339A464" w:rsidR="001B5D7B" w:rsidRPr="00491DBF" w:rsidRDefault="001B5D7B" w:rsidP="001B5D7B">
      <w:pPr>
        <w:pStyle w:val="Caption"/>
      </w:pPr>
      <w:bookmarkStart w:id="900" w:name="_Ref393870871"/>
      <w:bookmarkStart w:id="901" w:name="_Toc411422703"/>
      <w:bookmarkStart w:id="902" w:name="_Toc14197488"/>
      <w:bookmarkStart w:id="903" w:name="_Hlk530043662"/>
      <w:bookmarkEnd w:id="897"/>
      <w:bookmarkEnd w:id="898"/>
      <w:bookmarkEnd w:id="8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900"/>
      <w:r w:rsidRPr="00491DBF">
        <w:t>: HVAC Baseline Efficiencies</w:t>
      </w:r>
      <w:bookmarkEnd w:id="901"/>
      <w:bookmarkEnd w:id="902"/>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904"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lastRenderedPageBreak/>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4E03478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ins w:id="905" w:author="Jesse Smith [2]" w:date="2020-08-06T06:45:00Z">
              <w:r w:rsidR="00EA1CBE" w:rsidRPr="00491DBF">
                <w:rPr>
                  <w:rFonts w:cs="Arial"/>
                  <w:color w:val="000000"/>
                  <w:sz w:val="18"/>
                  <w:szCs w:val="18"/>
                </w:rPr>
                <w:t>2</w:t>
              </w:r>
            </w:ins>
            <w:del w:id="906" w:author="Jesse Smith [2]" w:date="2020-08-06T06:45:00Z">
              <w:r w:rsidRPr="00491DBF" w:rsidDel="00EA1CBE">
                <w:rPr>
                  <w:rFonts w:cs="Arial"/>
                  <w:color w:val="000000"/>
                  <w:sz w:val="18"/>
                  <w:szCs w:val="18"/>
                </w:rPr>
                <w:delText>7</w:delText>
              </w:r>
            </w:del>
            <w:r w:rsidRPr="00491DBF">
              <w:rPr>
                <w:rFonts w:cs="Arial"/>
                <w:color w:val="000000"/>
                <w:sz w:val="18"/>
                <w:szCs w:val="18"/>
              </w:rPr>
              <w:t xml:space="preserve"> - (0.0</w:t>
            </w:r>
            <w:ins w:id="907" w:author="Jesse Smith [2]" w:date="2020-08-06T06:46:00Z">
              <w:r w:rsidR="004074B7" w:rsidRPr="00491DBF">
                <w:rPr>
                  <w:rFonts w:cs="Arial"/>
                  <w:color w:val="000000"/>
                  <w:sz w:val="18"/>
                  <w:szCs w:val="18"/>
                </w:rPr>
                <w:t>26</w:t>
              </w:r>
            </w:ins>
            <w:del w:id="908" w:author="Jesse Smith [2]" w:date="2020-08-06T06:46:00Z">
              <w:r w:rsidRPr="00491DBF" w:rsidDel="004074B7">
                <w:rPr>
                  <w:rFonts w:cs="Arial"/>
                  <w:color w:val="000000"/>
                  <w:sz w:val="18"/>
                  <w:szCs w:val="18"/>
                </w:rPr>
                <w:delText>5</w:delText>
              </w:r>
            </w:del>
            <w:del w:id="909" w:author="Jesse Smith [2]" w:date="2020-08-06T06:45:00Z">
              <w:r w:rsidRPr="00491DBF" w:rsidDel="004074B7">
                <w:rPr>
                  <w:rFonts w:cs="Arial"/>
                  <w:color w:val="000000"/>
                  <w:sz w:val="18"/>
                  <w:szCs w:val="18"/>
                </w:rPr>
                <w:delText>2</w:delText>
              </w:r>
            </w:del>
            <w:r w:rsidRPr="00491DBF">
              <w:rPr>
                <w:rFonts w:cs="Arial"/>
                <w:color w:val="000000"/>
                <w:sz w:val="18"/>
                <w:szCs w:val="18"/>
              </w:rPr>
              <w:t xml:space="preserve"> x Cap / 1,000) COP</w:t>
            </w:r>
          </w:p>
        </w:tc>
        <w:tc>
          <w:tcPr>
            <w:tcW w:w="1239" w:type="dxa"/>
            <w:vAlign w:val="center"/>
          </w:tcPr>
          <w:p w14:paraId="4FF5BB7B" w14:textId="0DF621E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ins w:id="910" w:author="Jesse Smith [2]" w:date="2020-08-06T06:45:00Z">
              <w:r w:rsidR="00EA1CBE" w:rsidRPr="00491DBF">
                <w:rPr>
                  <w:rFonts w:cs="Arial"/>
                  <w:color w:val="000000"/>
                  <w:sz w:val="18"/>
                  <w:szCs w:val="18"/>
                </w:rPr>
                <w:t>2</w:t>
              </w:r>
            </w:ins>
            <w:del w:id="911" w:author="Jesse Smith [2]" w:date="2020-08-06T06:45:00Z">
              <w:r w:rsidRPr="00491DBF" w:rsidDel="00EA1CBE">
                <w:rPr>
                  <w:rFonts w:cs="Arial"/>
                  <w:color w:val="000000"/>
                  <w:sz w:val="18"/>
                  <w:szCs w:val="18"/>
                </w:rPr>
                <w:delText>7</w:delText>
              </w:r>
            </w:del>
            <w:r w:rsidRPr="00491DBF">
              <w:rPr>
                <w:rFonts w:cs="Arial"/>
                <w:color w:val="000000"/>
                <w:sz w:val="18"/>
                <w:szCs w:val="18"/>
              </w:rPr>
              <w:t xml:space="preserve"> - (0.0</w:t>
            </w:r>
            <w:ins w:id="912" w:author="Jesse Smith [2]" w:date="2020-08-06T06:46:00Z">
              <w:r w:rsidR="004074B7" w:rsidRPr="00491DBF">
                <w:rPr>
                  <w:rFonts w:cs="Arial"/>
                  <w:color w:val="000000"/>
                  <w:sz w:val="18"/>
                  <w:szCs w:val="18"/>
                </w:rPr>
                <w:t>26</w:t>
              </w:r>
            </w:ins>
            <w:del w:id="913" w:author="Jesse Smith [2]" w:date="2020-08-06T06:46:00Z">
              <w:r w:rsidRPr="00491DBF" w:rsidDel="004074B7">
                <w:rPr>
                  <w:rFonts w:cs="Arial"/>
                  <w:color w:val="000000"/>
                  <w:sz w:val="18"/>
                  <w:szCs w:val="18"/>
                </w:rPr>
                <w:delText>52</w:delText>
              </w:r>
            </w:del>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903"/>
    </w:p>
    <w:p w14:paraId="4F1A01B8" w14:textId="77777777" w:rsidR="00E06BE6" w:rsidRPr="00491DBF" w:rsidRDefault="00E06BE6" w:rsidP="001B5D7B"/>
    <w:p w14:paraId="403BF97F" w14:textId="5E4D1561" w:rsidR="001B5D7B" w:rsidRPr="00491DBF" w:rsidRDefault="001B5D7B" w:rsidP="001B5D7B">
      <w:pPr>
        <w:pStyle w:val="Caption"/>
      </w:pPr>
      <w:bookmarkStart w:id="914" w:name="_Ref395530180"/>
      <w:bookmarkStart w:id="915" w:name="_Toc411422704"/>
      <w:bookmarkStart w:id="916" w:name="_Toc14197489"/>
      <w:bookmarkStart w:id="917"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914"/>
      <w:r w:rsidRPr="00491DBF">
        <w:t xml:space="preserve">: </w:t>
      </w:r>
      <w:r w:rsidR="00DA0302" w:rsidRPr="00491DBF">
        <w:t>Cooling</w:t>
      </w:r>
      <w:r w:rsidRPr="00491DBF">
        <w:t xml:space="preserve"> EFLHs for Pennsylvania Cities</w:t>
      </w:r>
      <w:bookmarkEnd w:id="915"/>
      <w:bookmarkEnd w:id="916"/>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918" w:name="_Ref393870990"/>
      <w:bookmarkStart w:id="919" w:name="_Ref275556731"/>
      <w:bookmarkStart w:id="920" w:name="_Toc364760756"/>
      <w:bookmarkStart w:id="921" w:name="_Toc377465573"/>
      <w:bookmarkEnd w:id="904"/>
    </w:p>
    <w:p w14:paraId="6CD0F95E" w14:textId="4E3A1F0D" w:rsidR="002358D9" w:rsidRPr="00491DBF" w:rsidRDefault="002358D9" w:rsidP="002358D9">
      <w:pPr>
        <w:pStyle w:val="Caption"/>
      </w:pPr>
      <w:bookmarkStart w:id="922" w:name="_Ref524879376"/>
      <w:bookmarkStart w:id="923" w:name="_Toc1419749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922"/>
      <w:r w:rsidRPr="00491DBF">
        <w:t xml:space="preserve">: </w:t>
      </w:r>
      <w:r w:rsidR="00DA0302" w:rsidRPr="00491DBF">
        <w:t>Cooling</w:t>
      </w:r>
      <w:r w:rsidRPr="00491DBF">
        <w:t xml:space="preserve"> Demand CFs for Pennsylvania Cities</w:t>
      </w:r>
      <w:bookmarkEnd w:id="92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917"/>
    </w:tbl>
    <w:p w14:paraId="69EE0F61" w14:textId="77777777" w:rsidR="002358D9" w:rsidRPr="00491DBF" w:rsidRDefault="002358D9" w:rsidP="001B5D7B"/>
    <w:p w14:paraId="2F78B153" w14:textId="26C61662" w:rsidR="001B5D7B" w:rsidRPr="00491DBF" w:rsidRDefault="001B5D7B" w:rsidP="001B5D7B">
      <w:pPr>
        <w:pStyle w:val="Caption"/>
      </w:pPr>
      <w:bookmarkStart w:id="924" w:name="_Ref393871023"/>
      <w:bookmarkStart w:id="925" w:name="_Toc411422706"/>
      <w:bookmarkStart w:id="926" w:name="_Toc14197491"/>
      <w:bookmarkEnd w:id="91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924"/>
      <w:r w:rsidRPr="00491DBF">
        <w:t xml:space="preserve">: </w:t>
      </w:r>
      <w:r w:rsidR="00DA0302" w:rsidRPr="00491DBF">
        <w:t>Heating</w:t>
      </w:r>
      <w:r w:rsidRPr="00491DBF">
        <w:t xml:space="preserve"> EFLHs for Pennsylvania Cities</w:t>
      </w:r>
      <w:bookmarkEnd w:id="925"/>
      <w:bookmarkEnd w:id="926"/>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919"/>
      <w:bookmarkEnd w:id="920"/>
      <w:bookmarkEnd w:id="921"/>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2"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lastRenderedPageBreak/>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3"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4"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927" w:name="_Toc411422477"/>
      <w:bookmarkStart w:id="928" w:name="_Toc14197371"/>
      <w:r w:rsidRPr="00491DBF">
        <w:lastRenderedPageBreak/>
        <w:t>Electric Chillers</w:t>
      </w:r>
      <w:bookmarkEnd w:id="927"/>
      <w:bookmarkEnd w:id="9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ins w:id="929" w:author="Jerrad Pierce" w:date="2020-08-13T13:16:00Z">
                        <w:rPr>
                          <w:rFonts w:ascii="Cambria Math" w:hAnsi="Cambria Math"/>
                        </w:rPr>
                      </w:ins>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ins w:id="930" w:author="Jerrad Pierce" w:date="2020-08-13T13:16:00Z">
                        <w:rPr>
                          <w:rFonts w:ascii="Cambria Math" w:hAnsi="Cambria Math"/>
                        </w:rPr>
                      </w:ins>
                    </m:ctrlPr>
                  </m:dPr>
                  <m:e>
                    <m:f>
                      <m:fPr>
                        <m:ctrlPr>
                          <w:ins w:id="931" w:author="Jerrad Pierce" w:date="2020-08-13T13:16:00Z">
                            <w:rPr>
                              <w:rFonts w:ascii="Cambria Math" w:hAnsi="Cambria Math"/>
                            </w:rPr>
                          </w:ins>
                        </m:ctrlPr>
                      </m:fPr>
                      <m:num>
                        <m:r>
                          <m:rPr>
                            <m:sty m:val="p"/>
                          </m:rPr>
                          <w:rPr>
                            <w:rFonts w:ascii="Cambria Math" w:hAnsi="Cambria Math"/>
                          </w:rPr>
                          <m:t>1</m:t>
                        </m:r>
                      </m:num>
                      <m:den>
                        <m:sSub>
                          <m:sSubPr>
                            <m:ctrlPr>
                              <w:ins w:id="932" w:author="Jerrad Pierce" w:date="2020-08-13T13:16:00Z">
                                <w:rPr>
                                  <w:rFonts w:ascii="Cambria Math" w:hAnsi="Cambria Math"/>
                                </w:rPr>
                              </w:ins>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ins w:id="933" w:author="Jerrad Pierce" w:date="2020-08-13T13:16:00Z">
                            <w:rPr>
                              <w:rFonts w:ascii="Cambria Math" w:hAnsi="Cambria Math"/>
                            </w:rPr>
                          </w:ins>
                        </m:ctrlPr>
                      </m:fPr>
                      <m:num>
                        <m:r>
                          <m:rPr>
                            <m:sty m:val="p"/>
                          </m:rPr>
                          <w:rPr>
                            <w:rFonts w:ascii="Cambria Math" w:hAnsi="Cambria Math"/>
                          </w:rPr>
                          <m:t>1</m:t>
                        </m:r>
                      </m:num>
                      <m:den>
                        <m:sSub>
                          <m:sSubPr>
                            <m:ctrlPr>
                              <w:ins w:id="934" w:author="Jerrad Pierce" w:date="2020-08-13T13:16:00Z">
                                <w:rPr>
                                  <w:rFonts w:ascii="Cambria Math" w:hAnsi="Cambria Math"/>
                                </w:rPr>
                              </w:ins>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ins w:id="935"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ins w:id="936" w:author="Jerrad Pierce" w:date="2020-08-13T13:16:00Z">
                        <w:rPr>
                          <w:rFonts w:ascii="Cambria Math" w:hAnsi="Cambria Math"/>
                        </w:rPr>
                      </w:ins>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ins w:id="937" w:author="Jerrad Pierce" w:date="2020-08-13T13:16:00Z">
                        <w:rPr>
                          <w:rFonts w:ascii="Cambria Math" w:hAnsi="Cambria Math"/>
                        </w:rPr>
                      </w:ins>
                    </m:ctrlPr>
                  </m:dPr>
                  <m:e>
                    <m:f>
                      <m:fPr>
                        <m:ctrlPr>
                          <w:ins w:id="938" w:author="Jerrad Pierce" w:date="2020-08-13T13:16:00Z">
                            <w:rPr>
                              <w:rFonts w:ascii="Cambria Math" w:hAnsi="Cambria Math"/>
                            </w:rPr>
                          </w:ins>
                        </m:ctrlPr>
                      </m:fPr>
                      <m:num>
                        <m:r>
                          <m:rPr>
                            <m:sty m:val="p"/>
                          </m:rPr>
                          <w:rPr>
                            <w:rFonts w:ascii="Cambria Math" w:hAnsi="Cambria Math"/>
                          </w:rPr>
                          <m:t>1</m:t>
                        </m:r>
                      </m:num>
                      <m:den>
                        <m:sSub>
                          <m:sSubPr>
                            <m:ctrlPr>
                              <w:ins w:id="939"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940" w:author="Jerrad Pierce" w:date="2020-08-13T13:16:00Z">
                            <w:rPr>
                              <w:rFonts w:ascii="Cambria Math" w:hAnsi="Cambria Math"/>
                            </w:rPr>
                          </w:ins>
                        </m:ctrlPr>
                      </m:fPr>
                      <m:num>
                        <m:r>
                          <m:rPr>
                            <m:sty m:val="p"/>
                          </m:rPr>
                          <w:rPr>
                            <w:rFonts w:ascii="Cambria Math" w:hAnsi="Cambria Math"/>
                          </w:rPr>
                          <m:t>1</m:t>
                        </m:r>
                      </m:num>
                      <m:den>
                        <m:sSub>
                          <m:sSubPr>
                            <m:ctrlPr>
                              <w:ins w:id="941"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ins w:id="942" w:author="Jerrad Pierce" w:date="2020-08-13T13:16:00Z">
                        <w:rPr>
                          <w:rFonts w:ascii="Cambria Math" w:hAnsi="Cambria Math"/>
                        </w:rPr>
                      </w:ins>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ins w:id="943" w:author="Jerrad Pierce" w:date="2020-08-13T13:16:00Z">
                        <w:rPr>
                          <w:rFonts w:ascii="Cambria Math" w:hAnsi="Cambria Math"/>
                        </w:rPr>
                      </w:ins>
                    </m:ctrlPr>
                  </m:dPr>
                  <m:e>
                    <m:sSub>
                      <m:sSubPr>
                        <m:ctrlPr>
                          <w:ins w:id="944" w:author="Jerrad Pierce" w:date="2020-08-13T13:16:00Z">
                            <w:rPr>
                              <w:rFonts w:ascii="Cambria Math" w:hAnsi="Cambria Math"/>
                            </w:rPr>
                          </w:ins>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ins w:id="945" w:author="Jerrad Pierce" w:date="2020-08-13T13:16:00Z">
                            <w:rPr>
                              <w:rFonts w:ascii="Cambria Math" w:hAnsi="Cambria Math"/>
                            </w:rPr>
                          </w:ins>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ins w:id="946"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D362EA" w:rsidP="00D52E34">
            <w:pPr>
              <w:pStyle w:val="TableCell"/>
              <w:jc w:val="left"/>
            </w:pPr>
            <m:oMathPara>
              <m:oMathParaPr>
                <m:jc m:val="left"/>
              </m:oMathParaPr>
              <m:oMath>
                <m:sSub>
                  <m:sSubPr>
                    <m:ctrlPr>
                      <w:ins w:id="947" w:author="Jerrad Pierce" w:date="2020-08-13T13:16:00Z">
                        <w:rPr>
                          <w:rFonts w:ascii="Cambria Math" w:hAnsi="Cambria Math"/>
                        </w:rPr>
                      </w:ins>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ins w:id="948" w:author="Jerrad Pierce" w:date="2020-08-13T13:16:00Z">
                        <w:rPr>
                          <w:rFonts w:ascii="Cambria Math" w:hAnsi="Cambria Math"/>
                        </w:rPr>
                      </w:ins>
                    </m:ctrlPr>
                  </m:dPr>
                  <m:e>
                    <m:sSub>
                      <m:sSubPr>
                        <m:ctrlPr>
                          <w:ins w:id="949" w:author="Jerrad Pierce" w:date="2020-08-13T13:16:00Z">
                            <w:rPr>
                              <w:rFonts w:ascii="Cambria Math" w:hAnsi="Cambria Math"/>
                              <w:i/>
                            </w:rPr>
                          </w:ins>
                        </m:ctrlPr>
                      </m:sSubPr>
                      <m:e>
                        <m:f>
                          <m:fPr>
                            <m:ctrlPr>
                              <w:ins w:id="950" w:author="Jerrad Pierce" w:date="2020-08-13T13:16:00Z">
                                <w:rPr>
                                  <w:rFonts w:ascii="Cambria Math" w:hAnsi="Cambria Math"/>
                                </w:rPr>
                              </w:ins>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ins w:id="951" w:author="Jerrad Pierce" w:date="2020-08-13T13:16:00Z">
                            <w:rPr>
                              <w:rFonts w:ascii="Cambria Math" w:hAnsi="Cambria Math"/>
                              <w:i/>
                            </w:rPr>
                          </w:ins>
                        </m:ctrlPr>
                      </m:sSubPr>
                      <m:e>
                        <m:f>
                          <m:fPr>
                            <m:ctrlPr>
                              <w:ins w:id="952" w:author="Jerrad Pierce" w:date="2020-08-13T13:16:00Z">
                                <w:rPr>
                                  <w:rFonts w:ascii="Cambria Math" w:hAnsi="Cambria Math"/>
                                </w:rPr>
                              </w:ins>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lastRenderedPageBreak/>
        <w:t>Definition of Terms</w:t>
      </w:r>
    </w:p>
    <w:p w14:paraId="60F000BE" w14:textId="204BB8FD" w:rsidR="001B5D7B" w:rsidRPr="00491DBF" w:rsidRDefault="001B5D7B" w:rsidP="00D52E34">
      <w:pPr>
        <w:pStyle w:val="Caption"/>
      </w:pPr>
      <w:bookmarkStart w:id="953" w:name="_Ref275556732"/>
      <w:bookmarkStart w:id="954" w:name="_Toc364760757"/>
      <w:bookmarkStart w:id="955" w:name="_Toc377465574"/>
      <w:bookmarkStart w:id="956" w:name="_Toc411422707"/>
      <w:bookmarkStart w:id="957"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953"/>
      <w:r w:rsidRPr="00491DBF">
        <w:t xml:space="preserve">: </w:t>
      </w:r>
      <w:r w:rsidR="00125CBE" w:rsidRPr="00491DBF">
        <w:t xml:space="preserve">Terms, Values, and References for </w:t>
      </w:r>
      <w:r w:rsidRPr="00491DBF">
        <w:t>Electric Chiller</w:t>
      </w:r>
      <w:bookmarkEnd w:id="954"/>
      <w:bookmarkEnd w:id="955"/>
      <w:bookmarkEnd w:id="956"/>
      <w:r w:rsidR="00125CBE" w:rsidRPr="00491DBF">
        <w:t>s</w:t>
      </w:r>
      <w:bookmarkEnd w:id="957"/>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D362EA" w:rsidP="005E68DD">
            <w:pPr>
              <w:pStyle w:val="TableCell"/>
              <w:keepNext w:val="0"/>
              <w:spacing w:before="80" w:after="80"/>
              <w:jc w:val="left"/>
              <w:rPr>
                <w:szCs w:val="18"/>
              </w:rPr>
            </w:pPr>
            <m:oMath>
              <m:sSub>
                <m:sSubPr>
                  <m:ctrlPr>
                    <w:ins w:id="958" w:author="Jerrad Pierce" w:date="2020-08-13T13:16:00Z">
                      <w:rPr>
                        <w:rFonts w:ascii="Cambria Math" w:hAnsi="Cambria Math"/>
                        <w:szCs w:val="18"/>
                      </w:rPr>
                    </w:ins>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D362EA" w:rsidP="005E68DD">
            <w:pPr>
              <w:pStyle w:val="TableCell"/>
              <w:keepNext w:val="0"/>
              <w:spacing w:before="80" w:after="80"/>
              <w:jc w:val="center"/>
              <w:rPr>
                <w:szCs w:val="18"/>
              </w:rPr>
            </w:pPr>
            <m:oMathPara>
              <m:oMath>
                <m:f>
                  <m:fPr>
                    <m:ctrlPr>
                      <w:ins w:id="959" w:author="Jerrad Pierce" w:date="2020-08-13T13:16:00Z">
                        <w:rPr>
                          <w:rFonts w:ascii="Cambria Math" w:hAnsi="Cambria Math"/>
                          <w:i/>
                          <w:szCs w:val="18"/>
                        </w:rPr>
                      </w:ins>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D362EA" w:rsidP="005E68DD">
            <w:pPr>
              <w:pStyle w:val="TableCell"/>
              <w:keepNext w:val="0"/>
              <w:spacing w:before="80" w:after="80"/>
              <w:jc w:val="left"/>
              <w:rPr>
                <w:szCs w:val="18"/>
                <w:vertAlign w:val="subscript"/>
              </w:rPr>
            </w:pPr>
            <m:oMath>
              <m:sSub>
                <m:sSubPr>
                  <m:ctrlPr>
                    <w:ins w:id="960" w:author="Jerrad Pierce" w:date="2020-08-13T13:16:00Z">
                      <w:rPr>
                        <w:rFonts w:ascii="Cambria Math" w:hAnsi="Cambria Math"/>
                        <w:i/>
                        <w:szCs w:val="18"/>
                      </w:rPr>
                    </w:ins>
                  </m:ctrlPr>
                </m:sSubPr>
                <m:e>
                  <m:f>
                    <m:fPr>
                      <m:ctrlPr>
                        <w:ins w:id="961" w:author="Jerrad Pierce" w:date="2020-08-13T13:16:00Z">
                          <w:rPr>
                            <w:rFonts w:ascii="Cambria Math" w:hAnsi="Cambria Math"/>
                            <w:szCs w:val="18"/>
                          </w:rPr>
                        </w:ins>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D362EA" w:rsidP="005E68DD">
            <w:pPr>
              <w:pStyle w:val="TableCell"/>
              <w:keepNext w:val="0"/>
              <w:spacing w:before="80" w:after="80"/>
              <w:jc w:val="center"/>
              <w:rPr>
                <w:szCs w:val="18"/>
              </w:rPr>
            </w:pPr>
            <m:oMathPara>
              <m:oMath>
                <m:f>
                  <m:fPr>
                    <m:ctrlPr>
                      <w:ins w:id="962"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D362EA" w:rsidP="005E68DD">
            <w:pPr>
              <w:pStyle w:val="TableCell"/>
              <w:keepNext w:val="0"/>
              <w:spacing w:before="80" w:after="80"/>
              <w:jc w:val="left"/>
              <w:rPr>
                <w:szCs w:val="18"/>
              </w:rPr>
            </w:pPr>
            <m:oMath>
              <m:sSub>
                <m:sSubPr>
                  <m:ctrlPr>
                    <w:ins w:id="963" w:author="Jerrad Pierce" w:date="2020-08-13T13:16:00Z">
                      <w:rPr>
                        <w:rFonts w:ascii="Cambria Math" w:hAnsi="Cambria Math"/>
                        <w:i/>
                        <w:szCs w:val="18"/>
                      </w:rPr>
                    </w:ins>
                  </m:ctrlPr>
                </m:sSubPr>
                <m:e>
                  <m:f>
                    <m:fPr>
                      <m:ctrlPr>
                        <w:ins w:id="964" w:author="Jerrad Pierce" w:date="2020-08-13T13:16:00Z">
                          <w:rPr>
                            <w:rFonts w:ascii="Cambria Math" w:hAnsi="Cambria Math"/>
                            <w:szCs w:val="18"/>
                          </w:rPr>
                        </w:ins>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D362EA" w:rsidP="005E68DD">
            <w:pPr>
              <w:pStyle w:val="TableCell"/>
              <w:keepNext w:val="0"/>
              <w:spacing w:before="80" w:after="80"/>
              <w:jc w:val="center"/>
              <w:rPr>
                <w:szCs w:val="18"/>
              </w:rPr>
            </w:pPr>
            <m:oMathPara>
              <m:oMath>
                <m:f>
                  <m:fPr>
                    <m:ctrlPr>
                      <w:ins w:id="965"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D362EA" w:rsidP="005E68DD">
            <w:pPr>
              <w:pStyle w:val="TableCell"/>
              <w:keepNext w:val="0"/>
              <w:spacing w:before="80" w:after="80"/>
              <w:jc w:val="left"/>
              <w:rPr>
                <w:szCs w:val="18"/>
              </w:rPr>
            </w:pPr>
            <m:oMath>
              <m:sSub>
                <m:sSubPr>
                  <m:ctrlPr>
                    <w:ins w:id="966" w:author="Jerrad Pierce" w:date="2020-08-13T13:16:00Z">
                      <w:rPr>
                        <w:rFonts w:ascii="Cambria Math" w:hAnsi="Cambria Math"/>
                        <w:szCs w:val="18"/>
                      </w:rPr>
                    </w:ins>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ins w:id="967" w:author="Jerrad Pierce" w:date="2020-08-13T13:16:00Z">
                        <w:rPr>
                          <w:rFonts w:ascii="Cambria Math" w:hAnsi="Cambria Math"/>
                          <w:i/>
                          <w:szCs w:val="18"/>
                        </w:rPr>
                      </w:ins>
                    </m:ctrlPr>
                  </m:fPr>
                  <m:num>
                    <m:f>
                      <m:fPr>
                        <m:type m:val="skw"/>
                        <m:ctrlPr>
                          <w:ins w:id="968"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D362EA" w:rsidP="005E68DD">
            <w:pPr>
              <w:pStyle w:val="TableCell"/>
              <w:keepNext w:val="0"/>
              <w:spacing w:before="80" w:after="80"/>
              <w:jc w:val="left"/>
              <w:rPr>
                <w:szCs w:val="18"/>
              </w:rPr>
            </w:pPr>
            <m:oMath>
              <m:sSub>
                <m:sSubPr>
                  <m:ctrlPr>
                    <w:ins w:id="969" w:author="Jerrad Pierce" w:date="2020-08-13T13:16:00Z">
                      <w:rPr>
                        <w:rFonts w:ascii="Cambria Math" w:hAnsi="Cambria Math"/>
                        <w:szCs w:val="18"/>
                      </w:rPr>
                    </w:ins>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ins w:id="970" w:author="Jerrad Pierce" w:date="2020-08-13T13:16:00Z">
                        <w:rPr>
                          <w:rFonts w:ascii="Cambria Math" w:hAnsi="Cambria Math"/>
                          <w:i/>
                          <w:szCs w:val="18"/>
                        </w:rPr>
                      </w:ins>
                    </m:ctrlPr>
                  </m:fPr>
                  <m:num>
                    <m:f>
                      <m:fPr>
                        <m:type m:val="skw"/>
                        <m:ctrlPr>
                          <w:ins w:id="97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D362EA" w:rsidP="005E68DD">
            <w:pPr>
              <w:pStyle w:val="TableCell"/>
              <w:keepNext w:val="0"/>
              <w:spacing w:before="80" w:after="80"/>
              <w:jc w:val="left"/>
              <w:rPr>
                <w:szCs w:val="18"/>
              </w:rPr>
            </w:pPr>
            <m:oMath>
              <m:sSub>
                <m:sSubPr>
                  <m:ctrlPr>
                    <w:ins w:id="972" w:author="Jerrad Pierce" w:date="2020-08-13T13:16:00Z">
                      <w:rPr>
                        <w:rFonts w:ascii="Cambria Math" w:hAnsi="Cambria Math"/>
                        <w:szCs w:val="18"/>
                      </w:rPr>
                    </w:ins>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D362EA" w:rsidP="005E68DD">
            <w:pPr>
              <w:pStyle w:val="TableCell"/>
              <w:keepNext w:val="0"/>
              <w:spacing w:before="80" w:after="80"/>
              <w:jc w:val="center"/>
              <w:rPr>
                <w:szCs w:val="18"/>
              </w:rPr>
            </w:pPr>
            <m:oMath>
              <m:f>
                <m:fPr>
                  <m:ctrlPr>
                    <w:ins w:id="973" w:author="Jerrad Pierce" w:date="2020-08-13T13:16:00Z">
                      <w:rPr>
                        <w:rFonts w:ascii="Cambria Math" w:hAnsi="Cambria Math"/>
                        <w:i/>
                        <w:szCs w:val="18"/>
                      </w:rPr>
                    </w:ins>
                  </m:ctrlPr>
                </m:fPr>
                <m:num>
                  <m:f>
                    <m:fPr>
                      <m:type m:val="skw"/>
                      <m:ctrlPr>
                        <w:ins w:id="974"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ins w:id="975"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D362EA" w:rsidP="005E68DD">
            <w:pPr>
              <w:pStyle w:val="TableCell"/>
              <w:keepNext w:val="0"/>
              <w:spacing w:before="80" w:after="80"/>
              <w:jc w:val="left"/>
              <w:rPr>
                <w:szCs w:val="18"/>
              </w:rPr>
            </w:pPr>
            <m:oMath>
              <m:sSub>
                <m:sSubPr>
                  <m:ctrlPr>
                    <w:ins w:id="976" w:author="Jerrad Pierce" w:date="2020-08-13T13:16:00Z">
                      <w:rPr>
                        <w:rFonts w:ascii="Cambria Math" w:hAnsi="Cambria Math"/>
                        <w:szCs w:val="18"/>
                      </w:rPr>
                    </w:ins>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D362EA" w:rsidP="005E68DD">
            <w:pPr>
              <w:pStyle w:val="TableCell"/>
              <w:keepNext w:val="0"/>
              <w:spacing w:before="80" w:after="80"/>
              <w:jc w:val="center"/>
              <w:rPr>
                <w:szCs w:val="18"/>
              </w:rPr>
            </w:pPr>
            <m:oMath>
              <m:f>
                <m:fPr>
                  <m:ctrlPr>
                    <w:ins w:id="977" w:author="Jerrad Pierce" w:date="2020-08-13T13:16:00Z">
                      <w:rPr>
                        <w:rFonts w:ascii="Cambria Math" w:hAnsi="Cambria Math"/>
                        <w:i/>
                        <w:szCs w:val="18"/>
                      </w:rPr>
                    </w:ins>
                  </m:ctrlPr>
                </m:fPr>
                <m:num>
                  <m:f>
                    <m:fPr>
                      <m:type m:val="skw"/>
                      <m:ctrlPr>
                        <w:ins w:id="978"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ins w:id="979"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D362EA" w:rsidP="005E68DD">
            <w:pPr>
              <w:pStyle w:val="TableCell"/>
              <w:spacing w:before="80" w:after="80"/>
              <w:jc w:val="center"/>
              <w:rPr>
                <w:szCs w:val="18"/>
              </w:rPr>
            </w:pPr>
            <m:oMathPara>
              <m:oMath>
                <m:f>
                  <m:fPr>
                    <m:ctrlPr>
                      <w:ins w:id="980"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981" w:name="_Ref395163131"/>
      <w:bookmarkStart w:id="982" w:name="_Toc411422708"/>
      <w:bookmarkStart w:id="983" w:name="_Toc1419749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981"/>
      <w:r w:rsidRPr="00491DBF">
        <w:t>: Electric Chiller Baseline Efficiencies</w:t>
      </w:r>
      <w:r w:rsidRPr="00491DBF">
        <w:rPr>
          <w:rStyle w:val="FootnoteReference"/>
        </w:rPr>
        <w:footnoteReference w:id="20"/>
      </w:r>
      <w:bookmarkEnd w:id="982"/>
      <w:bookmarkEnd w:id="983"/>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984" w:name="_Ref394566387"/>
      <w:bookmarkStart w:id="985" w:name="_Toc411422709"/>
      <w:bookmarkStart w:id="986" w:name="_Toc141974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984"/>
      <w:r w:rsidRPr="00491DBF">
        <w:t>: Chiller EFLHs for Pennsylvania Cities</w:t>
      </w:r>
      <w:bookmarkEnd w:id="985"/>
      <w:bookmarkEnd w:id="98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987" w:name="_Ref394565251"/>
      <w:bookmarkStart w:id="988" w:name="_Ref394565057"/>
    </w:p>
    <w:p w14:paraId="3512D3A9" w14:textId="1A518687" w:rsidR="001B5D7B" w:rsidRPr="00491DBF" w:rsidRDefault="001B5D7B" w:rsidP="001B5D7B">
      <w:pPr>
        <w:pStyle w:val="Caption"/>
      </w:pPr>
      <w:bookmarkStart w:id="989" w:name="_Ref395530182"/>
      <w:bookmarkStart w:id="990" w:name="_Toc411422710"/>
      <w:bookmarkStart w:id="991"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987"/>
      <w:bookmarkEnd w:id="989"/>
      <w:r w:rsidRPr="00491DBF">
        <w:t>: Chiller Demand CFs for Pennsylvania Cities</w:t>
      </w:r>
      <w:bookmarkEnd w:id="988"/>
      <w:bookmarkEnd w:id="990"/>
      <w:bookmarkEnd w:id="991"/>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lastRenderedPageBreak/>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5"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992" w:name="_Toc364760953"/>
      <w:bookmarkStart w:id="993" w:name="_Ref374011745"/>
      <w:bookmarkStart w:id="994" w:name="_Ref395097938"/>
      <w:bookmarkStart w:id="995" w:name="_Ref395126757"/>
      <w:bookmarkStart w:id="996" w:name="_Ref395162895"/>
      <w:bookmarkStart w:id="997" w:name="_Toc411422478"/>
      <w:bookmarkStart w:id="998" w:name="_Ref14095679"/>
      <w:bookmarkStart w:id="999" w:name="_Toc14197372"/>
      <w:r w:rsidRPr="00491DBF">
        <w:lastRenderedPageBreak/>
        <w:t>Water Source and Geothermal Heat Pumps</w:t>
      </w:r>
      <w:bookmarkEnd w:id="992"/>
      <w:bookmarkEnd w:id="993"/>
      <w:bookmarkEnd w:id="994"/>
      <w:bookmarkEnd w:id="995"/>
      <w:bookmarkEnd w:id="996"/>
      <w:bookmarkEnd w:id="997"/>
      <w:bookmarkEnd w:id="998"/>
      <w:bookmarkEnd w:id="999"/>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1000" w:name="_Toc364760795"/>
      <w:bookmarkStart w:id="1001" w:name="_Toc377465612"/>
      <w:bookmarkStart w:id="1002" w:name="_Toc411422711"/>
      <w:bookmarkStart w:id="1003" w:name="_Toc141974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1000"/>
      <w:bookmarkEnd w:id="1001"/>
      <w:bookmarkEnd w:id="1002"/>
      <w:bookmarkEnd w:id="1003"/>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ins w:id="1004"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1005"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ins w:id="1006"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07"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ins w:id="1008" w:author="Jerrad Pierce" w:date="2020-08-13T13:16:00Z">
                        <w:rPr>
                          <w:rFonts w:ascii="Cambria Math" w:hAnsi="Cambria Math"/>
                        </w:rPr>
                      </w:ins>
                    </m:ctrlPr>
                  </m:dPr>
                  <m:e>
                    <m:f>
                      <m:fPr>
                        <m:ctrlPr>
                          <w:ins w:id="1009" w:author="Jerrad Pierce" w:date="2020-08-13T13:16:00Z">
                            <w:rPr>
                              <w:rFonts w:ascii="Cambria Math" w:hAnsi="Cambria Math"/>
                            </w:rPr>
                          </w:ins>
                        </m:ctrlPr>
                      </m:fPr>
                      <m:num>
                        <m:sSub>
                          <m:sSubPr>
                            <m:ctrlPr>
                              <w:ins w:id="1010" w:author="Jerrad Pierce" w:date="2020-08-13T13:16:00Z">
                                <w:rPr>
                                  <w:rFonts w:ascii="Cambria Math" w:hAnsi="Cambria Math"/>
                                  <w:i/>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101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ins w:id="1012" w:author="Jerrad Pierce" w:date="2020-08-13T13:16:00Z">
                        <w:rPr>
                          <w:rFonts w:ascii="Cambria Math" w:hAnsi="Cambria Math"/>
                        </w:rPr>
                      </w:ins>
                    </m:ctrlPr>
                  </m:dPr>
                  <m:e>
                    <m:f>
                      <m:fPr>
                        <m:ctrlPr>
                          <w:ins w:id="1013" w:author="Jerrad Pierce" w:date="2020-08-13T13:16:00Z">
                            <w:rPr>
                              <w:rFonts w:ascii="Cambria Math" w:hAnsi="Cambria Math"/>
                            </w:rPr>
                          </w:ins>
                        </m:ctrlPr>
                      </m:fPr>
                      <m:num>
                        <m:r>
                          <m:rPr>
                            <m:sty m:val="p"/>
                          </m:rPr>
                          <w:rPr>
                            <w:rFonts w:ascii="Cambria Math" w:hAnsi="Cambria Math"/>
                          </w:rPr>
                          <m:t>1</m:t>
                        </m:r>
                      </m:num>
                      <m:den>
                        <m:sSub>
                          <m:sSubPr>
                            <m:ctrlPr>
                              <w:ins w:id="1014" w:author="Jerrad Pierce" w:date="2020-08-13T13:16:00Z">
                                <w:rPr>
                                  <w:rFonts w:ascii="Cambria Math" w:hAnsi="Cambria Math"/>
                                </w:rPr>
                              </w:ins>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ins w:id="1015" w:author="Jerrad Pierce" w:date="2020-08-13T13:16:00Z">
                            <w:rPr>
                              <w:rFonts w:ascii="Cambria Math" w:hAnsi="Cambria Math"/>
                            </w:rPr>
                          </w:ins>
                        </m:ctrlPr>
                      </m:dPr>
                      <m:e>
                        <m:f>
                          <m:fPr>
                            <m:ctrlPr>
                              <w:ins w:id="1016" w:author="Jerrad Pierce" w:date="2020-08-13T13:16:00Z">
                                <w:rPr>
                                  <w:rFonts w:ascii="Cambria Math" w:hAnsi="Cambria Math"/>
                                </w:rPr>
                              </w:ins>
                            </m:ctrlPr>
                          </m:fPr>
                          <m:num>
                            <m:r>
                              <m:rPr>
                                <m:sty m:val="p"/>
                              </m:rPr>
                              <w:rPr>
                                <w:rFonts w:ascii="Cambria Math" w:hAnsi="Cambria Math"/>
                              </w:rPr>
                              <m:t>1</m:t>
                            </m:r>
                          </m:num>
                          <m:den>
                            <m:sSub>
                              <m:sSubPr>
                                <m:ctrlPr>
                                  <w:ins w:id="1017"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ins w:id="1018"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19"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ins w:id="1020" w:author="Jerrad Pierce" w:date="2020-08-13T13:16:00Z">
                        <w:rPr>
                          <w:rFonts w:ascii="Cambria Math" w:hAnsi="Cambria Math"/>
                        </w:rPr>
                      </w:ins>
                    </m:ctrlPr>
                  </m:dPr>
                  <m:e>
                    <m:f>
                      <m:fPr>
                        <m:ctrlPr>
                          <w:ins w:id="1021" w:author="Jerrad Pierce" w:date="2020-08-13T13:16:00Z">
                            <w:rPr>
                              <w:rFonts w:ascii="Cambria Math" w:hAnsi="Cambria Math"/>
                            </w:rPr>
                          </w:ins>
                        </m:ctrlPr>
                      </m:fPr>
                      <m:num>
                        <m:sSub>
                          <m:sSubPr>
                            <m:ctrlPr>
                              <w:ins w:id="1022" w:author="Jerrad Pierce" w:date="2020-08-13T13:16:00Z">
                                <w:rPr>
                                  <w:rFonts w:ascii="Cambria Math" w:hAnsi="Cambria Math"/>
                                  <w:i/>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1023"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ins w:id="1024" w:author="Jerrad Pierce" w:date="2020-08-13T13:16:00Z">
                        <w:rPr>
                          <w:rFonts w:ascii="Cambria Math" w:hAnsi="Cambria Math"/>
                        </w:rPr>
                      </w:ins>
                    </m:ctrlPr>
                  </m:dPr>
                  <m:e>
                    <m:f>
                      <m:fPr>
                        <m:ctrlPr>
                          <w:ins w:id="1025" w:author="Jerrad Pierce" w:date="2020-08-13T13:16:00Z">
                            <w:rPr>
                              <w:rFonts w:ascii="Cambria Math" w:hAnsi="Cambria Math"/>
                            </w:rPr>
                          </w:ins>
                        </m:ctrlPr>
                      </m:fPr>
                      <m:num>
                        <m:r>
                          <m:rPr>
                            <m:sty m:val="p"/>
                          </m:rPr>
                          <w:rPr>
                            <w:rFonts w:ascii="Cambria Math" w:hAnsi="Cambria Math"/>
                          </w:rPr>
                          <m:t>1</m:t>
                        </m:r>
                      </m:num>
                      <m:den>
                        <m:sSub>
                          <m:sSubPr>
                            <m:ctrlPr>
                              <w:ins w:id="1026" w:author="Jerrad Pierce" w:date="2020-08-13T13:16:00Z">
                                <w:rPr>
                                  <w:rFonts w:ascii="Cambria Math" w:hAnsi="Cambria Math"/>
                                </w:rPr>
                              </w:ins>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ins w:id="1027" w:author="Jerrad Pierce" w:date="2020-08-13T13:16:00Z">
                            <w:rPr>
                              <w:rFonts w:ascii="Cambria Math" w:hAnsi="Cambria Math"/>
                            </w:rPr>
                          </w:ins>
                        </m:ctrlPr>
                      </m:dPr>
                      <m:e>
                        <m:f>
                          <m:fPr>
                            <m:ctrlPr>
                              <w:ins w:id="1028" w:author="Jerrad Pierce" w:date="2020-08-13T13:16:00Z">
                                <w:rPr>
                                  <w:rFonts w:ascii="Cambria Math" w:hAnsi="Cambria Math"/>
                                </w:rPr>
                              </w:ins>
                            </m:ctrlPr>
                          </m:fPr>
                          <m:num>
                            <m:r>
                              <m:rPr>
                                <m:sty m:val="p"/>
                              </m:rPr>
                              <w:rPr>
                                <w:rFonts w:ascii="Cambria Math" w:hAnsi="Cambria Math"/>
                              </w:rPr>
                              <m:t>1</m:t>
                            </m:r>
                          </m:num>
                          <m:den>
                            <m:sSub>
                              <m:sSubPr>
                                <m:ctrlPr>
                                  <w:ins w:id="1029" w:author="Jerrad Pierce" w:date="2020-08-13T13:16:00Z">
                                    <w:rPr>
                                      <w:rFonts w:ascii="Cambria Math" w:hAnsi="Cambria Math"/>
                                    </w:rPr>
                                  </w:ins>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ins w:id="1030"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31" w:author="Jerrad Pierce" w:date="2020-08-13T13:16:00Z">
                        <w:rPr>
                          <w:rFonts w:ascii="Cambria Math" w:hAnsi="Cambria Math"/>
                        </w:rPr>
                      </w:ins>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ins w:id="1032" w:author="Jerrad Pierce" w:date="2020-08-13T13:16:00Z">
                        <w:rPr>
                          <w:rFonts w:ascii="Cambria Math" w:hAnsi="Cambria Math"/>
                        </w:rPr>
                      </w:ins>
                    </m:ctrlPr>
                  </m:dPr>
                  <m:e>
                    <m:d>
                      <m:dPr>
                        <m:begChr m:val="{"/>
                        <m:endChr m:val="}"/>
                        <m:ctrlPr>
                          <w:ins w:id="1033" w:author="Jerrad Pierce" w:date="2020-08-13T13:16:00Z">
                            <w:rPr>
                              <w:rFonts w:ascii="Cambria Math" w:hAnsi="Cambria Math"/>
                            </w:rPr>
                          </w:ins>
                        </m:ctrlPr>
                      </m:dPr>
                      <m:e>
                        <m:sSub>
                          <m:sSubPr>
                            <m:ctrlPr>
                              <w:ins w:id="1034" w:author="Jerrad Pierce" w:date="2020-08-13T13:16:00Z">
                                <w:rPr>
                                  <w:rFonts w:ascii="Cambria Math" w:hAnsi="Cambria Math"/>
                                </w:rPr>
                              </w:ins>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ins w:id="1035" w:author="Jerrad Pierce" w:date="2020-08-13T13:16:00Z">
                                <w:rPr>
                                  <w:rFonts w:ascii="Cambria Math" w:hAnsi="Cambria Math"/>
                                </w:rPr>
                              </w:ins>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ins w:id="1036" w:author="Jerrad Pierce" w:date="2020-08-13T13:16:00Z">
                                <w:rPr>
                                  <w:rFonts w:ascii="Cambria Math" w:hAnsi="Cambria Math"/>
                                </w:rPr>
                              </w:ins>
                            </m:ctrlPr>
                          </m:dPr>
                          <m:e>
                            <m:f>
                              <m:fPr>
                                <m:ctrlPr>
                                  <w:ins w:id="1037" w:author="Jerrad Pierce" w:date="2020-08-13T13:16:00Z">
                                    <w:rPr>
                                      <w:rFonts w:ascii="Cambria Math" w:hAnsi="Cambria Math"/>
                                    </w:rPr>
                                  </w:ins>
                                </m:ctrlPr>
                              </m:fPr>
                              <m:num>
                                <m:r>
                                  <m:rPr>
                                    <m:sty m:val="p"/>
                                  </m:rPr>
                                  <w:rPr>
                                    <w:rFonts w:ascii="Cambria Math" w:hAnsi="Cambria Math"/>
                                  </w:rPr>
                                  <m:t>1</m:t>
                                </m:r>
                              </m:num>
                              <m:den>
                                <m:sSub>
                                  <m:sSubPr>
                                    <m:ctrlPr>
                                      <w:ins w:id="1038" w:author="Jerrad Pierce" w:date="2020-08-13T13:16:00Z">
                                        <w:rPr>
                                          <w:rFonts w:ascii="Cambria Math" w:hAnsi="Cambria Math"/>
                                        </w:rPr>
                                      </w:ins>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ins w:id="1039" w:author="Jerrad Pierce" w:date="2020-08-13T13:16:00Z">
                                <w:rPr>
                                  <w:rFonts w:ascii="Cambria Math" w:hAnsi="Cambria Math"/>
                                </w:rPr>
                              </w:ins>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ins w:id="1040" w:author="Jerrad Pierce" w:date="2020-08-13T13:16:00Z">
                            <w:rPr>
                              <w:rFonts w:ascii="Cambria Math" w:hAnsi="Cambria Math"/>
                            </w:rPr>
                          </w:ins>
                        </m:ctrlPr>
                      </m:dPr>
                      <m:e>
                        <m:sSub>
                          <m:sSubPr>
                            <m:ctrlPr>
                              <w:ins w:id="1041" w:author="Jerrad Pierce" w:date="2020-08-13T13:16:00Z">
                                <w:rPr>
                                  <w:rFonts w:ascii="Cambria Math" w:hAnsi="Cambria Math"/>
                                </w:rPr>
                              </w:ins>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ins w:id="1042" w:author="Jerrad Pierce" w:date="2020-08-13T13:16:00Z">
                                <w:rPr>
                                  <w:rFonts w:ascii="Cambria Math" w:hAnsi="Cambria Math"/>
                                </w:rPr>
                              </w:ins>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ins w:id="1043" w:author="Jerrad Pierce" w:date="2020-08-13T13:16:00Z">
                                <w:rPr>
                                  <w:rFonts w:ascii="Cambria Math" w:hAnsi="Cambria Math"/>
                                </w:rPr>
                              </w:ins>
                            </m:ctrlPr>
                          </m:dPr>
                          <m:e>
                            <m:f>
                              <m:fPr>
                                <m:ctrlPr>
                                  <w:ins w:id="1044" w:author="Jerrad Pierce" w:date="2020-08-13T13:16:00Z">
                                    <w:rPr>
                                      <w:rFonts w:ascii="Cambria Math" w:hAnsi="Cambria Math"/>
                                    </w:rPr>
                                  </w:ins>
                                </m:ctrlPr>
                              </m:fPr>
                              <m:num>
                                <m:r>
                                  <m:rPr>
                                    <m:sty m:val="p"/>
                                  </m:rPr>
                                  <w:rPr>
                                    <w:rFonts w:ascii="Cambria Math" w:hAnsi="Cambria Math"/>
                                  </w:rPr>
                                  <m:t>1</m:t>
                                </m:r>
                              </m:num>
                              <m:den>
                                <m:sSub>
                                  <m:sSubPr>
                                    <m:ctrlPr>
                                      <w:ins w:id="1045" w:author="Jerrad Pierce" w:date="2020-08-13T13:16:00Z">
                                        <w:rPr>
                                          <w:rFonts w:ascii="Cambria Math" w:hAnsi="Cambria Math"/>
                                        </w:rPr>
                                      </w:ins>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ins w:id="1046" w:author="Jerrad Pierce" w:date="2020-08-13T13:16:00Z">
                                <w:rPr>
                                  <w:rFonts w:ascii="Cambria Math" w:hAnsi="Cambria Math"/>
                                </w:rPr>
                              </w:ins>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ins w:id="104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ins w:id="1048"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ins w:id="1049"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ins w:id="1050" w:author="Jerrad Pierce" w:date="2020-08-13T13:16:00Z">
                        <w:rPr>
                          <w:rFonts w:ascii="Cambria Math" w:hAnsi="Cambria Math"/>
                        </w:rPr>
                      </w:ins>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ins w:id="1051" w:author="Jerrad Pierce" w:date="2020-08-13T13:16:00Z">
                        <w:rPr>
                          <w:rFonts w:ascii="Cambria Math" w:hAnsi="Cambria Math"/>
                        </w:rPr>
                      </w:ins>
                    </m:ctrlPr>
                  </m:dPr>
                  <m:e>
                    <m:f>
                      <m:fPr>
                        <m:ctrlPr>
                          <w:ins w:id="1052" w:author="Jerrad Pierce" w:date="2020-08-13T13:16:00Z">
                            <w:rPr>
                              <w:rFonts w:ascii="Cambria Math" w:hAnsi="Cambria Math"/>
                            </w:rPr>
                          </w:ins>
                        </m:ctrlPr>
                      </m:fPr>
                      <m:num>
                        <m:sSub>
                          <m:sSubPr>
                            <m:ctrlPr>
                              <w:ins w:id="1053" w:author="Jerrad Pierce" w:date="2020-08-13T13:16:00Z">
                                <w:rPr>
                                  <w:rFonts w:ascii="Cambria Math" w:hAnsi="Cambria Math"/>
                                  <w:i/>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1054"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ins w:id="1055" w:author="Jerrad Pierce" w:date="2020-08-13T13:16:00Z">
                        <w:rPr>
                          <w:rFonts w:ascii="Cambria Math" w:hAnsi="Cambria Math"/>
                        </w:rPr>
                      </w:ins>
                    </m:ctrlPr>
                  </m:dPr>
                  <m:e>
                    <m:f>
                      <m:fPr>
                        <m:ctrlPr>
                          <w:ins w:id="1056" w:author="Jerrad Pierce" w:date="2020-08-13T13:16:00Z">
                            <w:rPr>
                              <w:rFonts w:ascii="Cambria Math" w:hAnsi="Cambria Math"/>
                            </w:rPr>
                          </w:ins>
                        </m:ctrlPr>
                      </m:fPr>
                      <m:num>
                        <m:r>
                          <m:rPr>
                            <m:sty m:val="p"/>
                          </m:rPr>
                          <w:rPr>
                            <w:rFonts w:ascii="Cambria Math" w:hAnsi="Cambria Math"/>
                          </w:rPr>
                          <m:t>1</m:t>
                        </m:r>
                      </m:num>
                      <m:den>
                        <m:sSub>
                          <m:sSubPr>
                            <m:ctrlPr>
                              <w:ins w:id="1057"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1058" w:author="Jerrad Pierce" w:date="2020-08-13T13:16:00Z">
                            <w:rPr>
                              <w:rFonts w:ascii="Cambria Math" w:hAnsi="Cambria Math"/>
                            </w:rPr>
                          </w:ins>
                        </m:ctrlPr>
                      </m:fPr>
                      <m:num>
                        <m:r>
                          <m:rPr>
                            <m:sty m:val="p"/>
                          </m:rPr>
                          <w:rPr>
                            <w:rFonts w:ascii="Cambria Math" w:hAnsi="Cambria Math"/>
                          </w:rPr>
                          <m:t>1</m:t>
                        </m:r>
                      </m:num>
                      <m:den>
                        <m:sSub>
                          <m:sSubPr>
                            <m:ctrlPr>
                              <w:ins w:id="1059"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1060" w:author="Jerrad Pierce" w:date="2020-08-13T13:16:00Z">
                        <w:rPr>
                          <w:rFonts w:ascii="Cambria Math" w:hAnsi="Cambria Math"/>
                        </w:rPr>
                      </w:ins>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61" w:author="Jerrad Pierce" w:date="2020-08-13T13:16:00Z">
                        <w:rPr>
                          <w:rFonts w:ascii="Cambria Math" w:hAnsi="Cambria Math"/>
                        </w:rPr>
                      </w:ins>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ins w:id="1062" w:author="Jerrad Pierce" w:date="2020-08-13T13:16:00Z">
                        <w:rPr>
                          <w:rFonts w:ascii="Cambria Math" w:hAnsi="Cambria Math"/>
                        </w:rPr>
                      </w:ins>
                    </m:ctrlPr>
                  </m:dPr>
                  <m:e>
                    <m:d>
                      <m:dPr>
                        <m:begChr m:val="{"/>
                        <m:endChr m:val="}"/>
                        <m:ctrlPr>
                          <w:ins w:id="1063" w:author="Jerrad Pierce" w:date="2020-08-13T13:16:00Z">
                            <w:rPr>
                              <w:rFonts w:ascii="Cambria Math" w:hAnsi="Cambria Math"/>
                            </w:rPr>
                          </w:ins>
                        </m:ctrlPr>
                      </m:dPr>
                      <m:e>
                        <m:sSub>
                          <m:sSubPr>
                            <m:ctrlPr>
                              <w:ins w:id="1064" w:author="Jerrad Pierce" w:date="2020-08-13T13:16:00Z">
                                <w:rPr>
                                  <w:rFonts w:ascii="Cambria Math" w:hAnsi="Cambria Math"/>
                                </w:rPr>
                              </w:ins>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ins w:id="1065" w:author="Jerrad Pierce" w:date="2020-08-13T13:16:00Z">
                                <w:rPr>
                                  <w:rFonts w:ascii="Cambria Math" w:hAnsi="Cambria Math"/>
                                </w:rPr>
                              </w:ins>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ins w:id="1066" w:author="Jerrad Pierce" w:date="2020-08-13T13:16:00Z">
                                <w:rPr>
                                  <w:rFonts w:ascii="Cambria Math" w:hAnsi="Cambria Math"/>
                                </w:rPr>
                              </w:ins>
                            </m:ctrlPr>
                          </m:dPr>
                          <m:e>
                            <m:f>
                              <m:fPr>
                                <m:ctrlPr>
                                  <w:ins w:id="1067" w:author="Jerrad Pierce" w:date="2020-08-13T13:16:00Z">
                                    <w:rPr>
                                      <w:rFonts w:ascii="Cambria Math" w:hAnsi="Cambria Math"/>
                                    </w:rPr>
                                  </w:ins>
                                </m:ctrlPr>
                              </m:fPr>
                              <m:num>
                                <m:r>
                                  <m:rPr>
                                    <m:sty m:val="p"/>
                                  </m:rPr>
                                  <w:rPr>
                                    <w:rFonts w:ascii="Cambria Math" w:hAnsi="Cambria Math"/>
                                  </w:rPr>
                                  <m:t>1</m:t>
                                </m:r>
                              </m:num>
                              <m:den>
                                <m:sSub>
                                  <m:sSubPr>
                                    <m:ctrlPr>
                                      <w:ins w:id="1068" w:author="Jerrad Pierce" w:date="2020-08-13T13:16:00Z">
                                        <w:rPr>
                                          <w:rFonts w:ascii="Cambria Math" w:hAnsi="Cambria Math"/>
                                        </w:rPr>
                                      </w:ins>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ins w:id="1069" w:author="Jerrad Pierce" w:date="2020-08-13T13:16:00Z">
                            <w:rPr>
                              <w:rFonts w:ascii="Cambria Math" w:hAnsi="Cambria Math"/>
                            </w:rPr>
                          </w:ins>
                        </m:ctrlPr>
                      </m:dPr>
                      <m:e>
                        <m:sSub>
                          <m:sSubPr>
                            <m:ctrlPr>
                              <w:ins w:id="1070" w:author="Jerrad Pierce" w:date="2020-08-13T13:16:00Z">
                                <w:rPr>
                                  <w:rFonts w:ascii="Cambria Math" w:hAnsi="Cambria Math"/>
                                </w:rPr>
                              </w:ins>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ins w:id="1071" w:author="Jerrad Pierce" w:date="2020-08-13T13:16:00Z">
                                <w:rPr>
                                  <w:rFonts w:ascii="Cambria Math" w:hAnsi="Cambria Math"/>
                                </w:rPr>
                              </w:ins>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ins w:id="1072" w:author="Jerrad Pierce" w:date="2020-08-13T13:16:00Z">
                                <w:rPr>
                                  <w:rFonts w:ascii="Cambria Math" w:hAnsi="Cambria Math"/>
                                </w:rPr>
                              </w:ins>
                            </m:ctrlPr>
                          </m:dPr>
                          <m:e>
                            <m:f>
                              <m:fPr>
                                <m:ctrlPr>
                                  <w:ins w:id="1073" w:author="Jerrad Pierce" w:date="2020-08-13T13:16:00Z">
                                    <w:rPr>
                                      <w:rFonts w:ascii="Cambria Math" w:hAnsi="Cambria Math"/>
                                    </w:rPr>
                                  </w:ins>
                                </m:ctrlPr>
                              </m:fPr>
                              <m:num>
                                <m:r>
                                  <m:rPr>
                                    <m:sty m:val="p"/>
                                  </m:rPr>
                                  <w:rPr>
                                    <w:rFonts w:ascii="Cambria Math" w:hAnsi="Cambria Math"/>
                                  </w:rPr>
                                  <m:t>1</m:t>
                                </m:r>
                              </m:num>
                              <m:den>
                                <m:sSub>
                                  <m:sSubPr>
                                    <m:ctrlPr>
                                      <w:ins w:id="1074" w:author="Jerrad Pierce" w:date="2020-08-13T13:16:00Z">
                                        <w:rPr>
                                          <w:rFonts w:ascii="Cambria Math" w:hAnsi="Cambria Math"/>
                                        </w:rPr>
                                      </w:ins>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ins w:id="1075" w:author="Jerrad Pierce" w:date="2020-08-13T13:16:00Z">
                        <w:rPr>
                          <w:rFonts w:ascii="Cambria Math" w:hAnsi="Cambria Math"/>
                        </w:rPr>
                      </w:ins>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lastRenderedPageBreak/>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ins w:id="1076"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1077"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ins w:id="1078"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79"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ins w:id="1080" w:author="Jerrad Pierce" w:date="2020-08-13T13:16:00Z">
                        <w:rPr>
                          <w:rFonts w:ascii="Cambria Math" w:hAnsi="Cambria Math"/>
                        </w:rPr>
                      </w:ins>
                    </m:ctrlPr>
                  </m:dPr>
                  <m:e>
                    <m:f>
                      <m:fPr>
                        <m:ctrlPr>
                          <w:ins w:id="1081" w:author="Jerrad Pierce" w:date="2020-08-13T13:16:00Z">
                            <w:rPr>
                              <w:rFonts w:ascii="Cambria Math" w:hAnsi="Cambria Math"/>
                            </w:rPr>
                          </w:ins>
                        </m:ctrlPr>
                      </m:fPr>
                      <m:num>
                        <m:sSub>
                          <m:sSubPr>
                            <m:ctrlPr>
                              <w:ins w:id="1082"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1083"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ins w:id="1084" w:author="Jerrad Pierce" w:date="2020-08-13T13:16:00Z">
                        <w:rPr>
                          <w:rFonts w:ascii="Cambria Math" w:hAnsi="Cambria Math"/>
                        </w:rPr>
                      </w:ins>
                    </m:ctrlPr>
                  </m:dPr>
                  <m:e>
                    <m:f>
                      <m:fPr>
                        <m:ctrlPr>
                          <w:ins w:id="1085" w:author="Jerrad Pierce" w:date="2020-08-13T13:16:00Z">
                            <w:rPr>
                              <w:rFonts w:ascii="Cambria Math" w:hAnsi="Cambria Math"/>
                            </w:rPr>
                          </w:ins>
                        </m:ctrlPr>
                      </m:fPr>
                      <m:num>
                        <m:r>
                          <m:rPr>
                            <m:sty m:val="p"/>
                          </m:rPr>
                          <w:rPr>
                            <w:rFonts w:ascii="Cambria Math" w:hAnsi="Cambria Math"/>
                          </w:rPr>
                          <m:t>1</m:t>
                        </m:r>
                      </m:num>
                      <m:den>
                        <m:sSub>
                          <m:sSubPr>
                            <m:ctrlPr>
                              <w:ins w:id="1086"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1087" w:author="Jerrad Pierce" w:date="2020-08-13T13:16:00Z">
                            <w:rPr>
                              <w:rFonts w:ascii="Cambria Math" w:hAnsi="Cambria Math"/>
                            </w:rPr>
                          </w:ins>
                        </m:ctrlPr>
                      </m:fPr>
                      <m:num>
                        <m:r>
                          <m:rPr>
                            <m:sty m:val="p"/>
                          </m:rPr>
                          <w:rPr>
                            <w:rFonts w:ascii="Cambria Math" w:hAnsi="Cambria Math"/>
                          </w:rPr>
                          <m:t>1</m:t>
                        </m:r>
                      </m:num>
                      <m:den>
                        <m:sSub>
                          <m:sSubPr>
                            <m:ctrlPr>
                              <w:ins w:id="1088"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ins w:id="1089"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090"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ins w:id="1091" w:author="Jerrad Pierce" w:date="2020-08-13T13:16:00Z">
                        <w:rPr>
                          <w:rFonts w:ascii="Cambria Math" w:hAnsi="Cambria Math"/>
                        </w:rPr>
                      </w:ins>
                    </m:ctrlPr>
                  </m:dPr>
                  <m:e>
                    <m:f>
                      <m:fPr>
                        <m:ctrlPr>
                          <w:ins w:id="1092" w:author="Jerrad Pierce" w:date="2020-08-13T13:16:00Z">
                            <w:rPr>
                              <w:rFonts w:ascii="Cambria Math" w:hAnsi="Cambria Math"/>
                            </w:rPr>
                          </w:ins>
                        </m:ctrlPr>
                      </m:fPr>
                      <m:num>
                        <m:sSub>
                          <m:sSubPr>
                            <m:ctrlPr>
                              <w:ins w:id="1093"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1094"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ins w:id="1095" w:author="Jerrad Pierce" w:date="2020-08-13T13:16:00Z">
                        <w:rPr>
                          <w:rFonts w:ascii="Cambria Math" w:hAnsi="Cambria Math"/>
                          <w:i/>
                        </w:rPr>
                      </w:ins>
                    </m:ctrlPr>
                  </m:fPr>
                  <m:num>
                    <m:r>
                      <w:rPr>
                        <w:rFonts w:ascii="Cambria Math" w:hAnsi="Cambria Math"/>
                      </w:rPr>
                      <m:t>1</m:t>
                    </m:r>
                  </m:num>
                  <m:den>
                    <m:r>
                      <w:rPr>
                        <w:rFonts w:ascii="Cambria Math" w:hAnsi="Cambria Math"/>
                      </w:rPr>
                      <m:t>3.412</m:t>
                    </m:r>
                  </m:den>
                </m:f>
                <m:r>
                  <w:rPr>
                    <w:rFonts w:ascii="Cambria Math" w:hAnsi="Cambria Math"/>
                  </w:rPr>
                  <m:t>×</m:t>
                </m:r>
                <m:d>
                  <m:dPr>
                    <m:ctrlPr>
                      <w:ins w:id="1096" w:author="Jerrad Pierce" w:date="2020-08-13T13:16:00Z">
                        <w:rPr>
                          <w:rFonts w:ascii="Cambria Math" w:hAnsi="Cambria Math"/>
                        </w:rPr>
                      </w:ins>
                    </m:ctrlPr>
                  </m:dPr>
                  <m:e>
                    <m:f>
                      <m:fPr>
                        <m:ctrlPr>
                          <w:ins w:id="1097" w:author="Jerrad Pierce" w:date="2020-08-13T13:16:00Z">
                            <w:rPr>
                              <w:rFonts w:ascii="Cambria Math" w:hAnsi="Cambria Math"/>
                            </w:rPr>
                          </w:ins>
                        </m:ctrlPr>
                      </m:fPr>
                      <m:num>
                        <m:r>
                          <m:rPr>
                            <m:sty m:val="p"/>
                          </m:rPr>
                          <w:rPr>
                            <w:rFonts w:ascii="Cambria Math" w:hAnsi="Cambria Math"/>
                          </w:rPr>
                          <m:t>1</m:t>
                        </m:r>
                      </m:num>
                      <m:den>
                        <m:sSub>
                          <m:sSubPr>
                            <m:ctrlPr>
                              <w:ins w:id="1098" w:author="Jerrad Pierce" w:date="2020-08-13T13:16:00Z">
                                <w:rPr>
                                  <w:rFonts w:ascii="Cambria Math" w:hAnsi="Cambria Math"/>
                                </w:rPr>
                              </w:ins>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ins w:id="1099" w:author="Jerrad Pierce" w:date="2020-08-13T13:16:00Z">
                            <w:rPr>
                              <w:rFonts w:ascii="Cambria Math" w:hAnsi="Cambria Math"/>
                            </w:rPr>
                          </w:ins>
                        </m:ctrlPr>
                      </m:fPr>
                      <m:num>
                        <m:r>
                          <m:rPr>
                            <m:sty m:val="p"/>
                          </m:rPr>
                          <w:rPr>
                            <w:rFonts w:ascii="Cambria Math" w:hAnsi="Cambria Math"/>
                          </w:rPr>
                          <m:t>1</m:t>
                        </m:r>
                      </m:num>
                      <m:den>
                        <m:sSub>
                          <m:sSubPr>
                            <m:ctrlPr>
                              <w:ins w:id="1100" w:author="Jerrad Pierce" w:date="2020-08-13T13:16:00Z">
                                <w:rPr>
                                  <w:rFonts w:ascii="Cambria Math" w:hAnsi="Cambria Math"/>
                                </w:rPr>
                              </w:ins>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ins w:id="1101"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102" w:author="Jerrad Pierce" w:date="2020-08-13T13:16:00Z">
                        <w:rPr>
                          <w:rFonts w:ascii="Cambria Math" w:hAnsi="Cambria Math"/>
                        </w:rPr>
                      </w:ins>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ins w:id="1103" w:author="Jerrad Pierce" w:date="2020-08-13T13:16:00Z">
                        <w:rPr>
                          <w:rFonts w:ascii="Cambria Math" w:hAnsi="Cambria Math"/>
                        </w:rPr>
                      </w:ins>
                    </m:ctrlPr>
                  </m:dPr>
                  <m:e>
                    <m:d>
                      <m:dPr>
                        <m:begChr m:val="{"/>
                        <m:endChr m:val="}"/>
                        <m:ctrlPr>
                          <w:ins w:id="1104" w:author="Jerrad Pierce" w:date="2020-08-13T13:16:00Z">
                            <w:rPr>
                              <w:rFonts w:ascii="Cambria Math" w:hAnsi="Cambria Math"/>
                            </w:rPr>
                          </w:ins>
                        </m:ctrlPr>
                      </m:dPr>
                      <m:e>
                        <m:sSub>
                          <m:sSubPr>
                            <m:ctrlPr>
                              <w:ins w:id="1105" w:author="Jerrad Pierce" w:date="2020-08-13T13:16:00Z">
                                <w:rPr>
                                  <w:rFonts w:ascii="Cambria Math" w:hAnsi="Cambria Math"/>
                                </w:rPr>
                              </w:ins>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ins w:id="1106" w:author="Jerrad Pierce" w:date="2020-08-13T13:16:00Z">
                                <w:rPr>
                                  <w:rFonts w:ascii="Cambria Math" w:hAnsi="Cambria Math"/>
                                </w:rPr>
                              </w:ins>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ins w:id="1107" w:author="Jerrad Pierce" w:date="2020-08-13T13:16:00Z">
                                <w:rPr>
                                  <w:rFonts w:ascii="Cambria Math" w:hAnsi="Cambria Math"/>
                                </w:rPr>
                              </w:ins>
                            </m:ctrlPr>
                          </m:dPr>
                          <m:e>
                            <m:f>
                              <m:fPr>
                                <m:ctrlPr>
                                  <w:ins w:id="1108" w:author="Jerrad Pierce" w:date="2020-08-13T13:16:00Z">
                                    <w:rPr>
                                      <w:rFonts w:ascii="Cambria Math" w:hAnsi="Cambria Math"/>
                                    </w:rPr>
                                  </w:ins>
                                </m:ctrlPr>
                              </m:fPr>
                              <m:num>
                                <m:r>
                                  <m:rPr>
                                    <m:sty m:val="p"/>
                                  </m:rPr>
                                  <w:rPr>
                                    <w:rFonts w:ascii="Cambria Math" w:hAnsi="Cambria Math"/>
                                  </w:rPr>
                                  <m:t>1</m:t>
                                </m:r>
                              </m:num>
                              <m:den>
                                <m:sSub>
                                  <m:sSubPr>
                                    <m:ctrlPr>
                                      <w:ins w:id="1109" w:author="Jerrad Pierce" w:date="2020-08-13T13:16:00Z">
                                        <w:rPr>
                                          <w:rFonts w:ascii="Cambria Math" w:hAnsi="Cambria Math"/>
                                        </w:rPr>
                                      </w:ins>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ins w:id="1110" w:author="Jerrad Pierce" w:date="2020-08-13T13:16:00Z">
                                <w:rPr>
                                  <w:rFonts w:ascii="Cambria Math" w:hAnsi="Cambria Math"/>
                                </w:rPr>
                              </w:ins>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ins w:id="1111" w:author="Jerrad Pierce" w:date="2020-08-13T13:16:00Z">
                            <w:rPr>
                              <w:rFonts w:ascii="Cambria Math" w:hAnsi="Cambria Math"/>
                            </w:rPr>
                          </w:ins>
                        </m:ctrlPr>
                      </m:dPr>
                      <m:e>
                        <m:sSub>
                          <m:sSubPr>
                            <m:ctrlPr>
                              <w:ins w:id="1112" w:author="Jerrad Pierce" w:date="2020-08-13T13:16:00Z">
                                <w:rPr>
                                  <w:rFonts w:ascii="Cambria Math" w:hAnsi="Cambria Math"/>
                                </w:rPr>
                              </w:ins>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ins w:id="1113" w:author="Jerrad Pierce" w:date="2020-08-13T13:16:00Z">
                                <w:rPr>
                                  <w:rFonts w:ascii="Cambria Math" w:hAnsi="Cambria Math"/>
                                </w:rPr>
                              </w:ins>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ins w:id="1114" w:author="Jerrad Pierce" w:date="2020-08-13T13:16:00Z">
                                <w:rPr>
                                  <w:rFonts w:ascii="Cambria Math" w:hAnsi="Cambria Math"/>
                                </w:rPr>
                              </w:ins>
                            </m:ctrlPr>
                          </m:dPr>
                          <m:e>
                            <m:f>
                              <m:fPr>
                                <m:ctrlPr>
                                  <w:ins w:id="1115" w:author="Jerrad Pierce" w:date="2020-08-13T13:16:00Z">
                                    <w:rPr>
                                      <w:rFonts w:ascii="Cambria Math" w:hAnsi="Cambria Math"/>
                                    </w:rPr>
                                  </w:ins>
                                </m:ctrlPr>
                              </m:fPr>
                              <m:num>
                                <m:r>
                                  <m:rPr>
                                    <m:sty m:val="p"/>
                                  </m:rPr>
                                  <w:rPr>
                                    <w:rFonts w:ascii="Cambria Math" w:hAnsi="Cambria Math"/>
                                  </w:rPr>
                                  <m:t>1</m:t>
                                </m:r>
                              </m:num>
                              <m:den>
                                <m:sSub>
                                  <m:sSubPr>
                                    <m:ctrlPr>
                                      <w:ins w:id="1116" w:author="Jerrad Pierce" w:date="2020-08-13T13:16:00Z">
                                        <w:rPr>
                                          <w:rFonts w:ascii="Cambria Math" w:hAnsi="Cambria Math"/>
                                        </w:rPr>
                                      </w:ins>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ins w:id="1117" w:author="Jerrad Pierce" w:date="2020-08-13T13:16:00Z">
                                <w:rPr>
                                  <w:rFonts w:ascii="Cambria Math" w:hAnsi="Cambria Math"/>
                                </w:rPr>
                              </w:ins>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118"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ins w:id="1119"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ins w:id="1120"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121" w:author="Jerrad Pierce" w:date="2020-08-13T13:16:00Z">
                        <w:rPr>
                          <w:rFonts w:ascii="Cambria Math" w:hAnsi="Cambria Math"/>
                        </w:rPr>
                      </w:ins>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ins w:id="1122" w:author="Jerrad Pierce" w:date="2020-08-13T13:16:00Z">
                        <w:rPr>
                          <w:rFonts w:ascii="Cambria Math" w:hAnsi="Cambria Math"/>
                        </w:rPr>
                      </w:ins>
                    </m:ctrlPr>
                  </m:dPr>
                  <m:e>
                    <m:f>
                      <m:fPr>
                        <m:ctrlPr>
                          <w:ins w:id="1123" w:author="Jerrad Pierce" w:date="2020-08-13T13:16:00Z">
                            <w:rPr>
                              <w:rFonts w:ascii="Cambria Math" w:hAnsi="Cambria Math"/>
                            </w:rPr>
                          </w:ins>
                        </m:ctrlPr>
                      </m:fPr>
                      <m:num>
                        <m:sSub>
                          <m:sSubPr>
                            <m:ctrlPr>
                              <w:ins w:id="1124"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ins w:id="1125"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ins w:id="1126" w:author="Jerrad Pierce" w:date="2020-08-13T13:16:00Z">
                        <w:rPr>
                          <w:rFonts w:ascii="Cambria Math" w:hAnsi="Cambria Math"/>
                        </w:rPr>
                      </w:ins>
                    </m:ctrlPr>
                  </m:dPr>
                  <m:e>
                    <m:f>
                      <m:fPr>
                        <m:ctrlPr>
                          <w:ins w:id="1127" w:author="Jerrad Pierce" w:date="2020-08-13T13:16:00Z">
                            <w:rPr>
                              <w:rFonts w:ascii="Cambria Math" w:hAnsi="Cambria Math"/>
                            </w:rPr>
                          </w:ins>
                        </m:ctrlPr>
                      </m:fPr>
                      <m:num>
                        <m:r>
                          <m:rPr>
                            <m:sty m:val="p"/>
                          </m:rPr>
                          <w:rPr>
                            <w:rFonts w:ascii="Cambria Math" w:hAnsi="Cambria Math"/>
                          </w:rPr>
                          <m:t>1</m:t>
                        </m:r>
                      </m:num>
                      <m:den>
                        <m:sSub>
                          <m:sSubPr>
                            <m:ctrlPr>
                              <w:ins w:id="1128"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1129" w:author="Jerrad Pierce" w:date="2020-08-13T13:16:00Z">
                            <w:rPr>
                              <w:rFonts w:ascii="Cambria Math" w:hAnsi="Cambria Math"/>
                            </w:rPr>
                          </w:ins>
                        </m:ctrlPr>
                      </m:fPr>
                      <m:num>
                        <m:r>
                          <m:rPr>
                            <m:sty m:val="p"/>
                          </m:rPr>
                          <w:rPr>
                            <w:rFonts w:ascii="Cambria Math" w:hAnsi="Cambria Math"/>
                          </w:rPr>
                          <m:t>1</m:t>
                        </m:r>
                      </m:num>
                      <m:den>
                        <m:sSub>
                          <m:sSubPr>
                            <m:ctrlPr>
                              <w:ins w:id="1130"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ins w:id="1131" w:author="Jerrad Pierce" w:date="2020-08-13T13:16:00Z">
                        <w:rPr>
                          <w:rFonts w:ascii="Cambria Math" w:hAnsi="Cambria Math"/>
                        </w:rPr>
                      </w:ins>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ins w:id="1132" w:author="Jerrad Pierce" w:date="2020-08-13T13:16:00Z">
                        <w:rPr>
                          <w:rFonts w:ascii="Cambria Math" w:hAnsi="Cambria Math"/>
                        </w:rPr>
                      </w:ins>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ins w:id="1133" w:author="Jerrad Pierce" w:date="2020-08-13T13:16:00Z">
                        <w:rPr>
                          <w:rFonts w:ascii="Cambria Math" w:hAnsi="Cambria Math"/>
                        </w:rPr>
                      </w:ins>
                    </m:ctrlPr>
                  </m:dPr>
                  <m:e>
                    <m:d>
                      <m:dPr>
                        <m:begChr m:val="{"/>
                        <m:endChr m:val="}"/>
                        <m:ctrlPr>
                          <w:ins w:id="1134" w:author="Jerrad Pierce" w:date="2020-08-13T13:16:00Z">
                            <w:rPr>
                              <w:rFonts w:ascii="Cambria Math" w:hAnsi="Cambria Math"/>
                            </w:rPr>
                          </w:ins>
                        </m:ctrlPr>
                      </m:dPr>
                      <m:e>
                        <m:sSub>
                          <m:sSubPr>
                            <m:ctrlPr>
                              <w:ins w:id="1135" w:author="Jerrad Pierce" w:date="2020-08-13T13:16:00Z">
                                <w:rPr>
                                  <w:rFonts w:ascii="Cambria Math" w:hAnsi="Cambria Math"/>
                                </w:rPr>
                              </w:ins>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ins w:id="1136" w:author="Jerrad Pierce" w:date="2020-08-13T13:16:00Z">
                                <w:rPr>
                                  <w:rFonts w:ascii="Cambria Math" w:hAnsi="Cambria Math"/>
                                </w:rPr>
                              </w:ins>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ins w:id="1137" w:author="Jerrad Pierce" w:date="2020-08-13T13:16:00Z">
                                <w:rPr>
                                  <w:rFonts w:ascii="Cambria Math" w:hAnsi="Cambria Math"/>
                                </w:rPr>
                              </w:ins>
                            </m:ctrlPr>
                          </m:dPr>
                          <m:e>
                            <m:f>
                              <m:fPr>
                                <m:ctrlPr>
                                  <w:ins w:id="1138" w:author="Jerrad Pierce" w:date="2020-08-13T13:16:00Z">
                                    <w:rPr>
                                      <w:rFonts w:ascii="Cambria Math" w:hAnsi="Cambria Math"/>
                                    </w:rPr>
                                  </w:ins>
                                </m:ctrlPr>
                              </m:fPr>
                              <m:num>
                                <m:r>
                                  <m:rPr>
                                    <m:sty m:val="p"/>
                                  </m:rPr>
                                  <w:rPr>
                                    <w:rFonts w:ascii="Cambria Math" w:hAnsi="Cambria Math"/>
                                  </w:rPr>
                                  <m:t>1</m:t>
                                </m:r>
                              </m:num>
                              <m:den>
                                <m:sSub>
                                  <m:sSubPr>
                                    <m:ctrlPr>
                                      <w:ins w:id="1139" w:author="Jerrad Pierce" w:date="2020-08-13T13:16:00Z">
                                        <w:rPr>
                                          <w:rFonts w:ascii="Cambria Math" w:hAnsi="Cambria Math"/>
                                        </w:rPr>
                                      </w:ins>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ins w:id="1140" w:author="Jerrad Pierce" w:date="2020-08-13T13:16:00Z">
                            <w:rPr>
                              <w:rFonts w:ascii="Cambria Math" w:hAnsi="Cambria Math"/>
                            </w:rPr>
                          </w:ins>
                        </m:ctrlPr>
                      </m:dPr>
                      <m:e>
                        <m:sSub>
                          <m:sSubPr>
                            <m:ctrlPr>
                              <w:ins w:id="1141" w:author="Jerrad Pierce" w:date="2020-08-13T13:16:00Z">
                                <w:rPr>
                                  <w:rFonts w:ascii="Cambria Math" w:hAnsi="Cambria Math"/>
                                </w:rPr>
                              </w:ins>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ins w:id="1142" w:author="Jerrad Pierce" w:date="2020-08-13T13:16:00Z">
                                <w:rPr>
                                  <w:rFonts w:ascii="Cambria Math" w:hAnsi="Cambria Math"/>
                                </w:rPr>
                              </w:ins>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ins w:id="1143" w:author="Jerrad Pierce" w:date="2020-08-13T13:16:00Z">
                                <w:rPr>
                                  <w:rFonts w:ascii="Cambria Math" w:hAnsi="Cambria Math"/>
                                </w:rPr>
                              </w:ins>
                            </m:ctrlPr>
                          </m:dPr>
                          <m:e>
                            <m:f>
                              <m:fPr>
                                <m:ctrlPr>
                                  <w:ins w:id="1144" w:author="Jerrad Pierce" w:date="2020-08-13T13:16:00Z">
                                    <w:rPr>
                                      <w:rFonts w:ascii="Cambria Math" w:hAnsi="Cambria Math"/>
                                    </w:rPr>
                                  </w:ins>
                                </m:ctrlPr>
                              </m:fPr>
                              <m:num>
                                <m:r>
                                  <m:rPr>
                                    <m:sty m:val="p"/>
                                  </m:rPr>
                                  <w:rPr>
                                    <w:rFonts w:ascii="Cambria Math" w:hAnsi="Cambria Math"/>
                                  </w:rPr>
                                  <m:t>1</m:t>
                                </m:r>
                              </m:num>
                              <m:den>
                                <m:sSub>
                                  <m:sSubPr>
                                    <m:ctrlPr>
                                      <w:ins w:id="1145" w:author="Jerrad Pierce" w:date="2020-08-13T13:16:00Z">
                                        <w:rPr>
                                          <w:rFonts w:ascii="Cambria Math" w:hAnsi="Cambria Math"/>
                                        </w:rPr>
                                      </w:ins>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ins w:id="1146" w:author="Jerrad Pierce" w:date="2020-08-13T13:16:00Z">
                        <w:rPr>
                          <w:rFonts w:ascii="Cambria Math" w:hAnsi="Cambria Math"/>
                        </w:rPr>
                      </w:ins>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1147" w:name="_Toc364760796"/>
      <w:bookmarkStart w:id="1148" w:name="_Toc377465613"/>
      <w:bookmarkStart w:id="1149" w:name="_Toc411422712"/>
      <w:bookmarkStart w:id="1150" w:name="_Toc14197497"/>
      <w:bookmarkStart w:id="1151"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1147"/>
      <w:bookmarkEnd w:id="1148"/>
      <w:bookmarkEnd w:id="1149"/>
      <w:r w:rsidR="00125CBE" w:rsidRPr="00491DBF">
        <w:t>s</w:t>
      </w:r>
      <w:bookmarkEnd w:id="1150"/>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D362EA" w:rsidP="00F8249A">
            <w:pPr>
              <w:pStyle w:val="TableCell"/>
              <w:keepNext w:val="0"/>
              <w:jc w:val="left"/>
              <w:rPr>
                <w:szCs w:val="18"/>
              </w:rPr>
            </w:pPr>
            <m:oMath>
              <m:f>
                <m:fPr>
                  <m:ctrlPr>
                    <w:ins w:id="1152" w:author="Jerrad Pierce" w:date="2020-08-13T13:16:00Z">
                      <w:rPr>
                        <w:rFonts w:ascii="Cambria Math" w:hAnsi="Cambria Math" w:cs="Arial"/>
                        <w:i/>
                        <w:szCs w:val="18"/>
                      </w:rPr>
                    </w:ins>
                  </m:ctrlPr>
                </m:fPr>
                <m:num>
                  <m:sSub>
                    <m:sSubPr>
                      <m:ctrlPr>
                        <w:ins w:id="1153" w:author="Jerrad Pierce" w:date="2020-08-13T13:16:00Z">
                          <w:rPr>
                            <w:rFonts w:ascii="Cambria Math" w:hAnsi="Cambria Math" w:cs="Arial"/>
                            <w:i/>
                            <w:szCs w:val="18"/>
                          </w:rPr>
                        </w:ins>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D362EA" w:rsidP="00F8249A">
            <w:pPr>
              <w:pStyle w:val="TableCell"/>
              <w:keepNext w:val="0"/>
              <w:jc w:val="center"/>
              <w:rPr>
                <w:szCs w:val="18"/>
              </w:rPr>
            </w:pPr>
            <m:oMathPara>
              <m:oMath>
                <m:f>
                  <m:fPr>
                    <m:ctrlPr>
                      <w:ins w:id="1154"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D362EA" w:rsidP="00F8249A">
            <w:pPr>
              <w:pStyle w:val="TableCell"/>
              <w:keepNext w:val="0"/>
              <w:jc w:val="left"/>
              <w:rPr>
                <w:szCs w:val="18"/>
              </w:rPr>
            </w:pPr>
            <m:oMath>
              <m:f>
                <m:fPr>
                  <m:ctrlPr>
                    <w:ins w:id="1155" w:author="Jerrad Pierce" w:date="2020-08-13T13:16:00Z">
                      <w:rPr>
                        <w:rFonts w:ascii="Cambria Math" w:hAnsi="Cambria Math" w:cs="Arial"/>
                        <w:i/>
                        <w:szCs w:val="18"/>
                      </w:rPr>
                    </w:ins>
                  </m:ctrlPr>
                </m:fPr>
                <m:num>
                  <m:sSub>
                    <m:sSubPr>
                      <m:ctrlPr>
                        <w:ins w:id="1156" w:author="Jerrad Pierce" w:date="2020-08-13T13:16:00Z">
                          <w:rPr>
                            <w:rFonts w:ascii="Cambria Math" w:hAnsi="Cambria Math" w:cs="Arial"/>
                            <w:i/>
                            <w:szCs w:val="18"/>
                          </w:rPr>
                        </w:ins>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D362EA" w:rsidP="00F8249A">
            <w:pPr>
              <w:pStyle w:val="TableCell"/>
              <w:keepNext w:val="0"/>
              <w:jc w:val="center"/>
              <w:rPr>
                <w:szCs w:val="18"/>
              </w:rPr>
            </w:pPr>
            <m:oMathPara>
              <m:oMath>
                <m:f>
                  <m:fPr>
                    <m:ctrlPr>
                      <w:ins w:id="1157"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ins w:id="1158" w:author="Jerrad Pierce" w:date="2020-08-13T13:16:00Z">
                      <w:rPr>
                        <w:rFonts w:ascii="Cambria Math" w:hAnsi="Cambria Math" w:cs="Arial"/>
                        <w:i/>
                        <w:szCs w:val="18"/>
                      </w:rPr>
                    </w:ins>
                  </m:ctrlPr>
                </m:fPr>
                <m:num>
                  <m:sSub>
                    <m:sSubPr>
                      <m:ctrlPr>
                        <w:ins w:id="1159" w:author="Jerrad Pierce" w:date="2020-08-13T13:16:00Z">
                          <w:rPr>
                            <w:rFonts w:ascii="Cambria Math" w:hAnsi="Cambria Math" w:cs="Arial"/>
                            <w:i/>
                            <w:szCs w:val="18"/>
                          </w:rPr>
                        </w:ins>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D362EA" w:rsidP="00F8249A">
            <w:pPr>
              <w:pStyle w:val="TableCell"/>
              <w:keepNext w:val="0"/>
              <w:jc w:val="left"/>
              <w:rPr>
                <w:szCs w:val="18"/>
                <w:highlight w:val="yellow"/>
              </w:rPr>
            </w:pPr>
            <m:oMath>
              <m:sSub>
                <m:sSubPr>
                  <m:ctrlPr>
                    <w:ins w:id="1160" w:author="Jerrad Pierce" w:date="2020-08-13T13:16:00Z">
                      <w:rPr>
                        <w:rFonts w:ascii="Cambria Math" w:hAnsi="Cambria Math"/>
                        <w:i/>
                        <w:szCs w:val="18"/>
                      </w:rPr>
                    </w:ins>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D362EA" w:rsidP="00F8249A">
            <w:pPr>
              <w:pStyle w:val="TableCell"/>
              <w:keepNext w:val="0"/>
              <w:jc w:val="center"/>
              <w:rPr>
                <w:szCs w:val="18"/>
                <w:highlight w:val="yellow"/>
              </w:rPr>
            </w:pPr>
            <m:oMathPara>
              <m:oMath>
                <m:f>
                  <m:fPr>
                    <m:ctrlPr>
                      <w:ins w:id="1161" w:author="Jerrad Pierce" w:date="2020-08-13T13:16:00Z">
                        <w:rPr>
                          <w:rFonts w:ascii="Cambria Math" w:hAnsi="Cambria Math"/>
                          <w:i/>
                          <w:szCs w:val="18"/>
                        </w:rPr>
                      </w:ins>
                    </m:ctrlPr>
                  </m:fPr>
                  <m:num>
                    <m:f>
                      <m:fPr>
                        <m:type m:val="skw"/>
                        <m:ctrlPr>
                          <w:ins w:id="1162"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D362EA" w:rsidP="00F8249A">
            <w:pPr>
              <w:pStyle w:val="TableCell"/>
              <w:keepNext w:val="0"/>
              <w:jc w:val="left"/>
              <w:rPr>
                <w:szCs w:val="18"/>
              </w:rPr>
            </w:pPr>
            <m:oMath>
              <m:sSub>
                <m:sSubPr>
                  <m:ctrlPr>
                    <w:ins w:id="1163" w:author="Jerrad Pierce" w:date="2020-08-13T13:16:00Z">
                      <w:rPr>
                        <w:rFonts w:ascii="Cambria Math" w:hAnsi="Cambria Math"/>
                        <w:i/>
                        <w:szCs w:val="18"/>
                      </w:rPr>
                    </w:ins>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D362EA" w:rsidP="00F8249A">
            <w:pPr>
              <w:pStyle w:val="TableCell"/>
              <w:keepNext w:val="0"/>
              <w:jc w:val="center"/>
              <w:rPr>
                <w:szCs w:val="18"/>
              </w:rPr>
            </w:pPr>
            <m:oMathPara>
              <m:oMathParaPr>
                <m:jc m:val="center"/>
              </m:oMathParaPr>
              <m:oMath>
                <m:f>
                  <m:fPr>
                    <m:ctrlPr>
                      <w:ins w:id="1164" w:author="Jerrad Pierce" w:date="2020-08-13T13:16:00Z">
                        <w:rPr>
                          <w:rFonts w:ascii="Cambria Math" w:hAnsi="Cambria Math"/>
                          <w:i/>
                          <w:szCs w:val="18"/>
                        </w:rPr>
                      </w:ins>
                    </m:ctrlPr>
                  </m:fPr>
                  <m:num>
                    <m:f>
                      <m:fPr>
                        <m:type m:val="skw"/>
                        <m:ctrlPr>
                          <w:ins w:id="116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D362EA" w:rsidP="00F8249A">
            <w:pPr>
              <w:pStyle w:val="TableCell"/>
              <w:keepNext w:val="0"/>
              <w:jc w:val="left"/>
              <w:rPr>
                <w:szCs w:val="18"/>
              </w:rPr>
            </w:pPr>
            <m:oMath>
              <m:sSub>
                <m:sSubPr>
                  <m:ctrlPr>
                    <w:ins w:id="1166" w:author="Jerrad Pierce" w:date="2020-08-13T13:16:00Z">
                      <w:rPr>
                        <w:rFonts w:ascii="Cambria Math" w:hAnsi="Cambria Math"/>
                        <w:i/>
                        <w:szCs w:val="18"/>
                      </w:rPr>
                    </w:ins>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D362EA" w:rsidP="00F8249A">
            <w:pPr>
              <w:pStyle w:val="TableCell"/>
              <w:keepNext w:val="0"/>
              <w:jc w:val="center"/>
              <w:rPr>
                <w:szCs w:val="18"/>
              </w:rPr>
            </w:pPr>
            <m:oMathPara>
              <m:oMath>
                <m:f>
                  <m:fPr>
                    <m:ctrlPr>
                      <w:ins w:id="1167" w:author="Jerrad Pierce" w:date="2020-08-13T13:16:00Z">
                        <w:rPr>
                          <w:rFonts w:ascii="Cambria Math" w:hAnsi="Cambria Math"/>
                          <w:i/>
                          <w:szCs w:val="18"/>
                        </w:rPr>
                      </w:ins>
                    </m:ctrlPr>
                  </m:fPr>
                  <m:num>
                    <m:f>
                      <m:fPr>
                        <m:type m:val="skw"/>
                        <m:ctrlPr>
                          <w:ins w:id="1168"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D362EA" w:rsidP="00F8249A">
            <w:pPr>
              <w:pStyle w:val="TableCell"/>
              <w:keepNext w:val="0"/>
              <w:jc w:val="left"/>
              <w:rPr>
                <w:szCs w:val="18"/>
              </w:rPr>
            </w:pPr>
            <m:oMath>
              <m:sSub>
                <m:sSubPr>
                  <m:ctrlPr>
                    <w:ins w:id="1169" w:author="Jerrad Pierce" w:date="2020-08-13T13:16:00Z">
                      <w:rPr>
                        <w:rFonts w:ascii="Cambria Math" w:hAnsi="Cambria Math"/>
                        <w:i/>
                        <w:szCs w:val="18"/>
                      </w:rPr>
                    </w:ins>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D362EA" w:rsidP="00F8249A">
            <w:pPr>
              <w:pStyle w:val="TableCell"/>
              <w:keepNext w:val="0"/>
              <w:jc w:val="center"/>
              <w:rPr>
                <w:szCs w:val="18"/>
              </w:rPr>
            </w:pPr>
            <m:oMathPara>
              <m:oMath>
                <m:f>
                  <m:fPr>
                    <m:ctrlPr>
                      <w:ins w:id="1170" w:author="Jerrad Pierce" w:date="2020-08-13T13:16:00Z">
                        <w:rPr>
                          <w:rFonts w:ascii="Cambria Math" w:hAnsi="Cambria Math"/>
                          <w:i/>
                          <w:szCs w:val="18"/>
                        </w:rPr>
                      </w:ins>
                    </m:ctrlPr>
                  </m:fPr>
                  <m:num>
                    <m:f>
                      <m:fPr>
                        <m:type m:val="skw"/>
                        <m:ctrlPr>
                          <w:ins w:id="117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D362EA" w:rsidP="00F8249A">
            <w:pPr>
              <w:pStyle w:val="TableCell"/>
              <w:keepNext w:val="0"/>
              <w:jc w:val="left"/>
              <w:rPr>
                <w:szCs w:val="18"/>
              </w:rPr>
            </w:pPr>
            <m:oMath>
              <m:sSub>
                <m:sSubPr>
                  <m:ctrlPr>
                    <w:ins w:id="1172" w:author="Jerrad Pierce" w:date="2020-08-13T13:16:00Z">
                      <w:rPr>
                        <w:rFonts w:ascii="Cambria Math" w:hAnsi="Cambria Math"/>
                        <w:i/>
                        <w:szCs w:val="18"/>
                      </w:rPr>
                    </w:ins>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D362EA" w:rsidP="00F8249A">
            <w:pPr>
              <w:pStyle w:val="TableCell"/>
              <w:keepNext w:val="0"/>
              <w:jc w:val="left"/>
              <w:rPr>
                <w:szCs w:val="18"/>
              </w:rPr>
            </w:pPr>
            <m:oMath>
              <m:sSub>
                <m:sSubPr>
                  <m:ctrlPr>
                    <w:ins w:id="1173" w:author="Jerrad Pierce" w:date="2020-08-13T13:16:00Z">
                      <w:rPr>
                        <w:rFonts w:ascii="Cambria Math" w:hAnsi="Cambria Math"/>
                        <w:i/>
                        <w:szCs w:val="18"/>
                      </w:rPr>
                    </w:ins>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D362EA" w:rsidP="00F8249A">
            <w:pPr>
              <w:pStyle w:val="TableCell"/>
              <w:keepNext w:val="0"/>
              <w:jc w:val="center"/>
              <w:rPr>
                <w:szCs w:val="18"/>
              </w:rPr>
            </w:pPr>
            <m:oMathPara>
              <m:oMath>
                <m:f>
                  <m:fPr>
                    <m:ctrlPr>
                      <w:ins w:id="1174" w:author="Jerrad Pierce" w:date="2020-08-13T13:16:00Z">
                        <w:rPr>
                          <w:rFonts w:ascii="Cambria Math" w:hAnsi="Cambria Math"/>
                          <w:i/>
                          <w:szCs w:val="18"/>
                        </w:rPr>
                      </w:ins>
                    </m:ctrlPr>
                  </m:fPr>
                  <m:num>
                    <m:f>
                      <m:fPr>
                        <m:type m:val="skw"/>
                        <m:ctrlPr>
                          <w:ins w:id="117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D362EA" w:rsidP="00F8249A">
            <w:pPr>
              <w:pStyle w:val="TableCell"/>
              <w:keepNext w:val="0"/>
              <w:jc w:val="left"/>
              <w:rPr>
                <w:szCs w:val="18"/>
              </w:rPr>
            </w:pPr>
            <m:oMath>
              <m:sSub>
                <m:sSubPr>
                  <m:ctrlPr>
                    <w:ins w:id="1176" w:author="Jerrad Pierce" w:date="2020-08-13T13:16:00Z">
                      <w:rPr>
                        <w:rFonts w:ascii="Cambria Math" w:hAnsi="Cambria Math"/>
                        <w:i/>
                        <w:szCs w:val="18"/>
                      </w:rPr>
                    </w:ins>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D362EA" w:rsidP="00F8249A">
            <w:pPr>
              <w:pStyle w:val="TableCell"/>
              <w:keepNext w:val="0"/>
              <w:jc w:val="left"/>
              <w:rPr>
                <w:szCs w:val="18"/>
              </w:rPr>
            </w:pPr>
            <m:oMath>
              <m:sSub>
                <m:sSubPr>
                  <m:ctrlPr>
                    <w:ins w:id="1177"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D362EA" w:rsidP="00F8249A">
            <w:pPr>
              <w:pStyle w:val="TableCell"/>
              <w:keepNext w:val="0"/>
              <w:jc w:val="center"/>
              <w:rPr>
                <w:i/>
                <w:szCs w:val="18"/>
              </w:rPr>
            </w:pPr>
            <m:oMathPara>
              <m:oMath>
                <m:f>
                  <m:fPr>
                    <m:ctrlPr>
                      <w:ins w:id="1178"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1179" w:name="_Ref531942609"/>
            <w:r w:rsidRPr="00491DBF">
              <w:rPr>
                <w:rFonts w:cs="Arial"/>
                <w:szCs w:val="18"/>
                <w:vertAlign w:val="superscript"/>
              </w:rPr>
              <w:footnoteReference w:id="24"/>
            </w:r>
            <w:bookmarkEnd w:id="1179"/>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D362EA" w:rsidP="00F8249A">
            <w:pPr>
              <w:pStyle w:val="TableCell"/>
              <w:keepNext w:val="0"/>
              <w:jc w:val="left"/>
              <w:rPr>
                <w:szCs w:val="18"/>
              </w:rPr>
            </w:pPr>
            <m:oMath>
              <m:sSub>
                <m:sSubPr>
                  <m:ctrlPr>
                    <w:ins w:id="1180"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D362EA" w:rsidP="00F8249A">
            <w:pPr>
              <w:pStyle w:val="TableCell"/>
              <w:keepNext w:val="0"/>
              <w:jc w:val="center"/>
              <w:rPr>
                <w:i/>
                <w:szCs w:val="18"/>
              </w:rPr>
            </w:pPr>
            <m:oMathPara>
              <m:oMath>
                <m:f>
                  <m:fPr>
                    <m:ctrlPr>
                      <w:ins w:id="1181"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D362EA" w:rsidP="00F8249A">
            <w:pPr>
              <w:pStyle w:val="TableCell"/>
              <w:keepNext w:val="0"/>
              <w:jc w:val="left"/>
              <w:rPr>
                <w:szCs w:val="18"/>
              </w:rPr>
            </w:pPr>
            <m:oMath>
              <m:sSub>
                <m:sSubPr>
                  <m:ctrlPr>
                    <w:ins w:id="1182" w:author="Jerrad Pierce" w:date="2020-08-13T13:16:00Z">
                      <w:rPr>
                        <w:rFonts w:ascii="Cambria Math" w:hAnsi="Cambria Math"/>
                        <w:i/>
                        <w:szCs w:val="18"/>
                      </w:rPr>
                    </w:ins>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D362EA" w:rsidP="00F8249A">
            <w:pPr>
              <w:pStyle w:val="TableCell"/>
              <w:keepNext w:val="0"/>
              <w:jc w:val="left"/>
              <w:rPr>
                <w:szCs w:val="18"/>
              </w:rPr>
            </w:pPr>
            <m:oMath>
              <m:sSub>
                <m:sSubPr>
                  <m:ctrlPr>
                    <w:ins w:id="1183" w:author="Jerrad Pierce" w:date="2020-08-13T13:16:00Z">
                      <w:rPr>
                        <w:rFonts w:ascii="Cambria Math" w:hAnsi="Cambria Math"/>
                        <w:i/>
                        <w:szCs w:val="18"/>
                      </w:rPr>
                    </w:ins>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D362EA" w:rsidP="00F8249A">
            <w:pPr>
              <w:pStyle w:val="TableCell"/>
              <w:keepNext w:val="0"/>
              <w:jc w:val="left"/>
              <w:rPr>
                <w:szCs w:val="18"/>
              </w:rPr>
            </w:pPr>
            <m:oMath>
              <m:sSub>
                <m:sSubPr>
                  <m:ctrlPr>
                    <w:ins w:id="1184" w:author="Jerrad Pierce" w:date="2020-08-13T13:16:00Z">
                      <w:rPr>
                        <w:rFonts w:ascii="Cambria Math" w:hAnsi="Cambria Math"/>
                        <w:i/>
                        <w:noProof/>
                        <w:szCs w:val="18"/>
                      </w:rPr>
                    </w:ins>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D362EA" w:rsidP="00F8249A">
            <w:pPr>
              <w:pStyle w:val="TableCell"/>
              <w:keepNext w:val="0"/>
              <w:jc w:val="left"/>
              <w:rPr>
                <w:noProof/>
                <w:szCs w:val="18"/>
              </w:rPr>
            </w:pPr>
            <m:oMath>
              <m:sSub>
                <m:sSubPr>
                  <m:ctrlPr>
                    <w:ins w:id="1185" w:author="Jerrad Pierce" w:date="2020-08-13T13:16:00Z">
                      <w:rPr>
                        <w:rFonts w:ascii="Cambria Math" w:hAnsi="Cambria Math"/>
                        <w:i/>
                        <w:noProof/>
                        <w:szCs w:val="18"/>
                      </w:rPr>
                    </w:ins>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D362EA" w:rsidP="00F8249A">
            <w:pPr>
              <w:pStyle w:val="TableCell"/>
              <w:keepNext w:val="0"/>
              <w:jc w:val="left"/>
              <w:rPr>
                <w:noProof/>
                <w:szCs w:val="18"/>
              </w:rPr>
            </w:pPr>
            <m:oMath>
              <m:sSub>
                <m:sSubPr>
                  <m:ctrlPr>
                    <w:ins w:id="1186" w:author="Jerrad Pierce" w:date="2020-08-13T13:16:00Z">
                      <w:rPr>
                        <w:rFonts w:ascii="Cambria Math" w:hAnsi="Cambria Math"/>
                        <w:i/>
                        <w:noProof/>
                        <w:szCs w:val="18"/>
                      </w:rPr>
                    </w:ins>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D362EA" w:rsidP="00F8249A">
            <w:pPr>
              <w:pStyle w:val="TableCell"/>
              <w:keepNext w:val="0"/>
              <w:jc w:val="left"/>
              <w:rPr>
                <w:noProof/>
                <w:szCs w:val="18"/>
              </w:rPr>
            </w:pPr>
            <m:oMath>
              <m:sSub>
                <m:sSubPr>
                  <m:ctrlPr>
                    <w:ins w:id="1187" w:author="Jerrad Pierce" w:date="2020-08-13T13:16:00Z">
                      <w:rPr>
                        <w:rFonts w:ascii="Cambria Math" w:hAnsi="Cambria Math"/>
                        <w:i/>
                        <w:noProof/>
                        <w:szCs w:val="18"/>
                      </w:rPr>
                    </w:ins>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D362EA" w:rsidP="00F8249A">
            <w:pPr>
              <w:pStyle w:val="TableCell"/>
              <w:keepNext w:val="0"/>
              <w:jc w:val="left"/>
              <w:rPr>
                <w:noProof/>
                <w:szCs w:val="18"/>
              </w:rPr>
            </w:pPr>
            <m:oMath>
              <m:sSub>
                <m:sSubPr>
                  <m:ctrlPr>
                    <w:ins w:id="1188" w:author="Jerrad Pierce" w:date="2020-08-13T13:16:00Z">
                      <w:rPr>
                        <w:rFonts w:ascii="Cambria Math" w:hAnsi="Cambria Math"/>
                        <w:i/>
                        <w:noProof/>
                        <w:szCs w:val="18"/>
                      </w:rPr>
                    </w:ins>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1189" w:name="_Ref531944347"/>
            <w:r w:rsidRPr="00491DBF">
              <w:rPr>
                <w:rFonts w:cs="Arial"/>
                <w:szCs w:val="18"/>
                <w:vertAlign w:val="superscript"/>
              </w:rPr>
              <w:footnoteReference w:id="25"/>
            </w:r>
            <w:bookmarkEnd w:id="1189"/>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D362EA" w:rsidP="00F8249A">
            <w:pPr>
              <w:pStyle w:val="TableCell"/>
              <w:keepNext w:val="0"/>
              <w:jc w:val="center"/>
              <w:rPr>
                <w:rFonts w:cs="Arial"/>
                <w:szCs w:val="18"/>
              </w:rPr>
            </w:pPr>
            <m:oMath>
              <m:sSub>
                <m:sSubPr>
                  <m:ctrlPr>
                    <w:ins w:id="1190"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ins w:id="1191"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1192" w:name="_Ref531944384"/>
            <w:r w:rsidR="001B5D7B" w:rsidRPr="00491DBF">
              <w:rPr>
                <w:rStyle w:val="FootnoteReference"/>
                <w:szCs w:val="18"/>
              </w:rPr>
              <w:footnoteReference w:id="26"/>
            </w:r>
            <w:bookmarkEnd w:id="1192"/>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D362EA" w:rsidP="00F8249A">
            <w:pPr>
              <w:pStyle w:val="ListBullet"/>
              <w:ind w:left="0" w:firstLine="0"/>
              <w:jc w:val="left"/>
              <w:rPr>
                <w:noProof/>
                <w:sz w:val="18"/>
                <w:szCs w:val="18"/>
              </w:rPr>
            </w:pPr>
            <m:oMath>
              <m:sSub>
                <m:sSubPr>
                  <m:ctrlPr>
                    <w:ins w:id="1195" w:author="Jerrad Pierce" w:date="2020-08-13T13:16:00Z">
                      <w:rPr>
                        <w:rFonts w:ascii="Cambria Math" w:hAnsi="Cambria Math"/>
                        <w:i/>
                        <w:iCs/>
                        <w:noProof/>
                        <w:sz w:val="18"/>
                        <w:szCs w:val="18"/>
                      </w:rPr>
                    </w:ins>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D362EA" w:rsidP="00F8249A">
            <w:pPr>
              <w:pStyle w:val="TableCell"/>
              <w:keepNext w:val="0"/>
              <w:jc w:val="left"/>
              <w:rPr>
                <w:noProof/>
                <w:szCs w:val="18"/>
              </w:rPr>
            </w:pPr>
            <m:oMath>
              <m:sSub>
                <m:sSubPr>
                  <m:ctrlPr>
                    <w:ins w:id="1196" w:author="Jerrad Pierce" w:date="2020-08-13T13:16:00Z">
                      <w:rPr>
                        <w:rFonts w:ascii="Cambria Math" w:hAnsi="Cambria Math"/>
                        <w:i/>
                        <w:noProof/>
                        <w:szCs w:val="18"/>
                      </w:rPr>
                    </w:ins>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D362EA" w:rsidP="00F8249A">
            <w:pPr>
              <w:pStyle w:val="TableCell"/>
              <w:keepNext w:val="0"/>
              <w:jc w:val="left"/>
              <w:rPr>
                <w:noProof/>
                <w:szCs w:val="18"/>
              </w:rPr>
            </w:pPr>
            <m:oMath>
              <m:sSub>
                <m:sSubPr>
                  <m:ctrlPr>
                    <w:ins w:id="1197" w:author="Jerrad Pierce" w:date="2020-08-13T13:16:00Z">
                      <w:rPr>
                        <w:rFonts w:ascii="Cambria Math" w:hAnsi="Cambria Math"/>
                        <w:i/>
                        <w:noProof/>
                        <w:szCs w:val="18"/>
                      </w:rPr>
                    </w:ins>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D362EA" w:rsidP="00F8249A">
            <w:pPr>
              <w:pStyle w:val="TableCell"/>
              <w:keepNext w:val="0"/>
              <w:jc w:val="left"/>
              <w:rPr>
                <w:noProof/>
                <w:szCs w:val="18"/>
              </w:rPr>
            </w:pPr>
            <m:oMath>
              <m:sSub>
                <m:sSubPr>
                  <m:ctrlPr>
                    <w:ins w:id="1198" w:author="Jerrad Pierce" w:date="2020-08-13T13:16:00Z">
                      <w:rPr>
                        <w:rFonts w:ascii="Cambria Math" w:hAnsi="Cambria Math"/>
                        <w:i/>
                        <w:noProof/>
                        <w:szCs w:val="18"/>
                      </w:rPr>
                    </w:ins>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D362EA" w:rsidP="00F8249A">
            <w:pPr>
              <w:pStyle w:val="TableCell"/>
              <w:keepNext w:val="0"/>
              <w:jc w:val="left"/>
              <w:rPr>
                <w:noProof/>
                <w:szCs w:val="18"/>
              </w:rPr>
            </w:pPr>
            <m:oMath>
              <m:sSub>
                <m:sSubPr>
                  <m:ctrlPr>
                    <w:ins w:id="1199" w:author="Jerrad Pierce" w:date="2020-08-13T13:16:00Z">
                      <w:rPr>
                        <w:rFonts w:ascii="Cambria Math" w:hAnsi="Cambria Math"/>
                        <w:i/>
                        <w:noProof/>
                        <w:szCs w:val="18"/>
                      </w:rPr>
                    </w:ins>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D362EA" w:rsidP="00F8249A">
            <w:pPr>
              <w:pStyle w:val="TableCell"/>
              <w:keepNext w:val="0"/>
              <w:jc w:val="center"/>
              <w:rPr>
                <w:rFonts w:cs="Arial"/>
                <w:szCs w:val="18"/>
              </w:rPr>
            </w:pPr>
            <m:oMath>
              <m:sSub>
                <m:sSubPr>
                  <m:ctrlPr>
                    <w:ins w:id="1200"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ins w:id="1201"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D362EA" w:rsidP="00F8249A">
            <w:pPr>
              <w:pStyle w:val="TableCell"/>
              <w:keepNext w:val="0"/>
              <w:jc w:val="center"/>
              <w:rPr>
                <w:szCs w:val="18"/>
              </w:rPr>
            </w:pPr>
            <m:oMathPara>
              <m:oMathParaPr>
                <m:jc m:val="center"/>
              </m:oMathParaPr>
              <m:oMath>
                <m:f>
                  <m:fPr>
                    <m:ctrlPr>
                      <w:ins w:id="1202" w:author="Jerrad Pierce" w:date="2020-08-13T13:16:00Z">
                        <w:rPr>
                          <w:rFonts w:ascii="Cambria Math" w:hAnsi="Cambria Math"/>
                          <w:i/>
                          <w:szCs w:val="18"/>
                        </w:rPr>
                      </w:ins>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D362EA" w:rsidP="00F8249A">
            <w:pPr>
              <w:pStyle w:val="TableCell"/>
              <w:keepNext w:val="0"/>
              <w:jc w:val="center"/>
              <w:rPr>
                <w:szCs w:val="18"/>
              </w:rPr>
            </w:pPr>
            <m:oMathPara>
              <m:oMathParaPr>
                <m:jc m:val="center"/>
              </m:oMathParaPr>
              <m:oMath>
                <m:f>
                  <m:fPr>
                    <m:ctrlPr>
                      <w:ins w:id="1203" w:author="Jerrad Pierce" w:date="2020-08-13T13:16:00Z">
                        <w:rPr>
                          <w:rFonts w:ascii="Cambria Math" w:hAnsi="Cambria Math"/>
                          <w:i/>
                          <w:szCs w:val="18"/>
                        </w:rPr>
                      </w:ins>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1151"/>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1204" w:name="_Ref413757759"/>
      <w:bookmarkStart w:id="1205"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1204"/>
      <w:r w:rsidRPr="00491DBF">
        <w:t>: Federal Baseline Motor Efficiencies for NEMA Design A and NEMA Design B Motors</w:t>
      </w:r>
      <w:bookmarkEnd w:id="1205"/>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1206" w:name="_Ref288812382"/>
      <w:bookmarkStart w:id="1207" w:name="_Toc364760798"/>
      <w:bookmarkStart w:id="1208" w:name="_Toc377465615"/>
      <w:bookmarkStart w:id="1209" w:name="_Toc411422714"/>
      <w:bookmarkStart w:id="1210" w:name="_Toc1419749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1206"/>
      <w:r w:rsidRPr="00491DBF">
        <w:t>: Ground/Water Loop Pump and Circulating Pump Efficiency</w:t>
      </w:r>
      <w:r w:rsidRPr="00491DBF">
        <w:rPr>
          <w:rStyle w:val="FootnoteReference"/>
        </w:rPr>
        <w:footnoteReference w:id="27"/>
      </w:r>
      <w:bookmarkEnd w:id="1207"/>
      <w:bookmarkEnd w:id="1208"/>
      <w:bookmarkEnd w:id="1209"/>
      <w:bookmarkEnd w:id="1210"/>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1211" w:name="_Ref288814095"/>
      <w:bookmarkStart w:id="1212" w:name="_Ref288824546"/>
    </w:p>
    <w:p w14:paraId="7F7F529E" w14:textId="77777777" w:rsidR="001B5D7B" w:rsidRPr="00491DBF" w:rsidRDefault="001B5D7B" w:rsidP="001B5D7B">
      <w:bookmarkStart w:id="1213" w:name="_Ref310874949"/>
      <w:bookmarkStart w:id="1214" w:name="_Toc364760799"/>
      <w:bookmarkStart w:id="1215" w:name="_Toc377465616"/>
      <w:bookmarkEnd w:id="1211"/>
      <w:bookmarkEnd w:id="1212"/>
    </w:p>
    <w:p w14:paraId="52916731" w14:textId="0411D015" w:rsidR="001B5D7B" w:rsidRPr="00491DBF" w:rsidRDefault="001B5D7B" w:rsidP="001B5D7B">
      <w:pPr>
        <w:pStyle w:val="Table"/>
      </w:pPr>
      <w:bookmarkStart w:id="1216" w:name="_Ref395098669"/>
      <w:bookmarkStart w:id="1217" w:name="_Toc411422715"/>
      <w:bookmarkStart w:id="1218" w:name="_Toc1419750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1213"/>
      <w:bookmarkEnd w:id="1216"/>
      <w:r w:rsidRPr="00491DBF">
        <w:t>:</w:t>
      </w:r>
      <w:r w:rsidRPr="00491DBF">
        <w:rPr>
          <w:noProof/>
        </w:rPr>
        <w:t xml:space="preserve"> Default Baseline Equipment Efficiencies</w:t>
      </w:r>
      <w:bookmarkEnd w:id="1214"/>
      <w:bookmarkEnd w:id="1215"/>
      <w:bookmarkEnd w:id="1217"/>
      <w:bookmarkEnd w:id="1218"/>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ins w:id="121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ins w:id="1220"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ins w:id="122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ins w:id="1222"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ins w:id="1223"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ins w:id="1224"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ins w:id="122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ins w:id="1226"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ins w:id="122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ins w:id="1228"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lastRenderedPageBreak/>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6"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1229" w:name="_Toc411422479"/>
      <w:bookmarkStart w:id="1230" w:name="_Toc14197373"/>
      <w:r w:rsidRPr="00491DBF">
        <w:lastRenderedPageBreak/>
        <w:t>Ductless Mini-Split Heat Pumps – Commercial &lt; 5.4 tons</w:t>
      </w:r>
      <w:bookmarkEnd w:id="1229"/>
      <w:bookmarkEnd w:id="1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ins w:id="1231" w:author="Jerrad Pierce" w:date="2020-08-13T13:16:00Z">
                <w:rPr>
                  <w:rFonts w:ascii="Cambria Math" w:hAnsi="Cambria Math" w:cs="Arial"/>
                  <w:i/>
                </w:rPr>
              </w:ins>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ins w:id="1232"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1233"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234"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ins w:id="1235" w:author="Jerrad Pierce" w:date="2020-08-13T13:16:00Z">
                        <w:rPr>
                          <w:rFonts w:ascii="Cambria Math" w:hAnsi="Cambria Math"/>
                        </w:rPr>
                      </w:ins>
                    </m:ctrlPr>
                  </m:fPr>
                  <m:num>
                    <m:sSub>
                      <m:sSubPr>
                        <m:ctrlPr>
                          <w:ins w:id="1236" w:author="Jerrad Pierce" w:date="2020-08-13T13:16:00Z">
                            <w:rPr>
                              <w:rFonts w:ascii="Cambria Math" w:hAnsi="Cambria Math"/>
                            </w:rPr>
                          </w:ins>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ins w:id="1237"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38" w:author="Jerrad Pierce" w:date="2020-08-13T13:16:00Z">
                        <w:rPr>
                          <w:rFonts w:ascii="Cambria Math" w:hAnsi="Cambria Math"/>
                        </w:rPr>
                      </w:ins>
                    </m:ctrlPr>
                  </m:dPr>
                  <m:e>
                    <m:f>
                      <m:fPr>
                        <m:ctrlPr>
                          <w:ins w:id="1239" w:author="Jerrad Pierce" w:date="2020-08-13T13:16:00Z">
                            <w:rPr>
                              <w:rFonts w:ascii="Cambria Math" w:hAnsi="Cambria Math"/>
                            </w:rPr>
                          </w:ins>
                        </m:ctrlPr>
                      </m:fPr>
                      <m:num>
                        <m:r>
                          <m:rPr>
                            <m:sty m:val="p"/>
                          </m:rPr>
                          <w:rPr>
                            <w:rFonts w:ascii="Cambria Math" w:hAnsi="Cambria Math"/>
                          </w:rPr>
                          <m:t>1</m:t>
                        </m:r>
                      </m:num>
                      <m:den>
                        <m:sSub>
                          <m:sSubPr>
                            <m:ctrlPr>
                              <w:ins w:id="1240" w:author="Jerrad Pierce" w:date="2020-08-13T13:16:00Z">
                                <w:rPr>
                                  <w:rFonts w:ascii="Cambria Math" w:hAnsi="Cambria Math"/>
                                </w:rPr>
                              </w:ins>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ins w:id="1241" w:author="Jerrad Pierce" w:date="2020-08-13T13:16:00Z">
                            <w:rPr>
                              <w:rFonts w:ascii="Cambria Math" w:hAnsi="Cambria Math"/>
                            </w:rPr>
                          </w:ins>
                        </m:ctrlPr>
                      </m:fPr>
                      <m:num>
                        <m:r>
                          <m:rPr>
                            <m:sty m:val="p"/>
                          </m:rPr>
                          <w:rPr>
                            <w:rFonts w:ascii="Cambria Math" w:hAnsi="Cambria Math"/>
                          </w:rPr>
                          <m:t>1</m:t>
                        </m:r>
                      </m:num>
                      <m:den>
                        <m:sSub>
                          <m:sSubPr>
                            <m:ctrlPr>
                              <w:ins w:id="1242" w:author="Jerrad Pierce" w:date="2020-08-13T13:16:00Z">
                                <w:rPr>
                                  <w:rFonts w:ascii="Cambria Math" w:hAnsi="Cambria Math"/>
                                </w:rPr>
                              </w:ins>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ins w:id="1243"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244"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ins w:id="1245" w:author="Jerrad Pierce" w:date="2020-08-13T13:16:00Z">
                        <w:rPr>
                          <w:rFonts w:ascii="Cambria Math" w:hAnsi="Cambria Math"/>
                        </w:rPr>
                      </w:ins>
                    </m:ctrlPr>
                  </m:fPr>
                  <m:num>
                    <m:sSub>
                      <m:sSubPr>
                        <m:ctrlPr>
                          <w:ins w:id="1246"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247"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48" w:author="Jerrad Pierce" w:date="2020-08-13T13:16:00Z">
                        <w:rPr>
                          <w:rFonts w:ascii="Cambria Math" w:hAnsi="Cambria Math"/>
                        </w:rPr>
                      </w:ins>
                    </m:ctrlPr>
                  </m:dPr>
                  <m:e>
                    <m:f>
                      <m:fPr>
                        <m:ctrlPr>
                          <w:ins w:id="1249" w:author="Jerrad Pierce" w:date="2020-08-13T13:16:00Z">
                            <w:rPr>
                              <w:rFonts w:ascii="Cambria Math" w:hAnsi="Cambria Math"/>
                            </w:rPr>
                          </w:ins>
                        </m:ctrlPr>
                      </m:fPr>
                      <m:num>
                        <m:r>
                          <m:rPr>
                            <m:sty m:val="p"/>
                          </m:rPr>
                          <w:rPr>
                            <w:rFonts w:ascii="Cambria Math" w:hAnsi="Cambria Math"/>
                          </w:rPr>
                          <m:t>1</m:t>
                        </m:r>
                      </m:num>
                      <m:den>
                        <m:sSub>
                          <m:sSubPr>
                            <m:ctrlPr>
                              <w:ins w:id="1250" w:author="Jerrad Pierce" w:date="2020-08-13T13:16:00Z">
                                <w:rPr>
                                  <w:rFonts w:ascii="Cambria Math" w:hAnsi="Cambria Math"/>
                                </w:rPr>
                              </w:ins>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ins w:id="1251" w:author="Jerrad Pierce" w:date="2020-08-13T13:16:00Z">
                            <w:rPr>
                              <w:rFonts w:ascii="Cambria Math" w:hAnsi="Cambria Math"/>
                            </w:rPr>
                          </w:ins>
                        </m:ctrlPr>
                      </m:fPr>
                      <m:num>
                        <m:r>
                          <m:rPr>
                            <m:sty m:val="p"/>
                          </m:rPr>
                          <w:rPr>
                            <w:rFonts w:ascii="Cambria Math" w:hAnsi="Cambria Math"/>
                          </w:rPr>
                          <m:t>1</m:t>
                        </m:r>
                      </m:num>
                      <m:den>
                        <m:sSub>
                          <m:sSubPr>
                            <m:ctrlPr>
                              <w:ins w:id="1252" w:author="Jerrad Pierce" w:date="2020-08-13T13:16:00Z">
                                <w:rPr>
                                  <w:rFonts w:ascii="Cambria Math" w:hAnsi="Cambria Math"/>
                                </w:rPr>
                              </w:ins>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ins w:id="1253"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25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ins w:id="1255" w:author="Jerrad Pierce" w:date="2020-08-13T13:16:00Z">
                        <w:rPr>
                          <w:rFonts w:ascii="Cambria Math" w:hAnsi="Cambria Math"/>
                        </w:rPr>
                      </w:ins>
                    </m:ctrlPr>
                  </m:fPr>
                  <m:num>
                    <m:sSub>
                      <m:sSubPr>
                        <m:ctrlPr>
                          <w:ins w:id="1256"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257"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58" w:author="Jerrad Pierce" w:date="2020-08-13T13:16:00Z">
                        <w:rPr>
                          <w:rFonts w:ascii="Cambria Math" w:hAnsi="Cambria Math"/>
                        </w:rPr>
                      </w:ins>
                    </m:ctrlPr>
                  </m:dPr>
                  <m:e>
                    <m:f>
                      <m:fPr>
                        <m:ctrlPr>
                          <w:ins w:id="1259" w:author="Jerrad Pierce" w:date="2020-08-13T13:16:00Z">
                            <w:rPr>
                              <w:rFonts w:ascii="Cambria Math" w:hAnsi="Cambria Math"/>
                            </w:rPr>
                          </w:ins>
                        </m:ctrlPr>
                      </m:fPr>
                      <m:num>
                        <m:r>
                          <m:rPr>
                            <m:sty m:val="p"/>
                          </m:rPr>
                          <w:rPr>
                            <w:rFonts w:ascii="Cambria Math" w:hAnsi="Cambria Math"/>
                          </w:rPr>
                          <m:t>1</m:t>
                        </m:r>
                      </m:num>
                      <m:den>
                        <m:sSub>
                          <m:sSubPr>
                            <m:ctrlPr>
                              <w:ins w:id="1260" w:author="Jerrad Pierce" w:date="2020-08-13T13:16:00Z">
                                <w:rPr>
                                  <w:rFonts w:ascii="Cambria Math" w:hAnsi="Cambria Math"/>
                                </w:rPr>
                              </w:ins>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ins w:id="1261" w:author="Jerrad Pierce" w:date="2020-08-13T13:16:00Z">
                            <w:rPr>
                              <w:rFonts w:ascii="Cambria Math" w:hAnsi="Cambria Math"/>
                            </w:rPr>
                          </w:ins>
                        </m:ctrlPr>
                      </m:fPr>
                      <m:num>
                        <m:r>
                          <m:rPr>
                            <m:sty m:val="p"/>
                          </m:rPr>
                          <w:rPr>
                            <w:rFonts w:ascii="Cambria Math" w:hAnsi="Cambria Math"/>
                          </w:rPr>
                          <m:t>1</m:t>
                        </m:r>
                      </m:num>
                      <m:den>
                        <m:sSub>
                          <m:sSubPr>
                            <m:ctrlPr>
                              <w:ins w:id="1262" w:author="Jerrad Pierce" w:date="2020-08-13T13:16:00Z">
                                <w:rPr>
                                  <w:rFonts w:ascii="Cambria Math" w:hAnsi="Cambria Math"/>
                                </w:rPr>
                              </w:ins>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lastRenderedPageBreak/>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ins w:id="1263"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1264"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265"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ins w:id="1266" w:author="Jerrad Pierce" w:date="2020-08-13T13:16:00Z">
                        <w:rPr>
                          <w:rFonts w:ascii="Cambria Math" w:hAnsi="Cambria Math"/>
                        </w:rPr>
                      </w:ins>
                    </m:ctrlPr>
                  </m:sSubPr>
                  <m:e>
                    <m:d>
                      <m:dPr>
                        <m:begChr m:val="["/>
                        <m:endChr m:val="]"/>
                        <m:ctrlPr>
                          <w:ins w:id="1267" w:author="Jerrad Pierce" w:date="2020-08-13T13:16:00Z">
                            <w:rPr>
                              <w:rFonts w:ascii="Cambria Math" w:hAnsi="Cambria Math"/>
                            </w:rPr>
                          </w:ins>
                        </m:ctrlPr>
                      </m:dPr>
                      <m:e>
                        <m:f>
                          <m:fPr>
                            <m:ctrlPr>
                              <w:ins w:id="1268" w:author="Jerrad Pierce" w:date="2020-08-13T13:16:00Z">
                                <w:rPr>
                                  <w:rFonts w:ascii="Cambria Math" w:hAnsi="Cambria Math"/>
                                </w:rPr>
                              </w:ins>
                            </m:ctrlPr>
                          </m:fPr>
                          <m:num>
                            <m:sSub>
                              <m:sSubPr>
                                <m:ctrlPr>
                                  <w:ins w:id="1269" w:author="Jerrad Pierce" w:date="2020-08-13T13:16:00Z">
                                    <w:rPr>
                                      <w:rFonts w:ascii="Cambria Math" w:hAnsi="Cambria Math"/>
                                    </w:rPr>
                                  </w:ins>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ins w:id="1270"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71" w:author="Jerrad Pierce" w:date="2020-08-13T13:16:00Z">
                                <w:rPr>
                                  <w:rFonts w:ascii="Cambria Math" w:hAnsi="Cambria Math"/>
                                </w:rPr>
                              </w:ins>
                            </m:ctrlPr>
                          </m:dPr>
                          <m:e>
                            <m:f>
                              <m:fPr>
                                <m:ctrlPr>
                                  <w:ins w:id="1272" w:author="Jerrad Pierce" w:date="2020-08-13T13:16:00Z">
                                    <w:rPr>
                                      <w:rFonts w:ascii="Cambria Math" w:hAnsi="Cambria Math"/>
                                    </w:rPr>
                                  </w:ins>
                                </m:ctrlPr>
                              </m:fPr>
                              <m:num>
                                <m:r>
                                  <m:rPr>
                                    <m:sty m:val="p"/>
                                  </m:rPr>
                                  <w:rPr>
                                    <w:rFonts w:ascii="Cambria Math" w:hAnsi="Cambria Math"/>
                                  </w:rPr>
                                  <m:t>1</m:t>
                                </m:r>
                              </m:num>
                              <m:den>
                                <m:sSub>
                                  <m:sSubPr>
                                    <m:ctrlPr>
                                      <w:ins w:id="1273" w:author="Jerrad Pierce" w:date="2020-08-13T13:16:00Z">
                                        <w:rPr>
                                          <w:rFonts w:ascii="Cambria Math" w:hAnsi="Cambria Math"/>
                                        </w:rPr>
                                      </w:ins>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ins w:id="1274" w:author="Jerrad Pierce" w:date="2020-08-13T13:16:00Z">
                                    <w:rPr>
                                      <w:rFonts w:ascii="Cambria Math" w:hAnsi="Cambria Math"/>
                                    </w:rPr>
                                  </w:ins>
                                </m:ctrlPr>
                              </m:fPr>
                              <m:num>
                                <m:r>
                                  <m:rPr>
                                    <m:sty m:val="p"/>
                                  </m:rPr>
                                  <w:rPr>
                                    <w:rFonts w:ascii="Cambria Math" w:hAnsi="Cambria Math"/>
                                  </w:rPr>
                                  <m:t>1</m:t>
                                </m:r>
                              </m:num>
                              <m:den>
                                <m:sSub>
                                  <m:sSubPr>
                                    <m:ctrlPr>
                                      <w:ins w:id="1275" w:author="Jerrad Pierce" w:date="2020-08-13T13:16:00Z">
                                        <w:rPr>
                                          <w:rFonts w:ascii="Cambria Math" w:hAnsi="Cambria Math"/>
                                        </w:rPr>
                                      </w:ins>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ins w:id="1276"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ins w:id="1277" w:author="Jerrad Pierce" w:date="2020-08-13T13:16:00Z">
                        <w:rPr>
                          <w:rFonts w:ascii="Cambria Math" w:hAnsi="Cambria Math"/>
                        </w:rPr>
                      </w:ins>
                    </m:ctrlPr>
                  </m:sSubPr>
                  <m:e>
                    <m:d>
                      <m:dPr>
                        <m:begChr m:val="["/>
                        <m:endChr m:val="]"/>
                        <m:ctrlPr>
                          <w:ins w:id="1278" w:author="Jerrad Pierce" w:date="2020-08-13T13:16:00Z">
                            <w:rPr>
                              <w:rFonts w:ascii="Cambria Math" w:hAnsi="Cambria Math"/>
                            </w:rPr>
                          </w:ins>
                        </m:ctrlPr>
                      </m:dPr>
                      <m:e>
                        <m:f>
                          <m:fPr>
                            <m:ctrlPr>
                              <w:ins w:id="1279" w:author="Jerrad Pierce" w:date="2020-08-13T13:16:00Z">
                                <w:rPr>
                                  <w:rFonts w:ascii="Cambria Math" w:hAnsi="Cambria Math"/>
                                </w:rPr>
                              </w:ins>
                            </m:ctrlPr>
                          </m:fPr>
                          <m:num>
                            <m:sSub>
                              <m:sSubPr>
                                <m:ctrlPr>
                                  <w:ins w:id="1280" w:author="Jerrad Pierce" w:date="2020-08-13T13:16:00Z">
                                    <w:rPr>
                                      <w:rFonts w:ascii="Cambria Math" w:hAnsi="Cambria Math"/>
                                    </w:rPr>
                                  </w:ins>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ins w:id="1281"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82" w:author="Jerrad Pierce" w:date="2020-08-13T13:16:00Z">
                                <w:rPr>
                                  <w:rFonts w:ascii="Cambria Math" w:hAnsi="Cambria Math"/>
                                </w:rPr>
                              </w:ins>
                            </m:ctrlPr>
                          </m:dPr>
                          <m:e>
                            <m:f>
                              <m:fPr>
                                <m:ctrlPr>
                                  <w:ins w:id="1283" w:author="Jerrad Pierce" w:date="2020-08-13T13:16:00Z">
                                    <w:rPr>
                                      <w:rFonts w:ascii="Cambria Math" w:hAnsi="Cambria Math"/>
                                    </w:rPr>
                                  </w:ins>
                                </m:ctrlPr>
                              </m:fPr>
                              <m:num>
                                <m:r>
                                  <m:rPr>
                                    <m:sty m:val="p"/>
                                  </m:rPr>
                                  <w:rPr>
                                    <w:rFonts w:ascii="Cambria Math" w:hAnsi="Cambria Math"/>
                                  </w:rPr>
                                  <m:t>1</m:t>
                                </m:r>
                              </m:num>
                              <m:den>
                                <m:sSub>
                                  <m:sSubPr>
                                    <m:ctrlPr>
                                      <w:ins w:id="1284" w:author="Jerrad Pierce" w:date="2020-08-13T13:16:00Z">
                                        <w:rPr>
                                          <w:rFonts w:ascii="Cambria Math" w:hAnsi="Cambria Math"/>
                                        </w:rPr>
                                      </w:ins>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ins w:id="1285" w:author="Jerrad Pierce" w:date="2020-08-13T13:16:00Z">
                                    <w:rPr>
                                      <w:rFonts w:ascii="Cambria Math" w:hAnsi="Cambria Math"/>
                                    </w:rPr>
                                  </w:ins>
                                </m:ctrlPr>
                              </m:fPr>
                              <m:num>
                                <m:r>
                                  <m:rPr>
                                    <m:sty m:val="p"/>
                                  </m:rPr>
                                  <w:rPr>
                                    <w:rFonts w:ascii="Cambria Math" w:hAnsi="Cambria Math"/>
                                  </w:rPr>
                                  <m:t>1</m:t>
                                </m:r>
                              </m:num>
                              <m:den>
                                <m:sSub>
                                  <m:sSubPr>
                                    <m:ctrlPr>
                                      <w:ins w:id="1286" w:author="Jerrad Pierce" w:date="2020-08-13T13:16:00Z">
                                        <w:rPr>
                                          <w:rFonts w:ascii="Cambria Math" w:hAnsi="Cambria Math"/>
                                        </w:rPr>
                                      </w:ins>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ins w:id="1287"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ins w:id="1288" w:author="Jerrad Pierce" w:date="2020-08-13T13:16:00Z">
                        <w:rPr>
                          <w:rFonts w:ascii="Cambria Math" w:hAnsi="Cambria Math"/>
                        </w:rPr>
                      </w:ins>
                    </m:ctrlPr>
                  </m:sSubPr>
                  <m:e>
                    <m:d>
                      <m:dPr>
                        <m:begChr m:val="["/>
                        <m:endChr m:val="]"/>
                        <m:ctrlPr>
                          <w:ins w:id="1289" w:author="Jerrad Pierce" w:date="2020-08-13T13:16:00Z">
                            <w:rPr>
                              <w:rFonts w:ascii="Cambria Math" w:hAnsi="Cambria Math"/>
                            </w:rPr>
                          </w:ins>
                        </m:ctrlPr>
                      </m:dPr>
                      <m:e>
                        <m:f>
                          <m:fPr>
                            <m:ctrlPr>
                              <w:ins w:id="1290" w:author="Jerrad Pierce" w:date="2020-08-13T13:16:00Z">
                                <w:rPr>
                                  <w:rFonts w:ascii="Cambria Math" w:hAnsi="Cambria Math"/>
                                </w:rPr>
                              </w:ins>
                            </m:ctrlPr>
                          </m:fPr>
                          <m:num>
                            <m:sSub>
                              <m:sSubPr>
                                <m:ctrlPr>
                                  <w:ins w:id="1291" w:author="Jerrad Pierce" w:date="2020-08-13T13:16:00Z">
                                    <w:rPr>
                                      <w:rFonts w:ascii="Cambria Math" w:hAnsi="Cambria Math"/>
                                    </w:rPr>
                                  </w:ins>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ins w:id="1292"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293" w:author="Jerrad Pierce" w:date="2020-08-13T13:16:00Z">
                                <w:rPr>
                                  <w:rFonts w:ascii="Cambria Math" w:hAnsi="Cambria Math"/>
                                </w:rPr>
                              </w:ins>
                            </m:ctrlPr>
                          </m:dPr>
                          <m:e>
                            <m:f>
                              <m:fPr>
                                <m:ctrlPr>
                                  <w:ins w:id="1294" w:author="Jerrad Pierce" w:date="2020-08-13T13:16:00Z">
                                    <w:rPr>
                                      <w:rFonts w:ascii="Cambria Math" w:hAnsi="Cambria Math"/>
                                    </w:rPr>
                                  </w:ins>
                                </m:ctrlPr>
                              </m:fPr>
                              <m:num>
                                <m:r>
                                  <m:rPr>
                                    <m:sty m:val="p"/>
                                  </m:rPr>
                                  <w:rPr>
                                    <w:rFonts w:ascii="Cambria Math" w:hAnsi="Cambria Math"/>
                                  </w:rPr>
                                  <m:t>1</m:t>
                                </m:r>
                              </m:num>
                              <m:den>
                                <m:sSub>
                                  <m:sSubPr>
                                    <m:ctrlPr>
                                      <w:ins w:id="1295" w:author="Jerrad Pierce" w:date="2020-08-13T13:16:00Z">
                                        <w:rPr>
                                          <w:rFonts w:ascii="Cambria Math" w:hAnsi="Cambria Math"/>
                                        </w:rPr>
                                      </w:ins>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ins w:id="1296" w:author="Jerrad Pierce" w:date="2020-08-13T13:16:00Z">
                                    <w:rPr>
                                      <w:rFonts w:ascii="Cambria Math" w:hAnsi="Cambria Math"/>
                                    </w:rPr>
                                  </w:ins>
                                </m:ctrlPr>
                              </m:fPr>
                              <m:num>
                                <m:r>
                                  <m:rPr>
                                    <m:sty m:val="p"/>
                                  </m:rPr>
                                  <w:rPr>
                                    <w:rFonts w:ascii="Cambria Math" w:hAnsi="Cambria Math"/>
                                  </w:rPr>
                                  <m:t>1</m:t>
                                </m:r>
                              </m:num>
                              <m:den>
                                <m:sSub>
                                  <m:sSubPr>
                                    <m:ctrlPr>
                                      <w:ins w:id="1297" w:author="Jerrad Pierce" w:date="2020-08-13T13:16:00Z">
                                        <w:rPr>
                                          <w:rFonts w:ascii="Cambria Math" w:hAnsi="Cambria Math"/>
                                        </w:rPr>
                                      </w:ins>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ins w:id="1298"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299"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ins w:id="1300" w:author="Jerrad Pierce" w:date="2020-08-13T13:16:00Z">
                        <w:rPr>
                          <w:rFonts w:ascii="Cambria Math" w:hAnsi="Cambria Math"/>
                        </w:rPr>
                      </w:ins>
                    </m:ctrlPr>
                  </m:sSubPr>
                  <m:e>
                    <m:d>
                      <m:dPr>
                        <m:begChr m:val="["/>
                        <m:endChr m:val="]"/>
                        <m:ctrlPr>
                          <w:ins w:id="1301" w:author="Jerrad Pierce" w:date="2020-08-13T13:16:00Z">
                            <w:rPr>
                              <w:rFonts w:ascii="Cambria Math" w:hAnsi="Cambria Math"/>
                            </w:rPr>
                          </w:ins>
                        </m:ctrlPr>
                      </m:dPr>
                      <m:e>
                        <m:f>
                          <m:fPr>
                            <m:ctrlPr>
                              <w:ins w:id="1302" w:author="Jerrad Pierce" w:date="2020-08-13T13:16:00Z">
                                <w:rPr>
                                  <w:rFonts w:ascii="Cambria Math" w:hAnsi="Cambria Math"/>
                                </w:rPr>
                              </w:ins>
                            </m:ctrlPr>
                          </m:fPr>
                          <m:num>
                            <m:sSub>
                              <m:sSubPr>
                                <m:ctrlPr>
                                  <w:ins w:id="1303"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04"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05" w:author="Jerrad Pierce" w:date="2020-08-13T13:16:00Z">
                                <w:rPr>
                                  <w:rFonts w:ascii="Cambria Math" w:hAnsi="Cambria Math"/>
                                </w:rPr>
                              </w:ins>
                            </m:ctrlPr>
                          </m:dPr>
                          <m:e>
                            <m:f>
                              <m:fPr>
                                <m:ctrlPr>
                                  <w:ins w:id="1306" w:author="Jerrad Pierce" w:date="2020-08-13T13:16:00Z">
                                    <w:rPr>
                                      <w:rFonts w:ascii="Cambria Math" w:hAnsi="Cambria Math"/>
                                    </w:rPr>
                                  </w:ins>
                                </m:ctrlPr>
                              </m:fPr>
                              <m:num>
                                <m:r>
                                  <m:rPr>
                                    <m:sty m:val="p"/>
                                  </m:rPr>
                                  <w:rPr>
                                    <w:rFonts w:ascii="Cambria Math" w:hAnsi="Cambria Math"/>
                                  </w:rPr>
                                  <m:t>1</m:t>
                                </m:r>
                              </m:num>
                              <m:den>
                                <m:sSub>
                                  <m:sSubPr>
                                    <m:ctrlPr>
                                      <w:ins w:id="1307" w:author="Jerrad Pierce" w:date="2020-08-13T13:16:00Z">
                                        <w:rPr>
                                          <w:rFonts w:ascii="Cambria Math" w:hAnsi="Cambria Math"/>
                                        </w:rPr>
                                      </w:ins>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ins w:id="1308" w:author="Jerrad Pierce" w:date="2020-08-13T13:16:00Z">
                                    <w:rPr>
                                      <w:rFonts w:ascii="Cambria Math" w:hAnsi="Cambria Math"/>
                                    </w:rPr>
                                  </w:ins>
                                </m:ctrlPr>
                              </m:fPr>
                              <m:num>
                                <m:r>
                                  <m:rPr>
                                    <m:sty m:val="p"/>
                                  </m:rPr>
                                  <w:rPr>
                                    <w:rFonts w:ascii="Cambria Math" w:hAnsi="Cambria Math"/>
                                  </w:rPr>
                                  <m:t>1</m:t>
                                </m:r>
                              </m:num>
                              <m:den>
                                <m:sSub>
                                  <m:sSubPr>
                                    <m:ctrlPr>
                                      <w:ins w:id="1309" w:author="Jerrad Pierce" w:date="2020-08-13T13:16:00Z">
                                        <w:rPr>
                                          <w:rFonts w:ascii="Cambria Math" w:hAnsi="Cambria Math"/>
                                        </w:rPr>
                                      </w:ins>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ins w:id="1310"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ins w:id="1311" w:author="Jerrad Pierce" w:date="2020-08-13T13:16:00Z">
                        <w:rPr>
                          <w:rFonts w:ascii="Cambria Math" w:hAnsi="Cambria Math"/>
                        </w:rPr>
                      </w:ins>
                    </m:ctrlPr>
                  </m:sSubPr>
                  <m:e>
                    <m:d>
                      <m:dPr>
                        <m:begChr m:val="["/>
                        <m:endChr m:val="]"/>
                        <m:ctrlPr>
                          <w:ins w:id="1312" w:author="Jerrad Pierce" w:date="2020-08-13T13:16:00Z">
                            <w:rPr>
                              <w:rFonts w:ascii="Cambria Math" w:hAnsi="Cambria Math"/>
                            </w:rPr>
                          </w:ins>
                        </m:ctrlPr>
                      </m:dPr>
                      <m:e>
                        <m:f>
                          <m:fPr>
                            <m:ctrlPr>
                              <w:ins w:id="1313" w:author="Jerrad Pierce" w:date="2020-08-13T13:16:00Z">
                                <w:rPr>
                                  <w:rFonts w:ascii="Cambria Math" w:hAnsi="Cambria Math"/>
                                </w:rPr>
                              </w:ins>
                            </m:ctrlPr>
                          </m:fPr>
                          <m:num>
                            <m:sSub>
                              <m:sSubPr>
                                <m:ctrlPr>
                                  <w:ins w:id="1314"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15"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16" w:author="Jerrad Pierce" w:date="2020-08-13T13:16:00Z">
                                <w:rPr>
                                  <w:rFonts w:ascii="Cambria Math" w:hAnsi="Cambria Math"/>
                                </w:rPr>
                              </w:ins>
                            </m:ctrlPr>
                          </m:dPr>
                          <m:e>
                            <m:f>
                              <m:fPr>
                                <m:ctrlPr>
                                  <w:ins w:id="1317" w:author="Jerrad Pierce" w:date="2020-08-13T13:16:00Z">
                                    <w:rPr>
                                      <w:rFonts w:ascii="Cambria Math" w:hAnsi="Cambria Math"/>
                                    </w:rPr>
                                  </w:ins>
                                </m:ctrlPr>
                              </m:fPr>
                              <m:num>
                                <m:r>
                                  <m:rPr>
                                    <m:sty m:val="p"/>
                                  </m:rPr>
                                  <w:rPr>
                                    <w:rFonts w:ascii="Cambria Math" w:hAnsi="Cambria Math"/>
                                  </w:rPr>
                                  <m:t>1</m:t>
                                </m:r>
                              </m:num>
                              <m:den>
                                <m:sSub>
                                  <m:sSubPr>
                                    <m:ctrlPr>
                                      <w:ins w:id="1318" w:author="Jerrad Pierce" w:date="2020-08-13T13:16:00Z">
                                        <w:rPr>
                                          <w:rFonts w:ascii="Cambria Math" w:hAnsi="Cambria Math"/>
                                        </w:rPr>
                                      </w:ins>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ins w:id="1319" w:author="Jerrad Pierce" w:date="2020-08-13T13:16:00Z">
                                    <w:rPr>
                                      <w:rFonts w:ascii="Cambria Math" w:hAnsi="Cambria Math"/>
                                    </w:rPr>
                                  </w:ins>
                                </m:ctrlPr>
                              </m:fPr>
                              <m:num>
                                <m:r>
                                  <m:rPr>
                                    <m:sty m:val="p"/>
                                  </m:rPr>
                                  <w:rPr>
                                    <w:rFonts w:ascii="Cambria Math" w:hAnsi="Cambria Math"/>
                                  </w:rPr>
                                  <m:t>1</m:t>
                                </m:r>
                              </m:num>
                              <m:den>
                                <m:sSub>
                                  <m:sSubPr>
                                    <m:ctrlPr>
                                      <w:ins w:id="1320" w:author="Jerrad Pierce" w:date="2020-08-13T13:16:00Z">
                                        <w:rPr>
                                          <w:rFonts w:ascii="Cambria Math" w:hAnsi="Cambria Math"/>
                                        </w:rPr>
                                      </w:ins>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ins w:id="1321"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ins w:id="1322" w:author="Jerrad Pierce" w:date="2020-08-13T13:16:00Z">
                        <w:rPr>
                          <w:rFonts w:ascii="Cambria Math" w:hAnsi="Cambria Math"/>
                        </w:rPr>
                      </w:ins>
                    </m:ctrlPr>
                  </m:sSubPr>
                  <m:e>
                    <m:d>
                      <m:dPr>
                        <m:begChr m:val="["/>
                        <m:endChr m:val="]"/>
                        <m:ctrlPr>
                          <w:ins w:id="1323" w:author="Jerrad Pierce" w:date="2020-08-13T13:16:00Z">
                            <w:rPr>
                              <w:rFonts w:ascii="Cambria Math" w:hAnsi="Cambria Math"/>
                            </w:rPr>
                          </w:ins>
                        </m:ctrlPr>
                      </m:dPr>
                      <m:e>
                        <m:f>
                          <m:fPr>
                            <m:ctrlPr>
                              <w:ins w:id="1324" w:author="Jerrad Pierce" w:date="2020-08-13T13:16:00Z">
                                <w:rPr>
                                  <w:rFonts w:ascii="Cambria Math" w:hAnsi="Cambria Math"/>
                                </w:rPr>
                              </w:ins>
                            </m:ctrlPr>
                          </m:fPr>
                          <m:num>
                            <m:sSub>
                              <m:sSubPr>
                                <m:ctrlPr>
                                  <w:ins w:id="1325"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26"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27" w:author="Jerrad Pierce" w:date="2020-08-13T13:16:00Z">
                                <w:rPr>
                                  <w:rFonts w:ascii="Cambria Math" w:hAnsi="Cambria Math"/>
                                </w:rPr>
                              </w:ins>
                            </m:ctrlPr>
                          </m:dPr>
                          <m:e>
                            <m:f>
                              <m:fPr>
                                <m:ctrlPr>
                                  <w:ins w:id="1328" w:author="Jerrad Pierce" w:date="2020-08-13T13:16:00Z">
                                    <w:rPr>
                                      <w:rFonts w:ascii="Cambria Math" w:hAnsi="Cambria Math"/>
                                    </w:rPr>
                                  </w:ins>
                                </m:ctrlPr>
                              </m:fPr>
                              <m:num>
                                <m:r>
                                  <m:rPr>
                                    <m:sty m:val="p"/>
                                  </m:rPr>
                                  <w:rPr>
                                    <w:rFonts w:ascii="Cambria Math" w:hAnsi="Cambria Math"/>
                                  </w:rPr>
                                  <m:t>1</m:t>
                                </m:r>
                              </m:num>
                              <m:den>
                                <m:sSub>
                                  <m:sSubPr>
                                    <m:ctrlPr>
                                      <w:ins w:id="1329" w:author="Jerrad Pierce" w:date="2020-08-13T13:16:00Z">
                                        <w:rPr>
                                          <w:rFonts w:ascii="Cambria Math" w:hAnsi="Cambria Math"/>
                                        </w:rPr>
                                      </w:ins>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ins w:id="1330" w:author="Jerrad Pierce" w:date="2020-08-13T13:16:00Z">
                                    <w:rPr>
                                      <w:rFonts w:ascii="Cambria Math" w:hAnsi="Cambria Math"/>
                                    </w:rPr>
                                  </w:ins>
                                </m:ctrlPr>
                              </m:fPr>
                              <m:num>
                                <m:r>
                                  <m:rPr>
                                    <m:sty m:val="p"/>
                                  </m:rPr>
                                  <w:rPr>
                                    <w:rFonts w:ascii="Cambria Math" w:hAnsi="Cambria Math"/>
                                  </w:rPr>
                                  <m:t>1</m:t>
                                </m:r>
                              </m:num>
                              <m:den>
                                <m:sSub>
                                  <m:sSubPr>
                                    <m:ctrlPr>
                                      <w:ins w:id="1331" w:author="Jerrad Pierce" w:date="2020-08-13T13:16:00Z">
                                        <w:rPr>
                                          <w:rFonts w:ascii="Cambria Math" w:hAnsi="Cambria Math"/>
                                        </w:rPr>
                                      </w:ins>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ins w:id="1332"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333"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ins w:id="1334" w:author="Jerrad Pierce" w:date="2020-08-13T13:16:00Z">
                        <w:rPr>
                          <w:rFonts w:ascii="Cambria Math" w:hAnsi="Cambria Math"/>
                        </w:rPr>
                      </w:ins>
                    </m:ctrlPr>
                  </m:sSubPr>
                  <m:e>
                    <m:d>
                      <m:dPr>
                        <m:begChr m:val="["/>
                        <m:endChr m:val="]"/>
                        <m:ctrlPr>
                          <w:ins w:id="1335" w:author="Jerrad Pierce" w:date="2020-08-13T13:16:00Z">
                            <w:rPr>
                              <w:rFonts w:ascii="Cambria Math" w:hAnsi="Cambria Math"/>
                            </w:rPr>
                          </w:ins>
                        </m:ctrlPr>
                      </m:dPr>
                      <m:e>
                        <m:r>
                          <m:rPr>
                            <m:sty m:val="p"/>
                          </m:rPr>
                          <w:rPr>
                            <w:rFonts w:ascii="Cambria Math" w:hAnsi="Cambria Math"/>
                          </w:rPr>
                          <m:t xml:space="preserve"> </m:t>
                        </m:r>
                        <m:f>
                          <m:fPr>
                            <m:ctrlPr>
                              <w:ins w:id="1336" w:author="Jerrad Pierce" w:date="2020-08-13T13:16:00Z">
                                <w:rPr>
                                  <w:rFonts w:ascii="Cambria Math" w:hAnsi="Cambria Math"/>
                                </w:rPr>
                              </w:ins>
                            </m:ctrlPr>
                          </m:fPr>
                          <m:num>
                            <m:sSub>
                              <m:sSubPr>
                                <m:ctrlPr>
                                  <w:ins w:id="1337"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38"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39" w:author="Jerrad Pierce" w:date="2020-08-13T13:16:00Z">
                                <w:rPr>
                                  <w:rFonts w:ascii="Cambria Math" w:hAnsi="Cambria Math"/>
                                </w:rPr>
                              </w:ins>
                            </m:ctrlPr>
                          </m:dPr>
                          <m:e>
                            <m:f>
                              <m:fPr>
                                <m:ctrlPr>
                                  <w:ins w:id="1340" w:author="Jerrad Pierce" w:date="2020-08-13T13:16:00Z">
                                    <w:rPr>
                                      <w:rFonts w:ascii="Cambria Math" w:hAnsi="Cambria Math"/>
                                    </w:rPr>
                                  </w:ins>
                                </m:ctrlPr>
                              </m:fPr>
                              <m:num>
                                <m:r>
                                  <m:rPr>
                                    <m:sty m:val="p"/>
                                  </m:rPr>
                                  <w:rPr>
                                    <w:rFonts w:ascii="Cambria Math" w:hAnsi="Cambria Math"/>
                                  </w:rPr>
                                  <m:t>1</m:t>
                                </m:r>
                              </m:num>
                              <m:den>
                                <m:sSub>
                                  <m:sSubPr>
                                    <m:ctrlPr>
                                      <w:ins w:id="1341" w:author="Jerrad Pierce" w:date="2020-08-13T13:16:00Z">
                                        <w:rPr>
                                          <w:rFonts w:ascii="Cambria Math" w:hAnsi="Cambria Math"/>
                                        </w:rPr>
                                      </w:ins>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ins w:id="1342" w:author="Jerrad Pierce" w:date="2020-08-13T13:16:00Z">
                                    <w:rPr>
                                      <w:rFonts w:ascii="Cambria Math" w:hAnsi="Cambria Math"/>
                                    </w:rPr>
                                  </w:ins>
                                </m:ctrlPr>
                              </m:fPr>
                              <m:num>
                                <m:r>
                                  <m:rPr>
                                    <m:sty m:val="p"/>
                                  </m:rPr>
                                  <w:rPr>
                                    <w:rFonts w:ascii="Cambria Math" w:hAnsi="Cambria Math"/>
                                  </w:rPr>
                                  <m:t>1</m:t>
                                </m:r>
                              </m:num>
                              <m:den>
                                <m:sSub>
                                  <m:sSubPr>
                                    <m:ctrlPr>
                                      <w:ins w:id="1343" w:author="Jerrad Pierce" w:date="2020-08-13T13:16:00Z">
                                        <w:rPr>
                                          <w:rFonts w:ascii="Cambria Math" w:hAnsi="Cambria Math"/>
                                        </w:rPr>
                                      </w:ins>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ins w:id="1344" w:author="Jerrad Pierce" w:date="2020-08-13T13:16:00Z">
                        <w:rPr>
                          <w:rFonts w:ascii="Cambria Math" w:hAnsi="Cambria Math"/>
                        </w:rPr>
                      </w:ins>
                    </m:ctrlPr>
                  </m:sSubPr>
                  <m:e>
                    <m:d>
                      <m:dPr>
                        <m:begChr m:val="["/>
                        <m:endChr m:val="]"/>
                        <m:ctrlPr>
                          <w:ins w:id="1345" w:author="Jerrad Pierce" w:date="2020-08-13T13:16:00Z">
                            <w:rPr>
                              <w:rFonts w:ascii="Cambria Math" w:hAnsi="Cambria Math"/>
                            </w:rPr>
                          </w:ins>
                        </m:ctrlPr>
                      </m:dPr>
                      <m:e>
                        <m:r>
                          <m:rPr>
                            <m:sty m:val="p"/>
                          </m:rPr>
                          <w:rPr>
                            <w:rFonts w:ascii="Cambria Math" w:hAnsi="Cambria Math"/>
                          </w:rPr>
                          <m:t xml:space="preserve"> </m:t>
                        </m:r>
                        <m:f>
                          <m:fPr>
                            <m:ctrlPr>
                              <w:ins w:id="1346" w:author="Jerrad Pierce" w:date="2020-08-13T13:16:00Z">
                                <w:rPr>
                                  <w:rFonts w:ascii="Cambria Math" w:hAnsi="Cambria Math"/>
                                </w:rPr>
                              </w:ins>
                            </m:ctrlPr>
                          </m:fPr>
                          <m:num>
                            <m:sSub>
                              <m:sSubPr>
                                <m:ctrlPr>
                                  <w:ins w:id="1347"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48"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49" w:author="Jerrad Pierce" w:date="2020-08-13T13:16:00Z">
                                <w:rPr>
                                  <w:rFonts w:ascii="Cambria Math" w:hAnsi="Cambria Math"/>
                                </w:rPr>
                              </w:ins>
                            </m:ctrlPr>
                          </m:dPr>
                          <m:e>
                            <m:f>
                              <m:fPr>
                                <m:ctrlPr>
                                  <w:ins w:id="1350" w:author="Jerrad Pierce" w:date="2020-08-13T13:16:00Z">
                                    <w:rPr>
                                      <w:rFonts w:ascii="Cambria Math" w:hAnsi="Cambria Math"/>
                                    </w:rPr>
                                  </w:ins>
                                </m:ctrlPr>
                              </m:fPr>
                              <m:num>
                                <m:r>
                                  <m:rPr>
                                    <m:sty m:val="p"/>
                                  </m:rPr>
                                  <w:rPr>
                                    <w:rFonts w:ascii="Cambria Math" w:hAnsi="Cambria Math"/>
                                  </w:rPr>
                                  <m:t>1</m:t>
                                </m:r>
                              </m:num>
                              <m:den>
                                <m:sSub>
                                  <m:sSubPr>
                                    <m:ctrlPr>
                                      <w:ins w:id="1351" w:author="Jerrad Pierce" w:date="2020-08-13T13:16:00Z">
                                        <w:rPr>
                                          <w:rFonts w:ascii="Cambria Math" w:hAnsi="Cambria Math"/>
                                        </w:rPr>
                                      </w:ins>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ins w:id="1352" w:author="Jerrad Pierce" w:date="2020-08-13T13:16:00Z">
                                    <w:rPr>
                                      <w:rFonts w:ascii="Cambria Math" w:hAnsi="Cambria Math"/>
                                    </w:rPr>
                                  </w:ins>
                                </m:ctrlPr>
                              </m:fPr>
                              <m:num>
                                <m:r>
                                  <m:rPr>
                                    <m:sty m:val="p"/>
                                  </m:rPr>
                                  <w:rPr>
                                    <w:rFonts w:ascii="Cambria Math" w:hAnsi="Cambria Math"/>
                                  </w:rPr>
                                  <m:t>1</m:t>
                                </m:r>
                              </m:num>
                              <m:den>
                                <m:sSub>
                                  <m:sSubPr>
                                    <m:ctrlPr>
                                      <w:ins w:id="1353" w:author="Jerrad Pierce" w:date="2020-08-13T13:16:00Z">
                                        <w:rPr>
                                          <w:rFonts w:ascii="Cambria Math" w:hAnsi="Cambria Math"/>
                                        </w:rPr>
                                      </w:ins>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ins w:id="1354" w:author="Jerrad Pierce" w:date="2020-08-13T13:16:00Z">
                        <w:rPr>
                          <w:rFonts w:ascii="Cambria Math" w:hAnsi="Cambria Math"/>
                        </w:rPr>
                      </w:ins>
                    </m:ctrlPr>
                  </m:sSubPr>
                  <m:e>
                    <m:d>
                      <m:dPr>
                        <m:begChr m:val="["/>
                        <m:endChr m:val="]"/>
                        <m:ctrlPr>
                          <w:ins w:id="1355" w:author="Jerrad Pierce" w:date="2020-08-13T13:16:00Z">
                            <w:rPr>
                              <w:rFonts w:ascii="Cambria Math" w:hAnsi="Cambria Math"/>
                            </w:rPr>
                          </w:ins>
                        </m:ctrlPr>
                      </m:dPr>
                      <m:e>
                        <m:r>
                          <m:rPr>
                            <m:sty m:val="p"/>
                          </m:rPr>
                          <w:rPr>
                            <w:rFonts w:ascii="Cambria Math" w:hAnsi="Cambria Math"/>
                          </w:rPr>
                          <m:t xml:space="preserve"> </m:t>
                        </m:r>
                        <m:f>
                          <m:fPr>
                            <m:ctrlPr>
                              <w:ins w:id="1356" w:author="Jerrad Pierce" w:date="2020-08-13T13:16:00Z">
                                <w:rPr>
                                  <w:rFonts w:ascii="Cambria Math" w:hAnsi="Cambria Math"/>
                                </w:rPr>
                              </w:ins>
                            </m:ctrlPr>
                          </m:fPr>
                          <m:num>
                            <m:sSub>
                              <m:sSubPr>
                                <m:ctrlPr>
                                  <w:ins w:id="1357" w:author="Jerrad Pierce" w:date="2020-08-13T13:16:00Z">
                                    <w:rPr>
                                      <w:rFonts w:ascii="Cambria Math" w:hAnsi="Cambria Math"/>
                                    </w:rPr>
                                  </w:ins>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ins w:id="1358"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ins w:id="1359" w:author="Jerrad Pierce" w:date="2020-08-13T13:16:00Z">
                                <w:rPr>
                                  <w:rFonts w:ascii="Cambria Math" w:hAnsi="Cambria Math"/>
                                </w:rPr>
                              </w:ins>
                            </m:ctrlPr>
                          </m:dPr>
                          <m:e>
                            <m:f>
                              <m:fPr>
                                <m:ctrlPr>
                                  <w:ins w:id="1360" w:author="Jerrad Pierce" w:date="2020-08-13T13:16:00Z">
                                    <w:rPr>
                                      <w:rFonts w:ascii="Cambria Math" w:hAnsi="Cambria Math"/>
                                    </w:rPr>
                                  </w:ins>
                                </m:ctrlPr>
                              </m:fPr>
                              <m:num>
                                <m:r>
                                  <m:rPr>
                                    <m:sty m:val="p"/>
                                  </m:rPr>
                                  <w:rPr>
                                    <w:rFonts w:ascii="Cambria Math" w:hAnsi="Cambria Math"/>
                                  </w:rPr>
                                  <m:t>1</m:t>
                                </m:r>
                              </m:num>
                              <m:den>
                                <m:sSub>
                                  <m:sSubPr>
                                    <m:ctrlPr>
                                      <w:ins w:id="1361" w:author="Jerrad Pierce" w:date="2020-08-13T13:16:00Z">
                                        <w:rPr>
                                          <w:rFonts w:ascii="Cambria Math" w:hAnsi="Cambria Math"/>
                                        </w:rPr>
                                      </w:ins>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ins w:id="1362" w:author="Jerrad Pierce" w:date="2020-08-13T13:16:00Z">
                                    <w:rPr>
                                      <w:rFonts w:ascii="Cambria Math" w:hAnsi="Cambria Math"/>
                                    </w:rPr>
                                  </w:ins>
                                </m:ctrlPr>
                              </m:fPr>
                              <m:num>
                                <m:r>
                                  <m:rPr>
                                    <m:sty m:val="p"/>
                                  </m:rPr>
                                  <w:rPr>
                                    <w:rFonts w:ascii="Cambria Math" w:hAnsi="Cambria Math"/>
                                  </w:rPr>
                                  <m:t>1</m:t>
                                </m:r>
                              </m:num>
                              <m:den>
                                <m:sSub>
                                  <m:sSubPr>
                                    <m:ctrlPr>
                                      <w:ins w:id="1363" w:author="Jerrad Pierce" w:date="2020-08-13T13:16:00Z">
                                        <w:rPr>
                                          <w:rFonts w:ascii="Cambria Math" w:hAnsi="Cambria Math"/>
                                        </w:rPr>
                                      </w:ins>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1364" w:name="_Toc364760800"/>
      <w:bookmarkStart w:id="1365" w:name="_Toc377465617"/>
      <w:bookmarkStart w:id="1366" w:name="_Toc411422716"/>
      <w:bookmarkStart w:id="1367"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1364"/>
      <w:bookmarkEnd w:id="1365"/>
      <w:bookmarkEnd w:id="1366"/>
      <w:bookmarkEnd w:id="1367"/>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D362EA" w:rsidP="00E32940">
            <w:pPr>
              <w:pStyle w:val="TableCell"/>
              <w:spacing w:before="60" w:after="60"/>
              <w:jc w:val="left"/>
              <w:rPr>
                <w:rFonts w:ascii="Cambria Math" w:hAnsi="Cambria Math"/>
                <w:szCs w:val="18"/>
                <w:vertAlign w:val="subscript"/>
                <w:oMath/>
              </w:rPr>
            </w:pPr>
            <m:oMath>
              <m:sSub>
                <m:sSubPr>
                  <m:ctrlPr>
                    <w:ins w:id="1368" w:author="Jerrad Pierce" w:date="2020-08-13T13:16:00Z">
                      <w:rPr>
                        <w:rFonts w:ascii="Cambria Math" w:hAnsi="Cambria Math"/>
                        <w:i/>
                        <w:szCs w:val="18"/>
                      </w:rPr>
                    </w:ins>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ins w:id="136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ins w:id="1370" w:author="Jerrad Pierce" w:date="2020-08-13T13:16:00Z">
                      <w:rPr>
                        <w:rFonts w:ascii="Cambria Math" w:hAnsi="Cambria Math" w:cs="Arial"/>
                        <w:i/>
                        <w:szCs w:val="18"/>
                      </w:rPr>
                    </w:ins>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D362EA" w:rsidP="00E32940">
            <w:pPr>
              <w:keepNext/>
              <w:spacing w:before="60" w:after="60"/>
              <w:jc w:val="left"/>
              <w:rPr>
                <w:sz w:val="18"/>
                <w:szCs w:val="18"/>
              </w:rPr>
            </w:pPr>
            <m:oMath>
              <m:sSub>
                <m:sSubPr>
                  <m:ctrlPr>
                    <w:ins w:id="1371" w:author="Jerrad Pierce" w:date="2020-08-13T13:16:00Z">
                      <w:rPr>
                        <w:rFonts w:ascii="Cambria Math" w:hAnsi="Cambria Math"/>
                        <w:i/>
                        <w:sz w:val="18"/>
                        <w:szCs w:val="18"/>
                      </w:rPr>
                    </w:ins>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ins w:id="1372" w:author="Jerrad Pierce" w:date="2020-08-13T13:16:00Z">
                      <w:rPr>
                        <w:rFonts w:ascii="Cambria Math" w:hAnsi="Cambria Math"/>
                        <w:i/>
                        <w:sz w:val="18"/>
                        <w:szCs w:val="18"/>
                      </w:rPr>
                    </w:ins>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D362EA" w:rsidP="00E32940">
            <w:pPr>
              <w:keepNext/>
              <w:spacing w:before="60" w:after="60"/>
              <w:jc w:val="center"/>
              <w:rPr>
                <w:sz w:val="18"/>
                <w:szCs w:val="18"/>
              </w:rPr>
            </w:pPr>
            <m:oMathPara>
              <m:oMath>
                <m:f>
                  <m:fPr>
                    <m:ctrlPr>
                      <w:ins w:id="1373" w:author="Jerrad Pierce" w:date="2020-08-13T13:16:00Z">
                        <w:rPr>
                          <w:rFonts w:ascii="Cambria Math" w:hAnsi="Cambria Math"/>
                          <w:i/>
                          <w:sz w:val="18"/>
                          <w:szCs w:val="18"/>
                        </w:rPr>
                      </w:ins>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D362EA" w:rsidP="00E32940">
            <w:pPr>
              <w:keepNext/>
              <w:spacing w:before="60" w:after="60"/>
              <w:jc w:val="left"/>
              <w:rPr>
                <w:sz w:val="18"/>
                <w:szCs w:val="18"/>
              </w:rPr>
            </w:pPr>
            <m:oMath>
              <m:sSub>
                <m:sSubPr>
                  <m:ctrlPr>
                    <w:ins w:id="1374" w:author="Jerrad Pierce" w:date="2020-08-13T13:16:00Z">
                      <w:rPr>
                        <w:rFonts w:ascii="Cambria Math" w:hAnsi="Cambria Math"/>
                        <w:i/>
                        <w:sz w:val="18"/>
                        <w:szCs w:val="18"/>
                      </w:rPr>
                    </w:ins>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ins w:id="1375" w:author="Jerrad Pierce" w:date="2020-08-13T13:16:00Z">
                      <w:rPr>
                        <w:rFonts w:ascii="Cambria Math" w:hAnsi="Cambria Math"/>
                        <w:i/>
                        <w:sz w:val="18"/>
                        <w:szCs w:val="18"/>
                      </w:rPr>
                    </w:ins>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D362EA" w:rsidP="00E32940">
            <w:pPr>
              <w:keepNext/>
              <w:spacing w:before="60" w:after="60"/>
              <w:jc w:val="center"/>
              <w:rPr>
                <w:sz w:val="18"/>
                <w:szCs w:val="18"/>
              </w:rPr>
            </w:pPr>
            <m:oMathPara>
              <m:oMath>
                <m:f>
                  <m:fPr>
                    <m:ctrlPr>
                      <w:ins w:id="1376"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D362EA" w:rsidP="00E32940">
            <w:pPr>
              <w:spacing w:before="60" w:after="60"/>
              <w:jc w:val="left"/>
              <w:rPr>
                <w:sz w:val="18"/>
                <w:szCs w:val="18"/>
              </w:rPr>
            </w:pPr>
            <m:oMath>
              <m:sSub>
                <m:sSubPr>
                  <m:ctrlPr>
                    <w:ins w:id="1377" w:author="Jerrad Pierce" w:date="2020-08-13T13:16:00Z">
                      <w:rPr>
                        <w:rFonts w:ascii="Cambria Math" w:hAnsi="Cambria Math"/>
                        <w:i/>
                        <w:sz w:val="18"/>
                        <w:szCs w:val="18"/>
                      </w:rPr>
                    </w:ins>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D362EA" w:rsidP="00E32940">
            <w:pPr>
              <w:spacing w:before="60" w:after="60"/>
              <w:jc w:val="center"/>
              <w:rPr>
                <w:sz w:val="18"/>
                <w:szCs w:val="18"/>
              </w:rPr>
            </w:pPr>
            <m:oMathPara>
              <m:oMathParaPr>
                <m:jc m:val="center"/>
              </m:oMathParaPr>
              <m:oMath>
                <m:f>
                  <m:fPr>
                    <m:ctrlPr>
                      <w:ins w:id="1378" w:author="Jerrad Pierce" w:date="2020-08-13T13:16:00Z">
                        <w:rPr>
                          <w:rFonts w:ascii="Cambria Math" w:hAnsi="Cambria Math"/>
                          <w:i/>
                          <w:sz w:val="18"/>
                          <w:szCs w:val="18"/>
                        </w:rPr>
                      </w:ins>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5A4DE311" w:rsidR="001B5D7B" w:rsidRPr="00491DBF" w:rsidRDefault="00BC0DAD" w:rsidP="00E32940">
            <w:pPr>
              <w:pStyle w:val="TableCell"/>
              <w:spacing w:before="60" w:after="60"/>
              <w:jc w:val="center"/>
              <w:rPr>
                <w:szCs w:val="18"/>
              </w:rPr>
            </w:pPr>
            <w:r w:rsidRPr="00491DBF">
              <w:rPr>
                <w:szCs w:val="18"/>
              </w:rPr>
              <w:t>PTHP (New Construction): 3.</w:t>
            </w:r>
            <w:ins w:id="1379" w:author="Jesse Smith [2]" w:date="2020-08-06T06:55:00Z">
              <w:r w:rsidR="00D015AC" w:rsidRPr="00491DBF">
                <w:rPr>
                  <w:szCs w:val="18"/>
                </w:rPr>
                <w:t>2</w:t>
              </w:r>
            </w:ins>
            <w:del w:id="1380" w:author="Jesse Smith [2]" w:date="2020-08-06T06:55:00Z">
              <w:r w:rsidRPr="00491DBF" w:rsidDel="00D015AC">
                <w:rPr>
                  <w:szCs w:val="18"/>
                </w:rPr>
                <w:delText>7</w:delText>
              </w:r>
            </w:del>
            <w:r w:rsidRPr="00491DBF">
              <w:rPr>
                <w:szCs w:val="18"/>
              </w:rPr>
              <w:t xml:space="preserve"> - (0.0</w:t>
            </w:r>
            <w:ins w:id="1381" w:author="Jesse Smith [2]" w:date="2020-08-06T06:55:00Z">
              <w:r w:rsidR="00D015AC" w:rsidRPr="00491DBF">
                <w:rPr>
                  <w:szCs w:val="18"/>
                </w:rPr>
                <w:t>26</w:t>
              </w:r>
            </w:ins>
            <w:del w:id="1382" w:author="Jesse Smith [2]" w:date="2020-08-06T06:55:00Z">
              <w:r w:rsidRPr="00491DBF" w:rsidDel="00D015AC">
                <w:rPr>
                  <w:szCs w:val="18"/>
                </w:rPr>
                <w:delText>52</w:delText>
              </w:r>
            </w:del>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D362EA" w:rsidP="00E32940">
            <w:pPr>
              <w:spacing w:before="60" w:after="60"/>
              <w:jc w:val="left"/>
              <w:rPr>
                <w:sz w:val="18"/>
                <w:szCs w:val="18"/>
              </w:rPr>
            </w:pPr>
            <m:oMath>
              <m:sSub>
                <m:sSubPr>
                  <m:ctrlPr>
                    <w:ins w:id="1383" w:author="Jerrad Pierce" w:date="2020-08-13T13:16:00Z">
                      <w:rPr>
                        <w:rFonts w:ascii="Cambria Math" w:hAnsi="Cambria Math"/>
                        <w:i/>
                        <w:sz w:val="18"/>
                        <w:szCs w:val="18"/>
                      </w:rPr>
                    </w:ins>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D362EA" w:rsidP="00E32940">
            <w:pPr>
              <w:spacing w:before="60" w:after="60"/>
              <w:jc w:val="center"/>
              <w:rPr>
                <w:sz w:val="18"/>
                <w:szCs w:val="18"/>
              </w:rPr>
            </w:pPr>
            <m:oMathPara>
              <m:oMath>
                <m:f>
                  <m:fPr>
                    <m:ctrlPr>
                      <w:ins w:id="1384" w:author="Jerrad Pierce" w:date="2020-08-13T13:16:00Z">
                        <w:rPr>
                          <w:rFonts w:ascii="Cambria Math" w:hAnsi="Cambria Math"/>
                          <w:i/>
                          <w:sz w:val="18"/>
                          <w:szCs w:val="18"/>
                        </w:rPr>
                      </w:ins>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D362EA" w:rsidP="00E32940">
            <w:pPr>
              <w:spacing w:before="60" w:after="60"/>
              <w:jc w:val="left"/>
              <w:rPr>
                <w:sz w:val="18"/>
                <w:szCs w:val="18"/>
              </w:rPr>
            </w:pPr>
            <m:oMath>
              <m:sSub>
                <m:sSubPr>
                  <m:ctrlPr>
                    <w:ins w:id="1385" w:author="Jerrad Pierce" w:date="2020-08-13T13:16:00Z">
                      <w:rPr>
                        <w:rFonts w:ascii="Cambria Math" w:hAnsi="Cambria Math"/>
                        <w:i/>
                        <w:sz w:val="18"/>
                        <w:szCs w:val="18"/>
                      </w:rPr>
                    </w:ins>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D362EA" w:rsidP="00E32940">
            <w:pPr>
              <w:spacing w:before="60" w:after="60"/>
              <w:jc w:val="center"/>
              <w:rPr>
                <w:sz w:val="18"/>
                <w:szCs w:val="18"/>
              </w:rPr>
            </w:pPr>
            <m:oMathPara>
              <m:oMath>
                <m:f>
                  <m:fPr>
                    <m:ctrlPr>
                      <w:ins w:id="1386" w:author="Jerrad Pierce" w:date="2020-08-13T13:16:00Z">
                        <w:rPr>
                          <w:rFonts w:ascii="Cambria Math" w:hAnsi="Cambria Math"/>
                          <w:i/>
                          <w:sz w:val="18"/>
                          <w:szCs w:val="18"/>
                        </w:rPr>
                      </w:ins>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D362EA" w:rsidP="00E32940">
            <w:pPr>
              <w:spacing w:before="60" w:after="60"/>
              <w:jc w:val="left"/>
              <w:rPr>
                <w:sz w:val="18"/>
                <w:szCs w:val="18"/>
              </w:rPr>
            </w:pPr>
            <m:oMath>
              <m:sSub>
                <m:sSubPr>
                  <m:ctrlPr>
                    <w:ins w:id="1387" w:author="Jerrad Pierce" w:date="2020-08-13T13:16:00Z">
                      <w:rPr>
                        <w:rFonts w:ascii="Cambria Math" w:hAnsi="Cambria Math"/>
                        <w:i/>
                        <w:sz w:val="18"/>
                        <w:szCs w:val="18"/>
                      </w:rPr>
                    </w:ins>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D362EA" w:rsidP="00E32940">
            <w:pPr>
              <w:spacing w:before="60" w:after="60"/>
              <w:jc w:val="center"/>
              <w:rPr>
                <w:sz w:val="18"/>
                <w:szCs w:val="18"/>
              </w:rPr>
            </w:pPr>
            <m:oMathPara>
              <m:oMath>
                <m:f>
                  <m:fPr>
                    <m:ctrlPr>
                      <w:ins w:id="1388" w:author="Jerrad Pierce" w:date="2020-08-13T13:16:00Z">
                        <w:rPr>
                          <w:rFonts w:ascii="Cambria Math" w:hAnsi="Cambria Math"/>
                          <w:i/>
                          <w:sz w:val="18"/>
                          <w:szCs w:val="18"/>
                        </w:rPr>
                      </w:ins>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lastRenderedPageBreak/>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77"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78"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79"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ins w:id="1389"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7,000 </w:t>
      </w:r>
      <m:oMath>
        <m:f>
          <m:fPr>
            <m:type m:val="lin"/>
            <m:ctrlPr>
              <w:ins w:id="1390"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ins w:id="1391"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15,000 </w:t>
      </w:r>
      <m:oMath>
        <m:f>
          <m:fPr>
            <m:type m:val="lin"/>
            <m:ctrlPr>
              <w:ins w:id="1392"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1393" w:name="_Toc364760975"/>
      <w:bookmarkStart w:id="1394" w:name="_Toc411422480"/>
      <w:bookmarkStart w:id="1395" w:name="_Toc14197374"/>
      <w:r w:rsidRPr="00491DBF">
        <w:lastRenderedPageBreak/>
        <w:t>Fuel Switching: Small Commercial Electric Heat to Natural gas / Propane / Oil Heat</w:t>
      </w:r>
      <w:bookmarkEnd w:id="1393"/>
      <w:bookmarkEnd w:id="1394"/>
      <w:bookmarkEnd w:id="13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ins w:id="1396"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ins w:id="1397"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1398" w:name="_Ref531945957"/>
      <w:bookmarkStart w:id="1399" w:name="_Toc411422718"/>
      <w:bookmarkStart w:id="1400"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1398"/>
      <w:r w:rsidRPr="00491DBF">
        <w:t>: ENERGY STAR Requirements for Furnaces and Boilers</w:t>
      </w:r>
      <w:bookmarkEnd w:id="1399"/>
      <w:bookmarkEnd w:id="1400"/>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lastRenderedPageBreak/>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ins w:id="1401"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ins w:id="1402" w:author="Jerrad Pierce" w:date="2020-08-13T13:16:00Z">
                <w:rPr>
                  <w:rFonts w:ascii="Cambria Math" w:hAnsi="Cambria Math" w:cs="Arial"/>
                  <w:i/>
                </w:rPr>
              </w:ins>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D362EA" w:rsidP="00C446C2">
            <w:pPr>
              <w:pStyle w:val="TableCell"/>
              <w:jc w:val="left"/>
            </w:pPr>
            <m:oMathPara>
              <m:oMathParaPr>
                <m:jc m:val="left"/>
              </m:oMathParaPr>
              <m:oMath>
                <m:sSub>
                  <m:sSubPr>
                    <m:ctrlPr>
                      <w:ins w:id="1403"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ins w:id="1404" w:author="Jerrad Pierce" w:date="2020-08-13T13:16:00Z">
                        <w:rPr>
                          <w:rFonts w:ascii="Cambria Math" w:hAnsi="Cambria Math"/>
                        </w:rPr>
                      </w:ins>
                    </m:ctrlPr>
                  </m:dPr>
                  <m:e>
                    <m:f>
                      <m:fPr>
                        <m:ctrlPr>
                          <w:ins w:id="1405" w:author="Jerrad Pierce" w:date="2020-08-13T13:16:00Z">
                            <w:rPr>
                              <w:rFonts w:ascii="Cambria Math" w:hAnsi="Cambria Math"/>
                            </w:rPr>
                          </w:ins>
                        </m:ctrlPr>
                      </m:fPr>
                      <m:num>
                        <m:sSub>
                          <m:sSubPr>
                            <m:ctrlPr>
                              <w:ins w:id="1406"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1407"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ins w:id="1408"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ins w:id="1409" w:author="Jerrad Pierce" w:date="2020-08-13T13:16:00Z">
                        <w:rPr>
                          <w:rFonts w:ascii="Cambria Math" w:hAnsi="Cambria Math"/>
                        </w:rPr>
                      </w:ins>
                    </m:ctrlPr>
                  </m:fPr>
                  <m:num>
                    <m:r>
                      <m:rPr>
                        <m:sty m:val="p"/>
                      </m:rPr>
                      <w:rPr>
                        <w:rFonts w:ascii="Cambria Math" w:hAnsi="Cambria Math"/>
                      </w:rPr>
                      <m:t>1</m:t>
                    </m:r>
                  </m:num>
                  <m:den>
                    <m:sSub>
                      <m:sSubPr>
                        <m:ctrlPr>
                          <w:ins w:id="1410" w:author="Jerrad Pierce" w:date="2020-08-13T13:16:00Z">
                            <w:rPr>
                              <w:rFonts w:ascii="Cambria Math" w:hAnsi="Cambria Math"/>
                            </w:rPr>
                          </w:ins>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ins w:id="1411"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ins w:id="1412" w:author="Jerrad Pierce" w:date="2020-08-13T13:16:00Z">
                        <w:rPr>
                          <w:rFonts w:ascii="Cambria Math" w:hAnsi="Cambria Math"/>
                        </w:rPr>
                      </w:ins>
                    </m:ctrlPr>
                  </m:dPr>
                  <m:e>
                    <m:f>
                      <m:fPr>
                        <m:ctrlPr>
                          <w:ins w:id="1413" w:author="Jerrad Pierce" w:date="2020-08-13T13:16:00Z">
                            <w:rPr>
                              <w:rFonts w:ascii="Cambria Math" w:hAnsi="Cambria Math"/>
                            </w:rPr>
                          </w:ins>
                        </m:ctrlPr>
                      </m:fPr>
                      <m:num>
                        <m:sSub>
                          <m:sSubPr>
                            <m:ctrlPr>
                              <w:ins w:id="1414"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ins w:id="1415"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ins w:id="1416" w:author="Jerrad Pierce" w:date="2020-08-13T13:16:00Z">
                        <w:rPr>
                          <w:rFonts w:ascii="Cambria Math" w:hAnsi="Cambria Math"/>
                        </w:rPr>
                      </w:ins>
                    </m:ctrlPr>
                  </m:fPr>
                  <m:num>
                    <m:r>
                      <m:rPr>
                        <m:sty m:val="p"/>
                      </m:rPr>
                      <w:rPr>
                        <w:rFonts w:ascii="Cambria Math" w:hAnsi="Cambria Math"/>
                      </w:rPr>
                      <m:t>1</m:t>
                    </m:r>
                  </m:num>
                  <m:den>
                    <m:sSub>
                      <m:sSubPr>
                        <m:ctrlPr>
                          <w:ins w:id="1417" w:author="Jerrad Pierce" w:date="2020-08-13T13:16:00Z">
                            <w:rPr>
                              <w:rFonts w:ascii="Cambria Math" w:hAnsi="Cambria Math"/>
                            </w:rPr>
                          </w:ins>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ins w:id="1418"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D362EA" w:rsidP="00C446C2">
            <w:pPr>
              <w:pStyle w:val="TableCell"/>
              <w:jc w:val="left"/>
            </w:pPr>
            <m:oMathPara>
              <m:oMathParaPr>
                <m:jc m:val="left"/>
              </m:oMathParaPr>
              <m:oMath>
                <m:sSub>
                  <m:sSubPr>
                    <m:ctrlPr>
                      <w:ins w:id="1419"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ins w:id="1420" w:author="Jerrad Pierce" w:date="2020-08-13T13:16:00Z">
                        <w:rPr>
                          <w:rFonts w:ascii="Cambria Math" w:hAnsi="Cambria Math"/>
                        </w:rPr>
                      </w:ins>
                    </m:ctrlPr>
                  </m:fPr>
                  <m:num>
                    <m:f>
                      <m:fPr>
                        <m:ctrlPr>
                          <w:ins w:id="1421" w:author="Jerrad Pierce" w:date="2020-08-13T13:16:00Z">
                            <w:rPr>
                              <w:rFonts w:ascii="Cambria Math" w:hAnsi="Cambria Math"/>
                            </w:rPr>
                          </w:ins>
                        </m:ctrlPr>
                      </m:fPr>
                      <m:num>
                        <m:sSub>
                          <m:sSubPr>
                            <m:ctrlPr>
                              <w:ins w:id="1422" w:author="Jerrad Pierce" w:date="2020-08-13T13:16:00Z">
                                <w:rPr>
                                  <w:rFonts w:ascii="Cambria Math" w:hAnsi="Cambria Math"/>
                                </w:rPr>
                              </w:ins>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ins w:id="1423"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ins w:id="1424" w:author="Jerrad Pierce" w:date="2020-08-13T13:16:00Z">
                            <w:rPr>
                              <w:rFonts w:ascii="Cambria Math" w:hAnsi="Cambria Math"/>
                            </w:rPr>
                          </w:ins>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ins w:id="1425" w:author="Jerrad Pierce" w:date="2020-08-13T13:16:00Z">
                            <w:rPr>
                              <w:rFonts w:ascii="Cambria Math" w:hAnsi="Cambria Math"/>
                            </w:rPr>
                          </w:ins>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ins w:id="1426" w:author="Jerrad Pierce" w:date="2020-08-13T13:16:00Z">
                        <w:rPr>
                          <w:rFonts w:ascii="Cambria Math" w:hAnsi="Cambria Math"/>
                        </w:rPr>
                      </w:ins>
                    </m:ctrlPr>
                  </m:fPr>
                  <m:num>
                    <m:sSub>
                      <m:sSubPr>
                        <m:ctrlPr>
                          <w:ins w:id="1427" w:author="Jerrad Pierce" w:date="2020-08-13T13:16:00Z">
                            <w:rPr>
                              <w:rFonts w:ascii="Cambria Math" w:hAnsi="Cambria Math"/>
                            </w:rPr>
                          </w:ins>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ins w:id="1428" w:author="Jerrad Pierce" w:date="2020-08-13T13:16:00Z">
                            <w:rPr>
                              <w:rFonts w:ascii="Cambria Math" w:hAnsi="Cambria Math"/>
                            </w:rPr>
                          </w:ins>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ins w:id="1429"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num>
                  <m:den>
                    <m:sSub>
                      <m:sSubPr>
                        <m:ctrlPr>
                          <w:ins w:id="1430"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ins w:id="1431"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ins w:id="1432" w:author="Jerrad Pierce" w:date="2020-08-13T13:16:00Z">
                        <w:rPr>
                          <w:rFonts w:ascii="Cambria Math" w:hAnsi="Cambria Math"/>
                        </w:rPr>
                      </w:ins>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ins w:id="1433" w:author="Jerrad Pierce" w:date="2020-08-13T13:16:00Z">
                        <w:rPr>
                          <w:rFonts w:ascii="Cambria Math" w:hAnsi="Cambria Math"/>
                        </w:rPr>
                      </w:ins>
                    </m:ctrlPr>
                  </m:fPr>
                  <m:num>
                    <m:f>
                      <m:fPr>
                        <m:ctrlPr>
                          <w:ins w:id="1434" w:author="Jerrad Pierce" w:date="2020-08-13T13:16:00Z">
                            <w:rPr>
                              <w:rFonts w:ascii="Cambria Math" w:hAnsi="Cambria Math"/>
                            </w:rPr>
                          </w:ins>
                        </m:ctrlPr>
                      </m:fPr>
                      <m:num>
                        <m:sSub>
                          <m:sSubPr>
                            <m:ctrlPr>
                              <w:ins w:id="1435" w:author="Jerrad Pierce" w:date="2020-08-13T13:16:00Z">
                                <w:rPr>
                                  <w:rFonts w:ascii="Cambria Math" w:hAnsi="Cambria Math"/>
                                </w:rPr>
                              </w:ins>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ins w:id="1436"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num>
                  <m:den>
                    <m:sSub>
                      <m:sSubPr>
                        <m:ctrlPr>
                          <w:ins w:id="1437" w:author="Jerrad Pierce" w:date="2020-08-13T13:16:00Z">
                            <w:rPr>
                              <w:rFonts w:ascii="Cambria Math" w:hAnsi="Cambria Math"/>
                            </w:rPr>
                          </w:ins>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ins w:id="1438" w:author="Jerrad Pierce" w:date="2020-08-13T13:16:00Z">
                            <w:rPr>
                              <w:rFonts w:ascii="Cambria Math" w:hAnsi="Cambria Math"/>
                            </w:rPr>
                          </w:ins>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lastRenderedPageBreak/>
        <w:t>Definition of Terms</w:t>
      </w:r>
    </w:p>
    <w:p w14:paraId="0BD9318A" w14:textId="6B24FB5B" w:rsidR="001B5D7B" w:rsidRPr="00491DBF" w:rsidRDefault="001B5D7B" w:rsidP="00B6736B">
      <w:pPr>
        <w:pStyle w:val="Caption"/>
      </w:pPr>
      <w:bookmarkStart w:id="1439" w:name="_Toc364760855"/>
      <w:bookmarkStart w:id="1440" w:name="_Toc377465669"/>
      <w:bookmarkStart w:id="1441" w:name="_Toc411422719"/>
      <w:bookmarkStart w:id="1442" w:name="_Ref468463814"/>
      <w:bookmarkStart w:id="1443"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1439"/>
      <w:bookmarkEnd w:id="1440"/>
      <w:bookmarkEnd w:id="1441"/>
      <w:bookmarkEnd w:id="1442"/>
      <w:r w:rsidR="00B6736B" w:rsidRPr="00491DBF">
        <w:t>Fuel Switching</w:t>
      </w:r>
      <w:bookmarkEnd w:id="1443"/>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D362EA" w:rsidP="00B6736B">
            <w:pPr>
              <w:keepNext/>
              <w:spacing w:before="60" w:after="60"/>
              <w:jc w:val="left"/>
              <w:rPr>
                <w:sz w:val="18"/>
                <w:szCs w:val="18"/>
              </w:rPr>
            </w:pPr>
            <m:oMath>
              <m:f>
                <m:fPr>
                  <m:ctrlPr>
                    <w:ins w:id="1444" w:author="Jerrad Pierce" w:date="2020-08-13T13:16:00Z">
                      <w:rPr>
                        <w:rFonts w:ascii="Cambria Math" w:hAnsi="Cambria Math"/>
                        <w:sz w:val="18"/>
                        <w:szCs w:val="18"/>
                      </w:rPr>
                    </w:ins>
                  </m:ctrlPr>
                </m:fPr>
                <m:num>
                  <m:sSub>
                    <m:sSubPr>
                      <m:ctrlPr>
                        <w:ins w:id="1445" w:author="Jerrad Pierce" w:date="2020-08-13T13:16:00Z">
                          <w:rPr>
                            <w:rFonts w:ascii="Cambria Math" w:hAnsi="Cambria Math"/>
                            <w:sz w:val="18"/>
                            <w:szCs w:val="18"/>
                          </w:rPr>
                        </w:ins>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D362EA" w:rsidP="00B6736B">
            <w:pPr>
              <w:keepNext/>
              <w:spacing w:before="60" w:after="60"/>
              <w:jc w:val="center"/>
              <w:rPr>
                <w:sz w:val="18"/>
                <w:szCs w:val="18"/>
              </w:rPr>
            </w:pPr>
            <m:oMathPara>
              <m:oMath>
                <m:f>
                  <m:fPr>
                    <m:ctrlPr>
                      <w:ins w:id="1446"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D362EA" w:rsidP="00B6736B">
            <w:pPr>
              <w:keepNext/>
              <w:spacing w:before="60" w:after="60"/>
              <w:jc w:val="left"/>
              <w:rPr>
                <w:sz w:val="18"/>
                <w:szCs w:val="18"/>
              </w:rPr>
            </w:pPr>
            <m:oMath>
              <m:f>
                <m:fPr>
                  <m:ctrlPr>
                    <w:ins w:id="1447" w:author="Jerrad Pierce" w:date="2020-08-13T13:16:00Z">
                      <w:rPr>
                        <w:rFonts w:ascii="Cambria Math" w:hAnsi="Cambria Math"/>
                        <w:sz w:val="18"/>
                        <w:szCs w:val="18"/>
                      </w:rPr>
                    </w:ins>
                  </m:ctrlPr>
                </m:fPr>
                <m:num>
                  <m:sSub>
                    <m:sSubPr>
                      <m:ctrlPr>
                        <w:ins w:id="1448" w:author="Jerrad Pierce" w:date="2020-08-13T13:16:00Z">
                          <w:rPr>
                            <w:rFonts w:ascii="Cambria Math" w:hAnsi="Cambria Math"/>
                            <w:sz w:val="18"/>
                            <w:szCs w:val="18"/>
                          </w:rPr>
                        </w:ins>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D362EA" w:rsidP="00B6736B">
            <w:pPr>
              <w:keepNext/>
              <w:spacing w:before="60" w:after="60"/>
              <w:jc w:val="center"/>
              <w:rPr>
                <w:sz w:val="18"/>
                <w:szCs w:val="18"/>
              </w:rPr>
            </w:pPr>
            <m:oMathPara>
              <m:oMath>
                <m:f>
                  <m:fPr>
                    <m:ctrlPr>
                      <w:ins w:id="1449"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ins w:id="1450" w:author="Jerrad Pierce" w:date="2020-08-13T13:16:00Z">
                      <w:rPr>
                        <w:rFonts w:ascii="Cambria Math" w:hAnsi="Cambria Math"/>
                        <w:i/>
                        <w:sz w:val="18"/>
                        <w:szCs w:val="18"/>
                      </w:rPr>
                    </w:ins>
                  </m:ctrlPr>
                </m:fPr>
                <m:num>
                  <m:sSub>
                    <m:sSubPr>
                      <m:ctrlPr>
                        <w:ins w:id="1451" w:author="Jerrad Pierce" w:date="2020-08-13T13:16:00Z">
                          <w:rPr>
                            <w:rFonts w:ascii="Cambria Math" w:hAnsi="Cambria Math"/>
                            <w:i/>
                            <w:sz w:val="18"/>
                            <w:szCs w:val="18"/>
                          </w:rPr>
                        </w:ins>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D362EA" w:rsidP="00B6736B">
            <w:pPr>
              <w:keepNext/>
              <w:spacing w:before="60" w:after="60"/>
              <w:jc w:val="left"/>
              <w:rPr>
                <w:sz w:val="18"/>
                <w:szCs w:val="18"/>
              </w:rPr>
            </w:pPr>
            <m:oMath>
              <m:sSub>
                <m:sSubPr>
                  <m:ctrlPr>
                    <w:ins w:id="1452" w:author="Jerrad Pierce" w:date="2020-08-13T13:16:00Z">
                      <w:rPr>
                        <w:rFonts w:ascii="Cambria Math" w:hAnsi="Cambria Math"/>
                        <w:i/>
                        <w:sz w:val="18"/>
                        <w:szCs w:val="18"/>
                      </w:rPr>
                    </w:ins>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D362EA" w:rsidP="00AB7675">
            <w:pPr>
              <w:spacing w:before="60" w:after="60"/>
              <w:jc w:val="left"/>
              <w:rPr>
                <w:sz w:val="18"/>
                <w:szCs w:val="18"/>
              </w:rPr>
            </w:pPr>
            <m:oMath>
              <m:sSub>
                <m:sSubPr>
                  <m:ctrlPr>
                    <w:ins w:id="1453" w:author="Jerrad Pierce" w:date="2020-08-13T13:16:00Z">
                      <w:rPr>
                        <w:rFonts w:ascii="Cambria Math" w:hAnsi="Cambria Math"/>
                        <w:i/>
                        <w:sz w:val="18"/>
                        <w:szCs w:val="18"/>
                      </w:rPr>
                    </w:ins>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D362EA" w:rsidP="00AB7675">
            <w:pPr>
              <w:spacing w:before="60" w:after="60"/>
              <w:jc w:val="center"/>
              <w:rPr>
                <w:sz w:val="18"/>
                <w:szCs w:val="18"/>
              </w:rPr>
            </w:pPr>
            <m:oMathPara>
              <m:oMath>
                <m:f>
                  <m:fPr>
                    <m:ctrlPr>
                      <w:ins w:id="1454"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D362EA" w:rsidP="00AB7675">
            <w:pPr>
              <w:spacing w:before="60" w:after="60"/>
              <w:jc w:val="left"/>
              <w:rPr>
                <w:sz w:val="18"/>
                <w:szCs w:val="18"/>
              </w:rPr>
            </w:pPr>
            <m:oMath>
              <m:sSub>
                <m:sSubPr>
                  <m:ctrlPr>
                    <w:ins w:id="1455" w:author="Jerrad Pierce" w:date="2020-08-13T13:16:00Z">
                      <w:rPr>
                        <w:rFonts w:ascii="Cambria Math" w:hAnsi="Cambria Math"/>
                        <w:i/>
                        <w:sz w:val="18"/>
                        <w:szCs w:val="18"/>
                      </w:rPr>
                    </w:ins>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D362EA" w:rsidP="00AB7675">
            <w:pPr>
              <w:spacing w:before="60" w:after="60"/>
              <w:jc w:val="left"/>
              <w:rPr>
                <w:sz w:val="18"/>
                <w:szCs w:val="18"/>
              </w:rPr>
            </w:pPr>
            <m:oMath>
              <m:sSub>
                <m:sSubPr>
                  <m:ctrlPr>
                    <w:ins w:id="1456" w:author="Jerrad Pierce" w:date="2020-08-13T13:16:00Z">
                      <w:rPr>
                        <w:rFonts w:ascii="Cambria Math" w:hAnsi="Cambria Math"/>
                        <w:i/>
                        <w:sz w:val="18"/>
                        <w:szCs w:val="18"/>
                      </w:rPr>
                    </w:ins>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D362EA" w:rsidP="00AB7675">
            <w:pPr>
              <w:spacing w:before="60" w:after="60"/>
              <w:jc w:val="center"/>
              <w:rPr>
                <w:sz w:val="18"/>
                <w:szCs w:val="18"/>
              </w:rPr>
            </w:pPr>
            <m:oMathPara>
              <m:oMath>
                <m:f>
                  <m:fPr>
                    <m:ctrlPr>
                      <w:ins w:id="1457"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D362EA" w:rsidP="00AB7675">
            <w:pPr>
              <w:spacing w:before="60" w:after="60"/>
              <w:jc w:val="left"/>
              <w:rPr>
                <w:sz w:val="18"/>
                <w:szCs w:val="18"/>
              </w:rPr>
            </w:pPr>
            <m:oMath>
              <m:sSub>
                <m:sSubPr>
                  <m:ctrlPr>
                    <w:ins w:id="1458" w:author="Jerrad Pierce" w:date="2020-08-13T13:16:00Z">
                      <w:rPr>
                        <w:rFonts w:ascii="Cambria Math" w:hAnsi="Cambria Math"/>
                        <w:i/>
                        <w:sz w:val="18"/>
                        <w:szCs w:val="18"/>
                      </w:rPr>
                    </w:ins>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D362EA" w:rsidP="00AB7675">
            <w:pPr>
              <w:spacing w:before="60" w:after="60"/>
              <w:jc w:val="left"/>
              <w:rPr>
                <w:sz w:val="18"/>
                <w:szCs w:val="18"/>
              </w:rPr>
            </w:pPr>
            <m:oMath>
              <m:sSub>
                <m:sSubPr>
                  <m:ctrlPr>
                    <w:ins w:id="1459" w:author="Jerrad Pierce" w:date="2020-08-13T13:16:00Z">
                      <w:rPr>
                        <w:rFonts w:ascii="Cambria Math" w:hAnsi="Cambria Math"/>
                        <w:i/>
                        <w:sz w:val="18"/>
                        <w:szCs w:val="18"/>
                      </w:rPr>
                    </w:ins>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0"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1"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2"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1460" w:name="_Toc364760968"/>
      <w:bookmarkStart w:id="1461" w:name="_Toc411422481"/>
      <w:bookmarkStart w:id="1462" w:name="_Toc14197375"/>
      <w:r w:rsidRPr="00491DBF">
        <w:lastRenderedPageBreak/>
        <w:t>Sm</w:t>
      </w:r>
      <w:r w:rsidR="00125CBE" w:rsidRPr="00491DBF">
        <w:t>all C&amp;</w:t>
      </w:r>
      <w:r w:rsidRPr="00491DBF">
        <w:t>I HVAC Refrigerant Charge Correction</w:t>
      </w:r>
      <w:bookmarkEnd w:id="1460"/>
      <w:bookmarkEnd w:id="1461"/>
      <w:bookmarkEnd w:id="1462"/>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ins w:id="1463"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ins w:id="1464" w:author="Jerrad Pierce" w:date="2020-08-13T13:16:00Z">
                <w:rPr>
                  <w:rFonts w:ascii="Cambria Math" w:hAnsi="Cambria Math" w:cs="Arial"/>
                  <w:i/>
                </w:rPr>
              </w:ins>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ins w:id="1465"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466" w:author="Jerrad Pierce" w:date="2020-08-13T13:16:00Z">
                        <w:rPr>
                          <w:rFonts w:ascii="Cambria Math" w:hAnsi="Cambria Math"/>
                        </w:rPr>
                      </w:ins>
                    </m:ctrlPr>
                  </m:dPr>
                  <m:e>
                    <m:sSub>
                      <m:sSubPr>
                        <m:ctrlPr>
                          <w:ins w:id="1467" w:author="Jerrad Pierce" w:date="2020-08-13T13:16:00Z">
                            <w:rPr>
                              <w:rFonts w:ascii="Cambria Math" w:hAnsi="Cambria Math"/>
                            </w:rPr>
                          </w:ins>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ins w:id="1468" w:author="Jerrad Pierce" w:date="2020-08-13T13:16:00Z">
                            <w:rPr>
                              <w:rFonts w:ascii="Cambria Math" w:hAnsi="Cambria Math"/>
                            </w:rPr>
                          </w:ins>
                        </m:ctrlPr>
                      </m:fPr>
                      <m:num>
                        <m:sSub>
                          <m:sSubPr>
                            <m:ctrlPr>
                              <w:ins w:id="1469"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470"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471" w:author="Jerrad Pierce" w:date="2020-08-13T13:16:00Z">
                        <w:rPr>
                          <w:rFonts w:ascii="Cambria Math" w:hAnsi="Cambria Math"/>
                        </w:rPr>
                      </w:ins>
                    </m:ctrlPr>
                  </m:dPr>
                  <m:e>
                    <m:f>
                      <m:fPr>
                        <m:ctrlPr>
                          <w:ins w:id="1472" w:author="Jerrad Pierce" w:date="2020-08-13T13:16:00Z">
                            <w:rPr>
                              <w:rFonts w:ascii="Cambria Math" w:hAnsi="Cambria Math"/>
                            </w:rPr>
                          </w:ins>
                        </m:ctrlPr>
                      </m:fPr>
                      <m:num>
                        <m:r>
                          <m:rPr>
                            <m:sty m:val="p"/>
                          </m:rPr>
                          <w:rPr>
                            <w:rFonts w:ascii="Cambria Math" w:hAnsi="Cambria Math"/>
                          </w:rPr>
                          <m:t>1</m:t>
                        </m:r>
                      </m:num>
                      <m:den>
                        <m:d>
                          <m:dPr>
                            <m:begChr m:val="["/>
                            <m:endChr m:val="]"/>
                            <m:ctrlPr>
                              <w:ins w:id="1473" w:author="Jerrad Pierce" w:date="2020-08-13T13:16:00Z">
                                <w:rPr>
                                  <w:rFonts w:ascii="Cambria Math" w:hAnsi="Cambria Math"/>
                                </w:rPr>
                              </w:ins>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474"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475" w:author="Jerrad Pierce" w:date="2020-08-13T13:16:00Z">
                        <w:rPr>
                          <w:rFonts w:ascii="Cambria Math" w:hAnsi="Cambria Math"/>
                        </w:rPr>
                      </w:ins>
                    </m:ctrlPr>
                  </m:dPr>
                  <m:e>
                    <m:sSub>
                      <m:sSubPr>
                        <m:ctrlPr>
                          <w:ins w:id="1476" w:author="Jerrad Pierce" w:date="2020-08-13T13:16:00Z">
                            <w:rPr>
                              <w:rFonts w:ascii="Cambria Math" w:hAnsi="Cambria Math"/>
                            </w:rPr>
                          </w:ins>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ins w:id="1477" w:author="Jerrad Pierce" w:date="2020-08-13T13:16:00Z">
                            <w:rPr>
                              <w:rFonts w:ascii="Cambria Math" w:hAnsi="Cambria Math"/>
                            </w:rPr>
                          </w:ins>
                        </m:ctrlPr>
                      </m:fPr>
                      <m:num>
                        <m:sSub>
                          <m:sSubPr>
                            <m:ctrlPr>
                              <w:ins w:id="1478"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479"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480" w:author="Jerrad Pierce" w:date="2020-08-13T13:16:00Z">
                        <w:rPr>
                          <w:rFonts w:ascii="Cambria Math" w:hAnsi="Cambria Math"/>
                        </w:rPr>
                      </w:ins>
                    </m:ctrlPr>
                  </m:dPr>
                  <m:e>
                    <m:f>
                      <m:fPr>
                        <m:ctrlPr>
                          <w:ins w:id="1481" w:author="Jerrad Pierce" w:date="2020-08-13T13:16:00Z">
                            <w:rPr>
                              <w:rFonts w:ascii="Cambria Math" w:hAnsi="Cambria Math"/>
                            </w:rPr>
                          </w:ins>
                        </m:ctrlPr>
                      </m:fPr>
                      <m:num>
                        <m:r>
                          <m:rPr>
                            <m:sty m:val="p"/>
                          </m:rPr>
                          <w:rPr>
                            <w:rFonts w:ascii="Cambria Math" w:hAnsi="Cambria Math"/>
                          </w:rPr>
                          <m:t>1</m:t>
                        </m:r>
                      </m:num>
                      <m:den>
                        <m:d>
                          <m:dPr>
                            <m:begChr m:val="["/>
                            <m:endChr m:val="]"/>
                            <m:ctrlPr>
                              <w:ins w:id="1482" w:author="Jerrad Pierce" w:date="2020-08-13T13:16:00Z">
                                <w:rPr>
                                  <w:rFonts w:ascii="Cambria Math" w:hAnsi="Cambria Math"/>
                                </w:rPr>
                              </w:ins>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483"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ins w:id="148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ins w:id="1485" w:author="Jerrad Pierce" w:date="2020-08-13T13:16:00Z">
                        <w:rPr>
                          <w:rFonts w:ascii="Cambria Math" w:hAnsi="Cambria Math"/>
                        </w:rPr>
                      </w:ins>
                    </m:ctrlPr>
                  </m:dPr>
                  <m:e>
                    <m:r>
                      <w:rPr>
                        <w:rFonts w:ascii="Cambria Math" w:hAnsi="Cambria Math"/>
                      </w:rPr>
                      <m:t>CF</m:t>
                    </m:r>
                    <m:r>
                      <m:rPr>
                        <m:sty m:val="p"/>
                      </m:rPr>
                      <w:rPr>
                        <w:rFonts w:ascii="Cambria Math" w:hAnsi="Cambria Math"/>
                      </w:rPr>
                      <m:t xml:space="preserve"> × </m:t>
                    </m:r>
                    <m:f>
                      <m:fPr>
                        <m:ctrlPr>
                          <w:ins w:id="1486" w:author="Jerrad Pierce" w:date="2020-08-13T13:16:00Z">
                            <w:rPr>
                              <w:rFonts w:ascii="Cambria Math" w:hAnsi="Cambria Math"/>
                            </w:rPr>
                          </w:ins>
                        </m:ctrlPr>
                      </m:fPr>
                      <m:num>
                        <m:sSub>
                          <m:sSubPr>
                            <m:ctrlPr>
                              <w:ins w:id="1487"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488"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489" w:author="Jerrad Pierce" w:date="2020-08-13T13:16:00Z">
                        <w:rPr>
                          <w:rFonts w:ascii="Cambria Math" w:hAnsi="Cambria Math"/>
                        </w:rPr>
                      </w:ins>
                    </m:ctrlPr>
                  </m:dPr>
                  <m:e>
                    <m:f>
                      <m:fPr>
                        <m:ctrlPr>
                          <w:ins w:id="1490" w:author="Jerrad Pierce" w:date="2020-08-13T13:16:00Z">
                            <w:rPr>
                              <w:rFonts w:ascii="Cambria Math" w:hAnsi="Cambria Math"/>
                            </w:rPr>
                          </w:ins>
                        </m:ctrlPr>
                      </m:fPr>
                      <m:num>
                        <m:r>
                          <m:rPr>
                            <m:sty m:val="p"/>
                          </m:rPr>
                          <w:rPr>
                            <w:rFonts w:ascii="Cambria Math" w:hAnsi="Cambria Math"/>
                          </w:rPr>
                          <m:t>1</m:t>
                        </m:r>
                      </m:num>
                      <m:den>
                        <m:d>
                          <m:dPr>
                            <m:begChr m:val="["/>
                            <m:endChr m:val="]"/>
                            <m:ctrlPr>
                              <w:ins w:id="1491" w:author="Jerrad Pierce" w:date="2020-08-13T13:16:00Z">
                                <w:rPr>
                                  <w:rFonts w:ascii="Cambria Math" w:hAnsi="Cambria Math"/>
                                </w:rPr>
                              </w:ins>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492"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ins w:id="1493"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ins w:id="1494" w:author="Jerrad Pierce" w:date="2020-08-13T13:16:00Z">
                <w:rPr>
                  <w:rFonts w:ascii="Cambria Math" w:hAnsi="Cambria Math" w:cs="Arial"/>
                </w:rPr>
              </w:ins>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ins w:id="1495" w:author="Jerrad Pierce" w:date="2020-08-13T13:16:00Z">
                <w:rPr>
                  <w:rFonts w:ascii="Cambria Math" w:hAnsi="Cambria Math" w:cs="Arial"/>
                </w:rPr>
              </w:ins>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ins w:id="1496" w:author="Jerrad Pierce" w:date="2020-08-13T13:16:00Z">
                <w:rPr>
                  <w:rFonts w:ascii="Cambria Math" w:hAnsi="Cambria Math" w:cs="Arial"/>
                </w:rPr>
              </w:ins>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w:t>
      </w:r>
      <w:r w:rsidRPr="00491DBF">
        <w:rPr>
          <w:rFonts w:cs="Arial"/>
        </w:rPr>
        <w:lastRenderedPageBreak/>
        <w:t xml:space="preserve">factor. </w:t>
      </w:r>
      <w:r w:rsidRPr="00491DBF">
        <w:t xml:space="preserve">For Heat Pump units &gt; 65,000 </w:t>
      </w:r>
      <m:oMath>
        <m:f>
          <m:fPr>
            <m:type m:val="lin"/>
            <m:ctrlPr>
              <w:ins w:id="1497" w:author="Jerrad Pierce" w:date="2020-08-13T13:16:00Z">
                <w:rPr>
                  <w:rFonts w:ascii="Cambria Math" w:hAnsi="Cambria Math"/>
                  <w:i/>
                </w:rPr>
              </w:ins>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ins w:id="1498" w:author="Jerrad Pierce" w:date="2020-08-13T13:16:00Z">
                <w:rPr>
                  <w:rFonts w:ascii="Cambria Math" w:hAnsi="Cambria Math" w:cs="Arial"/>
                </w:rPr>
              </w:ins>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ins w:id="1499"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1500"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D362EA" w:rsidP="001A5AF8">
            <w:pPr>
              <w:pStyle w:val="TableCell"/>
              <w:jc w:val="left"/>
              <w:rPr>
                <w:i/>
              </w:rPr>
            </w:pPr>
            <m:oMathPara>
              <m:oMathParaPr>
                <m:jc m:val="left"/>
              </m:oMathParaPr>
              <m:oMath>
                <m:sSub>
                  <m:sSubPr>
                    <m:ctrlPr>
                      <w:ins w:id="1501"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502" w:author="Jerrad Pierce" w:date="2020-08-13T13:16:00Z">
                        <w:rPr>
                          <w:rFonts w:ascii="Cambria Math" w:hAnsi="Cambria Math"/>
                        </w:rPr>
                      </w:ins>
                    </m:ctrlPr>
                  </m:dPr>
                  <m:e>
                    <m:sSub>
                      <m:sSubPr>
                        <m:ctrlPr>
                          <w:ins w:id="1503" w:author="Jerrad Pierce" w:date="2020-08-13T13:16:00Z">
                            <w:rPr>
                              <w:rFonts w:ascii="Cambria Math" w:hAnsi="Cambria Math"/>
                            </w:rPr>
                          </w:ins>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ins w:id="1504" w:author="Jerrad Pierce" w:date="2020-08-13T13:16:00Z">
                            <w:rPr>
                              <w:rFonts w:ascii="Cambria Math" w:hAnsi="Cambria Math"/>
                            </w:rPr>
                          </w:ins>
                        </m:ctrlPr>
                      </m:fPr>
                      <m:num>
                        <m:sSub>
                          <m:sSubPr>
                            <m:ctrlPr>
                              <w:ins w:id="1505"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506"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507" w:author="Jerrad Pierce" w:date="2020-08-13T13:16:00Z">
                        <w:rPr>
                          <w:rFonts w:ascii="Cambria Math" w:hAnsi="Cambria Math"/>
                        </w:rPr>
                      </w:ins>
                    </m:ctrlPr>
                  </m:dPr>
                  <m:e>
                    <m:f>
                      <m:fPr>
                        <m:ctrlPr>
                          <w:ins w:id="1508" w:author="Jerrad Pierce" w:date="2020-08-13T13:16:00Z">
                            <w:rPr>
                              <w:rFonts w:ascii="Cambria Math" w:hAnsi="Cambria Math"/>
                            </w:rPr>
                          </w:ins>
                        </m:ctrlPr>
                      </m:fPr>
                      <m:num>
                        <m:r>
                          <m:rPr>
                            <m:sty m:val="p"/>
                          </m:rPr>
                          <w:rPr>
                            <w:rFonts w:ascii="Cambria Math" w:hAnsi="Cambria Math"/>
                          </w:rPr>
                          <m:t>1</m:t>
                        </m:r>
                      </m:num>
                      <m:den>
                        <m:d>
                          <m:dPr>
                            <m:begChr m:val="["/>
                            <m:endChr m:val="]"/>
                            <m:ctrlPr>
                              <w:ins w:id="1509" w:author="Jerrad Pierce" w:date="2020-08-13T13:16:00Z">
                                <w:rPr>
                                  <w:rFonts w:ascii="Cambria Math" w:hAnsi="Cambria Math"/>
                                </w:rPr>
                              </w:ins>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510"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D362EA" w:rsidP="001A5AF8">
            <w:pPr>
              <w:pStyle w:val="TableCell"/>
              <w:jc w:val="left"/>
              <w:rPr>
                <w:i/>
              </w:rPr>
            </w:pPr>
            <m:oMathPara>
              <m:oMathParaPr>
                <m:jc m:val="left"/>
              </m:oMathParaPr>
              <m:oMath>
                <m:sSub>
                  <m:sSubPr>
                    <m:ctrlPr>
                      <w:ins w:id="1511"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512" w:author="Jerrad Pierce" w:date="2020-08-13T13:16:00Z">
                        <w:rPr>
                          <w:rFonts w:ascii="Cambria Math" w:hAnsi="Cambria Math"/>
                        </w:rPr>
                      </w:ins>
                    </m:ctrlPr>
                  </m:dPr>
                  <m:e>
                    <m:sSub>
                      <m:sSubPr>
                        <m:ctrlPr>
                          <w:ins w:id="1513" w:author="Jerrad Pierce" w:date="2020-08-13T13:16:00Z">
                            <w:rPr>
                              <w:rFonts w:ascii="Cambria Math" w:hAnsi="Cambria Math"/>
                            </w:rPr>
                          </w:ins>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ins w:id="1514" w:author="Jerrad Pierce" w:date="2020-08-13T13:16:00Z">
                            <w:rPr>
                              <w:rFonts w:ascii="Cambria Math" w:hAnsi="Cambria Math"/>
                            </w:rPr>
                          </w:ins>
                        </m:ctrlPr>
                      </m:fPr>
                      <m:num>
                        <m:sSub>
                          <m:sSubPr>
                            <m:ctrlPr>
                              <w:ins w:id="1515"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516"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517" w:author="Jerrad Pierce" w:date="2020-08-13T13:16:00Z">
                        <w:rPr>
                          <w:rFonts w:ascii="Cambria Math" w:hAnsi="Cambria Math"/>
                        </w:rPr>
                      </w:ins>
                    </m:ctrlPr>
                  </m:dPr>
                  <m:e>
                    <m:f>
                      <m:fPr>
                        <m:ctrlPr>
                          <w:ins w:id="1518" w:author="Jerrad Pierce" w:date="2020-08-13T13:16:00Z">
                            <w:rPr>
                              <w:rFonts w:ascii="Cambria Math" w:hAnsi="Cambria Math"/>
                            </w:rPr>
                          </w:ins>
                        </m:ctrlPr>
                      </m:fPr>
                      <m:num>
                        <m:r>
                          <m:rPr>
                            <m:sty m:val="p"/>
                          </m:rPr>
                          <w:rPr>
                            <w:rFonts w:ascii="Cambria Math" w:hAnsi="Cambria Math"/>
                          </w:rPr>
                          <m:t>1</m:t>
                        </m:r>
                      </m:num>
                      <m:den>
                        <m:d>
                          <m:dPr>
                            <m:begChr m:val="["/>
                            <m:endChr m:val="]"/>
                            <m:ctrlPr>
                              <w:ins w:id="1519" w:author="Jerrad Pierce" w:date="2020-08-13T13:16:00Z">
                                <w:rPr>
                                  <w:rFonts w:ascii="Cambria Math" w:hAnsi="Cambria Math"/>
                                </w:rPr>
                              </w:ins>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520"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D362EA" w:rsidP="001A5AF8">
            <w:pPr>
              <w:pStyle w:val="TableCell"/>
              <w:jc w:val="left"/>
              <w:rPr>
                <w:i/>
              </w:rPr>
            </w:pPr>
            <m:oMathPara>
              <m:oMathParaPr>
                <m:jc m:val="left"/>
              </m:oMathParaPr>
              <m:oMath>
                <m:sSub>
                  <m:sSubPr>
                    <m:ctrlPr>
                      <w:ins w:id="1521"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522" w:author="Jerrad Pierce" w:date="2020-08-13T13:16:00Z">
                        <w:rPr>
                          <w:rFonts w:ascii="Cambria Math" w:hAnsi="Cambria Math"/>
                        </w:rPr>
                      </w:ins>
                    </m:ctrlPr>
                  </m:dPr>
                  <m:e>
                    <m:sSub>
                      <m:sSubPr>
                        <m:ctrlPr>
                          <w:ins w:id="1523" w:author="Jerrad Pierce" w:date="2020-08-13T13:16:00Z">
                            <w:rPr>
                              <w:rFonts w:ascii="Cambria Math" w:hAnsi="Cambria Math"/>
                            </w:rPr>
                          </w:ins>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ins w:id="1524" w:author="Jerrad Pierce" w:date="2020-08-13T13:16:00Z">
                            <w:rPr>
                              <w:rFonts w:ascii="Cambria Math" w:hAnsi="Cambria Math"/>
                            </w:rPr>
                          </w:ins>
                        </m:ctrlPr>
                      </m:fPr>
                      <m:num>
                        <m:sSub>
                          <m:sSubPr>
                            <m:ctrlPr>
                              <w:ins w:id="1525" w:author="Jerrad Pierce" w:date="2020-08-13T13:16:00Z">
                                <w:rPr>
                                  <w:rFonts w:ascii="Cambria Math" w:hAnsi="Cambria Math"/>
                                </w:rPr>
                              </w:ins>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ins w:id="1526"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ins w:id="1527"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ins w:id="1528" w:author="Jerrad Pierce" w:date="2020-08-13T13:16:00Z">
                        <w:rPr>
                          <w:rFonts w:ascii="Cambria Math" w:hAnsi="Cambria Math"/>
                        </w:rPr>
                      </w:ins>
                    </m:ctrlPr>
                  </m:dPr>
                  <m:e>
                    <m:f>
                      <m:fPr>
                        <m:ctrlPr>
                          <w:ins w:id="1529" w:author="Jerrad Pierce" w:date="2020-08-13T13:16:00Z">
                            <w:rPr>
                              <w:rFonts w:ascii="Cambria Math" w:hAnsi="Cambria Math"/>
                            </w:rPr>
                          </w:ins>
                        </m:ctrlPr>
                      </m:fPr>
                      <m:num>
                        <m:r>
                          <m:rPr>
                            <m:sty m:val="p"/>
                          </m:rPr>
                          <w:rPr>
                            <w:rFonts w:ascii="Cambria Math" w:hAnsi="Cambria Math"/>
                          </w:rPr>
                          <m:t>1</m:t>
                        </m:r>
                      </m:num>
                      <m:den>
                        <m:d>
                          <m:dPr>
                            <m:begChr m:val="["/>
                            <m:endChr m:val="]"/>
                            <m:ctrlPr>
                              <w:ins w:id="1530" w:author="Jerrad Pierce" w:date="2020-08-13T13:16:00Z">
                                <w:rPr>
                                  <w:rFonts w:ascii="Cambria Math" w:hAnsi="Cambria Math"/>
                                </w:rPr>
                              </w:ins>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531"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D362EA" w:rsidP="001A5AF8">
            <w:pPr>
              <w:pStyle w:val="TableCell"/>
              <w:jc w:val="left"/>
            </w:pPr>
            <m:oMathPara>
              <m:oMathParaPr>
                <m:jc m:val="left"/>
              </m:oMathParaPr>
              <m:oMath>
                <m:sSub>
                  <m:sSubPr>
                    <m:ctrlPr>
                      <w:ins w:id="1532"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ins w:id="1533" w:author="Jerrad Pierce" w:date="2020-08-13T13:16:00Z">
                        <w:rPr>
                          <w:rFonts w:ascii="Cambria Math" w:hAnsi="Cambria Math"/>
                        </w:rPr>
                      </w:ins>
                    </m:ctrlPr>
                  </m:dPr>
                  <m:e>
                    <m:sSub>
                      <m:sSubPr>
                        <m:ctrlPr>
                          <w:ins w:id="1534" w:author="Jerrad Pierce" w:date="2020-08-13T13:16:00Z">
                            <w:rPr>
                              <w:rFonts w:ascii="Cambria Math" w:hAnsi="Cambria Math"/>
                            </w:rPr>
                          </w:ins>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ins w:id="1535" w:author="Jerrad Pierce" w:date="2020-08-13T13:16:00Z">
                            <w:rPr>
                              <w:rFonts w:ascii="Cambria Math" w:hAnsi="Cambria Math"/>
                            </w:rPr>
                          </w:ins>
                        </m:ctrlPr>
                      </m:fPr>
                      <m:num>
                        <m:sSub>
                          <m:sSubPr>
                            <m:ctrlPr>
                              <w:ins w:id="1536" w:author="Jerrad Pierce" w:date="2020-08-13T13:16:00Z">
                                <w:rPr>
                                  <w:rFonts w:ascii="Cambria Math" w:hAnsi="Cambria Math"/>
                                </w:rPr>
                              </w:ins>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ins w:id="1537"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538" w:author="Jerrad Pierce" w:date="2020-08-13T13:16:00Z">
                        <w:rPr>
                          <w:rFonts w:ascii="Cambria Math" w:hAnsi="Cambria Math"/>
                        </w:rPr>
                      </w:ins>
                    </m:ctrlPr>
                  </m:dPr>
                  <m:e>
                    <m:f>
                      <m:fPr>
                        <m:ctrlPr>
                          <w:ins w:id="1539" w:author="Jerrad Pierce" w:date="2020-08-13T13:16:00Z">
                            <w:rPr>
                              <w:rFonts w:ascii="Cambria Math" w:hAnsi="Cambria Math"/>
                            </w:rPr>
                          </w:ins>
                        </m:ctrlPr>
                      </m:fPr>
                      <m:num>
                        <m:r>
                          <m:rPr>
                            <m:sty m:val="p"/>
                          </m:rPr>
                          <w:rPr>
                            <w:rFonts w:ascii="Cambria Math" w:hAnsi="Cambria Math"/>
                          </w:rPr>
                          <m:t>1</m:t>
                        </m:r>
                      </m:num>
                      <m:den>
                        <m:d>
                          <m:dPr>
                            <m:begChr m:val="["/>
                            <m:endChr m:val="]"/>
                            <m:ctrlPr>
                              <w:ins w:id="1540" w:author="Jerrad Pierce" w:date="2020-08-13T13:16:00Z">
                                <w:rPr>
                                  <w:rFonts w:ascii="Cambria Math" w:hAnsi="Cambria Math"/>
                                </w:rPr>
                              </w:ins>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ins w:id="1541"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ins w:id="154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ins w:id="1543" w:author="Jerrad Pierce" w:date="2020-08-13T13:16:00Z">
                        <w:rPr>
                          <w:rFonts w:ascii="Cambria Math" w:hAnsi="Cambria Math"/>
                        </w:rPr>
                      </w:ins>
                    </m:ctrlPr>
                  </m:dPr>
                  <m:e>
                    <m:f>
                      <m:fPr>
                        <m:ctrlPr>
                          <w:ins w:id="1544" w:author="Jerrad Pierce" w:date="2020-08-13T13:16:00Z">
                            <w:rPr>
                              <w:rFonts w:ascii="Cambria Math" w:hAnsi="Cambria Math"/>
                            </w:rPr>
                          </w:ins>
                        </m:ctrlPr>
                      </m:fPr>
                      <m:num>
                        <m:sSub>
                          <m:sSubPr>
                            <m:ctrlPr>
                              <w:ins w:id="1545" w:author="Jerrad Pierce" w:date="2020-08-13T13:16:00Z">
                                <w:rPr>
                                  <w:rFonts w:ascii="Cambria Math" w:hAnsi="Cambria Math"/>
                                </w:rPr>
                              </w:ins>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ins w:id="1546" w:author="Jerrad Pierce" w:date="2020-08-13T13:16:00Z">
                                <w:rPr>
                                  <w:rFonts w:ascii="Cambria Math" w:hAnsi="Cambria Math"/>
                                </w:rPr>
                              </w:ins>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ins w:id="1547" w:author="Jerrad Pierce" w:date="2020-08-13T13:16:00Z">
                        <w:rPr>
                          <w:rFonts w:ascii="Cambria Math" w:hAnsi="Cambria Math"/>
                        </w:rPr>
                      </w:ins>
                    </m:ctrlPr>
                  </m:dPr>
                  <m:e>
                    <m:f>
                      <m:fPr>
                        <m:ctrlPr>
                          <w:ins w:id="1548" w:author="Jerrad Pierce" w:date="2020-08-13T13:16:00Z">
                            <w:rPr>
                              <w:rFonts w:ascii="Cambria Math" w:hAnsi="Cambria Math"/>
                            </w:rPr>
                          </w:ins>
                        </m:ctrlPr>
                      </m:fPr>
                      <m:num>
                        <m:r>
                          <m:rPr>
                            <m:sty m:val="p"/>
                          </m:rPr>
                          <w:rPr>
                            <w:rFonts w:ascii="Cambria Math" w:hAnsi="Cambria Math"/>
                          </w:rPr>
                          <m:t>1</m:t>
                        </m:r>
                      </m:num>
                      <m:den>
                        <m:d>
                          <m:dPr>
                            <m:begChr m:val="["/>
                            <m:endChr m:val="]"/>
                            <m:ctrlPr>
                              <w:ins w:id="1549" w:author="Jerrad Pierce" w:date="2020-08-13T13:16:00Z">
                                <w:rPr>
                                  <w:rFonts w:ascii="Cambria Math" w:hAnsi="Cambria Math"/>
                                  <w:i/>
                                </w:rPr>
                              </w:ins>
                            </m:ctrlPr>
                          </m:dPr>
                          <m:e>
                            <m:r>
                              <w:rPr>
                                <w:rFonts w:ascii="Cambria Math" w:hAnsi="Cambria Math"/>
                              </w:rPr>
                              <m:t>EER×RCF</m:t>
                            </m:r>
                          </m:e>
                        </m:d>
                      </m:den>
                    </m:f>
                    <m:r>
                      <m:rPr>
                        <m:sty m:val="p"/>
                      </m:rPr>
                      <w:rPr>
                        <w:rFonts w:ascii="Cambria Math" w:hAnsi="Cambria Math"/>
                      </w:rPr>
                      <m:t>-</m:t>
                    </m:r>
                    <m:f>
                      <m:fPr>
                        <m:ctrlPr>
                          <w:ins w:id="1550"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lastRenderedPageBreak/>
        <w:t>Definition of Terms</w:t>
      </w:r>
    </w:p>
    <w:p w14:paraId="454C63F3" w14:textId="2B7265CA" w:rsidR="001B5D7B" w:rsidRPr="00491DBF" w:rsidRDefault="001B5D7B" w:rsidP="001B5D7B">
      <w:pPr>
        <w:pStyle w:val="Caption"/>
      </w:pPr>
      <w:bookmarkStart w:id="1551" w:name="_Ref302742524"/>
      <w:bookmarkStart w:id="1552" w:name="_Toc364760838"/>
      <w:bookmarkStart w:id="1553" w:name="_Toc377465648"/>
      <w:bookmarkStart w:id="1554" w:name="_Toc411422721"/>
      <w:bookmarkStart w:id="1555"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1551"/>
      <w:r w:rsidRPr="00491DBF">
        <w:t xml:space="preserve">: </w:t>
      </w:r>
      <w:r w:rsidR="00125CBE" w:rsidRPr="00491DBF">
        <w:t xml:space="preserve">Terms, Values, and References for </w:t>
      </w:r>
      <w:r w:rsidRPr="00491DBF">
        <w:t>Refrigerant Charge Correction</w:t>
      </w:r>
      <w:bookmarkEnd w:id="1552"/>
      <w:bookmarkEnd w:id="1553"/>
      <w:bookmarkEnd w:id="1554"/>
      <w:bookmarkEnd w:id="1555"/>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D362EA" w:rsidP="006653FF">
            <w:pPr>
              <w:pStyle w:val="TableCell"/>
              <w:jc w:val="left"/>
              <w:rPr>
                <w:szCs w:val="18"/>
              </w:rPr>
            </w:pPr>
            <m:oMath>
              <m:sSub>
                <m:sSubPr>
                  <m:ctrlPr>
                    <w:ins w:id="1556" w:author="Jerrad Pierce" w:date="2020-08-13T13:16:00Z">
                      <w:rPr>
                        <w:rFonts w:ascii="Cambria Math" w:hAnsi="Cambria Math"/>
                        <w:i/>
                        <w:szCs w:val="18"/>
                      </w:rPr>
                    </w:ins>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D362EA" w:rsidP="006653FF">
            <w:pPr>
              <w:pStyle w:val="TableCell"/>
              <w:jc w:val="center"/>
              <w:rPr>
                <w:szCs w:val="18"/>
              </w:rPr>
            </w:pPr>
            <m:oMathPara>
              <m:oMath>
                <m:f>
                  <m:fPr>
                    <m:ctrlPr>
                      <w:ins w:id="155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D362EA" w:rsidP="006653FF">
            <w:pPr>
              <w:pStyle w:val="TableCell"/>
              <w:jc w:val="left"/>
              <w:rPr>
                <w:szCs w:val="18"/>
              </w:rPr>
            </w:pPr>
            <m:oMath>
              <m:sSub>
                <m:sSubPr>
                  <m:ctrlPr>
                    <w:ins w:id="1558" w:author="Jerrad Pierce" w:date="2020-08-13T13:16:00Z">
                      <w:rPr>
                        <w:rFonts w:ascii="Cambria Math" w:hAnsi="Cambria Math"/>
                        <w:i/>
                        <w:szCs w:val="18"/>
                      </w:rPr>
                    </w:ins>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D362EA" w:rsidP="006653FF">
            <w:pPr>
              <w:pStyle w:val="TableCell"/>
              <w:jc w:val="center"/>
              <w:rPr>
                <w:szCs w:val="18"/>
              </w:rPr>
            </w:pPr>
            <m:oMathPara>
              <m:oMath>
                <m:f>
                  <m:fPr>
                    <m:ctrlPr>
                      <w:ins w:id="1559"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ins w:id="1560"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ins w:id="1561" w:author="Jerrad Pierce" w:date="2020-08-13T13:16:00Z">
                        <w:rPr>
                          <w:rFonts w:ascii="Cambria Math" w:hAnsi="Cambria Math"/>
                          <w:i/>
                          <w:szCs w:val="18"/>
                        </w:rPr>
                      </w:ins>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D362EA" w:rsidP="006653FF">
            <w:pPr>
              <w:pStyle w:val="TableCell"/>
              <w:jc w:val="center"/>
              <w:rPr>
                <w:szCs w:val="18"/>
              </w:rPr>
            </w:pPr>
            <m:oMathPara>
              <m:oMathParaPr>
                <m:jc m:val="center"/>
              </m:oMathParaPr>
              <m:oMath>
                <m:f>
                  <m:fPr>
                    <m:ctrlPr>
                      <w:ins w:id="1562" w:author="Jerrad Pierce" w:date="2020-08-13T13:16:00Z">
                        <w:rPr>
                          <w:rFonts w:ascii="Cambria Math" w:hAnsi="Cambria Math"/>
                          <w:i/>
                          <w:szCs w:val="18"/>
                        </w:rPr>
                      </w:ins>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ins w:id="1563"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D362EA" w:rsidP="006653FF">
            <w:pPr>
              <w:pStyle w:val="TableCell"/>
              <w:jc w:val="center"/>
              <w:rPr>
                <w:szCs w:val="18"/>
              </w:rPr>
            </w:pPr>
            <m:oMathPara>
              <m:oMathParaPr>
                <m:jc m:val="center"/>
              </m:oMathParaPr>
              <m:oMath>
                <m:f>
                  <m:fPr>
                    <m:ctrlPr>
                      <w:ins w:id="1564" w:author="Jerrad Pierce" w:date="2020-08-13T13:16:00Z">
                        <w:rPr>
                          <w:rFonts w:ascii="Cambria Math" w:hAnsi="Cambria Math"/>
                          <w:i/>
                          <w:szCs w:val="18"/>
                        </w:rPr>
                      </w:ins>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ins w:id="1565"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ins w:id="1566" w:author="Jerrad Pierce" w:date="2020-08-13T13:16:00Z">
                        <w:rPr>
                          <w:rFonts w:ascii="Cambria Math" w:hAnsi="Cambria Math"/>
                          <w:i/>
                          <w:szCs w:val="18"/>
                        </w:rPr>
                      </w:ins>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ins w:id="156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D362EA" w:rsidP="006653FF">
            <w:pPr>
              <w:pStyle w:val="TableCell"/>
              <w:jc w:val="left"/>
              <w:rPr>
                <w:szCs w:val="18"/>
              </w:rPr>
            </w:pPr>
            <m:oMath>
              <m:sSub>
                <m:sSubPr>
                  <m:ctrlPr>
                    <w:ins w:id="1568"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D362EA" w:rsidP="006653FF">
            <w:pPr>
              <w:pStyle w:val="TableCell"/>
              <w:jc w:val="center"/>
              <w:rPr>
                <w:szCs w:val="18"/>
              </w:rPr>
            </w:pPr>
            <m:oMathPara>
              <m:oMath>
                <m:f>
                  <m:fPr>
                    <m:ctrlPr>
                      <w:ins w:id="1569"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D362EA" w:rsidP="006653FF">
            <w:pPr>
              <w:pStyle w:val="TableCell"/>
              <w:jc w:val="left"/>
              <w:rPr>
                <w:szCs w:val="18"/>
              </w:rPr>
            </w:pPr>
            <m:oMath>
              <m:sSub>
                <m:sSubPr>
                  <m:ctrlPr>
                    <w:ins w:id="1570"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D362EA" w:rsidP="006653FF">
            <w:pPr>
              <w:pStyle w:val="TableCell"/>
              <w:jc w:val="center"/>
              <w:rPr>
                <w:szCs w:val="18"/>
              </w:rPr>
            </w:pPr>
            <m:oMathPara>
              <m:oMath>
                <m:f>
                  <m:fPr>
                    <m:ctrlPr>
                      <w:ins w:id="1571"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D362EA" w:rsidP="006653FF">
            <w:pPr>
              <w:pStyle w:val="TableCell"/>
              <w:jc w:val="center"/>
              <w:rPr>
                <w:szCs w:val="18"/>
              </w:rPr>
            </w:pPr>
            <m:oMathPara>
              <m:oMathParaPr>
                <m:jc m:val="center"/>
              </m:oMathParaPr>
              <m:oMath>
                <m:f>
                  <m:fPr>
                    <m:ctrlPr>
                      <w:ins w:id="1572" w:author="Jerrad Pierce" w:date="2020-08-13T13:16:00Z">
                        <w:rPr>
                          <w:rFonts w:ascii="Cambria Math" w:hAnsi="Cambria Math"/>
                          <w:i/>
                          <w:szCs w:val="18"/>
                        </w:rPr>
                      </w:ins>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D362EA" w:rsidP="006653FF">
            <w:pPr>
              <w:pStyle w:val="TableCell"/>
              <w:jc w:val="center"/>
              <w:rPr>
                <w:rFonts w:cs="Arial"/>
                <w:szCs w:val="18"/>
              </w:rPr>
            </w:pPr>
            <m:oMathPara>
              <m:oMathParaPr>
                <m:jc m:val="center"/>
              </m:oMathParaPr>
              <m:oMath>
                <m:f>
                  <m:fPr>
                    <m:ctrlPr>
                      <w:ins w:id="1573" w:author="Jerrad Pierce" w:date="2020-08-13T13:16:00Z">
                        <w:rPr>
                          <w:rFonts w:ascii="Cambria Math" w:hAnsi="Cambria Math" w:cs="Arial"/>
                          <w:i/>
                          <w:szCs w:val="18"/>
                        </w:rPr>
                      </w:ins>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1574" w:name="_Ref302742531"/>
      <w:bookmarkStart w:id="1575" w:name="_Ref297122588"/>
      <w:bookmarkStart w:id="1576" w:name="_Toc364760839"/>
      <w:bookmarkStart w:id="1577" w:name="_Toc377465649"/>
      <w:bookmarkStart w:id="1578" w:name="_Toc411422722"/>
      <w:bookmarkStart w:id="1579" w:name="_Toc14197505"/>
      <w:r w:rsidRPr="00491DBF">
        <w:rPr>
          <w:rStyle w:val="CaptionChar"/>
          <w:b/>
        </w:rPr>
        <w:lastRenderedPageBreak/>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1574"/>
      <w:r w:rsidRPr="00491DBF">
        <w:rPr>
          <w:rStyle w:val="CaptionChar"/>
          <w:b/>
        </w:rPr>
        <w:t>: Refrigerant charge correction COP degradation factor (RCF) for various relative charge adjustments for both TXV metered and non-TXV units</w:t>
      </w:r>
      <w:bookmarkEnd w:id="1575"/>
      <w:bookmarkEnd w:id="1576"/>
      <w:bookmarkEnd w:id="1577"/>
      <w:bookmarkEnd w:id="1578"/>
      <w:bookmarkEnd w:id="1579"/>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lastRenderedPageBreak/>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3"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4"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5"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1580" w:name="_Toc364760970"/>
      <w:bookmarkStart w:id="1581" w:name="_Toc411422482"/>
      <w:bookmarkStart w:id="1582" w:name="_Toc14197376"/>
      <w:r w:rsidRPr="00491DBF">
        <w:lastRenderedPageBreak/>
        <w:t>ENERGY STAR Room Air Conditioner</w:t>
      </w:r>
      <w:bookmarkEnd w:id="1580"/>
      <w:bookmarkEnd w:id="1581"/>
      <w:bookmarkEnd w:id="15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ins w:id="1583" w:author="Jerrad Pierce" w:date="2020-08-13T13:16:00Z">
                        <w:rPr>
                          <w:rFonts w:ascii="Cambria Math" w:hAnsi="Cambria Math"/>
                        </w:rPr>
                      </w:ins>
                    </m:ctrlPr>
                  </m:dPr>
                  <m:e>
                    <m:f>
                      <m:fPr>
                        <m:ctrlPr>
                          <w:ins w:id="1584"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ins w:id="1585" w:author="Jerrad Pierce" w:date="2020-08-13T13:16:00Z">
                            <w:rPr>
                              <w:rFonts w:ascii="Cambria Math" w:hAnsi="Cambria Math"/>
                            </w:rPr>
                          </w:ins>
                        </m:ctrlPr>
                      </m:fPr>
                      <m:num>
                        <m:sSub>
                          <m:sSubPr>
                            <m:ctrlPr>
                              <w:ins w:id="1586"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ins w:id="1587" w:author="Jerrad Pierce" w:date="2020-08-13T13:16:00Z">
                        <w:rPr>
                          <w:rFonts w:ascii="Cambria Math" w:hAnsi="Cambria Math"/>
                        </w:rPr>
                      </w:ins>
                    </m:ctrlPr>
                  </m:dPr>
                  <m:e>
                    <m:f>
                      <m:fPr>
                        <m:ctrlPr>
                          <w:ins w:id="1588" w:author="Jerrad Pierce" w:date="2020-08-13T13:16:00Z">
                            <w:rPr>
                              <w:rFonts w:ascii="Cambria Math" w:hAnsi="Cambria Math"/>
                            </w:rPr>
                          </w:ins>
                        </m:ctrlPr>
                      </m:fPr>
                      <m:num>
                        <m:r>
                          <m:rPr>
                            <m:sty m:val="p"/>
                          </m:rPr>
                          <w:rPr>
                            <w:rFonts w:ascii="Cambria Math" w:hAnsi="Cambria Math"/>
                          </w:rPr>
                          <m:t>1</m:t>
                        </m:r>
                      </m:num>
                      <m:den>
                        <m:sSub>
                          <m:sSubPr>
                            <m:ctrlPr>
                              <w:ins w:id="1589" w:author="Jerrad Pierce" w:date="2020-08-13T13:16:00Z">
                                <w:rPr>
                                  <w:rFonts w:ascii="Cambria Math" w:hAnsi="Cambria Math"/>
                                </w:rPr>
                              </w:ins>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ins w:id="1590"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C</m:t>
                        </m:r>
                        <m:sSub>
                          <m:sSubPr>
                            <m:ctrlPr>
                              <w:ins w:id="1591"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ins w:id="1592"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r>
                  <w:rPr>
                    <w:rFonts w:ascii="Cambria Math" w:hAnsi="Cambria Math"/>
                  </w:rPr>
                  <m:t>×</m:t>
                </m:r>
                <m:sSub>
                  <m:sSubPr>
                    <m:ctrlPr>
                      <w:ins w:id="1593" w:author="Jerrad Pierce" w:date="2020-08-13T13:16:00Z">
                        <w:rPr>
                          <w:rFonts w:ascii="Cambria Math" w:hAnsi="Cambria Math"/>
                          <w:i/>
                        </w:rPr>
                      </w:ins>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ins w:id="159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ins w:id="1595" w:author="Jerrad Pierce" w:date="2020-08-13T13:16:00Z">
                        <w:rPr>
                          <w:rFonts w:ascii="Cambria Math" w:hAnsi="Cambria Math"/>
                        </w:rPr>
                      </w:ins>
                    </m:ctrlPr>
                  </m:dPr>
                  <m:e>
                    <m:f>
                      <m:fPr>
                        <m:ctrlPr>
                          <w:ins w:id="1596"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ins w:id="1597" w:author="Jerrad Pierce" w:date="2020-08-13T13:16:00Z">
                            <w:rPr>
                              <w:rFonts w:ascii="Cambria Math" w:hAnsi="Cambria Math"/>
                            </w:rPr>
                          </w:ins>
                        </m:ctrlPr>
                      </m:fPr>
                      <m:num>
                        <m:sSub>
                          <m:sSubPr>
                            <m:ctrlPr>
                              <w:ins w:id="1598" w:author="Jerrad Pierce" w:date="2020-08-13T13:16:00Z">
                                <w:rPr>
                                  <w:rFonts w:ascii="Cambria Math" w:hAnsi="Cambria Math"/>
                                </w:rPr>
                              </w:ins>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ins w:id="1599" w:author="Jerrad Pierce" w:date="2020-08-13T13:16:00Z">
                        <w:rPr>
                          <w:rFonts w:ascii="Cambria Math" w:hAnsi="Cambria Math"/>
                        </w:rPr>
                      </w:ins>
                    </m:ctrlPr>
                  </m:dPr>
                  <m:e>
                    <m:f>
                      <m:fPr>
                        <m:ctrlPr>
                          <w:ins w:id="1600" w:author="Jerrad Pierce" w:date="2020-08-13T13:16:00Z">
                            <w:rPr>
                              <w:rFonts w:ascii="Cambria Math" w:hAnsi="Cambria Math"/>
                            </w:rPr>
                          </w:ins>
                        </m:ctrlPr>
                      </m:fPr>
                      <m:num>
                        <m:r>
                          <m:rPr>
                            <m:sty m:val="p"/>
                          </m:rPr>
                          <w:rPr>
                            <w:rFonts w:ascii="Cambria Math" w:hAnsi="Cambria Math"/>
                          </w:rPr>
                          <m:t>1</m:t>
                        </m:r>
                      </m:num>
                      <m:den>
                        <m:sSub>
                          <m:sSubPr>
                            <m:ctrlPr>
                              <w:ins w:id="1601" w:author="Jerrad Pierce" w:date="2020-08-13T13:16:00Z">
                                <w:rPr>
                                  <w:rFonts w:ascii="Cambria Math" w:hAnsi="Cambria Math"/>
                                </w:rPr>
                              </w:ins>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ins w:id="1602" w:author="Jerrad Pierce" w:date="2020-08-13T13:16:00Z">
                            <w:rPr>
                              <w:rFonts w:ascii="Cambria Math" w:hAnsi="Cambria Math"/>
                            </w:rPr>
                          </w:ins>
                        </m:ctrlPr>
                      </m:fPr>
                      <m:num>
                        <m:r>
                          <m:rPr>
                            <m:sty m:val="p"/>
                          </m:rPr>
                          <w:rPr>
                            <w:rFonts w:ascii="Cambria Math" w:hAnsi="Cambria Math"/>
                          </w:rPr>
                          <m:t>1</m:t>
                        </m:r>
                      </m:num>
                      <m:den>
                        <m:sSub>
                          <m:sSubPr>
                            <m:ctrlPr>
                              <w:ins w:id="1603" w:author="Jerrad Pierce" w:date="2020-08-13T13:16:00Z">
                                <w:rPr>
                                  <w:rFonts w:ascii="Cambria Math" w:hAnsi="Cambria Math"/>
                                </w:rPr>
                              </w:ins>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lastRenderedPageBreak/>
        <w:t>Definition of Terms</w:t>
      </w:r>
    </w:p>
    <w:p w14:paraId="1BD8A7BF" w14:textId="6AF4FCF6" w:rsidR="001B5D7B" w:rsidRPr="00491DBF" w:rsidRDefault="001B5D7B" w:rsidP="001B5D7B">
      <w:pPr>
        <w:pStyle w:val="Table"/>
      </w:pPr>
      <w:bookmarkStart w:id="1604" w:name="_Toc364760841"/>
      <w:bookmarkStart w:id="1605" w:name="_Toc377465651"/>
      <w:bookmarkStart w:id="1606" w:name="_Toc411422723"/>
      <w:bookmarkStart w:id="1607"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1604"/>
      <w:bookmarkEnd w:id="1605"/>
      <w:bookmarkEnd w:id="1606"/>
      <w:r w:rsidR="00125CBE" w:rsidRPr="00491DBF">
        <w:t>Room Air Conditioners</w:t>
      </w:r>
      <w:bookmarkEnd w:id="1607"/>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D362EA" w:rsidP="00AB7675">
            <w:pPr>
              <w:pStyle w:val="TableCell"/>
              <w:jc w:val="left"/>
              <w:rPr>
                <w:szCs w:val="18"/>
              </w:rPr>
            </w:pPr>
            <m:oMath>
              <m:f>
                <m:fPr>
                  <m:ctrlPr>
                    <w:ins w:id="1608" w:author="Jerrad Pierce" w:date="2020-08-13T13:16:00Z">
                      <w:rPr>
                        <w:rFonts w:ascii="Cambria Math" w:hAnsi="Cambria Math"/>
                        <w:i/>
                        <w:szCs w:val="18"/>
                      </w:rPr>
                    </w:ins>
                  </m:ctrlPr>
                </m:fPr>
                <m:num>
                  <m:sSub>
                    <m:sSubPr>
                      <m:ctrlPr>
                        <w:ins w:id="1609" w:author="Jerrad Pierce" w:date="2020-08-13T13:16:00Z">
                          <w:rPr>
                            <w:rFonts w:ascii="Cambria Math" w:hAnsi="Cambria Math"/>
                            <w:i/>
                            <w:szCs w:val="18"/>
                          </w:rPr>
                        </w:ins>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D362EA" w:rsidP="00575AC3">
            <w:pPr>
              <w:pStyle w:val="TableCell"/>
              <w:jc w:val="center"/>
              <w:rPr>
                <w:rFonts w:eastAsia="Arial Unicode MS"/>
                <w:szCs w:val="18"/>
              </w:rPr>
            </w:pPr>
            <m:oMathPara>
              <m:oMath>
                <m:f>
                  <m:fPr>
                    <m:ctrlPr>
                      <w:ins w:id="1610" w:author="Jerrad Pierce" w:date="2020-08-13T13:16:00Z">
                        <w:rPr>
                          <w:rFonts w:ascii="Cambria Math" w:eastAsia="Arial Unicode MS" w:hAnsi="Cambria Math"/>
                          <w:i/>
                          <w:szCs w:val="18"/>
                        </w:rPr>
                      </w:ins>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D362EA" w:rsidP="00056053">
            <w:pPr>
              <w:pStyle w:val="TableCell"/>
              <w:jc w:val="left"/>
              <w:rPr>
                <w:szCs w:val="18"/>
              </w:rPr>
            </w:pPr>
            <m:oMath>
              <m:sSub>
                <m:sSubPr>
                  <m:ctrlPr>
                    <w:ins w:id="1611" w:author="Jerrad Pierce" w:date="2020-08-13T13:16:00Z">
                      <w:rPr>
                        <w:rFonts w:ascii="Cambria Math" w:hAnsi="Cambria Math"/>
                        <w:szCs w:val="18"/>
                      </w:rPr>
                    </w:ins>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D362EA" w:rsidP="00575AC3">
            <w:pPr>
              <w:pStyle w:val="TableCell"/>
              <w:jc w:val="center"/>
              <w:rPr>
                <w:rFonts w:eastAsia="Arial Unicode MS"/>
                <w:i/>
                <w:szCs w:val="18"/>
              </w:rPr>
            </w:pPr>
            <m:oMathPara>
              <m:oMath>
                <m:f>
                  <m:fPr>
                    <m:ctrlPr>
                      <w:ins w:id="1612" w:author="Jerrad Pierce" w:date="2020-08-13T13:16:00Z">
                        <w:rPr>
                          <w:rFonts w:ascii="Cambria Math" w:eastAsia="Arial Unicode MS" w:hAnsi="Cambria Math"/>
                          <w:i/>
                          <w:szCs w:val="18"/>
                        </w:rPr>
                      </w:ins>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D362EA" w:rsidP="00056053">
            <w:pPr>
              <w:pStyle w:val="TableCell"/>
              <w:jc w:val="left"/>
              <w:rPr>
                <w:szCs w:val="18"/>
              </w:rPr>
            </w:pPr>
            <m:oMath>
              <m:sSub>
                <m:sSubPr>
                  <m:ctrlPr>
                    <w:ins w:id="1613" w:author="Jerrad Pierce" w:date="2020-08-13T13:16:00Z">
                      <w:rPr>
                        <w:rFonts w:ascii="Cambria Math" w:hAnsi="Cambria Math"/>
                        <w:szCs w:val="18"/>
                      </w:rPr>
                    </w:ins>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D362EA" w:rsidP="00575AC3">
            <w:pPr>
              <w:pStyle w:val="TableCell"/>
              <w:jc w:val="center"/>
              <w:rPr>
                <w:rFonts w:eastAsia="Arial Unicode MS"/>
                <w:i/>
                <w:szCs w:val="18"/>
              </w:rPr>
            </w:pPr>
            <m:oMathPara>
              <m:oMath>
                <m:f>
                  <m:fPr>
                    <m:ctrlPr>
                      <w:ins w:id="1614" w:author="Jerrad Pierce" w:date="2020-08-13T13:16:00Z">
                        <w:rPr>
                          <w:rFonts w:ascii="Cambria Math" w:eastAsia="Arial Unicode MS" w:hAnsi="Cambria Math"/>
                          <w:i/>
                          <w:szCs w:val="18"/>
                        </w:rPr>
                      </w:ins>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D362EA" w:rsidP="00B61316">
            <w:pPr>
              <w:pStyle w:val="TableCell"/>
              <w:jc w:val="left"/>
              <w:rPr>
                <w:szCs w:val="18"/>
              </w:rPr>
            </w:pPr>
            <m:oMath>
              <m:sSub>
                <m:sSubPr>
                  <m:ctrlPr>
                    <w:ins w:id="1615"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D362EA" w:rsidP="00575AC3">
            <w:pPr>
              <w:pStyle w:val="TableCell"/>
              <w:jc w:val="center"/>
              <w:rPr>
                <w:rFonts w:eastAsia="Arial Unicode MS"/>
                <w:szCs w:val="18"/>
              </w:rPr>
            </w:pPr>
            <m:oMathPara>
              <m:oMath>
                <m:f>
                  <m:fPr>
                    <m:ctrlPr>
                      <w:ins w:id="1616" w:author="Jerrad Pierce" w:date="2020-08-13T13:16:00Z">
                        <w:rPr>
                          <w:rFonts w:ascii="Cambria Math" w:eastAsia="Arial Unicode MS" w:hAnsi="Cambria Math"/>
                          <w:i/>
                          <w:szCs w:val="18"/>
                        </w:rPr>
                      </w:ins>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ins w:id="1617" w:author="Jerrad Pierce" w:date="2020-08-13T13:16:00Z">
                      <w:rPr>
                        <w:rFonts w:ascii="Cambria Math" w:hAnsi="Cambria Math"/>
                        <w:i/>
                        <w:szCs w:val="18"/>
                      </w:rPr>
                    </w:ins>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1618" w:name="_Ref374022256"/>
      <w:bookmarkStart w:id="1619" w:name="_Toc377465652"/>
      <w:bookmarkStart w:id="1620" w:name="_Toc411422724"/>
      <w:bookmarkStart w:id="1621" w:name="_Toc141975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1618"/>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1619"/>
      <w:bookmarkEnd w:id="1620"/>
      <w:bookmarkEnd w:id="1621"/>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1622" w:name="_Ref374009459"/>
      <w:bookmarkStart w:id="1623" w:name="_Toc411422725"/>
      <w:bookmarkStart w:id="1624" w:name="_Toc14197508"/>
      <w:bookmarkStart w:id="1625"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1622"/>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1623"/>
      <w:bookmarkEnd w:id="1624"/>
      <w:r w:rsidRPr="00491DBF">
        <w:t xml:space="preserve"> </w:t>
      </w:r>
      <w:bookmarkEnd w:id="1625"/>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1626" w:name="_Ref374009475"/>
      <w:bookmarkStart w:id="1627" w:name="_Toc377465654"/>
      <w:bookmarkStart w:id="1628" w:name="_Toc411422726"/>
      <w:bookmarkStart w:id="1629"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1626"/>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1627"/>
      <w:bookmarkEnd w:id="1628"/>
      <w:bookmarkEnd w:id="1629"/>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lastRenderedPageBreak/>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6"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87"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88"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89"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1630" w:name="_Toc411422483"/>
      <w:bookmarkStart w:id="1631" w:name="_Toc14197377"/>
      <w:r w:rsidRPr="00491DBF">
        <w:lastRenderedPageBreak/>
        <w:t>Controls: Guest Room Occupancy Sensor</w:t>
      </w:r>
      <w:bookmarkEnd w:id="1630"/>
      <w:bookmarkEnd w:id="16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ins w:id="163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1633" w:name="_Toc411422727"/>
      <w:bookmarkStart w:id="1634"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1633"/>
      <w:r w:rsidR="00125CBE" w:rsidRPr="00491DBF">
        <w:t>s</w:t>
      </w:r>
      <w:bookmarkEnd w:id="1634"/>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D362EA" w:rsidP="00AB7675">
            <w:pPr>
              <w:pStyle w:val="TableCell"/>
              <w:keepLines/>
              <w:jc w:val="center"/>
              <w:rPr>
                <w:rFonts w:eastAsia="Arial Unicode MS"/>
              </w:rPr>
            </w:pPr>
            <m:oMathPara>
              <m:oMathParaPr>
                <m:jc m:val="center"/>
              </m:oMathParaPr>
              <m:oMath>
                <m:f>
                  <m:fPr>
                    <m:ctrlPr>
                      <w:ins w:id="1635" w:author="Jerrad Pierce" w:date="2020-08-13T13:16:00Z">
                        <w:rPr>
                          <w:rFonts w:ascii="Cambria Math" w:hAnsi="Cambria Math"/>
                          <w:i/>
                        </w:rPr>
                      </w:ins>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D362EA" w:rsidP="00AB7675">
            <w:pPr>
              <w:pStyle w:val="TableCell"/>
              <w:keepLines/>
              <w:jc w:val="center"/>
            </w:pPr>
            <m:oMathPara>
              <m:oMathParaPr>
                <m:jc m:val="center"/>
              </m:oMathParaPr>
              <m:oMath>
                <m:f>
                  <m:fPr>
                    <m:ctrlPr>
                      <w:ins w:id="1636" w:author="Jerrad Pierce" w:date="2020-08-13T13:16:00Z">
                        <w:rPr>
                          <w:rFonts w:ascii="Cambria Math" w:hAnsi="Cambria Math"/>
                          <w:i/>
                        </w:rPr>
                      </w:ins>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lastRenderedPageBreak/>
        <w:t xml:space="preserve"> </w:t>
      </w:r>
      <w:bookmarkStart w:id="1637" w:name="_Ref395164377"/>
      <w:bookmarkStart w:id="1638" w:name="_Toc411422728"/>
      <w:bookmarkStart w:id="1639"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1637"/>
      <w:r w:rsidRPr="00491DBF">
        <w:t>: Energy Savings for Guest Room Occupancy Sensors – Motels</w:t>
      </w:r>
      <w:bookmarkEnd w:id="1638"/>
      <w:bookmarkEnd w:id="1639"/>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1640" w:name="_Ref395164391"/>
      <w:bookmarkStart w:id="1641" w:name="_Toc411422729"/>
      <w:bookmarkStart w:id="1642"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1640"/>
      <w:r w:rsidRPr="00491DBF">
        <w:t>: Energy Savings for Guest Room Occupancy Sensors – Hotels</w:t>
      </w:r>
      <w:bookmarkEnd w:id="1641"/>
      <w:bookmarkEnd w:id="1642"/>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1643" w:name="_Ref395164436"/>
      <w:bookmarkStart w:id="1644" w:name="_Toc411422730"/>
      <w:bookmarkStart w:id="1645"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1643"/>
      <w:r w:rsidRPr="00491DBF">
        <w:t>: Peak Demand Savings for Guest Room Occupancy Sensors – Motels</w:t>
      </w:r>
      <w:bookmarkEnd w:id="1644"/>
      <w:bookmarkEnd w:id="164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1646" w:name="_Ref395164442"/>
      <w:bookmarkStart w:id="1647" w:name="_Toc411422731"/>
      <w:bookmarkStart w:id="1648"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1646"/>
      <w:r w:rsidRPr="00491DBF">
        <w:t>: Peak Demand Savings for Guest Room Occupancy Sensors – Hotels</w:t>
      </w:r>
      <w:bookmarkEnd w:id="1647"/>
      <w:bookmarkEnd w:id="164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0"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1649" w:name="_Toc411422484"/>
      <w:bookmarkStart w:id="1650" w:name="_Toc14197378"/>
      <w:r w:rsidRPr="00491DBF">
        <w:lastRenderedPageBreak/>
        <w:t>Controls: Economizer</w:t>
      </w:r>
      <w:bookmarkEnd w:id="1649"/>
      <w:bookmarkEnd w:id="165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ins w:id="1651" w:author="Jerrad Pierce" w:date="2020-08-13T13:16:00Z">
                        <w:rPr>
                          <w:rFonts w:ascii="Cambria Math" w:hAnsi="Cambria Math"/>
                        </w:rPr>
                      </w:ins>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ins w:id="1652" w:author="Jerrad Pierce" w:date="2020-08-13T13:16:00Z">
                            <w:rPr>
                              <w:rFonts w:ascii="Cambria Math" w:hAnsi="Cambria Math"/>
                            </w:rPr>
                          </w:ins>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ins w:id="1653" w:author="Jerrad Pierce" w:date="2020-08-13T13:16:00Z">
                            <w:rPr>
                              <w:rFonts w:ascii="Cambria Math" w:hAnsi="Cambria Math"/>
                            </w:rPr>
                          </w:ins>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ins w:id="165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ins w:id="1655" w:author="Jerrad Pierce" w:date="2020-08-13T13:16:00Z">
                        <w:rPr>
                          <w:rFonts w:ascii="Cambria Math" w:hAnsi="Cambria Math"/>
                        </w:rPr>
                      </w:ins>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ins w:id="1656" w:author="Jerrad Pierce" w:date="2020-08-13T13:16:00Z">
                            <w:rPr>
                              <w:rFonts w:ascii="Cambria Math" w:hAnsi="Cambria Math"/>
                            </w:rPr>
                          </w:ins>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ins w:id="1657" w:author="Jerrad Pierce" w:date="2020-08-13T13:16:00Z">
                            <w:rPr>
                              <w:rFonts w:ascii="Cambria Math" w:hAnsi="Cambria Math"/>
                            </w:rPr>
                          </w:ins>
                        </m:ctrlPr>
                      </m:fPr>
                      <m:num>
                        <m:r>
                          <w:rPr>
                            <w:rFonts w:ascii="Cambria Math" w:hAnsi="Cambria Math"/>
                          </w:rPr>
                          <m:t>kBtu/hr</m:t>
                        </m:r>
                      </m:num>
                      <m:den>
                        <m:r>
                          <w:rPr>
                            <w:rFonts w:ascii="Cambria Math" w:hAnsi="Cambria Math"/>
                          </w:rPr>
                          <m:t>ton</m:t>
                        </m:r>
                      </m:den>
                    </m:f>
                  </m:num>
                  <m:den>
                    <m:sSub>
                      <m:sSubPr>
                        <m:ctrlPr>
                          <w:ins w:id="1658" w:author="Jerrad Pierce" w:date="2020-08-13T13:16:00Z">
                            <w:rPr>
                              <w:rFonts w:ascii="Cambria Math" w:hAnsi="Cambria Math"/>
                              <w:i/>
                            </w:rPr>
                          </w:ins>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ins w:id="1659"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lastRenderedPageBreak/>
        <w:t>Definition of Terms</w:t>
      </w:r>
    </w:p>
    <w:p w14:paraId="1E2609E6" w14:textId="5AE81EF4" w:rsidR="001B5D7B" w:rsidRPr="00491DBF" w:rsidRDefault="001B5D7B" w:rsidP="001B5D7B">
      <w:pPr>
        <w:pStyle w:val="Caption"/>
        <w:keepLines/>
      </w:pPr>
      <w:bookmarkStart w:id="1660" w:name="_Toc411422732"/>
      <w:bookmarkStart w:id="1661"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1660"/>
      <w:r w:rsidR="00125CBE" w:rsidRPr="00491DBF">
        <w:t>s</w:t>
      </w:r>
      <w:bookmarkEnd w:id="1661"/>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D362EA" w:rsidP="00AB7675">
            <w:pPr>
              <w:pStyle w:val="TableCell"/>
              <w:keepLines/>
              <w:jc w:val="center"/>
              <w:rPr>
                <w:rFonts w:eastAsia="Arial Unicode MS"/>
                <w:szCs w:val="18"/>
              </w:rPr>
            </w:pPr>
            <m:oMathPara>
              <m:oMathParaPr>
                <m:jc m:val="center"/>
              </m:oMathParaPr>
              <m:oMath>
                <m:f>
                  <m:fPr>
                    <m:ctrlPr>
                      <w:ins w:id="1662" w:author="Jerrad Pierce" w:date="2020-08-13T13:16:00Z">
                        <w:rPr>
                          <w:rFonts w:ascii="Cambria Math" w:hAnsi="Cambria Math"/>
                          <w:i/>
                          <w:szCs w:val="18"/>
                        </w:rPr>
                      </w:ins>
                    </m:ctrlPr>
                  </m:fPr>
                  <m:num>
                    <m:r>
                      <w:rPr>
                        <w:rFonts w:ascii="Cambria Math" w:hAnsi="Cambria Math"/>
                        <w:szCs w:val="18"/>
                      </w:rPr>
                      <m:t>tons</m:t>
                    </m:r>
                  </m:num>
                  <m:den>
                    <m:sSup>
                      <m:sSupPr>
                        <m:ctrlPr>
                          <w:ins w:id="1663"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D362EA" w:rsidP="00AB7675">
            <w:pPr>
              <w:pStyle w:val="TableCell"/>
              <w:keepLines/>
              <w:jc w:val="left"/>
              <w:rPr>
                <w:szCs w:val="18"/>
              </w:rPr>
            </w:pPr>
            <m:oMath>
              <m:sSub>
                <m:sSubPr>
                  <m:ctrlPr>
                    <w:ins w:id="1664" w:author="Jerrad Pierce" w:date="2020-08-13T13:16:00Z">
                      <w:rPr>
                        <w:rFonts w:ascii="Cambria Math" w:hAnsi="Cambria Math"/>
                        <w:i/>
                        <w:szCs w:val="18"/>
                      </w:rPr>
                    </w:ins>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D362EA" w:rsidP="00AB7675">
            <w:pPr>
              <w:pStyle w:val="TableCell"/>
              <w:keepLines/>
              <w:jc w:val="center"/>
              <w:rPr>
                <w:szCs w:val="18"/>
              </w:rPr>
            </w:pPr>
            <m:oMathPara>
              <m:oMath>
                <m:f>
                  <m:fPr>
                    <m:ctrlPr>
                      <w:ins w:id="1665" w:author="Jerrad Pierce" w:date="2020-08-13T13:16:00Z">
                        <w:rPr>
                          <w:rFonts w:ascii="Cambria Math" w:eastAsia="Arial Unicode MS" w:hAnsi="Cambria Math"/>
                          <w:i/>
                          <w:szCs w:val="18"/>
                        </w:rPr>
                      </w:ins>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D362EA" w:rsidP="00AB7675">
            <w:pPr>
              <w:pStyle w:val="TableCell"/>
              <w:jc w:val="center"/>
              <w:rPr>
                <w:szCs w:val="18"/>
              </w:rPr>
            </w:pPr>
            <m:oMathPara>
              <m:oMathParaPr>
                <m:jc m:val="center"/>
              </m:oMathParaPr>
              <m:oMath>
                <m:f>
                  <m:fPr>
                    <m:ctrlPr>
                      <w:ins w:id="1666" w:author="Jerrad Pierce" w:date="2020-08-13T13:16:00Z">
                        <w:rPr>
                          <w:rFonts w:ascii="Cambria Math" w:hAnsi="Cambria Math"/>
                          <w:i/>
                          <w:szCs w:val="18"/>
                        </w:rPr>
                      </w:ins>
                    </m:ctrlPr>
                  </m:fPr>
                  <m:num>
                    <m:f>
                      <m:fPr>
                        <m:type m:val="skw"/>
                        <m:ctrlPr>
                          <w:ins w:id="1667"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ins w:id="1668"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D362EA" w:rsidP="00F45416">
            <w:pPr>
              <w:pStyle w:val="TableCell"/>
              <w:jc w:val="center"/>
              <w:rPr>
                <w:szCs w:val="18"/>
              </w:rPr>
            </w:pPr>
            <m:oMathPara>
              <m:oMath>
                <m:f>
                  <m:fPr>
                    <m:ctrlPr>
                      <w:ins w:id="1669" w:author="Jerrad Pierce" w:date="2020-08-13T13:16:00Z">
                        <w:rPr>
                          <w:rFonts w:ascii="Cambria Math" w:hAnsi="Cambria Math"/>
                          <w:i/>
                          <w:szCs w:val="18"/>
                        </w:rPr>
                      </w:ins>
                    </m:ctrlPr>
                  </m:fPr>
                  <m:num>
                    <m:f>
                      <m:fPr>
                        <m:type m:val="skw"/>
                        <m:ctrlPr>
                          <w:ins w:id="1670"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1671" w:name="_Ref392665507"/>
      <w:bookmarkStart w:id="1672" w:name="_Toc411422733"/>
      <w:bookmarkStart w:id="1673"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1671"/>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1672"/>
      <w:bookmarkEnd w:id="1673"/>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lastRenderedPageBreak/>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1"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1674" w:name="_Ref389036324"/>
      <w:r w:rsidRPr="00491DBF">
        <w:rPr>
          <w:rFonts w:eastAsiaTheme="minorHAnsi"/>
        </w:rPr>
        <w:t>Hours calculated based on local TMY weather data with outdoor temperature between 60°F and 70°F.</w:t>
      </w:r>
      <w:bookmarkEnd w:id="1674"/>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2"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1675" w:name="_Toc14197379"/>
      <w:r w:rsidRPr="00491DBF">
        <w:lastRenderedPageBreak/>
        <w:t>Computer Room Air Conditioner</w:t>
      </w:r>
      <w:bookmarkEnd w:id="167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ins w:id="1676" w:author="Jerrad Pierce" w:date="2020-08-13T13:16:00Z">
                        <w:rPr>
                          <w:rFonts w:ascii="Cambria Math" w:hAnsi="Cambria Math"/>
                        </w:rPr>
                      </w:ins>
                    </m:ctrlPr>
                  </m:dPr>
                  <m:e>
                    <m:f>
                      <m:fPr>
                        <m:ctrlPr>
                          <w:ins w:id="1677" w:author="Jerrad Pierce" w:date="2020-08-13T13:16:00Z">
                            <w:rPr>
                              <w:rFonts w:ascii="Cambria Math" w:hAnsi="Cambria Math"/>
                            </w:rPr>
                          </w:ins>
                        </m:ctrlPr>
                      </m:fPr>
                      <m:num>
                        <m:sSub>
                          <m:sSubPr>
                            <m:ctrlPr>
                              <w:ins w:id="1678" w:author="Jerrad Pierce" w:date="2020-08-13T13:16:00Z">
                                <w:rPr>
                                  <w:rFonts w:ascii="Cambria Math" w:hAnsi="Cambria Math"/>
                                </w:rPr>
                              </w:ins>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ins w:id="1679"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ins w:id="1680" w:author="Jerrad Pierce" w:date="2020-08-13T13:16:00Z">
                        <w:rPr>
                          <w:rFonts w:ascii="Cambria Math" w:hAnsi="Cambria Math"/>
                        </w:rPr>
                      </w:ins>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ins w:id="1681" w:author="Jerrad Pierce" w:date="2020-08-13T13:16:00Z">
                        <w:rPr>
                          <w:rFonts w:ascii="Cambria Math" w:hAnsi="Cambria Math"/>
                        </w:rPr>
                      </w:ins>
                    </m:ctrlPr>
                  </m:dPr>
                  <m:e>
                    <m:f>
                      <m:fPr>
                        <m:ctrlPr>
                          <w:ins w:id="1682" w:author="Jerrad Pierce" w:date="2020-08-13T13:16:00Z">
                            <w:rPr>
                              <w:rFonts w:ascii="Cambria Math" w:hAnsi="Cambria Math"/>
                            </w:rPr>
                          </w:ins>
                        </m:ctrlPr>
                      </m:fPr>
                      <m:num>
                        <m:r>
                          <m:rPr>
                            <m:sty m:val="p"/>
                          </m:rPr>
                          <w:rPr>
                            <w:rFonts w:ascii="Cambria Math" w:hAnsi="Cambria Math"/>
                          </w:rPr>
                          <m:t>1</m:t>
                        </m:r>
                      </m:num>
                      <m:den>
                        <m:sSub>
                          <m:sSubPr>
                            <m:ctrlPr>
                              <w:ins w:id="1683" w:author="Jerrad Pierce" w:date="2020-08-13T13:16:00Z">
                                <w:rPr>
                                  <w:rFonts w:ascii="Cambria Math" w:hAnsi="Cambria Math"/>
                                </w:rPr>
                              </w:ins>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ins w:id="1684" w:author="Jerrad Pierce" w:date="2020-08-13T13:16:00Z">
                            <w:rPr>
                              <w:rFonts w:ascii="Cambria Math" w:hAnsi="Cambria Math"/>
                            </w:rPr>
                          </w:ins>
                        </m:ctrlPr>
                      </m:fPr>
                      <m:num>
                        <m:r>
                          <m:rPr>
                            <m:sty m:val="p"/>
                          </m:rPr>
                          <w:rPr>
                            <w:rFonts w:ascii="Cambria Math" w:hAnsi="Cambria Math"/>
                          </w:rPr>
                          <m:t>1</m:t>
                        </m:r>
                      </m:num>
                      <m:den>
                        <m:sSub>
                          <m:sSubPr>
                            <m:ctrlPr>
                              <w:ins w:id="1685" w:author="Jerrad Pierce" w:date="2020-08-13T13:16:00Z">
                                <w:rPr>
                                  <w:rFonts w:ascii="Cambria Math" w:hAnsi="Cambria Math"/>
                                </w:rPr>
                              </w:ins>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ins w:id="1686"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ins w:id="168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ins w:id="1688" w:author="Jerrad Pierce" w:date="2020-08-13T13:16:00Z">
                        <w:rPr>
                          <w:rFonts w:ascii="Cambria Math" w:hAnsi="Cambria Math"/>
                        </w:rPr>
                      </w:ins>
                    </m:ctrlPr>
                  </m:dPr>
                  <m:e>
                    <m:f>
                      <m:fPr>
                        <m:ctrlPr>
                          <w:ins w:id="1689" w:author="Jerrad Pierce" w:date="2020-08-13T13:16:00Z">
                            <w:rPr>
                              <w:rFonts w:ascii="Cambria Math" w:hAnsi="Cambria Math"/>
                            </w:rPr>
                          </w:ins>
                        </m:ctrlPr>
                      </m:fPr>
                      <m:num>
                        <m:sSub>
                          <m:sSubPr>
                            <m:ctrlPr>
                              <w:ins w:id="1690" w:author="Jerrad Pierce" w:date="2020-08-13T13:16:00Z">
                                <w:rPr>
                                  <w:rFonts w:ascii="Cambria Math" w:hAnsi="Cambria Math"/>
                                </w:rPr>
                              </w:ins>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ins w:id="1691"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ins w:id="1692" w:author="Jerrad Pierce" w:date="2020-08-13T13:16:00Z">
                        <w:rPr>
                          <w:rFonts w:ascii="Cambria Math" w:hAnsi="Cambria Math"/>
                        </w:rPr>
                      </w:ins>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ins w:id="1693" w:author="Jerrad Pierce" w:date="2020-08-13T13:16:00Z">
                        <w:rPr>
                          <w:rFonts w:ascii="Cambria Math" w:hAnsi="Cambria Math"/>
                        </w:rPr>
                      </w:ins>
                    </m:ctrlPr>
                  </m:dPr>
                  <m:e>
                    <m:f>
                      <m:fPr>
                        <m:ctrlPr>
                          <w:ins w:id="1694" w:author="Jerrad Pierce" w:date="2020-08-13T13:16:00Z">
                            <w:rPr>
                              <w:rFonts w:ascii="Cambria Math" w:hAnsi="Cambria Math"/>
                            </w:rPr>
                          </w:ins>
                        </m:ctrlPr>
                      </m:fPr>
                      <m:num>
                        <m:r>
                          <m:rPr>
                            <m:sty m:val="p"/>
                          </m:rPr>
                          <w:rPr>
                            <w:rFonts w:ascii="Cambria Math" w:hAnsi="Cambria Math"/>
                          </w:rPr>
                          <m:t>1</m:t>
                        </m:r>
                      </m:num>
                      <m:den>
                        <m:sSub>
                          <m:sSubPr>
                            <m:ctrlPr>
                              <w:ins w:id="1695" w:author="Jerrad Pierce" w:date="2020-08-13T13:16:00Z">
                                <w:rPr>
                                  <w:rFonts w:ascii="Cambria Math" w:hAnsi="Cambria Math"/>
                                </w:rPr>
                              </w:ins>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ins w:id="1696" w:author="Jerrad Pierce" w:date="2020-08-13T13:16:00Z">
                            <w:rPr>
                              <w:rFonts w:ascii="Cambria Math" w:hAnsi="Cambria Math"/>
                            </w:rPr>
                          </w:ins>
                        </m:ctrlPr>
                      </m:fPr>
                      <m:num>
                        <m:r>
                          <m:rPr>
                            <m:sty m:val="p"/>
                          </m:rPr>
                          <w:rPr>
                            <w:rFonts w:ascii="Cambria Math" w:hAnsi="Cambria Math"/>
                          </w:rPr>
                          <m:t>1</m:t>
                        </m:r>
                      </m:num>
                      <m:den>
                        <m:sSub>
                          <m:sSubPr>
                            <m:ctrlPr>
                              <w:ins w:id="1697" w:author="Jerrad Pierce" w:date="2020-08-13T13:16:00Z">
                                <w:rPr>
                                  <w:rFonts w:ascii="Cambria Math" w:hAnsi="Cambria Math"/>
                                </w:rPr>
                              </w:ins>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lastRenderedPageBreak/>
        <w:t>Definition of Terms</w:t>
      </w:r>
    </w:p>
    <w:p w14:paraId="509625DE" w14:textId="6AD47506" w:rsidR="007E26E9" w:rsidRPr="00491DBF" w:rsidRDefault="007E26E9" w:rsidP="00BE2860">
      <w:pPr>
        <w:pStyle w:val="Caption"/>
        <w:jc w:val="left"/>
      </w:pPr>
      <w:bookmarkStart w:id="1698"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169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D362EA" w:rsidP="00BE2860">
            <w:pPr>
              <w:pStyle w:val="TableCell"/>
              <w:spacing w:before="80" w:after="80"/>
              <w:jc w:val="left"/>
              <w:rPr>
                <w:rFonts w:cs="Arial"/>
                <w:szCs w:val="18"/>
              </w:rPr>
            </w:pPr>
            <m:oMath>
              <m:f>
                <m:fPr>
                  <m:ctrlPr>
                    <w:ins w:id="1699" w:author="Jerrad Pierce" w:date="2020-08-13T13:16:00Z">
                      <w:rPr>
                        <w:rFonts w:ascii="Cambria Math" w:hAnsi="Cambria Math"/>
                        <w:i/>
                        <w:szCs w:val="18"/>
                      </w:rPr>
                    </w:ins>
                  </m:ctrlPr>
                </m:fPr>
                <m:num>
                  <m:sSub>
                    <m:sSubPr>
                      <m:ctrlPr>
                        <w:ins w:id="1700" w:author="Jerrad Pierce" w:date="2020-08-13T13:16:00Z">
                          <w:rPr>
                            <w:rFonts w:ascii="Cambria Math" w:hAnsi="Cambria Math"/>
                            <w:i/>
                            <w:szCs w:val="18"/>
                          </w:rPr>
                        </w:ins>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D362EA" w:rsidP="00BE2860">
            <w:pPr>
              <w:pStyle w:val="TableCell"/>
              <w:spacing w:before="80" w:after="80"/>
              <w:jc w:val="center"/>
              <w:rPr>
                <w:rFonts w:cs="Arial"/>
                <w:szCs w:val="18"/>
              </w:rPr>
            </w:pPr>
            <m:oMathPara>
              <m:oMath>
                <m:f>
                  <m:fPr>
                    <m:ctrlPr>
                      <w:ins w:id="170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D362EA" w:rsidP="00BE2860">
            <w:pPr>
              <w:pStyle w:val="TableCell"/>
              <w:spacing w:before="80" w:after="80"/>
              <w:jc w:val="left"/>
              <w:rPr>
                <w:szCs w:val="18"/>
              </w:rPr>
            </w:pPr>
            <m:oMath>
              <m:sSub>
                <m:sSubPr>
                  <m:ctrlPr>
                    <w:ins w:id="1702" w:author="Jerrad Pierce" w:date="2020-08-13T13:16:00Z">
                      <w:rPr>
                        <w:rFonts w:ascii="Cambria Math" w:hAnsi="Cambria Math"/>
                        <w:i/>
                        <w:szCs w:val="18"/>
                      </w:rPr>
                    </w:ins>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D362EA" w:rsidP="00BE2860">
            <w:pPr>
              <w:pStyle w:val="TableCell"/>
              <w:spacing w:before="80" w:after="80"/>
              <w:jc w:val="left"/>
              <w:rPr>
                <w:szCs w:val="18"/>
                <w:vertAlign w:val="subscript"/>
              </w:rPr>
            </w:pPr>
            <m:oMath>
              <m:sSub>
                <m:sSubPr>
                  <m:ctrlPr>
                    <w:ins w:id="1703" w:author="Jerrad Pierce" w:date="2020-08-13T13:16:00Z">
                      <w:rPr>
                        <w:rFonts w:ascii="Cambria Math" w:hAnsi="Cambria Math"/>
                        <w:i/>
                        <w:szCs w:val="18"/>
                      </w:rPr>
                    </w:ins>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D362EA" w:rsidP="00BE2860">
            <w:pPr>
              <w:pStyle w:val="TableCell"/>
              <w:spacing w:before="80" w:after="80"/>
              <w:jc w:val="left"/>
              <w:rPr>
                <w:szCs w:val="18"/>
              </w:rPr>
            </w:pPr>
            <m:oMath>
              <m:sSub>
                <m:sSubPr>
                  <m:ctrlPr>
                    <w:ins w:id="1704"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D362EA" w:rsidP="00BE2860">
            <w:pPr>
              <w:pStyle w:val="TableCell"/>
              <w:spacing w:before="80" w:after="80"/>
              <w:jc w:val="center"/>
              <w:rPr>
                <w:szCs w:val="18"/>
              </w:rPr>
            </w:pPr>
            <m:oMathPara>
              <m:oMath>
                <m:f>
                  <m:fPr>
                    <m:ctrlPr>
                      <w:ins w:id="1705"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D362EA" w:rsidP="00637C93">
            <w:pPr>
              <w:pStyle w:val="TableCell"/>
              <w:keepNext w:val="0"/>
              <w:spacing w:before="80" w:after="80"/>
              <w:jc w:val="center"/>
              <w:rPr>
                <w:szCs w:val="18"/>
              </w:rPr>
            </w:pPr>
            <m:oMathPara>
              <m:oMathParaPr>
                <m:jc m:val="center"/>
              </m:oMathParaPr>
              <m:oMath>
                <m:f>
                  <m:fPr>
                    <m:ctrlPr>
                      <w:ins w:id="1706" w:author="Jerrad Pierce" w:date="2020-08-13T13:16:00Z">
                        <w:rPr>
                          <w:rFonts w:ascii="Cambria Math" w:hAnsi="Cambria Math"/>
                          <w:i/>
                          <w:szCs w:val="18"/>
                        </w:rPr>
                      </w:ins>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D362EA" w:rsidP="00637C93">
            <w:pPr>
              <w:pStyle w:val="TableCell"/>
              <w:keepNext w:val="0"/>
              <w:spacing w:before="80" w:after="80"/>
              <w:jc w:val="left"/>
              <w:rPr>
                <w:szCs w:val="18"/>
              </w:rPr>
            </w:pPr>
            <m:oMath>
              <m:f>
                <m:fPr>
                  <m:ctrlPr>
                    <w:ins w:id="1707" w:author="Jerrad Pierce" w:date="2020-08-13T13:16:00Z">
                      <w:rPr>
                        <w:rFonts w:ascii="Cambria Math" w:hAnsi="Cambria Math"/>
                        <w:i/>
                        <w:szCs w:val="18"/>
                      </w:rPr>
                    </w:ins>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D362EA" w:rsidP="00637C93">
            <w:pPr>
              <w:pStyle w:val="TableCell"/>
              <w:keepNext w:val="0"/>
              <w:spacing w:before="80" w:after="80"/>
              <w:jc w:val="center"/>
              <w:rPr>
                <w:szCs w:val="18"/>
              </w:rPr>
            </w:pPr>
            <m:oMathPara>
              <m:oMath>
                <m:f>
                  <m:fPr>
                    <m:ctrlPr>
                      <w:ins w:id="1708" w:author="Jerrad Pierce" w:date="2020-08-13T13:16:00Z">
                        <w:rPr>
                          <w:rFonts w:ascii="Cambria Math" w:hAnsi="Cambria Math"/>
                          <w:i/>
                          <w:szCs w:val="18"/>
                        </w:rPr>
                      </w:ins>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D362EA" w:rsidP="00637C93">
            <w:pPr>
              <w:pStyle w:val="TableCell"/>
              <w:keepNext w:val="0"/>
              <w:spacing w:before="80" w:after="80"/>
              <w:jc w:val="center"/>
              <w:rPr>
                <w:szCs w:val="18"/>
              </w:rPr>
            </w:pPr>
            <m:oMathPara>
              <m:oMathParaPr>
                <m:jc m:val="center"/>
              </m:oMathParaPr>
              <m:oMath>
                <m:f>
                  <m:fPr>
                    <m:ctrlPr>
                      <w:ins w:id="1709" w:author="Jerrad Pierce" w:date="2020-08-13T13:16:00Z">
                        <w:rPr>
                          <w:rFonts w:ascii="Cambria Math" w:hAnsi="Cambria Math"/>
                          <w:i/>
                          <w:szCs w:val="18"/>
                        </w:rPr>
                      </w:ins>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1710" w:name="_Ref466561223"/>
      <w:bookmarkStart w:id="1711" w:name="_Toc405813176"/>
      <w:bookmarkStart w:id="1712" w:name="_Toc1419751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1710"/>
      <w:r w:rsidRPr="00491DBF">
        <w:t>: Computer Room Air Conditioner Baseline Efficiencies</w:t>
      </w:r>
      <w:bookmarkEnd w:id="1711"/>
      <w:bookmarkEnd w:id="1712"/>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ins w:id="1713"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ins w:id="1714"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ins w:id="1715"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ins w:id="1716"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ins w:id="1717"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ins w:id="1718"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ins w:id="1719"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ins w:id="1720"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ins w:id="1721"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ins w:id="1722"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ins w:id="1723"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ins w:id="1724"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ins w:id="1725"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ins w:id="1726"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ins w:id="1727"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ins w:id="1728"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ins w:id="1729"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ins w:id="1730"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ins w:id="1731"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ins w:id="1732" w:author="Jerrad Pierce" w:date="2020-08-13T13:16:00Z">
                      <w:rPr>
                        <w:rFonts w:ascii="Cambria Math" w:hAnsi="Cambria Math" w:cs="Arial"/>
                        <w:i/>
                        <w:szCs w:val="18"/>
                      </w:rPr>
                    </w:ins>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lastRenderedPageBreak/>
        <w:t>Sources</w:t>
      </w:r>
    </w:p>
    <w:p w14:paraId="6EEBEC35" w14:textId="0B4A1DB1"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ins w:id="1733" w:author="Jesse Smith [2]" w:date="2020-08-06T07:03:00Z">
        <w:r w:rsidR="009B0C6E" w:rsidRPr="00491DBF">
          <w:fldChar w:fldCharType="begin"/>
        </w:r>
        <w:r w:rsidR="009B0C6E" w:rsidRPr="00491DBF">
          <w:instrText xml:space="preserve"> HYPERLINK "http://www.deeresources.com/files/DEER2020/download/SupportTable-EUL2020.xlsx" </w:instrText>
        </w:r>
        <w:r w:rsidR="009B0C6E" w:rsidRPr="00491DBF">
          <w:fldChar w:fldCharType="separate"/>
        </w:r>
        <w:r w:rsidR="009B0C6E" w:rsidRPr="00491DBF">
          <w:rPr>
            <w:rStyle w:val="Hyperlink"/>
          </w:rPr>
          <w:t>http://www.deeresources.com/files/DEER2020/download/SupportTable-EUL2020.xlsx</w:t>
        </w:r>
        <w:r w:rsidR="009B0C6E" w:rsidRPr="00491DBF">
          <w:fldChar w:fldCharType="end"/>
        </w:r>
        <w:r w:rsidR="009B0C6E" w:rsidRPr="00491DBF" w:rsidDel="00603073">
          <w:t xml:space="preserve"> </w:t>
        </w:r>
      </w:ins>
      <w:del w:id="1734" w:author="Jesse Smith [2]" w:date="2020-08-06T07:01:00Z">
        <w:r w:rsidR="00984210" w:rsidRPr="00491DBF" w:rsidDel="00603073">
          <w:fldChar w:fldCharType="begin"/>
        </w:r>
        <w:r w:rsidR="00984210" w:rsidRPr="00491DBF" w:rsidDel="00603073">
          <w:delInstrText xml:space="preserve"> HYPERLINK "http://www.deeresources.com/files/DEER2020/download/SupportTable-EUL2020.xlsx.%20Accessed%20December%202018" </w:delInstrText>
        </w:r>
        <w:r w:rsidR="00984210" w:rsidRPr="00491DBF" w:rsidDel="00603073">
          <w:fldChar w:fldCharType="separate"/>
        </w:r>
        <w:r w:rsidRPr="00491DBF" w:rsidDel="00603073">
          <w:rPr>
            <w:szCs w:val="16"/>
          </w:rPr>
          <w:delText>http://www.deeresources.com/files/DEER2020/download/SupportTable-EUL2020.xlsx. Accessed December 2018</w:delText>
        </w:r>
        <w:r w:rsidR="00984210" w:rsidRPr="00491DBF" w:rsidDel="00603073">
          <w:rPr>
            <w:rStyle w:val="Hyperlink"/>
            <w:rFonts w:cs="Arial"/>
            <w:szCs w:val="16"/>
          </w:rPr>
          <w:fldChar w:fldCharType="end"/>
        </w:r>
      </w:del>
      <w:ins w:id="1735" w:author="Jesse Smith [2]" w:date="2020-08-06T07:03:00Z">
        <w:r w:rsidR="009B0C6E" w:rsidRPr="00491DBF">
          <w:rPr>
            <w:szCs w:val="16"/>
          </w:rPr>
          <w:t xml:space="preserve">Accessed </w:t>
        </w:r>
      </w:ins>
      <w:ins w:id="1736" w:author="Jesse Smith [2]" w:date="2020-08-06T07:04:00Z">
        <w:r w:rsidR="0087731A" w:rsidRPr="00491DBF">
          <w:rPr>
            <w:szCs w:val="16"/>
          </w:rPr>
          <w:t>December 2018.</w:t>
        </w:r>
      </w:ins>
      <w:del w:id="1737" w:author="Jesse Smith [2]" w:date="2020-08-06T07:03:00Z">
        <w:r w:rsidRPr="00491DBF" w:rsidDel="009B0C6E">
          <w:rPr>
            <w:szCs w:val="16"/>
          </w:rPr>
          <w:delText>.</w:delText>
        </w:r>
      </w:del>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3"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1738" w:name="_Toc411422485"/>
      <w:r w:rsidRPr="00491DBF">
        <w:br w:type="page"/>
      </w:r>
    </w:p>
    <w:p w14:paraId="0B5FC20C" w14:textId="1D49E90C" w:rsidR="00D04001" w:rsidRPr="00491DBF" w:rsidRDefault="00D04001" w:rsidP="007616DB">
      <w:pPr>
        <w:pStyle w:val="Heading3"/>
      </w:pPr>
      <w:bookmarkStart w:id="1739" w:name="_Toc14197380"/>
      <w:r w:rsidRPr="00491DBF">
        <w:lastRenderedPageBreak/>
        <w:t>Computer Room Air Conditioner/Handler Electronically Commutated Plug Fans</w:t>
      </w:r>
      <w:bookmarkEnd w:id="17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ins w:id="1740" w:author="Jerrad Pierce" w:date="2020-08-13T13:16:00Z">
                        <w:rPr>
                          <w:rFonts w:ascii="Cambria Math" w:hAnsi="Cambria Math"/>
                          <w:sz w:val="18"/>
                        </w:rPr>
                      </w:ins>
                    </m:ctrlPr>
                  </m:dPr>
                  <m:e>
                    <m:sSub>
                      <m:sSubPr>
                        <m:ctrlPr>
                          <w:ins w:id="1741" w:author="Jerrad Pierce" w:date="2020-08-13T13:16:00Z">
                            <w:rPr>
                              <w:rFonts w:ascii="Cambria Math" w:hAnsi="Cambria Math"/>
                              <w:sz w:val="18"/>
                            </w:rPr>
                          </w:ins>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ins w:id="1742" w:author="Jerrad Pierce" w:date="2020-08-13T13:16:00Z">
                            <w:rPr>
                              <w:rFonts w:ascii="Cambria Math" w:hAnsi="Cambria Math"/>
                              <w:sz w:val="18"/>
                            </w:rPr>
                          </w:ins>
                        </m:ctrlPr>
                      </m:dPr>
                      <m:e>
                        <m:d>
                          <m:dPr>
                            <m:ctrlPr>
                              <w:ins w:id="1743" w:author="Jerrad Pierce" w:date="2020-08-13T13:16:00Z">
                                <w:rPr>
                                  <w:rFonts w:ascii="Cambria Math" w:hAnsi="Cambria Math"/>
                                  <w:sz w:val="18"/>
                                </w:rPr>
                              </w:ins>
                            </m:ctrlPr>
                          </m:dPr>
                          <m:e>
                            <m:f>
                              <m:fPr>
                                <m:ctrlPr>
                                  <w:ins w:id="1744" w:author="Jerrad Pierce" w:date="2020-08-13T13:16:00Z">
                                    <w:rPr>
                                      <w:rFonts w:ascii="Cambria Math" w:hAnsi="Cambria Math"/>
                                      <w:sz w:val="18"/>
                                    </w:rPr>
                                  </w:ins>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ins w:id="1745" w:author="Jerrad Pierce" w:date="2020-08-13T13:16:00Z">
                                    <w:rPr>
                                      <w:rFonts w:ascii="Cambria Math" w:hAnsi="Cambria Math"/>
                                      <w:sz w:val="18"/>
                                    </w:rPr>
                                  </w:ins>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ins w:id="1746" w:author="Jerrad Pierce" w:date="2020-08-13T13:16:00Z">
                            <w:rPr>
                              <w:rFonts w:ascii="Cambria Math" w:hAnsi="Cambria Math"/>
                              <w:sz w:val="18"/>
                            </w:rPr>
                          </w:ins>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ins w:id="1747"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ins w:id="1748" w:author="Jerrad Pierce" w:date="2020-08-13T13:16:00Z">
                        <w:rPr>
                          <w:rFonts w:ascii="Cambria Math" w:hAnsi="Cambria Math"/>
                          <w:sz w:val="18"/>
                        </w:rPr>
                      </w:ins>
                    </m:ctrlPr>
                  </m:dPr>
                  <m:e>
                    <m:d>
                      <m:dPr>
                        <m:ctrlPr>
                          <w:ins w:id="1749" w:author="Jerrad Pierce" w:date="2020-08-13T13:16:00Z">
                            <w:rPr>
                              <w:rFonts w:ascii="Cambria Math" w:hAnsi="Cambria Math"/>
                              <w:sz w:val="18"/>
                            </w:rPr>
                          </w:ins>
                        </m:ctrlPr>
                      </m:dPr>
                      <m:e>
                        <m:r>
                          <w:rPr>
                            <w:rFonts w:ascii="Cambria Math" w:hAnsi="Cambria Math"/>
                            <w:sz w:val="18"/>
                          </w:rPr>
                          <m:t>1+</m:t>
                        </m:r>
                        <m:f>
                          <m:fPr>
                            <m:ctrlPr>
                              <w:ins w:id="1750" w:author="Jerrad Pierce" w:date="2020-08-13T13:16:00Z">
                                <w:rPr>
                                  <w:rFonts w:ascii="Cambria Math" w:hAnsi="Cambria Math"/>
                                  <w:sz w:val="18"/>
                                </w:rPr>
                              </w:ins>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ins w:id="1751" w:author="Jerrad Pierce" w:date="2020-08-13T13:16:00Z">
                                <w:rPr>
                                  <w:rFonts w:ascii="Cambria Math" w:hAnsi="Cambria Math"/>
                                  <w:sz w:val="18"/>
                                </w:rPr>
                              </w:ins>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ins w:id="1752" w:author="Jerrad Pierce" w:date="2020-08-13T13:16:00Z">
                        <w:rPr>
                          <w:rFonts w:ascii="Cambria Math" w:hAnsi="Cambria Math"/>
                          <w:sz w:val="18"/>
                        </w:rPr>
                      </w:ins>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ins w:id="1753" w:author="Jerrad Pierce" w:date="2020-08-13T13:16:00Z">
                        <w:rPr>
                          <w:rFonts w:ascii="Cambria Math" w:eastAsia="Times New Roman" w:hAnsi="Cambria Math"/>
                          <w:sz w:val="18"/>
                          <w:szCs w:val="20"/>
                        </w:rPr>
                      </w:ins>
                    </m:ctrlPr>
                  </m:dPr>
                  <m:e>
                    <m:f>
                      <m:fPr>
                        <m:ctrlPr>
                          <w:ins w:id="1754" w:author="Jerrad Pierce" w:date="2020-08-13T13:16:00Z">
                            <w:rPr>
                              <w:rFonts w:ascii="Cambria Math" w:eastAsia="Times New Roman" w:hAnsi="Cambria Math"/>
                              <w:sz w:val="18"/>
                              <w:szCs w:val="20"/>
                            </w:rPr>
                          </w:ins>
                        </m:ctrlPr>
                      </m:fPr>
                      <m:num>
                        <m:sSub>
                          <m:sSubPr>
                            <m:ctrlPr>
                              <w:ins w:id="1755"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ins w:id="1756"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ins w:id="1757"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ins w:id="1758"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ins w:id="1759"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ins w:id="1760" w:author="Jerrad Pierce" w:date="2020-08-13T13:16:00Z">
                                <w:rPr>
                                  <w:rFonts w:ascii="Cambria Math" w:eastAsia="Times New Roman" w:hAnsi="Cambria Math"/>
                                  <w:sz w:val="18"/>
                                  <w:szCs w:val="20"/>
                                </w:rPr>
                              </w:ins>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1761"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1761"/>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D362EA" w:rsidP="00E70792">
            <w:pPr>
              <w:pStyle w:val="TableCell"/>
              <w:spacing w:before="80" w:after="80"/>
              <w:jc w:val="left"/>
              <w:rPr>
                <w:szCs w:val="18"/>
              </w:rPr>
            </w:pPr>
            <m:oMath>
              <m:sSub>
                <m:sSubPr>
                  <m:ctrlPr>
                    <w:ins w:id="1762"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D362EA" w:rsidP="00E70792">
            <w:pPr>
              <w:pStyle w:val="TableCell"/>
              <w:spacing w:before="80" w:after="80"/>
              <w:jc w:val="left"/>
              <w:rPr>
                <w:szCs w:val="18"/>
              </w:rPr>
            </w:pPr>
            <m:oMath>
              <m:sSub>
                <m:sSubPr>
                  <m:ctrlPr>
                    <w:ins w:id="1763"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D362EA" w:rsidP="00E70792">
            <w:pPr>
              <w:pStyle w:val="TableCell"/>
              <w:spacing w:before="80" w:after="80"/>
              <w:jc w:val="left"/>
              <w:rPr>
                <w:szCs w:val="18"/>
              </w:rPr>
            </w:pPr>
            <m:oMath>
              <m:sSub>
                <m:sSubPr>
                  <m:ctrlPr>
                    <w:ins w:id="1764"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D362EA" w:rsidP="00E70792">
            <w:pPr>
              <w:pStyle w:val="TableCell"/>
              <w:spacing w:before="80" w:after="80"/>
              <w:jc w:val="left"/>
              <w:rPr>
                <w:szCs w:val="18"/>
              </w:rPr>
            </w:pPr>
            <m:oMath>
              <m:sSub>
                <m:sSubPr>
                  <m:ctrlPr>
                    <w:ins w:id="1765"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D362EA" w:rsidP="00E70792">
            <w:pPr>
              <w:pStyle w:val="TableCell"/>
              <w:spacing w:before="80" w:after="80"/>
              <w:jc w:val="left"/>
              <w:rPr>
                <w:szCs w:val="18"/>
              </w:rPr>
            </w:pPr>
            <m:oMath>
              <m:sSub>
                <m:sSubPr>
                  <m:ctrlPr>
                    <w:ins w:id="1766"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D362EA" w:rsidP="00E70792">
            <w:pPr>
              <w:pStyle w:val="TableCell"/>
              <w:spacing w:before="80" w:after="80"/>
              <w:jc w:val="left"/>
              <w:rPr>
                <w:szCs w:val="18"/>
              </w:rPr>
            </w:pPr>
            <m:oMath>
              <m:sSub>
                <m:sSubPr>
                  <m:ctrlPr>
                    <w:ins w:id="1767"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D362EA" w:rsidP="00E70792">
            <w:pPr>
              <w:pStyle w:val="TableCell"/>
              <w:spacing w:before="80" w:after="80"/>
              <w:jc w:val="left"/>
              <w:rPr>
                <w:szCs w:val="18"/>
              </w:rPr>
            </w:pPr>
            <m:oMath>
              <m:sSub>
                <m:sSubPr>
                  <m:ctrlPr>
                    <w:ins w:id="1768"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D362EA" w:rsidP="00E70792">
            <w:pPr>
              <w:pStyle w:val="TableCell"/>
              <w:spacing w:before="80" w:after="80"/>
              <w:jc w:val="left"/>
              <w:rPr>
                <w:szCs w:val="18"/>
              </w:rPr>
            </w:pPr>
            <m:oMath>
              <m:sSub>
                <m:sSubPr>
                  <m:ctrlPr>
                    <w:ins w:id="1769" w:author="Jerrad Pierce" w:date="2020-08-13T13:16:00Z">
                      <w:rPr>
                        <w:rFonts w:ascii="Cambria Math" w:hAnsi="Cambria Math"/>
                        <w:i/>
                        <w:szCs w:val="18"/>
                      </w:rPr>
                    </w:ins>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r>
            <w:r w:rsidRPr="00491DBF">
              <w:rPr>
                <w:sz w:val="16"/>
              </w:rPr>
              <w:lastRenderedPageBreak/>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1770"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1770"/>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4"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5"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96"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97"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98"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99"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1771" w:name="_Toc14197381"/>
      <w:r w:rsidRPr="00491DBF">
        <w:lastRenderedPageBreak/>
        <w:t>Computer Room Air Conditioner/Handler VSD on AC Fan Motors</w:t>
      </w:r>
      <w:bookmarkEnd w:id="17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ins w:id="1772"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ins w:id="1773" w:author="Jerrad Pierce" w:date="2020-08-13T13:16:00Z">
                        <w:rPr>
                          <w:rFonts w:ascii="Cambria Math" w:hAnsi="Cambria Math"/>
                          <w:sz w:val="18"/>
                        </w:rPr>
                      </w:ins>
                    </m:ctrlPr>
                  </m:fPr>
                  <m:num>
                    <m:r>
                      <w:rPr>
                        <w:rFonts w:ascii="Cambria Math" w:hAnsi="Cambria Math"/>
                        <w:sz w:val="18"/>
                      </w:rPr>
                      <m:t>LF</m:t>
                    </m:r>
                  </m:num>
                  <m:den>
                    <m:sSub>
                      <m:sSubPr>
                        <m:ctrlPr>
                          <w:ins w:id="1774" w:author="Jerrad Pierce" w:date="2020-08-13T13:16:00Z">
                            <w:rPr>
                              <w:rFonts w:ascii="Cambria Math" w:hAnsi="Cambria Math"/>
                              <w:sz w:val="18"/>
                            </w:rPr>
                          </w:ins>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ins w:id="1775"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ins w:id="1776"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ins w:id="1777" w:author="Jerrad Pierce" w:date="2020-08-13T13:16:00Z">
                        <w:rPr>
                          <w:rFonts w:ascii="Cambria Math" w:hAnsi="Cambria Math" w:cs="Arial"/>
                          <w:sz w:val="18"/>
                          <w:szCs w:val="20"/>
                        </w:rPr>
                      </w:ins>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ins w:id="1778" w:author="Jerrad Pierce" w:date="2020-08-13T13:16:00Z">
                        <w:rPr>
                          <w:rFonts w:ascii="Cambria Math" w:hAnsi="Cambria Math" w:cs="Arial"/>
                          <w:sz w:val="18"/>
                          <w:szCs w:val="20"/>
                        </w:rPr>
                      </w:ins>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ins w:id="1779"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ins w:id="1780"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ins w:id="1781" w:author="Jerrad Pierce" w:date="2020-08-13T13:16:00Z">
                        <w:rPr>
                          <w:rFonts w:ascii="Cambria Math" w:hAnsi="Cambria Math" w:cs="Arial"/>
                          <w:sz w:val="18"/>
                          <w:szCs w:val="20"/>
                        </w:rPr>
                      </w:ins>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ins w:id="1782" w:author="Jerrad Pierce" w:date="2020-08-13T13:16:00Z">
                        <w:rPr>
                          <w:rFonts w:ascii="Cambria Math" w:hAnsi="Cambria Math" w:cs="Arial"/>
                          <w:sz w:val="18"/>
                          <w:szCs w:val="20"/>
                        </w:rPr>
                      </w:ins>
                    </m:ctrlPr>
                  </m:fPr>
                  <m:num>
                    <m:r>
                      <m:rPr>
                        <m:nor/>
                      </m:rPr>
                      <w:rPr>
                        <w:rFonts w:ascii="Cambria Math" w:hAnsi="Cambria Math" w:cs="Arial"/>
                        <w:i w:val="0"/>
                        <w:sz w:val="18"/>
                        <w:szCs w:val="20"/>
                      </w:rPr>
                      <m:t>∆</m:t>
                    </m:r>
                    <m:r>
                      <w:rPr>
                        <w:rFonts w:ascii="Cambria Math" w:hAnsi="Cambria Math" w:cs="Arial"/>
                        <w:sz w:val="18"/>
                        <w:szCs w:val="20"/>
                      </w:rPr>
                      <m:t>kW</m:t>
                    </m:r>
                    <m:sSub>
                      <m:sSubPr>
                        <m:ctrlPr>
                          <w:ins w:id="1783" w:author="Jerrad Pierce" w:date="2020-08-13T13:16:00Z">
                            <w:rPr>
                              <w:rFonts w:ascii="Cambria Math" w:hAnsi="Cambria Math" w:cs="Arial"/>
                              <w:sz w:val="18"/>
                              <w:szCs w:val="20"/>
                            </w:rPr>
                          </w:ins>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lastRenderedPageBreak/>
        <w:t>Definition of Terms</w:t>
      </w:r>
    </w:p>
    <w:p w14:paraId="1DC051F8" w14:textId="73E83E63" w:rsidR="00D04001" w:rsidRPr="00491DBF" w:rsidRDefault="00D04001" w:rsidP="00D04001">
      <w:pPr>
        <w:pStyle w:val="Caption"/>
        <w:jc w:val="left"/>
      </w:pPr>
      <w:bookmarkStart w:id="1784" w:name="_Ref467674194"/>
      <w:bookmarkStart w:id="1785"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1784"/>
      <w:bookmarkEnd w:id="1785"/>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D362EA" w:rsidP="00E70792">
            <w:pPr>
              <w:pStyle w:val="TableCell"/>
              <w:jc w:val="left"/>
            </w:pPr>
            <m:oMath>
              <m:sSub>
                <m:sSubPr>
                  <m:ctrlPr>
                    <w:ins w:id="1786"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D362EA" w:rsidP="00E70792">
            <w:pPr>
              <w:pStyle w:val="TableCell"/>
              <w:jc w:val="left"/>
              <w:rPr>
                <w:rFonts w:ascii="Cambria Math" w:hAnsi="Cambria Math"/>
                <w:oMath/>
              </w:rPr>
            </w:pPr>
            <m:oMath>
              <m:sSub>
                <m:sSubPr>
                  <m:ctrlPr>
                    <w:ins w:id="1787" w:author="Jerrad Pierce" w:date="2020-08-13T13:16:00Z">
                      <w:rPr>
                        <w:rFonts w:ascii="Cambria Math" w:hAnsi="Cambria Math"/>
                        <w:i/>
                      </w:rPr>
                    </w:ins>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1788"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1788"/>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lastRenderedPageBreak/>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0"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1"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2"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3"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4"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1789" w:name="_Toc14197382"/>
      <w:r w:rsidRPr="00491DBF">
        <w:lastRenderedPageBreak/>
        <w:t>Circulation Fan: High-Volume Low-Speed</w:t>
      </w:r>
      <w:bookmarkEnd w:id="178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ins w:id="1790" w:author="Jerrad Pierce" w:date="2020-08-13T13:16:00Z">
                        <w:rPr>
                          <w:rFonts w:ascii="Cambria Math" w:hAnsi="Cambria Math" w:cs="Arial"/>
                          <w:sz w:val="18"/>
                          <w:szCs w:val="20"/>
                        </w:rPr>
                      </w:ins>
                    </m:ctrlPr>
                  </m:fPr>
                  <m:num>
                    <m:sSub>
                      <m:sSubPr>
                        <m:ctrlPr>
                          <w:ins w:id="1791" w:author="Jerrad Pierce" w:date="2020-08-13T13:16:00Z">
                            <w:rPr>
                              <w:rFonts w:ascii="Cambria Math" w:hAnsi="Cambria Math" w:cs="Arial"/>
                              <w:sz w:val="18"/>
                              <w:szCs w:val="20"/>
                            </w:rPr>
                          </w:ins>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ins w:id="1792" w:author="Jerrad Pierce" w:date="2020-08-13T13:16:00Z">
                            <w:rPr>
                              <w:rFonts w:ascii="Cambria Math" w:hAnsi="Cambria Math" w:cs="Arial"/>
                              <w:sz w:val="18"/>
                              <w:szCs w:val="20"/>
                            </w:rPr>
                          </w:ins>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1793"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r>
      <w:r w:rsidRPr="00491DBF">
        <w:lastRenderedPageBreak/>
        <w:t>Definition of Terms</w:t>
      </w:r>
    </w:p>
    <w:p w14:paraId="3A3A8C36" w14:textId="014E08CD" w:rsidR="00987281" w:rsidRPr="00491DBF" w:rsidRDefault="00987281" w:rsidP="00987281">
      <w:pPr>
        <w:pStyle w:val="Caption"/>
        <w:jc w:val="left"/>
      </w:pPr>
      <w:bookmarkStart w:id="1794"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1794"/>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D362EA" w:rsidP="00AD37B8">
            <w:pPr>
              <w:pStyle w:val="TableCell"/>
              <w:jc w:val="left"/>
            </w:pPr>
            <m:oMath>
              <m:sSub>
                <m:sSubPr>
                  <m:ctrlPr>
                    <w:ins w:id="1795" w:author="Jerrad Pierce" w:date="2020-08-13T13:16:00Z">
                      <w:rPr>
                        <w:rFonts w:ascii="Cambria Math" w:hAnsi="Cambria Math"/>
                      </w:rPr>
                    </w:ins>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D362EA" w:rsidP="00AD37B8">
            <w:pPr>
              <w:pStyle w:val="TableCell"/>
              <w:jc w:val="left"/>
            </w:pPr>
            <m:oMath>
              <m:sSub>
                <m:sSubPr>
                  <m:ctrlPr>
                    <w:ins w:id="1796" w:author="Jerrad Pierce" w:date="2020-08-13T13:16:00Z">
                      <w:rPr>
                        <w:rFonts w:ascii="Cambria Math" w:hAnsi="Cambria Math"/>
                      </w:rPr>
                    </w:ins>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D362EA" w:rsidP="00AD37B8">
            <w:pPr>
              <w:pStyle w:val="TableCell"/>
              <w:jc w:val="center"/>
              <w:rPr>
                <w:i/>
              </w:rPr>
            </w:pPr>
            <m:oMathPara>
              <m:oMath>
                <m:f>
                  <m:fPr>
                    <m:ctrlPr>
                      <w:ins w:id="1797" w:author="Jerrad Pierce" w:date="2020-08-13T13:16:00Z">
                        <w:rPr>
                          <w:rFonts w:ascii="Cambria Math" w:eastAsia="Arial Unicode MS" w:hAnsi="Cambria Math"/>
                          <w:i/>
                        </w:rPr>
                      </w:ins>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1798" w:name="_Ref533078660"/>
      <w:bookmarkStart w:id="1799"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1798"/>
      <w:r w:rsidRPr="00491DBF">
        <w:t xml:space="preserve">: </w:t>
      </w:r>
      <w:r w:rsidRPr="00491DBF">
        <w:rPr>
          <w:szCs w:val="26"/>
        </w:rPr>
        <w:t>Default Values for Conventional and HVLS Fan Wattages</w:t>
      </w:r>
      <w:bookmarkEnd w:id="1799"/>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D362EA" w:rsidP="00AD37B8">
            <w:pPr>
              <w:pStyle w:val="TableCell"/>
              <w:jc w:val="center"/>
              <w:rPr>
                <w:b/>
              </w:rPr>
            </w:pPr>
            <m:oMathPara>
              <m:oMathParaPr>
                <m:jc m:val="center"/>
              </m:oMathParaPr>
              <m:oMath>
                <m:sSub>
                  <m:sSubPr>
                    <m:ctrlPr>
                      <w:ins w:id="1800"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D362EA" w:rsidP="00AD37B8">
            <w:pPr>
              <w:pStyle w:val="TableCell"/>
              <w:rPr>
                <w:b/>
              </w:rPr>
            </w:pPr>
            <m:oMathPara>
              <m:oMathParaPr>
                <m:jc m:val="center"/>
              </m:oMathParaPr>
              <m:oMath>
                <m:sSub>
                  <m:sSubPr>
                    <m:ctrlPr>
                      <w:ins w:id="1801"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1802" w:name="_Ref533078677"/>
      <w:bookmarkStart w:id="1803" w:name="_Toc1419752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1802"/>
      <w:r w:rsidRPr="00491DBF">
        <w:t xml:space="preserve">: </w:t>
      </w:r>
      <w:r w:rsidRPr="00491DBF">
        <w:rPr>
          <w:szCs w:val="26"/>
        </w:rPr>
        <w:t>Default Hours of Use by Building Type and Region</w:t>
      </w:r>
      <w:bookmarkEnd w:id="1803"/>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5"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lastRenderedPageBreak/>
        <w:t xml:space="preserve">Taber, Christian. </w:t>
      </w:r>
      <w:r w:rsidRPr="00491DBF">
        <w:rPr>
          <w:i/>
        </w:rPr>
        <w:t xml:space="preserve">The Thrust of ANSI/AMCA Standard 230-15, Circulator Fan Performance Testing Standards. </w:t>
      </w:r>
      <w:r w:rsidRPr="00491DBF">
        <w:t xml:space="preserve">ASHRAE Journal, September 2015. </w:t>
      </w:r>
      <w:hyperlink r:id="rId106"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07"/>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1804" w:name="_Toc14197383"/>
      <w:r w:rsidRPr="00491DBF">
        <w:lastRenderedPageBreak/>
        <w:t>Motors and VFD</w:t>
      </w:r>
      <w:r w:rsidR="00861824" w:rsidRPr="00491DBF">
        <w:t>s</w:t>
      </w:r>
      <w:bookmarkEnd w:id="1804"/>
    </w:p>
    <w:p w14:paraId="4D2BFFB0" w14:textId="77777777" w:rsidR="00C715DB" w:rsidRPr="00491DBF" w:rsidRDefault="00C715DB" w:rsidP="007616DB">
      <w:pPr>
        <w:pStyle w:val="Heading3"/>
      </w:pPr>
      <w:bookmarkStart w:id="1805" w:name="_Toc411422486"/>
      <w:bookmarkStart w:id="1806" w:name="_Toc473645689"/>
      <w:bookmarkStart w:id="1807" w:name="_Toc14197384"/>
      <w:bookmarkStart w:id="1808" w:name="_Ref364072379"/>
      <w:r w:rsidRPr="00491DBF">
        <w:t>Premium Efficiency Motors</w:t>
      </w:r>
      <w:bookmarkEnd w:id="1805"/>
      <w:bookmarkEnd w:id="1806"/>
      <w:bookmarkEnd w:id="180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1809" w:name="_Ref394593070"/>
    </w:p>
    <w:p w14:paraId="0863A162" w14:textId="77777777" w:rsidR="00C715DB" w:rsidRPr="00491DBF" w:rsidRDefault="00C715DB" w:rsidP="00C715DB">
      <w:pPr>
        <w:pStyle w:val="SubStyle"/>
      </w:pPr>
      <w:r w:rsidRPr="00491DBF">
        <w:t>Algorithms</w:t>
      </w:r>
      <w:bookmarkEnd w:id="1809"/>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ins w:id="1810"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ins w:id="1811"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D362EA" w:rsidP="00D52E34">
            <w:pPr>
              <w:pStyle w:val="TableCell"/>
              <w:jc w:val="left"/>
              <w:rPr>
                <w:i/>
              </w:rPr>
            </w:pPr>
            <m:oMathPara>
              <m:oMathParaPr>
                <m:jc m:val="left"/>
              </m:oMathParaPr>
              <m:oMath>
                <m:sSub>
                  <m:sSubPr>
                    <m:ctrlPr>
                      <w:ins w:id="1812"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1813" w:author="Jerrad Pierce" w:date="2020-08-13T13:16:00Z">
                        <w:rPr>
                          <w:rFonts w:ascii="Cambria Math" w:hAnsi="Cambria Math"/>
                        </w:rPr>
                      </w:ins>
                    </m:ctrlPr>
                  </m:fPr>
                  <m:num>
                    <m:r>
                      <w:rPr>
                        <w:rFonts w:ascii="Cambria Math" w:hAnsi="Cambria Math"/>
                      </w:rPr>
                      <m:t>LF</m:t>
                    </m:r>
                  </m:num>
                  <m:den>
                    <m:sSub>
                      <m:sSubPr>
                        <m:ctrlPr>
                          <w:ins w:id="1814" w:author="Jerrad Pierce" w:date="2020-08-13T13:16:00Z">
                            <w:rPr>
                              <w:rFonts w:ascii="Cambria Math" w:hAnsi="Cambria Math"/>
                            </w:rPr>
                          </w:ins>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D362EA" w:rsidP="00D52E34">
            <w:pPr>
              <w:pStyle w:val="TableCell"/>
              <w:jc w:val="left"/>
              <w:rPr>
                <w:i/>
              </w:rPr>
            </w:pPr>
            <m:oMathPara>
              <m:oMathParaPr>
                <m:jc m:val="left"/>
              </m:oMathParaPr>
              <m:oMath>
                <m:sSub>
                  <m:sSubPr>
                    <m:ctrlPr>
                      <w:ins w:id="1815"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1816" w:author="Jerrad Pierce" w:date="2020-08-13T13:16:00Z">
                        <w:rPr>
                          <w:rFonts w:ascii="Cambria Math" w:hAnsi="Cambria Math"/>
                        </w:rPr>
                      </w:ins>
                    </m:ctrlPr>
                  </m:fPr>
                  <m:num>
                    <m:r>
                      <w:rPr>
                        <w:rFonts w:ascii="Cambria Math" w:hAnsi="Cambria Math"/>
                      </w:rPr>
                      <m:t>LF</m:t>
                    </m:r>
                  </m:num>
                  <m:den>
                    <m:sSub>
                      <m:sSubPr>
                        <m:ctrlPr>
                          <w:ins w:id="1817" w:author="Jerrad Pierce" w:date="2020-08-13T13:16:00Z">
                            <w:rPr>
                              <w:rFonts w:ascii="Cambria Math" w:hAnsi="Cambria Math"/>
                            </w:rPr>
                          </w:ins>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ins w:id="1818"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ins w:id="1819"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1820"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D362EA" w:rsidP="00D52E34">
            <w:pPr>
              <w:pStyle w:val="TableCell"/>
              <w:jc w:val="left"/>
              <w:rPr>
                <w:i/>
              </w:rPr>
            </w:pPr>
            <m:oMathPara>
              <m:oMathParaPr>
                <m:jc m:val="left"/>
              </m:oMathParaPr>
              <m:oMath>
                <m:sSub>
                  <m:sSubPr>
                    <m:ctrlPr>
                      <w:ins w:id="1821"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1822" w:author="Jerrad Pierce" w:date="2020-08-13T13:16:00Z">
                        <w:rPr>
                          <w:rFonts w:ascii="Cambria Math" w:hAnsi="Cambria Math"/>
                        </w:rPr>
                      </w:ins>
                    </m:ctrlPr>
                  </m:fPr>
                  <m:num>
                    <m:r>
                      <w:rPr>
                        <w:rFonts w:ascii="Cambria Math" w:hAnsi="Cambria Math"/>
                      </w:rPr>
                      <m:t>LF</m:t>
                    </m:r>
                  </m:num>
                  <m:den>
                    <m:sSub>
                      <m:sSubPr>
                        <m:ctrlPr>
                          <w:ins w:id="1823" w:author="Jerrad Pierce" w:date="2020-08-13T13:16:00Z">
                            <w:rPr>
                              <w:rFonts w:ascii="Cambria Math" w:hAnsi="Cambria Math"/>
                            </w:rPr>
                          </w:ins>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D362EA" w:rsidP="00D52E34">
            <w:pPr>
              <w:pStyle w:val="TableCell"/>
              <w:jc w:val="left"/>
              <w:rPr>
                <w:i/>
              </w:rPr>
            </w:pPr>
            <m:oMathPara>
              <m:oMathParaPr>
                <m:jc m:val="left"/>
              </m:oMathParaPr>
              <m:oMath>
                <m:sSub>
                  <m:sSubPr>
                    <m:ctrlPr>
                      <w:ins w:id="1824"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1825" w:author="Jerrad Pierce" w:date="2020-08-13T13:16:00Z">
                        <w:rPr>
                          <w:rFonts w:ascii="Cambria Math" w:hAnsi="Cambria Math"/>
                        </w:rPr>
                      </w:ins>
                    </m:ctrlPr>
                  </m:fPr>
                  <m:num>
                    <m:r>
                      <w:rPr>
                        <w:rFonts w:ascii="Cambria Math" w:hAnsi="Cambria Math"/>
                      </w:rPr>
                      <m:t>LF</m:t>
                    </m:r>
                  </m:num>
                  <m:den>
                    <m:sSub>
                      <m:sSubPr>
                        <m:ctrlPr>
                          <w:ins w:id="1826" w:author="Jerrad Pierce" w:date="2020-08-13T13:16:00Z">
                            <w:rPr>
                              <w:rFonts w:ascii="Cambria Math" w:hAnsi="Cambria Math"/>
                            </w:rPr>
                          </w:ins>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lastRenderedPageBreak/>
        <w:t>Definition of Terms</w:t>
      </w:r>
    </w:p>
    <w:p w14:paraId="190C9118" w14:textId="480750B4" w:rsidR="00C715DB" w:rsidRPr="00491DBF" w:rsidRDefault="00C715DB" w:rsidP="00C715DB">
      <w:pPr>
        <w:pStyle w:val="Caption"/>
      </w:pPr>
      <w:bookmarkStart w:id="1827" w:name="_Ref364075144"/>
      <w:bookmarkStart w:id="1828" w:name="_Ref275549496"/>
      <w:bookmarkStart w:id="1829" w:name="_Toc364760746"/>
      <w:bookmarkStart w:id="1830" w:name="_Toc377465564"/>
      <w:bookmarkStart w:id="1831" w:name="_Toc411422735"/>
      <w:bookmarkStart w:id="1832" w:name="_Toc473645967"/>
      <w:bookmarkStart w:id="1833"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1827"/>
      <w:bookmarkEnd w:id="1828"/>
      <w:r w:rsidRPr="00491DBF">
        <w:t>: Terms, Values, and References for Premium Efficiency Motor</w:t>
      </w:r>
      <w:bookmarkEnd w:id="1829"/>
      <w:bookmarkEnd w:id="1830"/>
      <w:bookmarkEnd w:id="1831"/>
      <w:bookmarkEnd w:id="1832"/>
      <w:r w:rsidRPr="00491DBF">
        <w:t>s</w:t>
      </w:r>
      <w:bookmarkEnd w:id="1833"/>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77777777"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del w:id="1834" w:author="Jesse Smith [2]" w:date="2020-08-06T07:30:00Z">
              <w:r w:rsidRPr="00491DBF" w:rsidDel="00276E52">
                <w:rPr>
                  <w:szCs w:val="18"/>
                </w:rPr>
                <w:delText>h</w:delText>
              </w:r>
            </w:del>
          </w:p>
        </w:tc>
        <w:tc>
          <w:tcPr>
            <w:tcW w:w="784" w:type="pct"/>
            <w:vAlign w:val="center"/>
          </w:tcPr>
          <w:p w14:paraId="490B60EF" w14:textId="77777777" w:rsidR="00C715DB" w:rsidRPr="00491DBF" w:rsidRDefault="00C715DB" w:rsidP="00D52E34">
            <w:pPr>
              <w:pStyle w:val="TableCell"/>
              <w:jc w:val="center"/>
              <w:rPr>
                <w:i/>
                <w:szCs w:val="18"/>
              </w:rPr>
            </w:pPr>
            <w:r w:rsidRPr="00491DBF">
              <w:rPr>
                <w:i/>
                <w:szCs w:val="18"/>
              </w:rPr>
              <w:t>kW</w:t>
            </w:r>
            <w:del w:id="1835" w:author="Jesse Smith [2]" w:date="2020-08-06T07:30:00Z">
              <w:r w:rsidRPr="00491DBF" w:rsidDel="00276E52">
                <w:rPr>
                  <w:i/>
                  <w:szCs w:val="18"/>
                </w:rPr>
                <w:delText>h</w:delText>
              </w:r>
            </w:del>
            <w:r w:rsidRPr="00491DBF">
              <w:rPr>
                <w:i/>
                <w:szCs w:val="18"/>
              </w:rPr>
              <w:t>/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1836" w:name="_Ref529972148"/>
              <m:r>
                <w:rPr>
                  <w:rStyle w:val="FootnoteReference"/>
                  <w:rFonts w:ascii="Cambria Math" w:hAnsi="Cambria Math" w:cs="Arial"/>
                  <w:i/>
                  <w:color w:val="000000"/>
                  <w:szCs w:val="18"/>
                </w:rPr>
                <w:footnoteReference w:id="34"/>
              </m:r>
            </m:oMath>
            <w:bookmarkEnd w:id="1836"/>
            <w:r w:rsidRPr="00491DBF">
              <w:rPr>
                <w:szCs w:val="18"/>
              </w:rPr>
              <w:t>, Annual run hours of the motor</w:t>
            </w:r>
          </w:p>
        </w:tc>
        <w:tc>
          <w:tcPr>
            <w:tcW w:w="784" w:type="pct"/>
            <w:vMerge w:val="restart"/>
            <w:vAlign w:val="center"/>
          </w:tcPr>
          <w:p w14:paraId="46C2C8D5" w14:textId="77777777" w:rsidR="00C715DB" w:rsidRPr="00491DBF" w:rsidRDefault="00D362EA" w:rsidP="00D52E34">
            <w:pPr>
              <w:pStyle w:val="TableCell"/>
              <w:jc w:val="center"/>
              <w:rPr>
                <w:i/>
                <w:szCs w:val="18"/>
              </w:rPr>
            </w:pPr>
            <m:oMathPara>
              <m:oMath>
                <m:f>
                  <m:fPr>
                    <m:ctrlPr>
                      <w:ins w:id="1837"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D362EA" w:rsidP="00D52E34">
            <w:pPr>
              <w:pStyle w:val="TableCell"/>
              <w:jc w:val="left"/>
              <w:rPr>
                <w:szCs w:val="18"/>
              </w:rPr>
            </w:pPr>
            <m:oMath>
              <m:sSub>
                <m:sSubPr>
                  <m:ctrlPr>
                    <w:ins w:id="1838" w:author="Jerrad Pierce" w:date="2020-08-13T13:16:00Z">
                      <w:rPr>
                        <w:rFonts w:ascii="Cambria Math" w:hAnsi="Cambria Math"/>
                        <w:i/>
                        <w:szCs w:val="18"/>
                      </w:rPr>
                    </w:ins>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D362EA" w:rsidP="00D52E34">
            <w:pPr>
              <w:pStyle w:val="TableCell"/>
              <w:jc w:val="left"/>
              <w:rPr>
                <w:szCs w:val="18"/>
              </w:rPr>
            </w:pPr>
            <m:oMath>
              <m:sSub>
                <m:sSubPr>
                  <m:ctrlPr>
                    <w:ins w:id="1839" w:author="Jerrad Pierce" w:date="2020-08-13T13:16:00Z">
                      <w:rPr>
                        <w:rFonts w:ascii="Cambria Math" w:hAnsi="Cambria Math"/>
                        <w:i/>
                        <w:szCs w:val="18"/>
                      </w:rPr>
                    </w:ins>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1840"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1841" w:name="_Ref413757890"/>
      <w:bookmarkStart w:id="1842" w:name="_Toc473645968"/>
      <w:r w:rsidRPr="00491DBF">
        <w:br w:type="page"/>
      </w:r>
    </w:p>
    <w:p w14:paraId="5AB7F5CA" w14:textId="78127DD5" w:rsidR="00C715DB" w:rsidRPr="00491DBF" w:rsidRDefault="00C715DB" w:rsidP="00C715DB">
      <w:pPr>
        <w:pStyle w:val="Caption"/>
      </w:pPr>
      <w:bookmarkStart w:id="1843" w:name="_Ref533680101"/>
      <w:bookmarkStart w:id="1844" w:name="_Toc1419752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1841"/>
      <w:bookmarkEnd w:id="1843"/>
      <w:r w:rsidRPr="00491DBF">
        <w:t>: Baseline Efficiencies for NEMA Design A and NEMA Design B Motors</w:t>
      </w:r>
      <w:bookmarkEnd w:id="1842"/>
      <w:bookmarkEnd w:id="1844"/>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1845" w:name="_Ref413757896"/>
      <w:bookmarkStart w:id="1846" w:name="_Toc473645969"/>
      <w:bookmarkStart w:id="1847"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1845"/>
      <w:r w:rsidRPr="00491DBF">
        <w:t>: Baseline Motor Efficiencies for NEMA Design C Motors</w:t>
      </w:r>
      <w:bookmarkEnd w:id="1846"/>
      <w:bookmarkEnd w:id="1847"/>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1840"/>
    <w:p w14:paraId="70397B23" w14:textId="77777777" w:rsidR="00C715DB" w:rsidRPr="00491DBF" w:rsidRDefault="00C715DB" w:rsidP="00C715DB"/>
    <w:p w14:paraId="6835ED17" w14:textId="54B94EBC" w:rsidR="00C715DB" w:rsidRPr="00491DBF" w:rsidRDefault="00C715DB" w:rsidP="00C715DB">
      <w:pPr>
        <w:pStyle w:val="Table"/>
      </w:pPr>
      <w:bookmarkStart w:id="1848" w:name="_Ref261523047"/>
      <w:bookmarkStart w:id="1849" w:name="_Ref275556522"/>
      <w:bookmarkStart w:id="1850" w:name="_Toc364760749"/>
      <w:bookmarkStart w:id="1851" w:name="_Toc377465567"/>
      <w:bookmarkStart w:id="1852" w:name="_Toc411422738"/>
      <w:bookmarkStart w:id="1853" w:name="_Toc473645970"/>
      <w:bookmarkStart w:id="1854" w:name="_Toc1419752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1848"/>
      <w:bookmarkEnd w:id="1849"/>
      <w:r w:rsidRPr="00491DBF">
        <w:t>: Default RHRS and CFs for Supply Fan Motors in Commercial Buildings</w:t>
      </w:r>
      <w:bookmarkEnd w:id="1850"/>
      <w:bookmarkEnd w:id="1851"/>
      <w:r w:rsidRPr="00491DBF">
        <w:rPr>
          <w:rStyle w:val="FootnoteReference"/>
        </w:rPr>
        <w:footnoteReference w:id="36"/>
      </w:r>
      <w:bookmarkEnd w:id="1852"/>
      <w:bookmarkEnd w:id="1853"/>
      <w:bookmarkEnd w:id="1854"/>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lastRenderedPageBreak/>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1855" w:name="_Ref393827821"/>
      <w:bookmarkStart w:id="1856" w:name="_Toc411422739"/>
      <w:bookmarkStart w:id="1857" w:name="_Toc473645971"/>
      <w:bookmarkStart w:id="1858" w:name="_Toc1419753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1855"/>
      <w:r w:rsidRPr="00491DBF">
        <w:t>: Default RHRS and CFs for Chilled Water Pump (CHWP) Motors in Commercial Buildings</w:t>
      </w:r>
      <w:r w:rsidRPr="00491DBF">
        <w:rPr>
          <w:rStyle w:val="FootnoteReference"/>
        </w:rPr>
        <w:footnoteReference w:id="37"/>
      </w:r>
      <w:bookmarkEnd w:id="1856"/>
      <w:bookmarkEnd w:id="1857"/>
      <w:bookmarkEnd w:id="1858"/>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1859" w:name="_Ref1132686"/>
      <w:bookmarkStart w:id="1860" w:name="_Toc411422740"/>
      <w:bookmarkStart w:id="1861" w:name="_Toc473645972"/>
      <w:bookmarkStart w:id="1862" w:name="_Toc1419753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1859"/>
      <w:r w:rsidRPr="00491DBF">
        <w:t>: Default RHRS and CFs for Cooling Tower Fan (CTF) Motors in Commercial Buildings</w:t>
      </w:r>
      <w:r w:rsidRPr="00491DBF">
        <w:rPr>
          <w:rStyle w:val="FootnoteReference"/>
        </w:rPr>
        <w:footnoteReference w:id="38"/>
      </w:r>
      <w:bookmarkEnd w:id="1860"/>
      <w:bookmarkEnd w:id="1861"/>
      <w:bookmarkEnd w:id="1862"/>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1863" w:name="_Toc411422741"/>
      <w:bookmarkStart w:id="1864" w:name="_Toc473645973"/>
      <w:bookmarkStart w:id="1865" w:name="_Toc1419753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1863"/>
      <w:bookmarkEnd w:id="1864"/>
      <w:bookmarkEnd w:id="1865"/>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1866" w:name="_Ref393827840"/>
      <w:bookmarkStart w:id="1867" w:name="_Toc411422742"/>
      <w:bookmarkStart w:id="1868" w:name="_Toc473645974"/>
      <w:bookmarkStart w:id="1869" w:name="_Toc1419753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1866"/>
      <w:r w:rsidRPr="00491DBF">
        <w:t>: Default RHRS and CFs for Condenser Water Pump Motors in Commercial Buildings</w:t>
      </w:r>
      <w:r w:rsidRPr="00491DBF">
        <w:rPr>
          <w:rStyle w:val="FootnoteReference"/>
        </w:rPr>
        <w:footnoteReference w:id="40"/>
      </w:r>
      <w:bookmarkEnd w:id="1867"/>
      <w:bookmarkEnd w:id="1868"/>
      <w:bookmarkEnd w:id="1869"/>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lastRenderedPageBreak/>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0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33AA44CF"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ins w:id="1870" w:author="Jesse Smith [2]" w:date="2020-08-06T07:18:00Z">
        <w:r w:rsidR="00EF27D0" w:rsidRPr="00491DBF">
          <w:fldChar w:fldCharType="begin"/>
        </w:r>
        <w:r w:rsidR="00EF27D0" w:rsidRPr="00491DBF">
          <w:instrText xml:space="preserve"> HYPERLINK "http://www.puc.pa.gov/pcdocs/1311852.docx" </w:instrText>
        </w:r>
        <w:r w:rsidR="00EF27D0" w:rsidRPr="00491DBF">
          <w:fldChar w:fldCharType="separate"/>
        </w:r>
        <w:r w:rsidR="00EF27D0" w:rsidRPr="00491DBF">
          <w:rPr>
            <w:rStyle w:val="Hyperlink"/>
          </w:rPr>
          <w:t>http://www.puc.pa.gov/pcdocs/1311852.docx</w:t>
        </w:r>
        <w:r w:rsidR="00EF27D0" w:rsidRPr="00491DBF">
          <w:fldChar w:fldCharType="end"/>
        </w:r>
      </w:ins>
      <w:del w:id="1871" w:author="Jesse Smith [2]" w:date="2020-08-06T07:18:00Z">
        <w:r w:rsidR="00984210" w:rsidRPr="00491DBF" w:rsidDel="00EF27D0">
          <w:fldChar w:fldCharType="begin"/>
        </w:r>
        <w:r w:rsidR="00984210" w:rsidRPr="00491DBF" w:rsidDel="00EF27D0">
          <w:delInstrText xml:space="preserve"> HYPERLINK "http://www.puc.pa.gov/pcdocs/1311852.docx.%20Accessed%20December%202018" </w:delInstrText>
        </w:r>
        <w:r w:rsidR="00984210" w:rsidRPr="00491DBF" w:rsidDel="00EF27D0">
          <w:fldChar w:fldCharType="separate"/>
        </w:r>
        <w:r w:rsidR="009C44F9" w:rsidRPr="00491DBF" w:rsidDel="00EF27D0">
          <w:delText>http://www.puc.pa.gov/pcdocs/1311852.docx. Accessed December 2018</w:delText>
        </w:r>
        <w:r w:rsidR="00984210" w:rsidRPr="00491DBF" w:rsidDel="00EF27D0">
          <w:rPr>
            <w:rStyle w:val="Hyperlink"/>
          </w:rPr>
          <w:fldChar w:fldCharType="end"/>
        </w:r>
      </w:del>
      <w:ins w:id="1872" w:author="Jesse Smith [2]" w:date="2020-08-06T07:18:00Z">
        <w:r w:rsidR="00EF27D0" w:rsidRPr="00491DBF">
          <w:t>. Accessed December 2018</w:t>
        </w:r>
      </w:ins>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09"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1873" w:name="_Ref248897685"/>
      <w:bookmarkStart w:id="1874" w:name="_Toc249174109"/>
      <w:bookmarkStart w:id="1875" w:name="_Toc364760939"/>
      <w:bookmarkStart w:id="1876" w:name="_Toc411422487"/>
      <w:bookmarkStart w:id="1877" w:name="_Toc473645690"/>
      <w:bookmarkStart w:id="1878" w:name="_Toc14197385"/>
      <w:bookmarkEnd w:id="1808"/>
      <w:r w:rsidRPr="00491DBF">
        <w:lastRenderedPageBreak/>
        <w:t>Variable Frequency Drive (VFD) Improvements</w:t>
      </w:r>
      <w:bookmarkEnd w:id="1873"/>
      <w:bookmarkEnd w:id="1874"/>
      <w:bookmarkEnd w:id="1875"/>
      <w:bookmarkEnd w:id="1876"/>
      <w:bookmarkEnd w:id="1877"/>
      <w:bookmarkEnd w:id="18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1879" w:name="_Toc249174110"/>
      <w:bookmarkStart w:id="1880" w:name="_Ref364072432"/>
    </w:p>
    <w:p w14:paraId="41AB816D" w14:textId="77777777" w:rsidR="00C715DB" w:rsidRPr="00491DBF" w:rsidRDefault="00C715DB" w:rsidP="00C715DB">
      <w:pPr>
        <w:pStyle w:val="SubStyle"/>
      </w:pPr>
      <w:r w:rsidRPr="00491DBF">
        <w:t>Algorithms</w:t>
      </w:r>
      <w:bookmarkEnd w:id="1879"/>
      <w:bookmarkEnd w:id="1880"/>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ins w:id="1881" w:author="Jerrad Pierce" w:date="2020-08-13T13:16:00Z">
                        <w:rPr>
                          <w:rFonts w:ascii="Cambria Math" w:hAnsi="Cambria Math"/>
                          <w:szCs w:val="18"/>
                        </w:rPr>
                      </w:ins>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ins w:id="1882" w:author="Jerrad Pierce" w:date="2020-08-13T13:16:00Z">
                        <w:rPr>
                          <w:rFonts w:ascii="Cambria Math" w:hAnsi="Cambria Math"/>
                          <w:szCs w:val="18"/>
                        </w:rPr>
                      </w:ins>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D362EA" w:rsidP="00D52E34">
            <w:pPr>
              <w:pStyle w:val="TableCell"/>
              <w:jc w:val="left"/>
              <w:rPr>
                <w:rFonts w:ascii="Arial Black" w:hAnsi="Arial Black"/>
                <w:szCs w:val="18"/>
              </w:rPr>
            </w:pPr>
            <m:oMathPara>
              <m:oMathParaPr>
                <m:jc m:val="left"/>
              </m:oMathParaPr>
              <m:oMath>
                <m:sSub>
                  <m:sSubPr>
                    <m:ctrlPr>
                      <w:ins w:id="1883" w:author="Jerrad Pierce" w:date="2020-08-13T13:16:00Z">
                        <w:rPr>
                          <w:rFonts w:ascii="Cambria Math" w:hAnsi="Cambria Math"/>
                          <w:szCs w:val="18"/>
                        </w:rPr>
                      </w:ins>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ins w:id="1884" w:author="Jerrad Pierce" w:date="2020-08-13T13:16:00Z">
                        <w:rPr>
                          <w:rFonts w:ascii="Cambria Math" w:hAnsi="Cambria Math"/>
                          <w:szCs w:val="18"/>
                        </w:rPr>
                      </w:ins>
                    </m:ctrlPr>
                  </m:fPr>
                  <m:num>
                    <m:r>
                      <w:rPr>
                        <w:rFonts w:ascii="Cambria Math" w:hAnsi="Cambria Math"/>
                        <w:szCs w:val="18"/>
                      </w:rPr>
                      <m:t>LF</m:t>
                    </m:r>
                  </m:num>
                  <m:den>
                    <m:sSub>
                      <m:sSubPr>
                        <m:ctrlPr>
                          <w:ins w:id="1885"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ins w:id="1886" w:author="Jerrad Pierce" w:date="2020-08-13T13:16:00Z">
                        <w:rPr>
                          <w:rFonts w:ascii="Cambria Math" w:hAnsi="Cambria Math"/>
                          <w:i/>
                          <w:szCs w:val="18"/>
                        </w:rPr>
                      </w:ins>
                    </m:ctrlPr>
                  </m:naryPr>
                  <m:sub>
                    <m:r>
                      <w:rPr>
                        <w:rFonts w:ascii="Cambria Math" w:hAnsi="Cambria Math"/>
                        <w:szCs w:val="18"/>
                      </w:rPr>
                      <m:t>0%</m:t>
                    </m:r>
                  </m:sub>
                  <m:sup>
                    <m:r>
                      <w:rPr>
                        <w:rFonts w:ascii="Cambria Math" w:hAnsi="Cambria Math"/>
                        <w:szCs w:val="18"/>
                      </w:rPr>
                      <m:t>100%</m:t>
                    </m:r>
                  </m:sup>
                  <m:e>
                    <m:d>
                      <m:dPr>
                        <m:ctrlPr>
                          <w:ins w:id="1887" w:author="Jerrad Pierce" w:date="2020-08-13T13:16:00Z">
                            <w:rPr>
                              <w:rFonts w:ascii="Cambria Math" w:hAnsi="Cambria Math"/>
                              <w:i/>
                              <w:szCs w:val="18"/>
                            </w:rPr>
                          </w:ins>
                        </m:ctrlPr>
                      </m:dPr>
                      <m:e>
                        <m:r>
                          <w:rPr>
                            <w:rFonts w:ascii="Cambria Math" w:hAnsi="Cambria Math"/>
                            <w:szCs w:val="18"/>
                          </w:rPr>
                          <m:t>%FF×</m:t>
                        </m:r>
                        <m:sSub>
                          <m:sSubPr>
                            <m:ctrlPr>
                              <w:ins w:id="1888" w:author="Jerrad Pierce" w:date="2020-08-13T13:16:00Z">
                                <w:rPr>
                                  <w:rFonts w:ascii="Cambria Math" w:hAnsi="Cambria Math"/>
                                  <w:i/>
                                  <w:szCs w:val="18"/>
                                </w:rPr>
                              </w:ins>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D362EA" w:rsidP="00D52E34">
            <w:pPr>
              <w:pStyle w:val="TableCell"/>
              <w:jc w:val="left"/>
              <w:rPr>
                <w:rFonts w:ascii="Arial Black" w:hAnsi="Arial Black"/>
                <w:szCs w:val="18"/>
              </w:rPr>
            </w:pPr>
            <m:oMathPara>
              <m:oMathParaPr>
                <m:jc m:val="left"/>
              </m:oMathParaPr>
              <m:oMath>
                <m:sSub>
                  <m:sSubPr>
                    <m:ctrlPr>
                      <w:ins w:id="1889" w:author="Jerrad Pierce" w:date="2020-08-13T13:16:00Z">
                        <w:rPr>
                          <w:rFonts w:ascii="Cambria Math" w:hAnsi="Cambria Math"/>
                          <w:szCs w:val="18"/>
                        </w:rPr>
                      </w:ins>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ins w:id="1890" w:author="Jerrad Pierce" w:date="2020-08-13T13:16:00Z">
                        <w:rPr>
                          <w:rFonts w:ascii="Cambria Math" w:hAnsi="Cambria Math"/>
                          <w:szCs w:val="18"/>
                        </w:rPr>
                      </w:ins>
                    </m:ctrlPr>
                  </m:fPr>
                  <m:num>
                    <m:r>
                      <w:rPr>
                        <w:rFonts w:ascii="Cambria Math" w:hAnsi="Cambria Math"/>
                        <w:szCs w:val="18"/>
                      </w:rPr>
                      <m:t>LF</m:t>
                    </m:r>
                  </m:num>
                  <m:den>
                    <m:sSub>
                      <m:sSubPr>
                        <m:ctrlPr>
                          <w:ins w:id="1891"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ins w:id="1892" w:author="Jerrad Pierce" w:date="2020-08-13T13:16:00Z">
                        <w:rPr>
                          <w:rFonts w:ascii="Cambria Math" w:hAnsi="Cambria Math"/>
                          <w:i/>
                          <w:szCs w:val="18"/>
                        </w:rPr>
                      </w:ins>
                    </m:ctrlPr>
                  </m:naryPr>
                  <m:sub>
                    <m:r>
                      <w:rPr>
                        <w:rFonts w:ascii="Cambria Math" w:hAnsi="Cambria Math"/>
                        <w:szCs w:val="18"/>
                      </w:rPr>
                      <m:t>0%</m:t>
                    </m:r>
                  </m:sub>
                  <m:sup>
                    <m:r>
                      <w:rPr>
                        <w:rFonts w:ascii="Cambria Math" w:hAnsi="Cambria Math"/>
                        <w:szCs w:val="18"/>
                      </w:rPr>
                      <m:t>100%</m:t>
                    </m:r>
                  </m:sup>
                  <m:e>
                    <m:d>
                      <m:dPr>
                        <m:ctrlPr>
                          <w:ins w:id="1893" w:author="Jerrad Pierce" w:date="2020-08-13T13:16:00Z">
                            <w:rPr>
                              <w:rFonts w:ascii="Cambria Math" w:hAnsi="Cambria Math"/>
                              <w:i/>
                              <w:szCs w:val="18"/>
                            </w:rPr>
                          </w:ins>
                        </m:ctrlPr>
                      </m:dPr>
                      <m:e>
                        <m:r>
                          <w:rPr>
                            <w:rFonts w:ascii="Cambria Math" w:hAnsi="Cambria Math"/>
                            <w:szCs w:val="18"/>
                          </w:rPr>
                          <m:t>%FF×</m:t>
                        </m:r>
                        <m:sSub>
                          <m:sSubPr>
                            <m:ctrlPr>
                              <w:ins w:id="1894" w:author="Jerrad Pierce" w:date="2020-08-13T13:16:00Z">
                                <w:rPr>
                                  <w:rFonts w:ascii="Cambria Math" w:hAnsi="Cambria Math"/>
                                  <w:i/>
                                  <w:szCs w:val="18"/>
                                </w:rPr>
                              </w:ins>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ins w:id="1895" w:author="Jerrad Pierce" w:date="2020-08-13T13:16:00Z">
                        <w:rPr>
                          <w:rFonts w:ascii="Cambria Math" w:hAnsi="Cambria Math"/>
                          <w:szCs w:val="18"/>
                        </w:rPr>
                      </w:ins>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ins w:id="1896" w:author="Jerrad Pierce" w:date="2020-08-13T13:16:00Z">
                        <w:rPr>
                          <w:rFonts w:ascii="Cambria Math" w:hAnsi="Cambria Math"/>
                          <w:szCs w:val="18"/>
                        </w:rPr>
                      </w:ins>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ins w:id="1897" w:author="Jerrad Pierce" w:date="2020-08-13T13:16:00Z">
                        <w:rPr>
                          <w:rFonts w:ascii="Cambria Math" w:hAnsi="Cambria Math"/>
                          <w:szCs w:val="18"/>
                        </w:rPr>
                      </w:ins>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D362EA" w:rsidP="00D52E34">
            <w:pPr>
              <w:pStyle w:val="TableCell"/>
              <w:jc w:val="left"/>
              <w:rPr>
                <w:szCs w:val="18"/>
              </w:rPr>
            </w:pPr>
            <m:oMathPara>
              <m:oMathParaPr>
                <m:jc m:val="left"/>
              </m:oMathParaPr>
              <m:oMath>
                <m:sSub>
                  <m:sSubPr>
                    <m:ctrlPr>
                      <w:ins w:id="1898" w:author="Jerrad Pierce" w:date="2020-08-13T13:16:00Z">
                        <w:rPr>
                          <w:rFonts w:ascii="Cambria Math" w:hAnsi="Cambria Math"/>
                          <w:szCs w:val="18"/>
                        </w:rPr>
                      </w:ins>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ins w:id="1899" w:author="Jerrad Pierce" w:date="2020-08-13T13:16:00Z">
                        <w:rPr>
                          <w:rFonts w:ascii="Cambria Math" w:hAnsi="Cambria Math"/>
                          <w:szCs w:val="18"/>
                        </w:rPr>
                      </w:ins>
                    </m:ctrlPr>
                  </m:fPr>
                  <m:num>
                    <m:r>
                      <w:rPr>
                        <w:rFonts w:ascii="Cambria Math" w:hAnsi="Cambria Math"/>
                        <w:szCs w:val="18"/>
                      </w:rPr>
                      <m:t>LF</m:t>
                    </m:r>
                  </m:num>
                  <m:den>
                    <m:sSub>
                      <m:sSubPr>
                        <m:ctrlPr>
                          <w:ins w:id="1900"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ins w:id="1901" w:author="Jerrad Pierce" w:date="2020-08-13T13:16:00Z">
                        <w:rPr>
                          <w:rFonts w:ascii="Cambria Math" w:hAnsi="Cambria Math"/>
                          <w:szCs w:val="18"/>
                        </w:rPr>
                      </w:ins>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D362EA" w:rsidP="00D52E34">
            <w:pPr>
              <w:pStyle w:val="TableCell"/>
              <w:jc w:val="left"/>
              <w:rPr>
                <w:szCs w:val="18"/>
              </w:rPr>
            </w:pPr>
            <m:oMathPara>
              <m:oMathParaPr>
                <m:jc m:val="left"/>
              </m:oMathParaPr>
              <m:oMath>
                <m:sSub>
                  <m:sSubPr>
                    <m:ctrlPr>
                      <w:ins w:id="1902" w:author="Jerrad Pierce" w:date="2020-08-13T13:16:00Z">
                        <w:rPr>
                          <w:rFonts w:ascii="Cambria Math" w:hAnsi="Cambria Math"/>
                          <w:szCs w:val="18"/>
                        </w:rPr>
                      </w:ins>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ins w:id="1903" w:author="Jerrad Pierce" w:date="2020-08-13T13:16:00Z">
                        <w:rPr>
                          <w:rFonts w:ascii="Cambria Math" w:hAnsi="Cambria Math"/>
                          <w:szCs w:val="18"/>
                        </w:rPr>
                      </w:ins>
                    </m:ctrlPr>
                  </m:fPr>
                  <m:num>
                    <m:r>
                      <w:rPr>
                        <w:rFonts w:ascii="Cambria Math" w:hAnsi="Cambria Math"/>
                        <w:szCs w:val="18"/>
                      </w:rPr>
                      <m:t>LF</m:t>
                    </m:r>
                  </m:num>
                  <m:den>
                    <m:sSub>
                      <m:sSubPr>
                        <m:ctrlPr>
                          <w:ins w:id="1904"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ins w:id="1905" w:author="Jerrad Pierce" w:date="2020-08-13T13:16:00Z">
                        <w:rPr>
                          <w:rFonts w:ascii="Cambria Math" w:hAnsi="Cambria Math"/>
                          <w:szCs w:val="18"/>
                        </w:rPr>
                      </w:ins>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1906" w:name="_Toc249174112"/>
      <w:bookmarkStart w:id="1907" w:name="_Toc249174111"/>
      <w:r w:rsidRPr="00491DBF">
        <w:lastRenderedPageBreak/>
        <w:t>Definition</w:t>
      </w:r>
      <w:r w:rsidR="00C715DB" w:rsidRPr="00491DBF">
        <w:t xml:space="preserve"> of Terms</w:t>
      </w:r>
    </w:p>
    <w:p w14:paraId="49B6A7C2" w14:textId="4E8CF243" w:rsidR="00C715DB" w:rsidRPr="00491DBF" w:rsidRDefault="00C715DB" w:rsidP="00C715DB">
      <w:pPr>
        <w:pStyle w:val="Table"/>
      </w:pPr>
      <w:bookmarkStart w:id="1908" w:name="_Toc473645975"/>
      <w:bookmarkStart w:id="1909"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1908"/>
      <w:r w:rsidRPr="00491DBF">
        <w:t>s</w:t>
      </w:r>
      <w:bookmarkEnd w:id="1909"/>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1910" w:name="_Ref529973612"/>
            <w:r w:rsidRPr="00491DBF">
              <w:rPr>
                <w:rStyle w:val="FootnoteReference"/>
                <w:rFonts w:cs="Arial"/>
                <w:color w:val="000000"/>
                <w:sz w:val="18"/>
                <w:szCs w:val="18"/>
              </w:rPr>
              <w:footnoteReference w:id="42"/>
            </w:r>
            <w:bookmarkEnd w:id="1910"/>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D362EA" w:rsidP="00D52E34">
            <w:pPr>
              <w:keepNext/>
              <w:keepLines/>
              <w:spacing w:before="120" w:after="120"/>
              <w:jc w:val="center"/>
              <w:rPr>
                <w:sz w:val="18"/>
                <w:szCs w:val="18"/>
              </w:rPr>
            </w:pPr>
            <m:oMathPara>
              <m:oMath>
                <m:f>
                  <m:fPr>
                    <m:ctrlPr>
                      <w:ins w:id="1911"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D362EA" w:rsidP="00D52E34">
            <w:pPr>
              <w:keepNext/>
              <w:keepLines/>
              <w:spacing w:before="120" w:after="120"/>
              <w:jc w:val="left"/>
              <w:rPr>
                <w:sz w:val="18"/>
                <w:szCs w:val="18"/>
              </w:rPr>
            </w:pPr>
            <m:oMath>
              <m:sSup>
                <m:sSupPr>
                  <m:ctrlPr>
                    <w:ins w:id="1912" w:author="Jerrad Pierce" w:date="2020-08-13T13:16:00Z">
                      <w:rPr>
                        <w:rFonts w:ascii="Cambria Math" w:hAnsi="Cambria Math"/>
                        <w:i/>
                        <w:sz w:val="18"/>
                        <w:szCs w:val="18"/>
                      </w:rPr>
                    </w:ins>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D362EA" w:rsidP="00D52E34">
            <w:pPr>
              <w:keepNext/>
              <w:keepLines/>
              <w:spacing w:before="120" w:after="120"/>
              <w:jc w:val="left"/>
              <w:rPr>
                <w:sz w:val="18"/>
                <w:szCs w:val="18"/>
              </w:rPr>
            </w:pPr>
            <m:oMath>
              <m:sSub>
                <m:sSubPr>
                  <m:ctrlPr>
                    <w:ins w:id="1913" w:author="Jerrad Pierce" w:date="2020-08-13T13:16:00Z">
                      <w:rPr>
                        <w:rFonts w:ascii="Cambria Math" w:hAnsi="Cambria Math"/>
                        <w:i/>
                        <w:sz w:val="18"/>
                        <w:szCs w:val="18"/>
                      </w:rPr>
                    </w:ins>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D362EA" w:rsidP="00D52E34">
            <w:pPr>
              <w:keepNext/>
              <w:keepLines/>
              <w:spacing w:before="120" w:after="120"/>
              <w:jc w:val="left"/>
              <w:rPr>
                <w:sz w:val="18"/>
                <w:szCs w:val="18"/>
              </w:rPr>
            </w:pPr>
            <m:oMath>
              <m:sSup>
                <m:sSupPr>
                  <m:ctrlPr>
                    <w:ins w:id="1914" w:author="Jerrad Pierce" w:date="2020-08-13T13:16:00Z">
                      <w:rPr>
                        <w:rFonts w:ascii="Cambria Math" w:hAnsi="Cambria Math"/>
                        <w:i/>
                        <w:sz w:val="18"/>
                        <w:szCs w:val="18"/>
                      </w:rPr>
                    </w:ins>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D362EA" w:rsidP="00D52E34">
            <w:pPr>
              <w:keepNext/>
              <w:keepLines/>
              <w:spacing w:before="120" w:after="120"/>
              <w:jc w:val="left"/>
              <w:rPr>
                <w:sz w:val="18"/>
                <w:szCs w:val="18"/>
              </w:rPr>
            </w:pPr>
            <m:oMath>
              <m:sSub>
                <m:sSubPr>
                  <m:ctrlPr>
                    <w:ins w:id="1915"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D362EA" w:rsidP="00D52E34">
            <w:pPr>
              <w:keepNext/>
              <w:keepLines/>
              <w:spacing w:before="120" w:after="120"/>
              <w:jc w:val="left"/>
              <w:rPr>
                <w:sz w:val="18"/>
                <w:szCs w:val="18"/>
              </w:rPr>
            </w:pPr>
            <m:oMath>
              <m:sSub>
                <m:sSubPr>
                  <m:ctrlPr>
                    <w:ins w:id="1916"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D362EA" w:rsidP="00D52E34">
            <w:pPr>
              <w:keepNext/>
              <w:keepLines/>
              <w:spacing w:before="120" w:after="120"/>
              <w:jc w:val="left"/>
              <w:rPr>
                <w:sz w:val="18"/>
                <w:szCs w:val="18"/>
              </w:rPr>
            </w:pPr>
            <m:oMath>
              <m:sSub>
                <m:sSubPr>
                  <m:ctrlPr>
                    <w:ins w:id="1917"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ins w:id="1918"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D362EA" w:rsidP="117EE512">
            <w:pPr>
              <w:keepNext/>
              <w:keepLines/>
              <w:spacing w:before="120" w:after="120"/>
              <w:jc w:val="left"/>
              <w:rPr>
                <w:sz w:val="18"/>
                <w:szCs w:val="18"/>
              </w:rPr>
            </w:pPr>
            <m:oMath>
              <m:sSub>
                <m:sSubPr>
                  <m:ctrlPr>
                    <w:ins w:id="1919"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ins w:id="1920" w:author="Jerrad Pierce" w:date="2020-08-13T13:16:00Z">
                      <w:rPr>
                        <w:rFonts w:ascii="Cambria Math" w:hAnsi="Cambria Math"/>
                        <w:i/>
                        <w:sz w:val="18"/>
                        <w:szCs w:val="18"/>
                      </w:rPr>
                    </w:ins>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1921" w:name="_Ref392838452"/>
      <w:bookmarkStart w:id="1922" w:name="_Toc411422744"/>
      <w:bookmarkStart w:id="1923" w:name="_Toc473645976"/>
      <w:bookmarkStart w:id="1924" w:name="_Toc14197535"/>
      <w:bookmarkEnd w:id="1906"/>
      <w:bookmarkEnd w:id="19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1921"/>
      <w:r w:rsidRPr="00491DBF">
        <w:t>: Default Load Profiles for HVAC Fans and Pump</w:t>
      </w:r>
      <w:bookmarkEnd w:id="1922"/>
      <w:bookmarkEnd w:id="1923"/>
      <w:r w:rsidRPr="00491DBF">
        <w:t>s</w:t>
      </w:r>
      <w:bookmarkEnd w:id="1924"/>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1925" w:name="_Ref529971539"/>
    </w:p>
    <w:p w14:paraId="7D0C0789" w14:textId="583C9D27" w:rsidR="00C715DB" w:rsidRPr="00491DBF" w:rsidRDefault="00C715DB" w:rsidP="00C715DB">
      <w:pPr>
        <w:pStyle w:val="Table"/>
      </w:pPr>
      <w:bookmarkStart w:id="1926" w:name="_Ref533765789"/>
      <w:bookmarkStart w:id="1927"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1925"/>
      <w:bookmarkEnd w:id="1926"/>
      <w:r w:rsidRPr="00491DBF">
        <w:t>: Supply/Return and Cooling Tower Fan Power Part Load Ratios</w:t>
      </w:r>
      <w:bookmarkEnd w:id="1927"/>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1928" w:name="_Ref529971555"/>
      <w:bookmarkStart w:id="1929"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1928"/>
      <w:r w:rsidRPr="00491DBF">
        <w:t>: HVAC Pump Power Part Load Ratios</w:t>
      </w:r>
      <w:bookmarkEnd w:id="1929"/>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lastRenderedPageBreak/>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1930"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1930"/>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1"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2"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1931" w:name="_Toc411422488"/>
      <w:bookmarkStart w:id="1932" w:name="_Toc473645691"/>
      <w:bookmarkStart w:id="1933" w:name="_Toc14197386"/>
      <w:r w:rsidRPr="00491DBF">
        <w:lastRenderedPageBreak/>
        <w:t>ECM Circulating Fan</w:t>
      </w:r>
      <w:bookmarkEnd w:id="1931"/>
      <w:bookmarkEnd w:id="1932"/>
      <w:bookmarkEnd w:id="19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ins w:id="1934"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ins w:id="1935"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ins w:id="1936"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ins w:id="193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ins w:id="1938"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ins w:id="1939"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D362EA" w:rsidP="00D52E34">
            <w:pPr>
              <w:pStyle w:val="TableCell"/>
              <w:keepNext w:val="0"/>
              <w:jc w:val="left"/>
            </w:pPr>
            <m:oMathPara>
              <m:oMathParaPr>
                <m:jc m:val="left"/>
              </m:oMathParaPr>
              <m:oMath>
                <m:sSub>
                  <m:sSubPr>
                    <m:ctrlPr>
                      <w:ins w:id="1940"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ins w:id="1941" w:author="Jerrad Pierce" w:date="2020-08-13T13:16:00Z">
                        <w:rPr>
                          <w:rFonts w:ascii="Cambria Math" w:hAnsi="Cambria Math"/>
                        </w:rPr>
                      </w:ins>
                    </m:ctrlPr>
                  </m:fPr>
                  <m:num>
                    <m:d>
                      <m:dPr>
                        <m:ctrlPr>
                          <w:ins w:id="1942" w:author="Jerrad Pierce" w:date="2020-08-13T13:16:00Z">
                            <w:rPr>
                              <w:rFonts w:ascii="Cambria Math" w:hAnsi="Cambria Math"/>
                            </w:rPr>
                          </w:ins>
                        </m:ctrlPr>
                      </m:dPr>
                      <m:e>
                        <m:sSub>
                          <m:sSubPr>
                            <m:ctrlPr>
                              <w:ins w:id="1943"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ins w:id="1944"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ins w:id="1945" w:author="Jerrad Pierce" w:date="2020-08-13T13:16:00Z">
                        <w:rPr>
                          <w:rFonts w:ascii="Cambria Math" w:hAnsi="Cambria Math"/>
                        </w:rPr>
                      </w:ins>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ins w:id="1946" w:author="Jerrad Pierce" w:date="2020-08-13T13:16:00Z">
                        <w:rPr>
                          <w:rFonts w:ascii="Cambria Math" w:hAnsi="Cambria Math"/>
                        </w:rPr>
                      </w:ins>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lastRenderedPageBreak/>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D362EA" w:rsidP="00D52E34">
            <w:pPr>
              <w:pStyle w:val="TableCell"/>
              <w:jc w:val="left"/>
            </w:pPr>
            <m:oMathPara>
              <m:oMathParaPr>
                <m:jc m:val="left"/>
              </m:oMathParaPr>
              <m:oMath>
                <m:sSub>
                  <m:sSubPr>
                    <m:ctrlPr>
                      <w:ins w:id="1947"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ins w:id="1948" w:author="Jerrad Pierce" w:date="2020-08-13T13:16:00Z">
                        <w:rPr>
                          <w:rFonts w:ascii="Cambria Math" w:hAnsi="Cambria Math"/>
                        </w:rPr>
                      </w:ins>
                    </m:ctrlPr>
                  </m:fPr>
                  <m:num>
                    <m:d>
                      <m:dPr>
                        <m:ctrlPr>
                          <w:ins w:id="1949" w:author="Jerrad Pierce" w:date="2020-08-13T13:16:00Z">
                            <w:rPr>
                              <w:rFonts w:ascii="Cambria Math" w:hAnsi="Cambria Math"/>
                            </w:rPr>
                          </w:ins>
                        </m:ctrlPr>
                      </m:dPr>
                      <m:e>
                        <m:sSub>
                          <m:sSubPr>
                            <m:ctrlPr>
                              <w:ins w:id="1950"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ins w:id="1951"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ins w:id="1952"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ins w:id="1953" w:author="Jerrad Pierce" w:date="2020-08-13T13:16:00Z">
                        <w:rPr>
                          <w:rFonts w:ascii="Cambria Math" w:hAnsi="Cambria Math"/>
                        </w:rPr>
                      </w:ins>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ins w:id="1954" w:author="Jerrad Pierce" w:date="2020-08-13T13:16:00Z">
                        <w:rPr>
                          <w:rFonts w:ascii="Cambria Math" w:hAnsi="Cambria Math"/>
                        </w:rPr>
                      </w:ins>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ins w:id="1955" w:author="Jerrad Pierce" w:date="2020-08-13T13:16:00Z">
                        <w:rPr>
                          <w:rFonts w:ascii="Cambria Math" w:hAnsi="Cambria Math"/>
                        </w:rPr>
                      </w:ins>
                    </m:ctrlPr>
                  </m:fPr>
                  <m:num>
                    <m:d>
                      <m:dPr>
                        <m:ctrlPr>
                          <w:ins w:id="1956" w:author="Jerrad Pierce" w:date="2020-08-13T13:16:00Z">
                            <w:rPr>
                              <w:rFonts w:ascii="Cambria Math" w:hAnsi="Cambria Math"/>
                            </w:rPr>
                          </w:ins>
                        </m:ctrlPr>
                      </m:dPr>
                      <m:e>
                        <m:sSub>
                          <m:sSubPr>
                            <m:ctrlPr>
                              <w:ins w:id="1957"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ins w:id="1958"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ins w:id="1959" w:author="Jerrad Pierce" w:date="2020-08-13T13:16:00Z">
                        <w:rPr>
                          <w:rFonts w:ascii="Cambria Math" w:hAnsi="Cambria Math"/>
                          <w:i/>
                        </w:rPr>
                      </w:ins>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ins w:id="1960" w:author="Jerrad Pierce" w:date="2020-08-13T13:16:00Z">
                        <w:rPr>
                          <w:rFonts w:ascii="Cambria Math" w:hAnsi="Cambria Math"/>
                        </w:rPr>
                      </w:ins>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D362EA" w:rsidP="007E16C5">
            <w:pPr>
              <w:pStyle w:val="TableCell"/>
              <w:jc w:val="left"/>
            </w:pPr>
            <m:oMathPara>
              <m:oMathParaPr>
                <m:jc m:val="left"/>
              </m:oMathParaPr>
              <m:oMath>
                <m:sSub>
                  <m:sSubPr>
                    <m:ctrlPr>
                      <w:ins w:id="1961"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ins w:id="1962" w:author="Jerrad Pierce" w:date="2020-08-13T13:16:00Z">
                        <w:rPr>
                          <w:rFonts w:ascii="Cambria Math" w:hAnsi="Cambria Math"/>
                        </w:rPr>
                      </w:ins>
                    </m:ctrlPr>
                  </m:fPr>
                  <m:num>
                    <m:d>
                      <m:dPr>
                        <m:ctrlPr>
                          <w:ins w:id="1963" w:author="Jerrad Pierce" w:date="2020-08-13T13:16:00Z">
                            <w:rPr>
                              <w:rFonts w:ascii="Cambria Math" w:hAnsi="Cambria Math"/>
                            </w:rPr>
                          </w:ins>
                        </m:ctrlPr>
                      </m:dPr>
                      <m:e>
                        <m:sSub>
                          <m:sSubPr>
                            <m:ctrlPr>
                              <w:ins w:id="1964"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ins w:id="1965"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ins w:id="1966" w:author="Jerrad Pierce" w:date="2020-08-13T13:16:00Z">
                        <w:rPr>
                          <w:rFonts w:ascii="Cambria Math" w:hAnsi="Cambria Math"/>
                        </w:rPr>
                      </w:ins>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ins w:id="1967" w:author="Jerrad Pierce" w:date="2020-08-13T13:16:00Z">
                        <w:rPr>
                          <w:rFonts w:ascii="Cambria Math" w:hAnsi="Cambria Math"/>
                        </w:rPr>
                      </w:ins>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ins w:id="1968" w:author="Jerrad Pierce" w:date="2020-08-13T13:16:00Z">
                        <w:rPr>
                          <w:rFonts w:ascii="Cambria Math" w:hAnsi="Cambria Math"/>
                        </w:rPr>
                      </w:ins>
                    </m:ctrlPr>
                  </m:fPr>
                  <m:num>
                    <m:d>
                      <m:dPr>
                        <m:ctrlPr>
                          <w:ins w:id="1969" w:author="Jerrad Pierce" w:date="2020-08-13T13:16:00Z">
                            <w:rPr>
                              <w:rFonts w:ascii="Cambria Math" w:hAnsi="Cambria Math"/>
                            </w:rPr>
                          </w:ins>
                        </m:ctrlPr>
                      </m:dPr>
                      <m:e>
                        <m:sSub>
                          <m:sSubPr>
                            <m:ctrlPr>
                              <w:ins w:id="1970"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ins w:id="1971"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ins w:id="1972" w:author="Jerrad Pierce" w:date="2020-08-13T13:16:00Z">
                        <w:rPr>
                          <w:rFonts w:ascii="Cambria Math" w:hAnsi="Cambria Math"/>
                          <w:i/>
                        </w:rPr>
                      </w:ins>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ins w:id="1973" w:author="Jerrad Pierce" w:date="2020-08-13T13:16:00Z">
                        <w:rPr>
                          <w:rFonts w:ascii="Cambria Math" w:hAnsi="Cambria Math"/>
                          <w:szCs w:val="18"/>
                        </w:rPr>
                      </w:ins>
                    </m:ctrlPr>
                  </m:fPr>
                  <m:num>
                    <m:r>
                      <m:rPr>
                        <m:sty m:val="p"/>
                      </m:rPr>
                      <w:rPr>
                        <w:rFonts w:ascii="Cambria Math" w:hAnsi="Cambria Math"/>
                        <w:szCs w:val="18"/>
                      </w:rPr>
                      <m:t xml:space="preserve"> </m:t>
                    </m:r>
                    <m:r>
                      <w:del w:id="1974" w:author="Jesse Smith [2]" w:date="2020-08-06T07:20:00Z">
                        <m:rPr>
                          <m:sty m:val="p"/>
                        </m:rPr>
                        <w:rPr>
                          <w:rFonts w:ascii="Cambria Math" w:hAnsi="Cambria Math"/>
                          <w:szCs w:val="18"/>
                        </w:rPr>
                        <m:t>0.</m:t>
                      </w:del>
                    </m:r>
                    <m:r>
                      <m:rPr>
                        <m:sty m:val="p"/>
                      </m:rPr>
                      <w:rPr>
                        <w:rFonts w:ascii="Cambria Math" w:hAnsi="Cambria Math"/>
                        <w:szCs w:val="18"/>
                      </w:rPr>
                      <m:t>746×</m:t>
                    </m:r>
                    <m:r>
                      <w:rPr>
                        <w:rFonts w:ascii="Cambria Math" w:hAnsi="Cambria Math"/>
                        <w:szCs w:val="18"/>
                      </w:rPr>
                      <m:t>HP</m:t>
                    </m:r>
                  </m:num>
                  <m:den>
                    <m:sSub>
                      <m:sSubPr>
                        <m:ctrlPr>
                          <w:ins w:id="1975"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lastRenderedPageBreak/>
        <w:t>Definition of Terms</w:t>
      </w:r>
    </w:p>
    <w:p w14:paraId="0E79A9F5" w14:textId="38803012" w:rsidR="00C715DB" w:rsidRPr="00491DBF" w:rsidRDefault="00C715DB" w:rsidP="00C715DB">
      <w:pPr>
        <w:pStyle w:val="Caption"/>
        <w:keepLines/>
      </w:pPr>
      <w:bookmarkStart w:id="1976" w:name="_Toc411422745"/>
      <w:bookmarkStart w:id="1977" w:name="_Toc473645977"/>
      <w:bookmarkStart w:id="1978"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1976"/>
      <w:bookmarkEnd w:id="1977"/>
      <w:r w:rsidRPr="00491DBF">
        <w:t>s</w:t>
      </w:r>
      <w:bookmarkEnd w:id="197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D362EA" w:rsidP="007E16C5">
            <w:pPr>
              <w:pStyle w:val="TableCell"/>
              <w:keepLines/>
              <w:jc w:val="left"/>
              <w:rPr>
                <w:szCs w:val="18"/>
              </w:rPr>
            </w:pPr>
            <m:oMath>
              <m:sSub>
                <m:sSubPr>
                  <m:ctrlPr>
                    <w:ins w:id="1979" w:author="Jerrad Pierce" w:date="2020-08-13T13:16:00Z">
                      <w:rPr>
                        <w:rFonts w:ascii="Cambria Math" w:hAnsi="Cambria Math"/>
                        <w:szCs w:val="18"/>
                      </w:rPr>
                    </w:ins>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D362EA" w:rsidP="007E16C5">
            <w:pPr>
              <w:pStyle w:val="TableCell"/>
              <w:keepLines/>
              <w:jc w:val="left"/>
              <w:rPr>
                <w:szCs w:val="18"/>
              </w:rPr>
            </w:pPr>
            <m:oMath>
              <m:sSub>
                <m:sSubPr>
                  <m:ctrlPr>
                    <w:ins w:id="1980" w:author="Jerrad Pierce" w:date="2020-08-13T13:16:00Z">
                      <w:rPr>
                        <w:rFonts w:ascii="Cambria Math" w:hAnsi="Cambria Math"/>
                        <w:szCs w:val="18"/>
                      </w:rPr>
                    </w:ins>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D362EA" w:rsidP="007E16C5">
            <w:pPr>
              <w:pStyle w:val="TableCell"/>
              <w:keepLines/>
              <w:jc w:val="left"/>
              <w:rPr>
                <w:szCs w:val="18"/>
              </w:rPr>
            </w:pPr>
            <m:oMath>
              <m:sSub>
                <m:sSubPr>
                  <m:ctrlPr>
                    <w:ins w:id="1981"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D362EA" w:rsidP="007E16C5">
            <w:pPr>
              <w:pStyle w:val="TableCell"/>
              <w:keepLines/>
              <w:jc w:val="center"/>
              <w:rPr>
                <w:rFonts w:eastAsia="Arial Unicode MS"/>
                <w:i/>
                <w:szCs w:val="18"/>
              </w:rPr>
            </w:pPr>
            <m:oMathPara>
              <m:oMathParaPr>
                <m:jc m:val="center"/>
              </m:oMathParaPr>
              <m:oMath>
                <m:f>
                  <m:fPr>
                    <m:ctrlPr>
                      <w:ins w:id="1982"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D362EA" w:rsidP="007E16C5">
            <w:pPr>
              <w:pStyle w:val="TableCell"/>
              <w:keepLines/>
              <w:jc w:val="left"/>
              <w:rPr>
                <w:szCs w:val="18"/>
              </w:rPr>
            </w:pPr>
            <m:oMath>
              <m:sSub>
                <m:sSubPr>
                  <m:ctrlPr>
                    <w:ins w:id="1983"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D362EA" w:rsidP="007E16C5">
            <w:pPr>
              <w:pStyle w:val="TableCell"/>
              <w:keepLines/>
              <w:jc w:val="center"/>
              <w:rPr>
                <w:rFonts w:eastAsia="Arial Unicode MS"/>
                <w:i/>
                <w:szCs w:val="18"/>
              </w:rPr>
            </w:pPr>
            <m:oMathPara>
              <m:oMathParaPr>
                <m:jc m:val="center"/>
              </m:oMathParaPr>
              <m:oMath>
                <m:f>
                  <m:fPr>
                    <m:ctrlPr>
                      <w:ins w:id="1984"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D362EA" w:rsidP="007E16C5">
            <w:pPr>
              <w:pStyle w:val="TableCell"/>
              <w:keepLines/>
              <w:jc w:val="left"/>
              <w:rPr>
                <w:szCs w:val="18"/>
              </w:rPr>
            </w:pPr>
            <m:oMath>
              <m:sSub>
                <m:sSubPr>
                  <m:ctrlPr>
                    <w:ins w:id="1985" w:author="Jerrad Pierce" w:date="2020-08-13T13:16:00Z">
                      <w:rPr>
                        <w:rFonts w:ascii="Cambria Math" w:hAnsi="Cambria Math"/>
                        <w:i/>
                        <w:szCs w:val="18"/>
                      </w:rPr>
                    </w:ins>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D362EA" w:rsidP="007E16C5">
            <w:pPr>
              <w:pStyle w:val="TableCell"/>
              <w:keepLines/>
              <w:jc w:val="center"/>
              <w:rPr>
                <w:rFonts w:eastAsia="Arial Unicode MS"/>
                <w:i/>
                <w:szCs w:val="18"/>
              </w:rPr>
            </w:pPr>
            <m:oMathPara>
              <m:oMath>
                <m:f>
                  <m:fPr>
                    <m:ctrlPr>
                      <w:ins w:id="1986"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D362EA" w:rsidP="007E16C5">
            <w:pPr>
              <w:pStyle w:val="TableCell"/>
              <w:keepLines/>
              <w:jc w:val="left"/>
              <w:rPr>
                <w:i/>
                <w:szCs w:val="18"/>
              </w:rPr>
            </w:pPr>
            <m:oMath>
              <m:sSub>
                <m:sSubPr>
                  <m:ctrlPr>
                    <w:ins w:id="1987" w:author="Jerrad Pierce" w:date="2020-08-13T13:16:00Z">
                      <w:rPr>
                        <w:rFonts w:ascii="Cambria Math" w:hAnsi="Cambria Math"/>
                        <w:i/>
                        <w:szCs w:val="18"/>
                      </w:rPr>
                    </w:ins>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D362EA" w:rsidP="007E16C5">
            <w:pPr>
              <w:pStyle w:val="TableCell"/>
              <w:keepLines/>
              <w:jc w:val="left"/>
              <w:rPr>
                <w:szCs w:val="18"/>
              </w:rPr>
            </w:pPr>
            <m:oMath>
              <m:sSub>
                <m:sSubPr>
                  <m:ctrlPr>
                    <w:ins w:id="1988" w:author="Jerrad Pierce" w:date="2020-08-13T13:16:00Z">
                      <w:rPr>
                        <w:rFonts w:ascii="Cambria Math" w:hAnsi="Cambria Math"/>
                        <w:i/>
                        <w:szCs w:val="18"/>
                      </w:rPr>
                    </w:ins>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D362EA" w:rsidP="007E16C5">
            <w:pPr>
              <w:pStyle w:val="TableCell"/>
              <w:keepLines/>
              <w:jc w:val="left"/>
              <w:rPr>
                <w:szCs w:val="18"/>
              </w:rPr>
            </w:pPr>
            <m:oMath>
              <m:sSub>
                <m:sSubPr>
                  <m:ctrlPr>
                    <w:ins w:id="1989" w:author="Jerrad Pierce" w:date="2020-08-13T13:16:00Z">
                      <w:rPr>
                        <w:rFonts w:ascii="Cambria Math" w:hAnsi="Cambria Math"/>
                        <w:i/>
                        <w:szCs w:val="18"/>
                      </w:rPr>
                    </w:ins>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17F3AD75" w:rsidR="00C715DB" w:rsidRPr="00491DBF" w:rsidRDefault="00C715DB" w:rsidP="007E16C5">
            <w:pPr>
              <w:pStyle w:val="TableCell"/>
              <w:keepLines/>
              <w:jc w:val="left"/>
              <w:rPr>
                <w:szCs w:val="18"/>
              </w:rPr>
            </w:pPr>
            <m:oMath>
              <m:r>
                <w:del w:id="1990" w:author="Jesse Smith [2]" w:date="2020-08-06T07:24:00Z">
                  <w:rPr>
                    <w:rFonts w:ascii="Cambria Math" w:hAnsi="Cambria Math"/>
                    <w:szCs w:val="18"/>
                  </w:rPr>
                  <m:t>0.</m:t>
                </w:del>
              </m:r>
              <m:r>
                <w:rPr>
                  <w:rFonts w:ascii="Cambria Math" w:hAnsi="Cambria Math"/>
                  <w:szCs w:val="18"/>
                </w:rPr>
                <m:t>746</m:t>
              </m:r>
            </m:oMath>
            <w:r w:rsidRPr="00491DBF">
              <w:rPr>
                <w:szCs w:val="18"/>
              </w:rPr>
              <w:t xml:space="preserve">, Conversion factor for HP to </w:t>
            </w:r>
            <w:del w:id="1991" w:author="Jesse Smith [2]" w:date="2020-08-06T07:25:00Z">
              <w:r w:rsidRPr="00491DBF" w:rsidDel="009C01DD">
                <w:rPr>
                  <w:szCs w:val="18"/>
                </w:rPr>
                <w:delText>kWh</w:delText>
              </w:r>
            </w:del>
            <w:ins w:id="1992" w:author="Jesse Smith [2]" w:date="2020-08-06T07:25:00Z">
              <w:r w:rsidR="009C01DD" w:rsidRPr="00491DBF">
                <w:rPr>
                  <w:szCs w:val="18"/>
                </w:rPr>
                <w:t>Watts</w:t>
              </w:r>
            </w:ins>
          </w:p>
        </w:tc>
        <w:tc>
          <w:tcPr>
            <w:tcW w:w="521" w:type="pct"/>
            <w:vAlign w:val="center"/>
          </w:tcPr>
          <w:p w14:paraId="4F6EEF44" w14:textId="77777777" w:rsidR="00C715DB" w:rsidRPr="00491DBF" w:rsidRDefault="00C715DB" w:rsidP="007E16C5">
            <w:pPr>
              <w:pStyle w:val="TableCell"/>
              <w:keepLines/>
              <w:jc w:val="center"/>
              <w:rPr>
                <w:i/>
                <w:szCs w:val="18"/>
              </w:rPr>
            </w:pPr>
            <w:del w:id="1993" w:author="Jesse Smith [2]" w:date="2020-08-06T07:25:00Z">
              <w:r w:rsidRPr="00491DBF" w:rsidDel="009C01DD">
                <w:rPr>
                  <w:i/>
                  <w:szCs w:val="18"/>
                </w:rPr>
                <w:delText>k</w:delText>
              </w:r>
            </w:del>
            <w:r w:rsidRPr="00491DBF">
              <w:rPr>
                <w:i/>
                <w:szCs w:val="18"/>
              </w:rPr>
              <w:t>W</w:t>
            </w:r>
            <w:del w:id="1994" w:author="Jesse Smith [2]" w:date="2020-08-06T07:25:00Z">
              <w:r w:rsidRPr="00491DBF" w:rsidDel="009C01DD">
                <w:rPr>
                  <w:i/>
                  <w:szCs w:val="18"/>
                </w:rPr>
                <w:delText>h</w:delText>
              </w:r>
            </w:del>
            <w:r w:rsidRPr="00491DBF">
              <w:rPr>
                <w:i/>
                <w:szCs w:val="18"/>
              </w:rPr>
              <w:t>/HP</w:t>
            </w:r>
          </w:p>
        </w:tc>
        <w:tc>
          <w:tcPr>
            <w:tcW w:w="1500" w:type="pct"/>
            <w:shd w:val="clear" w:color="auto" w:fill="auto"/>
            <w:vAlign w:val="center"/>
          </w:tcPr>
          <w:p w14:paraId="6DDDEFE6" w14:textId="77777777" w:rsidR="00C715DB" w:rsidRPr="00491DBF" w:rsidRDefault="00C715DB" w:rsidP="007E16C5">
            <w:pPr>
              <w:pStyle w:val="TableCell"/>
              <w:keepLines/>
              <w:jc w:val="center"/>
              <w:rPr>
                <w:szCs w:val="18"/>
              </w:rPr>
            </w:pPr>
            <w:del w:id="1995" w:author="Jesse Smith [2]" w:date="2020-08-06T07:25:00Z">
              <w:r w:rsidRPr="00491DBF" w:rsidDel="009C01DD">
                <w:rPr>
                  <w:szCs w:val="18"/>
                </w:rPr>
                <w:delText>0.</w:delText>
              </w:r>
            </w:del>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1996" w:name="_Ref392665819"/>
      <w:bookmarkStart w:id="1997" w:name="_Toc411422746"/>
      <w:bookmarkStart w:id="1998"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1999" w:name="_Toc14197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1996"/>
      <w:r w:rsidRPr="00491DBF">
        <w:t xml:space="preserve">: </w:t>
      </w:r>
      <w:bookmarkEnd w:id="1997"/>
      <w:bookmarkEnd w:id="1998"/>
      <w:r w:rsidRPr="00491DBF">
        <w:t>Default Motor Efficiency by Motor Type</w:t>
      </w:r>
      <w:bookmarkEnd w:id="1999"/>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2000" w:name="_Ref389038333"/>
      <w:r w:rsidRPr="00491DBF">
        <w:rPr>
          <w:bCs/>
          <w:szCs w:val="24"/>
        </w:rPr>
        <w:t xml:space="preserve">California Public Utilities Commission Database for Energy Efficient Resources (DEER) EUL Support Table for 2020, </w:t>
      </w:r>
      <w:hyperlink r:id="rId11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4"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2001" w:name="_Toc411422489"/>
      <w:bookmarkStart w:id="2002" w:name="_Toc473645692"/>
      <w:bookmarkEnd w:id="2000"/>
      <w:r w:rsidRPr="00491DBF">
        <w:t xml:space="preserve">Phase II SWE team modeling, described in the 2015 Tentative Order Section E.3.c, </w:t>
      </w:r>
      <w:hyperlink r:id="rId115"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16"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2003" w:name="_Toc14197387"/>
      <w:r w:rsidRPr="00491DBF">
        <w:lastRenderedPageBreak/>
        <w:t>VSD on Kitchen Exhaust Fan</w:t>
      </w:r>
      <w:bookmarkEnd w:id="2001"/>
      <w:bookmarkEnd w:id="2002"/>
      <w:bookmarkEnd w:id="20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2A1DD7CA" w:rsidR="00C715DB" w:rsidRPr="00491DBF" w:rsidRDefault="00C715DB" w:rsidP="00C715DB">
      <w:r w:rsidRPr="00491DBF">
        <w:t xml:space="preserve">Annual energy and demand savings values are based on monitoring results from five different types of sites, as summarized in the </w:t>
      </w:r>
      <w:ins w:id="2004" w:author="Jesse Smith [2]" w:date="2020-08-07T15:44:00Z">
        <w:r w:rsidR="00C0265D">
          <w:t>SDG&amp;E</w:t>
        </w:r>
      </w:ins>
      <w:del w:id="2005" w:author="Jesse Smith [2]" w:date="2020-08-07T15:44:00Z">
        <w:r w:rsidRPr="00491DBF">
          <w:delText>PG&amp;E</w:delText>
        </w:r>
      </w:del>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ins w:id="2006"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2007" w:name="_Toc411422747"/>
      <w:bookmarkStart w:id="2008" w:name="_Toc473645979"/>
      <w:bookmarkStart w:id="2009"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2007"/>
      <w:bookmarkEnd w:id="2008"/>
      <w:r w:rsidRPr="00491DBF">
        <w:t>ns</w:t>
      </w:r>
      <w:bookmarkEnd w:id="2009"/>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D362EA" w:rsidP="00D52E34">
            <w:pPr>
              <w:pStyle w:val="TableCell"/>
              <w:jc w:val="center"/>
              <w:rPr>
                <w:rFonts w:eastAsia="Arial Unicode MS"/>
              </w:rPr>
            </w:pPr>
            <m:oMathPara>
              <m:oMathParaPr>
                <m:jc m:val="center"/>
              </m:oMathParaPr>
              <m:oMath>
                <m:f>
                  <m:fPr>
                    <m:ctrlPr>
                      <w:ins w:id="2010" w:author="Jerrad Pierce" w:date="2020-08-13T13:16:00Z">
                        <w:rPr>
                          <w:rFonts w:ascii="Cambria Math" w:eastAsia="Arial Unicode MS" w:hAnsi="Cambria Math"/>
                          <w:i/>
                        </w:rPr>
                      </w:ins>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D362EA" w:rsidP="00D52E34">
            <w:pPr>
              <w:pStyle w:val="TableCell"/>
              <w:jc w:val="center"/>
              <w:rPr>
                <w:rFonts w:ascii="Cambria Math" w:eastAsia="Arial Unicode MS" w:hAnsi="Cambria Math"/>
                <w:i/>
              </w:rPr>
            </w:pPr>
            <m:oMathPara>
              <m:oMathParaPr>
                <m:jc m:val="center"/>
              </m:oMathParaPr>
              <m:oMath>
                <m:f>
                  <m:fPr>
                    <m:ctrlPr>
                      <w:ins w:id="2011" w:author="Jerrad Pierce" w:date="2020-08-13T13:16:00Z">
                        <w:rPr>
                          <w:rFonts w:ascii="Cambria Math" w:eastAsia="Arial Unicode MS" w:hAnsi="Cambria Math"/>
                          <w:i/>
                        </w:rPr>
                      </w:ins>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36303FA2" w:rsidR="00C715DB" w:rsidRPr="00491DBF" w:rsidRDefault="00C0265D" w:rsidP="00D52E34">
            <w:pPr>
              <w:pStyle w:val="TableCell"/>
              <w:jc w:val="center"/>
            </w:pPr>
            <w:ins w:id="2012" w:author="Jesse Smith [2]" w:date="2020-08-07T15:44:00Z">
              <w:r>
                <w:t>2</w:t>
              </w:r>
            </w:ins>
            <w:del w:id="2013" w:author="Jesse Smith [2]" w:date="2020-08-07T15:44:00Z">
              <w:r w:rsidR="00C715DB" w:rsidRPr="00491DBF">
                <w:delText>3</w:delText>
              </w:r>
            </w:del>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lastRenderedPageBreak/>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5C5B011" w14:textId="10CD7C8F" w:rsidR="00C715DB" w:rsidRPr="00491DBF" w:rsidRDefault="00C715DB" w:rsidP="0099685D">
      <w:pPr>
        <w:pStyle w:val="source1"/>
        <w:numPr>
          <w:ilvl w:val="0"/>
          <w:numId w:val="95"/>
        </w:numPr>
        <w:spacing w:after="120"/>
        <w:jc w:val="left"/>
        <w:rPr>
          <w:del w:id="2014" w:author="Jesse Smith [2]" w:date="2020-08-07T15:44:00Z"/>
        </w:rPr>
      </w:pPr>
      <w:del w:id="2015" w:author="Jesse Smith [2]" w:date="2020-08-07T15:44:00Z">
        <w:r w:rsidRPr="00491DBF">
          <w:delText>PGE Workpaper, Commercial Kitchen Demand Ventilation Controls, PGECOFST116. June 30, 2014</w:delText>
        </w:r>
      </w:del>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2016" w:name="_Toc14197388"/>
      <w:r w:rsidRPr="00491DBF">
        <w:lastRenderedPageBreak/>
        <w:t>ECM Circulator Pump</w:t>
      </w:r>
      <w:bookmarkEnd w:id="20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ins w:id="2017" w:author="Jerrad Pierce" w:date="2020-08-13T13:16:00Z">
                        <w:rPr>
                          <w:rFonts w:ascii="Cambria Math" w:hAnsi="Cambria Math"/>
                        </w:rPr>
                      </w:ins>
                    </m:ctrlPr>
                  </m:dPr>
                  <m:e>
                    <m:sSub>
                      <m:sSubPr>
                        <m:ctrlPr>
                          <w:ins w:id="2018"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w:rPr>
                        <w:rFonts w:ascii="Cambria Math" w:hAnsi="Cambria Math"/>
                      </w:rPr>
                      <m:t>-</m:t>
                    </m:r>
                    <m:sSub>
                      <m:sSubPr>
                        <m:ctrlPr>
                          <w:ins w:id="2019"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ins w:id="2020" w:author="Jerrad Pierce" w:date="2020-08-13T13:16:00Z">
                        <w:rPr>
                          <w:rFonts w:ascii="Cambria Math" w:hAnsi="Cambria Math"/>
                        </w:rPr>
                      </w:ins>
                    </m:ctrlPr>
                  </m:fPr>
                  <m:num>
                    <m:r>
                      <w:rPr>
                        <w:rFonts w:ascii="Cambria Math" w:hAnsi="Cambria Math"/>
                      </w:rPr>
                      <m:t>1kW</m:t>
                    </m:r>
                  </m:num>
                  <m:den>
                    <m:r>
                      <w:rPr>
                        <w:rFonts w:ascii="Cambria Math" w:hAnsi="Cambria Math"/>
                      </w:rPr>
                      <m:t>1,000W</m:t>
                    </m:r>
                  </m:den>
                </m:f>
                <m:r>
                  <w:rPr>
                    <w:rFonts w:ascii="Cambria Math" w:hAnsi="Cambria Math"/>
                  </w:rPr>
                  <m:t>×</m:t>
                </m:r>
                <m:sSub>
                  <m:sSubPr>
                    <m:ctrlPr>
                      <w:ins w:id="2021" w:author="Jerrad Pierce" w:date="2020-08-13T13:16:00Z">
                        <w:rPr>
                          <w:rFonts w:ascii="Cambria Math" w:hAnsi="Cambria Math"/>
                          <w:i/>
                        </w:rPr>
                      </w:ins>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D362EA" w:rsidP="00D52E34">
            <w:pPr>
              <w:pStyle w:val="TableCell"/>
              <w:jc w:val="left"/>
            </w:pPr>
            <m:oMathPara>
              <m:oMathParaPr>
                <m:jc m:val="left"/>
              </m:oMathParaPr>
              <m:oMath>
                <m:sSub>
                  <m:sSubPr>
                    <m:ctrlPr>
                      <w:ins w:id="2022"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D362EA" w:rsidP="00D52E34">
            <w:pPr>
              <w:pStyle w:val="TableCell"/>
              <w:jc w:val="left"/>
            </w:pPr>
            <m:oMathPara>
              <m:oMathParaPr>
                <m:jc m:val="left"/>
              </m:oMathParaPr>
              <m:oMath>
                <m:sSub>
                  <m:sSubPr>
                    <m:ctrlPr>
                      <w:ins w:id="2023"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52DEB06D"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ins w:id="2024"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r>
                  <w:rPr>
                    <w:rFonts w:ascii="Cambria Math" w:hAnsi="Cambria Math"/>
                  </w:rPr>
                  <m:t xml:space="preserve"> ÷</m:t>
                </m:r>
                <m:r>
                  <w:ins w:id="2025" w:author="Jesse Smith [2]" w:date="2020-08-06T15:01:00Z">
                    <w:rPr>
                      <w:rFonts w:ascii="Cambria Math" w:hAnsi="Cambria Math"/>
                    </w:rPr>
                    <m:t>R</m:t>
                  </w:ins>
                </m:r>
                <m:r>
                  <w:del w:id="2026" w:author="Jesse Smith [2]" w:date="2020-08-06T15:01:00Z">
                    <w:rPr>
                      <w:rFonts w:ascii="Cambria Math" w:hAnsi="Cambria Math"/>
                    </w:rPr>
                    <m:t>SF</m:t>
                  </w:del>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lastRenderedPageBreak/>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ins w:id="2027" w:author="Jerrad Pierce" w:date="2020-08-13T13:16:00Z">
                        <w:rPr>
                          <w:rFonts w:ascii="Cambria Math" w:hAnsi="Cambria Math"/>
                        </w:rPr>
                      </w:ins>
                    </m:ctrlPr>
                  </m:dPr>
                  <m:e>
                    <m:sSub>
                      <m:sSubPr>
                        <m:ctrlPr>
                          <w:ins w:id="2028"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w:rPr>
                        <w:rFonts w:ascii="Cambria Math" w:hAnsi="Cambria Math"/>
                      </w:rPr>
                      <m:t>×</m:t>
                    </m:r>
                    <m:sSub>
                      <m:sSubPr>
                        <m:ctrlPr>
                          <w:ins w:id="2029" w:author="Jerrad Pierce" w:date="2020-08-13T13:16:00Z">
                            <w:rPr>
                              <w:rFonts w:ascii="Cambria Math" w:hAnsi="Cambria Math"/>
                              <w:i/>
                            </w:rPr>
                          </w:ins>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ins w:id="2030"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r>
                      <w:rPr>
                        <w:rFonts w:ascii="Cambria Math" w:hAnsi="Cambria Math"/>
                      </w:rPr>
                      <m:t>×</m:t>
                    </m:r>
                    <m:sSub>
                      <m:sSubPr>
                        <m:ctrlPr>
                          <w:ins w:id="2031" w:author="Jerrad Pierce" w:date="2020-08-13T13:16:00Z">
                            <w:rPr>
                              <w:rFonts w:ascii="Cambria Math" w:hAnsi="Cambria Math"/>
                              <w:i/>
                            </w:rPr>
                          </w:ins>
                        </m:ctrlPr>
                      </m:sSubPr>
                      <m:e>
                        <m:r>
                          <w:rPr>
                            <w:rFonts w:ascii="Cambria Math" w:hAnsi="Cambria Math"/>
                          </w:rPr>
                          <m:t>HOU</m:t>
                        </m:r>
                      </m:e>
                      <m:sub>
                        <m:r>
                          <w:rPr>
                            <w:rFonts w:ascii="Cambria Math" w:hAnsi="Cambria Math"/>
                          </w:rPr>
                          <m:t>DHW-ee</m:t>
                        </m:r>
                      </m:sub>
                    </m:sSub>
                  </m:e>
                </m:d>
                <m:r>
                  <w:rPr>
                    <w:rFonts w:ascii="Cambria Math" w:hAnsi="Cambria Math"/>
                  </w:rPr>
                  <m:t>×</m:t>
                </m:r>
                <m:f>
                  <m:fPr>
                    <m:ctrlPr>
                      <w:ins w:id="2032" w:author="Jerrad Pierce" w:date="2020-08-13T13:16:00Z">
                        <w:rPr>
                          <w:rFonts w:ascii="Cambria Math" w:hAnsi="Cambria Math"/>
                        </w:rPr>
                      </w:ins>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D362EA" w:rsidP="00D52E34">
            <w:pPr>
              <w:pStyle w:val="TableCell"/>
              <w:jc w:val="left"/>
            </w:pPr>
            <m:oMathPara>
              <m:oMathParaPr>
                <m:jc m:val="left"/>
              </m:oMathParaPr>
              <m:oMath>
                <m:sSub>
                  <m:sSubPr>
                    <m:ctrlPr>
                      <w:ins w:id="2033" w:author="Jerrad Pierce" w:date="2020-08-13T13:16:00Z">
                        <w:rPr>
                          <w:rFonts w:ascii="Cambria Math" w:hAnsi="Cambria Math"/>
                        </w:rPr>
                      </w:ins>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ins w:id="2034" w:author="Jerrad Pierce" w:date="2020-08-13T13:16:00Z">
                        <w:rPr>
                          <w:rFonts w:ascii="Cambria Math" w:hAnsi="Cambria Math"/>
                        </w:rPr>
                      </w:ins>
                    </m:ctrlPr>
                  </m:dPr>
                  <m:e>
                    <m:sSub>
                      <m:sSubPr>
                        <m:ctrlPr>
                          <w:ins w:id="2035"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w:rPr>
                        <w:rFonts w:ascii="Cambria Math" w:hAnsi="Cambria Math"/>
                      </w:rPr>
                      <m:t>×</m:t>
                    </m:r>
                    <m:sSub>
                      <m:sSubPr>
                        <m:ctrlPr>
                          <w:ins w:id="2036" w:author="Jerrad Pierce" w:date="2020-08-13T13:16:00Z">
                            <w:rPr>
                              <w:rFonts w:ascii="Cambria Math" w:hAnsi="Cambria Math"/>
                              <w:i/>
                            </w:rPr>
                          </w:ins>
                        </m:ctrlPr>
                      </m:sSubPr>
                      <m:e>
                        <m:r>
                          <w:rPr>
                            <w:rFonts w:ascii="Cambria Math" w:hAnsi="Cambria Math"/>
                          </w:rPr>
                          <m:t>CF</m:t>
                        </m:r>
                      </m:e>
                      <m:sub>
                        <m:r>
                          <w:rPr>
                            <w:rFonts w:ascii="Cambria Math" w:hAnsi="Cambria Math"/>
                          </w:rPr>
                          <m:t>base</m:t>
                        </m:r>
                      </m:sub>
                    </m:sSub>
                    <m:r>
                      <w:rPr>
                        <w:rFonts w:ascii="Cambria Math" w:hAnsi="Cambria Math"/>
                      </w:rPr>
                      <m:t>-</m:t>
                    </m:r>
                    <m:sSub>
                      <m:sSubPr>
                        <m:ctrlPr>
                          <w:ins w:id="2037"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r>
                      <w:rPr>
                        <w:rFonts w:ascii="Cambria Math" w:hAnsi="Cambria Math"/>
                      </w:rPr>
                      <m:t>×</m:t>
                    </m:r>
                    <m:sSub>
                      <m:sSubPr>
                        <m:ctrlPr>
                          <w:ins w:id="2038" w:author="Jerrad Pierce" w:date="2020-08-13T13:16:00Z">
                            <w:rPr>
                              <w:rFonts w:ascii="Cambria Math" w:hAnsi="Cambria Math"/>
                              <w:i/>
                            </w:rPr>
                          </w:ins>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ins w:id="2039" w:author="Jerrad Pierce" w:date="2020-08-13T13:16:00Z">
                        <w:rPr>
                          <w:rFonts w:ascii="Cambria Math" w:hAnsi="Cambria Math"/>
                        </w:rPr>
                      </w:ins>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D362EA" w:rsidP="00D52E34">
            <w:pPr>
              <w:pStyle w:val="TableCell"/>
              <w:jc w:val="left"/>
            </w:pPr>
            <m:oMathPara>
              <m:oMathParaPr>
                <m:jc m:val="left"/>
              </m:oMathParaPr>
              <m:oMath>
                <m:sSub>
                  <m:sSubPr>
                    <m:ctrlPr>
                      <w:ins w:id="2040"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44231552"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ins w:id="2041" w:author="Jerrad Pierce" w:date="2020-08-13T13:16:00Z">
                        <w:rPr>
                          <w:rFonts w:ascii="Cambria Math" w:hAnsi="Cambria Math"/>
                        </w:rPr>
                      </w:ins>
                    </m:ctrlPr>
                  </m:sSubPr>
                  <m:e>
                    <m:r>
                      <w:rPr>
                        <w:rFonts w:ascii="Cambria Math" w:hAnsi="Cambria Math"/>
                      </w:rPr>
                      <m:t>Watts</m:t>
                    </m:r>
                  </m:e>
                  <m:sub>
                    <m:r>
                      <w:rPr>
                        <w:rFonts w:ascii="Cambria Math" w:hAnsi="Cambria Math"/>
                      </w:rPr>
                      <m:t>ee</m:t>
                    </m:r>
                  </m:sub>
                </m:sSub>
                <m:r>
                  <w:rPr>
                    <w:rFonts w:ascii="Cambria Math" w:hAnsi="Cambria Math"/>
                  </w:rPr>
                  <m:t xml:space="preserve"> ÷</m:t>
                </m:r>
                <m:r>
                  <w:ins w:id="2042" w:author="Jesse Smith [2]" w:date="2020-08-06T15:01:00Z">
                    <w:rPr>
                      <w:rFonts w:ascii="Cambria Math" w:hAnsi="Cambria Math"/>
                    </w:rPr>
                    <m:t>R</m:t>
                  </w:ins>
                </m:r>
                <m:r>
                  <w:del w:id="2043" w:author="Jesse Smith [2]" w:date="2020-08-06T15:01:00Z">
                    <w:rPr>
                      <w:rFonts w:ascii="Cambria Math" w:hAnsi="Cambria Math"/>
                    </w:rPr>
                    <m:t>SF</m:t>
                  </w:del>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D362EA" w:rsidP="00D52E34">
            <w:pPr>
              <w:pStyle w:val="TableCell"/>
              <w:jc w:val="left"/>
              <w:rPr>
                <w:i/>
                <w:szCs w:val="18"/>
              </w:rPr>
            </w:pPr>
            <m:oMathPara>
              <m:oMathParaPr>
                <m:jc m:val="left"/>
              </m:oMathParaPr>
              <m:oMath>
                <m:sSub>
                  <m:sSubPr>
                    <m:ctrlPr>
                      <w:ins w:id="2044" w:author="Jerrad Pierce" w:date="2020-08-13T13:16:00Z">
                        <w:rPr>
                          <w:rFonts w:ascii="Cambria Math" w:hAnsi="Cambria Math"/>
                          <w:i/>
                          <w:szCs w:val="18"/>
                        </w:rPr>
                      </w:ins>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ins w:id="2045" w:author="Jerrad Pierce" w:date="2020-08-13T13:16:00Z">
                        <w:rPr>
                          <w:rFonts w:ascii="Cambria Math" w:hAnsi="Cambria Math"/>
                          <w:szCs w:val="18"/>
                        </w:rPr>
                      </w:ins>
                    </m:ctrlPr>
                  </m:fPr>
                  <m:num>
                    <m:r>
                      <m:rPr>
                        <m:sty m:val="p"/>
                      </m:rPr>
                      <w:rPr>
                        <w:rFonts w:ascii="Cambria Math" w:hAnsi="Cambria Math"/>
                        <w:szCs w:val="18"/>
                      </w:rPr>
                      <m:t xml:space="preserve"> </m:t>
                    </m:r>
                    <m:r>
                      <w:del w:id="2046" w:author="Jesse Smith [2]" w:date="2020-08-06T07:24:00Z">
                        <m:rPr>
                          <m:sty m:val="p"/>
                        </m:rPr>
                        <w:rPr>
                          <w:rFonts w:ascii="Cambria Math" w:hAnsi="Cambria Math"/>
                          <w:szCs w:val="18"/>
                        </w:rPr>
                        <m:t>0.</m:t>
                      </w:del>
                    </m:r>
                    <m:r>
                      <m:rPr>
                        <m:sty m:val="p"/>
                      </m:rPr>
                      <w:rPr>
                        <w:rFonts w:ascii="Cambria Math" w:hAnsi="Cambria Math"/>
                        <w:szCs w:val="18"/>
                      </w:rPr>
                      <m:t>746×</m:t>
                    </m:r>
                    <m:r>
                      <w:rPr>
                        <w:rFonts w:ascii="Cambria Math" w:hAnsi="Cambria Math"/>
                        <w:szCs w:val="18"/>
                      </w:rPr>
                      <m:t>HP</m:t>
                    </m:r>
                  </m:num>
                  <m:den>
                    <m:sSub>
                      <m:sSubPr>
                        <m:ctrlPr>
                          <w:ins w:id="2047" w:author="Jerrad Pierce" w:date="2020-08-13T13:16:00Z">
                            <w:rPr>
                              <w:rFonts w:ascii="Cambria Math" w:hAnsi="Cambria Math"/>
                              <w:szCs w:val="18"/>
                            </w:rPr>
                          </w:ins>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2048" w:name="_Ref473742276"/>
      <w:bookmarkStart w:id="2049"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2048"/>
      <w:r w:rsidRPr="00491DBF">
        <w:t>: Terms, Values, and References for ECM Circulator Pumps</w:t>
      </w:r>
      <w:bookmarkEnd w:id="2049"/>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D362EA" w:rsidP="00562CB9">
            <w:pPr>
              <w:pStyle w:val="TableCell"/>
              <w:keepNext w:val="0"/>
              <w:jc w:val="left"/>
              <w:rPr>
                <w:szCs w:val="18"/>
              </w:rPr>
            </w:pPr>
            <m:oMath>
              <m:sSub>
                <m:sSubPr>
                  <m:ctrlPr>
                    <w:ins w:id="2050" w:author="Jerrad Pierce" w:date="2020-08-13T13:16:00Z">
                      <w:rPr>
                        <w:rFonts w:ascii="Cambria Math" w:hAnsi="Cambria Math"/>
                        <w:szCs w:val="18"/>
                      </w:rPr>
                    </w:ins>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D362EA" w:rsidP="00562CB9">
            <w:pPr>
              <w:pStyle w:val="TableCell"/>
              <w:keepNext w:val="0"/>
              <w:jc w:val="left"/>
              <w:rPr>
                <w:szCs w:val="18"/>
              </w:rPr>
            </w:pPr>
            <m:oMath>
              <m:sSub>
                <m:sSubPr>
                  <m:ctrlPr>
                    <w:ins w:id="2051" w:author="Jerrad Pierce" w:date="2020-08-13T13:16:00Z">
                      <w:rPr>
                        <w:rFonts w:ascii="Cambria Math" w:hAnsi="Cambria Math"/>
                        <w:szCs w:val="18"/>
                      </w:rPr>
                    </w:ins>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58499894" w:rsidR="00C715DB" w:rsidRPr="00491DBF" w:rsidRDefault="00C12F07" w:rsidP="00562CB9">
            <w:pPr>
              <w:pStyle w:val="TableCell"/>
              <w:keepNext w:val="0"/>
              <w:jc w:val="left"/>
              <w:rPr>
                <w:szCs w:val="18"/>
              </w:rPr>
            </w:pPr>
            <m:oMath>
              <m:r>
                <w:ins w:id="2052" w:author="Jesse Smith [2]" w:date="2020-08-06T15:01:00Z">
                  <w:rPr>
                    <w:rFonts w:ascii="Cambria Math" w:hAnsi="Cambria Math"/>
                    <w:szCs w:val="18"/>
                  </w:rPr>
                  <m:t>R</m:t>
                </w:ins>
              </m:r>
              <m:r>
                <w:del w:id="2053" w:author="Jesse Smith [2]" w:date="2020-08-06T15:01:00Z">
                  <w:rPr>
                    <w:rFonts w:ascii="Cambria Math" w:hAnsi="Cambria Math"/>
                    <w:szCs w:val="18"/>
                  </w:rPr>
                  <m:t>SF</m:t>
                </w:del>
              </m:r>
            </m:oMath>
            <w:r w:rsidR="00C715DB" w:rsidRPr="00491DBF">
              <w:rPr>
                <w:szCs w:val="18"/>
              </w:rPr>
              <w:t xml:space="preserve">, </w:t>
            </w:r>
            <w:del w:id="2054" w:author="Jesse Smith [2]" w:date="2020-08-06T15:02:00Z">
              <w:r w:rsidR="00C715DB" w:rsidRPr="00491DBF" w:rsidDel="00D04B8D">
                <w:rPr>
                  <w:szCs w:val="18"/>
                </w:rPr>
                <w:delText>Savings factor</w:delText>
              </w:r>
            </w:del>
            <w:ins w:id="2055" w:author="Jesse Smith [2]" w:date="2020-08-06T15:02:00Z">
              <w:r w:rsidR="00D04B8D" w:rsidRPr="00491DBF">
                <w:rPr>
                  <w:szCs w:val="18"/>
                </w:rPr>
                <w:t xml:space="preserve">Ratio of ECM watts to baseline watts. </w:t>
              </w:r>
            </w:ins>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D362EA" w:rsidP="00562CB9">
            <w:pPr>
              <w:pStyle w:val="TableCell"/>
              <w:keepNext w:val="0"/>
              <w:jc w:val="left"/>
              <w:rPr>
                <w:szCs w:val="18"/>
              </w:rPr>
            </w:pPr>
            <m:oMath>
              <m:sSub>
                <m:sSubPr>
                  <m:ctrlPr>
                    <w:ins w:id="2056"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D362EA" w:rsidP="00562CB9">
            <w:pPr>
              <w:pStyle w:val="TableCell"/>
              <w:keepNext w:val="0"/>
              <w:jc w:val="center"/>
              <w:rPr>
                <w:rFonts w:eastAsia="Arial Unicode MS"/>
                <w:i/>
                <w:szCs w:val="18"/>
              </w:rPr>
            </w:pPr>
            <m:oMathPara>
              <m:oMathParaPr>
                <m:jc m:val="center"/>
              </m:oMathParaPr>
              <m:oMath>
                <m:f>
                  <m:fPr>
                    <m:ctrlPr>
                      <w:ins w:id="2057"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D362EA" w:rsidP="00562CB9">
            <w:pPr>
              <w:pStyle w:val="TableCell"/>
              <w:keepNext w:val="0"/>
              <w:jc w:val="left"/>
              <w:rPr>
                <w:szCs w:val="18"/>
              </w:rPr>
            </w:pPr>
            <m:oMath>
              <m:sSub>
                <m:sSubPr>
                  <m:ctrlPr>
                    <w:ins w:id="2058" w:author="Jerrad Pierce" w:date="2020-08-13T13:16:00Z">
                      <w:rPr>
                        <w:rFonts w:ascii="Cambria Math" w:hAnsi="Cambria Math"/>
                        <w:i/>
                        <w:szCs w:val="18"/>
                      </w:rPr>
                    </w:ins>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D362EA" w:rsidP="00562CB9">
            <w:pPr>
              <w:pStyle w:val="TableCell"/>
              <w:keepNext w:val="0"/>
              <w:jc w:val="center"/>
              <w:rPr>
                <w:rFonts w:eastAsia="Arial Unicode MS"/>
                <w:i/>
                <w:szCs w:val="18"/>
              </w:rPr>
            </w:pPr>
            <m:oMathPara>
              <m:oMath>
                <m:f>
                  <m:fPr>
                    <m:ctrlPr>
                      <w:ins w:id="2059"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D362EA" w:rsidP="00562CB9">
            <w:pPr>
              <w:pStyle w:val="TableCell"/>
              <w:keepNext w:val="0"/>
              <w:jc w:val="left"/>
              <w:rPr>
                <w:szCs w:val="18"/>
              </w:rPr>
            </w:pPr>
            <m:oMath>
              <m:sSub>
                <m:sSubPr>
                  <m:ctrlPr>
                    <w:ins w:id="2060" w:author="Jerrad Pierce" w:date="2020-08-13T13:16:00Z">
                      <w:rPr>
                        <w:rFonts w:ascii="Cambria Math" w:hAnsi="Cambria Math"/>
                        <w:i/>
                        <w:szCs w:val="18"/>
                      </w:rPr>
                    </w:ins>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D362EA" w:rsidP="00562CB9">
            <w:pPr>
              <w:pStyle w:val="TableCell"/>
              <w:keepNext w:val="0"/>
              <w:jc w:val="center"/>
              <w:rPr>
                <w:szCs w:val="18"/>
              </w:rPr>
            </w:pPr>
            <m:oMathPara>
              <m:oMath>
                <m:f>
                  <m:fPr>
                    <m:ctrlPr>
                      <w:ins w:id="2061"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D362EA" w:rsidP="00562CB9">
            <w:pPr>
              <w:pStyle w:val="TableCell"/>
              <w:keepNext w:val="0"/>
              <w:jc w:val="left"/>
              <w:rPr>
                <w:szCs w:val="18"/>
              </w:rPr>
            </w:pPr>
            <m:oMath>
              <m:sSub>
                <m:sSubPr>
                  <m:ctrlPr>
                    <w:ins w:id="2062" w:author="Jerrad Pierce" w:date="2020-08-13T13:16:00Z">
                      <w:rPr>
                        <w:rFonts w:ascii="Cambria Math" w:hAnsi="Cambria Math"/>
                        <w:i/>
                        <w:szCs w:val="18"/>
                      </w:rPr>
                    </w:ins>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D362EA" w:rsidP="00562CB9">
            <w:pPr>
              <w:pStyle w:val="TableCell"/>
              <w:keepNext w:val="0"/>
              <w:jc w:val="center"/>
              <w:rPr>
                <w:szCs w:val="18"/>
              </w:rPr>
            </w:pPr>
            <m:oMathPara>
              <m:oMath>
                <m:f>
                  <m:fPr>
                    <m:ctrlPr>
                      <w:ins w:id="2063"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D362EA" w:rsidP="00562CB9">
            <w:pPr>
              <w:pStyle w:val="TableCell"/>
              <w:keepNext w:val="0"/>
              <w:jc w:val="left"/>
              <w:rPr>
                <w:szCs w:val="18"/>
              </w:rPr>
            </w:pPr>
            <m:oMath>
              <m:sSub>
                <m:sSubPr>
                  <m:ctrlPr>
                    <w:ins w:id="2064" w:author="Jerrad Pierce" w:date="2020-08-13T13:16:00Z">
                      <w:rPr>
                        <w:rFonts w:ascii="Cambria Math" w:hAnsi="Cambria Math"/>
                        <w:i/>
                        <w:szCs w:val="18"/>
                      </w:rPr>
                    </w:ins>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D362EA" w:rsidP="00562CB9">
            <w:pPr>
              <w:pStyle w:val="TableCell"/>
              <w:keepNext w:val="0"/>
              <w:jc w:val="center"/>
              <w:rPr>
                <w:szCs w:val="18"/>
              </w:rPr>
            </w:pPr>
            <m:oMathPara>
              <m:oMath>
                <m:f>
                  <m:fPr>
                    <m:ctrlPr>
                      <w:ins w:id="2065" w:author="Jerrad Pierce" w:date="2020-08-13T13:16:00Z">
                        <w:rPr>
                          <w:rFonts w:ascii="Cambria Math" w:hAnsi="Cambria Math" w:cs="Arial"/>
                          <w:i/>
                          <w:szCs w:val="18"/>
                        </w:rPr>
                      </w:ins>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5AEB445C" w:rsidR="00C715DB" w:rsidRPr="00491DBF" w:rsidRDefault="00C715DB" w:rsidP="00562CB9">
            <w:pPr>
              <w:pStyle w:val="TableCell"/>
              <w:keepNext w:val="0"/>
              <w:jc w:val="left"/>
              <w:rPr>
                <w:szCs w:val="18"/>
              </w:rPr>
            </w:pPr>
            <m:oMath>
              <m:r>
                <w:del w:id="2066" w:author="Jesse Smith [2]" w:date="2020-08-06T07:26:00Z">
                  <w:rPr>
                    <w:rFonts w:ascii="Cambria Math" w:hAnsi="Cambria Math"/>
                    <w:szCs w:val="18"/>
                  </w:rPr>
                  <m:t>0.</m:t>
                </w:del>
              </m:r>
              <m:r>
                <w:rPr>
                  <w:rFonts w:ascii="Cambria Math" w:hAnsi="Cambria Math"/>
                  <w:szCs w:val="18"/>
                </w:rPr>
                <m:t>746</m:t>
              </m:r>
            </m:oMath>
            <w:r w:rsidRPr="00491DBF">
              <w:rPr>
                <w:szCs w:val="18"/>
              </w:rPr>
              <w:t xml:space="preserve">, Conversion factor for HP to </w:t>
            </w:r>
            <w:del w:id="2067" w:author="Jesse Smith [2]" w:date="2020-08-06T07:27:00Z">
              <w:r w:rsidRPr="00491DBF" w:rsidDel="00B74CD2">
                <w:rPr>
                  <w:szCs w:val="18"/>
                </w:rPr>
                <w:delText>kWh</w:delText>
              </w:r>
            </w:del>
            <w:ins w:id="2068" w:author="Jesse Smith [2]" w:date="2020-08-06T07:27:00Z">
              <w:r w:rsidR="00B74CD2" w:rsidRPr="00491DBF">
                <w:rPr>
                  <w:szCs w:val="18"/>
                </w:rPr>
                <w:t>Watts</w:t>
              </w:r>
            </w:ins>
          </w:p>
        </w:tc>
        <w:tc>
          <w:tcPr>
            <w:tcW w:w="508" w:type="pct"/>
            <w:vAlign w:val="center"/>
          </w:tcPr>
          <w:p w14:paraId="3F5D1697" w14:textId="77777777" w:rsidR="00C715DB" w:rsidRPr="00491DBF" w:rsidRDefault="00C715DB" w:rsidP="00562CB9">
            <w:pPr>
              <w:pStyle w:val="TableCell"/>
              <w:keepNext w:val="0"/>
              <w:jc w:val="center"/>
              <w:rPr>
                <w:i/>
                <w:szCs w:val="18"/>
              </w:rPr>
            </w:pPr>
            <w:del w:id="2069" w:author="Jesse Smith [2]" w:date="2020-08-06T07:27:00Z">
              <w:r w:rsidRPr="00491DBF" w:rsidDel="00B74CD2">
                <w:rPr>
                  <w:i/>
                  <w:szCs w:val="18"/>
                </w:rPr>
                <w:delText>k</w:delText>
              </w:r>
            </w:del>
            <w:r w:rsidRPr="00491DBF">
              <w:rPr>
                <w:i/>
                <w:szCs w:val="18"/>
              </w:rPr>
              <w:t>W</w:t>
            </w:r>
            <w:del w:id="2070" w:author="Jesse Smith [2]" w:date="2020-08-06T07:27:00Z">
              <w:r w:rsidRPr="00491DBF" w:rsidDel="00B74CD2">
                <w:rPr>
                  <w:i/>
                  <w:szCs w:val="18"/>
                </w:rPr>
                <w:delText>h</w:delText>
              </w:r>
            </w:del>
            <w:r w:rsidRPr="00491DBF">
              <w:rPr>
                <w:i/>
                <w:szCs w:val="18"/>
              </w:rPr>
              <w:t>/HP</w:t>
            </w:r>
          </w:p>
        </w:tc>
        <w:tc>
          <w:tcPr>
            <w:tcW w:w="1415" w:type="pct"/>
            <w:shd w:val="clear" w:color="auto" w:fill="auto"/>
            <w:vAlign w:val="center"/>
          </w:tcPr>
          <w:p w14:paraId="713867C2" w14:textId="77777777" w:rsidR="00C715DB" w:rsidRPr="00491DBF" w:rsidRDefault="00C715DB" w:rsidP="00562CB9">
            <w:pPr>
              <w:pStyle w:val="TableCell"/>
              <w:keepNext w:val="0"/>
              <w:jc w:val="center"/>
              <w:rPr>
                <w:szCs w:val="18"/>
              </w:rPr>
            </w:pPr>
            <w:del w:id="2071" w:author="Jesse Smith" w:date="2020-09-14T10:15:00Z">
              <w:r w:rsidRPr="00491DBF" w:rsidDel="0015179D">
                <w:rPr>
                  <w:szCs w:val="18"/>
                </w:rPr>
                <w:delText>0.</w:delText>
              </w:r>
            </w:del>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D362EA" w:rsidP="00562CB9">
            <w:pPr>
              <w:pStyle w:val="TableCell"/>
              <w:keepNext w:val="0"/>
              <w:jc w:val="left"/>
              <w:rPr>
                <w:rFonts w:ascii="Calibri" w:eastAsia="Calibri" w:hAnsi="Calibri"/>
                <w:szCs w:val="18"/>
              </w:rPr>
            </w:pPr>
            <m:oMath>
              <m:sSub>
                <m:sSubPr>
                  <m:ctrlPr>
                    <w:ins w:id="2072" w:author="Jerrad Pierce" w:date="2020-08-13T13:16:00Z">
                      <w:rPr>
                        <w:rFonts w:ascii="Cambria Math" w:hAnsi="Cambria Math"/>
                        <w:i/>
                        <w:szCs w:val="18"/>
                      </w:rPr>
                    </w:ins>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2073" w:name="_Ref465686998"/>
    </w:p>
    <w:p w14:paraId="4A46DDEF" w14:textId="2B22252A" w:rsidR="00C715DB" w:rsidRPr="00491DBF" w:rsidRDefault="00C715DB" w:rsidP="00C715DB">
      <w:pPr>
        <w:pStyle w:val="SubStyle"/>
        <w:keepNext/>
        <w:keepLines/>
      </w:pPr>
      <w:r w:rsidRPr="00491DBF">
        <w:t>Default Energy Savings</w:t>
      </w:r>
    </w:p>
    <w:bookmarkEnd w:id="2073"/>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rPr>
          <w:ins w:id="2074" w:author="Jesse Smith [2]" w:date="2020-08-06T15:04:00Z"/>
        </w:rPr>
      </w:pPr>
      <w:ins w:id="2075" w:author="Jesse Smith [2]" w:date="2020-08-06T15:04:00Z">
        <w:r w:rsidRPr="00491DBF">
          <w:t xml:space="preserve">Wisconsin Focus on Energy 2018 Technical Reference Manual, </w:t>
        </w:r>
      </w:ins>
      <w:ins w:id="2076" w:author="Jesse Smith [2]" w:date="2020-08-06T15:05:00Z">
        <w:r w:rsidR="004A69D2" w:rsidRPr="00491DBF">
          <w:t>HVAC</w:t>
        </w:r>
      </w:ins>
      <w:ins w:id="2077" w:author="Jesse Smith [2]" w:date="2020-08-06T15:06:00Z">
        <w:r w:rsidR="004A69D2" w:rsidRPr="00491DBF">
          <w:t xml:space="preserve">: Variable Speed ECM Pump, Domestic Hot Water Recirculation, Heating Water Circulation, and Cooling Water </w:t>
        </w:r>
        <w:r w:rsidR="004A69D2" w:rsidRPr="00491DBF">
          <w:lastRenderedPageBreak/>
          <w:t>Circulation</w:t>
        </w:r>
      </w:ins>
      <w:ins w:id="2078" w:author="Jesse Smith [2]" w:date="2020-08-06T15:04:00Z">
        <w:r w:rsidRPr="00491DBF">
          <w:t xml:space="preserve">. </w:t>
        </w:r>
        <w:r w:rsidRPr="00237088">
          <w:rPr>
            <w:lang w:val="fr-FR"/>
          </w:rPr>
          <w:t xml:space="preserve">Page </w:t>
        </w:r>
      </w:ins>
      <w:ins w:id="2079" w:author="Jesse Smith [2]" w:date="2020-08-06T15:07:00Z">
        <w:r w:rsidR="004A69D2" w:rsidRPr="00237088">
          <w:rPr>
            <w:lang w:val="fr-FR"/>
          </w:rPr>
          <w:t>218</w:t>
        </w:r>
      </w:ins>
      <w:ins w:id="2080" w:author="Jesse Smith [2]" w:date="2020-08-06T15:04:00Z">
        <w:r w:rsidRPr="00237088">
          <w:rPr>
            <w:lang w:val="fr-FR"/>
          </w:rPr>
          <w:t xml:space="preserve">. </w:t>
        </w:r>
        <w:r w:rsidRPr="00491DBF">
          <w:fldChar w:fldCharType="begin"/>
        </w:r>
        <w:r w:rsidRPr="00237088">
          <w:rPr>
            <w:lang w:val="fr-FR"/>
          </w:rPr>
          <w:instrText xml:space="preserve"> HYPERLINK "https://www.focusonenergy.com/sites/default/files/TRM%202018%20Final%20Version%20Dec%202017_1.pdf" </w:instrText>
        </w:r>
        <w:r w:rsidRPr="00491DBF">
          <w:fldChar w:fldCharType="separate"/>
        </w:r>
        <w:r w:rsidRPr="00A53EAB">
          <w:rPr>
            <w:rStyle w:val="Hyperlink"/>
            <w:rFonts w:cs="Arial"/>
          </w:rPr>
          <w:t>https://www.focusonenergy.com/sites/default/files/TRM%202018%20Final%20Version%20Dec%202017_1.pdf</w:t>
        </w:r>
        <w:r w:rsidRPr="00491DBF">
          <w:rPr>
            <w:rStyle w:val="Hyperlink"/>
            <w:rFonts w:cs="Arial"/>
          </w:rPr>
          <w:fldChar w:fldCharType="end"/>
        </w:r>
      </w:ins>
    </w:p>
    <w:p w14:paraId="37212C6D" w14:textId="0265BAF1" w:rsidR="00C715DB" w:rsidRPr="00491DBF" w:rsidDel="009F4DAF" w:rsidRDefault="00C715DB" w:rsidP="0099685D">
      <w:pPr>
        <w:pStyle w:val="BodyText"/>
        <w:numPr>
          <w:ilvl w:val="0"/>
          <w:numId w:val="96"/>
        </w:numPr>
        <w:tabs>
          <w:tab w:val="left" w:pos="810"/>
        </w:tabs>
        <w:spacing w:after="120"/>
        <w:ind w:left="360" w:right="0"/>
        <w:jc w:val="left"/>
        <w:rPr>
          <w:del w:id="2081" w:author="Jesse Smith [2]" w:date="2020-08-06T15:04:00Z"/>
        </w:rPr>
      </w:pPr>
      <w:del w:id="2082" w:author="Jesse Smith [2]" w:date="2020-08-06T15:04:00Z">
        <w:r w:rsidRPr="00491DBF" w:rsidDel="009F4DAF">
          <w:delText>Cadmus. Impact Evaluation of the 2011–2012 ECM Circulator Pump Pilot Program. Table 2. Pump Spot Measurements. October 18, 2012.</w:delText>
        </w:r>
      </w:del>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19"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2083" w:name="_Toc14197389"/>
      <w:r w:rsidRPr="00491DBF">
        <w:lastRenderedPageBreak/>
        <w:t>High Efficiency Pumps</w:t>
      </w:r>
      <w:bookmarkEnd w:id="208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ins w:id="2084"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ins w:id="2085"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D362EA" w:rsidP="00145268">
            <w:pPr>
              <w:pStyle w:val="TableCell"/>
              <w:keepNext w:val="0"/>
              <w:jc w:val="left"/>
              <w:rPr>
                <w:i/>
              </w:rPr>
            </w:pPr>
            <m:oMathPara>
              <m:oMathParaPr>
                <m:jc m:val="left"/>
              </m:oMathParaPr>
              <m:oMath>
                <m:sSub>
                  <m:sSubPr>
                    <m:ctrlPr>
                      <w:ins w:id="2086"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2087" w:author="Jerrad Pierce" w:date="2020-08-13T13:16:00Z">
                        <w:rPr>
                          <w:rFonts w:ascii="Cambria Math" w:hAnsi="Cambria Math"/>
                        </w:rPr>
                      </w:ins>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ins w:id="2088" w:author="Jerrad Pierce" w:date="2020-08-13T13:16:00Z">
                        <w:rPr>
                          <w:rFonts w:ascii="Cambria Math" w:hAnsi="Cambria Math"/>
                        </w:rPr>
                      </w:ins>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D362EA" w:rsidP="00145268">
            <w:pPr>
              <w:pStyle w:val="TableCell"/>
              <w:keepNext w:val="0"/>
              <w:jc w:val="left"/>
              <w:rPr>
                <w:i/>
              </w:rPr>
            </w:pPr>
            <m:oMathPara>
              <m:oMathParaPr>
                <m:jc m:val="left"/>
              </m:oMathParaPr>
              <m:oMath>
                <m:sSub>
                  <m:sSubPr>
                    <m:ctrlPr>
                      <w:ins w:id="2089"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2090" w:author="Jerrad Pierce" w:date="2020-08-13T13:16:00Z">
                        <w:rPr>
                          <w:rFonts w:ascii="Cambria Math" w:hAnsi="Cambria Math"/>
                        </w:rPr>
                      </w:ins>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ins w:id="2091" w:author="Jerrad Pierce" w:date="2020-08-13T13:16:00Z">
                        <w:rPr>
                          <w:rFonts w:ascii="Cambria Math" w:hAnsi="Cambria Math"/>
                        </w:rPr>
                      </w:ins>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ins w:id="209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ins w:id="2093"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ins w:id="2094"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D362EA" w:rsidP="00145268">
            <w:pPr>
              <w:pStyle w:val="TableCell"/>
              <w:keepNext w:val="0"/>
              <w:jc w:val="left"/>
              <w:rPr>
                <w:i/>
              </w:rPr>
            </w:pPr>
            <m:oMathPara>
              <m:oMathParaPr>
                <m:jc m:val="left"/>
              </m:oMathParaPr>
              <m:oMath>
                <m:sSub>
                  <m:sSubPr>
                    <m:ctrlPr>
                      <w:ins w:id="2095"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2096" w:author="Jerrad Pierce" w:date="2020-08-13T13:16:00Z">
                        <w:rPr>
                          <w:rFonts w:ascii="Cambria Math" w:hAnsi="Cambria Math"/>
                        </w:rPr>
                      </w:ins>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ins w:id="2097" w:author="Jerrad Pierce" w:date="2020-08-13T13:16:00Z">
                        <w:rPr>
                          <w:rFonts w:ascii="Cambria Math" w:hAnsi="Cambria Math"/>
                        </w:rPr>
                      </w:ins>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D362EA" w:rsidP="00145268">
            <w:pPr>
              <w:pStyle w:val="TableCell"/>
              <w:keepNext w:val="0"/>
              <w:jc w:val="left"/>
              <w:rPr>
                <w:i/>
              </w:rPr>
            </w:pPr>
            <m:oMathPara>
              <m:oMathParaPr>
                <m:jc m:val="left"/>
              </m:oMathParaPr>
              <m:oMath>
                <m:sSub>
                  <m:sSubPr>
                    <m:ctrlPr>
                      <w:ins w:id="2098"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ins w:id="2099" w:author="Jerrad Pierce" w:date="2020-08-13T13:16:00Z">
                        <w:rPr>
                          <w:rFonts w:ascii="Cambria Math" w:hAnsi="Cambria Math"/>
                        </w:rPr>
                      </w:ins>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ins w:id="2100" w:author="Jerrad Pierce" w:date="2020-08-13T13:16:00Z">
                        <w:rPr>
                          <w:rFonts w:ascii="Cambria Math" w:hAnsi="Cambria Math"/>
                        </w:rPr>
                      </w:ins>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lastRenderedPageBreak/>
        <w:t>Definition of Terms</w:t>
      </w:r>
    </w:p>
    <w:p w14:paraId="3C977CFE" w14:textId="4741BF9C" w:rsidR="00180EFC" w:rsidRPr="00491DBF" w:rsidRDefault="00180EFC" w:rsidP="00180EFC">
      <w:pPr>
        <w:pStyle w:val="Caption"/>
      </w:pPr>
      <w:bookmarkStart w:id="2101"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2101"/>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77777"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del w:id="2102" w:author="Jesse Smith [2]" w:date="2020-08-06T15:10:00Z">
              <w:r w:rsidRPr="00491DBF" w:rsidDel="0027306C">
                <w:rPr>
                  <w:szCs w:val="18"/>
                </w:rPr>
                <w:delText>h</w:delText>
              </w:r>
            </w:del>
          </w:p>
        </w:tc>
        <w:tc>
          <w:tcPr>
            <w:tcW w:w="784" w:type="pct"/>
            <w:vAlign w:val="center"/>
          </w:tcPr>
          <w:p w14:paraId="03B51D6F" w14:textId="77777777" w:rsidR="00180EFC" w:rsidRPr="00491DBF" w:rsidRDefault="00180EFC" w:rsidP="00145268">
            <w:pPr>
              <w:pStyle w:val="TableCell"/>
              <w:keepNext w:val="0"/>
              <w:jc w:val="center"/>
              <w:rPr>
                <w:i/>
                <w:szCs w:val="18"/>
              </w:rPr>
            </w:pPr>
            <w:r w:rsidRPr="00491DBF">
              <w:rPr>
                <w:i/>
                <w:szCs w:val="18"/>
              </w:rPr>
              <w:t>kW</w:t>
            </w:r>
            <w:del w:id="2103" w:author="Jesse Smith [2]" w:date="2020-08-06T15:10:00Z">
              <w:r w:rsidRPr="00491DBF" w:rsidDel="0027306C">
                <w:rPr>
                  <w:i/>
                  <w:szCs w:val="18"/>
                </w:rPr>
                <w:delText>h</w:delText>
              </w:r>
            </w:del>
            <w:r w:rsidRPr="00491DBF">
              <w:rPr>
                <w:i/>
                <w:szCs w:val="18"/>
              </w:rPr>
              <w:t>/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D362EA" w:rsidP="00145268">
            <w:pPr>
              <w:pStyle w:val="TableCell"/>
              <w:keepNext w:val="0"/>
              <w:jc w:val="center"/>
              <w:rPr>
                <w:i/>
                <w:szCs w:val="18"/>
              </w:rPr>
            </w:pPr>
            <m:oMathPara>
              <m:oMath>
                <m:f>
                  <m:fPr>
                    <m:ctrlPr>
                      <w:ins w:id="2104"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D362EA" w:rsidP="00145268">
            <w:pPr>
              <w:pStyle w:val="TableCell"/>
              <w:keepNext w:val="0"/>
              <w:jc w:val="left"/>
              <w:rPr>
                <w:szCs w:val="18"/>
              </w:rPr>
            </w:pPr>
            <m:oMath>
              <m:sSub>
                <m:sSubPr>
                  <m:ctrlPr>
                    <w:ins w:id="2105" w:author="Jerrad Pierce" w:date="2020-08-13T13:16:00Z">
                      <w:rPr>
                        <w:rFonts w:ascii="Cambria Math" w:hAnsi="Cambria Math"/>
                      </w:rPr>
                    </w:ins>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D362EA" w:rsidP="00145268">
            <w:pPr>
              <w:pStyle w:val="TableCell"/>
              <w:keepNext w:val="0"/>
              <w:jc w:val="left"/>
            </w:pPr>
            <m:oMath>
              <m:sSub>
                <m:sSubPr>
                  <m:ctrlPr>
                    <w:ins w:id="2106" w:author="Jerrad Pierce" w:date="2020-08-13T13:16:00Z">
                      <w:rPr>
                        <w:rFonts w:ascii="Cambria Math" w:hAnsi="Cambria Math"/>
                      </w:rPr>
                    </w:ins>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2107" w:name="_Ref536471766"/>
      <w:bookmarkStart w:id="2108" w:name="_Toc14197543"/>
      <w:r w:rsidRPr="00491DBF">
        <w:lastRenderedPageBreak/>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2107"/>
      <w:r w:rsidRPr="00491DBF">
        <w:t xml:space="preserve">: Baseline Pump Energy </w:t>
      </w:r>
      <w:r w:rsidR="006459FC" w:rsidRPr="00491DBF">
        <w:t>Indices</w:t>
      </w:r>
      <w:bookmarkEnd w:id="2108"/>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0"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1"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2"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3"/>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2109" w:name="_Toc411422490"/>
      <w:bookmarkStart w:id="2110" w:name="_Toc531001930"/>
      <w:bookmarkStart w:id="2111" w:name="_Toc14197390"/>
      <w:bookmarkStart w:id="2112" w:name="_Toc364760942"/>
      <w:r w:rsidRPr="00491DBF">
        <w:lastRenderedPageBreak/>
        <w:t>Domestic Hot Water</w:t>
      </w:r>
      <w:bookmarkEnd w:id="2109"/>
      <w:bookmarkEnd w:id="2110"/>
      <w:bookmarkEnd w:id="2111"/>
    </w:p>
    <w:p w14:paraId="107F1959" w14:textId="77777777" w:rsidR="00974003" w:rsidRPr="00491DBF" w:rsidRDefault="00974003" w:rsidP="007616DB">
      <w:pPr>
        <w:pStyle w:val="Heading3"/>
        <w:rPr>
          <w:rFonts w:cs="Arial"/>
        </w:rPr>
      </w:pPr>
      <w:bookmarkStart w:id="2113" w:name="_Toc414025091"/>
      <w:bookmarkStart w:id="2114" w:name="_Toc414025113"/>
      <w:bookmarkStart w:id="2115" w:name="_Toc414025114"/>
      <w:bookmarkStart w:id="2116" w:name="_Toc414025115"/>
      <w:bookmarkStart w:id="2117" w:name="_Toc414025116"/>
      <w:bookmarkStart w:id="2118" w:name="_Toc414025117"/>
      <w:bookmarkStart w:id="2119" w:name="_Toc414025118"/>
      <w:bookmarkStart w:id="2120" w:name="_Toc414025119"/>
      <w:bookmarkStart w:id="2121" w:name="_Toc414025120"/>
      <w:bookmarkStart w:id="2122" w:name="_Toc414025121"/>
      <w:bookmarkStart w:id="2123" w:name="_Toc414025125"/>
      <w:bookmarkStart w:id="2124" w:name="_Toc414025126"/>
      <w:bookmarkStart w:id="2125" w:name="_Toc414025127"/>
      <w:bookmarkStart w:id="2126" w:name="_Toc414025131"/>
      <w:bookmarkStart w:id="2127" w:name="_Toc414025132"/>
      <w:bookmarkStart w:id="2128" w:name="_Toc414025133"/>
      <w:bookmarkStart w:id="2129" w:name="_Toc414025137"/>
      <w:bookmarkStart w:id="2130" w:name="_Toc414025138"/>
      <w:bookmarkStart w:id="2131" w:name="_Toc414025139"/>
      <w:bookmarkStart w:id="2132" w:name="_Toc414025140"/>
      <w:bookmarkStart w:id="2133" w:name="_Toc414025144"/>
      <w:bookmarkStart w:id="2134" w:name="_Toc414025145"/>
      <w:bookmarkStart w:id="2135" w:name="_Toc414025166"/>
      <w:bookmarkStart w:id="2136" w:name="_Toc414025167"/>
      <w:bookmarkStart w:id="2137" w:name="_Toc414025168"/>
      <w:bookmarkStart w:id="2138" w:name="_Toc414025169"/>
      <w:bookmarkStart w:id="2139" w:name="_Toc414025170"/>
      <w:bookmarkStart w:id="2140" w:name="_Toc414025171"/>
      <w:bookmarkStart w:id="2141" w:name="_Toc414025172"/>
      <w:bookmarkStart w:id="2142" w:name="_Toc414025173"/>
      <w:bookmarkStart w:id="2143" w:name="_Toc414025174"/>
      <w:bookmarkStart w:id="2144" w:name="_Toc414025175"/>
      <w:bookmarkStart w:id="2145" w:name="_Toc414025176"/>
      <w:bookmarkStart w:id="2146" w:name="_Toc414025177"/>
      <w:bookmarkStart w:id="2147" w:name="_Toc414025178"/>
      <w:bookmarkStart w:id="2148" w:name="_Toc414025179"/>
      <w:bookmarkStart w:id="2149" w:name="_Toc414025180"/>
      <w:bookmarkStart w:id="2150" w:name="_Toc414025181"/>
      <w:bookmarkStart w:id="2151" w:name="_Toc414025182"/>
      <w:bookmarkStart w:id="2152" w:name="_Toc414025183"/>
      <w:bookmarkStart w:id="2153" w:name="_Toc414025184"/>
      <w:bookmarkStart w:id="2154" w:name="_Toc414025185"/>
      <w:bookmarkStart w:id="2155" w:name="_Toc414025201"/>
      <w:bookmarkStart w:id="2156" w:name="_Toc414025232"/>
      <w:bookmarkStart w:id="2157" w:name="_Toc414025247"/>
      <w:bookmarkStart w:id="2158" w:name="_Toc414025248"/>
      <w:bookmarkStart w:id="2159" w:name="_Toc414025249"/>
      <w:bookmarkStart w:id="2160" w:name="_Toc414025250"/>
      <w:bookmarkStart w:id="2161" w:name="_Toc414025251"/>
      <w:bookmarkStart w:id="2162" w:name="_Toc414025270"/>
      <w:bookmarkStart w:id="2163" w:name="_Toc414025271"/>
      <w:bookmarkStart w:id="2164" w:name="_Toc414025272"/>
      <w:bookmarkStart w:id="2165" w:name="_Toc414025273"/>
      <w:bookmarkStart w:id="2166" w:name="_Toc414025274"/>
      <w:bookmarkStart w:id="2167" w:name="_Toc414025275"/>
      <w:bookmarkStart w:id="2168" w:name="_Toc414025276"/>
      <w:bookmarkStart w:id="2169" w:name="_Toc414025289"/>
      <w:bookmarkStart w:id="2170" w:name="_Toc414025290"/>
      <w:bookmarkStart w:id="2171" w:name="_Toc414025291"/>
      <w:bookmarkStart w:id="2172" w:name="_Toc414025292"/>
      <w:bookmarkStart w:id="2173" w:name="_Toc414025293"/>
      <w:bookmarkStart w:id="2174" w:name="_Toc414025294"/>
      <w:bookmarkStart w:id="2175" w:name="_Toc414025295"/>
      <w:bookmarkStart w:id="2176" w:name="_Toc414025296"/>
      <w:bookmarkStart w:id="2177" w:name="_Toc414025297"/>
      <w:bookmarkStart w:id="2178" w:name="_Toc414025298"/>
      <w:bookmarkStart w:id="2179" w:name="_Toc414025299"/>
      <w:bookmarkStart w:id="2180" w:name="_Toc364760964"/>
      <w:bookmarkStart w:id="2181" w:name="_Ref395165465"/>
      <w:bookmarkStart w:id="2182" w:name="_Toc411422492"/>
      <w:bookmarkStart w:id="2183" w:name="_Toc531001931"/>
      <w:bookmarkStart w:id="2184" w:name="_Toc14197391"/>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r w:rsidRPr="00491DBF">
        <w:t>Heat Pump Water Heaters</w:t>
      </w:r>
      <w:bookmarkEnd w:id="2180"/>
      <w:bookmarkEnd w:id="2181"/>
      <w:bookmarkEnd w:id="2182"/>
      <w:bookmarkEnd w:id="2183"/>
      <w:bookmarkEnd w:id="21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ins w:id="2185" w:author="Jerrad Pierce" w:date="2020-08-13T13:16:00Z">
                        <w:rPr>
                          <w:rFonts w:ascii="Cambria Math" w:hAnsi="Cambria Math"/>
                        </w:rPr>
                      </w:ins>
                    </m:ctrlPr>
                  </m:fPr>
                  <m:num>
                    <m:d>
                      <m:dPr>
                        <m:begChr m:val="{"/>
                        <m:endChr m:val="}"/>
                        <m:ctrlPr>
                          <w:ins w:id="2186" w:author="Jerrad Pierce" w:date="2020-08-13T13:16:00Z">
                            <w:rPr>
                              <w:rFonts w:ascii="Cambria Math" w:hAnsi="Cambria Math"/>
                            </w:rPr>
                          </w:ins>
                        </m:ctrlPr>
                      </m:dPr>
                      <m:e>
                        <m:d>
                          <m:dPr>
                            <m:ctrlPr>
                              <w:ins w:id="2187" w:author="Jerrad Pierce" w:date="2020-08-13T13:16:00Z">
                                <w:rPr>
                                  <w:rFonts w:ascii="Cambria Math" w:hAnsi="Cambria Math"/>
                                </w:rPr>
                              </w:ins>
                            </m:ctrlPr>
                          </m:dPr>
                          <m:e>
                            <m:f>
                              <m:fPr>
                                <m:ctrlPr>
                                  <w:ins w:id="2188" w:author="Jerrad Pierce" w:date="2020-08-13T13:16:00Z">
                                    <w:rPr>
                                      <w:rFonts w:ascii="Cambria Math" w:hAnsi="Cambria Math"/>
                                    </w:rPr>
                                  </w:ins>
                                </m:ctrlPr>
                              </m:fPr>
                              <m:num>
                                <m:r>
                                  <m:rPr>
                                    <m:sty m:val="p"/>
                                  </m:rPr>
                                  <w:rPr>
                                    <w:rFonts w:ascii="Cambria Math" w:hAnsi="Cambria Math"/>
                                  </w:rPr>
                                  <m:t>1</m:t>
                                </m:r>
                              </m:num>
                              <m:den>
                                <m:sSub>
                                  <m:sSubPr>
                                    <m:ctrlPr>
                                      <w:ins w:id="2189" w:author="Jerrad Pierce" w:date="2020-08-13T13:16:00Z">
                                        <w:rPr>
                                          <w:rFonts w:ascii="Cambria Math" w:hAnsi="Cambria Math"/>
                                        </w:rPr>
                                      </w:ins>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ins w:id="2190" w:author="Jerrad Pierce" w:date="2020-08-13T13:16:00Z">
                                    <w:rPr>
                                      <w:rFonts w:ascii="Cambria Math" w:hAnsi="Cambria Math"/>
                                    </w:rPr>
                                  </w:ins>
                                </m:ctrlPr>
                              </m:dPr>
                              <m:e>
                                <m:f>
                                  <m:fPr>
                                    <m:ctrlPr>
                                      <w:ins w:id="2191" w:author="Jerrad Pierce" w:date="2020-08-13T13:16:00Z">
                                        <w:rPr>
                                          <w:rFonts w:ascii="Cambria Math" w:hAnsi="Cambria Math"/>
                                        </w:rPr>
                                      </w:ins>
                                    </m:ctrlPr>
                                  </m:fPr>
                                  <m:num>
                                    <m:r>
                                      <m:rPr>
                                        <m:sty m:val="p"/>
                                      </m:rPr>
                                      <w:rPr>
                                        <w:rFonts w:ascii="Cambria Math" w:hAnsi="Cambria Math"/>
                                      </w:rPr>
                                      <m:t>1</m:t>
                                    </m:r>
                                  </m:num>
                                  <m:den>
                                    <m:sSub>
                                      <m:sSubPr>
                                        <m:ctrlPr>
                                          <w:ins w:id="2192" w:author="Jerrad Pierce" w:date="2020-08-13T13:16:00Z">
                                            <w:rPr>
                                              <w:rFonts w:ascii="Cambria Math" w:hAnsi="Cambria Math"/>
                                            </w:rPr>
                                          </w:ins>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ins w:id="2193" w:author="Jerrad Pierce" w:date="2020-08-13T13:16:00Z">
                                        <w:rPr>
                                          <w:rFonts w:ascii="Cambria Math" w:hAnsi="Cambria Math"/>
                                        </w:rPr>
                                      </w:ins>
                                    </m:ctrlPr>
                                  </m:fPr>
                                  <m:num>
                                    <m:r>
                                      <m:rPr>
                                        <m:sty m:val="p"/>
                                      </m:rPr>
                                      <w:rPr>
                                        <w:rFonts w:ascii="Cambria Math" w:hAnsi="Cambria Math"/>
                                      </w:rPr>
                                      <m:t>1</m:t>
                                    </m:r>
                                  </m:num>
                                  <m:den>
                                    <m:sSub>
                                      <m:sSubPr>
                                        <m:ctrlPr>
                                          <w:ins w:id="2194" w:author="Jerrad Pierce" w:date="2020-08-13T13:16:00Z">
                                            <w:rPr>
                                              <w:rFonts w:ascii="Cambria Math" w:hAnsi="Cambria Math"/>
                                            </w:rPr>
                                          </w:ins>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ins w:id="2195" w:author="Jerrad Pierce" w:date="2020-08-13T13:16:00Z">
                                <w:rPr>
                                  <w:rFonts w:ascii="Cambria Math" w:hAnsi="Cambria Math"/>
                                </w:rPr>
                              </w:ins>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ins w:id="2196" w:author="Jerrad Pierce" w:date="2020-08-13T13:16:00Z">
                                <w:rPr>
                                  <w:rFonts w:ascii="Cambria Math" w:hAnsi="Cambria Math"/>
                                </w:rPr>
                              </w:ins>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ins w:id="2197" w:author="Jerrad Pierce" w:date="2020-08-13T13:16:00Z">
                                <w:rPr>
                                  <w:rFonts w:ascii="Cambria Math" w:hAnsi="Cambria Math"/>
                                </w:rPr>
                              </w:ins>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ins w:id="2198" w:author="Jerrad Pierce" w:date="2020-08-13T13:16:00Z">
                                <w:rPr>
                                  <w:rFonts w:ascii="Cambria Math" w:hAnsi="Cambria Math"/>
                                </w:rPr>
                              </w:ins>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ins w:id="2199" w:author="Jerrad Pierce" w:date="2020-08-13T13:16:00Z">
                            <w:rPr>
                              <w:rFonts w:ascii="Cambria Math" w:hAnsi="Cambria Math"/>
                            </w:rPr>
                          </w:ins>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D362EA" w:rsidP="00BB0612">
            <w:pPr>
              <w:pStyle w:val="TableCell"/>
              <w:rPr>
                <w:i/>
              </w:rPr>
            </w:pPr>
            <m:oMathPara>
              <m:oMathParaPr>
                <m:jc m:val="left"/>
              </m:oMathParaPr>
              <m:oMath>
                <m:sSub>
                  <m:sSubPr>
                    <m:ctrlPr>
                      <w:ins w:id="2200"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lastRenderedPageBreak/>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ins w:id="2201" w:author="Jerrad Pierce" w:date="2020-08-13T13:16:00Z">
                        <w:rPr>
                          <w:rFonts w:ascii="Cambria Math" w:hAnsi="Cambria Math"/>
                          <w:i/>
                        </w:rPr>
                      </w:ins>
                    </m:ctrlPr>
                  </m:fPr>
                  <m:num>
                    <m:sSub>
                      <m:sSubPr>
                        <m:ctrlPr>
                          <w:ins w:id="2202" w:author="Jerrad Pierce" w:date="2020-08-13T13:16:00Z">
                            <w:rPr>
                              <w:rFonts w:ascii="Cambria Math" w:hAnsi="Cambria Math"/>
                              <w:i/>
                            </w:rPr>
                          </w:ins>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2203" w:name="_Ref364436443"/>
      <w:bookmarkStart w:id="2204" w:name="_Ref324346433"/>
      <w:bookmarkStart w:id="2205" w:name="_Toc364760828"/>
      <w:bookmarkStart w:id="2206" w:name="_Toc377465639"/>
    </w:p>
    <w:p w14:paraId="458739D1" w14:textId="77777777" w:rsidR="00974003" w:rsidRPr="00491DBF" w:rsidRDefault="00974003" w:rsidP="00974003">
      <w:pPr>
        <w:pStyle w:val="Caption"/>
      </w:pPr>
      <w:bookmarkStart w:id="2207" w:name="_Ref421627441"/>
      <w:bookmarkStart w:id="2208" w:name="_Ref413757968"/>
      <w:bookmarkStart w:id="2209" w:name="_Ref394574878"/>
      <w:bookmarkStart w:id="2210" w:name="_Toc411422752"/>
      <w:bookmarkStart w:id="2211" w:name="_Toc531074150"/>
    </w:p>
    <w:p w14:paraId="60A50369" w14:textId="7FBC5F3F" w:rsidR="00464C00" w:rsidRPr="00491DBF" w:rsidRDefault="00464C00" w:rsidP="00464C00">
      <w:pPr>
        <w:pStyle w:val="Caption"/>
        <w:rPr>
          <w:vertAlign w:val="superscript"/>
        </w:rPr>
      </w:pPr>
      <w:bookmarkStart w:id="2212" w:name="_Ref533762544"/>
      <w:bookmarkStart w:id="2213" w:name="_Toc14197544"/>
      <w:bookmarkEnd w:id="2203"/>
      <w:bookmarkEnd w:id="2204"/>
      <w:bookmarkEnd w:id="2205"/>
      <w:bookmarkEnd w:id="2206"/>
      <w:bookmarkEnd w:id="2207"/>
      <w:bookmarkEnd w:id="2208"/>
      <w:bookmarkEnd w:id="2209"/>
      <w:bookmarkEnd w:id="2210"/>
      <w:bookmarkEnd w:id="22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2212"/>
      <w:r w:rsidRPr="00491DBF">
        <w:t>: Typical water heating Gallons per Year and Energy to Demand Factors</w:t>
      </w:r>
      <w:bookmarkEnd w:id="22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2214" w:name="_Ref377457537"/>
      <w:bookmarkStart w:id="2215" w:name="_Toc364760829"/>
      <w:bookmarkStart w:id="2216" w:name="_Toc377465640"/>
      <w:bookmarkStart w:id="2217" w:name="_Toc411422753"/>
      <w:bookmarkStart w:id="2218" w:name="_Toc531074151"/>
      <w:bookmarkStart w:id="2219" w:name="_Toc141975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2214"/>
      <w:r w:rsidRPr="00491DBF">
        <w:t>: COP Adjustment Factors</w:t>
      </w:r>
      <w:bookmarkEnd w:id="2215"/>
      <w:bookmarkEnd w:id="2216"/>
      <w:bookmarkEnd w:id="2217"/>
      <w:bookmarkEnd w:id="2218"/>
      <w:r w:rsidRPr="00491DBF">
        <w:t>, F</w:t>
      </w:r>
      <w:r w:rsidRPr="00491DBF">
        <w:rPr>
          <w:vertAlign w:val="subscript"/>
        </w:rPr>
        <w:t>adjust</w:t>
      </w:r>
      <w:bookmarkEnd w:id="2219"/>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2220" w:name="_Ref302742662"/>
      <w:bookmarkStart w:id="2221" w:name="_Ref297042429"/>
    </w:p>
    <w:p w14:paraId="51E067D7" w14:textId="0B4DB021" w:rsidR="00974003" w:rsidRPr="00491DBF" w:rsidRDefault="00974003" w:rsidP="00974003">
      <w:pPr>
        <w:pStyle w:val="Caption"/>
      </w:pPr>
      <w:bookmarkStart w:id="2222" w:name="_Toc531074149"/>
      <w:bookmarkStart w:id="2223"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2220"/>
      <w:r w:rsidRPr="00491DBF">
        <w:t>: Dependence of COP on Outdoor Wet Bulb Temperature</w:t>
      </w:r>
      <w:bookmarkEnd w:id="2221"/>
      <w:bookmarkEnd w:id="2222"/>
      <w:bookmarkEnd w:id="2223"/>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lastRenderedPageBreak/>
        <w:t>Definition of Terms</w:t>
      </w:r>
    </w:p>
    <w:p w14:paraId="7541CF2F" w14:textId="774E6E9C" w:rsidR="00974003" w:rsidRPr="00491DBF" w:rsidRDefault="00974003" w:rsidP="00974003">
      <w:pPr>
        <w:pStyle w:val="Caption"/>
      </w:pPr>
      <w:bookmarkStart w:id="2224" w:name="_Ref374021944"/>
      <w:bookmarkStart w:id="2225" w:name="_Toc377465641"/>
      <w:bookmarkStart w:id="2226" w:name="_Toc411422754"/>
      <w:bookmarkStart w:id="2227" w:name="_Toc531074152"/>
      <w:bookmarkStart w:id="2228"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2224"/>
      <w:r w:rsidRPr="00491DBF">
        <w:t>: Terms, Values, and References for Heat Pump Water Heaters</w:t>
      </w:r>
      <w:bookmarkEnd w:id="2225"/>
      <w:bookmarkEnd w:id="2226"/>
      <w:bookmarkEnd w:id="2227"/>
      <w:bookmarkEnd w:id="222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D362EA" w:rsidP="00C45A6C">
            <w:pPr>
              <w:pStyle w:val="TableCell"/>
              <w:spacing w:before="80" w:after="80"/>
              <w:jc w:val="left"/>
              <w:rPr>
                <w:rFonts w:cs="Arial"/>
                <w:szCs w:val="18"/>
              </w:rPr>
            </w:pPr>
            <m:oMath>
              <m:sSub>
                <m:sSubPr>
                  <m:ctrlPr>
                    <w:ins w:id="2229" w:author="Jerrad Pierce" w:date="2020-08-13T13:16:00Z">
                      <w:rPr>
                        <w:rFonts w:ascii="Cambria Math" w:hAnsi="Cambria Math" w:cs="Arial"/>
                        <w:i/>
                        <w:szCs w:val="18"/>
                      </w:rPr>
                    </w:ins>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D362EA" w:rsidP="00C45A6C">
            <w:pPr>
              <w:pStyle w:val="TableCell"/>
              <w:spacing w:before="80" w:after="80"/>
              <w:jc w:val="left"/>
              <w:rPr>
                <w:rFonts w:cs="Arial"/>
                <w:szCs w:val="18"/>
              </w:rPr>
            </w:pPr>
            <m:oMath>
              <m:sSub>
                <m:sSubPr>
                  <m:ctrlPr>
                    <w:ins w:id="2230" w:author="Jerrad Pierce" w:date="2020-08-13T13:16:00Z">
                      <w:rPr>
                        <w:rFonts w:ascii="Cambria Math" w:hAnsi="Cambria Math" w:cs="Arial"/>
                        <w:i/>
                        <w:szCs w:val="18"/>
                      </w:rPr>
                    </w:ins>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D362EA" w:rsidP="00C45A6C">
            <w:pPr>
              <w:pStyle w:val="TableCell"/>
              <w:spacing w:before="80" w:after="80"/>
              <w:jc w:val="left"/>
              <w:rPr>
                <w:rFonts w:cs="Arial"/>
                <w:szCs w:val="18"/>
              </w:rPr>
            </w:pPr>
            <m:oMath>
              <m:sSub>
                <m:sSubPr>
                  <m:ctrlPr>
                    <w:ins w:id="2231" w:author="Jerrad Pierce" w:date="2020-08-13T13:16:00Z">
                      <w:rPr>
                        <w:rFonts w:ascii="Cambria Math" w:hAnsi="Cambria Math" w:cs="Arial"/>
                        <w:i/>
                        <w:szCs w:val="18"/>
                        <w:vertAlign w:val="subscript"/>
                      </w:rPr>
                    </w:ins>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D362EA" w:rsidP="00C45A6C">
            <w:pPr>
              <w:pStyle w:val="TableCell"/>
              <w:spacing w:before="80" w:after="80"/>
              <w:jc w:val="left"/>
              <w:rPr>
                <w:rFonts w:cs="Arial"/>
                <w:szCs w:val="18"/>
              </w:rPr>
            </w:pPr>
            <m:oMath>
              <m:sSub>
                <m:sSubPr>
                  <m:ctrlPr>
                    <w:ins w:id="2232" w:author="Jerrad Pierce" w:date="2020-08-13T13:16:00Z">
                      <w:rPr>
                        <w:rFonts w:ascii="Cambria Math" w:hAnsi="Cambria Math" w:cs="Arial"/>
                        <w:i/>
                        <w:szCs w:val="18"/>
                        <w:vertAlign w:val="subscript"/>
                      </w:rPr>
                    </w:ins>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D362EA" w:rsidP="00C45A6C">
            <w:pPr>
              <w:pStyle w:val="TableCell"/>
              <w:spacing w:before="80" w:after="80"/>
              <w:jc w:val="left"/>
              <w:rPr>
                <w:rFonts w:cs="Arial"/>
                <w:szCs w:val="18"/>
              </w:rPr>
            </w:pPr>
            <m:oMath>
              <m:sSub>
                <m:sSubPr>
                  <m:ctrlPr>
                    <w:ins w:id="2233"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D362EA" w:rsidP="00C45A6C">
            <w:pPr>
              <w:pStyle w:val="TableCell"/>
              <w:spacing w:before="80" w:after="80"/>
              <w:jc w:val="center"/>
              <w:rPr>
                <w:szCs w:val="18"/>
              </w:rPr>
            </w:pPr>
            <m:oMathPara>
              <m:oMath>
                <m:sSup>
                  <m:sSupPr>
                    <m:ctrlPr>
                      <w:ins w:id="2234"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2235" w:name="_Ref374021967"/>
      <w:bookmarkStart w:id="2236" w:name="_Toc377465642"/>
      <w:bookmarkStart w:id="2237" w:name="_Toc411422755"/>
      <w:bookmarkStart w:id="2238" w:name="_Ref529428698"/>
      <w:bookmarkStart w:id="2239" w:name="_Toc531074153"/>
      <w:bookmarkStart w:id="2240"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2235"/>
      <w:r w:rsidRPr="00491DBF">
        <w:t xml:space="preserve">: Minimum Baseline Uniform Energy Factor Based on </w:t>
      </w:r>
      <w:bookmarkEnd w:id="2236"/>
      <w:bookmarkEnd w:id="2237"/>
      <w:bookmarkEnd w:id="2238"/>
      <w:bookmarkEnd w:id="2239"/>
      <w:r w:rsidRPr="00491DBF">
        <w:t>Storage Volume</w:t>
      </w:r>
      <w:bookmarkEnd w:id="2240"/>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lastRenderedPageBreak/>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2241" w:name="_Toc14197548"/>
      <w:bookmarkStart w:id="2242" w:name="_Toc411422756"/>
      <w:bookmarkStart w:id="2243"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2241"/>
      <w:r w:rsidRPr="00491DBF">
        <w:t xml:space="preserve"> </w:t>
      </w:r>
      <w:bookmarkEnd w:id="2242"/>
      <w:bookmarkEnd w:id="2243"/>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2244" w:name="_Ref528568763"/>
      <w:r w:rsidRPr="00491DBF">
        <w:t xml:space="preserve">California Public Utilities Commission Database for Energy Efficient Resources (DEER) EUL Support Table for 2020, </w:t>
      </w:r>
      <w:hyperlink r:id="rId125" w:history="1">
        <w:r w:rsidRPr="00491DBF">
          <w:rPr>
            <w:rStyle w:val="Hyperlink"/>
          </w:rPr>
          <w:t>http://www.deeresources.com/files/DEER2020/download/SupportTable-EUL2020.xlsx</w:t>
        </w:r>
      </w:hyperlink>
      <w:r w:rsidRPr="00491DBF">
        <w:t>. Accessed November 13, 2018</w:t>
      </w:r>
      <w:bookmarkEnd w:id="2244"/>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26" w:history="1">
        <w:r w:rsidRPr="00491DBF">
          <w:rPr>
            <w:rStyle w:val="Hyperlink"/>
            <w:rFonts w:cs="Arial"/>
          </w:rPr>
          <w:t>https://www.energystar.gov/sites/default/files/Water%20Heaters%20Final%20Version%203.2_Program%20Requirements_0.pdf</w:t>
        </w:r>
      </w:hyperlink>
      <w:r w:rsidRPr="00491DBF">
        <w:t xml:space="preserve"> </w:t>
      </w:r>
    </w:p>
    <w:p w14:paraId="5C417CC1" w14:textId="38F93FCC"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ins w:id="2245" w:author="Jerrad Pierce" w:date="2020-08-07T11:08:00Z">
        <w:r w:rsidR="005B0EEA">
          <w:t>f</w:t>
        </w:r>
      </w:ins>
      <w:del w:id="2246" w:author="Jerrad Pierce" w:date="2020-08-07T11:08:00Z">
        <w:r w:rsidR="00AC343E" w:rsidDel="005B0EEA">
          <w:delText>F</w:delText>
        </w:r>
      </w:del>
      <w:r w:rsidR="007B4EC3" w:rsidRPr="00491DBF">
        <w:t>or</w:t>
      </w:r>
      <w:r w:rsidRPr="00491DBF">
        <w:t xml:space="preserve"> Consumer Products </w:t>
      </w:r>
      <w:ins w:id="2247" w:author="Jerrad Pierce" w:date="2020-08-07T11:08:00Z">
        <w:r w:rsidR="005B0EEA">
          <w:t>a</w:t>
        </w:r>
      </w:ins>
      <w:del w:id="2248" w:author="Jerrad Pierce" w:date="2020-08-07T11:08:00Z">
        <w:r w:rsidR="00AC343E" w:rsidDel="005B0EEA">
          <w:delText>A</w:delText>
        </w:r>
      </w:del>
      <w:r w:rsidR="007B4EC3" w:rsidRPr="00491DBF">
        <w:t>nd</w:t>
      </w:r>
      <w:r w:rsidRPr="00491DBF">
        <w:t xml:space="preserve"> Commercial </w:t>
      </w:r>
      <w:ins w:id="2249" w:author="Jerrad Pierce" w:date="2020-08-07T11:08:00Z">
        <w:r w:rsidR="005B0EEA">
          <w:t>a</w:t>
        </w:r>
      </w:ins>
      <w:del w:id="2250" w:author="Jerrad Pierce" w:date="2020-08-07T11:08:00Z">
        <w:r w:rsidR="00AC343E" w:rsidDel="005B0EEA">
          <w:delText>A</w:delText>
        </w:r>
      </w:del>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27" w:history="1">
        <w:r w:rsidRPr="00491DBF">
          <w:rPr>
            <w:rStyle w:val="Hyperlink"/>
            <w:rFonts w:cs="Arial"/>
          </w:rPr>
          <w:t>https://www.nrel.gov/docs/fy12osti/51433.pdf</w:t>
        </w:r>
      </w:hyperlink>
      <w:r w:rsidRPr="00491DBF">
        <w:t xml:space="preserve">. Values are more easily viewed: </w:t>
      </w:r>
      <w:hyperlink r:id="rId128"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29"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0"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lastRenderedPageBreak/>
        <w:t xml:space="preserve">Natural Resources Conservation Service. October 6, 2018. </w:t>
      </w:r>
      <w:hyperlink r:id="rId131"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2"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2251" w:name="_Toc364760966"/>
      <w:bookmarkStart w:id="2252" w:name="_Toc411422493"/>
      <w:bookmarkStart w:id="2253" w:name="_Toc531001932"/>
      <w:bookmarkStart w:id="2254" w:name="_Toc14197392"/>
      <w:r w:rsidRPr="00491DBF">
        <w:lastRenderedPageBreak/>
        <w:t>Low Flow Pre-Rinse Sprayers for Retrofit Programs</w:t>
      </w:r>
      <w:bookmarkEnd w:id="2251"/>
      <w:bookmarkEnd w:id="2252"/>
      <w:r w:rsidRPr="00491DBF">
        <w:t xml:space="preserve"> and Time of Sale Programs</w:t>
      </w:r>
      <w:bookmarkEnd w:id="2253"/>
      <w:bookmarkEnd w:id="2254"/>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255" w:author="Jerrad Pierce" w:date="2020-08-13T13:16:00Z">
                        <w:rPr>
                          <w:rFonts w:ascii="Cambria Math" w:hAnsi="Cambria Math"/>
                        </w:rPr>
                      </w:ins>
                    </m:ctrlPr>
                  </m:fPr>
                  <m:num>
                    <m:d>
                      <m:dPr>
                        <m:ctrlPr>
                          <w:ins w:id="2256" w:author="Jerrad Pierce" w:date="2020-08-13T13:16:00Z">
                            <w:rPr>
                              <w:rFonts w:ascii="Cambria Math" w:hAnsi="Cambria Math"/>
                            </w:rPr>
                          </w:ins>
                        </m:ctrlPr>
                      </m:dPr>
                      <m:e>
                        <m:d>
                          <m:dPr>
                            <m:ctrlPr>
                              <w:ins w:id="2257" w:author="Jerrad Pierce" w:date="2020-08-13T13:16:00Z">
                                <w:rPr>
                                  <w:rFonts w:ascii="Cambria Math" w:hAnsi="Cambria Math"/>
                                </w:rPr>
                              </w:ins>
                            </m:ctrlPr>
                          </m:dPr>
                          <m:e>
                            <m:sSub>
                              <m:sSubPr>
                                <m:ctrlPr>
                                  <w:ins w:id="2258" w:author="Jerrad Pierce" w:date="2020-08-13T13:16:00Z">
                                    <w:rPr>
                                      <w:rFonts w:ascii="Cambria Math" w:hAnsi="Cambria Math"/>
                                    </w:rPr>
                                  </w:ins>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ins w:id="2259" w:author="Jerrad Pierce" w:date="2020-08-13T13:16:00Z">
                                    <w:rPr>
                                      <w:rFonts w:ascii="Cambria Math" w:hAnsi="Cambria Math"/>
                                    </w:rPr>
                                  </w:ins>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ins w:id="2260" w:author="Jerrad Pierce" w:date="2020-08-13T13:16:00Z">
                                <w:rPr>
                                  <w:rFonts w:ascii="Cambria Math" w:hAnsi="Cambria Math"/>
                                </w:rPr>
                              </w:ins>
                            </m:ctrlPr>
                          </m:dPr>
                          <m:e>
                            <m:sSub>
                              <m:sSubPr>
                                <m:ctrlPr>
                                  <w:ins w:id="2261" w:author="Jerrad Pierce" w:date="2020-08-13T13:16:00Z">
                                    <w:rPr>
                                      <w:rFonts w:ascii="Cambria Math" w:hAnsi="Cambria Math"/>
                                    </w:rPr>
                                  </w:ins>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ins w:id="2262" w:author="Jerrad Pierce" w:date="2020-08-13T13:16:00Z">
                                    <w:rPr>
                                      <w:rFonts w:ascii="Cambria Math" w:hAnsi="Cambria Math"/>
                                    </w:rPr>
                                  </w:ins>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ins w:id="2263" w:author="Jerrad Pierce" w:date="2020-08-13T13:16:00Z">
                            <w:rPr>
                              <w:rFonts w:ascii="Cambria Math" w:hAnsi="Cambria Math"/>
                            </w:rPr>
                          </w:ins>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ins w:id="2264" w:author="Jerrad Pierce" w:date="2020-08-13T13:16:00Z">
                            <w:rPr>
                              <w:rFonts w:ascii="Cambria Math" w:hAnsi="Cambria Math"/>
                            </w:rPr>
                          </w:ins>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ins w:id="2265" w:author="Jerrad Pierce" w:date="2020-08-13T13:16:00Z">
                            <w:rPr>
                              <w:rFonts w:ascii="Cambria Math" w:hAnsi="Cambria Math"/>
                            </w:rPr>
                          </w:ins>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ins w:id="2266" w:author="Jerrad Pierce" w:date="2020-08-13T13:16:00Z">
                            <w:rPr>
                              <w:rFonts w:ascii="Cambria Math" w:hAnsi="Cambria Math"/>
                            </w:rPr>
                          </w:ins>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ins w:id="2267" w:author="Jerrad Pierce" w:date="2020-08-13T13:16:00Z">
                            <w:rPr>
                              <w:rFonts w:ascii="Cambria Math" w:hAnsi="Cambria Math"/>
                            </w:rPr>
                          </w:ins>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ins w:id="2268" w:author="Jerrad Pierce" w:date="2020-08-13T13:16:00Z">
                            <w:rPr>
                              <w:rFonts w:ascii="Cambria Math" w:hAnsi="Cambria Math"/>
                            </w:rPr>
                          </w:ins>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ins w:id="2269"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270" w:author="Jerrad Pierce" w:date="2020-08-13T13:16:00Z">
                        <w:rPr>
                          <w:rFonts w:ascii="Cambria Math" w:hAnsi="Cambria Math"/>
                        </w:rPr>
                      </w:ins>
                    </m:ctrlPr>
                  </m:fPr>
                  <m:num>
                    <m:sSub>
                      <m:sSubPr>
                        <m:ctrlPr>
                          <w:ins w:id="2271" w:author="Jerrad Pierce" w:date="2020-08-13T13:16:00Z">
                            <w:rPr>
                              <w:rFonts w:ascii="Cambria Math" w:hAnsi="Cambria Math"/>
                            </w:rPr>
                          </w:ins>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2272" w:name="_Ref531005675"/>
      <w:bookmarkStart w:id="2273" w:name="_Toc531074155"/>
      <w:bookmarkStart w:id="2274" w:name="_Toc1419754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2272"/>
      <w:r w:rsidRPr="00491DBF">
        <w:t>: Typical Energy to Demand Factors</w:t>
      </w:r>
      <w:bookmarkEnd w:id="2273"/>
      <w:bookmarkEnd w:id="2274"/>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2275" w:name="_Ref531005553"/>
      <w:bookmarkStart w:id="2276" w:name="_Toc531074156"/>
      <w:bookmarkStart w:id="2277"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2275"/>
      <w:r w:rsidRPr="00491DBF">
        <w:t>: Terms, Values, and References for Low Flow Pre-Rinse Sprayer</w:t>
      </w:r>
      <w:bookmarkEnd w:id="2276"/>
      <w:r w:rsidRPr="00491DBF">
        <w:t>s</w:t>
      </w:r>
      <w:bookmarkEnd w:id="2277"/>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D362EA" w:rsidP="00BB0612">
            <w:pPr>
              <w:pStyle w:val="TableCell"/>
              <w:spacing w:before="60" w:after="60"/>
              <w:jc w:val="left"/>
              <w:rPr>
                <w:color w:val="000000"/>
              </w:rPr>
            </w:pPr>
            <m:oMath>
              <m:sSub>
                <m:sSubPr>
                  <m:ctrlPr>
                    <w:ins w:id="2278" w:author="Jerrad Pierce" w:date="2020-08-13T13:16:00Z">
                      <w:rPr>
                        <w:rFonts w:ascii="Cambria Math" w:hAnsi="Cambria Math"/>
                        <w:i/>
                        <w:color w:val="000000"/>
                      </w:rPr>
                    </w:ins>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D362EA" w:rsidP="00BB0612">
            <w:pPr>
              <w:pStyle w:val="TableCell"/>
              <w:spacing w:before="60" w:after="60"/>
              <w:jc w:val="left"/>
              <w:rPr>
                <w:color w:val="000000"/>
              </w:rPr>
            </w:pPr>
            <m:oMath>
              <m:sSub>
                <m:sSubPr>
                  <m:ctrlPr>
                    <w:ins w:id="2279" w:author="Jerrad Pierce" w:date="2020-08-13T13:16:00Z">
                      <w:rPr>
                        <w:rFonts w:ascii="Cambria Math" w:hAnsi="Cambria Math"/>
                        <w:i/>
                        <w:color w:val="000000"/>
                      </w:rPr>
                    </w:ins>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D362EA" w:rsidP="00BB0612">
            <w:pPr>
              <w:pStyle w:val="TableCell"/>
              <w:spacing w:before="60" w:after="60"/>
              <w:jc w:val="left"/>
              <w:rPr>
                <w:color w:val="000000"/>
              </w:rPr>
            </w:pPr>
            <m:oMath>
              <m:sSub>
                <m:sSubPr>
                  <m:ctrlPr>
                    <w:ins w:id="2280" w:author="Jerrad Pierce" w:date="2020-08-13T13:16:00Z">
                      <w:rPr>
                        <w:rFonts w:ascii="Cambria Math" w:hAnsi="Cambria Math"/>
                        <w:i/>
                        <w:color w:val="000000"/>
                      </w:rPr>
                    </w:ins>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D362EA" w:rsidP="00BB0612">
            <w:pPr>
              <w:pStyle w:val="TableCell"/>
              <w:spacing w:before="60" w:after="60"/>
              <w:jc w:val="center"/>
              <w:rPr>
                <w:i/>
              </w:rPr>
            </w:pPr>
            <m:oMathPara>
              <m:oMath>
                <m:f>
                  <m:fPr>
                    <m:ctrlPr>
                      <w:ins w:id="2281" w:author="Jerrad Pierce" w:date="2020-08-13T13:16:00Z">
                        <w:rPr>
                          <w:rFonts w:ascii="Cambria Math" w:hAnsi="Cambria Math"/>
                          <w:i/>
                        </w:rPr>
                      </w:ins>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D362EA" w:rsidP="00BB0612">
            <w:pPr>
              <w:pStyle w:val="TableCell"/>
              <w:spacing w:before="60" w:after="60"/>
              <w:jc w:val="left"/>
              <w:rPr>
                <w:color w:val="000000"/>
              </w:rPr>
            </w:pPr>
            <m:oMath>
              <m:sSub>
                <m:sSubPr>
                  <m:ctrlPr>
                    <w:ins w:id="2282" w:author="Jerrad Pierce" w:date="2020-08-13T13:16:00Z">
                      <w:rPr>
                        <w:rFonts w:ascii="Cambria Math" w:hAnsi="Cambria Math"/>
                        <w:i/>
                        <w:color w:val="000000"/>
                      </w:rPr>
                    </w:ins>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D362EA" w:rsidP="00BB0612">
            <w:pPr>
              <w:pStyle w:val="TableCell"/>
              <w:spacing w:before="60" w:after="60"/>
              <w:jc w:val="center"/>
              <w:rPr>
                <w:rFonts w:cs="Arial"/>
                <w:i/>
              </w:rPr>
            </w:pPr>
            <m:oMathPara>
              <m:oMath>
                <m:f>
                  <m:fPr>
                    <m:ctrlPr>
                      <w:ins w:id="2283" w:author="Jerrad Pierce" w:date="2020-08-13T13:16:00Z">
                        <w:rPr>
                          <w:rFonts w:ascii="Cambria Math" w:hAnsi="Cambria Math"/>
                          <w:i/>
                        </w:rPr>
                      </w:ins>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D362EA" w:rsidP="00BB0612">
            <w:pPr>
              <w:pStyle w:val="TableCell"/>
              <w:spacing w:before="60" w:after="60"/>
              <w:jc w:val="left"/>
              <w:rPr>
                <w:color w:val="000000"/>
              </w:rPr>
            </w:pPr>
            <m:oMath>
              <m:sSub>
                <m:sSubPr>
                  <m:ctrlPr>
                    <w:ins w:id="2284" w:author="Jerrad Pierce" w:date="2020-08-13T13:16:00Z">
                      <w:rPr>
                        <w:rFonts w:ascii="Cambria Math" w:hAnsi="Cambria Math"/>
                        <w:i/>
                        <w:color w:val="000000"/>
                      </w:rPr>
                    </w:ins>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D362EA" w:rsidP="00BB0612">
            <w:pPr>
              <w:pStyle w:val="TableCell"/>
              <w:spacing w:before="60" w:after="60"/>
              <w:jc w:val="left"/>
              <w:rPr>
                <w:color w:val="000000"/>
              </w:rPr>
            </w:pPr>
            <m:oMath>
              <m:sSub>
                <m:sSubPr>
                  <m:ctrlPr>
                    <w:ins w:id="2285" w:author="Jerrad Pierce" w:date="2020-08-13T13:16:00Z">
                      <w:rPr>
                        <w:rFonts w:ascii="Cambria Math" w:hAnsi="Cambria Math"/>
                        <w:i/>
                        <w:color w:val="000000"/>
                      </w:rPr>
                    </w:ins>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D362EA" w:rsidP="00BB0612">
            <w:pPr>
              <w:pStyle w:val="TableCell"/>
              <w:spacing w:before="60" w:after="60"/>
              <w:jc w:val="left"/>
              <w:rPr>
                <w:color w:val="000000"/>
              </w:rPr>
            </w:pPr>
            <m:oMath>
              <m:sSub>
                <m:sSubPr>
                  <m:ctrlPr>
                    <w:ins w:id="2286" w:author="Jerrad Pierce" w:date="2020-08-13T13:16:00Z">
                      <w:rPr>
                        <w:rFonts w:ascii="Cambria Math" w:hAnsi="Cambria Math"/>
                        <w:i/>
                        <w:color w:val="000000"/>
                      </w:rPr>
                    </w:ins>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D362EA" w:rsidP="00BB0612">
            <w:pPr>
              <w:pStyle w:val="TableCell"/>
              <w:spacing w:before="60" w:after="60"/>
              <w:jc w:val="center"/>
              <w:rPr>
                <w:i/>
              </w:rPr>
            </w:pPr>
            <m:oMathPara>
              <m:oMath>
                <m:f>
                  <m:fPr>
                    <m:ctrlPr>
                      <w:ins w:id="2287" w:author="Jerrad Pierce" w:date="2020-08-13T13:16:00Z">
                        <w:rPr>
                          <w:rFonts w:ascii="Cambria Math" w:hAnsi="Cambria Math"/>
                          <w:i/>
                        </w:rPr>
                      </w:ins>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D362EA" w:rsidP="00BB0612">
            <w:pPr>
              <w:pStyle w:val="TableCell"/>
              <w:spacing w:before="60" w:after="60"/>
              <w:jc w:val="center"/>
            </w:pPr>
            <m:oMathPara>
              <m:oMath>
                <m:f>
                  <m:fPr>
                    <m:ctrlPr>
                      <w:ins w:id="2288" w:author="Jerrad Pierce" w:date="2020-08-13T13:16:00Z">
                        <w:rPr>
                          <w:rFonts w:ascii="Cambria Math" w:hAnsi="Cambria Math"/>
                          <w:i/>
                        </w:rPr>
                      </w:ins>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D362EA" w:rsidP="00BB0612">
            <w:pPr>
              <w:pStyle w:val="TableCell"/>
              <w:spacing w:before="60" w:after="60"/>
              <w:jc w:val="center"/>
            </w:pPr>
            <m:oMathPara>
              <m:oMath>
                <m:f>
                  <m:fPr>
                    <m:ctrlPr>
                      <w:ins w:id="2289" w:author="Jerrad Pierce" w:date="2020-08-13T13:16:00Z">
                        <w:rPr>
                          <w:rFonts w:ascii="Cambria Math" w:hAnsi="Cambria Math" w:cs="Arial"/>
                        </w:rPr>
                      </w:ins>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2290" w:name="_Ref529342945"/>
    </w:p>
    <w:p w14:paraId="7F7C4F53" w14:textId="2D27AC43" w:rsidR="00974003" w:rsidRPr="00491DBF" w:rsidRDefault="00974003" w:rsidP="00974003">
      <w:pPr>
        <w:pStyle w:val="Caption"/>
      </w:pPr>
      <w:bookmarkStart w:id="2291" w:name="_Ref531004845"/>
      <w:bookmarkStart w:id="2292" w:name="_Toc531074157"/>
      <w:bookmarkStart w:id="2293" w:name="_Toc14197551"/>
      <w:bookmarkEnd w:id="229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2291"/>
      <w:r w:rsidRPr="00491DBF">
        <w:t>: Flow Rate and Usage Duration by Program</w:t>
      </w:r>
      <w:bookmarkEnd w:id="2292"/>
      <w:bookmarkEnd w:id="2293"/>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2294" w:name="_Ref531006082"/>
      <w:bookmarkStart w:id="2295" w:name="_Toc531074158"/>
      <w:bookmarkStart w:id="2296"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2294"/>
      <w:r w:rsidRPr="00491DBF">
        <w:t>: Low Flow Pre-Rinse Sprayer Default Savings</w:t>
      </w:r>
      <w:bookmarkEnd w:id="2295"/>
      <w:bookmarkEnd w:id="2296"/>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ins w:id="2297" w:author="Jerrad Pierce" w:date="2020-08-13T13:16:00Z">
                        <w:rPr>
                          <w:rFonts w:ascii="Cambria Math" w:hAnsi="Cambria Math"/>
                          <w:b/>
                        </w:rPr>
                      </w:ins>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w:t>
      </w:r>
      <w:r w:rsidRPr="00491DBF">
        <w:lastRenderedPageBreak/>
        <w:t xml:space="preserve">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3"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4"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35"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36"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37"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38"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39"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0"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1"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2298" w:name="_Toc411422495"/>
      <w:bookmarkStart w:id="2299" w:name="_Toc531001933"/>
      <w:bookmarkStart w:id="2300" w:name="_Toc14197393"/>
      <w:r w:rsidRPr="00491DBF">
        <w:lastRenderedPageBreak/>
        <w:t xml:space="preserve">Fuel Switching: </w:t>
      </w:r>
      <w:bookmarkStart w:id="2301" w:name="_Hlk529440027"/>
      <w:r w:rsidRPr="00491DBF">
        <w:t>Electric Resistance Water Heaters to Gas/Propane</w:t>
      </w:r>
      <w:bookmarkEnd w:id="2298"/>
      <w:bookmarkEnd w:id="2299"/>
      <w:bookmarkEnd w:id="23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2301"/>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ins w:id="2302" w:author="Jerrad Pierce" w:date="2020-08-13T13:16:00Z">
                        <w:rPr>
                          <w:rFonts w:ascii="Cambria Math" w:hAnsi="Cambria Math"/>
                        </w:rPr>
                      </w:ins>
                    </m:ctrlPr>
                  </m:fPr>
                  <m:num>
                    <m:d>
                      <m:dPr>
                        <m:begChr m:val="{"/>
                        <m:endChr m:val="}"/>
                        <m:ctrlPr>
                          <w:ins w:id="2303" w:author="Jerrad Pierce" w:date="2020-08-13T13:16:00Z">
                            <w:rPr>
                              <w:rFonts w:ascii="Cambria Math" w:hAnsi="Cambria Math"/>
                            </w:rPr>
                          </w:ins>
                        </m:ctrlPr>
                      </m:dPr>
                      <m:e>
                        <m:d>
                          <m:dPr>
                            <m:ctrlPr>
                              <w:ins w:id="2304" w:author="Jerrad Pierce" w:date="2020-08-13T13:16:00Z">
                                <w:rPr>
                                  <w:rFonts w:ascii="Cambria Math" w:hAnsi="Cambria Math"/>
                                </w:rPr>
                              </w:ins>
                            </m:ctrlPr>
                          </m:dPr>
                          <m:e>
                            <m:f>
                              <m:fPr>
                                <m:ctrlPr>
                                  <w:ins w:id="2305" w:author="Jerrad Pierce" w:date="2020-08-13T13:16:00Z">
                                    <w:rPr>
                                      <w:rFonts w:ascii="Cambria Math" w:hAnsi="Cambria Math"/>
                                    </w:rPr>
                                  </w:ins>
                                </m:ctrlPr>
                              </m:fPr>
                              <m:num>
                                <m:r>
                                  <m:rPr>
                                    <m:sty m:val="p"/>
                                  </m:rPr>
                                  <w:rPr>
                                    <w:rFonts w:ascii="Cambria Math" w:hAnsi="Cambria Math"/>
                                  </w:rPr>
                                  <m:t>1</m:t>
                                </m:r>
                              </m:num>
                              <m:den>
                                <m:sSub>
                                  <m:sSubPr>
                                    <m:ctrlPr>
                                      <w:ins w:id="2306" w:author="Jerrad Pierce" w:date="2020-08-13T13:16:00Z">
                                        <w:rPr>
                                          <w:rFonts w:ascii="Cambria Math" w:hAnsi="Cambria Math"/>
                                        </w:rPr>
                                      </w:ins>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ins w:id="2307" w:author="Jerrad Pierce" w:date="2020-08-13T13:16:00Z">
                                <w:rPr>
                                  <w:rFonts w:ascii="Cambria Math" w:hAnsi="Cambria Math"/>
                                </w:rPr>
                              </w:ins>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ins w:id="2308" w:author="Jerrad Pierce" w:date="2020-08-13T13:16:00Z">
                                <w:rPr>
                                  <w:rFonts w:ascii="Cambria Math" w:hAnsi="Cambria Math"/>
                                </w:rPr>
                              </w:ins>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ins w:id="2309" w:author="Jerrad Pierce" w:date="2020-08-13T13:16:00Z">
                                <w:rPr>
                                  <w:rFonts w:ascii="Cambria Math" w:hAnsi="Cambria Math"/>
                                </w:rPr>
                              </w:ins>
                            </m:ctrlPr>
                          </m:dPr>
                          <m:e>
                            <m:sSub>
                              <m:sSubPr>
                                <m:ctrlPr>
                                  <w:ins w:id="2310" w:author="Jerrad Pierce" w:date="2020-08-13T13:16:00Z">
                                    <w:rPr>
                                      <w:rFonts w:ascii="Cambria Math" w:hAnsi="Cambria Math"/>
                                    </w:rPr>
                                  </w:ins>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ins w:id="2311" w:author="Jerrad Pierce" w:date="2020-08-13T13:16:00Z">
                                    <w:rPr>
                                      <w:rFonts w:ascii="Cambria Math" w:hAnsi="Cambria Math"/>
                                    </w:rPr>
                                  </w:ins>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ins w:id="2312" w:author="Jerrad Pierce" w:date="2020-08-13T13:16:00Z">
                            <w:rPr>
                              <w:rFonts w:ascii="Cambria Math" w:hAnsi="Cambria Math"/>
                            </w:rPr>
                          </w:ins>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D362EA" w:rsidP="00BB0612">
            <w:pPr>
              <w:pStyle w:val="TableCell"/>
              <w:rPr>
                <w:rFonts w:eastAsia="Calibri" w:cs="Arial"/>
              </w:rPr>
            </w:pPr>
            <m:oMathPara>
              <m:oMathParaPr>
                <m:jc m:val="left"/>
              </m:oMathParaPr>
              <m:oMath>
                <m:d>
                  <m:dPr>
                    <m:ctrlPr>
                      <w:ins w:id="2313" w:author="Jerrad Pierce" w:date="2020-08-13T13:16:00Z">
                        <w:rPr>
                          <w:rFonts w:ascii="Cambria Math" w:hAnsi="Cambria Math"/>
                        </w:rPr>
                      </w:ins>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ins w:id="2314" w:author="Jerrad Pierce" w:date="2020-08-13T13:16:00Z">
                        <w:rPr>
                          <w:rFonts w:ascii="Cambria Math" w:hAnsi="Cambria Math"/>
                        </w:rPr>
                      </w:ins>
                    </m:ctrlPr>
                  </m:fPr>
                  <m:num>
                    <m:d>
                      <m:dPr>
                        <m:begChr m:val="{"/>
                        <m:endChr m:val="}"/>
                        <m:ctrlPr>
                          <w:ins w:id="2315" w:author="Jerrad Pierce" w:date="2020-08-13T13:16:00Z">
                            <w:rPr>
                              <w:rFonts w:ascii="Cambria Math" w:hAnsi="Cambria Math"/>
                            </w:rPr>
                          </w:ins>
                        </m:ctrlPr>
                      </m:dPr>
                      <m:e>
                        <m:d>
                          <m:dPr>
                            <m:ctrlPr>
                              <w:ins w:id="2316" w:author="Jerrad Pierce" w:date="2020-08-13T13:16:00Z">
                                <w:rPr>
                                  <w:rFonts w:ascii="Cambria Math" w:hAnsi="Cambria Math"/>
                                </w:rPr>
                              </w:ins>
                            </m:ctrlPr>
                          </m:dPr>
                          <m:e>
                            <m:f>
                              <m:fPr>
                                <m:ctrlPr>
                                  <w:ins w:id="2317" w:author="Jerrad Pierce" w:date="2020-08-13T13:16:00Z">
                                    <w:rPr>
                                      <w:rFonts w:ascii="Cambria Math" w:hAnsi="Cambria Math"/>
                                    </w:rPr>
                                  </w:ins>
                                </m:ctrlPr>
                              </m:fPr>
                              <m:num>
                                <m:r>
                                  <m:rPr>
                                    <m:sty m:val="p"/>
                                  </m:rPr>
                                  <w:rPr>
                                    <w:rFonts w:ascii="Cambria Math" w:hAnsi="Cambria Math"/>
                                  </w:rPr>
                                  <m:t>1</m:t>
                                </m:r>
                              </m:num>
                              <m:den>
                                <m:sSub>
                                  <m:sSubPr>
                                    <m:ctrlPr>
                                      <w:ins w:id="2318" w:author="Jerrad Pierce" w:date="2020-08-13T13:16:00Z">
                                        <w:rPr>
                                          <w:rFonts w:ascii="Cambria Math" w:hAnsi="Cambria Math"/>
                                        </w:rPr>
                                      </w:ins>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ins w:id="2319" w:author="Jerrad Pierce" w:date="2020-08-13T13:16:00Z">
                                <w:rPr>
                                  <w:rFonts w:ascii="Cambria Math" w:hAnsi="Cambria Math"/>
                                </w:rPr>
                              </w:ins>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ins w:id="2320" w:author="Jerrad Pierce" w:date="2020-08-13T13:16:00Z">
                                <w:rPr>
                                  <w:rFonts w:ascii="Cambria Math" w:hAnsi="Cambria Math"/>
                                </w:rPr>
                              </w:ins>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ins w:id="2321" w:author="Jerrad Pierce" w:date="2020-08-13T13:16:00Z">
                                <w:rPr>
                                  <w:rFonts w:ascii="Cambria Math" w:hAnsi="Cambria Math"/>
                                </w:rPr>
                              </w:ins>
                            </m:ctrlPr>
                          </m:dPr>
                          <m:e>
                            <m:sSub>
                              <m:sSubPr>
                                <m:ctrlPr>
                                  <w:ins w:id="2322" w:author="Jerrad Pierce" w:date="2020-08-13T13:16:00Z">
                                    <w:rPr>
                                      <w:rFonts w:ascii="Cambria Math" w:hAnsi="Cambria Math"/>
                                    </w:rPr>
                                  </w:ins>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ins w:id="2323" w:author="Jerrad Pierce" w:date="2020-08-13T13:16:00Z">
                                    <w:rPr>
                                      <w:rFonts w:ascii="Cambria Math" w:hAnsi="Cambria Math"/>
                                    </w:rPr>
                                  </w:ins>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ins w:id="2324" w:author="Jerrad Pierce" w:date="2020-08-13T13:16:00Z">
                            <w:rPr>
                              <w:rFonts w:ascii="Cambria Math" w:hAnsi="Cambria Math"/>
                            </w:rPr>
                          </w:ins>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ins w:id="2325" w:author="Jerrad Pierce" w:date="2020-08-13T13:16:00Z">
                <w:rPr>
                  <w:rFonts w:ascii="Cambria Math" w:hAnsi="Cambria Math"/>
                  <w:i/>
                </w:rPr>
              </w:ins>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ins w:id="2326" w:author="Jerrad Pierce" w:date="2020-08-13T13:16:00Z">
                        <w:rPr>
                          <w:rFonts w:ascii="Cambria Math" w:hAnsi="Cambria Math"/>
                        </w:rPr>
                      </w:ins>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lastRenderedPageBreak/>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ins w:id="2327" w:author="Jerrad Pierce" w:date="2020-08-13T13:16:00Z">
                        <w:rPr>
                          <w:rFonts w:ascii="Cambria Math" w:hAnsi="Cambria Math"/>
                        </w:rPr>
                      </w:ins>
                    </m:ctrlPr>
                  </m:fPr>
                  <m:num>
                    <m:sSub>
                      <m:sSubPr>
                        <m:ctrlPr>
                          <w:ins w:id="2328" w:author="Jerrad Pierce" w:date="2020-08-13T13:16:00Z">
                            <w:rPr>
                              <w:rFonts w:ascii="Cambria Math" w:hAnsi="Cambria Math"/>
                            </w:rPr>
                          </w:ins>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2329" w:name="_Ref364074377"/>
      <w:bookmarkStart w:id="2330" w:name="_Toc364760849"/>
      <w:bookmarkStart w:id="2331" w:name="_Toc377465661"/>
      <w:bookmarkStart w:id="2332" w:name="_Toc411422761"/>
      <w:bookmarkStart w:id="2333" w:name="_Toc531074159"/>
      <w:bookmarkStart w:id="2334"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2329"/>
      <w:r w:rsidRPr="00491DBF">
        <w:t>: Terms, Values, and References for Commercial Water Heater Fuel Switching</w:t>
      </w:r>
      <w:bookmarkEnd w:id="2330"/>
      <w:bookmarkEnd w:id="2331"/>
      <w:bookmarkEnd w:id="2332"/>
      <w:bookmarkEnd w:id="2333"/>
      <w:bookmarkEnd w:id="233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D362EA" w:rsidP="00BB0612">
            <w:pPr>
              <w:pStyle w:val="TableCell"/>
              <w:jc w:val="left"/>
            </w:pPr>
            <m:oMath>
              <m:sSub>
                <m:sSubPr>
                  <m:ctrlPr>
                    <w:ins w:id="2335" w:author="Jerrad Pierce" w:date="2020-08-13T13:16:00Z">
                      <w:rPr>
                        <w:rFonts w:ascii="Cambria Math" w:hAnsi="Cambria Math"/>
                        <w:i/>
                      </w:rPr>
                    </w:ins>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D362EA" w:rsidP="00BB0612">
            <w:pPr>
              <w:pStyle w:val="TableCell"/>
              <w:jc w:val="left"/>
            </w:pPr>
            <m:oMath>
              <m:sSub>
                <m:sSubPr>
                  <m:ctrlPr>
                    <w:ins w:id="2336" w:author="Jerrad Pierce" w:date="2020-08-13T13:16:00Z">
                      <w:rPr>
                        <w:rFonts w:ascii="Cambria Math" w:hAnsi="Cambria Math"/>
                        <w:i/>
                      </w:rPr>
                    </w:ins>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D362EA" w:rsidP="00BB0612">
            <w:pPr>
              <w:pStyle w:val="TableCell"/>
              <w:jc w:val="center"/>
              <w:rPr>
                <w:i/>
              </w:rPr>
            </w:pPr>
            <m:oMathPara>
              <m:oMath>
                <m:sSup>
                  <m:sSupPr>
                    <m:ctrlPr>
                      <w:ins w:id="2337" w:author="Jerrad Pierce" w:date="2020-08-13T13:16:00Z">
                        <w:rPr>
                          <w:rFonts w:ascii="Cambria Math" w:hAnsi="Cambria Math"/>
                          <w:i/>
                        </w:rPr>
                      </w:ins>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D362EA" w:rsidP="00BB0612">
            <w:pPr>
              <w:pStyle w:val="TableCell"/>
              <w:jc w:val="left"/>
            </w:pPr>
            <m:oMath>
              <m:sSub>
                <m:sSubPr>
                  <m:ctrlPr>
                    <w:ins w:id="2338" w:author="Jerrad Pierce" w:date="2020-08-13T13:16:00Z">
                      <w:rPr>
                        <w:rFonts w:ascii="Cambria Math" w:hAnsi="Cambria Math"/>
                        <w:i/>
                      </w:rPr>
                    </w:ins>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D362EA" w:rsidP="00BB0612">
            <w:pPr>
              <w:pStyle w:val="TableCell"/>
              <w:jc w:val="left"/>
            </w:pPr>
            <m:oMath>
              <m:sSub>
                <m:sSubPr>
                  <m:ctrlPr>
                    <w:ins w:id="2339" w:author="Jerrad Pierce" w:date="2020-08-13T13:16:00Z">
                      <w:rPr>
                        <w:rFonts w:ascii="Cambria Math" w:hAnsi="Cambria Math"/>
                        <w:i/>
                      </w:rPr>
                    </w:ins>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2340" w:name="_Ref531072542"/>
      <w:bookmarkStart w:id="2341" w:name="_Ref531072538"/>
      <w:bookmarkStart w:id="2342" w:name="_Toc531074160"/>
    </w:p>
    <w:p w14:paraId="359FBC12" w14:textId="52CA387A" w:rsidR="00974003" w:rsidRPr="00491DBF" w:rsidRDefault="00974003" w:rsidP="006E0DD5">
      <w:pPr>
        <w:pStyle w:val="Caption"/>
        <w:keepLines/>
      </w:pPr>
      <w:bookmarkStart w:id="2343" w:name="_Toc141975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2340"/>
      <w:r w:rsidRPr="00491DBF">
        <w:t>: Minimum Baseline Uniform Energy Factor for Gas Water Heaters</w:t>
      </w:r>
      <w:bookmarkEnd w:id="2341"/>
      <w:bookmarkEnd w:id="2342"/>
      <w:bookmarkEnd w:id="2343"/>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2344" w:name="_Ref531004525"/>
      <w:bookmarkStart w:id="2345" w:name="_Toc364760850"/>
      <w:bookmarkStart w:id="2346" w:name="_Toc377465663"/>
      <w:bookmarkStart w:id="2347" w:name="_Toc411422763"/>
      <w:bookmarkStart w:id="2348" w:name="_Toc531074161"/>
      <w:bookmarkStart w:id="2349"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2344"/>
      <w:r w:rsidRPr="00491DBF">
        <w:t xml:space="preserve">: Water Heating Fuel Switch Energy Savings </w:t>
      </w:r>
      <w:bookmarkEnd w:id="2345"/>
      <w:r w:rsidRPr="00491DBF">
        <w:t>Algorithms</w:t>
      </w:r>
      <w:bookmarkEnd w:id="2346"/>
      <w:bookmarkEnd w:id="2347"/>
      <w:bookmarkEnd w:id="2348"/>
      <w:bookmarkEnd w:id="2349"/>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ins w:id="2350" w:author="Jerrad Pierce" w:date="2020-08-13T13:16:00Z">
                      <w:rPr>
                        <w:rFonts w:ascii="Cambria Math" w:hAnsi="Cambria Math"/>
                      </w:rPr>
                    </w:ins>
                  </m:ctrlPr>
                </m:dPr>
                <m:e>
                  <m:f>
                    <m:fPr>
                      <m:ctrlPr>
                        <w:ins w:id="2351" w:author="Jerrad Pierce" w:date="2020-08-13T13:16:00Z">
                          <w:rPr>
                            <w:rFonts w:ascii="Cambria Math" w:hAnsi="Cambria Math"/>
                          </w:rPr>
                        </w:ins>
                      </m:ctrlPr>
                    </m:fPr>
                    <m:num>
                      <m:r>
                        <m:rPr>
                          <m:sty m:val="p"/>
                        </m:rPr>
                        <w:rPr>
                          <w:rFonts w:ascii="Cambria Math" w:hAnsi="Cambria Math"/>
                        </w:rPr>
                        <m:t>1</m:t>
                      </m:r>
                    </m:num>
                    <m:den>
                      <m:sSub>
                        <m:sSubPr>
                          <m:ctrlPr>
                            <w:ins w:id="2352" w:author="Jerrad Pierce" w:date="2020-08-13T13:16:00Z">
                              <w:rPr>
                                <w:rFonts w:ascii="Cambria Math" w:hAnsi="Cambria Math"/>
                              </w:rPr>
                            </w:ins>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2" w:history="1">
        <w:r w:rsidRPr="00491DBF">
          <w:rPr>
            <w:rStyle w:val="Hyperlink"/>
          </w:rPr>
          <w:t>http://www.deeresources.com/files/DEER2020/download/SupportTable-EUL2020.xlsx</w:t>
        </w:r>
      </w:hyperlink>
      <w:r w:rsidRPr="00491DBF">
        <w:t>. Accessed November 13, 2018</w:t>
      </w:r>
    </w:p>
    <w:p w14:paraId="2FDAF793" w14:textId="1C84462D"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del w:id="2353" w:author="Jerrad Pierce" w:date="2020-08-07T11:08:00Z">
        <w:r w:rsidR="005B0EEA" w:rsidDel="005B0EEA">
          <w:delText>F</w:delText>
        </w:r>
      </w:del>
      <w:ins w:id="2354" w:author="Jerrad Pierce" w:date="2020-08-07T11:08:00Z">
        <w:r w:rsidR="005B0EEA">
          <w:t>f</w:t>
        </w:r>
      </w:ins>
      <w:r w:rsidR="00A67709" w:rsidRPr="00491DBF">
        <w:t>or</w:t>
      </w:r>
      <w:r w:rsidRPr="00491DBF">
        <w:t xml:space="preserve"> Consumer Products </w:t>
      </w:r>
      <w:ins w:id="2355" w:author="Jerrad Pierce" w:date="2020-08-07T11:08:00Z">
        <w:r w:rsidR="005B0EEA">
          <w:t>a</w:t>
        </w:r>
      </w:ins>
      <w:del w:id="2356" w:author="Jerrad Pierce" w:date="2020-08-07T11:08:00Z">
        <w:r w:rsidR="005B0EEA" w:rsidDel="005B0EEA">
          <w:delText>A</w:delText>
        </w:r>
      </w:del>
      <w:r w:rsidR="00A67709" w:rsidRPr="00491DBF">
        <w:t>nd</w:t>
      </w:r>
      <w:r w:rsidRPr="00491DBF">
        <w:t xml:space="preserve"> Commercial </w:t>
      </w:r>
      <w:ins w:id="2357" w:author="Jerrad Pierce" w:date="2020-08-07T11:08:00Z">
        <w:r w:rsidR="005B0EEA">
          <w:t>a</w:t>
        </w:r>
      </w:ins>
      <w:del w:id="2358" w:author="Jerrad Pierce" w:date="2020-08-07T11:08:00Z">
        <w:r w:rsidR="005B0EEA" w:rsidDel="005B0EEA">
          <w:delText>A</w:delText>
        </w:r>
      </w:del>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3"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44"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lastRenderedPageBreak/>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45"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46"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47" w:history="1">
        <w:r w:rsidRPr="00491DBF">
          <w:rPr>
            <w:rStyle w:val="Hyperlink"/>
            <w:rFonts w:cs="Arial"/>
          </w:rPr>
          <w:t>https://wcc.sc.egov.usda.gov/nwcc/rgrpt?report=daily_scan_por&amp;state=PA</w:t>
        </w:r>
      </w:hyperlink>
      <w:bookmarkEnd w:id="2112"/>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48"/>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2359" w:name="_Toc411422497"/>
      <w:bookmarkStart w:id="2360" w:name="_Toc532466220"/>
      <w:bookmarkStart w:id="2361" w:name="_Toc14197394"/>
      <w:bookmarkEnd w:id="330"/>
      <w:bookmarkEnd w:id="732"/>
      <w:bookmarkEnd w:id="1738"/>
      <w:r w:rsidRPr="00491DBF">
        <w:lastRenderedPageBreak/>
        <w:t>Refrigeration</w:t>
      </w:r>
      <w:bookmarkEnd w:id="2359"/>
      <w:bookmarkEnd w:id="2360"/>
      <w:bookmarkEnd w:id="2361"/>
    </w:p>
    <w:p w14:paraId="45EF9A91" w14:textId="430BFB4A" w:rsidR="00974003" w:rsidRPr="00491DBF" w:rsidRDefault="00222054" w:rsidP="007616DB">
      <w:pPr>
        <w:pStyle w:val="Heading3"/>
      </w:pPr>
      <w:bookmarkStart w:id="2362" w:name="_Toc364760944"/>
      <w:bookmarkStart w:id="2363" w:name="_Toc411422498"/>
      <w:bookmarkStart w:id="2364" w:name="_Toc532466221"/>
      <w:bookmarkStart w:id="2365" w:name="_Toc14197395"/>
      <w:r w:rsidRPr="00491DBF">
        <w:t>ENERGY STAR</w:t>
      </w:r>
      <w:r w:rsidR="00974003" w:rsidRPr="00491DBF">
        <w:t xml:space="preserve"> Refrigeration/Freezer Cases</w:t>
      </w:r>
      <w:bookmarkEnd w:id="2362"/>
      <w:bookmarkEnd w:id="2363"/>
      <w:bookmarkEnd w:id="2364"/>
      <w:bookmarkEnd w:id="23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ins w:id="2366" w:author="Jerrad Pierce" w:date="2020-08-13T13:16:00Z">
                        <w:rPr>
                          <w:rFonts w:ascii="Cambria Math" w:hAnsi="Cambria Math"/>
                        </w:rPr>
                      </w:ins>
                    </m:ctrlPr>
                  </m:dPr>
                  <m:e>
                    <m:sSub>
                      <m:sSubPr>
                        <m:ctrlPr>
                          <w:ins w:id="2367"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ins w:id="2368"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ins w:id="2369" w:author="Jerrad Pierce" w:date="2020-08-13T13:16:00Z">
                        <w:rPr>
                          <w:rFonts w:ascii="Cambria Math" w:hAnsi="Cambria Math"/>
                        </w:rPr>
                      </w:ins>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370"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371" w:author="Jerrad Pierce" w:date="2020-08-13T13:16:00Z">
                        <w:rPr>
                          <w:rFonts w:ascii="Cambria Math" w:hAnsi="Cambria Math"/>
                        </w:rPr>
                      </w:ins>
                    </m:ctrlPr>
                  </m:fPr>
                  <m:num>
                    <m:d>
                      <m:dPr>
                        <m:ctrlPr>
                          <w:ins w:id="2372" w:author="Jerrad Pierce" w:date="2020-08-13T13:16:00Z">
                            <w:rPr>
                              <w:rFonts w:ascii="Cambria Math" w:hAnsi="Cambria Math"/>
                            </w:rPr>
                          </w:ins>
                        </m:ctrlPr>
                      </m:dPr>
                      <m:e>
                        <m:sSub>
                          <m:sSubPr>
                            <m:ctrlPr>
                              <w:ins w:id="2373"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ins w:id="2374"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2375" w:name="_Toc364760762"/>
      <w:bookmarkStart w:id="2376" w:name="_Toc377465579"/>
      <w:bookmarkStart w:id="2377" w:name="_Toc411422769"/>
      <w:bookmarkStart w:id="2378" w:name="_Toc532466240"/>
      <w:bookmarkStart w:id="2379"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2375"/>
      <w:bookmarkEnd w:id="2376"/>
      <w:bookmarkEnd w:id="2377"/>
      <w:bookmarkEnd w:id="2378"/>
      <w:bookmarkEnd w:id="2379"/>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D362EA" w:rsidP="00BB0612">
            <w:pPr>
              <w:pStyle w:val="TableCell"/>
              <w:jc w:val="left"/>
            </w:pPr>
            <m:oMath>
              <m:sSub>
                <m:sSubPr>
                  <m:ctrlPr>
                    <w:ins w:id="2380" w:author="Jerrad Pierce" w:date="2020-08-13T13:16:00Z">
                      <w:rPr>
                        <w:rFonts w:ascii="Cambria Math" w:hAnsi="Cambria Math"/>
                        <w:i/>
                      </w:rPr>
                    </w:ins>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D362EA" w:rsidP="00BB0612">
            <w:pPr>
              <w:pStyle w:val="TableCell"/>
              <w:jc w:val="center"/>
            </w:pPr>
            <m:oMathPara>
              <m:oMath>
                <m:f>
                  <m:fPr>
                    <m:ctrlPr>
                      <w:ins w:id="2381" w:author="Jerrad Pierce" w:date="2020-08-13T13:16:00Z">
                        <w:rPr>
                          <w:rFonts w:ascii="Cambria Math" w:hAnsi="Cambria Math"/>
                          <w:i/>
                        </w:rPr>
                      </w:ins>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D362EA" w:rsidP="00BB0612">
            <w:pPr>
              <w:pStyle w:val="TableCell"/>
              <w:jc w:val="left"/>
            </w:pPr>
            <m:oMath>
              <m:sSub>
                <m:sSubPr>
                  <m:ctrlPr>
                    <w:ins w:id="2382" w:author="Jerrad Pierce" w:date="2020-08-13T13:16:00Z">
                      <w:rPr>
                        <w:rFonts w:ascii="Cambria Math" w:hAnsi="Cambria Math"/>
                        <w:i/>
                      </w:rPr>
                    </w:ins>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D362EA" w:rsidP="00BB0612">
            <w:pPr>
              <w:pStyle w:val="TableCell"/>
              <w:jc w:val="center"/>
            </w:pPr>
            <m:oMathPara>
              <m:oMath>
                <m:f>
                  <m:fPr>
                    <m:ctrlPr>
                      <w:ins w:id="2383" w:author="Jerrad Pierce" w:date="2020-08-13T13:16:00Z">
                        <w:rPr>
                          <w:rFonts w:ascii="Cambria Math" w:hAnsi="Cambria Math"/>
                          <w:i/>
                        </w:rPr>
                      </w:ins>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D362EA" w:rsidP="00BB0612">
            <w:pPr>
              <w:pStyle w:val="TableCell"/>
              <w:jc w:val="center"/>
            </w:pPr>
            <m:oMathPara>
              <m:oMath>
                <m:sSup>
                  <m:sSupPr>
                    <m:ctrlPr>
                      <w:ins w:id="2384"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D362EA" w:rsidP="00BB0612">
            <w:pPr>
              <w:pStyle w:val="TableCell"/>
              <w:jc w:val="left"/>
            </w:pPr>
            <m:oMath>
              <m:f>
                <m:fPr>
                  <m:ctrlPr>
                    <w:ins w:id="2385" w:author="Jerrad Pierce" w:date="2020-08-13T13:16:00Z">
                      <w:rPr>
                        <w:rFonts w:ascii="Cambria Math" w:hAnsi="Cambria Math"/>
                        <w:i/>
                      </w:rPr>
                    </w:ins>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D362EA" w:rsidP="00BB0612">
            <w:pPr>
              <w:pStyle w:val="TableCell"/>
              <w:jc w:val="center"/>
            </w:pPr>
            <m:oMathPara>
              <m:oMath>
                <m:f>
                  <m:fPr>
                    <m:ctrlPr>
                      <w:ins w:id="2386" w:author="Jerrad Pierce" w:date="2020-08-13T13:16:00Z">
                        <w:rPr>
                          <w:rFonts w:ascii="Cambria Math" w:hAnsi="Cambria Math"/>
                          <w:i/>
                        </w:rPr>
                      </w:ins>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2387" w:name="_Ref275903160"/>
      <w:bookmarkStart w:id="2388" w:name="_Toc364760763"/>
      <w:bookmarkStart w:id="2389" w:name="_Toc377465580"/>
      <w:bookmarkStart w:id="2390" w:name="_Toc411422770"/>
      <w:bookmarkStart w:id="2391" w:name="_Toc532466241"/>
      <w:bookmarkStart w:id="2392" w:name="_Toc141975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2387"/>
      <w:r w:rsidRPr="00491DBF">
        <w:t>: Refrigeration &amp; Freezer Case Efficiencies</w:t>
      </w:r>
      <w:bookmarkEnd w:id="2388"/>
      <w:bookmarkEnd w:id="2389"/>
      <w:bookmarkEnd w:id="2390"/>
      <w:bookmarkEnd w:id="2391"/>
      <w:bookmarkEnd w:id="2392"/>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ins w:id="2393" w:author="Jerrad Pierce" w:date="2020-08-13T13:16:00Z">
                      <w:rPr>
                        <w:rFonts w:ascii="Cambria Math" w:hAnsi="Cambria Math"/>
                        <w:b/>
                        <w:i/>
                        <w:szCs w:val="18"/>
                      </w:rPr>
                    </w:ins>
                  </m:ctrlPr>
                </m:dPr>
                <m:e>
                  <m:sSup>
                    <m:sSupPr>
                      <m:ctrlPr>
                        <w:ins w:id="2394" w:author="Jerrad Pierce" w:date="2020-08-13T13:16:00Z">
                          <w:rPr>
                            <w:rFonts w:ascii="Cambria Math" w:hAnsi="Cambria Math"/>
                            <w:b/>
                            <w:i/>
                            <w:szCs w:val="18"/>
                          </w:rPr>
                        </w:ins>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D362EA" w:rsidP="00BB0612">
            <w:pPr>
              <w:pStyle w:val="TableCell"/>
              <w:spacing w:before="60" w:after="60"/>
              <w:jc w:val="center"/>
              <w:rPr>
                <w:b/>
                <w:szCs w:val="18"/>
              </w:rPr>
            </w:pPr>
            <m:oMathPara>
              <m:oMath>
                <m:f>
                  <m:fPr>
                    <m:ctrlPr>
                      <w:ins w:id="2395" w:author="Jerrad Pierce" w:date="2020-08-13T13:16:00Z">
                        <w:rPr>
                          <w:rFonts w:ascii="Cambria Math" w:hAnsi="Cambria Math"/>
                          <w:b/>
                          <w:i/>
                          <w:szCs w:val="18"/>
                        </w:rPr>
                      </w:ins>
                    </m:ctrlPr>
                  </m:fPr>
                  <m:num>
                    <m:sSub>
                      <m:sSubPr>
                        <m:ctrlPr>
                          <w:ins w:id="2396"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D362EA" w:rsidP="00BB0612">
            <w:pPr>
              <w:pStyle w:val="TableCell"/>
              <w:spacing w:before="60" w:after="60"/>
              <w:jc w:val="center"/>
              <w:rPr>
                <w:b/>
                <w:szCs w:val="18"/>
              </w:rPr>
            </w:pPr>
            <m:oMathPara>
              <m:oMath>
                <m:f>
                  <m:fPr>
                    <m:ctrlPr>
                      <w:ins w:id="2397" w:author="Jerrad Pierce" w:date="2020-08-13T13:16:00Z">
                        <w:rPr>
                          <w:rFonts w:ascii="Cambria Math" w:hAnsi="Cambria Math"/>
                          <w:b/>
                          <w:i/>
                          <w:szCs w:val="18"/>
                        </w:rPr>
                      </w:ins>
                    </m:ctrlPr>
                  </m:fPr>
                  <m:num>
                    <m:sSub>
                      <m:sSubPr>
                        <m:ctrlPr>
                          <w:ins w:id="2398"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D362EA" w:rsidP="00BB0612">
            <w:pPr>
              <w:pStyle w:val="TableCell"/>
              <w:spacing w:before="60" w:after="60"/>
              <w:jc w:val="center"/>
              <w:rPr>
                <w:b/>
                <w:szCs w:val="18"/>
              </w:rPr>
            </w:pPr>
            <m:oMathPara>
              <m:oMath>
                <m:f>
                  <m:fPr>
                    <m:ctrlPr>
                      <w:ins w:id="2399" w:author="Jerrad Pierce" w:date="2020-08-13T13:16:00Z">
                        <w:rPr>
                          <w:rFonts w:ascii="Cambria Math" w:hAnsi="Cambria Math"/>
                          <w:b/>
                          <w:i/>
                          <w:szCs w:val="18"/>
                        </w:rPr>
                      </w:ins>
                    </m:ctrlPr>
                  </m:fPr>
                  <m:num>
                    <m:sSub>
                      <m:sSubPr>
                        <m:ctrlPr>
                          <w:ins w:id="2400"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D362EA" w:rsidP="00BB0612">
            <w:pPr>
              <w:pStyle w:val="TableCell"/>
              <w:spacing w:before="60" w:after="60"/>
              <w:jc w:val="center"/>
              <w:rPr>
                <w:b/>
                <w:szCs w:val="18"/>
              </w:rPr>
            </w:pPr>
            <m:oMathPara>
              <m:oMath>
                <m:f>
                  <m:fPr>
                    <m:ctrlPr>
                      <w:ins w:id="2401" w:author="Jerrad Pierce" w:date="2020-08-13T13:16:00Z">
                        <w:rPr>
                          <w:rFonts w:ascii="Cambria Math" w:hAnsi="Cambria Math"/>
                          <w:b/>
                          <w:i/>
                          <w:szCs w:val="18"/>
                        </w:rPr>
                      </w:ins>
                    </m:ctrlPr>
                  </m:fPr>
                  <m:num>
                    <m:sSub>
                      <m:sSubPr>
                        <m:ctrlPr>
                          <w:ins w:id="2402"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ins w:id="2403" w:author="Jerrad Pierce" w:date="2020-08-13T13:16:00Z">
                      <w:rPr>
                        <w:rFonts w:ascii="Cambria Math" w:hAnsi="Cambria Math"/>
                        <w:b/>
                        <w:i/>
                        <w:szCs w:val="18"/>
                      </w:rPr>
                    </w:ins>
                  </m:ctrlPr>
                </m:dPr>
                <m:e>
                  <m:sSup>
                    <m:sSupPr>
                      <m:ctrlPr>
                        <w:ins w:id="2404" w:author="Jerrad Pierce" w:date="2020-08-13T13:16:00Z">
                          <w:rPr>
                            <w:rFonts w:ascii="Cambria Math" w:hAnsi="Cambria Math"/>
                            <w:b/>
                            <w:i/>
                            <w:szCs w:val="18"/>
                          </w:rPr>
                        </w:ins>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D362EA" w:rsidP="00BB0612">
            <w:pPr>
              <w:pStyle w:val="TableCell"/>
              <w:spacing w:before="60" w:after="60"/>
              <w:jc w:val="center"/>
              <w:rPr>
                <w:b/>
                <w:szCs w:val="18"/>
              </w:rPr>
            </w:pPr>
            <m:oMathPara>
              <m:oMath>
                <m:f>
                  <m:fPr>
                    <m:ctrlPr>
                      <w:ins w:id="2405" w:author="Jerrad Pierce" w:date="2020-08-13T13:16:00Z">
                        <w:rPr>
                          <w:rFonts w:ascii="Cambria Math" w:hAnsi="Cambria Math"/>
                          <w:b/>
                          <w:i/>
                          <w:szCs w:val="18"/>
                        </w:rPr>
                      </w:ins>
                    </m:ctrlPr>
                  </m:fPr>
                  <m:num>
                    <m:sSub>
                      <m:sSubPr>
                        <m:ctrlPr>
                          <w:ins w:id="2406"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D362EA" w:rsidP="00BB0612">
            <w:pPr>
              <w:pStyle w:val="TableCell"/>
              <w:spacing w:before="60" w:after="60"/>
              <w:jc w:val="center"/>
              <w:rPr>
                <w:b/>
                <w:szCs w:val="18"/>
              </w:rPr>
            </w:pPr>
            <m:oMathPara>
              <m:oMath>
                <m:f>
                  <m:fPr>
                    <m:ctrlPr>
                      <w:ins w:id="2407" w:author="Jerrad Pierce" w:date="2020-08-13T13:16:00Z">
                        <w:rPr>
                          <w:rFonts w:ascii="Cambria Math" w:hAnsi="Cambria Math"/>
                          <w:b/>
                          <w:i/>
                          <w:szCs w:val="18"/>
                        </w:rPr>
                      </w:ins>
                    </m:ctrlPr>
                  </m:fPr>
                  <m:num>
                    <m:sSub>
                      <m:sSubPr>
                        <m:ctrlPr>
                          <w:ins w:id="2408"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D362EA" w:rsidP="00BB0612">
            <w:pPr>
              <w:pStyle w:val="TableCell"/>
              <w:spacing w:before="60" w:after="60"/>
              <w:jc w:val="center"/>
              <w:rPr>
                <w:b/>
                <w:szCs w:val="18"/>
              </w:rPr>
            </w:pPr>
            <m:oMathPara>
              <m:oMath>
                <m:f>
                  <m:fPr>
                    <m:ctrlPr>
                      <w:ins w:id="2409" w:author="Jerrad Pierce" w:date="2020-08-13T13:16:00Z">
                        <w:rPr>
                          <w:rFonts w:ascii="Cambria Math" w:hAnsi="Cambria Math"/>
                          <w:b/>
                          <w:i/>
                          <w:szCs w:val="18"/>
                        </w:rPr>
                      </w:ins>
                    </m:ctrlPr>
                  </m:fPr>
                  <m:num>
                    <m:sSub>
                      <m:sSubPr>
                        <m:ctrlPr>
                          <w:ins w:id="2410"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D362EA" w:rsidP="00BB0612">
            <w:pPr>
              <w:pStyle w:val="TableCell"/>
              <w:spacing w:before="60" w:after="60"/>
              <w:jc w:val="center"/>
              <w:rPr>
                <w:b/>
                <w:szCs w:val="18"/>
              </w:rPr>
            </w:pPr>
            <m:oMathPara>
              <m:oMath>
                <m:f>
                  <m:fPr>
                    <m:ctrlPr>
                      <w:ins w:id="2411" w:author="Jerrad Pierce" w:date="2020-08-13T13:16:00Z">
                        <w:rPr>
                          <w:rFonts w:ascii="Cambria Math" w:hAnsi="Cambria Math"/>
                          <w:b/>
                          <w:i/>
                          <w:szCs w:val="18"/>
                        </w:rPr>
                      </w:ins>
                    </m:ctrlPr>
                  </m:fPr>
                  <m:num>
                    <m:sSub>
                      <m:sSubPr>
                        <m:ctrlPr>
                          <w:ins w:id="2412" w:author="Jerrad Pierce" w:date="2020-08-13T13:16:00Z">
                            <w:rPr>
                              <w:rFonts w:ascii="Cambria Math" w:hAnsi="Cambria Math"/>
                              <w:b/>
                              <w:i/>
                              <w:szCs w:val="18"/>
                            </w:rPr>
                          </w:ins>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2413" w:name="_Toc364760765"/>
      <w:bookmarkStart w:id="2414" w:name="_Toc377465582"/>
      <w:r w:rsidRPr="00491DBF">
        <w:t>Default Savings</w:t>
      </w:r>
    </w:p>
    <w:p w14:paraId="2DF11BC2" w14:textId="77777777" w:rsidR="00974003" w:rsidRPr="00491DBF" w:rsidRDefault="00974003" w:rsidP="00974003">
      <w:r w:rsidRPr="00491DBF">
        <w:t>There are no default savings for this measure.</w:t>
      </w:r>
    </w:p>
    <w:bookmarkEnd w:id="2413"/>
    <w:bookmarkEnd w:id="2414"/>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4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0"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1"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2415" w:name="_Toc364760945"/>
      <w:bookmarkStart w:id="2416" w:name="_Ref374021680"/>
      <w:bookmarkStart w:id="2417" w:name="_Ref395166585"/>
      <w:bookmarkStart w:id="2418" w:name="_Toc411422499"/>
      <w:bookmarkStart w:id="2419" w:name="_Toc532466222"/>
      <w:bookmarkStart w:id="2420" w:name="_Toc14197396"/>
      <w:r w:rsidRPr="00491DBF">
        <w:lastRenderedPageBreak/>
        <w:t>High-Efficiency Evaporator Fan Motors for Walk-In or Reach-In Refrigerated Cases</w:t>
      </w:r>
      <w:bookmarkEnd w:id="2415"/>
      <w:bookmarkEnd w:id="2416"/>
      <w:bookmarkEnd w:id="2417"/>
      <w:bookmarkEnd w:id="2418"/>
      <w:bookmarkEnd w:id="2419"/>
      <w:bookmarkEnd w:id="24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ins w:id="2421" w:author="Jerrad Pierce" w:date="2020-08-13T13:16:00Z">
                        <w:rPr>
                          <w:rFonts w:ascii="Cambria Math" w:hAnsi="Cambria Math"/>
                          <w:i/>
                        </w:rPr>
                      </w:ins>
                    </m:ctrlPr>
                  </m:dPr>
                  <m:e>
                    <m:sSub>
                      <m:sSubPr>
                        <m:ctrlPr>
                          <w:ins w:id="2422" w:author="Jerrad Pierce" w:date="2020-08-13T13:16:00Z">
                            <w:rPr>
                              <w:rFonts w:ascii="Cambria Math" w:hAnsi="Cambria Math"/>
                              <w:i/>
                            </w:rPr>
                          </w:ins>
                        </m:ctrlPr>
                      </m:sSubPr>
                      <m:e>
                        <m:r>
                          <w:rPr>
                            <w:rFonts w:ascii="Cambria Math" w:hAnsi="Cambria Math"/>
                          </w:rPr>
                          <m:t>kW</m:t>
                        </m:r>
                      </m:e>
                      <m:sub>
                        <m:r>
                          <w:rPr>
                            <w:rFonts w:ascii="Cambria Math" w:hAnsi="Cambria Math"/>
                          </w:rPr>
                          <m:t>base</m:t>
                        </m:r>
                      </m:sub>
                    </m:sSub>
                    <m:r>
                      <w:rPr>
                        <w:rFonts w:ascii="Cambria Math" w:hAnsi="Cambria Math"/>
                      </w:rPr>
                      <m:t>-k</m:t>
                    </m:r>
                    <m:sSub>
                      <m:sSubPr>
                        <m:ctrlPr>
                          <w:ins w:id="2423" w:author="Jerrad Pierce" w:date="2020-08-13T13:16:00Z">
                            <w:rPr>
                              <w:rFonts w:ascii="Cambria Math" w:hAnsi="Cambria Math"/>
                              <w:i/>
                            </w:rPr>
                          </w:ins>
                        </m:ctrlPr>
                      </m:sSubPr>
                      <m:e>
                        <m:r>
                          <w:rPr>
                            <w:rFonts w:ascii="Cambria Math" w:hAnsi="Cambria Math"/>
                          </w:rPr>
                          <m:t>W</m:t>
                        </m:r>
                      </m:e>
                      <m:sub>
                        <m:r>
                          <w:rPr>
                            <w:rFonts w:ascii="Cambria Math" w:hAnsi="Cambria Math"/>
                          </w:rPr>
                          <m:t>ee</m:t>
                        </m:r>
                      </m:sub>
                    </m:sSub>
                  </m:e>
                </m:d>
                <m:r>
                  <w:rPr>
                    <w:rFonts w:ascii="Cambria Math" w:hAnsi="Cambria Math"/>
                  </w:rPr>
                  <m:t>*%O</m:t>
                </m:r>
                <m:sSub>
                  <m:sSubPr>
                    <m:ctrlPr>
                      <w:ins w:id="2424" w:author="Jerrad Pierce" w:date="2020-08-13T13:16:00Z">
                        <w:rPr>
                          <w:rFonts w:ascii="Cambria Math" w:hAnsi="Cambria Math"/>
                          <w:i/>
                        </w:rPr>
                      </w:ins>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ins w:id="2425" w:author="Jerrad Pierce" w:date="2020-08-13T13:16:00Z">
                        <w:rPr>
                          <w:rFonts w:ascii="Cambria Math" w:hAnsi="Cambria Math"/>
                          <w:i/>
                        </w:rPr>
                      </w:ins>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ins w:id="2426" w:author="Jerrad Pierce" w:date="2020-08-13T13:16:00Z">
                        <w:rPr>
                          <w:rFonts w:ascii="Cambria Math" w:hAnsi="Cambria Math"/>
                          <w:i/>
                        </w:rPr>
                      </w:ins>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ins w:id="2427" w:author="Jerrad Pierce" w:date="2020-08-13T13:16:00Z">
                        <w:rPr>
                          <w:rFonts w:ascii="Cambria Math" w:hAnsi="Cambria Math"/>
                          <w:i/>
                        </w:rPr>
                      </w:ins>
                    </m:ctrlPr>
                  </m:sSubPr>
                  <m:e>
                    <m:r>
                      <w:rPr>
                        <w:rFonts w:ascii="Cambria Math" w:hAnsi="Cambria Math"/>
                      </w:rPr>
                      <m:t>P</m:t>
                    </m:r>
                  </m:e>
                  <m:sub>
                    <m:r>
                      <w:rPr>
                        <w:rFonts w:ascii="Cambria Math" w:hAnsi="Cambria Math"/>
                      </w:rPr>
                      <m:t>base</m:t>
                    </m:r>
                  </m:sub>
                </m:sSub>
                <m:r>
                  <w:rPr>
                    <w:rFonts w:ascii="Cambria Math" w:hAnsi="Cambria Math"/>
                  </w:rPr>
                  <m:t>*0.746/</m:t>
                </m:r>
                <m:sSub>
                  <m:sSubPr>
                    <m:ctrlPr>
                      <w:ins w:id="2428" w:author="Jerrad Pierce" w:date="2020-08-13T13:16:00Z">
                        <w:rPr>
                          <w:rFonts w:ascii="Cambria Math" w:hAnsi="Cambria Math"/>
                          <w:i/>
                        </w:rPr>
                      </w:ins>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ins w:id="2429" w:author="Jerrad Pierce" w:date="2020-08-13T13:16:00Z">
                        <w:rPr>
                          <w:rFonts w:ascii="Cambria Math" w:hAnsi="Cambria Math"/>
                          <w:i/>
                        </w:rPr>
                      </w:ins>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ins w:id="2430" w:author="Jerrad Pierce" w:date="2020-08-13T13:16:00Z">
                        <w:rPr>
                          <w:rFonts w:ascii="Cambria Math" w:hAnsi="Cambria Math"/>
                          <w:i/>
                        </w:rPr>
                      </w:ins>
                    </m:ctrlPr>
                  </m:sSubPr>
                  <m:e>
                    <m:r>
                      <w:rPr>
                        <w:rFonts w:ascii="Cambria Math" w:hAnsi="Cambria Math"/>
                      </w:rPr>
                      <m:t>P</m:t>
                    </m:r>
                  </m:e>
                  <m:sub>
                    <m:r>
                      <w:rPr>
                        <w:rFonts w:ascii="Cambria Math" w:hAnsi="Cambria Math"/>
                      </w:rPr>
                      <m:t>ee</m:t>
                    </m:r>
                  </m:sub>
                </m:sSub>
                <m:r>
                  <w:rPr>
                    <w:rFonts w:ascii="Cambria Math" w:hAnsi="Cambria Math"/>
                  </w:rPr>
                  <m:t>*0.746/</m:t>
                </m:r>
                <m:sSub>
                  <m:sSubPr>
                    <m:ctrlPr>
                      <w:ins w:id="2431" w:author="Jerrad Pierce" w:date="2020-08-13T13:16:00Z">
                        <w:rPr>
                          <w:rFonts w:ascii="Cambria Math" w:hAnsi="Cambria Math"/>
                          <w:i/>
                        </w:rPr>
                      </w:ins>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ins w:id="243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ins w:id="2433" w:author="Jerrad Pierce" w:date="2020-08-13T13:16:00Z">
                        <w:rPr>
                          <w:rFonts w:ascii="Cambria Math" w:hAnsi="Cambria Math"/>
                          <w:i/>
                        </w:rPr>
                      </w:ins>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lastRenderedPageBreak/>
        <w:t>Definition of Terms</w:t>
      </w:r>
    </w:p>
    <w:p w14:paraId="5ABA55C3" w14:textId="53C30381" w:rsidR="00974003" w:rsidRPr="00491DBF" w:rsidRDefault="00974003" w:rsidP="00974003">
      <w:pPr>
        <w:pStyle w:val="Caption"/>
      </w:pPr>
      <w:bookmarkStart w:id="2434"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24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ins w:id="2435" w:author="Jerrad Pierce" w:date="2020-08-13T13:16:00Z">
                      <w:rPr>
                        <w:rFonts w:ascii="Cambria Math" w:hAnsi="Cambria Math"/>
                        <w:i/>
                        <w:szCs w:val="18"/>
                      </w:rPr>
                    </w:ins>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D362EA" w:rsidP="00BB0612">
            <w:pPr>
              <w:pStyle w:val="TableCell"/>
              <w:jc w:val="left"/>
              <w:rPr>
                <w:szCs w:val="18"/>
              </w:rPr>
            </w:pPr>
            <m:oMath>
              <m:sSub>
                <m:sSubPr>
                  <m:ctrlPr>
                    <w:ins w:id="2436" w:author="Jerrad Pierce" w:date="2020-08-13T13:16:00Z">
                      <w:rPr>
                        <w:rFonts w:ascii="Cambria Math" w:hAnsi="Cambria Math"/>
                        <w:i/>
                        <w:szCs w:val="18"/>
                      </w:rPr>
                    </w:ins>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ins w:id="2437" w:author="Jerrad Pierce" w:date="2020-08-13T13:16:00Z">
                      <w:rPr>
                        <w:rFonts w:ascii="Cambria Math" w:hAnsi="Cambria Math"/>
                        <w:i/>
                        <w:szCs w:val="18"/>
                      </w:rPr>
                    </w:ins>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ins w:id="2438"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ins w:id="2439" w:author="Jerrad Pierce" w:date="2020-08-13T13:16:00Z">
                      <w:rPr>
                        <w:rFonts w:ascii="Cambria Math" w:hAnsi="Cambria Math"/>
                        <w:i/>
                        <w:szCs w:val="18"/>
                      </w:rPr>
                    </w:ins>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ins w:id="2440" w:author="Jerrad Pierce" w:date="2020-08-13T13:16:00Z">
                      <w:rPr>
                        <w:rFonts w:ascii="Cambria Math" w:hAnsi="Cambria Math"/>
                        <w:i/>
                        <w:szCs w:val="18"/>
                      </w:rPr>
                    </w:ins>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D362EA" w:rsidP="00BB0612">
            <w:pPr>
              <w:pStyle w:val="TableCell"/>
              <w:jc w:val="left"/>
              <w:rPr>
                <w:szCs w:val="18"/>
              </w:rPr>
            </w:pPr>
            <m:oMath>
              <m:sSub>
                <m:sSubPr>
                  <m:ctrlPr>
                    <w:ins w:id="2441" w:author="Jerrad Pierce" w:date="2020-08-13T13:16:00Z">
                      <w:rPr>
                        <w:rFonts w:ascii="Cambria Math" w:hAnsi="Cambria Math"/>
                        <w:i/>
                        <w:szCs w:val="18"/>
                      </w:rPr>
                    </w:ins>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D362EA" w:rsidP="00BB0612">
            <w:pPr>
              <w:pStyle w:val="TableCell"/>
              <w:jc w:val="left"/>
              <w:rPr>
                <w:szCs w:val="18"/>
              </w:rPr>
            </w:pPr>
            <m:oMath>
              <m:sSub>
                <m:sSubPr>
                  <m:ctrlPr>
                    <w:ins w:id="2442" w:author="Jerrad Pierce" w:date="2020-08-13T13:16:00Z">
                      <w:rPr>
                        <w:rFonts w:ascii="Cambria Math" w:hAnsi="Cambria Math"/>
                        <w:i/>
                        <w:szCs w:val="18"/>
                      </w:rPr>
                    </w:ins>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491DBF">
        <w:lastRenderedPageBreak/>
        <w:t xml:space="preserve">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3"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54"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55"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2443" w:name="_Toc364760961"/>
      <w:bookmarkStart w:id="2444" w:name="_Toc377465418"/>
      <w:bookmarkStart w:id="2445" w:name="_Toc411422501"/>
      <w:bookmarkStart w:id="2446" w:name="_Toc532466224"/>
      <w:bookmarkStart w:id="2447" w:name="_Toc14197397"/>
      <w:r w:rsidRPr="00491DBF">
        <w:lastRenderedPageBreak/>
        <w:t>Controls: Evaporator Fan Controllers</w:t>
      </w:r>
      <w:bookmarkEnd w:id="2443"/>
      <w:bookmarkEnd w:id="2444"/>
      <w:bookmarkEnd w:id="2445"/>
      <w:bookmarkEnd w:id="2446"/>
      <w:bookmarkEnd w:id="24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ins w:id="2448" w:author="Jerrad Pierce" w:date="2020-08-13T13:16:00Z">
                        <w:rPr>
                          <w:rFonts w:ascii="Cambria Math" w:hAnsi="Cambria Math"/>
                          <w:i/>
                        </w:rPr>
                      </w:ins>
                    </m:ctrlPr>
                  </m:dPr>
                  <m:e>
                    <m:r>
                      <w:rPr>
                        <w:rFonts w:ascii="Cambria Math" w:hAnsi="Cambria Math"/>
                      </w:rPr>
                      <m:t>%O</m:t>
                    </m:r>
                    <m:sSub>
                      <m:sSubPr>
                        <m:ctrlPr>
                          <w:ins w:id="2449" w:author="Jerrad Pierce" w:date="2020-08-13T13:16:00Z">
                            <w:rPr>
                              <w:rFonts w:ascii="Cambria Math" w:hAnsi="Cambria Math"/>
                              <w:i/>
                            </w:rPr>
                          </w:ins>
                        </m:ctrlPr>
                      </m:sSubPr>
                      <m:e>
                        <m:r>
                          <w:rPr>
                            <w:rFonts w:ascii="Cambria Math" w:hAnsi="Cambria Math"/>
                          </w:rPr>
                          <m:t>N</m:t>
                        </m:r>
                      </m:e>
                      <m:sub>
                        <m:r>
                          <w:rPr>
                            <w:rFonts w:ascii="Cambria Math" w:hAnsi="Cambria Math"/>
                          </w:rPr>
                          <m:t>Uncontrolled</m:t>
                        </m:r>
                      </m:sub>
                    </m:sSub>
                    <m:r>
                      <w:rPr>
                        <w:rFonts w:ascii="Cambria Math" w:hAnsi="Cambria Math"/>
                      </w:rPr>
                      <m:t>-%O</m:t>
                    </m:r>
                    <m:sSub>
                      <m:sSubPr>
                        <m:ctrlPr>
                          <w:ins w:id="2450" w:author="Jerrad Pierce" w:date="2020-08-13T13:16:00Z">
                            <w:rPr>
                              <w:rFonts w:ascii="Cambria Math" w:hAnsi="Cambria Math"/>
                              <w:i/>
                            </w:rPr>
                          </w:ins>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ins w:id="2451" w:author="Jerrad Pierce" w:date="2020-08-13T13:16:00Z">
                        <w:rPr>
                          <w:rFonts w:ascii="Cambria Math" w:hAnsi="Cambria Math"/>
                          <w:i/>
                        </w:rPr>
                      </w:ins>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ins w:id="2452" w:author="Jerrad Pierce" w:date="2020-08-13T13:16:00Z">
                        <w:rPr>
                          <w:rFonts w:ascii="Cambria Math" w:hAnsi="Cambria Math"/>
                          <w:i/>
                        </w:rPr>
                      </w:ins>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lastRenderedPageBreak/>
        <w:t>Definition of Terms</w:t>
      </w:r>
    </w:p>
    <w:p w14:paraId="141A833A" w14:textId="7A3468E3" w:rsidR="00974003" w:rsidRPr="00491DBF" w:rsidRDefault="00974003" w:rsidP="00974003">
      <w:pPr>
        <w:pStyle w:val="Caption"/>
      </w:pPr>
      <w:bookmarkStart w:id="2453"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2453"/>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ins w:id="2454" w:author="Jerrad Pierce" w:date="2020-08-13T13:16:00Z">
                      <w:rPr>
                        <w:rFonts w:ascii="Cambria Math" w:hAnsi="Cambria Math"/>
                        <w:i/>
                        <w:szCs w:val="18"/>
                      </w:rPr>
                    </w:ins>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ins w:id="2455" w:author="Jerrad Pierce" w:date="2020-08-13T13:16:00Z">
                      <w:rPr>
                        <w:rFonts w:ascii="Cambria Math" w:hAnsi="Cambria Math"/>
                        <w:i/>
                        <w:szCs w:val="18"/>
                      </w:rPr>
                    </w:ins>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ins w:id="2456"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lastRenderedPageBreak/>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57"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58"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2457" w:name="_Toc411422502"/>
      <w:bookmarkStart w:id="2458" w:name="_Toc532466225"/>
      <w:bookmarkStart w:id="2459" w:name="_Toc14197398"/>
      <w:r w:rsidRPr="00491DBF">
        <w:lastRenderedPageBreak/>
        <w:t>Controls: Floating Head Pressure Controls</w:t>
      </w:r>
      <w:bookmarkEnd w:id="2457"/>
      <w:bookmarkEnd w:id="2458"/>
      <w:bookmarkEnd w:id="24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ins w:id="2460"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ins w:id="2461" w:author="Jerrad Pierce" w:date="2020-08-13T13:16:00Z">
                        <w:rPr>
                          <w:rFonts w:ascii="Cambria Math" w:hAnsi="Cambria Math"/>
                        </w:rPr>
                      </w:ins>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ins w:id="2462" w:author="Jerrad Pierce" w:date="2020-08-13T13:16:00Z">
                        <w:rPr>
                          <w:rFonts w:ascii="Cambria Math" w:hAnsi="Cambria Math"/>
                        </w:rPr>
                      </w:ins>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ins w:id="2463" w:author="Jerrad Pierce" w:date="2020-08-13T13:16:00Z">
                        <w:rPr>
                          <w:rFonts w:ascii="Cambria Math" w:hAnsi="Cambria Math"/>
                        </w:rPr>
                      </w:ins>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lastRenderedPageBreak/>
        <w:t>Definition of Terms</w:t>
      </w:r>
      <w:r w:rsidRPr="00491DBF">
        <w:tab/>
      </w:r>
    </w:p>
    <w:p w14:paraId="7EF94810" w14:textId="0FCAEFA8" w:rsidR="00974003" w:rsidRPr="00491DBF" w:rsidRDefault="00974003" w:rsidP="00974003">
      <w:pPr>
        <w:pStyle w:val="Caption"/>
      </w:pPr>
      <w:bookmarkStart w:id="2464" w:name="_Toc364760844"/>
      <w:bookmarkStart w:id="2465" w:name="_Toc377465656"/>
      <w:bookmarkStart w:id="2466" w:name="_Toc411422785"/>
      <w:bookmarkStart w:id="2467" w:name="_Toc532466256"/>
      <w:bookmarkStart w:id="2468"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2464"/>
      <w:bookmarkEnd w:id="2465"/>
      <w:bookmarkEnd w:id="2466"/>
      <w:bookmarkEnd w:id="2467"/>
      <w:bookmarkEnd w:id="246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D362EA" w:rsidP="00BB0612">
            <w:pPr>
              <w:pStyle w:val="TableCell"/>
              <w:jc w:val="left"/>
            </w:pPr>
            <m:oMath>
              <m:sSub>
                <m:sSubPr>
                  <m:ctrlPr>
                    <w:ins w:id="2469"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D362EA" w:rsidP="00BB0612">
            <w:pPr>
              <w:pStyle w:val="TableCell"/>
              <w:jc w:val="left"/>
            </w:pPr>
            <m:oMath>
              <m:f>
                <m:fPr>
                  <m:ctrlPr>
                    <w:ins w:id="2470" w:author="Jerrad Pierce" w:date="2020-08-13T13:16:00Z">
                      <w:rPr>
                        <w:rFonts w:ascii="Cambria Math" w:hAnsi="Cambria Math"/>
                      </w:rPr>
                    </w:ins>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D362EA" w:rsidP="00BB0612">
            <w:pPr>
              <w:pStyle w:val="TableCell"/>
              <w:jc w:val="center"/>
              <w:rPr>
                <w:i/>
              </w:rPr>
            </w:pPr>
            <m:oMathPara>
              <m:oMath>
                <m:f>
                  <m:fPr>
                    <m:ctrlPr>
                      <w:ins w:id="2471" w:author="Jerrad Pierce" w:date="2020-08-13T13:16:00Z">
                        <w:rPr>
                          <w:rFonts w:ascii="Cambria Math" w:hAnsi="Cambria Math"/>
                          <w:i/>
                        </w:rPr>
                      </w:ins>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D362EA" w:rsidP="00BB0612">
            <w:pPr>
              <w:pStyle w:val="TableCell"/>
              <w:keepNext w:val="0"/>
              <w:jc w:val="center"/>
              <w:rPr>
                <w:i/>
              </w:rPr>
            </w:pPr>
            <m:oMathPara>
              <m:oMath>
                <m:f>
                  <m:fPr>
                    <m:ctrlPr>
                      <w:ins w:id="2472" w:author="Jerrad Pierce" w:date="2020-08-13T13:16:00Z">
                        <w:rPr>
                          <w:rFonts w:ascii="Cambria Math" w:hAnsi="Cambria Math"/>
                          <w:i/>
                        </w:rPr>
                      </w:ins>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2473" w:name="_Ref303773883"/>
      <w:bookmarkStart w:id="2474" w:name="_Toc364760845"/>
      <w:bookmarkStart w:id="2475" w:name="_Toc377465657"/>
    </w:p>
    <w:p w14:paraId="75E730AC" w14:textId="1D483343" w:rsidR="00974003" w:rsidRPr="00491DBF" w:rsidRDefault="00974003" w:rsidP="00974003">
      <w:pPr>
        <w:pStyle w:val="Caption"/>
      </w:pPr>
      <w:bookmarkStart w:id="2476" w:name="_Ref394496600"/>
      <w:bookmarkStart w:id="2477" w:name="_Toc411422786"/>
      <w:bookmarkStart w:id="2478" w:name="_Toc532466257"/>
      <w:bookmarkStart w:id="2479" w:name="_Toc1419756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2473"/>
      <w:bookmarkEnd w:id="2476"/>
      <w:r w:rsidRPr="00491DBF">
        <w:t>: Annual Savings kWh/HP by Location</w:t>
      </w:r>
      <w:bookmarkEnd w:id="2474"/>
      <w:bookmarkEnd w:id="2475"/>
      <w:bookmarkEnd w:id="2477"/>
      <w:bookmarkEnd w:id="2478"/>
      <w:bookmarkEnd w:id="247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2480" w:name="_Ref532982647"/>
      <w:bookmarkStart w:id="2481" w:name="_Toc364760846"/>
      <w:bookmarkStart w:id="2482" w:name="_Toc377465658"/>
      <w:bookmarkStart w:id="2483" w:name="_Toc411422787"/>
      <w:bookmarkStart w:id="2484" w:name="_Toc532466258"/>
      <w:bookmarkStart w:id="2485"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2480"/>
      <w:r w:rsidRPr="00491DBF">
        <w:t>: Default Condenser Type Annual Savings kWh/HP by Location</w:t>
      </w:r>
      <w:bookmarkEnd w:id="2481"/>
      <w:bookmarkEnd w:id="2482"/>
      <w:bookmarkEnd w:id="2483"/>
      <w:bookmarkEnd w:id="2484"/>
      <w:bookmarkEnd w:id="248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lastRenderedPageBreak/>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59"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0"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1"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2"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2486" w:name="_Toc411422503"/>
      <w:bookmarkStart w:id="2487" w:name="_Toc532466226"/>
      <w:bookmarkStart w:id="2488" w:name="_Toc14197399"/>
      <w:r w:rsidRPr="00491DBF">
        <w:lastRenderedPageBreak/>
        <w:t>Controls: Anti-Sweat Heater Controls</w:t>
      </w:r>
      <w:bookmarkEnd w:id="2486"/>
      <w:bookmarkEnd w:id="2487"/>
      <w:bookmarkEnd w:id="248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ins w:id="2489"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ins w:id="2490" w:author="Jerrad Pierce" w:date="2020-08-13T13:16:00Z">
                        <w:rPr>
                          <w:rFonts w:ascii="Cambria Math" w:hAnsi="Cambria Math"/>
                          <w:i/>
                          <w:sz w:val="18"/>
                          <w:szCs w:val="18"/>
                        </w:rPr>
                      </w:ins>
                    </m:ctrlPr>
                  </m:dPr>
                  <m:e>
                    <m:r>
                      <w:rPr>
                        <w:rFonts w:ascii="Cambria Math" w:hAnsi="Cambria Math"/>
                        <w:sz w:val="18"/>
                        <w:szCs w:val="18"/>
                      </w:rPr>
                      <m:t>%</m:t>
                    </m:r>
                    <m:sSub>
                      <m:sSubPr>
                        <m:ctrlPr>
                          <w:ins w:id="2491" w:author="Jerrad Pierce" w:date="2020-08-13T13:16:00Z">
                            <w:rPr>
                              <w:rFonts w:ascii="Cambria Math" w:hAnsi="Cambria Math"/>
                              <w:i/>
                              <w:sz w:val="18"/>
                              <w:szCs w:val="18"/>
                            </w:rPr>
                          </w:ins>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ins w:id="2492" w:author="Jerrad Pierce" w:date="2020-08-13T13:16:00Z">
                            <w:rPr>
                              <w:rFonts w:ascii="Cambria Math" w:hAnsi="Cambria Math"/>
                              <w:i/>
                              <w:sz w:val="18"/>
                              <w:szCs w:val="18"/>
                            </w:rPr>
                          </w:ins>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ins w:id="2493" w:author="Jerrad Pierce" w:date="2020-08-13T13:1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ins w:id="2494" w:author="Jerrad Pierce" w:date="2020-08-13T13:16:00Z">
                        <w:rPr>
                          <w:rFonts w:ascii="Cambria Math" w:hAnsi="Cambria Math"/>
                          <w:i/>
                          <w:sz w:val="18"/>
                          <w:szCs w:val="18"/>
                        </w:rPr>
                      </w:ins>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ins w:id="2495"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ins w:id="2496" w:author="Jerrad Pierce" w:date="2020-08-13T13:1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lastRenderedPageBreak/>
        <w:t>Definition of Terms</w:t>
      </w:r>
    </w:p>
    <w:p w14:paraId="465833C0" w14:textId="1D146FA4" w:rsidR="00974003" w:rsidRPr="00491DBF" w:rsidRDefault="00974003" w:rsidP="00974003">
      <w:pPr>
        <w:pStyle w:val="Caption"/>
      </w:pPr>
      <w:bookmarkStart w:id="2497" w:name="_Toc411422788"/>
      <w:bookmarkStart w:id="2498" w:name="_Toc532466259"/>
      <w:bookmarkStart w:id="2499"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2497"/>
      <w:bookmarkEnd w:id="2498"/>
      <w:bookmarkEnd w:id="2499"/>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D362EA" w:rsidP="00BB0612">
            <w:pPr>
              <w:keepNext/>
              <w:spacing w:before="120" w:after="120"/>
              <w:jc w:val="left"/>
              <w:rPr>
                <w:sz w:val="18"/>
                <w:szCs w:val="18"/>
              </w:rPr>
            </w:pPr>
            <m:oMath>
              <m:sSub>
                <m:sSubPr>
                  <m:ctrlPr>
                    <w:ins w:id="2500" w:author="Jerrad Pierce" w:date="2020-08-13T13:16:00Z">
                      <w:rPr>
                        <w:rFonts w:ascii="Cambria Math" w:hAnsi="Cambria Math"/>
                        <w:i/>
                        <w:sz w:val="18"/>
                        <w:szCs w:val="18"/>
                      </w:rPr>
                    </w:ins>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D362EA" w:rsidP="00BB0612">
            <w:pPr>
              <w:keepNext/>
              <w:spacing w:before="120" w:after="120"/>
              <w:jc w:val="center"/>
              <w:rPr>
                <w:i/>
                <w:sz w:val="18"/>
                <w:szCs w:val="18"/>
              </w:rPr>
            </w:pPr>
            <m:oMathPara>
              <m:oMath>
                <m:f>
                  <m:fPr>
                    <m:ctrlPr>
                      <w:ins w:id="2501" w:author="Jerrad Pierce" w:date="2020-08-13T13:16:00Z">
                        <w:rPr>
                          <w:rFonts w:ascii="Cambria Math" w:hAnsi="Cambria Math"/>
                          <w:i/>
                          <w:sz w:val="18"/>
                          <w:szCs w:val="18"/>
                        </w:rPr>
                      </w:ins>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ins w:id="2502" w:author="Jerrad Pierce" w:date="2020-08-13T13:16:00Z">
                      <w:rPr>
                        <w:rFonts w:ascii="Cambria Math" w:hAnsi="Cambria Math"/>
                        <w:i/>
                        <w:sz w:val="18"/>
                        <w:szCs w:val="18"/>
                      </w:rPr>
                    </w:ins>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ins w:id="2503" w:author="Jerrad Pierce" w:date="2020-08-13T13:16:00Z">
                      <w:rPr>
                        <w:rFonts w:ascii="Cambria Math" w:hAnsi="Cambria Math"/>
                        <w:i/>
                        <w:sz w:val="18"/>
                        <w:szCs w:val="18"/>
                      </w:rPr>
                    </w:ins>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ins w:id="2504" w:author="Jerrad Pierce" w:date="2020-08-13T13:1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ins w:id="2505" w:author="Jerrad Pierce" w:date="2020-08-13T13:16:00Z">
                      <w:rPr>
                        <w:rFonts w:ascii="Cambria Math" w:hAnsi="Cambria Math"/>
                        <w:i/>
                        <w:sz w:val="18"/>
                        <w:szCs w:val="18"/>
                      </w:rPr>
                    </w:ins>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lastRenderedPageBreak/>
        <w:t>Default Savings</w:t>
      </w:r>
    </w:p>
    <w:p w14:paraId="6F1E3870" w14:textId="1043A002" w:rsidR="00974003" w:rsidRPr="00491DBF" w:rsidRDefault="00974003" w:rsidP="00974003">
      <w:pPr>
        <w:pStyle w:val="Caption"/>
      </w:pPr>
      <w:bookmarkStart w:id="2506" w:name="_Ref266712219"/>
      <w:bookmarkStart w:id="2507" w:name="_Toc364760761"/>
      <w:bookmarkStart w:id="2508" w:name="_Toc377465578"/>
      <w:bookmarkStart w:id="2509" w:name="_Toc411422789"/>
      <w:bookmarkStart w:id="2510" w:name="_Toc532466260"/>
      <w:bookmarkStart w:id="2511"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2506"/>
      <w:r w:rsidRPr="00491DBF">
        <w:t xml:space="preserve">: </w:t>
      </w:r>
      <w:bookmarkEnd w:id="2507"/>
      <w:bookmarkEnd w:id="2508"/>
      <w:bookmarkEnd w:id="2509"/>
      <w:r w:rsidRPr="00491DBF">
        <w:t>Per Door Savings with ASDH</w:t>
      </w:r>
      <w:bookmarkEnd w:id="2510"/>
      <w:bookmarkEnd w:id="2511"/>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4"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2512" w:name="_Toc411422504"/>
      <w:bookmarkStart w:id="2513" w:name="_Toc532466227"/>
      <w:bookmarkStart w:id="2514" w:name="_Toc14197400"/>
      <w:r w:rsidRPr="00491DBF">
        <w:lastRenderedPageBreak/>
        <w:t>Controls: Evaporator Coil Defrost Control</w:t>
      </w:r>
      <w:bookmarkEnd w:id="2512"/>
      <w:bookmarkEnd w:id="2513"/>
      <w:bookmarkEnd w:id="251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ins w:id="2515"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ins w:id="2516" w:author="Jerrad Pierce" w:date="2020-08-13T13:16:00Z">
                        <w:rPr>
                          <w:rFonts w:ascii="Cambria Math" w:hAnsi="Cambria Math" w:cs="Arial"/>
                        </w:rPr>
                      </w:ins>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51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2518" w:name="_Toc411422790"/>
      <w:bookmarkStart w:id="2519" w:name="_Toc532466261"/>
      <w:bookmarkStart w:id="2520"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2518"/>
      <w:bookmarkEnd w:id="2519"/>
      <w:r w:rsidRPr="00491DBF">
        <w:t>s</w:t>
      </w:r>
      <w:bookmarkEnd w:id="252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D362EA" w:rsidP="00BB0612">
            <w:pPr>
              <w:pStyle w:val="TableCell"/>
              <w:jc w:val="left"/>
            </w:pPr>
            <m:oMath>
              <m:sSub>
                <m:sSubPr>
                  <m:ctrlPr>
                    <w:ins w:id="2521" w:author="Jerrad Pierce" w:date="2020-08-13T13:16:00Z">
                      <w:rPr>
                        <w:rFonts w:ascii="Cambria Math" w:hAnsi="Cambria Math"/>
                      </w:rPr>
                    </w:ins>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D362EA" w:rsidP="00BB0612">
            <w:pPr>
              <w:pStyle w:val="TableCell"/>
              <w:jc w:val="center"/>
              <w:rPr>
                <w:rFonts w:eastAsia="Arial Unicode MS"/>
                <w:i/>
              </w:rPr>
            </w:pPr>
            <m:oMathPara>
              <m:oMathParaPr>
                <m:jc m:val="center"/>
              </m:oMathParaPr>
              <m:oMath>
                <m:f>
                  <m:fPr>
                    <m:ctrlPr>
                      <w:ins w:id="2522" w:author="Jerrad Pierce" w:date="2020-08-13T13:16:00Z">
                        <w:rPr>
                          <w:rFonts w:ascii="Cambria Math" w:hAnsi="Cambria Math" w:cs="Arial"/>
                          <w:i/>
                        </w:rPr>
                      </w:ins>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2523" w:name="_Ref388272796"/>
    </w:p>
    <w:bookmarkEnd w:id="2523"/>
    <w:p w14:paraId="6B981D93" w14:textId="77777777" w:rsidR="00974003" w:rsidRPr="00491DBF" w:rsidRDefault="00974003" w:rsidP="00974003">
      <w:pPr>
        <w:pStyle w:val="SubStyle"/>
      </w:pPr>
      <w:r w:rsidRPr="00491DBF">
        <w:lastRenderedPageBreak/>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1310499C" w:rsidR="00974003" w:rsidRPr="00491DBF" w:rsidRDefault="00093A26" w:rsidP="000065A7">
      <w:pPr>
        <w:pStyle w:val="source1"/>
        <w:numPr>
          <w:ilvl w:val="0"/>
          <w:numId w:val="53"/>
        </w:numPr>
        <w:spacing w:after="120"/>
        <w:ind w:left="360"/>
        <w:jc w:val="left"/>
      </w:pPr>
      <w:ins w:id="2524" w:author="Jerrad Pierce" w:date="2020-08-12T09:42:00Z">
        <w:r>
          <w:t xml:space="preserve">Efficiency Vermont </w:t>
        </w:r>
      </w:ins>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del w:id="2525" w:author="Jesse Smith [2]" w:date="2020-08-06T08:30:00Z">
        <w:r w:rsidR="00984210" w:rsidRPr="00491DBF" w:rsidDel="00A91CE4">
          <w:fldChar w:fldCharType="begin"/>
        </w:r>
        <w:r w:rsidR="00984210" w:rsidRPr="00491DBF" w:rsidDel="00A91CE4">
          <w:delInstrText xml:space="preserve"> HYPERLINK "https://puc.vermont.gov/sites/psbnew/files/doc_library/ev-technical-reference-manual.pdf" </w:delInstrText>
        </w:r>
        <w:r w:rsidR="00984210" w:rsidRPr="00491DBF" w:rsidDel="00A91CE4">
          <w:fldChar w:fldCharType="separate"/>
        </w:r>
        <w:r w:rsidR="000065A7" w:rsidRPr="00491DBF" w:rsidDel="00A91CE4">
          <w:rPr>
            <w:rStyle w:val="Hyperlink"/>
            <w:rFonts w:cs="Arial"/>
          </w:rPr>
          <w:delText>https://puc.vermont.gov/sites/psbnew/files/doc_library/ev-technical-reference-manual.pdf</w:delText>
        </w:r>
        <w:r w:rsidR="00984210" w:rsidRPr="00491DBF" w:rsidDel="00A91CE4">
          <w:rPr>
            <w:rStyle w:val="Hyperlink"/>
            <w:rFonts w:cs="Arial"/>
          </w:rPr>
          <w:fldChar w:fldCharType="end"/>
        </w:r>
        <w:r w:rsidR="000065A7" w:rsidRPr="00491DBF" w:rsidDel="00A91CE4">
          <w:delText xml:space="preserve"> </w:delText>
        </w:r>
      </w:del>
      <w:ins w:id="2526" w:author="Jesse Smith [2]" w:date="2020-08-06T08:30:00Z">
        <w:r w:rsidR="00A91CE4" w:rsidRPr="00491DBF">
          <w:fldChar w:fldCharType="begin"/>
        </w:r>
        <w:r w:rsidR="00A91CE4" w:rsidRPr="00491DBF">
          <w:instrText xml:space="preserve"> HYPERLINK "https://www.puc.nh.gov/EESE%20Board/EERS_WG/vt_trm.pdf" </w:instrText>
        </w:r>
        <w:r w:rsidR="00A91CE4" w:rsidRPr="00491DBF">
          <w:fldChar w:fldCharType="separate"/>
        </w:r>
        <w:r w:rsidR="00A91CE4" w:rsidRPr="00491DBF">
          <w:rPr>
            <w:rStyle w:val="Hyperlink"/>
          </w:rPr>
          <w:t>https://www.puc.nh.gov/EESE%20Board/EERS_WG/vt_trm.pdf</w:t>
        </w:r>
        <w:r w:rsidR="00A91CE4" w:rsidRPr="00491DBF">
          <w:fldChar w:fldCharType="end"/>
        </w:r>
      </w:ins>
    </w:p>
    <w:p w14:paraId="1350C07C" w14:textId="5AB9DD8A"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ins w:id="2527" w:author="Jesse Smith [2]" w:date="2020-08-06T08:31:00Z">
        <w:r w:rsidR="006E18E7" w:rsidRPr="00491DBF">
          <w:fldChar w:fldCharType="begin"/>
        </w:r>
        <w:r w:rsidR="006E18E7" w:rsidRPr="00491DBF">
          <w:instrText xml:space="preserve"> HYPERLINK "https://www.puc.nh.gov/EESE%20Board/EERS_WG/vt_trm.pdf" </w:instrText>
        </w:r>
        <w:r w:rsidR="006E18E7" w:rsidRPr="00491DBF">
          <w:fldChar w:fldCharType="separate"/>
        </w:r>
        <w:r w:rsidR="006E18E7" w:rsidRPr="00491DBF">
          <w:rPr>
            <w:rStyle w:val="Hyperlink"/>
          </w:rPr>
          <w:t>https://www.puc.nh.gov/EESE%20Board/EERS_WG/vt_trm.pdf</w:t>
        </w:r>
        <w:r w:rsidR="006E18E7" w:rsidRPr="00491DBF">
          <w:fldChar w:fldCharType="end"/>
        </w:r>
      </w:ins>
      <w:del w:id="2528" w:author="Jesse Smith [2]" w:date="2020-08-06T08:31:00Z">
        <w:r w:rsidR="00984210" w:rsidRPr="00491DBF" w:rsidDel="006E18E7">
          <w:fldChar w:fldCharType="begin"/>
        </w:r>
        <w:r w:rsidR="00984210" w:rsidRPr="00491DBF" w:rsidDel="006E18E7">
          <w:delInstrText xml:space="preserve"> HYPERLINK "https://puc.vermont.gov/sites/psbnew/files/doc_library/ev-technical-reference-manual.pdf" </w:delInstrText>
        </w:r>
        <w:r w:rsidR="00984210" w:rsidRPr="00491DBF" w:rsidDel="006E18E7">
          <w:fldChar w:fldCharType="separate"/>
        </w:r>
        <w:r w:rsidRPr="00491DBF" w:rsidDel="006E18E7">
          <w:rPr>
            <w:rStyle w:val="Hyperlink"/>
            <w:rFonts w:cs="Arial"/>
          </w:rPr>
          <w:delText>https://puc.vermont.gov/sites/psbnew/files/doc_library/ev-technical-reference-manual.pdf</w:delText>
        </w:r>
        <w:r w:rsidR="00984210" w:rsidRPr="00491DBF" w:rsidDel="006E18E7">
          <w:rPr>
            <w:rStyle w:val="Hyperlink"/>
            <w:rFonts w:cs="Arial"/>
          </w:rPr>
          <w:fldChar w:fldCharType="end"/>
        </w:r>
      </w:del>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65"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66"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2529" w:name="_Toc364760972"/>
      <w:bookmarkStart w:id="2530" w:name="_Toc411422505"/>
      <w:bookmarkStart w:id="2531" w:name="_Toc532466228"/>
      <w:bookmarkStart w:id="2532" w:name="_Toc14197401"/>
      <w:r w:rsidRPr="00491DBF">
        <w:lastRenderedPageBreak/>
        <w:t>Variable Speed Refrigeration Compressor</w:t>
      </w:r>
      <w:bookmarkEnd w:id="2529"/>
      <w:bookmarkEnd w:id="2530"/>
      <w:bookmarkEnd w:id="2531"/>
      <w:bookmarkEnd w:id="253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ins w:id="2533" w:author="Jerrad Pierce" w:date="2020-08-13T13:16:00Z">
                        <w:rPr>
                          <w:rFonts w:ascii="Cambria Math" w:hAnsi="Cambria Math"/>
                        </w:rPr>
                      </w:ins>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ins w:id="253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ins w:id="2535" w:author="Jerrad Pierce" w:date="2020-08-13T13:16:00Z">
                        <w:rPr>
                          <w:rFonts w:ascii="Cambria Math" w:hAnsi="Cambria Math"/>
                        </w:rPr>
                      </w:ins>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ins w:id="2536" w:author="Jerrad Pierce" w:date="2020-08-13T13:16:00Z">
                        <w:rPr>
                          <w:rFonts w:ascii="Cambria Math" w:hAnsi="Cambria Math"/>
                        </w:rPr>
                      </w:ins>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ins w:id="2537"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ins w:id="2538" w:author="Jerrad Pierce" w:date="2020-08-13T13:16:00Z">
                        <w:rPr>
                          <w:rFonts w:ascii="Cambria Math" w:hAnsi="Cambria Math"/>
                        </w:rPr>
                      </w:ins>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ins w:id="2539"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ins w:id="2540" w:author="Jerrad Pierce" w:date="2020-08-13T13:16:00Z">
                        <w:rPr>
                          <w:rFonts w:ascii="Cambria Math" w:hAnsi="Cambria Math"/>
                        </w:rPr>
                      </w:ins>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ins w:id="2541"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ins w:id="2542" w:author="Jerrad Pierce" w:date="2020-08-13T13:16:00Z">
                        <w:rPr>
                          <w:rFonts w:ascii="Cambria Math" w:hAnsi="Cambria Math"/>
                        </w:rPr>
                      </w:ins>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lastRenderedPageBreak/>
        <w:t>Definition of Terms</w:t>
      </w:r>
    </w:p>
    <w:p w14:paraId="3483F548" w14:textId="6E6CABBF" w:rsidR="00974003" w:rsidRPr="00491DBF" w:rsidRDefault="00974003" w:rsidP="00974003">
      <w:pPr>
        <w:pStyle w:val="Caption"/>
      </w:pPr>
      <w:bookmarkStart w:id="2543" w:name="_Toc364760847"/>
      <w:bookmarkStart w:id="2544" w:name="_Toc377465659"/>
      <w:bookmarkStart w:id="2545" w:name="_Toc411422792"/>
      <w:bookmarkStart w:id="2546" w:name="_Toc532466263"/>
      <w:bookmarkStart w:id="2547"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2543"/>
      <w:bookmarkEnd w:id="2544"/>
      <w:bookmarkEnd w:id="2545"/>
      <w:bookmarkEnd w:id="2546"/>
      <w:r w:rsidRPr="00491DBF">
        <w:t>s</w:t>
      </w:r>
      <w:bookmarkEnd w:id="2547"/>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D362EA" w:rsidP="00DD3885">
            <w:pPr>
              <w:pStyle w:val="TableCell"/>
              <w:spacing w:before="80" w:after="80"/>
              <w:jc w:val="left"/>
            </w:pPr>
            <m:oMath>
              <m:sSub>
                <m:sSubPr>
                  <m:ctrlPr>
                    <w:ins w:id="2548"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D362EA" w:rsidP="00A416EB">
            <w:pPr>
              <w:pStyle w:val="TableCell"/>
              <w:spacing w:before="80" w:after="80"/>
              <w:jc w:val="left"/>
            </w:pPr>
            <m:oMath>
              <m:sSub>
                <m:sSubPr>
                  <m:ctrlPr>
                    <w:ins w:id="2549" w:author="Jerrad Pierce" w:date="2020-08-13T13:16:00Z">
                      <w:rPr>
                        <w:rFonts w:ascii="Cambria Math" w:hAnsi="Cambria Math"/>
                      </w:rPr>
                    </w:ins>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D362EA" w:rsidP="00DD3885">
            <w:pPr>
              <w:pStyle w:val="TableCell"/>
              <w:spacing w:before="80" w:after="80"/>
              <w:jc w:val="center"/>
              <w:rPr>
                <w:i/>
              </w:rPr>
            </w:pPr>
            <m:oMathPara>
              <m:oMath>
                <m:f>
                  <m:fPr>
                    <m:ctrlPr>
                      <w:ins w:id="2550" w:author="Jerrad Pierce" w:date="2020-08-13T13:16:00Z">
                        <w:rPr>
                          <w:rFonts w:ascii="Cambria Math" w:hAnsi="Cambria Math"/>
                          <w:i/>
                        </w:rPr>
                      </w:ins>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D362EA" w:rsidP="00A416EB">
            <w:pPr>
              <w:pStyle w:val="TableCell"/>
              <w:spacing w:before="80" w:after="80"/>
              <w:jc w:val="left"/>
            </w:pPr>
            <m:oMath>
              <m:sSub>
                <m:sSubPr>
                  <m:ctrlPr>
                    <w:ins w:id="2551" w:author="Jerrad Pierce" w:date="2020-08-13T13:16:00Z">
                      <w:rPr>
                        <w:rFonts w:ascii="Cambria Math" w:hAnsi="Cambria Math"/>
                      </w:rPr>
                    </w:ins>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D362EA" w:rsidP="00DD3885">
            <w:pPr>
              <w:pStyle w:val="TableCell"/>
              <w:spacing w:before="80" w:after="80"/>
              <w:jc w:val="center"/>
              <w:rPr>
                <w:i/>
              </w:rPr>
            </w:pPr>
            <m:oMathPara>
              <m:oMathParaPr>
                <m:jc m:val="center"/>
              </m:oMathParaPr>
              <m:oMath>
                <m:f>
                  <m:fPr>
                    <m:ctrlPr>
                      <w:ins w:id="2552" w:author="Jerrad Pierce" w:date="2020-08-13T13:16:00Z">
                        <w:rPr>
                          <w:rFonts w:ascii="Cambria Math" w:hAnsi="Cambria Math"/>
                          <w:i/>
                        </w:rPr>
                      </w:ins>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D362EA" w:rsidP="00DD3885">
            <w:pPr>
              <w:pStyle w:val="TableCell"/>
              <w:spacing w:before="80" w:after="80"/>
              <w:jc w:val="center"/>
              <w:rPr>
                <w:i/>
                <w:szCs w:val="18"/>
              </w:rPr>
            </w:pPr>
            <m:oMathPara>
              <m:oMath>
                <m:f>
                  <m:fPr>
                    <m:ctrlPr>
                      <w:ins w:id="2553" w:author="Jerrad Pierce" w:date="2020-08-13T13:16:00Z">
                        <w:rPr>
                          <w:rFonts w:ascii="Cambria Math" w:hAnsi="Cambria Math"/>
                          <w:i/>
                          <w:szCs w:val="18"/>
                        </w:rPr>
                      </w:ins>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3711A972"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r w:rsidR="00984210" w:rsidRPr="00491DBF">
        <w:fldChar w:fldCharType="begin"/>
      </w:r>
      <w:r w:rsidR="00182887" w:rsidRPr="00491DBF">
        <w:instrText>HYPERLINK "http://www.deeresources.com/index.php"</w:instrText>
      </w:r>
      <w:r w:rsidR="00984210" w:rsidRPr="00491DBF">
        <w:fldChar w:fldCharType="separate"/>
      </w:r>
      <w:del w:id="2554" w:author="Jesse Smith [2]" w:date="2020-08-06T08:48:00Z">
        <w:r w:rsidRPr="00491DBF" w:rsidDel="00182887">
          <w:rPr>
            <w:rStyle w:val="Hyperlink"/>
          </w:rPr>
          <w:delText>http://www.deeresources.com/index.php/deer2005</w:delText>
        </w:r>
      </w:del>
      <w:ins w:id="2555" w:author="Jesse Smith [2]" w:date="2020-08-06T08:48:00Z">
        <w:r w:rsidR="00182887" w:rsidRPr="00491DBF">
          <w:rPr>
            <w:rStyle w:val="Hyperlink"/>
          </w:rPr>
          <w:t>http://www.deeresources.com/index.php</w:t>
        </w:r>
      </w:ins>
      <w:r w:rsidR="00984210" w:rsidRPr="00491DBF">
        <w:rPr>
          <w:rStyle w:val="Hyperlink"/>
        </w:rPr>
        <w:fldChar w:fldCharType="end"/>
      </w:r>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68"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69"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2556" w:name="_Toc411422506"/>
      <w:bookmarkStart w:id="2557" w:name="_Toc532466229"/>
      <w:bookmarkStart w:id="2558" w:name="_Toc14197402"/>
      <w:r w:rsidRPr="00491DBF">
        <w:lastRenderedPageBreak/>
        <w:t>Strip Curtains for Walk-In Freezers and Coolers</w:t>
      </w:r>
      <w:bookmarkEnd w:id="2556"/>
      <w:bookmarkEnd w:id="2557"/>
      <w:bookmarkEnd w:id="25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559"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num>
                  <m:den>
                    <m:r>
                      <w:rPr>
                        <w:rFonts w:ascii="Cambria Math" w:hAnsi="Cambria Math"/>
                      </w:rPr>
                      <m:t>f</m:t>
                    </m:r>
                    <m:sSup>
                      <m:sSupPr>
                        <m:ctrlPr>
                          <w:ins w:id="2560" w:author="Jerrad Pierce" w:date="2020-08-13T13:16:00Z">
                            <w:rPr>
                              <w:rFonts w:ascii="Cambria Math" w:hAnsi="Cambria Math"/>
                              <w:i/>
                            </w:rPr>
                          </w:ins>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56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562" w:author="Jerrad Pierce" w:date="2020-08-13T13:16:00Z">
                        <w:rPr>
                          <w:rFonts w:ascii="Cambria Math" w:hAnsi="Cambria Math"/>
                        </w:rPr>
                      </w:ins>
                    </m:ctrlPr>
                  </m:fPr>
                  <m:num>
                    <m:r>
                      <m:rPr>
                        <m:sty m:val="p"/>
                      </m:rPr>
                      <w:rPr>
                        <w:rFonts w:ascii="Cambria Math" w:hAnsi="Cambria Math"/>
                      </w:rPr>
                      <m:t>∆</m:t>
                    </m:r>
                    <m:r>
                      <w:rPr>
                        <w:rFonts w:ascii="Cambria Math" w:hAnsi="Cambria Math"/>
                      </w:rPr>
                      <m:t>kW</m:t>
                    </m:r>
                  </m:num>
                  <m:den>
                    <m:r>
                      <w:rPr>
                        <w:rFonts w:ascii="Cambria Math" w:hAnsi="Cambria Math"/>
                      </w:rPr>
                      <m:t>f</m:t>
                    </m:r>
                    <m:sSup>
                      <m:sSupPr>
                        <m:ctrlPr>
                          <w:ins w:id="2563" w:author="Jerrad Pierce" w:date="2020-08-13T13:16:00Z">
                            <w:rPr>
                              <w:rFonts w:ascii="Cambria Math" w:hAnsi="Cambria Math"/>
                              <w:i/>
                            </w:rPr>
                          </w:ins>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lastRenderedPageBreak/>
        <w:t>Definition of Terms</w:t>
      </w:r>
    </w:p>
    <w:p w14:paraId="06A849A4" w14:textId="422883C4" w:rsidR="00974003" w:rsidRPr="00491DBF" w:rsidRDefault="00974003" w:rsidP="00974003">
      <w:pPr>
        <w:pStyle w:val="Caption"/>
      </w:pPr>
      <w:bookmarkStart w:id="2564"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2564"/>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D362EA" w:rsidP="00BB0612">
            <w:pPr>
              <w:pStyle w:val="TableCell"/>
              <w:jc w:val="left"/>
            </w:pPr>
            <m:oMath>
              <m:f>
                <m:fPr>
                  <m:ctrlPr>
                    <w:ins w:id="2565" w:author="Jerrad Pierce" w:date="2020-08-13T13:16:00Z">
                      <w:rPr>
                        <w:rFonts w:ascii="Cambria Math" w:hAnsi="Cambria Math"/>
                        <w:i/>
                      </w:rPr>
                    </w:ins>
                  </m:ctrlPr>
                </m:fPr>
                <m:num>
                  <m:r>
                    <w:rPr>
                      <w:rFonts w:ascii="Cambria Math" w:hAnsi="Cambria Math"/>
                    </w:rPr>
                    <m:t>∆kWh</m:t>
                  </m:r>
                </m:num>
                <m:den>
                  <m:sSup>
                    <m:sSupPr>
                      <m:ctrlPr>
                        <w:ins w:id="2566" w:author="Jerrad Pierce" w:date="2020-08-13T13:16:00Z">
                          <w:rPr>
                            <w:rFonts w:ascii="Cambria Math" w:hAnsi="Cambria Math"/>
                            <w:i/>
                          </w:rPr>
                        </w:ins>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D362EA" w:rsidP="00BB0612">
            <w:pPr>
              <w:pStyle w:val="TableCell"/>
              <w:jc w:val="center"/>
            </w:pPr>
            <m:oMathPara>
              <m:oMathParaPr>
                <m:jc m:val="center"/>
              </m:oMathParaPr>
              <m:oMath>
                <m:f>
                  <m:fPr>
                    <m:ctrlPr>
                      <w:ins w:id="2567" w:author="Jerrad Pierce" w:date="2020-08-13T13:16:00Z">
                        <w:rPr>
                          <w:rFonts w:ascii="Cambria Math" w:hAnsi="Cambria Math"/>
                          <w:i/>
                        </w:rPr>
                      </w:ins>
                    </m:ctrlPr>
                  </m:fPr>
                  <m:num>
                    <m:r>
                      <w:rPr>
                        <w:rFonts w:ascii="Cambria Math" w:hAnsi="Cambria Math"/>
                      </w:rPr>
                      <m:t>∆kWh</m:t>
                    </m:r>
                  </m:num>
                  <m:den>
                    <m:sSup>
                      <m:sSupPr>
                        <m:ctrlPr>
                          <w:ins w:id="2568" w:author="Jerrad Pierce" w:date="2020-08-13T13:16:00Z">
                            <w:rPr>
                              <w:rFonts w:ascii="Cambria Math" w:hAnsi="Cambria Math"/>
                              <w:i/>
                            </w:rPr>
                          </w:ins>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D362EA" w:rsidP="00BB0612">
            <w:pPr>
              <w:pStyle w:val="TableCell"/>
              <w:jc w:val="left"/>
            </w:pPr>
            <m:oMath>
              <m:f>
                <m:fPr>
                  <m:ctrlPr>
                    <w:ins w:id="2569" w:author="Jerrad Pierce" w:date="2020-08-13T13:16:00Z">
                      <w:rPr>
                        <w:rFonts w:ascii="Cambria Math" w:hAnsi="Cambria Math"/>
                        <w:i/>
                      </w:rPr>
                    </w:ins>
                  </m:ctrlPr>
                </m:fPr>
                <m:num>
                  <m:r>
                    <w:rPr>
                      <w:rFonts w:ascii="Cambria Math" w:hAnsi="Cambria Math"/>
                    </w:rPr>
                    <m:t>∆kW</m:t>
                  </m:r>
                </m:num>
                <m:den>
                  <m:sSup>
                    <m:sSupPr>
                      <m:ctrlPr>
                        <w:ins w:id="2570" w:author="Jerrad Pierce" w:date="2020-08-13T13:16:00Z">
                          <w:rPr>
                            <w:rFonts w:ascii="Cambria Math" w:hAnsi="Cambria Math"/>
                            <w:i/>
                          </w:rPr>
                        </w:ins>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D362EA" w:rsidP="00BB0612">
            <w:pPr>
              <w:pStyle w:val="TableCell"/>
              <w:jc w:val="center"/>
            </w:pPr>
            <m:oMathPara>
              <m:oMathParaPr>
                <m:jc m:val="center"/>
              </m:oMathParaPr>
              <m:oMath>
                <m:f>
                  <m:fPr>
                    <m:ctrlPr>
                      <w:ins w:id="2571" w:author="Jerrad Pierce" w:date="2020-08-13T13:16:00Z">
                        <w:rPr>
                          <w:rFonts w:ascii="Cambria Math" w:hAnsi="Cambria Math"/>
                          <w:i/>
                        </w:rPr>
                      </w:ins>
                    </m:ctrlPr>
                  </m:fPr>
                  <m:num>
                    <m:r>
                      <w:rPr>
                        <w:rFonts w:ascii="Cambria Math" w:hAnsi="Cambria Math"/>
                      </w:rPr>
                      <m:t>∆kW</m:t>
                    </m:r>
                  </m:num>
                  <m:den>
                    <m:sSup>
                      <m:sSupPr>
                        <m:ctrlPr>
                          <w:ins w:id="2572" w:author="Jerrad Pierce" w:date="2020-08-13T13:16:00Z">
                            <w:rPr>
                              <w:rFonts w:ascii="Cambria Math" w:hAnsi="Cambria Math"/>
                              <w:i/>
                            </w:rPr>
                          </w:ins>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ins w:id="2573" w:author="Jerrad Pierce" w:date="2020-08-13T13:16:00Z">
                        <w:rPr>
                          <w:rFonts w:ascii="Cambria Math" w:hAnsi="Cambria Math"/>
                          <w:i/>
                        </w:rPr>
                      </w:ins>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2574" w:name="_Ref532984447"/>
      <w:bookmarkStart w:id="2575"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2574"/>
      <w:r w:rsidRPr="00491DBF">
        <w:t>: Doorway Area Assumptions</w:t>
      </w:r>
      <w:bookmarkEnd w:id="257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ins w:id="2576" w:author="Jerrad Pierce" w:date="2020-08-13T13:16:00Z">
                      <w:rPr>
                        <w:rFonts w:ascii="Cambria Math" w:hAnsi="Cambria Math"/>
                        <w:b/>
                        <w:i/>
                      </w:rPr>
                    </w:ins>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2577" w:name="_Ref532984468"/>
      <w:bookmarkStart w:id="2578"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2577"/>
      <w:r w:rsidRPr="00491DBF">
        <w:t>: Default Energy Savings and Demand Reductions for Strip Curtains per Square Foot</w:t>
      </w:r>
      <w:bookmarkEnd w:id="2578"/>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ins w:id="2579" w:author="Jerrad Pierce" w:date="2020-08-13T13:16:00Z">
                      <w:rPr>
                        <w:rFonts w:ascii="Cambria Math" w:hAnsi="Cambria Math"/>
                        <w:b/>
                        <w:i/>
                      </w:rPr>
                    </w:ins>
                  </m:ctrlPr>
                </m:fPr>
                <m:num>
                  <m:r>
                    <m:rPr>
                      <m:sty m:val="bi"/>
                    </m:rPr>
                    <w:rPr>
                      <w:rFonts w:ascii="Cambria Math" w:hAnsi="Cambria Math"/>
                    </w:rPr>
                    <m:t>∆kWh</m:t>
                  </m:r>
                </m:num>
                <m:den>
                  <m:sSup>
                    <m:sSupPr>
                      <m:ctrlPr>
                        <w:ins w:id="2580" w:author="Jerrad Pierce" w:date="2020-08-13T13:16:00Z">
                          <w:rPr>
                            <w:rFonts w:ascii="Cambria Math" w:hAnsi="Cambria Math"/>
                            <w:b/>
                            <w:i/>
                          </w:rPr>
                        </w:ins>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ins w:id="2581" w:author="Jerrad Pierce" w:date="2020-08-13T13:16:00Z">
                      <w:rPr>
                        <w:rFonts w:ascii="Cambria Math" w:hAnsi="Cambria Math"/>
                        <w:b/>
                        <w:i/>
                      </w:rPr>
                    </w:ins>
                  </m:ctrlPr>
                </m:fPr>
                <m:num>
                  <m:r>
                    <m:rPr>
                      <m:sty m:val="bi"/>
                    </m:rPr>
                    <w:rPr>
                      <w:rFonts w:ascii="Cambria Math" w:hAnsi="Cambria Math"/>
                    </w:rPr>
                    <m:t>∆kW</m:t>
                  </m:r>
                </m:num>
                <m:den>
                  <m:sSup>
                    <m:sSupPr>
                      <m:ctrlPr>
                        <w:ins w:id="2582" w:author="Jerrad Pierce" w:date="2020-08-13T13:16:00Z">
                          <w:rPr>
                            <w:rFonts w:ascii="Cambria Math" w:hAnsi="Cambria Math"/>
                            <w:b/>
                            <w:i/>
                          </w:rPr>
                        </w:ins>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lastRenderedPageBreak/>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71"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2583" w:name="_Toc364760956"/>
      <w:bookmarkStart w:id="2584" w:name="_Toc377465413"/>
      <w:bookmarkStart w:id="2585" w:name="_Toc411422507"/>
      <w:bookmarkStart w:id="2586" w:name="_Toc532466230"/>
      <w:bookmarkStart w:id="2587" w:name="_Toc14197403"/>
      <w:r w:rsidRPr="00491DBF">
        <w:lastRenderedPageBreak/>
        <w:t>Night Covers for Display Cases</w:t>
      </w:r>
      <w:bookmarkEnd w:id="2583"/>
      <w:bookmarkEnd w:id="2584"/>
      <w:bookmarkEnd w:id="2585"/>
      <w:bookmarkEnd w:id="2586"/>
      <w:bookmarkEnd w:id="258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2588" w:name="_Toc283744250"/>
      <w:bookmarkStart w:id="2589" w:name="_Toc364760805"/>
      <w:bookmarkStart w:id="2590" w:name="_Toc377465622"/>
      <w:bookmarkStart w:id="2591" w:name="_Toc411422799"/>
      <w:bookmarkStart w:id="2592" w:name="_Toc532466270"/>
      <w:bookmarkStart w:id="2593"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2588"/>
      <w:r w:rsidRPr="00491DBF">
        <w:t>Terms, Values, and References for Night Covers</w:t>
      </w:r>
      <w:bookmarkEnd w:id="2589"/>
      <w:bookmarkEnd w:id="2590"/>
      <w:bookmarkEnd w:id="2591"/>
      <w:bookmarkEnd w:id="2592"/>
      <w:bookmarkEnd w:id="259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D362EA" w:rsidP="00BB0612">
            <w:pPr>
              <w:pStyle w:val="TableCell"/>
              <w:jc w:val="center"/>
            </w:pPr>
            <m:oMathPara>
              <m:oMath>
                <m:f>
                  <m:fPr>
                    <m:ctrlPr>
                      <w:ins w:id="2594" w:author="Jerrad Pierce" w:date="2020-08-13T13:16:00Z">
                        <w:rPr>
                          <w:rFonts w:ascii="Cambria Math" w:hAnsi="Cambria Math"/>
                          <w:i/>
                        </w:rPr>
                      </w:ins>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D362EA" w:rsidP="00BB0612">
            <w:pPr>
              <w:pStyle w:val="TableCell"/>
              <w:keepNext w:val="0"/>
              <w:jc w:val="center"/>
            </w:pPr>
            <m:oMathPara>
              <m:oMath>
                <m:f>
                  <m:fPr>
                    <m:ctrlPr>
                      <w:ins w:id="2595" w:author="Jerrad Pierce" w:date="2020-08-13T13:16:00Z">
                        <w:rPr>
                          <w:rFonts w:ascii="Cambria Math" w:hAnsi="Cambria Math"/>
                          <w:i/>
                        </w:rPr>
                      </w:ins>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2596" w:name="_Ref297720186"/>
      <w:bookmarkStart w:id="2597" w:name="_Toc364760806"/>
      <w:bookmarkStart w:id="2598" w:name="_Toc377465623"/>
    </w:p>
    <w:p w14:paraId="7A0E9596" w14:textId="0A63B38C" w:rsidR="00974003" w:rsidRPr="00491DBF" w:rsidRDefault="00974003" w:rsidP="00974003">
      <w:pPr>
        <w:pStyle w:val="Caption"/>
      </w:pPr>
      <w:bookmarkStart w:id="2599" w:name="_Ref532466287"/>
      <w:bookmarkStart w:id="2600" w:name="_Ref394649728"/>
      <w:bookmarkStart w:id="2601" w:name="_Toc411422800"/>
      <w:bookmarkStart w:id="2602" w:name="_Toc532466271"/>
      <w:bookmarkStart w:id="2603" w:name="_Toc1419757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2599"/>
      <w:bookmarkEnd w:id="2600"/>
      <w:r w:rsidRPr="00491DBF">
        <w:t>: Savings Factors</w:t>
      </w:r>
      <w:bookmarkEnd w:id="2596"/>
      <w:bookmarkEnd w:id="2597"/>
      <w:bookmarkEnd w:id="2598"/>
      <w:bookmarkEnd w:id="2601"/>
      <w:bookmarkEnd w:id="2602"/>
      <w:bookmarkEnd w:id="260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73"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D362EA" w:rsidP="00B11AF0">
      <w:pPr>
        <w:pStyle w:val="source1"/>
        <w:ind w:left="360"/>
        <w:jc w:val="left"/>
      </w:pPr>
      <w:hyperlink r:id="rId174"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2604" w:name="_Ref364071896"/>
      <w:bookmarkStart w:id="2605" w:name="_Toc364760958"/>
      <w:bookmarkStart w:id="2606" w:name="_Toc377465415"/>
      <w:bookmarkStart w:id="2607" w:name="_Toc411422508"/>
      <w:bookmarkStart w:id="2608" w:name="_Toc532466231"/>
      <w:bookmarkStart w:id="2609" w:name="_Toc14197404"/>
      <w:r w:rsidRPr="00491DBF">
        <w:lastRenderedPageBreak/>
        <w:t>Auto Closers</w:t>
      </w:r>
      <w:bookmarkEnd w:id="2604"/>
      <w:bookmarkEnd w:id="2605"/>
      <w:bookmarkEnd w:id="2606"/>
      <w:bookmarkEnd w:id="2607"/>
      <w:bookmarkEnd w:id="2608"/>
      <w:bookmarkEnd w:id="26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ins w:id="2610"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61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ins w:id="2612"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ins w:id="2613"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61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ins w:id="2615"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lastRenderedPageBreak/>
        <w:t>Definition of Terms</w:t>
      </w:r>
    </w:p>
    <w:p w14:paraId="02B9F625" w14:textId="587FB654" w:rsidR="00974003" w:rsidRPr="00491DBF" w:rsidRDefault="00974003" w:rsidP="00974003">
      <w:pPr>
        <w:pStyle w:val="Caption"/>
      </w:pPr>
      <w:bookmarkStart w:id="2616" w:name="_Toc411422801"/>
      <w:bookmarkStart w:id="2617" w:name="_Toc532466272"/>
      <w:bookmarkStart w:id="2618"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2616"/>
      <w:bookmarkEnd w:id="2617"/>
      <w:bookmarkEnd w:id="2618"/>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D362EA" w:rsidP="00BB0612">
            <w:pPr>
              <w:pStyle w:val="TableCell"/>
              <w:jc w:val="left"/>
            </w:pPr>
            <m:oMath>
              <m:sSub>
                <m:sSubPr>
                  <m:ctrlPr>
                    <w:ins w:id="2619" w:author="Jerrad Pierce" w:date="2020-08-13T13:16:00Z">
                      <w:rPr>
                        <w:rFonts w:ascii="Cambria Math" w:hAnsi="Cambria Math"/>
                        <w:i/>
                      </w:rPr>
                    </w:ins>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D362EA" w:rsidP="00BB0612">
            <w:pPr>
              <w:pStyle w:val="TableCell"/>
              <w:jc w:val="left"/>
            </w:pPr>
            <m:oMath>
              <m:sSub>
                <m:sSubPr>
                  <m:ctrlPr>
                    <w:ins w:id="2620" w:author="Jerrad Pierce" w:date="2020-08-13T13:16:00Z">
                      <w:rPr>
                        <w:rFonts w:ascii="Cambria Math" w:hAnsi="Cambria Math"/>
                        <w:i/>
                      </w:rPr>
                    </w:ins>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D362EA" w:rsidP="00BB0612">
            <w:pPr>
              <w:pStyle w:val="TableCell"/>
              <w:keepNext w:val="0"/>
              <w:jc w:val="left"/>
            </w:pPr>
            <m:oMath>
              <m:sSub>
                <m:sSubPr>
                  <m:ctrlPr>
                    <w:ins w:id="2621" w:author="Jerrad Pierce" w:date="2020-08-13T13:16:00Z">
                      <w:rPr>
                        <w:rFonts w:ascii="Cambria Math" w:hAnsi="Cambria Math"/>
                        <w:i/>
                      </w:rPr>
                    </w:ins>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D362EA" w:rsidP="00BB0612">
            <w:pPr>
              <w:pStyle w:val="TableCell"/>
              <w:keepNext w:val="0"/>
              <w:jc w:val="left"/>
            </w:pPr>
            <m:oMath>
              <m:sSub>
                <m:sSubPr>
                  <m:ctrlPr>
                    <w:ins w:id="2622" w:author="Jerrad Pierce" w:date="2020-08-13T13:16:00Z">
                      <w:rPr>
                        <w:rFonts w:ascii="Cambria Math" w:hAnsi="Cambria Math"/>
                        <w:i/>
                      </w:rPr>
                    </w:ins>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2623" w:name="_Ref388458204"/>
      <w:bookmarkStart w:id="2624" w:name="_Ref395532976"/>
      <w:bookmarkStart w:id="2625" w:name="_Toc364760808"/>
      <w:bookmarkStart w:id="2626" w:name="_Toc377465625"/>
      <w:bookmarkStart w:id="2627" w:name="_Toc411422802"/>
      <w:bookmarkStart w:id="2628" w:name="_Toc532466273"/>
      <w:bookmarkStart w:id="2629"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2623"/>
      <w:bookmarkEnd w:id="2624"/>
      <w:r w:rsidRPr="00491DBF">
        <w:t xml:space="preserve">: Refrigeration Auto Closers Default </w:t>
      </w:r>
      <w:bookmarkEnd w:id="2625"/>
      <w:bookmarkEnd w:id="2626"/>
      <w:r w:rsidRPr="00491DBF">
        <w:t>Savings</w:t>
      </w:r>
      <w:bookmarkEnd w:id="2627"/>
      <w:bookmarkEnd w:id="2628"/>
      <w:bookmarkEnd w:id="2629"/>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76"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2630" w:name="_Ref364071913"/>
      <w:bookmarkStart w:id="2631" w:name="_Toc364760959"/>
      <w:bookmarkStart w:id="2632" w:name="_Toc377465416"/>
      <w:bookmarkStart w:id="2633" w:name="_Toc411422509"/>
      <w:bookmarkStart w:id="2634" w:name="_Toc532466232"/>
      <w:bookmarkStart w:id="2635" w:name="_Toc14197405"/>
      <w:r w:rsidRPr="00491DBF">
        <w:lastRenderedPageBreak/>
        <w:t>Door Gaskets for Walk-in and Reach-in Coolers and Freezers</w:t>
      </w:r>
      <w:bookmarkEnd w:id="2630"/>
      <w:bookmarkEnd w:id="2631"/>
      <w:bookmarkEnd w:id="2632"/>
      <w:bookmarkEnd w:id="2633"/>
      <w:bookmarkEnd w:id="2634"/>
      <w:bookmarkEnd w:id="26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636"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ins w:id="263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ins w:id="2638" w:author="Jerrad Pierce" w:date="2020-08-13T13:16:00Z">
                        <w:rPr>
                          <w:rFonts w:ascii="Cambria Math" w:hAnsi="Cambria Math"/>
                        </w:rPr>
                      </w:ins>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2639" w:name="_Toc364760809"/>
      <w:bookmarkStart w:id="2640" w:name="_Toc377465626"/>
      <w:bookmarkStart w:id="2641" w:name="_Toc411422803"/>
      <w:bookmarkStart w:id="2642" w:name="_Toc532466274"/>
      <w:bookmarkStart w:id="2643"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2639"/>
      <w:bookmarkEnd w:id="2640"/>
      <w:bookmarkEnd w:id="2641"/>
      <w:bookmarkEnd w:id="2642"/>
      <w:r w:rsidRPr="00491DBF">
        <w:t>s</w:t>
      </w:r>
      <w:bookmarkEnd w:id="264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D362EA" w:rsidP="00BB0612">
            <w:pPr>
              <w:pStyle w:val="TableCell"/>
            </w:pPr>
            <m:oMath>
              <m:f>
                <m:fPr>
                  <m:ctrlPr>
                    <w:ins w:id="2644" w:author="Jerrad Pierce" w:date="2020-08-13T13:16:00Z">
                      <w:rPr>
                        <w:rFonts w:ascii="Cambria Math" w:hAnsi="Cambria Math"/>
                        <w:i/>
                      </w:rPr>
                    </w:ins>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D362EA" w:rsidP="00BB0612">
            <w:pPr>
              <w:pStyle w:val="TableCell"/>
              <w:jc w:val="center"/>
            </w:pPr>
            <m:oMathPara>
              <m:oMathParaPr>
                <m:jc m:val="center"/>
              </m:oMathParaPr>
              <m:oMath>
                <m:f>
                  <m:fPr>
                    <m:ctrlPr>
                      <w:ins w:id="2645" w:author="Jerrad Pierce" w:date="2020-08-13T13:16:00Z">
                        <w:rPr>
                          <w:rFonts w:ascii="Cambria Math" w:hAnsi="Cambria Math"/>
                          <w:i/>
                        </w:rPr>
                      </w:ins>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D362EA" w:rsidP="00BB0612">
            <w:pPr>
              <w:pStyle w:val="TableCell"/>
            </w:pPr>
            <m:oMath>
              <m:f>
                <m:fPr>
                  <m:ctrlPr>
                    <w:ins w:id="2646" w:author="Jerrad Pierce" w:date="2020-08-13T13:16:00Z">
                      <w:rPr>
                        <w:rFonts w:ascii="Cambria Math" w:hAnsi="Cambria Math"/>
                        <w:i/>
                      </w:rPr>
                    </w:ins>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D362EA" w:rsidP="00BB0612">
            <w:pPr>
              <w:pStyle w:val="TableCell"/>
              <w:jc w:val="center"/>
            </w:pPr>
            <m:oMathPara>
              <m:oMathParaPr>
                <m:jc m:val="center"/>
              </m:oMathParaPr>
              <m:oMath>
                <m:f>
                  <m:fPr>
                    <m:ctrlPr>
                      <w:ins w:id="2647" w:author="Jerrad Pierce" w:date="2020-08-13T13:16:00Z">
                        <w:rPr>
                          <w:rFonts w:ascii="Cambria Math" w:hAnsi="Cambria Math"/>
                          <w:i/>
                        </w:rPr>
                      </w:ins>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2648" w:name="_Ref373847672"/>
      <w:bookmarkStart w:id="2649" w:name="_Ref364436164"/>
      <w:bookmarkStart w:id="2650" w:name="_Toc364760810"/>
      <w:bookmarkStart w:id="2651"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lastRenderedPageBreak/>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2652" w:name="_Ref395167019"/>
      <w:bookmarkStart w:id="2653" w:name="_Toc411422804"/>
      <w:bookmarkStart w:id="2654" w:name="_Toc532466275"/>
      <w:bookmarkStart w:id="2655"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2648"/>
      <w:bookmarkEnd w:id="2649"/>
      <w:bookmarkEnd w:id="2652"/>
      <w:r w:rsidRPr="00491DBF">
        <w:t>: Door Gasket Savings Per Door for Walk-in and Reach-in Coolers and Freezers</w:t>
      </w:r>
      <w:bookmarkEnd w:id="2650"/>
      <w:bookmarkEnd w:id="2651"/>
      <w:bookmarkEnd w:id="2653"/>
      <w:bookmarkEnd w:id="2654"/>
      <w:bookmarkEnd w:id="26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D362EA" w:rsidP="00BB0612">
            <w:pPr>
              <w:pStyle w:val="TableCell"/>
              <w:jc w:val="center"/>
              <w:rPr>
                <w:b/>
              </w:rPr>
            </w:pPr>
            <m:oMathPara>
              <m:oMathParaPr>
                <m:jc m:val="center"/>
              </m:oMathParaPr>
              <m:oMath>
                <m:f>
                  <m:fPr>
                    <m:type m:val="skw"/>
                    <m:ctrlPr>
                      <w:ins w:id="2656" w:author="Jerrad Pierce" w:date="2020-08-13T13:16:00Z">
                        <w:rPr>
                          <w:rFonts w:ascii="Cambria Math" w:hAnsi="Cambria Math"/>
                          <w:b/>
                          <w:i/>
                        </w:rPr>
                      </w:ins>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D362EA" w:rsidP="00BB0612">
            <w:pPr>
              <w:pStyle w:val="TableCell"/>
              <w:jc w:val="center"/>
              <w:rPr>
                <w:b/>
              </w:rPr>
            </w:pPr>
            <m:oMathPara>
              <m:oMathParaPr>
                <m:jc m:val="center"/>
              </m:oMathParaPr>
              <m:oMath>
                <m:f>
                  <m:fPr>
                    <m:type m:val="skw"/>
                    <m:ctrlPr>
                      <w:ins w:id="2657" w:author="Jerrad Pierce" w:date="2020-08-13T13:16:00Z">
                        <w:rPr>
                          <w:rFonts w:ascii="Cambria Math" w:hAnsi="Cambria Math"/>
                          <w:b/>
                          <w:i/>
                        </w:rPr>
                      </w:ins>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D362EA" w:rsidP="00BB0612">
            <w:pPr>
              <w:pStyle w:val="TableCell"/>
              <w:jc w:val="center"/>
              <w:rPr>
                <w:b/>
              </w:rPr>
            </w:pPr>
            <m:oMathPara>
              <m:oMathParaPr>
                <m:jc m:val="center"/>
              </m:oMathParaPr>
              <m:oMath>
                <m:f>
                  <m:fPr>
                    <m:type m:val="skw"/>
                    <m:ctrlPr>
                      <w:ins w:id="2658" w:author="Jerrad Pierce" w:date="2020-08-13T13:16:00Z">
                        <w:rPr>
                          <w:rFonts w:ascii="Cambria Math" w:hAnsi="Cambria Math"/>
                          <w:b/>
                          <w:i/>
                        </w:rPr>
                      </w:ins>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D362EA" w:rsidP="00BB0612">
            <w:pPr>
              <w:pStyle w:val="TableCell"/>
              <w:jc w:val="center"/>
              <w:rPr>
                <w:b/>
              </w:rPr>
            </w:pPr>
            <m:oMathPara>
              <m:oMathParaPr>
                <m:jc m:val="center"/>
              </m:oMathParaPr>
              <m:oMath>
                <m:f>
                  <m:fPr>
                    <m:type m:val="skw"/>
                    <m:ctrlPr>
                      <w:ins w:id="2659" w:author="Jerrad Pierce" w:date="2020-08-13T13:16:00Z">
                        <w:rPr>
                          <w:rFonts w:ascii="Cambria Math" w:hAnsi="Cambria Math"/>
                          <w:b/>
                          <w:i/>
                        </w:rPr>
                      </w:ins>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78"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2660" w:name="_Toc532466233"/>
      <w:bookmarkStart w:id="2661" w:name="_Toc364760969"/>
      <w:bookmarkStart w:id="2662" w:name="_Toc377465426"/>
      <w:bookmarkStart w:id="2663" w:name="_Toc411422510"/>
      <w:bookmarkStart w:id="2664" w:name="_Toc14197406"/>
      <w:r w:rsidRPr="00491DBF">
        <w:lastRenderedPageBreak/>
        <w:t>Special Doors with Low or No Anti-Sweat Heat for Reach-In Freezers and Coolers</w:t>
      </w:r>
      <w:bookmarkEnd w:id="2660"/>
      <w:bookmarkEnd w:id="2661"/>
      <w:bookmarkEnd w:id="2662"/>
      <w:bookmarkEnd w:id="2663"/>
      <w:bookmarkEnd w:id="26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ins w:id="2665"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ins w:id="2666" w:author="Jerrad Pierce" w:date="2020-08-13T13:16:00Z">
                        <w:rPr>
                          <w:rFonts w:ascii="Cambria Math" w:hAnsi="Cambria Math"/>
                          <w:i/>
                        </w:rPr>
                      </w:ins>
                    </m:ctrlPr>
                  </m:dPr>
                  <m:e>
                    <m:r>
                      <w:rPr>
                        <w:rFonts w:ascii="Cambria Math" w:hAnsi="Cambria Math"/>
                      </w:rPr>
                      <m:t>Watt</m:t>
                    </m:r>
                    <m:sSub>
                      <m:sSubPr>
                        <m:ctrlPr>
                          <w:ins w:id="2667" w:author="Jerrad Pierce" w:date="2020-08-13T13:16:00Z">
                            <w:rPr>
                              <w:rFonts w:ascii="Cambria Math" w:hAnsi="Cambria Math"/>
                              <w:i/>
                            </w:rPr>
                          </w:ins>
                        </m:ctrlPr>
                      </m:sSubPr>
                      <m:e>
                        <m:r>
                          <w:rPr>
                            <w:rFonts w:ascii="Cambria Math" w:hAnsi="Cambria Math"/>
                          </w:rPr>
                          <m:t>s</m:t>
                        </m:r>
                      </m:e>
                      <m:sub>
                        <m:r>
                          <w:rPr>
                            <w:rFonts w:ascii="Cambria Math" w:hAnsi="Cambria Math"/>
                          </w:rPr>
                          <m:t>base</m:t>
                        </m:r>
                      </m:sub>
                    </m:sSub>
                    <m:r>
                      <w:rPr>
                        <w:rFonts w:ascii="Cambria Math" w:hAnsi="Cambria Math"/>
                      </w:rPr>
                      <m:t>-Watt</m:t>
                    </m:r>
                    <m:sSub>
                      <m:sSubPr>
                        <m:ctrlPr>
                          <w:ins w:id="2668" w:author="Jerrad Pierce" w:date="2020-08-13T13:16:00Z">
                            <w:rPr>
                              <w:rFonts w:ascii="Cambria Math" w:hAnsi="Cambria Math"/>
                              <w:i/>
                            </w:rPr>
                          </w:ins>
                        </m:ctrlPr>
                      </m:sSubPr>
                      <m:e>
                        <m:r>
                          <w:rPr>
                            <w:rFonts w:ascii="Cambria Math" w:hAnsi="Cambria Math"/>
                          </w:rPr>
                          <m:t>s</m:t>
                        </m:r>
                      </m:e>
                      <m:sub>
                        <m:r>
                          <w:rPr>
                            <w:rFonts w:ascii="Cambria Math" w:hAnsi="Cambria Math"/>
                          </w:rPr>
                          <m:t>ee</m:t>
                        </m:r>
                      </m:sub>
                    </m:sSub>
                  </m:e>
                </m:d>
                <m:r>
                  <w:rPr>
                    <w:rFonts w:ascii="Cambria Math" w:hAnsi="Cambria Math"/>
                  </w:rPr>
                  <m:t>×</m:t>
                </m:r>
                <m:d>
                  <m:dPr>
                    <m:ctrlPr>
                      <w:ins w:id="2669" w:author="Jerrad Pierce" w:date="2020-08-13T13:16:00Z">
                        <w:rPr>
                          <w:rFonts w:ascii="Cambria Math" w:hAnsi="Cambria Math"/>
                          <w:i/>
                        </w:rPr>
                      </w:ins>
                    </m:ctrlPr>
                  </m:dPr>
                  <m:e>
                    <m:r>
                      <w:rPr>
                        <w:rFonts w:ascii="Cambria Math" w:hAnsi="Cambria Math"/>
                      </w:rPr>
                      <m:t>1+</m:t>
                    </m:r>
                    <m:f>
                      <m:fPr>
                        <m:ctrlPr>
                          <w:ins w:id="2670" w:author="Jerrad Pierce" w:date="2020-08-13T13:16:00Z">
                            <w:rPr>
                              <w:rFonts w:ascii="Cambria Math" w:hAnsi="Cambria Math"/>
                              <w:i/>
                            </w:rPr>
                          </w:ins>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ins w:id="2671" w:author="Jerrad Pierce" w:date="2020-08-13T13:16:00Z">
                        <w:rPr>
                          <w:rFonts w:ascii="Cambria Math" w:hAnsi="Cambria Math"/>
                          <w:i/>
                        </w:rPr>
                      </w:ins>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ins w:id="2672" w:author="Jerrad Pierce" w:date="2020-08-13T13:16:00Z">
                        <w:rPr>
                          <w:rFonts w:ascii="Cambria Math" w:hAnsi="Cambria Math"/>
                          <w:i/>
                        </w:rPr>
                      </w:ins>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lastRenderedPageBreak/>
        <w:t>Definition of Terms</w:t>
      </w:r>
    </w:p>
    <w:p w14:paraId="3ECDE5CC" w14:textId="0B04E064" w:rsidR="00974003" w:rsidRPr="00491DBF" w:rsidRDefault="00974003" w:rsidP="00974003">
      <w:pPr>
        <w:pStyle w:val="Caption"/>
      </w:pPr>
      <w:bookmarkStart w:id="2673" w:name="_Toc364760840"/>
      <w:bookmarkStart w:id="2674" w:name="_Toc377465650"/>
      <w:bookmarkStart w:id="2675" w:name="_Toc411422805"/>
      <w:bookmarkStart w:id="2676" w:name="_Toc532466276"/>
      <w:bookmarkStart w:id="2677"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2673"/>
      <w:bookmarkEnd w:id="2674"/>
      <w:bookmarkEnd w:id="2675"/>
      <w:bookmarkEnd w:id="2676"/>
      <w:bookmarkEnd w:id="2677"/>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D362EA" w:rsidP="00BB0612">
            <w:pPr>
              <w:keepNext/>
              <w:spacing w:before="120" w:after="120"/>
              <w:jc w:val="left"/>
              <w:rPr>
                <w:sz w:val="18"/>
                <w:szCs w:val="18"/>
              </w:rPr>
            </w:pPr>
            <m:oMath>
              <m:f>
                <m:fPr>
                  <m:ctrlPr>
                    <w:ins w:id="2678" w:author="Jerrad Pierce" w:date="2020-08-13T13:16:00Z">
                      <w:rPr>
                        <w:rFonts w:ascii="Cambria Math" w:hAnsi="Cambria Math"/>
                        <w:i/>
                        <w:sz w:val="18"/>
                        <w:szCs w:val="18"/>
                      </w:rPr>
                    </w:ins>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D362EA" w:rsidP="00BB0612">
            <w:pPr>
              <w:keepNext/>
              <w:spacing w:before="120" w:after="120"/>
              <w:jc w:val="left"/>
              <w:rPr>
                <w:sz w:val="18"/>
                <w:szCs w:val="18"/>
              </w:rPr>
            </w:pPr>
            <m:oMathPara>
              <m:oMath>
                <m:f>
                  <m:fPr>
                    <m:ctrlPr>
                      <w:ins w:id="2679"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D362EA" w:rsidP="00BB0612">
            <w:pPr>
              <w:keepNext/>
              <w:spacing w:before="120" w:after="120"/>
              <w:jc w:val="center"/>
              <w:rPr>
                <w:sz w:val="18"/>
                <w:szCs w:val="18"/>
              </w:rPr>
            </w:pPr>
            <m:oMathPara>
              <m:oMath>
                <m:f>
                  <m:fPr>
                    <m:ctrlPr>
                      <w:ins w:id="2680" w:author="Jerrad Pierce" w:date="2020-08-13T13:16:00Z">
                        <w:rPr>
                          <w:rFonts w:ascii="Cambria Math" w:hAnsi="Cambria Math"/>
                          <w:i/>
                          <w:sz w:val="18"/>
                          <w:szCs w:val="18"/>
                        </w:rPr>
                      </w:ins>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ins w:id="2681" w:author="Jerrad Pierce" w:date="2020-08-13T13:16:00Z">
                      <w:rPr>
                        <w:rFonts w:ascii="Cambria Math" w:hAnsi="Cambria Math"/>
                        <w:i/>
                        <w:sz w:val="18"/>
                        <w:szCs w:val="18"/>
                      </w:rPr>
                    </w:ins>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ins w:id="2682" w:author="Jerrad Pierce" w:date="2020-08-13T13:16:00Z">
                      <w:rPr>
                        <w:rFonts w:ascii="Cambria Math" w:hAnsi="Cambria Math"/>
                        <w:i/>
                        <w:sz w:val="18"/>
                        <w:szCs w:val="18"/>
                      </w:rPr>
                    </w:ins>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0"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81"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2683" w:name="_Ref364071929"/>
      <w:bookmarkStart w:id="2684" w:name="_Toc364760960"/>
      <w:bookmarkStart w:id="2685" w:name="_Toc377465417"/>
      <w:bookmarkStart w:id="2686" w:name="_Toc411422511"/>
      <w:bookmarkStart w:id="2687" w:name="_Toc532466234"/>
      <w:bookmarkStart w:id="2688" w:name="_Toc14197407"/>
      <w:r w:rsidRPr="00491DBF">
        <w:lastRenderedPageBreak/>
        <w:t>Suction Pipe Insulation for Walk-In Coolers and Freezers</w:t>
      </w:r>
      <w:bookmarkEnd w:id="2683"/>
      <w:bookmarkEnd w:id="2684"/>
      <w:bookmarkEnd w:id="2685"/>
      <w:bookmarkEnd w:id="2686"/>
      <w:bookmarkEnd w:id="2687"/>
      <w:bookmarkEnd w:id="268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ins w:id="2689"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ins w:id="2690"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ins w:id="2691" w:author="Jerrad Pierce" w:date="2020-08-13T13:16:00Z">
                        <w:rPr>
                          <w:rFonts w:ascii="Cambria Math" w:hAnsi="Cambria Math"/>
                        </w:rPr>
                      </w:ins>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lastRenderedPageBreak/>
        <w:t>Definition of Terms</w:t>
      </w:r>
    </w:p>
    <w:p w14:paraId="486BD67D" w14:textId="550C23C4" w:rsidR="00974003" w:rsidRPr="00491DBF" w:rsidRDefault="00974003" w:rsidP="00974003">
      <w:pPr>
        <w:pStyle w:val="Caption"/>
      </w:pPr>
      <w:bookmarkStart w:id="2692" w:name="_Ref374021614"/>
      <w:bookmarkStart w:id="2693" w:name="_Ref395533236"/>
      <w:bookmarkStart w:id="2694" w:name="_Toc377465628"/>
      <w:bookmarkStart w:id="2695" w:name="_Toc411422806"/>
      <w:bookmarkStart w:id="2696" w:name="_Toc532466277"/>
      <w:bookmarkStart w:id="2697"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2692"/>
      <w:bookmarkEnd w:id="2693"/>
      <w:r w:rsidRPr="00491DBF">
        <w:t>: Terms, Values, and References for Insulate Bare Refrigeration Suction Pipes</w:t>
      </w:r>
      <w:bookmarkEnd w:id="2694"/>
      <w:bookmarkEnd w:id="2695"/>
      <w:bookmarkEnd w:id="2696"/>
      <w:bookmarkEnd w:id="2697"/>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D362EA" w:rsidP="00BB0612">
            <w:pPr>
              <w:pStyle w:val="TableCell"/>
              <w:jc w:val="left"/>
            </w:pPr>
            <m:oMath>
              <m:f>
                <m:fPr>
                  <m:ctrlPr>
                    <w:ins w:id="2698" w:author="Jerrad Pierce" w:date="2020-08-13T13:16:00Z">
                      <w:rPr>
                        <w:rFonts w:ascii="Cambria Math" w:hAnsi="Cambria Math"/>
                        <w:i/>
                      </w:rPr>
                    </w:ins>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D362EA" w:rsidP="00BB0612">
            <w:pPr>
              <w:pStyle w:val="TableCell"/>
              <w:jc w:val="center"/>
            </w:pPr>
            <m:oMathPara>
              <m:oMath>
                <m:f>
                  <m:fPr>
                    <m:ctrlPr>
                      <w:ins w:id="2699" w:author="Jerrad Pierce" w:date="2020-08-13T13:16:00Z">
                        <w:rPr>
                          <w:rFonts w:ascii="Cambria Math" w:hAnsi="Cambria Math"/>
                          <w:i/>
                        </w:rPr>
                      </w:ins>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D362EA" w:rsidP="00BB0612">
            <w:pPr>
              <w:pStyle w:val="TableCell"/>
              <w:jc w:val="left"/>
            </w:pPr>
            <m:oMath>
              <m:f>
                <m:fPr>
                  <m:ctrlPr>
                    <w:ins w:id="2700" w:author="Jerrad Pierce" w:date="2020-08-13T13:16:00Z">
                      <w:rPr>
                        <w:rFonts w:ascii="Cambria Math" w:hAnsi="Cambria Math"/>
                        <w:i/>
                      </w:rPr>
                    </w:ins>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D362EA" w:rsidP="00BB0612">
            <w:pPr>
              <w:pStyle w:val="TableCell"/>
              <w:jc w:val="center"/>
            </w:pPr>
            <m:oMathPara>
              <m:oMath>
                <m:f>
                  <m:fPr>
                    <m:ctrlPr>
                      <w:ins w:id="2701" w:author="Jerrad Pierce" w:date="2020-08-13T13:16:00Z">
                        <w:rPr>
                          <w:rFonts w:ascii="Cambria Math" w:hAnsi="Cambria Math"/>
                          <w:i/>
                        </w:rPr>
                      </w:ins>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2702" w:name="_Ref394588460"/>
    <w:bookmarkStart w:id="2703" w:name="_Ref395533222"/>
    <w:bookmarkStart w:id="2704" w:name="_Toc411422807"/>
    <w:bookmarkStart w:id="2705"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2706" w:name="_Ref533179301"/>
      <w:bookmarkStart w:id="2707" w:name="_Toc14197578"/>
      <w:bookmarkEnd w:id="2702"/>
      <w:bookmarkEnd w:id="2703"/>
      <w:bookmarkEnd w:id="2704"/>
      <w:bookmarkEnd w:id="27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2706"/>
      <w:r w:rsidRPr="00491DBF">
        <w:t>: Insulate Bare Refrigeration Suction Pipes Savings per Linear Foot</w:t>
      </w:r>
      <w:bookmarkEnd w:id="2707"/>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2708" w:name="_Ref299979465"/>
      <w:bookmarkStart w:id="2709"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2708"/>
      <w:bookmarkEnd w:id="2709"/>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82"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2710"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2711" w:name="_Toc532466235"/>
      <w:bookmarkStart w:id="2712" w:name="_Toc14197408"/>
      <w:bookmarkStart w:id="2713" w:name="_Toc411422512"/>
      <w:r w:rsidRPr="00491DBF">
        <w:lastRenderedPageBreak/>
        <w:t>Refrigerated Display Cases with Doors Replacing Open Cases</w:t>
      </w:r>
      <w:bookmarkEnd w:id="2711"/>
      <w:bookmarkEnd w:id="27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ins w:id="271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ins w:id="2715" w:author="Jerrad Pierce" w:date="2020-08-13T13:16:00Z">
                        <w:rPr>
                          <w:rFonts w:ascii="Cambria Math" w:hAnsi="Cambria Math"/>
                          <w:i/>
                        </w:rPr>
                      </w:ins>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2716" w:name="_Toc532466279"/>
      <w:bookmarkStart w:id="2717"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2716"/>
      <w:r w:rsidRPr="00491DBF">
        <w:t xml:space="preserve"> with Doors Replacing Open Cases</w:t>
      </w:r>
      <w:bookmarkEnd w:id="2717"/>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D362EA" w:rsidP="00BB0612">
            <w:pPr>
              <w:pStyle w:val="TableCell"/>
              <w:rPr>
                <w:rFonts w:eastAsia="Arial Unicode MS"/>
              </w:rPr>
            </w:pPr>
            <m:oMathPara>
              <m:oMathParaPr>
                <m:jc m:val="center"/>
              </m:oMathParaPr>
              <m:oMath>
                <m:f>
                  <m:fPr>
                    <m:ctrlPr>
                      <w:ins w:id="2718" w:author="Jerrad Pierce" w:date="2020-08-13T13:16:00Z">
                        <w:rPr>
                          <w:rFonts w:ascii="Cambria Math" w:eastAsia="Arial Unicode MS" w:hAnsi="Cambria Math"/>
                          <w:i/>
                        </w:rPr>
                      </w:ins>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lastRenderedPageBreak/>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84"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2719" w:name="_Toc532466236"/>
      <w:bookmarkStart w:id="2720" w:name="_Toc14197409"/>
      <w:r w:rsidRPr="00491DBF">
        <w:lastRenderedPageBreak/>
        <w:t>Adding Doors to Existing Refrigerated Display Cases</w:t>
      </w:r>
      <w:bookmarkEnd w:id="2719"/>
      <w:bookmarkEnd w:id="27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ins w:id="2721" w:author="Jerrad Pierce" w:date="2020-08-13T13:16:00Z">
                        <w:rPr>
                          <w:rFonts w:ascii="Cambria Math" w:hAnsi="Cambria Math"/>
                          <w:i/>
                        </w:rPr>
                      </w:ins>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ins w:id="272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ins w:id="2723" w:author="Jerrad Pierce" w:date="2020-08-13T13:16:00Z">
                        <w:rPr>
                          <w:rFonts w:ascii="Cambria Math" w:hAnsi="Cambria Math"/>
                          <w:i/>
                        </w:rPr>
                      </w:ins>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lastRenderedPageBreak/>
        <w:t>Definition of Terms</w:t>
      </w:r>
    </w:p>
    <w:p w14:paraId="30F247E2" w14:textId="0B22F70F" w:rsidR="00974003" w:rsidRPr="00491DBF" w:rsidRDefault="00974003" w:rsidP="00974003">
      <w:pPr>
        <w:pStyle w:val="Caption"/>
        <w:jc w:val="left"/>
      </w:pPr>
      <w:bookmarkStart w:id="2724" w:name="_Toc532466280"/>
      <w:bookmarkStart w:id="2725"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2724"/>
      <w:bookmarkEnd w:id="2725"/>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D362EA" w:rsidP="00A416EB">
            <w:pPr>
              <w:pStyle w:val="TableCell"/>
              <w:jc w:val="left"/>
            </w:pPr>
            <m:oMath>
              <m:f>
                <m:fPr>
                  <m:ctrlPr>
                    <w:ins w:id="2726" w:author="Jerrad Pierce" w:date="2020-08-13T13:16:00Z">
                      <w:rPr>
                        <w:rFonts w:ascii="Cambria Math" w:hAnsi="Cambria Math"/>
                        <w:i/>
                      </w:rPr>
                    </w:ins>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D362EA" w:rsidP="00A416EB">
            <w:pPr>
              <w:pStyle w:val="TableCell"/>
              <w:jc w:val="center"/>
              <w:rPr>
                <w:rFonts w:eastAsia="Arial Unicode MS"/>
              </w:rPr>
            </w:pPr>
            <m:oMathPara>
              <m:oMath>
                <m:f>
                  <m:fPr>
                    <m:ctrlPr>
                      <w:ins w:id="2727" w:author="Jerrad Pierce" w:date="2020-08-13T13:16:00Z">
                        <w:rPr>
                          <w:rFonts w:ascii="Cambria Math" w:eastAsia="Arial Unicode MS" w:hAnsi="Cambria Math"/>
                          <w:i/>
                        </w:rPr>
                      </w:ins>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8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86"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2728" w:name="_Toc532466237"/>
      <w:bookmarkStart w:id="2729" w:name="_Toc14197410"/>
      <w:r w:rsidRPr="00491DBF">
        <w:lastRenderedPageBreak/>
        <w:t>Air-Cooled Refrigeration Condenser</w:t>
      </w:r>
      <w:bookmarkEnd w:id="2728"/>
      <w:bookmarkEnd w:id="27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ins w:id="2730" w:author="Jerrad Pierce" w:date="2020-08-13T13:16:00Z">
                        <w:rPr>
                          <w:rFonts w:ascii="Cambria Math" w:hAnsi="Cambria Math" w:cs="Arial"/>
                          <w:i w:val="0"/>
                          <w:sz w:val="18"/>
                          <w:szCs w:val="20"/>
                        </w:rPr>
                      </w:ins>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ins w:id="2731" w:author="Jerrad Pierce" w:date="2020-08-13T13:16:00Z">
                        <w:rPr>
                          <w:rFonts w:ascii="Cambria Math" w:hAnsi="Cambria Math" w:cs="Arial"/>
                          <w:i w:val="0"/>
                          <w:sz w:val="18"/>
                          <w:szCs w:val="20"/>
                        </w:rPr>
                      </w:ins>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ins w:id="2732" w:author="Jerrad Pierce" w:date="2020-08-13T13:16:00Z">
                        <w:rPr>
                          <w:rFonts w:ascii="Cambria Math" w:hAnsi="Cambria Math"/>
                          <w:i w:val="0"/>
                          <w:sz w:val="18"/>
                        </w:rPr>
                      </w:ins>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ins w:id="2733" w:author="Jerrad Pierce" w:date="2020-08-13T13:16:00Z">
                        <w:rPr>
                          <w:rFonts w:ascii="Cambria Math" w:hAnsi="Cambria Math" w:cs="Arial"/>
                          <w:i w:val="0"/>
                          <w:sz w:val="18"/>
                          <w:szCs w:val="20"/>
                        </w:rPr>
                      </w:ins>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ins w:id="2734" w:author="Jerrad Pierce" w:date="2020-08-13T13:16:00Z">
                        <w:rPr>
                          <w:rFonts w:ascii="Cambria Math" w:hAnsi="Cambria Math" w:cs="Arial"/>
                          <w:i w:val="0"/>
                          <w:sz w:val="18"/>
                          <w:szCs w:val="20"/>
                        </w:rPr>
                      </w:ins>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2735" w:name="_Toc532466281"/>
      <w:bookmarkStart w:id="2736"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2735"/>
      <w:bookmarkEnd w:id="2736"/>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D362EA" w:rsidP="00BB0612">
            <w:pPr>
              <w:pStyle w:val="TableCell"/>
              <w:jc w:val="left"/>
              <w:rPr>
                <w:szCs w:val="18"/>
              </w:rPr>
            </w:pPr>
            <m:oMath>
              <m:f>
                <m:fPr>
                  <m:ctrlPr>
                    <w:ins w:id="2737" w:author="Jerrad Pierce" w:date="2020-08-13T13:16:00Z">
                      <w:rPr>
                        <w:rFonts w:ascii="Cambria Math" w:hAnsi="Cambria Math" w:cs="Arial"/>
                        <w:szCs w:val="18"/>
                      </w:rPr>
                    </w:ins>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D362EA" w:rsidP="00BB0612">
            <w:pPr>
              <w:pStyle w:val="TableCell"/>
              <w:jc w:val="left"/>
              <w:rPr>
                <w:rFonts w:cs="Arial"/>
                <w:szCs w:val="18"/>
              </w:rPr>
            </w:pPr>
            <m:oMath>
              <m:f>
                <m:fPr>
                  <m:ctrlPr>
                    <w:ins w:id="2738" w:author="Jerrad Pierce" w:date="2020-08-13T13:16:00Z">
                      <w:rPr>
                        <w:rFonts w:ascii="Cambria Math" w:hAnsi="Cambria Math" w:cs="Arial"/>
                        <w:szCs w:val="18"/>
                      </w:rPr>
                    </w:ins>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 xml:space="preserve">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w:t>
      </w:r>
      <w:r w:rsidRPr="00491DBF">
        <w:lastRenderedPageBreak/>
        <w:t>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2739" w:name="_Ref472419220"/>
    </w:p>
    <w:p w14:paraId="1A986176" w14:textId="775F1D57" w:rsidR="00974003" w:rsidRPr="00491DBF" w:rsidRDefault="00974003" w:rsidP="00974003">
      <w:pPr>
        <w:pStyle w:val="Caption"/>
        <w:jc w:val="left"/>
      </w:pPr>
      <w:bookmarkStart w:id="2740" w:name="_Ref532989422"/>
      <w:bookmarkStart w:id="2741" w:name="_Toc532466282"/>
      <w:bookmarkStart w:id="2742"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2739"/>
      <w:bookmarkEnd w:id="2740"/>
      <w:r w:rsidRPr="00491DBF">
        <w:t>: Default Savings for Air-Cooled Refrigeration Condensers</w:t>
      </w:r>
      <w:bookmarkEnd w:id="2741"/>
      <w:bookmarkEnd w:id="27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ins w:id="2743" w:author="Jerrad Pierce" w:date="2020-08-13T13:16:00Z">
                      <w:rPr>
                        <w:rFonts w:ascii="Cambria Math" w:hAnsi="Cambria Math" w:cs="Arial"/>
                        <w:i/>
                      </w:rPr>
                    </w:ins>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ins w:id="2744" w:author="Jerrad Pierce" w:date="2020-08-13T13:16:00Z">
                      <w:rPr>
                        <w:rFonts w:ascii="Cambria Math" w:hAnsi="Cambria Math" w:cs="Arial"/>
                        <w:i/>
                      </w:rPr>
                    </w:ins>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88"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2745" w:name="_Toc532466238"/>
      <w:bookmarkStart w:id="2746" w:name="_Toc14197411"/>
      <w:r w:rsidRPr="00491DBF">
        <w:lastRenderedPageBreak/>
        <w:t>Refrigerated Case Light Occupancy Sensors</w:t>
      </w:r>
      <w:bookmarkEnd w:id="2745"/>
      <w:bookmarkEnd w:id="27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ins w:id="2747" w:author="Jerrad Pierce" w:date="2020-08-13T13:16:00Z">
                        <w:rPr>
                          <w:rFonts w:ascii="Cambria Math" w:hAnsi="Cambria Math"/>
                        </w:rPr>
                      </w:ins>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ins w:id="2748" w:author="Jerrad Pierce" w:date="2020-08-13T13:16:00Z">
                        <w:rPr>
                          <w:rFonts w:ascii="Cambria Math" w:hAnsi="Cambria Math"/>
                        </w:rPr>
                      </w:ins>
                    </m:ctrlPr>
                  </m:dPr>
                  <m:e>
                    <m:r>
                      <m:rPr>
                        <m:sty m:val="p"/>
                      </m:rPr>
                      <w:rPr>
                        <w:rFonts w:ascii="Cambria Math" w:hAnsi="Cambria Math"/>
                      </w:rPr>
                      <m:t xml:space="preserve">1+ </m:t>
                    </m:r>
                    <m:sSub>
                      <m:sSubPr>
                        <m:ctrlPr>
                          <w:ins w:id="2749" w:author="Jerrad Pierce" w:date="2020-08-13T13:16:00Z">
                            <w:rPr>
                              <w:rFonts w:ascii="Cambria Math" w:hAnsi="Cambria Math"/>
                              <w:i/>
                            </w:rPr>
                          </w:ins>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2750" w:name="_Ref477350832"/>
      <w:bookmarkStart w:id="2751" w:name="_Toc532466283"/>
      <w:bookmarkStart w:id="2752"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2750"/>
      <w:r w:rsidRPr="00491DBF">
        <w:t>: Terms, Values, and References for Refrigerated Case Light Occupancy Sensors</w:t>
      </w:r>
      <w:bookmarkEnd w:id="2751"/>
      <w:bookmarkEnd w:id="2752"/>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D362EA" w:rsidP="00BB0612">
            <w:pPr>
              <w:pStyle w:val="TableCell"/>
              <w:jc w:val="left"/>
            </w:pPr>
            <m:oMath>
              <m:sSub>
                <m:sSubPr>
                  <m:ctrlPr>
                    <w:ins w:id="2753" w:author="Jerrad Pierce" w:date="2020-08-13T13:16:00Z">
                      <w:rPr>
                        <w:rFonts w:ascii="Cambria Math" w:hAnsi="Cambria Math"/>
                        <w:i/>
                      </w:rPr>
                    </w:ins>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lastRenderedPageBreak/>
        <w:t>Default Savings</w:t>
      </w:r>
    </w:p>
    <w:p w14:paraId="56B0AE68" w14:textId="77777777" w:rsidR="00974003" w:rsidRPr="00491DBF" w:rsidRDefault="00974003" w:rsidP="00974003">
      <w:pPr>
        <w:pStyle w:val="Caption"/>
        <w:rPr>
          <w:rFonts w:ascii="Arial" w:hAnsi="Arial"/>
          <w:b w:val="0"/>
          <w:bCs w:val="0"/>
        </w:rPr>
      </w:pPr>
      <w:bookmarkStart w:id="2754" w:name="_Ref477350843"/>
      <w:bookmarkStart w:id="2755"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2756"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2754"/>
      <w:r w:rsidRPr="00491DBF">
        <w:t>: Default energy and demand savings values, per watt of controlled lighting</w:t>
      </w:r>
      <w:bookmarkEnd w:id="2755"/>
      <w:bookmarkEnd w:id="2756"/>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0"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191" w:history="1">
        <w:r w:rsidRPr="00491DBF">
          <w:rPr>
            <w:rStyle w:val="Hyperlink"/>
          </w:rPr>
          <w:t>http://www.etcc-ca.com/sites/default/files/OLD/images/stories/pdf/ETCC_Report_204.pdf</w:t>
        </w:r>
      </w:hyperlink>
      <w:r w:rsidRPr="00491DBF">
        <w:t xml:space="preserve"> </w:t>
      </w:r>
      <w:bookmarkEnd w:id="2710"/>
      <w:bookmarkEnd w:id="2713"/>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2757" w:name="_Toc532466239"/>
      <w:bookmarkStart w:id="2758" w:name="_Toc14197412"/>
      <w:r w:rsidRPr="00491DBF">
        <w:lastRenderedPageBreak/>
        <w:t>Refrigeration Economizers</w:t>
      </w:r>
      <w:bookmarkEnd w:id="2757"/>
      <w:bookmarkEnd w:id="27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2759"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2759"/>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ins w:id="2760" w:author="Jerrad Pierce" w:date="2020-08-13T13:16:00Z">
                        <w:rPr>
                          <w:rFonts w:ascii="Cambria Math" w:hAnsi="Cambria Math" w:cs="Arial"/>
                          <w:sz w:val="18"/>
                          <w:szCs w:val="20"/>
                        </w:rPr>
                      </w:ins>
                    </m:ctrlPr>
                  </m:dPr>
                  <m:e>
                    <m:r>
                      <w:rPr>
                        <w:rFonts w:ascii="Cambria Math" w:hAnsi="Cambria Math" w:cs="Arial"/>
                        <w:sz w:val="18"/>
                        <w:szCs w:val="20"/>
                      </w:rPr>
                      <m:t>HP ×</m:t>
                    </m:r>
                    <m:sSub>
                      <m:sSubPr>
                        <m:ctrlPr>
                          <w:ins w:id="2761"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ins w:id="2762" w:author="Jerrad Pierce" w:date="2020-08-13T13:16:00Z">
                        <w:rPr>
                          <w:rFonts w:ascii="Cambria Math" w:hAnsi="Cambria Math" w:cs="Arial"/>
                          <w:sz w:val="18"/>
                          <w:szCs w:val="20"/>
                        </w:rPr>
                      </w:ins>
                    </m:ctrlPr>
                  </m:dPr>
                  <m:e>
                    <m:d>
                      <m:dPr>
                        <m:ctrlPr>
                          <w:ins w:id="2763" w:author="Jerrad Pierce" w:date="2020-08-13T13:16:00Z">
                            <w:rPr>
                              <w:rFonts w:ascii="Cambria Math" w:hAnsi="Cambria Math" w:cs="Arial"/>
                              <w:sz w:val="18"/>
                              <w:szCs w:val="20"/>
                            </w:rPr>
                          </w:ins>
                        </m:ctrlPr>
                      </m:dPr>
                      <m:e>
                        <m:d>
                          <m:dPr>
                            <m:ctrlPr>
                              <w:ins w:id="2764" w:author="Jerrad Pierce" w:date="2020-08-13T13:16:00Z">
                                <w:rPr>
                                  <w:rFonts w:ascii="Cambria Math" w:hAnsi="Cambria Math" w:cs="Arial"/>
                                  <w:sz w:val="18"/>
                                  <w:szCs w:val="20"/>
                                </w:rPr>
                              </w:ins>
                            </m:ctrlPr>
                          </m:dPr>
                          <m:e>
                            <m:sSub>
                              <m:sSubPr>
                                <m:ctrlPr>
                                  <w:ins w:id="2765" w:author="Jerrad Pierce" w:date="2020-08-13T13:16:00Z">
                                    <w:rPr>
                                      <w:rFonts w:ascii="Cambria Math" w:hAnsi="Cambria Math" w:cs="Arial"/>
                                      <w:sz w:val="18"/>
                                      <w:szCs w:val="20"/>
                                    </w:rPr>
                                  </w:ins>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ins w:id="2766" w:author="Jerrad Pierce" w:date="2020-08-13T13:16:00Z">
                                    <w:rPr>
                                      <w:rFonts w:ascii="Cambria Math" w:hAnsi="Cambria Math" w:cs="Arial"/>
                                      <w:sz w:val="18"/>
                                      <w:szCs w:val="20"/>
                                    </w:rPr>
                                  </w:ins>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ins w:id="2767" w:author="Jerrad Pierce" w:date="2020-08-13T13:16:00Z">
                                <w:rPr>
                                  <w:rFonts w:ascii="Cambria Math" w:hAnsi="Cambria Math" w:cs="Arial"/>
                                  <w:sz w:val="18"/>
                                  <w:szCs w:val="20"/>
                                </w:rPr>
                              </w:ins>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ins w:id="2768" w:author="Jerrad Pierce" w:date="2020-08-13T13:16:00Z">
                            <w:rPr>
                              <w:rFonts w:ascii="Cambria Math" w:hAnsi="Cambria Math" w:cs="Arial"/>
                              <w:sz w:val="18"/>
                              <w:szCs w:val="20"/>
                            </w:rPr>
                          </w:ins>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ins w:id="2769" w:author="Jerrad Pierce" w:date="2020-08-13T13:16:00Z">
                        <w:rPr>
                          <w:rFonts w:ascii="Cambria Math" w:hAnsi="Cambria Math" w:cs="Arial"/>
                          <w:sz w:val="18"/>
                          <w:szCs w:val="20"/>
                        </w:rPr>
                      </w:ins>
                    </m:ctrlPr>
                  </m:dPr>
                  <m:e>
                    <m:sSub>
                      <m:sSubPr>
                        <m:ctrlPr>
                          <w:ins w:id="2770" w:author="Jerrad Pierce" w:date="2020-08-13T13:16:00Z">
                            <w:rPr>
                              <w:rFonts w:ascii="Cambria Math" w:hAnsi="Cambria Math" w:cs="Arial"/>
                              <w:sz w:val="18"/>
                              <w:szCs w:val="20"/>
                            </w:rPr>
                          </w:ins>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ins w:id="2771" w:author="Jerrad Pierce" w:date="2020-08-13T13:16:00Z">
                            <w:rPr>
                              <w:rFonts w:ascii="Cambria Math" w:hAnsi="Cambria Math" w:cs="Arial"/>
                              <w:sz w:val="18"/>
                              <w:szCs w:val="20"/>
                            </w:rPr>
                          </w:ins>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2772"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ins w:id="2773" w:author="Jerrad Pierce" w:date="2020-08-13T13:16:00Z">
                        <w:rPr>
                          <w:rFonts w:ascii="Cambria Math" w:hAnsi="Cambria Math" w:cs="Arial"/>
                          <w:sz w:val="18"/>
                          <w:szCs w:val="20"/>
                        </w:rPr>
                      </w:ins>
                    </m:ctrlPr>
                  </m:dPr>
                  <m:e>
                    <m:r>
                      <w:rPr>
                        <w:rFonts w:ascii="Cambria Math" w:hAnsi="Cambria Math" w:cs="Arial"/>
                        <w:sz w:val="18"/>
                        <w:szCs w:val="20"/>
                      </w:rPr>
                      <m:t>HP ×</m:t>
                    </m:r>
                    <m:sSub>
                      <m:sSubPr>
                        <m:ctrlPr>
                          <w:ins w:id="2774"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ins w:id="2775" w:author="Jerrad Pierce" w:date="2020-08-13T13:16:00Z">
                        <w:rPr>
                          <w:rFonts w:ascii="Cambria Math" w:hAnsi="Cambria Math" w:cs="Arial"/>
                          <w:sz w:val="18"/>
                          <w:szCs w:val="20"/>
                        </w:rPr>
                      </w:ins>
                    </m:ctrlPr>
                  </m:dPr>
                  <m:e>
                    <m:sSub>
                      <m:sSubPr>
                        <m:ctrlPr>
                          <w:ins w:id="2776" w:author="Jerrad Pierce" w:date="2020-08-13T13:16:00Z">
                            <w:rPr>
                              <w:rFonts w:ascii="Cambria Math" w:hAnsi="Cambria Math" w:cs="Arial"/>
                              <w:sz w:val="18"/>
                              <w:szCs w:val="20"/>
                            </w:rPr>
                          </w:ins>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ins w:id="2777" w:author="Jerrad Pierce" w:date="2020-08-13T13:16:00Z">
                            <w:rPr>
                              <w:rFonts w:ascii="Cambria Math" w:hAnsi="Cambria Math" w:cs="Arial"/>
                              <w:sz w:val="18"/>
                              <w:szCs w:val="20"/>
                            </w:rPr>
                          </w:ins>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2778"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lastRenderedPageBreak/>
        <w:t>Definition</w:t>
      </w:r>
      <w:r w:rsidR="00974003" w:rsidRPr="00491DBF">
        <w:t xml:space="preserve"> of Terms</w:t>
      </w:r>
    </w:p>
    <w:p w14:paraId="6E397FDC" w14:textId="184ECB14" w:rsidR="00974003" w:rsidRPr="00491DBF" w:rsidRDefault="00974003" w:rsidP="00974003">
      <w:pPr>
        <w:pStyle w:val="Caption"/>
        <w:jc w:val="left"/>
      </w:pPr>
      <w:bookmarkStart w:id="2779" w:name="_Toc532466285"/>
      <w:bookmarkStart w:id="2780"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2779"/>
      <w:bookmarkEnd w:id="2780"/>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D362EA" w:rsidP="00BB0612">
            <w:pPr>
              <w:pStyle w:val="TableCell"/>
              <w:rPr>
                <w:szCs w:val="18"/>
              </w:rPr>
            </w:pPr>
            <m:oMath>
              <m:sSub>
                <m:sSubPr>
                  <m:ctrlPr>
                    <w:ins w:id="2781" w:author="Jerrad Pierce" w:date="2020-08-13T13:16:00Z">
                      <w:rPr>
                        <w:rFonts w:ascii="Cambria Math" w:eastAsia="Calibri" w:hAnsi="Cambria Math" w:cs="Arial"/>
                        <w:i/>
                        <w:szCs w:val="18"/>
                      </w:rPr>
                    </w:ins>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D362EA" w:rsidP="00BB0612">
            <w:pPr>
              <w:pStyle w:val="TableCell"/>
              <w:rPr>
                <w:szCs w:val="18"/>
              </w:rPr>
            </w:pPr>
            <m:oMath>
              <m:sSub>
                <m:sSubPr>
                  <m:ctrlPr>
                    <w:ins w:id="2782" w:author="Jerrad Pierce" w:date="2020-08-13T13:16:00Z">
                      <w:rPr>
                        <w:rFonts w:ascii="Cambria Math" w:eastAsia="Calibri" w:hAnsi="Cambria Math" w:cs="Arial"/>
                        <w:i/>
                        <w:szCs w:val="18"/>
                      </w:rPr>
                    </w:ins>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D362EA" w:rsidP="00BB0612">
            <w:pPr>
              <w:pStyle w:val="TableCell"/>
              <w:rPr>
                <w:szCs w:val="18"/>
              </w:rPr>
            </w:pPr>
            <m:oMath>
              <m:sSub>
                <m:sSubPr>
                  <m:ctrlPr>
                    <w:ins w:id="2783" w:author="Jerrad Pierce" w:date="2020-08-13T13:16:00Z">
                      <w:rPr>
                        <w:rFonts w:ascii="Cambria Math" w:eastAsia="Calibri" w:hAnsi="Cambria Math" w:cs="Arial"/>
                        <w:i/>
                        <w:szCs w:val="18"/>
                      </w:rPr>
                    </w:ins>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D362EA" w:rsidP="00BB0612">
            <w:pPr>
              <w:pStyle w:val="TableCell"/>
              <w:rPr>
                <w:szCs w:val="18"/>
              </w:rPr>
            </w:pPr>
            <m:oMath>
              <m:sSub>
                <m:sSubPr>
                  <m:ctrlPr>
                    <w:ins w:id="2784" w:author="Jerrad Pierce" w:date="2020-08-13T13:16:00Z">
                      <w:rPr>
                        <w:rFonts w:ascii="Cambria Math" w:eastAsia="Calibri" w:hAnsi="Cambria Math" w:cs="Arial"/>
                        <w:i/>
                        <w:szCs w:val="18"/>
                      </w:rPr>
                    </w:ins>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D362EA" w:rsidP="00BB0612">
            <w:pPr>
              <w:pStyle w:val="TableCell"/>
              <w:jc w:val="center"/>
              <w:rPr>
                <w:rFonts w:eastAsia="Arial Unicode MS"/>
                <w:szCs w:val="18"/>
              </w:rPr>
            </w:pPr>
            <m:oMathPara>
              <m:oMath>
                <m:f>
                  <m:fPr>
                    <m:ctrlPr>
                      <w:ins w:id="2785"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D362EA" w:rsidP="00BB0612">
            <w:pPr>
              <w:pStyle w:val="TableCell"/>
              <w:rPr>
                <w:szCs w:val="18"/>
              </w:rPr>
            </w:pPr>
            <m:oMath>
              <m:sSub>
                <m:sSubPr>
                  <m:ctrlPr>
                    <w:ins w:id="2786" w:author="Jerrad Pierce" w:date="2020-08-13T13:16:00Z">
                      <w:rPr>
                        <w:rFonts w:ascii="Cambria Math" w:eastAsia="Calibri" w:hAnsi="Cambria Math" w:cs="Arial"/>
                        <w:i/>
                        <w:szCs w:val="18"/>
                      </w:rPr>
                    </w:ins>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D362EA" w:rsidP="00BB0612">
            <w:pPr>
              <w:pStyle w:val="TableCell"/>
              <w:rPr>
                <w:szCs w:val="18"/>
              </w:rPr>
            </w:pPr>
            <m:oMath>
              <m:sSub>
                <m:sSubPr>
                  <m:ctrlPr>
                    <w:ins w:id="2787" w:author="Jerrad Pierce" w:date="2020-08-13T13:16:00Z">
                      <w:rPr>
                        <w:rFonts w:ascii="Cambria Math" w:eastAsia="Calibri" w:hAnsi="Cambria Math" w:cs="Arial"/>
                        <w:i/>
                        <w:szCs w:val="18"/>
                      </w:rPr>
                    </w:ins>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D362EA" w:rsidP="00BB0612">
            <w:pPr>
              <w:pStyle w:val="TableCell"/>
              <w:rPr>
                <w:szCs w:val="18"/>
              </w:rPr>
            </w:pPr>
            <m:oMath>
              <m:sSub>
                <m:sSubPr>
                  <m:ctrlPr>
                    <w:ins w:id="2788" w:author="Jerrad Pierce" w:date="2020-08-13T13:16:00Z">
                      <w:rPr>
                        <w:rFonts w:ascii="Cambria Math" w:eastAsia="Calibri" w:hAnsi="Cambria Math" w:cs="Arial"/>
                        <w:i/>
                        <w:szCs w:val="18"/>
                      </w:rPr>
                    </w:ins>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ins w:id="2789" w:author="Jerrad Pierce" w:date="2020-08-13T13:16:00Z">
                <w:rPr>
                  <w:rFonts w:ascii="Cambria Math" w:hAnsi="Cambria Math"/>
                  <w:i/>
                </w:rPr>
              </w:ins>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ins w:id="2790" w:author="Jerrad Pierce" w:date="2020-08-13T13:16:00Z">
                <w:rPr>
                  <w:rFonts w:ascii="Cambria Math" w:eastAsiaTheme="minorEastAsia" w:hAnsi="Cambria Math"/>
                  <w:i/>
                </w:rPr>
              </w:ins>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2791" w:name="_Ref528080750"/>
      <w:bookmarkStart w:id="2792" w:name="_Toc532466286"/>
      <w:bookmarkStart w:id="2793" w:name="_Toc1419758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2791"/>
      <w:r w:rsidRPr="00491DBF">
        <w:t>: Hours and kWh Savings per HP for Refrigeration Economizers</w:t>
      </w:r>
      <w:bookmarkEnd w:id="2792"/>
      <w:bookmarkEnd w:id="2793"/>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D362EA" w:rsidP="00BB0612">
            <w:pPr>
              <w:pStyle w:val="TableCell"/>
              <w:jc w:val="center"/>
              <w:rPr>
                <w:b/>
                <w:bCs/>
                <w:iCs/>
              </w:rPr>
            </w:pPr>
            <m:oMath>
              <m:sSub>
                <m:sSubPr>
                  <m:ctrlPr>
                    <w:ins w:id="2794" w:author="Jerrad Pierce" w:date="2020-08-13T13:16:00Z">
                      <w:rPr>
                        <w:rFonts w:ascii="Cambria Math" w:hAnsi="Cambria Math"/>
                        <w:b/>
                        <w:bCs/>
                        <w:iCs/>
                      </w:rPr>
                    </w:ins>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192"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193"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lastRenderedPageBreak/>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94"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195"/>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2795" w:name="_Toc14197413"/>
      <w:r w:rsidRPr="00491DBF">
        <w:lastRenderedPageBreak/>
        <w:t>Appliances</w:t>
      </w:r>
      <w:bookmarkEnd w:id="2795"/>
    </w:p>
    <w:p w14:paraId="62024438" w14:textId="77777777" w:rsidR="00F251D3" w:rsidRPr="00491DBF" w:rsidRDefault="00F251D3" w:rsidP="007616DB">
      <w:pPr>
        <w:pStyle w:val="Heading3"/>
        <w:rPr>
          <w:rFonts w:cs="Arial"/>
        </w:rPr>
      </w:pPr>
      <w:bookmarkStart w:id="2796" w:name="_Toc364760962"/>
      <w:bookmarkStart w:id="2797" w:name="_Toc411422513"/>
      <w:bookmarkStart w:id="2798" w:name="_Toc14197414"/>
      <w:r w:rsidRPr="00491DBF">
        <w:t>ENERGY STAR Clothes Washer</w:t>
      </w:r>
      <w:bookmarkEnd w:id="2796"/>
      <w:bookmarkEnd w:id="2797"/>
      <w:bookmarkEnd w:id="2798"/>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ins w:id="2799" w:author="Jerrad Pierce" w:date="2020-08-13T13:16:00Z">
                <w:rPr>
                  <w:rFonts w:ascii="Cambria Math" w:hAnsi="Cambria Math"/>
                  <w:i/>
                </w:rPr>
              </w:ins>
            </m:ctrlPr>
          </m:fPr>
          <m:num>
            <m:d>
              <m:dPr>
                <m:ctrlPr>
                  <w:ins w:id="2800" w:author="Jerrad Pierce" w:date="2020-08-13T13:16:00Z">
                    <w:rPr>
                      <w:rFonts w:ascii="Cambria Math" w:hAnsi="Cambria Math"/>
                      <w:i/>
                    </w:rPr>
                  </w:ins>
                </m:ctrlPr>
              </m:dPr>
              <m:e>
                <m:sSup>
                  <m:sSupPr>
                    <m:ctrlPr>
                      <w:ins w:id="2801"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ins w:id="2802" w:author="Jerrad Pierce" w:date="2020-08-13T13:16:00Z">
                <w:rPr>
                  <w:rFonts w:ascii="Cambria Math" w:hAnsi="Cambria Math"/>
                  <w:i/>
                </w:rPr>
              </w:ins>
            </m:ctrlPr>
          </m:fPr>
          <m:num>
            <m:d>
              <m:dPr>
                <m:ctrlPr>
                  <w:ins w:id="2803" w:author="Jerrad Pierce" w:date="2020-08-13T13:16:00Z">
                    <w:rPr>
                      <w:rFonts w:ascii="Cambria Math" w:hAnsi="Cambria Math"/>
                      <w:i/>
                    </w:rPr>
                  </w:ins>
                </m:ctrlPr>
              </m:dPr>
              <m:e>
                <m:sSup>
                  <m:sSupPr>
                    <m:ctrlPr>
                      <w:ins w:id="2804"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ins w:id="2805" w:author="Jerrad Pierce" w:date="2020-08-13T13:16:00Z">
                <w:rPr>
                  <w:rFonts w:ascii="Cambria Math" w:hAnsi="Cambria Math"/>
                  <w:i/>
                </w:rPr>
              </w:ins>
            </m:ctrlPr>
          </m:fPr>
          <m:num>
            <m:d>
              <m:dPr>
                <m:ctrlPr>
                  <w:ins w:id="2806" w:author="Jerrad Pierce" w:date="2020-08-13T13:16:00Z">
                    <w:rPr>
                      <w:rFonts w:ascii="Cambria Math" w:hAnsi="Cambria Math"/>
                      <w:i/>
                    </w:rPr>
                  </w:ins>
                </m:ctrlPr>
              </m:dPr>
              <m:e>
                <m:sSup>
                  <m:sSupPr>
                    <m:ctrlPr>
                      <w:ins w:id="2807"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pPr>
        <w:rPr>
          <w:ins w:id="2808" w:author="Jesse Smith [2]" w:date="2020-08-06T09:29:00Z"/>
        </w:rPr>
      </w:pPr>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ins w:id="2809" w:author="Jesse Smith [2]" w:date="2020-08-06T09:31:00Z">
        <w:r w:rsidR="00F8413C" w:rsidRPr="00491DBF">
          <w:t>ENERGY STAR certification of com</w:t>
        </w:r>
      </w:ins>
      <w:ins w:id="2810" w:author="Jesse Smith [2]" w:date="2020-08-06T09:32:00Z">
        <w:r w:rsidR="00F8413C" w:rsidRPr="00491DBF">
          <w:t>mercial clo</w:t>
        </w:r>
      </w:ins>
      <w:ins w:id="2811" w:author="Jesse Smith [2]" w:date="2020-08-06T09:38:00Z">
        <w:r w:rsidR="002C307B" w:rsidRPr="00491DBF">
          <w:t xml:space="preserve">thes washers is limited to </w:t>
        </w:r>
        <w:r w:rsidR="00B222D8" w:rsidRPr="00491DBF">
          <w:t>units with capacities greater than 1.</w:t>
        </w:r>
      </w:ins>
      <w:ins w:id="2812" w:author="Jesse Smith [2]" w:date="2020-08-06T09:39:00Z">
        <w:r w:rsidR="00B222D8" w:rsidRPr="00491DBF">
          <w:t>6 ft</w:t>
        </w:r>
        <w:r w:rsidR="00B222D8" w:rsidRPr="00491DBF">
          <w:rPr>
            <w:vertAlign w:val="superscript"/>
          </w:rPr>
          <w:t>3</w:t>
        </w:r>
        <w:r w:rsidR="00B222D8" w:rsidRPr="00491DBF">
          <w:t xml:space="preserve"> and less than 8.0 ft</w:t>
        </w:r>
        <w:r w:rsidR="00B222D8" w:rsidRPr="00491DBF">
          <w:rPr>
            <w:vertAlign w:val="superscript"/>
          </w:rPr>
          <w:t>3</w:t>
        </w:r>
      </w:ins>
      <w:ins w:id="2813" w:author="Jesse Smith [2]" w:date="2020-08-06T09:42:00Z">
        <w:r w:rsidR="00E026AF" w:rsidRPr="00491DBF">
          <w:t xml:space="preserve">. </w:t>
        </w:r>
      </w:ins>
      <w:ins w:id="2814" w:author="Jesse Smith [2]" w:date="2020-08-06T09:44:00Z">
        <w:r w:rsidR="00EA6E39" w:rsidRPr="00491DBF">
          <w:t>There are no ENERGY STAR ce</w:t>
        </w:r>
      </w:ins>
      <w:ins w:id="2815" w:author="Jesse Smith [2]" w:date="2020-08-06T09:45:00Z">
        <w:r w:rsidR="00EA6E39" w:rsidRPr="00491DBF">
          <w:t xml:space="preserve">rtified top-loading commercial clothes washers </w:t>
        </w:r>
        <w:r w:rsidR="00395343" w:rsidRPr="00491DBF">
          <w:t xml:space="preserve">so this measure is only applicable to front-loading washers. </w:t>
        </w:r>
      </w:ins>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ins w:id="2816" w:author="Jerrad Pierce" w:date="2020-08-13T13:16:00Z">
                        <w:rPr>
                          <w:rFonts w:ascii="Cambria Math" w:hAnsi="Cambria Math"/>
                        </w:rPr>
                      </w:ins>
                    </m:ctrlPr>
                  </m:dPr>
                  <m:e>
                    <m:d>
                      <m:dPr>
                        <m:ctrlPr>
                          <w:ins w:id="2817" w:author="Jerrad Pierce" w:date="2020-08-13T13:16:00Z">
                            <w:rPr>
                              <w:rFonts w:ascii="Cambria Math" w:hAnsi="Cambria Math"/>
                            </w:rPr>
                          </w:ins>
                        </m:ctrlPr>
                      </m:dPr>
                      <m:e>
                        <m:sSub>
                          <m:sSubPr>
                            <m:ctrlPr>
                              <w:ins w:id="2818" w:author="Jerrad Pierce" w:date="2020-08-13T13:16:00Z">
                                <w:rPr>
                                  <w:rFonts w:ascii="Cambria Math" w:hAnsi="Cambria Math"/>
                                </w:rPr>
                              </w:ins>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ins w:id="2819" w:author="Jerrad Pierce" w:date="2020-08-13T13:16:00Z">
                                <w:rPr>
                                  <w:rFonts w:ascii="Cambria Math" w:hAnsi="Cambria Math"/>
                                </w:rPr>
                              </w:ins>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ins w:id="2820" w:author="Jerrad Pierce" w:date="2020-08-13T13:16:00Z">
                                <w:rPr>
                                  <w:rFonts w:ascii="Cambria Math" w:hAnsi="Cambria Math"/>
                                </w:rPr>
                              </w:ins>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ins w:id="2821" w:author="Jerrad Pierce" w:date="2020-08-13T13:16:00Z">
                            <w:rPr>
                              <w:rFonts w:ascii="Cambria Math" w:hAnsi="Cambria Math"/>
                            </w:rPr>
                          </w:ins>
                        </m:ctrlPr>
                      </m:dPr>
                      <m:e>
                        <m:sSub>
                          <m:sSubPr>
                            <m:ctrlPr>
                              <w:ins w:id="2822" w:author="Jerrad Pierce" w:date="2020-08-13T13:16:00Z">
                                <w:rPr>
                                  <w:rFonts w:ascii="Cambria Math" w:hAnsi="Cambria Math"/>
                                </w:rPr>
                              </w:ins>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ins w:id="2823" w:author="Jerrad Pierce" w:date="2020-08-13T13:16:00Z">
                                <w:rPr>
                                  <w:rFonts w:ascii="Cambria Math" w:hAnsi="Cambria Math"/>
                                </w:rPr>
                              </w:ins>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ins w:id="2824" w:author="Jerrad Pierce" w:date="2020-08-13T13:16:00Z">
                                <w:rPr>
                                  <w:rFonts w:ascii="Cambria Math" w:hAnsi="Cambria Math"/>
                                </w:rPr>
                              </w:ins>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D362EA" w:rsidP="003F10B3">
            <w:pPr>
              <w:pStyle w:val="TableCell"/>
              <w:jc w:val="left"/>
            </w:pPr>
            <m:oMathPara>
              <m:oMathParaPr>
                <m:jc m:val="left"/>
              </m:oMathParaPr>
              <m:oMath>
                <m:sSub>
                  <m:sSubPr>
                    <m:ctrlPr>
                      <w:ins w:id="2825"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D362EA" w:rsidP="003F10B3">
            <w:pPr>
              <w:pStyle w:val="TableCell"/>
              <w:jc w:val="left"/>
            </w:pPr>
            <m:oMathPara>
              <m:oMathParaPr>
                <m:jc m:val="left"/>
              </m:oMathParaPr>
              <m:oMath>
                <m:sSub>
                  <m:sSubPr>
                    <m:ctrlPr>
                      <w:ins w:id="2826" w:author="Jerrad Pierce" w:date="2020-08-13T13:16:00Z">
                        <w:rPr>
                          <w:rFonts w:ascii="Cambria Math" w:hAnsi="Cambria Math"/>
                        </w:rPr>
                      </w:ins>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ins w:id="2827" w:author="Jerrad Pierce" w:date="2020-08-13T13:16:00Z">
                        <w:rPr>
                          <w:rFonts w:ascii="Cambria Math" w:hAnsi="Cambria Math"/>
                        </w:rPr>
                      </w:ins>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ins w:id="2828" w:author="Jerrad Pierce" w:date="2020-08-13T13:16:00Z">
                        <w:rPr>
                          <w:rStyle w:val="st"/>
                          <w:rFonts w:ascii="Cambria Math" w:hAnsi="Cambria Math"/>
                          <w:i/>
                        </w:rPr>
                      </w:ins>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D362EA" w:rsidP="003F10B3">
            <w:pPr>
              <w:pStyle w:val="TableCell"/>
              <w:jc w:val="left"/>
            </w:pPr>
            <m:oMathPara>
              <m:oMathParaPr>
                <m:jc m:val="left"/>
              </m:oMathParaPr>
              <m:oMath>
                <m:sSub>
                  <m:sSubPr>
                    <m:ctrlPr>
                      <w:ins w:id="2829" w:author="Jerrad Pierce" w:date="2020-08-13T13:16:00Z">
                        <w:rPr>
                          <w:rFonts w:ascii="Cambria Math" w:hAnsi="Cambria Math"/>
                        </w:rPr>
                      </w:ins>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ins w:id="2830" w:author="Jerrad Pierce" w:date="2020-08-13T13:16:00Z">
                        <w:rPr>
                          <w:rStyle w:val="st"/>
                          <w:rFonts w:ascii="Cambria Math" w:hAnsi="Cambria Math"/>
                          <w:i/>
                        </w:rPr>
                      </w:ins>
                    </m:ctrlPr>
                  </m:dPr>
                  <m:e>
                    <m:f>
                      <m:fPr>
                        <m:ctrlPr>
                          <w:ins w:id="2831" w:author="Jerrad Pierce" w:date="2020-08-13T13:16:00Z">
                            <w:rPr>
                              <w:rStyle w:val="st"/>
                              <w:rFonts w:ascii="Cambria Math" w:hAnsi="Cambria Math"/>
                              <w:i/>
                            </w:rPr>
                          </w:ins>
                        </m:ctrlPr>
                      </m:fPr>
                      <m:num>
                        <m:r>
                          <w:rPr>
                            <w:rStyle w:val="st"/>
                            <w:rFonts w:ascii="Cambria Math" w:hAnsi="Cambria Math"/>
                          </w:rPr>
                          <m:t>Cap</m:t>
                        </m:r>
                      </m:num>
                      <m:den>
                        <m:r>
                          <w:rPr>
                            <w:rStyle w:val="st"/>
                            <w:rFonts w:ascii="Cambria Math" w:hAnsi="Cambria Math"/>
                          </w:rPr>
                          <m:t>ME</m:t>
                        </m:r>
                        <m:sSub>
                          <m:sSubPr>
                            <m:ctrlPr>
                              <w:ins w:id="2832" w:author="Jerrad Pierce" w:date="2020-08-13T13:16:00Z">
                                <w:rPr>
                                  <w:rStyle w:val="st"/>
                                  <w:rFonts w:ascii="Cambria Math" w:hAnsi="Cambria Math"/>
                                  <w:i/>
                                </w:rPr>
                              </w:ins>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ins w:id="2833" w:author="Jerrad Pierce" w:date="2020-08-13T13:16:00Z">
                        <w:rPr>
                          <w:rStyle w:val="st"/>
                          <w:rFonts w:ascii="Cambria Math" w:hAnsi="Cambria Math"/>
                          <w:i/>
                        </w:rPr>
                      </w:ins>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ins w:id="2834" w:author="Jerrad Pierce" w:date="2020-08-13T13:16:00Z">
                        <w:rPr>
                          <w:rStyle w:val="st"/>
                          <w:rFonts w:ascii="Cambria Math" w:hAnsi="Cambria Math"/>
                        </w:rPr>
                      </w:ins>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ins w:id="2835" w:author="Jerrad Pierce" w:date="2020-08-13T13:16:00Z">
                <w:rPr>
                  <w:rFonts w:ascii="Cambria Math" w:hAnsi="Cambria Math"/>
                  <w:i/>
                </w:rPr>
              </w:ins>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ins w:id="2836" w:author="Jerrad Pierce" w:date="2020-08-13T13:16:00Z">
                <w:rPr>
                  <w:rFonts w:ascii="Cambria Math" w:hAnsi="Cambria Math"/>
                  <w:i/>
                </w:rPr>
              </w:ins>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ins w:id="2837" w:author="Jerrad Pierce" w:date="2020-08-13T13:16:00Z">
                <w:rPr>
                  <w:rFonts w:ascii="Cambria Math" w:hAnsi="Cambria Math"/>
                  <w:i/>
                </w:rPr>
              </w:ins>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ins w:id="2838" w:author="Jerrad Pierce" w:date="2020-08-13T13:16:00Z">
                <w:rPr>
                  <w:rFonts w:ascii="Cambria Math" w:hAnsi="Cambria Math"/>
                  <w:i/>
                </w:rPr>
              </w:ins>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ins w:id="2839" w:author="Jerrad Pierce" w:date="2020-08-07T10:46:00Z">
        <w:r w:rsidR="00406EE8">
          <w:t>,</w:t>
        </w:r>
      </w:ins>
      <w:r w:rsidRPr="00491DBF">
        <w:t xml:space="preserve"> the following example if provided from PG&amp;E service territory (northern CA). Although Northern CA is far from </w:t>
      </w:r>
      <w:r w:rsidRPr="00491DBF">
        <w:lastRenderedPageBreak/>
        <w:t xml:space="preserve">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2840" w:name="_Ref532818379"/>
      <w:bookmarkStart w:id="2841"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2840"/>
      <w:r w:rsidRPr="00491DBF">
        <w:t>: Utilization factor for a sample week in July</w:t>
      </w:r>
      <w:r w:rsidRPr="00491DBF">
        <w:rPr>
          <w:rStyle w:val="FootnoteReference"/>
        </w:rPr>
        <w:footnoteReference w:id="48"/>
      </w:r>
      <w:bookmarkEnd w:id="2841"/>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lastRenderedPageBreak/>
        <w:t>Definition of Terms</w:t>
      </w:r>
    </w:p>
    <w:p w14:paraId="2BBFE0ED" w14:textId="38C4B279" w:rsidR="00F251D3" w:rsidRPr="00491DBF" w:rsidRDefault="00F251D3" w:rsidP="00F251D3">
      <w:pPr>
        <w:pStyle w:val="Caption"/>
      </w:pPr>
      <w:bookmarkStart w:id="2842" w:name="_Ref364436271"/>
      <w:bookmarkStart w:id="2843" w:name="_Ref395534177"/>
      <w:bookmarkStart w:id="2844" w:name="_Ref342461781"/>
      <w:bookmarkStart w:id="2845" w:name="_Toc364760819"/>
      <w:bookmarkStart w:id="2846" w:name="_Toc377465631"/>
      <w:bookmarkStart w:id="2847" w:name="_Toc411422808"/>
      <w:bookmarkStart w:id="2848"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2842"/>
      <w:bookmarkEnd w:id="2843"/>
      <w:r w:rsidRPr="00491DBF">
        <w:t>: Terms, Values, and References for Commercial Clothes Washer</w:t>
      </w:r>
      <w:bookmarkEnd w:id="2844"/>
      <w:bookmarkEnd w:id="2845"/>
      <w:bookmarkEnd w:id="2846"/>
      <w:bookmarkEnd w:id="2847"/>
      <w:r w:rsidRPr="00491DBF">
        <w:t>s</w:t>
      </w:r>
      <w:bookmarkEnd w:id="284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2197"/>
        <w:gridCol w:w="1530"/>
        <w:gridCol w:w="1485"/>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D362EA" w:rsidP="00BB0612">
            <w:pPr>
              <w:pStyle w:val="TableCell"/>
              <w:spacing w:before="60" w:after="60"/>
              <w:jc w:val="left"/>
            </w:pPr>
            <m:oMath>
              <m:sSub>
                <m:sSubPr>
                  <m:ctrlPr>
                    <w:ins w:id="2849" w:author="Jerrad Pierce" w:date="2020-08-13T13:16:00Z">
                      <w:rPr>
                        <w:rFonts w:ascii="Cambria Math" w:hAnsi="Cambria Math"/>
                        <w:i/>
                        <w:szCs w:val="18"/>
                      </w:rPr>
                    </w:ins>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5D70169C" w:rsidR="00F251D3" w:rsidRPr="00491DBF" w:rsidRDefault="00D362EA" w:rsidP="00BB0612">
            <w:pPr>
              <w:pStyle w:val="TableCell"/>
              <w:spacing w:before="60" w:after="60"/>
              <w:jc w:val="center"/>
              <w:rPr>
                <w:i/>
              </w:rPr>
            </w:pPr>
            <m:oMath>
              <m:f>
                <m:fPr>
                  <m:type m:val="lin"/>
                  <m:ctrlPr>
                    <w:ins w:id="2850" w:author="Jesse Smith [2]" w:date="2020-08-06T15:16:00Z">
                      <w:rPr>
                        <w:rFonts w:ascii="Cambria Math" w:hAnsi="Cambria Math"/>
                        <w:i/>
                      </w:rPr>
                    </w:ins>
                  </m:ctrlPr>
                </m:fPr>
                <m:num>
                  <m:d>
                    <m:dPr>
                      <m:ctrlPr>
                        <w:ins w:id="2851" w:author="Jesse Smith [2]" w:date="2020-08-06T15:16:00Z">
                          <w:rPr>
                            <w:rFonts w:ascii="Cambria Math" w:hAnsi="Cambria Math"/>
                            <w:i/>
                          </w:rPr>
                        </w:ins>
                      </m:ctrlPr>
                    </m:dPr>
                    <m:e>
                      <m:sSup>
                        <m:sSupPr>
                          <m:ctrlPr>
                            <w:ins w:id="2852" w:author="Jesse Smith [2]" w:date="2020-08-06T15:16:00Z">
                              <w:rPr>
                                <w:rFonts w:ascii="Cambria Math" w:hAnsi="Cambria Math"/>
                                <w:i/>
                              </w:rPr>
                            </w:ins>
                          </m:ctrlPr>
                        </m:sSupPr>
                        <m:e>
                          <m:r>
                            <w:ins w:id="2853" w:author="Jesse Smith [2]" w:date="2020-08-06T15:16:00Z">
                              <w:rPr>
                                <w:rFonts w:ascii="Cambria Math" w:hAnsi="Cambria Math"/>
                              </w:rPr>
                              <m:t>ft</m:t>
                            </w:ins>
                          </m:r>
                        </m:e>
                        <m:sup>
                          <m:r>
                            <w:ins w:id="2854" w:author="Jesse Smith [2]" w:date="2020-08-06T15:16:00Z">
                              <w:rPr>
                                <w:rFonts w:ascii="Cambria Math" w:hAnsi="Cambria Math"/>
                              </w:rPr>
                              <m:t>3</m:t>
                            </w:ins>
                          </m:r>
                        </m:sup>
                      </m:sSup>
                      <m:r>
                        <w:ins w:id="2855" w:author="Jesse Smith [2]" w:date="2020-08-06T15:16:00Z">
                          <w:rPr>
                            <w:rFonts w:ascii="Cambria Math" w:hAnsi="Cambria Math"/>
                          </w:rPr>
                          <m:t>× cycle</m:t>
                        </w:ins>
                      </m:r>
                    </m:e>
                  </m:d>
                </m:num>
                <m:den>
                  <m:r>
                    <w:ins w:id="2856" w:author="Jesse Smith [2]" w:date="2020-08-06T15:16:00Z">
                      <w:rPr>
                        <w:rFonts w:ascii="Cambria Math" w:hAnsi="Cambria Math"/>
                      </w:rPr>
                      <m:t>kWh</m:t>
                    </w:ins>
                  </m:r>
                </m:den>
              </m:f>
            </m:oMath>
            <w:del w:id="2857" w:author="Jesse Smith [2]" w:date="2020-08-06T15:16:00Z">
              <w:r w:rsidR="00F251D3" w:rsidRPr="00491DBF" w:rsidDel="000D1CE1">
                <w:rPr>
                  <w:i/>
                </w:rPr>
                <w:delText>None</w:delText>
              </w:r>
            </w:del>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D362EA" w:rsidP="00BB0612">
            <w:pPr>
              <w:pStyle w:val="TableCell"/>
              <w:spacing w:before="60" w:after="60"/>
              <w:jc w:val="left"/>
            </w:pPr>
            <m:oMath>
              <m:sSub>
                <m:sSubPr>
                  <m:ctrlPr>
                    <w:ins w:id="2858" w:author="Jerrad Pierce" w:date="2020-08-13T13:16:00Z">
                      <w:rPr>
                        <w:rFonts w:ascii="Cambria Math" w:hAnsi="Cambria Math"/>
                        <w:i/>
                        <w:szCs w:val="18"/>
                      </w:rPr>
                    </w:ins>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6F70A19F" w:rsidR="00F251D3" w:rsidRPr="00491DBF" w:rsidRDefault="00D362EA" w:rsidP="00BB0612">
            <w:pPr>
              <w:pStyle w:val="TableCell"/>
              <w:spacing w:before="60" w:after="60"/>
              <w:jc w:val="center"/>
              <w:rPr>
                <w:i/>
              </w:rPr>
            </w:pPr>
            <m:oMath>
              <m:f>
                <m:fPr>
                  <m:type m:val="lin"/>
                  <m:ctrlPr>
                    <w:ins w:id="2859" w:author="Jesse Smith [2]" w:date="2020-08-06T15:16:00Z">
                      <w:rPr>
                        <w:rFonts w:ascii="Cambria Math" w:hAnsi="Cambria Math"/>
                        <w:i/>
                      </w:rPr>
                    </w:ins>
                  </m:ctrlPr>
                </m:fPr>
                <m:num>
                  <m:d>
                    <m:dPr>
                      <m:ctrlPr>
                        <w:ins w:id="2860" w:author="Jesse Smith [2]" w:date="2020-08-06T15:16:00Z">
                          <w:rPr>
                            <w:rFonts w:ascii="Cambria Math" w:hAnsi="Cambria Math"/>
                            <w:i/>
                          </w:rPr>
                        </w:ins>
                      </m:ctrlPr>
                    </m:dPr>
                    <m:e>
                      <m:sSup>
                        <m:sSupPr>
                          <m:ctrlPr>
                            <w:ins w:id="2861" w:author="Jesse Smith [2]" w:date="2020-08-06T15:16:00Z">
                              <w:rPr>
                                <w:rFonts w:ascii="Cambria Math" w:hAnsi="Cambria Math"/>
                                <w:i/>
                              </w:rPr>
                            </w:ins>
                          </m:ctrlPr>
                        </m:sSupPr>
                        <m:e>
                          <m:r>
                            <w:ins w:id="2862" w:author="Jesse Smith [2]" w:date="2020-08-06T15:16:00Z">
                              <w:rPr>
                                <w:rFonts w:ascii="Cambria Math" w:hAnsi="Cambria Math"/>
                              </w:rPr>
                              <m:t>ft</m:t>
                            </w:ins>
                          </m:r>
                        </m:e>
                        <m:sup>
                          <m:r>
                            <w:ins w:id="2863" w:author="Jesse Smith [2]" w:date="2020-08-06T15:16:00Z">
                              <w:rPr>
                                <w:rFonts w:ascii="Cambria Math" w:hAnsi="Cambria Math"/>
                              </w:rPr>
                              <m:t>3</m:t>
                            </w:ins>
                          </m:r>
                        </m:sup>
                      </m:sSup>
                      <m:r>
                        <w:ins w:id="2864" w:author="Jesse Smith [2]" w:date="2020-08-06T15:16:00Z">
                          <w:rPr>
                            <w:rFonts w:ascii="Cambria Math" w:hAnsi="Cambria Math"/>
                          </w:rPr>
                          <m:t>× cycle</m:t>
                        </w:ins>
                      </m:r>
                    </m:e>
                  </m:d>
                </m:num>
                <m:den>
                  <m:r>
                    <w:ins w:id="2865" w:author="Jesse Smith [2]" w:date="2020-08-06T15:16:00Z">
                      <w:rPr>
                        <w:rFonts w:ascii="Cambria Math" w:hAnsi="Cambria Math"/>
                      </w:rPr>
                      <m:t>kWh</m:t>
                    </w:ins>
                  </m:r>
                </m:den>
              </m:f>
            </m:oMath>
            <w:del w:id="2866" w:author="Jesse Smith [2]" w:date="2020-08-06T15:16:00Z">
              <w:r w:rsidR="00F251D3" w:rsidRPr="00491DBF" w:rsidDel="000D1CE1">
                <w:rPr>
                  <w:i/>
                </w:rPr>
                <w:delText>None</w:delText>
              </w:r>
            </w:del>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D362EA" w:rsidP="00BB0612">
            <w:pPr>
              <w:pStyle w:val="TableCell"/>
              <w:spacing w:before="60" w:after="60"/>
              <w:jc w:val="left"/>
              <w:rPr>
                <w:szCs w:val="18"/>
              </w:rPr>
            </w:pPr>
            <m:oMath>
              <m:sSub>
                <m:sSubPr>
                  <m:ctrlPr>
                    <w:ins w:id="2867" w:author="Jerrad Pierce" w:date="2020-08-13T13:16:00Z">
                      <w:rPr>
                        <w:rFonts w:ascii="Cambria Math" w:hAnsi="Cambria Math"/>
                        <w:i/>
                        <w:szCs w:val="18"/>
                      </w:rPr>
                    </w:ins>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D362EA" w:rsidP="00BB0612">
            <w:pPr>
              <w:pStyle w:val="TableCell"/>
              <w:spacing w:before="60" w:after="60"/>
              <w:jc w:val="center"/>
            </w:pPr>
            <m:oMathPara>
              <m:oMath>
                <m:f>
                  <m:fPr>
                    <m:ctrlPr>
                      <w:ins w:id="2868" w:author="Jerrad Pierce" w:date="2020-08-13T13:16:00Z">
                        <w:rPr>
                          <w:rFonts w:ascii="Cambria Math" w:hAnsi="Cambria Math"/>
                          <w:i/>
                        </w:rPr>
                      </w:ins>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D362EA" w:rsidP="00BB0612">
            <w:pPr>
              <w:pStyle w:val="TableCell"/>
              <w:spacing w:before="60" w:after="60"/>
              <w:jc w:val="left"/>
              <w:rPr>
                <w:szCs w:val="18"/>
              </w:rPr>
            </w:pPr>
            <m:oMath>
              <m:sSub>
                <m:sSubPr>
                  <m:ctrlPr>
                    <w:ins w:id="2869" w:author="Jerrad Pierce" w:date="2020-08-13T13:16:00Z">
                      <w:rPr>
                        <w:rFonts w:ascii="Cambria Math" w:hAnsi="Cambria Math"/>
                        <w:i/>
                        <w:szCs w:val="18"/>
                      </w:rPr>
                    </w:ins>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D362EA" w:rsidP="00BB0612">
            <w:pPr>
              <w:pStyle w:val="TableCell"/>
              <w:spacing w:before="60" w:after="60"/>
              <w:jc w:val="center"/>
            </w:pPr>
            <m:oMathPara>
              <m:oMath>
                <m:f>
                  <m:fPr>
                    <m:ctrlPr>
                      <w:ins w:id="2870" w:author="Jerrad Pierce" w:date="2020-08-13T13:16:00Z">
                        <w:rPr>
                          <w:rFonts w:ascii="Cambria Math" w:hAnsi="Cambria Math"/>
                          <w:i/>
                        </w:rPr>
                      </w:ins>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D362EA" w:rsidP="00BB0612">
            <w:pPr>
              <w:pStyle w:val="TableCell"/>
              <w:spacing w:before="60" w:after="60"/>
              <w:jc w:val="left"/>
              <w:rPr>
                <w:szCs w:val="18"/>
              </w:rPr>
            </w:pPr>
            <m:oMath>
              <m:sSub>
                <m:sSubPr>
                  <m:ctrlPr>
                    <w:ins w:id="2871" w:author="Jerrad Pierce" w:date="2020-08-13T13:16:00Z">
                      <w:rPr>
                        <w:rFonts w:ascii="Cambria Math" w:hAnsi="Cambria Math"/>
                        <w:i/>
                        <w:szCs w:val="18"/>
                      </w:rPr>
                    </w:ins>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D362EA" w:rsidP="00BB0612">
            <w:pPr>
              <w:pStyle w:val="TableCell"/>
              <w:spacing w:before="60" w:after="60"/>
              <w:jc w:val="center"/>
            </w:pPr>
            <m:oMathPara>
              <m:oMath>
                <m:f>
                  <m:fPr>
                    <m:ctrlPr>
                      <w:ins w:id="2872" w:author="Jerrad Pierce" w:date="2020-08-13T13:16:00Z">
                        <w:rPr>
                          <w:rFonts w:ascii="Cambria Math" w:hAnsi="Cambria Math"/>
                          <w:i/>
                        </w:rPr>
                      </w:ins>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D362EA" w:rsidP="00FC35E3">
            <w:pPr>
              <w:pStyle w:val="TableCell"/>
              <w:spacing w:before="60" w:after="60"/>
              <w:jc w:val="left"/>
              <w:rPr>
                <w:szCs w:val="18"/>
              </w:rPr>
            </w:pPr>
            <m:oMath>
              <m:sSub>
                <m:sSubPr>
                  <m:ctrlPr>
                    <w:ins w:id="2873" w:author="Jerrad Pierce" w:date="2020-08-13T13:16:00Z">
                      <w:rPr>
                        <w:rFonts w:ascii="Cambria Math" w:hAnsi="Cambria Math"/>
                        <w:i/>
                        <w:szCs w:val="18"/>
                      </w:rPr>
                    </w:ins>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D362EA" w:rsidP="00BB0612">
            <w:pPr>
              <w:pStyle w:val="TableCell"/>
              <w:spacing w:before="60" w:after="60"/>
              <w:jc w:val="center"/>
            </w:pPr>
            <m:oMathPara>
              <m:oMath>
                <m:sSup>
                  <m:sSupPr>
                    <m:ctrlPr>
                      <w:ins w:id="2874"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D362EA" w:rsidP="00FC35E3">
            <w:pPr>
              <w:pStyle w:val="TableCell"/>
              <w:spacing w:before="60" w:after="60"/>
              <w:jc w:val="left"/>
              <w:rPr>
                <w:szCs w:val="18"/>
              </w:rPr>
            </w:pPr>
            <m:oMath>
              <m:sSub>
                <m:sSubPr>
                  <m:ctrlPr>
                    <w:ins w:id="2875" w:author="Jerrad Pierce" w:date="2020-08-13T13:16:00Z">
                      <w:rPr>
                        <w:rFonts w:ascii="Cambria Math" w:hAnsi="Cambria Math"/>
                        <w:i/>
                        <w:szCs w:val="18"/>
                      </w:rPr>
                    </w:ins>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D362EA" w:rsidP="00BB0612">
            <w:pPr>
              <w:pStyle w:val="TableCell"/>
              <w:spacing w:before="60" w:after="60"/>
              <w:jc w:val="center"/>
              <w:rPr>
                <w:szCs w:val="18"/>
              </w:rPr>
            </w:pPr>
            <m:oMathPara>
              <m:oMath>
                <m:sSup>
                  <m:sSupPr>
                    <m:ctrlPr>
                      <w:ins w:id="2876"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D362EA" w:rsidP="00BB0612">
            <w:pPr>
              <w:pStyle w:val="TableCell"/>
              <w:spacing w:before="60" w:after="60"/>
              <w:jc w:val="center"/>
            </w:pPr>
            <m:oMathPara>
              <m:oMath>
                <m:f>
                  <m:fPr>
                    <m:ctrlPr>
                      <w:ins w:id="2877" w:author="Jerrad Pierce" w:date="2020-08-13T13:16:00Z">
                        <w:rPr>
                          <w:rFonts w:ascii="Cambria Math" w:hAnsi="Cambria Math"/>
                          <w:i/>
                        </w:rPr>
                      </w:ins>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EF149A5" w:rsidR="00F251D3" w:rsidRPr="00491DBF" w:rsidRDefault="00F251D3" w:rsidP="00BB0612">
            <w:pPr>
              <w:pStyle w:val="TableCell"/>
              <w:spacing w:before="60" w:after="60"/>
              <w:jc w:val="center"/>
            </w:pPr>
            <w:del w:id="2878" w:author="Jesse Smith [2]" w:date="2020-08-06T10:05:00Z">
              <w:r w:rsidRPr="00491DBF" w:rsidDel="00BA1719">
                <w:delText>1</w:delText>
              </w:r>
            </w:del>
            <w:ins w:id="2879" w:author="Jesse Smith [2]" w:date="2020-08-06T10:05:00Z">
              <w:r w:rsidR="00BA1719" w:rsidRPr="00491DBF">
                <w:t>3</w:t>
              </w:r>
            </w:ins>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D362EA" w:rsidP="00BB0612">
            <w:pPr>
              <w:pStyle w:val="TableCell"/>
              <w:spacing w:before="60" w:after="60"/>
              <w:jc w:val="left"/>
              <w:rPr>
                <w:szCs w:val="18"/>
              </w:rPr>
            </w:pPr>
            <m:oMath>
              <m:sSub>
                <m:sSubPr>
                  <m:ctrlPr>
                    <w:ins w:id="2880" w:author="Jerrad Pierce" w:date="2020-08-13T13:16:00Z">
                      <w:rPr>
                        <w:rFonts w:ascii="Cambria Math" w:hAnsi="Cambria Math"/>
                        <w:i/>
                        <w:szCs w:val="18"/>
                      </w:rPr>
                    </w:ins>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D362EA" w:rsidP="00BB0612">
            <w:pPr>
              <w:pStyle w:val="TableCell"/>
              <w:spacing w:before="60" w:after="60"/>
              <w:jc w:val="center"/>
            </w:pPr>
            <m:oMathPara>
              <m:oMath>
                <m:f>
                  <m:fPr>
                    <m:ctrlPr>
                      <w:ins w:id="2881" w:author="Jerrad Pierce" w:date="2020-08-13T13:16:00Z">
                        <w:rPr>
                          <w:rFonts w:ascii="Cambria Math" w:hAnsi="Cambria Math"/>
                          <w:i/>
                        </w:rPr>
                      </w:ins>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w:t>
      </w:r>
      <w:r w:rsidRPr="00491DBF">
        <w:lastRenderedPageBreak/>
        <w:t xml:space="preserve">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ins w:id="2882" w:author="Jerrad Pierce" w:date="2020-08-13T13:16:00Z">
                <w:rPr>
                  <w:rFonts w:ascii="Cambria Math" w:hAnsi="Cambria Math"/>
                  <w:i/>
                </w:rPr>
              </w:ins>
            </m:ctrlPr>
          </m:fPr>
          <m:num>
            <m:d>
              <m:dPr>
                <m:ctrlPr>
                  <w:ins w:id="2883" w:author="Jerrad Pierce" w:date="2020-08-13T13:16:00Z">
                    <w:rPr>
                      <w:rFonts w:ascii="Cambria Math" w:hAnsi="Cambria Math"/>
                      <w:i/>
                    </w:rPr>
                  </w:ins>
                </m:ctrlPr>
              </m:dPr>
              <m:e>
                <m:sSup>
                  <m:sSupPr>
                    <m:ctrlPr>
                      <w:ins w:id="2884"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D362EA" w:rsidP="00D314B1">
            <w:pPr>
              <w:pStyle w:val="TableCell"/>
              <w:keepNext w:val="0"/>
              <w:jc w:val="left"/>
              <w:rPr>
                <w:i/>
              </w:rPr>
            </w:pPr>
            <m:oMathPara>
              <m:oMathParaPr>
                <m:jc m:val="left"/>
              </m:oMathParaPr>
              <m:oMath>
                <m:sSub>
                  <m:sSubPr>
                    <m:ctrlPr>
                      <w:ins w:id="2885" w:author="Jerrad Pierce" w:date="2020-08-13T13:16:00Z">
                        <w:rPr>
                          <w:rFonts w:ascii="Cambria Math" w:hAnsi="Cambria Math"/>
                        </w:rPr>
                      </w:ins>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ins w:id="2886" w:author="Jerrad Pierce" w:date="2020-08-13T13:16:00Z">
                        <w:rPr>
                          <w:rFonts w:ascii="Cambria Math" w:hAnsi="Cambria Math"/>
                        </w:rPr>
                      </w:ins>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ins w:id="2887" w:author="Jerrad Pierce" w:date="2020-08-13T13:16:00Z">
                        <w:rPr>
                          <w:rFonts w:ascii="Cambria Math" w:hAnsi="Cambria Math"/>
                        </w:rPr>
                      </w:ins>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ins w:id="2888" w:author="Jerrad Pierce" w:date="2020-08-13T13:16:00Z">
                        <w:rPr>
                          <w:rFonts w:ascii="Cambria Math" w:hAnsi="Cambria Math"/>
                        </w:rPr>
                      </w:ins>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ins w:id="2889" w:author="Jerrad Pierce" w:date="2020-08-13T13:16:00Z">
                        <w:rPr>
                          <w:rFonts w:ascii="Cambria Math" w:hAnsi="Cambria Math"/>
                        </w:rPr>
                      </w:ins>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ins w:id="2890" w:author="Jerrad Pierce" w:date="2020-08-13T13:16:00Z">
                        <w:rPr>
                          <w:rFonts w:ascii="Cambria Math" w:hAnsi="Cambria Math"/>
                        </w:rPr>
                      </w:ins>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ins w:id="2891" w:author="Jerrad Pierce" w:date="2020-08-13T13:16:00Z">
                        <w:rPr>
                          <w:rFonts w:ascii="Cambria Math" w:hAnsi="Cambria Math"/>
                        </w:rPr>
                      </w:ins>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ins w:id="2892" w:author="Jerrad Pierce" w:date="2020-08-13T13:16:00Z">
                        <w:rPr>
                          <w:rFonts w:ascii="Cambria Math" w:hAnsi="Cambria Math"/>
                        </w:rPr>
                      </w:ins>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ins w:id="2893" w:author="Jerrad Pierce" w:date="2020-08-13T13:16:00Z">
                        <w:rPr>
                          <w:rFonts w:ascii="Cambria Math" w:hAnsi="Cambria Math"/>
                        </w:rPr>
                      </w:ins>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25E9F2FA" w14:textId="681CDEE1" w:rsidR="00F251D3" w:rsidRPr="00491DBF" w:rsidDel="0046609C" w:rsidRDefault="00F251D3" w:rsidP="00F251D3">
      <w:pPr>
        <w:rPr>
          <w:del w:id="2894" w:author="Jerrad Pierce" w:date="2020-08-07T10:14:00Z"/>
          <w:b/>
        </w:rPr>
      </w:pPr>
    </w:p>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D362EA" w:rsidP="00BB0612">
            <w:pPr>
              <w:pStyle w:val="TableCell"/>
              <w:keepNext w:val="0"/>
              <w:rPr>
                <w:i/>
              </w:rPr>
            </w:pPr>
            <m:oMathPara>
              <m:oMathParaPr>
                <m:jc m:val="left"/>
              </m:oMathParaPr>
              <m:oMath>
                <m:sSub>
                  <m:sSubPr>
                    <m:ctrlPr>
                      <w:ins w:id="2895" w:author="Jerrad Pierce" w:date="2020-08-13T13:16:00Z">
                        <w:rPr>
                          <w:rFonts w:ascii="Cambria Math" w:hAnsi="Cambria Math"/>
                        </w:rPr>
                      </w:ins>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D362EA" w:rsidP="00BB0612">
            <w:pPr>
              <w:pStyle w:val="TableCell"/>
              <w:keepNext w:val="0"/>
              <w:rPr>
                <w:i/>
              </w:rPr>
            </w:pPr>
            <m:oMathPara>
              <m:oMathParaPr>
                <m:jc m:val="left"/>
              </m:oMathParaPr>
              <m:oMath>
                <m:sSub>
                  <m:sSubPr>
                    <m:ctrlPr>
                      <w:ins w:id="2896" w:author="Jerrad Pierce" w:date="2020-08-13T13:16:00Z">
                        <w:rPr>
                          <w:rFonts w:ascii="Cambria Math" w:hAnsi="Cambria Math"/>
                        </w:rPr>
                      </w:ins>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D362EA" w:rsidP="00BB0612">
            <w:pPr>
              <w:pStyle w:val="TableCell"/>
              <w:keepNext w:val="0"/>
              <w:rPr>
                <w:i/>
              </w:rPr>
            </w:pPr>
            <m:oMathPara>
              <m:oMathParaPr>
                <m:jc m:val="left"/>
              </m:oMathParaPr>
              <m:oMath>
                <m:sSub>
                  <m:sSubPr>
                    <m:ctrlPr>
                      <w:ins w:id="2897" w:author="Jerrad Pierce" w:date="2020-08-13T13:16:00Z">
                        <w:rPr>
                          <w:rFonts w:ascii="Cambria Math" w:hAnsi="Cambria Math"/>
                        </w:rPr>
                      </w:ins>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D362EA" w:rsidP="00BB0612">
            <w:pPr>
              <w:pStyle w:val="TableCell"/>
              <w:keepNext w:val="0"/>
              <w:rPr>
                <w:i/>
              </w:rPr>
            </w:pPr>
            <m:oMathPara>
              <m:oMathParaPr>
                <m:jc m:val="left"/>
              </m:oMathParaPr>
              <m:oMath>
                <m:sSub>
                  <m:sSubPr>
                    <m:ctrlPr>
                      <w:ins w:id="2898" w:author="Jerrad Pierce" w:date="2020-08-13T13:16:00Z">
                        <w:rPr>
                          <w:rFonts w:ascii="Cambria Math" w:hAnsi="Cambria Math"/>
                        </w:rPr>
                      </w:ins>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D362EA" w:rsidP="00BB0612">
            <w:pPr>
              <w:pStyle w:val="TableCell"/>
              <w:keepNext w:val="0"/>
              <w:rPr>
                <w:i/>
              </w:rPr>
            </w:pPr>
            <m:oMathPara>
              <m:oMathParaPr>
                <m:jc m:val="left"/>
              </m:oMathParaPr>
              <m:oMath>
                <m:sSub>
                  <m:sSubPr>
                    <m:ctrlPr>
                      <w:ins w:id="2899" w:author="Jerrad Pierce" w:date="2020-08-13T13:16:00Z">
                        <w:rPr>
                          <w:rFonts w:ascii="Cambria Math" w:hAnsi="Cambria Math"/>
                        </w:rPr>
                      </w:ins>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D362EA" w:rsidP="00BB0612">
            <w:pPr>
              <w:pStyle w:val="TableCell"/>
              <w:keepNext w:val="0"/>
              <w:rPr>
                <w:i/>
              </w:rPr>
            </w:pPr>
            <m:oMathPara>
              <m:oMathParaPr>
                <m:jc m:val="left"/>
              </m:oMathParaPr>
              <m:oMath>
                <m:sSub>
                  <m:sSubPr>
                    <m:ctrlPr>
                      <w:ins w:id="2900" w:author="Jerrad Pierce" w:date="2020-08-13T13:16:00Z">
                        <w:rPr>
                          <w:rFonts w:ascii="Cambria Math" w:hAnsi="Cambria Math"/>
                        </w:rPr>
                      </w:ins>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D362EA" w:rsidP="00BB0612">
            <w:pPr>
              <w:pStyle w:val="TableCell"/>
              <w:keepNext w:val="0"/>
              <w:rPr>
                <w:i/>
              </w:rPr>
            </w:pPr>
            <m:oMathPara>
              <m:oMathParaPr>
                <m:jc m:val="left"/>
              </m:oMathParaPr>
              <m:oMath>
                <m:sSub>
                  <m:sSubPr>
                    <m:ctrlPr>
                      <w:ins w:id="2901" w:author="Jerrad Pierce" w:date="2020-08-13T13:16:00Z">
                        <w:rPr>
                          <w:rFonts w:ascii="Cambria Math" w:hAnsi="Cambria Math"/>
                        </w:rPr>
                      </w:ins>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D362EA" w:rsidP="00BB0612">
            <w:pPr>
              <w:pStyle w:val="TableCell"/>
              <w:keepNext w:val="0"/>
              <w:rPr>
                <w:i/>
              </w:rPr>
            </w:pPr>
            <m:oMathPara>
              <m:oMathParaPr>
                <m:jc m:val="left"/>
              </m:oMathParaPr>
              <m:oMath>
                <m:sSub>
                  <m:sSubPr>
                    <m:ctrlPr>
                      <w:ins w:id="2902" w:author="Jerrad Pierce" w:date="2020-08-13T13:16:00Z">
                        <w:rPr>
                          <w:rFonts w:ascii="Cambria Math" w:hAnsi="Cambria Math"/>
                        </w:rPr>
                      </w:ins>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2903" w:name="_Ref364436246"/>
      <w:bookmarkStart w:id="2904" w:name="_Ref342461656"/>
      <w:bookmarkStart w:id="2905" w:name="_Toc364760820"/>
      <w:bookmarkStart w:id="2906" w:name="_Toc377465632"/>
      <w:bookmarkStart w:id="2907" w:name="_Toc411422809"/>
    </w:p>
    <w:p w14:paraId="06B66288" w14:textId="03CD1560" w:rsidR="00F251D3" w:rsidRPr="00491DBF" w:rsidRDefault="00F251D3" w:rsidP="00F251D3">
      <w:pPr>
        <w:pStyle w:val="Caption"/>
      </w:pPr>
      <w:bookmarkStart w:id="2908"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2908"/>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2909" w:name="_Ref363551279"/>
      <w:bookmarkStart w:id="2910" w:name="_Toc364760821"/>
      <w:bookmarkStart w:id="2911" w:name="_Toc377465633"/>
      <w:bookmarkEnd w:id="2903"/>
      <w:bookmarkEnd w:id="2904"/>
      <w:bookmarkEnd w:id="2905"/>
      <w:bookmarkEnd w:id="2906"/>
      <w:bookmarkEnd w:id="2907"/>
    </w:p>
    <w:p w14:paraId="08EF4274" w14:textId="5ACD61A0" w:rsidR="00F251D3" w:rsidRPr="00491DBF" w:rsidRDefault="00F251D3" w:rsidP="00F251D3">
      <w:pPr>
        <w:pStyle w:val="Caption"/>
      </w:pPr>
      <w:bookmarkStart w:id="2912" w:name="_Ref11661969"/>
      <w:bookmarkStart w:id="2913" w:name="_Toc411422810"/>
      <w:bookmarkStart w:id="2914" w:name="_Toc1419758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2909"/>
      <w:bookmarkEnd w:id="2912"/>
      <w:r w:rsidRPr="00491DBF">
        <w:t xml:space="preserve">: </w:t>
      </w:r>
      <w:bookmarkEnd w:id="2910"/>
      <w:bookmarkEnd w:id="2911"/>
      <w:bookmarkEnd w:id="2913"/>
      <w:r w:rsidRPr="00491DBF">
        <w:t xml:space="preserve">Default Savings for Replacing Front-Loading Clothes Washer in </w:t>
      </w:r>
      <w:r w:rsidR="00FC4700" w:rsidRPr="00491DBF">
        <w:t>Multifamily</w:t>
      </w:r>
      <w:r w:rsidRPr="00491DBF">
        <w:t xml:space="preserve"> Buildings with ENERGY STAR Clothes Washer</w:t>
      </w:r>
      <w:bookmarkEnd w:id="2914"/>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2915" w:name="_Toc364760822"/>
      <w:bookmarkStart w:id="2916" w:name="_Toc377465634"/>
    </w:p>
    <w:bookmarkEnd w:id="2915"/>
    <w:bookmarkEnd w:id="2916"/>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2917" w:name="_Ref363551340"/>
      <w:bookmarkStart w:id="2918" w:name="_Ref342461682"/>
      <w:bookmarkStart w:id="2919" w:name="_Toc364760823"/>
      <w:bookmarkStart w:id="2920" w:name="_Toc377465635"/>
      <w:bookmarkStart w:id="2921" w:name="_Toc411422812"/>
      <w:bookmarkStart w:id="2922"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2917"/>
      <w:r w:rsidRPr="00491DBF">
        <w:t xml:space="preserve">: </w:t>
      </w:r>
      <w:bookmarkEnd w:id="2918"/>
      <w:bookmarkEnd w:id="2919"/>
      <w:bookmarkEnd w:id="2920"/>
      <w:bookmarkEnd w:id="2921"/>
      <w:r w:rsidRPr="00491DBF">
        <w:t>Default Savings for Replacing Front-Loading Clothes Washer in Laundromats with ENERGY STAR Clothes Washer</w:t>
      </w:r>
      <w:bookmarkEnd w:id="2922"/>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197"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198"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199"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lastRenderedPageBreak/>
        <w:t xml:space="preserve">Annual hourly load shapes taken from Energy Environment and Economics (E3), Reviewer2: </w:t>
      </w:r>
      <w:hyperlink r:id="rId200"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01"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02"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03"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2923" w:name="_Toc14197415"/>
      <w:bookmarkStart w:id="2924" w:name="_Toc411422514"/>
      <w:r w:rsidRPr="00491DBF">
        <w:lastRenderedPageBreak/>
        <w:t>ENERGY STAR Bathroom Ventilation Fan in Commercial Applications</w:t>
      </w:r>
      <w:bookmarkEnd w:id="292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2925" w:name="_Ref532819022"/>
      <w:bookmarkStart w:id="2926"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2925"/>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2926"/>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ins w:id="2927" w:author="Jerrad Pierce" w:date="2020-08-13T13:16:00Z">
                        <w:rPr>
                          <w:rFonts w:ascii="Cambria Math" w:hAnsi="Cambria Math" w:cs="Arial"/>
                          <w:sz w:val="18"/>
                          <w:szCs w:val="20"/>
                        </w:rPr>
                      </w:ins>
                    </m:ctrlPr>
                  </m:dPr>
                  <m:e>
                    <m:f>
                      <m:fPr>
                        <m:ctrlPr>
                          <w:ins w:id="2928" w:author="Jerrad Pierce" w:date="2020-08-13T13:16:00Z">
                            <w:rPr>
                              <w:rFonts w:ascii="Cambria Math" w:hAnsi="Cambria Math" w:cs="Arial"/>
                              <w:sz w:val="18"/>
                              <w:szCs w:val="20"/>
                            </w:rPr>
                          </w:ins>
                        </m:ctrlPr>
                      </m:fPr>
                      <m:num>
                        <m:r>
                          <w:rPr>
                            <w:rFonts w:ascii="Cambria Math" w:hAnsi="Cambria Math" w:cs="Arial"/>
                            <w:sz w:val="18"/>
                            <w:szCs w:val="20"/>
                          </w:rPr>
                          <m:t>1</m:t>
                        </m:r>
                      </m:num>
                      <m:den>
                        <m:sSub>
                          <m:sSubPr>
                            <m:ctrlPr>
                              <w:ins w:id="2929" w:author="Jerrad Pierce" w:date="2020-08-13T13:16:00Z">
                                <w:rPr>
                                  <w:rFonts w:ascii="Cambria Math" w:hAnsi="Cambria Math" w:cs="Arial"/>
                                  <w:sz w:val="18"/>
                                  <w:szCs w:val="20"/>
                                </w:rPr>
                              </w:ins>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ins w:id="2930" w:author="Jerrad Pierce" w:date="2020-08-13T13:16:00Z">
                            <w:rPr>
                              <w:rFonts w:ascii="Cambria Math" w:hAnsi="Cambria Math" w:cs="Arial"/>
                              <w:sz w:val="18"/>
                              <w:szCs w:val="20"/>
                            </w:rPr>
                          </w:ins>
                        </m:ctrlPr>
                      </m:fPr>
                      <m:num>
                        <m:r>
                          <w:rPr>
                            <w:rFonts w:ascii="Cambria Math" w:hAnsi="Cambria Math" w:cs="Arial"/>
                            <w:sz w:val="18"/>
                            <w:szCs w:val="20"/>
                          </w:rPr>
                          <m:t>1</m:t>
                        </m:r>
                      </m:num>
                      <m:den>
                        <m:sSub>
                          <m:sSubPr>
                            <m:ctrlPr>
                              <w:ins w:id="2931" w:author="Jerrad Pierce" w:date="2020-08-13T13:16:00Z">
                                <w:rPr>
                                  <w:rFonts w:ascii="Cambria Math" w:hAnsi="Cambria Math" w:cs="Arial"/>
                                  <w:sz w:val="18"/>
                                  <w:szCs w:val="20"/>
                                </w:rPr>
                              </w:ins>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ins w:id="2932" w:author="Jerrad Pierce" w:date="2020-08-13T13:16:00Z">
                        <w:rPr>
                          <w:rFonts w:ascii="Cambria Math" w:hAnsi="Cambria Math" w:cs="Arial"/>
                          <w:sz w:val="18"/>
                          <w:szCs w:val="20"/>
                        </w:rPr>
                      </w:ins>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2933"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ins w:id="2934" w:author="Jerrad Pierce" w:date="2020-08-13T13:16:00Z">
                        <w:rPr>
                          <w:rFonts w:ascii="Cambria Math" w:hAnsi="Cambria Math" w:cs="Arial"/>
                          <w:sz w:val="18"/>
                          <w:szCs w:val="20"/>
                        </w:rPr>
                      </w:ins>
                    </m:ctrlPr>
                  </m:dPr>
                  <m:e>
                    <m:f>
                      <m:fPr>
                        <m:ctrlPr>
                          <w:ins w:id="2935" w:author="Jerrad Pierce" w:date="2020-08-13T13:16:00Z">
                            <w:rPr>
                              <w:rFonts w:ascii="Cambria Math" w:hAnsi="Cambria Math" w:cs="Arial"/>
                              <w:sz w:val="18"/>
                              <w:szCs w:val="20"/>
                            </w:rPr>
                          </w:ins>
                        </m:ctrlPr>
                      </m:fPr>
                      <m:num>
                        <m:r>
                          <w:rPr>
                            <w:rFonts w:ascii="Cambria Math" w:hAnsi="Cambria Math" w:cs="Arial"/>
                            <w:sz w:val="18"/>
                            <w:szCs w:val="20"/>
                          </w:rPr>
                          <m:t>1</m:t>
                        </m:r>
                      </m:num>
                      <m:den>
                        <m:sSub>
                          <m:sSubPr>
                            <m:ctrlPr>
                              <w:ins w:id="2936" w:author="Jerrad Pierce" w:date="2020-08-13T13:16:00Z">
                                <w:rPr>
                                  <w:rFonts w:ascii="Cambria Math" w:hAnsi="Cambria Math" w:cs="Arial"/>
                                  <w:sz w:val="18"/>
                                  <w:szCs w:val="20"/>
                                </w:rPr>
                              </w:ins>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ins w:id="2937" w:author="Jerrad Pierce" w:date="2020-08-13T13:16:00Z">
                            <w:rPr>
                              <w:rFonts w:ascii="Cambria Math" w:hAnsi="Cambria Math" w:cs="Arial"/>
                              <w:sz w:val="18"/>
                              <w:szCs w:val="20"/>
                            </w:rPr>
                          </w:ins>
                        </m:ctrlPr>
                      </m:fPr>
                      <m:num>
                        <m:r>
                          <w:rPr>
                            <w:rFonts w:ascii="Cambria Math" w:hAnsi="Cambria Math" w:cs="Arial"/>
                            <w:sz w:val="18"/>
                            <w:szCs w:val="20"/>
                          </w:rPr>
                          <m:t>1</m:t>
                        </m:r>
                      </m:num>
                      <m:den>
                        <m:sSub>
                          <m:sSubPr>
                            <m:ctrlPr>
                              <w:ins w:id="2938" w:author="Jerrad Pierce" w:date="2020-08-13T13:16:00Z">
                                <w:rPr>
                                  <w:rFonts w:ascii="Cambria Math" w:hAnsi="Cambria Math" w:cs="Arial"/>
                                  <w:sz w:val="18"/>
                                  <w:szCs w:val="20"/>
                                </w:rPr>
                              </w:ins>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ins w:id="2939" w:author="Jerrad Pierce" w:date="2020-08-13T13:16:00Z">
                        <w:rPr>
                          <w:rFonts w:ascii="Cambria Math" w:hAnsi="Cambria Math" w:cs="Arial"/>
                          <w:sz w:val="18"/>
                          <w:szCs w:val="20"/>
                        </w:rPr>
                      </w:ins>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lastRenderedPageBreak/>
        <w:t>Definition of Terms</w:t>
      </w:r>
    </w:p>
    <w:p w14:paraId="11E2B55C" w14:textId="23B26C99" w:rsidR="00F251D3" w:rsidRPr="00491DBF" w:rsidRDefault="00F251D3" w:rsidP="00F251D3">
      <w:pPr>
        <w:pStyle w:val="Caption"/>
        <w:jc w:val="left"/>
      </w:pPr>
      <w:bookmarkStart w:id="2940"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2940"/>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D362EA" w:rsidP="00BB0612">
            <w:pPr>
              <w:pStyle w:val="TableCell"/>
              <w:jc w:val="left"/>
            </w:pPr>
            <m:oMath>
              <m:sSub>
                <m:sSubPr>
                  <m:ctrlPr>
                    <w:ins w:id="2941" w:author="Jerrad Pierce" w:date="2020-08-13T13:16:00Z">
                      <w:rPr>
                        <w:rFonts w:ascii="Cambria Math" w:hAnsi="Cambria Math" w:cs="Arial"/>
                        <w:i/>
                      </w:rPr>
                    </w:ins>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D362EA" w:rsidP="00BB0612">
            <w:pPr>
              <w:pStyle w:val="TableCell"/>
              <w:jc w:val="left"/>
            </w:pPr>
            <m:oMath>
              <m:sSub>
                <m:sSubPr>
                  <m:ctrlPr>
                    <w:ins w:id="2942" w:author="Jerrad Pierce" w:date="2020-08-13T13:16:00Z">
                      <w:rPr>
                        <w:rFonts w:ascii="Cambria Math" w:hAnsi="Cambria Math" w:cs="Arial"/>
                        <w:i/>
                      </w:rPr>
                    </w:ins>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D362EA" w:rsidP="00BB0612">
            <w:pPr>
              <w:pStyle w:val="TableCell"/>
              <w:jc w:val="left"/>
              <w:rPr>
                <w:i/>
              </w:rPr>
            </w:pPr>
            <m:oMath>
              <m:f>
                <m:fPr>
                  <m:ctrlPr>
                    <w:ins w:id="2943" w:author="Jerrad Pierce" w:date="2020-08-13T13:16:00Z">
                      <w:rPr>
                        <w:rFonts w:ascii="Cambria Math" w:hAnsi="Cambria Math"/>
                        <w:i/>
                      </w:rPr>
                    </w:ins>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D362EA" w:rsidP="00BB0612">
            <w:pPr>
              <w:pStyle w:val="TableCell"/>
              <w:jc w:val="center"/>
              <w:rPr>
                <w:i/>
              </w:rPr>
            </w:pPr>
            <m:oMathPara>
              <m:oMathParaPr>
                <m:jc m:val="center"/>
              </m:oMathParaPr>
              <m:oMath>
                <m:f>
                  <m:fPr>
                    <m:ctrlPr>
                      <w:ins w:id="2944" w:author="Jerrad Pierce" w:date="2020-08-13T13:16:00Z">
                        <w:rPr>
                          <w:rFonts w:ascii="Cambria Math" w:hAnsi="Cambria Math"/>
                          <w:i/>
                        </w:rPr>
                      </w:ins>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D362EA" w:rsidP="00BB0612">
            <w:pPr>
              <w:pStyle w:val="TableCell"/>
              <w:jc w:val="center"/>
            </w:pPr>
            <m:oMathPara>
              <m:oMath>
                <m:f>
                  <m:fPr>
                    <m:ctrlPr>
                      <w:ins w:id="2945" w:author="Jerrad Pierce" w:date="2020-08-13T13:16:00Z">
                        <w:rPr>
                          <w:rFonts w:ascii="Cambria Math" w:hAnsi="Cambria Math"/>
                          <w:i/>
                        </w:rPr>
                      </w:ins>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2946" w:name="_Ref533757828"/>
      <w:bookmarkStart w:id="2947"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2946"/>
      <w:r w:rsidRPr="00491DBF">
        <w:t>: Default Savings for ENERGY STAR Bathroom Ventilation Fans in Commercial Applications</w:t>
      </w:r>
      <w:bookmarkEnd w:id="2947"/>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lastRenderedPageBreak/>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04"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05"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06"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2924"/>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07"/>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2948" w:name="_Toc14197416"/>
      <w:r w:rsidRPr="00491DBF">
        <w:lastRenderedPageBreak/>
        <w:t>Food Service Equipment</w:t>
      </w:r>
      <w:bookmarkEnd w:id="2948"/>
    </w:p>
    <w:p w14:paraId="08349FE3" w14:textId="54797817" w:rsidR="00F251D3" w:rsidRPr="00491DBF" w:rsidRDefault="003469C5" w:rsidP="007616DB">
      <w:pPr>
        <w:pStyle w:val="Heading3"/>
      </w:pPr>
      <w:bookmarkStart w:id="2949" w:name="_Toc364760950"/>
      <w:bookmarkStart w:id="2950" w:name="_Toc411422515"/>
      <w:bookmarkStart w:id="2951" w:name="_Toc14197417"/>
      <w:r w:rsidRPr="00491DBF">
        <w:t>ENERGY STAR</w:t>
      </w:r>
      <w:r w:rsidR="00F251D3" w:rsidRPr="00491DBF">
        <w:t xml:space="preserve"> Ice Machines</w:t>
      </w:r>
      <w:bookmarkEnd w:id="2949"/>
      <w:bookmarkEnd w:id="2950"/>
      <w:bookmarkEnd w:id="295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ins w:id="2952" w:author="Jerrad Pierce" w:date="2020-08-13T13:16:00Z">
                        <w:rPr>
                          <w:rFonts w:ascii="Cambria Math" w:hAnsi="Cambria Math"/>
                        </w:rPr>
                      </w:ins>
                    </m:ctrlPr>
                  </m:fPr>
                  <m:num>
                    <m:d>
                      <m:dPr>
                        <m:ctrlPr>
                          <w:ins w:id="2953" w:author="Jerrad Pierce" w:date="2020-08-13T13:16:00Z">
                            <w:rPr>
                              <w:rFonts w:ascii="Cambria Math" w:hAnsi="Cambria Math"/>
                            </w:rPr>
                          </w:ins>
                        </m:ctrlPr>
                      </m:dPr>
                      <m:e>
                        <m:sSub>
                          <m:sSubPr>
                            <m:ctrlPr>
                              <w:ins w:id="2954" w:author="Jerrad Pierce" w:date="2020-08-13T13:16:00Z">
                                <w:rPr>
                                  <w:rFonts w:ascii="Cambria Math" w:hAnsi="Cambria Math"/>
                                </w:rPr>
                              </w:ins>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ins w:id="2955" w:author="Jerrad Pierce" w:date="2020-08-13T13:16:00Z">
                                <w:rPr>
                                  <w:rFonts w:ascii="Cambria Math" w:hAnsi="Cambria Math"/>
                                </w:rPr>
                              </w:ins>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ins w:id="2956"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ins w:id="2957"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2958" w:name="_Ref271184039"/>
      <w:bookmarkStart w:id="2959" w:name="_Toc364760783"/>
      <w:bookmarkStart w:id="2960" w:name="_Toc377465600"/>
      <w:bookmarkStart w:id="2961" w:name="_Toc411422813"/>
      <w:bookmarkStart w:id="2962" w:name="_Toc141975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2958"/>
      <w:r w:rsidRPr="00491DBF">
        <w:t>: Terms, Values, and References for High-Efficiency Ice Machine</w:t>
      </w:r>
      <w:bookmarkEnd w:id="2959"/>
      <w:bookmarkEnd w:id="2960"/>
      <w:bookmarkEnd w:id="2961"/>
      <w:r w:rsidRPr="00491DBF">
        <w:t>s</w:t>
      </w:r>
      <w:bookmarkEnd w:id="296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D362EA" w:rsidP="00BB0612">
            <w:pPr>
              <w:pStyle w:val="TableCell"/>
              <w:jc w:val="left"/>
              <w:rPr>
                <w:snapToGrid w:val="0"/>
                <w:vertAlign w:val="subscript"/>
              </w:rPr>
            </w:pPr>
            <m:oMath>
              <m:sSub>
                <m:sSubPr>
                  <m:ctrlPr>
                    <w:ins w:id="2963" w:author="Jerrad Pierce" w:date="2020-08-13T13:16:00Z">
                      <w:rPr>
                        <w:rFonts w:ascii="Cambria Math" w:hAnsi="Cambria Math"/>
                        <w:i/>
                        <w:snapToGrid w:val="0"/>
                      </w:rPr>
                    </w:ins>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D362EA" w:rsidP="00BB0612">
            <w:pPr>
              <w:pStyle w:val="TableCell"/>
              <w:jc w:val="center"/>
              <w:rPr>
                <w:snapToGrid w:val="0"/>
              </w:rPr>
            </w:pPr>
            <m:oMathPara>
              <m:oMath>
                <m:f>
                  <m:fPr>
                    <m:ctrlPr>
                      <w:ins w:id="2964" w:author="Jerrad Pierce" w:date="2020-08-13T13:16:00Z">
                        <w:rPr>
                          <w:rFonts w:ascii="Cambria Math" w:hAnsi="Cambria Math"/>
                          <w:i/>
                          <w:snapToGrid w:val="0"/>
                        </w:rPr>
                      </w:ins>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D362EA" w:rsidP="00BB0612">
            <w:pPr>
              <w:pStyle w:val="TableCell"/>
              <w:jc w:val="left"/>
              <w:rPr>
                <w:snapToGrid w:val="0"/>
              </w:rPr>
            </w:pPr>
            <m:oMath>
              <m:sSub>
                <m:sSubPr>
                  <m:ctrlPr>
                    <w:ins w:id="2965" w:author="Jerrad Pierce" w:date="2020-08-13T13:16:00Z">
                      <w:rPr>
                        <w:rFonts w:ascii="Cambria Math" w:hAnsi="Cambria Math"/>
                        <w:i/>
                        <w:snapToGrid w:val="0"/>
                      </w:rPr>
                    </w:ins>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D362EA" w:rsidP="00BB0612">
            <w:pPr>
              <w:pStyle w:val="TableCell"/>
              <w:jc w:val="center"/>
              <w:rPr>
                <w:snapToGrid w:val="0"/>
              </w:rPr>
            </w:pPr>
            <m:oMathPara>
              <m:oMath>
                <m:f>
                  <m:fPr>
                    <m:ctrlPr>
                      <w:ins w:id="2966" w:author="Jerrad Pierce" w:date="2020-08-13T13:16:00Z">
                        <w:rPr>
                          <w:rFonts w:ascii="Cambria Math" w:hAnsi="Cambria Math"/>
                          <w:i/>
                          <w:snapToGrid w:val="0"/>
                        </w:rPr>
                      </w:ins>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D362EA" w:rsidP="00BB0612">
            <w:pPr>
              <w:pStyle w:val="TableCell"/>
              <w:jc w:val="center"/>
              <w:rPr>
                <w:snapToGrid w:val="0"/>
              </w:rPr>
            </w:pPr>
            <m:oMathPara>
              <m:oMath>
                <m:f>
                  <m:fPr>
                    <m:ctrlPr>
                      <w:ins w:id="2967" w:author="Jerrad Pierce" w:date="2020-08-13T13:16:00Z">
                        <w:rPr>
                          <w:rFonts w:ascii="Cambria Math" w:hAnsi="Cambria Math"/>
                          <w:i/>
                          <w:snapToGrid w:val="0"/>
                        </w:rPr>
                      </w:ins>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D362EA" w:rsidP="00BB0612">
            <w:pPr>
              <w:pStyle w:val="TableCell"/>
              <w:jc w:val="center"/>
              <w:rPr>
                <w:snapToGrid w:val="0"/>
              </w:rPr>
            </w:pPr>
            <m:oMathPara>
              <m:oMathParaPr>
                <m:jc m:val="center"/>
              </m:oMathParaPr>
              <m:oMath>
                <m:f>
                  <m:fPr>
                    <m:ctrlPr>
                      <w:ins w:id="2968" w:author="Jerrad Pierce" w:date="2020-08-13T13:16:00Z">
                        <w:rPr>
                          <w:rFonts w:ascii="Cambria Math" w:hAnsi="Cambria Math"/>
                          <w:i/>
                          <w:snapToGrid w:val="0"/>
                        </w:rPr>
                      </w:ins>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D362EA" w:rsidP="00BB0612">
            <w:pPr>
              <w:pStyle w:val="TableCell"/>
              <w:jc w:val="center"/>
              <w:rPr>
                <w:snapToGrid w:val="0"/>
              </w:rPr>
            </w:pPr>
            <m:oMathPara>
              <m:oMathParaPr>
                <m:jc m:val="center"/>
              </m:oMathParaPr>
              <m:oMath>
                <m:f>
                  <m:fPr>
                    <m:ctrlPr>
                      <w:ins w:id="2969" w:author="Jerrad Pierce" w:date="2020-08-13T13:16:00Z">
                        <w:rPr>
                          <w:rFonts w:ascii="Cambria Math" w:hAnsi="Cambria Math"/>
                          <w:i/>
                          <w:snapToGrid w:val="0"/>
                        </w:rPr>
                      </w:ins>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D362EA" w:rsidP="00BB0612">
            <w:pPr>
              <w:pStyle w:val="TableCell"/>
              <w:jc w:val="center"/>
              <w:rPr>
                <w:snapToGrid w:val="0"/>
              </w:rPr>
            </w:pPr>
            <m:oMathPara>
              <m:oMathParaPr>
                <m:jc m:val="center"/>
              </m:oMathParaPr>
              <m:oMath>
                <m:f>
                  <m:fPr>
                    <m:ctrlPr>
                      <w:ins w:id="2970" w:author="Jerrad Pierce" w:date="2020-08-13T13:16:00Z">
                        <w:rPr>
                          <w:rFonts w:ascii="Cambria Math" w:hAnsi="Cambria Math"/>
                          <w:i/>
                          <w:snapToGrid w:val="0"/>
                        </w:rPr>
                      </w:ins>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2971" w:name="_Ref413758293"/>
      <w:bookmarkStart w:id="2972"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2971"/>
      <w:r w:rsidRPr="00491DBF">
        <w:t>: Batch-Type Ice Machine Baseline Efficiencies</w:t>
      </w:r>
      <w:bookmarkEnd w:id="29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ins w:id="2973" w:author="Jerrad Pierce" w:date="2020-08-13T13:16:00Z">
                      <w:rPr>
                        <w:rFonts w:ascii="Cambria Math" w:hAnsi="Cambria Math"/>
                        <w:b/>
                        <w:i/>
                        <w:snapToGrid w:val="0"/>
                      </w:rPr>
                    </w:ins>
                  </m:ctrlPr>
                </m:dPr>
                <m:e>
                  <m:f>
                    <m:fPr>
                      <m:ctrlPr>
                        <w:ins w:id="2974" w:author="Jerrad Pierce" w:date="2020-08-13T13:16:00Z">
                          <w:rPr>
                            <w:rFonts w:ascii="Cambria Math" w:hAnsi="Cambria Math"/>
                            <w:b/>
                            <w:i/>
                            <w:snapToGrid w:val="0"/>
                          </w:rPr>
                        </w:ins>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ins w:id="2975" w:author="Jerrad Pierce" w:date="2020-08-13T13:16:00Z">
                      <w:rPr>
                        <w:rFonts w:ascii="Cambria Math" w:hAnsi="Cambria Math"/>
                        <w:b/>
                        <w:i/>
                        <w:sz w:val="20"/>
                      </w:rPr>
                    </w:ins>
                  </m:ctrlPr>
                </m:dPr>
                <m:e>
                  <m:sSub>
                    <m:sSubPr>
                      <m:ctrlPr>
                        <w:ins w:id="2976" w:author="Jerrad Pierce" w:date="2020-08-13T13:16:00Z">
                          <w:rPr>
                            <w:rFonts w:ascii="Cambria Math" w:hAnsi="Cambria Math"/>
                            <w:b/>
                            <w:i/>
                            <w:sz w:val="20"/>
                          </w:rPr>
                        </w:ins>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2977" w:name="_Ref412039587"/>
      <w:bookmarkStart w:id="2978" w:name="_Toc141975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2977"/>
      <w:r w:rsidRPr="00491DBF">
        <w:t>: Continuous Type Ice Machine Baseline Efficiencies</w:t>
      </w:r>
      <w:bookmarkEnd w:id="29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ins w:id="2979" w:author="Jerrad Pierce" w:date="2020-08-13T13:16:00Z">
                      <w:rPr>
                        <w:rFonts w:ascii="Cambria Math" w:hAnsi="Cambria Math"/>
                        <w:b/>
                        <w:i/>
                        <w:snapToGrid w:val="0"/>
                      </w:rPr>
                    </w:ins>
                  </m:ctrlPr>
                </m:dPr>
                <m:e>
                  <m:f>
                    <m:fPr>
                      <m:ctrlPr>
                        <w:ins w:id="2980" w:author="Jerrad Pierce" w:date="2020-08-13T13:16:00Z">
                          <w:rPr>
                            <w:rFonts w:ascii="Cambria Math" w:hAnsi="Cambria Math"/>
                            <w:b/>
                            <w:i/>
                            <w:snapToGrid w:val="0"/>
                          </w:rPr>
                        </w:ins>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ins w:id="2981" w:author="Jerrad Pierce" w:date="2020-08-13T13:16:00Z">
                      <w:rPr>
                        <w:rFonts w:ascii="Cambria Math" w:hAnsi="Cambria Math"/>
                        <w:b/>
                        <w:i/>
                        <w:sz w:val="20"/>
                      </w:rPr>
                    </w:ins>
                  </m:ctrlPr>
                </m:dPr>
                <m:e>
                  <m:sSub>
                    <m:sSubPr>
                      <m:ctrlPr>
                        <w:ins w:id="2982" w:author="Jerrad Pierce" w:date="2020-08-13T13:16:00Z">
                          <w:rPr>
                            <w:rFonts w:ascii="Cambria Math" w:hAnsi="Cambria Math"/>
                            <w:b/>
                            <w:i/>
                            <w:sz w:val="20"/>
                          </w:rPr>
                        </w:ins>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2983" w:name="_Ref412039573"/>
      <w:bookmarkStart w:id="2984"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2983"/>
      <w:r w:rsidRPr="00491DBF">
        <w:t>: Batch-Type Ice Machine ENERGY STAR Efficiencies</w:t>
      </w:r>
      <w:bookmarkEnd w:id="29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ins w:id="2985" w:author="Jerrad Pierce" w:date="2020-08-13T13:16:00Z">
                      <w:rPr>
                        <w:rFonts w:ascii="Cambria Math" w:hAnsi="Cambria Math"/>
                        <w:b/>
                        <w:i/>
                        <w:snapToGrid w:val="0"/>
                      </w:rPr>
                    </w:ins>
                  </m:ctrlPr>
                </m:dPr>
                <m:e>
                  <m:f>
                    <m:fPr>
                      <m:ctrlPr>
                        <w:ins w:id="2986" w:author="Jerrad Pierce" w:date="2020-08-13T13:16:00Z">
                          <w:rPr>
                            <w:rFonts w:ascii="Cambria Math" w:hAnsi="Cambria Math"/>
                            <w:b/>
                            <w:i/>
                            <w:snapToGrid w:val="0"/>
                          </w:rPr>
                        </w:ins>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ins w:id="2987" w:author="Jerrad Pierce" w:date="2020-08-13T13:16:00Z">
                      <w:rPr>
                        <w:rFonts w:ascii="Cambria Math" w:hAnsi="Cambria Math"/>
                        <w:b/>
                        <w:i/>
                        <w:sz w:val="20"/>
                      </w:rPr>
                    </w:ins>
                  </m:ctrlPr>
                </m:dPr>
                <m:e>
                  <m:sSub>
                    <m:sSubPr>
                      <m:ctrlPr>
                        <w:ins w:id="2988" w:author="Jerrad Pierce" w:date="2020-08-13T13:16:00Z">
                          <w:rPr>
                            <w:rFonts w:ascii="Cambria Math" w:hAnsi="Cambria Math"/>
                            <w:b/>
                            <w:i/>
                            <w:sz w:val="20"/>
                          </w:rPr>
                        </w:ins>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2989" w:name="_Ref412039579"/>
      <w:bookmarkStart w:id="2990" w:name="_Toc1419759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2989"/>
      <w:r w:rsidRPr="00491DBF">
        <w:t>: Continuous Type Ice Machine ENERGY STAR Efficiencies</w:t>
      </w:r>
      <w:bookmarkEnd w:id="299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ins w:id="2991" w:author="Jerrad Pierce" w:date="2020-08-13T13:16:00Z">
                      <w:rPr>
                        <w:rFonts w:ascii="Cambria Math" w:hAnsi="Cambria Math"/>
                        <w:b/>
                        <w:i/>
                        <w:snapToGrid w:val="0"/>
                      </w:rPr>
                    </w:ins>
                  </m:ctrlPr>
                </m:dPr>
                <m:e>
                  <m:f>
                    <m:fPr>
                      <m:ctrlPr>
                        <w:ins w:id="2992" w:author="Jerrad Pierce" w:date="2020-08-13T13:16:00Z">
                          <w:rPr>
                            <w:rFonts w:ascii="Cambria Math" w:hAnsi="Cambria Math"/>
                            <w:b/>
                            <w:i/>
                            <w:snapToGrid w:val="0"/>
                          </w:rPr>
                        </w:ins>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ins w:id="2993" w:author="Jerrad Pierce" w:date="2020-08-13T13:16:00Z">
                      <w:rPr>
                        <w:rFonts w:ascii="Cambria Math" w:hAnsi="Cambria Math"/>
                        <w:b/>
                        <w:i/>
                        <w:sz w:val="20"/>
                      </w:rPr>
                    </w:ins>
                  </m:ctrlPr>
                </m:dPr>
                <m:e>
                  <m:sSub>
                    <m:sSubPr>
                      <m:ctrlPr>
                        <w:ins w:id="2994" w:author="Jerrad Pierce" w:date="2020-08-13T13:16:00Z">
                          <w:rPr>
                            <w:rFonts w:ascii="Cambria Math" w:hAnsi="Cambria Math"/>
                            <w:b/>
                            <w:i/>
                            <w:sz w:val="20"/>
                          </w:rPr>
                        </w:ins>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08"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09"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0"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2995" w:name="_Toc364760949"/>
      <w:bookmarkStart w:id="2996" w:name="_Toc377465406"/>
      <w:bookmarkStart w:id="2997" w:name="_Toc411422516"/>
      <w:bookmarkStart w:id="2998" w:name="_Toc14197418"/>
      <w:r w:rsidRPr="00491DBF">
        <w:lastRenderedPageBreak/>
        <w:t>Controls: Beverage Machine Controls</w:t>
      </w:r>
      <w:bookmarkEnd w:id="2995"/>
      <w:bookmarkEnd w:id="2996"/>
      <w:bookmarkEnd w:id="2997"/>
      <w:bookmarkEnd w:id="29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ins w:id="2999" w:author="Jerrad Pierce" w:date="2020-08-13T13:16:00Z">
                        <w:rPr>
                          <w:rFonts w:ascii="Cambria Math" w:hAnsi="Cambria Math"/>
                        </w:rPr>
                      </w:ins>
                    </m:ctrlPr>
                  </m:fPr>
                  <m:num>
                    <m:sSub>
                      <m:sSubPr>
                        <m:ctrlPr>
                          <w:ins w:id="3000"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ins w:id="300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lastRenderedPageBreak/>
        <w:t>Definition of Terms</w:t>
      </w:r>
    </w:p>
    <w:p w14:paraId="7646EE98" w14:textId="305FDCD0" w:rsidR="00F251D3" w:rsidRPr="00491DBF" w:rsidRDefault="00F251D3" w:rsidP="00F251D3">
      <w:pPr>
        <w:pStyle w:val="Caption"/>
      </w:pPr>
      <w:bookmarkStart w:id="3002" w:name="_Toc411422816"/>
      <w:bookmarkStart w:id="3003"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3002"/>
      <w:bookmarkEnd w:id="3003"/>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D362EA" w:rsidP="00BB0612">
            <w:pPr>
              <w:spacing w:before="60" w:after="60"/>
              <w:jc w:val="left"/>
              <w:rPr>
                <w:sz w:val="18"/>
                <w:szCs w:val="18"/>
              </w:rPr>
            </w:pPr>
            <m:oMath>
              <m:sSub>
                <m:sSubPr>
                  <m:ctrlPr>
                    <w:ins w:id="3004" w:author="Jerrad Pierce" w:date="2020-08-13T13:16:00Z">
                      <w:rPr>
                        <w:rFonts w:ascii="Cambria Math" w:hAnsi="Cambria Math"/>
                        <w:sz w:val="18"/>
                        <w:szCs w:val="18"/>
                      </w:rPr>
                    </w:ins>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D362EA" w:rsidP="00BB0612">
            <w:pPr>
              <w:spacing w:before="60" w:after="60"/>
              <w:jc w:val="center"/>
              <w:rPr>
                <w:sz w:val="18"/>
                <w:szCs w:val="18"/>
              </w:rPr>
            </w:pPr>
            <m:oMathPara>
              <m:oMath>
                <m:f>
                  <m:fPr>
                    <m:ctrlPr>
                      <w:ins w:id="3005"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3006"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ins w:id="3007" w:author="Jerrad Pierce" w:date="2020-08-13T13:16:00Z">
                <w:rPr>
                  <w:rFonts w:ascii="Cambria Math" w:hAnsi="Cambria Math" w:cs="Arial"/>
                  <w:i/>
                </w:rPr>
              </w:ins>
            </m:ctrlPr>
          </m:dPr>
          <m:e>
            <m:sSub>
              <m:sSubPr>
                <m:ctrlPr>
                  <w:ins w:id="3008" w:author="Jerrad Pierce" w:date="2020-08-13T13:16:00Z">
                    <w:rPr>
                      <w:rFonts w:ascii="Cambria Math" w:hAnsi="Cambria Math" w:cs="Arial"/>
                      <w:i/>
                    </w:rPr>
                  </w:ins>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ins w:id="3009" w:author="Jerrad Pierce" w:date="2020-08-13T13:16:00Z">
                <w:rPr>
                  <w:rFonts w:ascii="Cambria Math" w:hAnsi="Cambria Math" w:cs="Arial"/>
                  <w:i/>
                </w:rPr>
              </w:ins>
            </m:ctrlPr>
          </m:dPr>
          <m:e>
            <m:sSub>
              <m:sSubPr>
                <m:ctrlPr>
                  <w:ins w:id="3010" w:author="Jerrad Pierce" w:date="2020-08-13T13:16:00Z">
                    <w:rPr>
                      <w:rFonts w:ascii="Cambria Math" w:hAnsi="Cambria Math" w:cs="Arial"/>
                      <w:i/>
                    </w:rPr>
                  </w:ins>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3011"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3011"/>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ins w:id="3012" w:author="Jerrad Pierce" w:date="2020-08-13T13:16:00Z">
                      <w:rPr>
                        <w:rFonts w:ascii="Cambria Math" w:hAnsi="Cambria Math" w:cs="Arial"/>
                        <w:b/>
                        <w:i/>
                        <w:sz w:val="18"/>
                        <w:szCs w:val="18"/>
                      </w:rPr>
                    </w:ins>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3006"/>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lastRenderedPageBreak/>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11"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3013" w:name="_Toc411422517"/>
      <w:bookmarkStart w:id="3014" w:name="_Toc14197419"/>
      <w:r w:rsidRPr="00491DBF">
        <w:lastRenderedPageBreak/>
        <w:t>Controls: Snack Machine Controls</w:t>
      </w:r>
      <w:bookmarkEnd w:id="3013"/>
      <w:bookmarkEnd w:id="301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ins w:id="3015" w:author="Jerrad Pierce" w:date="2020-08-13T13:16:00Z">
                        <w:rPr>
                          <w:rFonts w:ascii="Cambria Math" w:hAnsi="Cambria Math"/>
                        </w:rPr>
                      </w:ins>
                    </m:ctrlPr>
                  </m:fPr>
                  <m:num>
                    <m:sSub>
                      <m:sSubPr>
                        <m:ctrlPr>
                          <w:ins w:id="3016" w:author="Jerrad Pierce" w:date="2020-08-13T13:16:00Z">
                            <w:rPr>
                              <w:rFonts w:ascii="Cambria Math" w:hAnsi="Cambria Math"/>
                            </w:rPr>
                          </w:ins>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ins w:id="301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3018" w:name="_Toc411422818"/>
      <w:bookmarkStart w:id="3019"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3018"/>
      <w:bookmarkEnd w:id="3019"/>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D362EA" w:rsidP="00BB0612">
            <w:pPr>
              <w:spacing w:before="60" w:after="60"/>
              <w:jc w:val="left"/>
              <w:rPr>
                <w:sz w:val="18"/>
                <w:szCs w:val="18"/>
              </w:rPr>
            </w:pPr>
            <m:oMath>
              <m:sSub>
                <m:sSubPr>
                  <m:ctrlPr>
                    <w:ins w:id="3020" w:author="Jerrad Pierce" w:date="2020-08-13T13:16:00Z">
                      <w:rPr>
                        <w:rFonts w:ascii="Cambria Math" w:hAnsi="Cambria Math"/>
                        <w:sz w:val="18"/>
                        <w:szCs w:val="18"/>
                      </w:rPr>
                    </w:ins>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D362EA" w:rsidP="00BB0612">
            <w:pPr>
              <w:spacing w:before="60" w:after="60"/>
              <w:jc w:val="center"/>
              <w:rPr>
                <w:sz w:val="18"/>
                <w:szCs w:val="18"/>
              </w:rPr>
            </w:pPr>
            <m:oMathPara>
              <m:oMath>
                <m:f>
                  <m:fPr>
                    <m:ctrlPr>
                      <w:ins w:id="3021" w:author="Jerrad Pierce" w:date="2020-08-13T13:16:00Z">
                        <w:rPr>
                          <w:rFonts w:ascii="Cambria Math" w:eastAsia="Arial Unicode MS" w:hAnsi="Cambria Math"/>
                          <w:i/>
                          <w:sz w:val="18"/>
                          <w:szCs w:val="18"/>
                        </w:rPr>
                      </w:ins>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lastRenderedPageBreak/>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12"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3022" w:name="_Toc364760955"/>
      <w:bookmarkStart w:id="3023" w:name="_Toc411422518"/>
      <w:bookmarkStart w:id="3024" w:name="_Toc14197420"/>
      <w:r w:rsidRPr="00491DBF">
        <w:lastRenderedPageBreak/>
        <w:t>ENERGY STAR Electric Steam Cooker</w:t>
      </w:r>
      <w:bookmarkEnd w:id="3022"/>
      <w:bookmarkEnd w:id="3023"/>
      <w:bookmarkEnd w:id="30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ins w:id="3025" w:author="Jerrad Pierce" w:date="2020-08-13T13:16:00Z">
                        <w:rPr>
                          <w:rFonts w:ascii="Cambria Math" w:hAnsi="Cambria Math"/>
                        </w:rPr>
                      </w:ins>
                    </m:ctrlPr>
                  </m:dPr>
                  <m:e>
                    <m:sSub>
                      <m:sSubPr>
                        <m:ctrlPr>
                          <w:ins w:id="3026"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ins w:id="3027"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ins w:id="3028" w:author="Jerrad Pierce" w:date="2020-08-13T13:16:00Z">
                        <w:rPr>
                          <w:rFonts w:ascii="Cambria Math" w:hAnsi="Cambria Math"/>
                        </w:rPr>
                      </w:ins>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ins w:id="3029" w:author="Jerrad Pierce" w:date="2020-08-13T13:16:00Z">
                        <w:rPr>
                          <w:rFonts w:ascii="Cambria Math" w:hAnsi="Cambria Math"/>
                        </w:rPr>
                      </w:ins>
                    </m:ctrlPr>
                  </m:dPr>
                  <m:e>
                    <m:f>
                      <m:fPr>
                        <m:ctrlPr>
                          <w:ins w:id="3030" w:author="Jerrad Pierce" w:date="2020-08-13T13:16:00Z">
                            <w:rPr>
                              <w:rFonts w:ascii="Cambria Math" w:hAnsi="Cambria Math"/>
                            </w:rPr>
                          </w:ins>
                        </m:ctrlPr>
                      </m:fPr>
                      <m:num>
                        <m:r>
                          <m:rPr>
                            <m:sty m:val="p"/>
                          </m:rPr>
                          <w:rPr>
                            <w:rFonts w:ascii="Cambria Math" w:hAnsi="Cambria Math"/>
                          </w:rPr>
                          <m:t>1</m:t>
                        </m:r>
                      </m:num>
                      <m:den>
                        <m:sSub>
                          <m:sSubPr>
                            <m:ctrlPr>
                              <w:ins w:id="3031" w:author="Jerrad Pierce" w:date="2020-08-13T13:16:00Z">
                                <w:rPr>
                                  <w:rFonts w:ascii="Cambria Math" w:hAnsi="Cambria Math"/>
                                </w:rPr>
                              </w:ins>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ins w:id="3032" w:author="Jerrad Pierce" w:date="2020-08-13T13:16:00Z">
                            <w:rPr>
                              <w:rFonts w:ascii="Cambria Math" w:hAnsi="Cambria Math"/>
                            </w:rPr>
                          </w:ins>
                        </m:ctrlPr>
                      </m:fPr>
                      <m:num>
                        <m:r>
                          <m:rPr>
                            <m:sty m:val="p"/>
                          </m:rPr>
                          <w:rPr>
                            <w:rFonts w:ascii="Cambria Math" w:hAnsi="Cambria Math"/>
                          </w:rPr>
                          <m:t>1</m:t>
                        </m:r>
                      </m:num>
                      <m:den>
                        <m:sSub>
                          <m:sSubPr>
                            <m:ctrlPr>
                              <w:ins w:id="3033" w:author="Jerrad Pierce" w:date="2020-08-13T13:16:00Z">
                                <w:rPr>
                                  <w:rFonts w:ascii="Cambria Math" w:hAnsi="Cambria Math"/>
                                </w:rPr>
                              </w:ins>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ins w:id="3034" w:author="Jerrad Pierce" w:date="2020-08-13T13:16:00Z">
                        <w:rPr>
                          <w:rFonts w:ascii="Cambria Math" w:hAnsi="Cambria Math"/>
                        </w:rPr>
                      </w:ins>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ins w:id="3035" w:author="Jerrad Pierce" w:date="2020-08-13T13:16:00Z">
                        <w:rPr>
                          <w:rFonts w:ascii="Cambria Math" w:hAnsi="Cambria Math"/>
                          <w:i/>
                        </w:rPr>
                      </w:ins>
                    </m:ctrlPr>
                  </m:sSubPr>
                  <m:e>
                    <m:r>
                      <w:rPr>
                        <w:rFonts w:ascii="Cambria Math" w:hAnsi="Cambria Math"/>
                      </w:rPr>
                      <m:t>h</m:t>
                    </m:r>
                  </m:e>
                  <m:sub>
                    <m:r>
                      <w:rPr>
                        <w:rFonts w:ascii="Cambria Math" w:hAnsi="Cambria Math"/>
                      </w:rPr>
                      <m:t>base</m:t>
                    </m:r>
                  </m:sub>
                </m:sSub>
                <m:r>
                  <w:rPr>
                    <w:rFonts w:ascii="Cambria Math" w:hAnsi="Cambria Math"/>
                  </w:rPr>
                  <m:t>-Daily kW</m:t>
                </m:r>
                <m:sSub>
                  <m:sSubPr>
                    <m:ctrlPr>
                      <w:ins w:id="3036" w:author="Jerrad Pierce" w:date="2020-08-13T13:16:00Z">
                        <w:rPr>
                          <w:rFonts w:ascii="Cambria Math" w:hAnsi="Cambria Math"/>
                          <w:i/>
                        </w:rPr>
                      </w:ins>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ins w:id="3037" w:author="Jerrad Pierce" w:date="2020-08-13T13:16:00Z">
                        <w:rPr>
                          <w:rFonts w:ascii="Cambria Math" w:hAnsi="Cambria Math"/>
                          <w:i/>
                        </w:rPr>
                      </w:ins>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ins w:id="3038" w:author="Jerrad Pierce" w:date="2020-08-13T13:16:00Z">
                        <w:rPr>
                          <w:rFonts w:ascii="Cambria Math" w:hAnsi="Cambria Math"/>
                          <w:i/>
                        </w:rPr>
                      </w:ins>
                    </m:ctrlPr>
                  </m:dPr>
                  <m:e>
                    <m:sSub>
                      <m:sSubPr>
                        <m:ctrlPr>
                          <w:ins w:id="3039" w:author="Jerrad Pierce" w:date="2020-08-13T13:16:00Z">
                            <w:rPr>
                              <w:rFonts w:ascii="Cambria Math" w:hAnsi="Cambria Math"/>
                            </w:rPr>
                          </w:ins>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ins w:id="3040" w:author="Jerrad Pierce" w:date="2020-08-13T13:16:00Z">
                            <w:rPr>
                              <w:rFonts w:ascii="Cambria Math" w:hAnsi="Cambria Math"/>
                            </w:rPr>
                          </w:ins>
                        </m:ctrlPr>
                      </m:dPr>
                      <m:e>
                        <m:r>
                          <m:rPr>
                            <m:sty m:val="p"/>
                          </m:rPr>
                          <w:rPr>
                            <w:rFonts w:ascii="Cambria Math" w:hAnsi="Cambria Math"/>
                          </w:rPr>
                          <m:t>1-</m:t>
                        </m:r>
                        <m:sSub>
                          <m:sSubPr>
                            <m:ctrlPr>
                              <w:ins w:id="3041" w:author="Jerrad Pierce" w:date="2020-08-13T13:16:00Z">
                                <w:rPr>
                                  <w:rFonts w:ascii="Cambria Math" w:hAnsi="Cambria Math"/>
                                </w:rPr>
                              </w:ins>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ins w:id="3042" w:author="Jerrad Pierce" w:date="2020-08-13T13:16:00Z">
                            <w:rPr>
                              <w:rFonts w:ascii="Cambria Math" w:hAnsi="Cambria Math"/>
                            </w:rPr>
                          </w:ins>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ins w:id="3043" w:author="Jerrad Pierce" w:date="2020-08-13T13:16:00Z">
                            <w:rPr>
                              <w:rFonts w:ascii="Cambria Math" w:hAnsi="Cambria Math"/>
                            </w:rPr>
                          </w:ins>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ins w:id="3044" w:author="Jerrad Pierce" w:date="2020-08-13T13:16:00Z">
                            <w:rPr>
                              <w:rFonts w:ascii="Cambria Math" w:hAnsi="Cambria Math"/>
                            </w:rPr>
                          </w:ins>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ins w:id="3045" w:author="Jerrad Pierce" w:date="2020-08-13T13:16:00Z">
                            <w:rPr>
                              <w:rFonts w:ascii="Cambria Math" w:hAnsi="Cambria Math"/>
                            </w:rPr>
                          </w:ins>
                        </m:ctrlPr>
                      </m:dPr>
                      <m:e>
                        <m:f>
                          <m:fPr>
                            <m:ctrlPr>
                              <w:ins w:id="3046" w:author="Jerrad Pierce" w:date="2020-08-13T13:16:00Z">
                                <w:rPr>
                                  <w:rFonts w:ascii="Cambria Math" w:hAnsi="Cambria Math"/>
                                </w:rPr>
                              </w:ins>
                            </m:ctrlPr>
                          </m:fPr>
                          <m:num>
                            <m:r>
                              <w:rPr>
                                <w:rFonts w:ascii="Cambria Math" w:hAnsi="Cambria Math"/>
                              </w:rPr>
                              <m:t>EnergyToFood</m:t>
                            </m:r>
                          </m:num>
                          <m:den>
                            <m:sSub>
                              <m:sSubPr>
                                <m:ctrlPr>
                                  <w:ins w:id="3047" w:author="Jerrad Pierce" w:date="2020-08-13T13:16:00Z">
                                    <w:rPr>
                                      <w:rFonts w:ascii="Cambria Math" w:hAnsi="Cambria Math"/>
                                    </w:rPr>
                                  </w:ins>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ins w:id="3048" w:author="Jerrad Pierce" w:date="2020-08-13T13:16:00Z">
                        <w:rPr>
                          <w:rFonts w:ascii="Cambria Math" w:hAnsi="Cambria Math"/>
                          <w:color w:val="000000" w:themeColor="text1"/>
                        </w:rPr>
                      </w:ins>
                    </m:ctrlPr>
                  </m:dPr>
                  <m:e>
                    <m:sSub>
                      <m:sSubPr>
                        <m:ctrlPr>
                          <w:ins w:id="3049" w:author="Jerrad Pierce" w:date="2020-08-13T13:16:00Z">
                            <w:rPr>
                              <w:rFonts w:ascii="Cambria Math" w:hAnsi="Cambria Math"/>
                              <w:color w:val="000000" w:themeColor="text1"/>
                            </w:rPr>
                          </w:ins>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ins w:id="3050" w:author="Jerrad Pierce" w:date="2020-08-13T13:16:00Z">
                            <w:rPr>
                              <w:rFonts w:ascii="Cambria Math" w:hAnsi="Cambria Math"/>
                              <w:color w:val="000000" w:themeColor="text1"/>
                            </w:rPr>
                          </w:ins>
                        </m:ctrlPr>
                      </m:dPr>
                      <m:e>
                        <m:f>
                          <m:fPr>
                            <m:ctrlPr>
                              <w:ins w:id="3051" w:author="Jerrad Pierce" w:date="2020-08-13T13:16:00Z">
                                <w:rPr>
                                  <w:rFonts w:ascii="Cambria Math" w:hAnsi="Cambria Math"/>
                                  <w:color w:val="000000" w:themeColor="text1"/>
                                </w:rPr>
                              </w:ins>
                            </m:ctrlPr>
                          </m:fPr>
                          <m:num>
                            <m:r>
                              <w:rPr>
                                <w:rFonts w:ascii="Cambria Math" w:hAnsi="Cambria Math"/>
                                <w:color w:val="000000" w:themeColor="text1"/>
                              </w:rPr>
                              <m:t>lbsFood</m:t>
                            </m:r>
                          </m:num>
                          <m:den>
                            <m:sSub>
                              <m:sSubPr>
                                <m:ctrlPr>
                                  <w:ins w:id="3052" w:author="Jerrad Pierce" w:date="2020-08-13T13:16:00Z">
                                    <w:rPr>
                                      <w:rFonts w:ascii="Cambria Math" w:hAnsi="Cambria Math"/>
                                      <w:color w:val="000000" w:themeColor="text1"/>
                                    </w:rPr>
                                  </w:ins>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ins w:id="3053" w:author="Jerrad Pierce" w:date="2020-08-13T13:16:00Z">
                                    <w:rPr>
                                      <w:rFonts w:ascii="Cambria Math" w:hAnsi="Cambria Math"/>
                                      <w:color w:val="000000" w:themeColor="text1"/>
                                    </w:rPr>
                                  </w:ins>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ins w:id="3054" w:author="Jerrad Pierce" w:date="2020-08-13T13:16:00Z">
                        <w:rPr>
                          <w:rFonts w:ascii="Cambria Math" w:hAnsi="Cambria Math"/>
                          <w:i/>
                        </w:rPr>
                      </w:ins>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ins w:id="3055" w:author="Jerrad Pierce" w:date="2020-08-13T13:16:00Z">
                        <w:rPr>
                          <w:rFonts w:ascii="Cambria Math" w:hAnsi="Cambria Math"/>
                        </w:rPr>
                      </w:ins>
                    </m:ctrlPr>
                  </m:dPr>
                  <m:e>
                    <m:sSub>
                      <m:sSubPr>
                        <m:ctrlPr>
                          <w:ins w:id="3056" w:author="Jerrad Pierce" w:date="2020-08-13T13:16:00Z">
                            <w:rPr>
                              <w:rFonts w:ascii="Cambria Math" w:hAnsi="Cambria Math"/>
                            </w:rPr>
                          </w:ins>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ins w:id="3057" w:author="Jerrad Pierce" w:date="2020-08-13T13:16:00Z">
                            <w:rPr>
                              <w:rFonts w:ascii="Cambria Math" w:hAnsi="Cambria Math"/>
                            </w:rPr>
                          </w:ins>
                        </m:ctrlPr>
                      </m:dPr>
                      <m:e>
                        <m:r>
                          <m:rPr>
                            <m:sty m:val="p"/>
                          </m:rPr>
                          <w:rPr>
                            <w:rFonts w:ascii="Cambria Math" w:hAnsi="Cambria Math"/>
                          </w:rPr>
                          <m:t>1-</m:t>
                        </m:r>
                        <m:sSub>
                          <m:sSubPr>
                            <m:ctrlPr>
                              <w:ins w:id="3058" w:author="Jerrad Pierce" w:date="2020-08-13T13:16:00Z">
                                <w:rPr>
                                  <w:rFonts w:ascii="Cambria Math" w:hAnsi="Cambria Math"/>
                                </w:rPr>
                              </w:ins>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ins w:id="3059" w:author="Jerrad Pierce" w:date="2020-08-13T13:16:00Z">
                            <w:rPr>
                              <w:rFonts w:ascii="Cambria Math" w:hAnsi="Cambria Math"/>
                            </w:rPr>
                          </w:ins>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ins w:id="3060" w:author="Jerrad Pierce" w:date="2020-08-13T13:16:00Z">
                            <w:rPr>
                              <w:rFonts w:ascii="Cambria Math" w:hAnsi="Cambria Math"/>
                            </w:rPr>
                          </w:ins>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ins w:id="3061" w:author="Jerrad Pierce" w:date="2020-08-13T13:16:00Z">
                            <w:rPr>
                              <w:rFonts w:ascii="Cambria Math" w:hAnsi="Cambria Math"/>
                            </w:rPr>
                          </w:ins>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ins w:id="3062" w:author="Jerrad Pierce" w:date="2020-08-13T13:16:00Z">
                            <w:rPr>
                              <w:rFonts w:ascii="Cambria Math" w:hAnsi="Cambria Math"/>
                            </w:rPr>
                          </w:ins>
                        </m:ctrlPr>
                      </m:dPr>
                      <m:e>
                        <m:f>
                          <m:fPr>
                            <m:ctrlPr>
                              <w:ins w:id="3063" w:author="Jerrad Pierce" w:date="2020-08-13T13:16:00Z">
                                <w:rPr>
                                  <w:rFonts w:ascii="Cambria Math" w:hAnsi="Cambria Math"/>
                                </w:rPr>
                              </w:ins>
                            </m:ctrlPr>
                          </m:fPr>
                          <m:num>
                            <m:r>
                              <w:rPr>
                                <w:rFonts w:ascii="Cambria Math" w:hAnsi="Cambria Math"/>
                              </w:rPr>
                              <m:t>EnergyToFood</m:t>
                            </m:r>
                          </m:num>
                          <m:den>
                            <m:sSub>
                              <m:sSubPr>
                                <m:ctrlPr>
                                  <w:ins w:id="3064" w:author="Jerrad Pierce" w:date="2020-08-13T13:16:00Z">
                                    <w:rPr>
                                      <w:rFonts w:ascii="Cambria Math" w:hAnsi="Cambria Math"/>
                                    </w:rPr>
                                  </w:ins>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ins w:id="3065" w:author="Jerrad Pierce" w:date="2020-08-13T13:16:00Z">
                        <w:rPr>
                          <w:rFonts w:ascii="Cambria Math" w:hAnsi="Cambria Math"/>
                          <w:color w:val="000000" w:themeColor="text1"/>
                        </w:rPr>
                      </w:ins>
                    </m:ctrlPr>
                  </m:dPr>
                  <m:e>
                    <m:sSub>
                      <m:sSubPr>
                        <m:ctrlPr>
                          <w:ins w:id="3066" w:author="Jerrad Pierce" w:date="2020-08-13T13:16:00Z">
                            <w:rPr>
                              <w:rFonts w:ascii="Cambria Math" w:hAnsi="Cambria Math"/>
                              <w:color w:val="000000" w:themeColor="text1"/>
                            </w:rPr>
                          </w:ins>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ins w:id="3067" w:author="Jerrad Pierce" w:date="2020-08-13T13:16:00Z">
                            <w:rPr>
                              <w:rFonts w:ascii="Cambria Math" w:hAnsi="Cambria Math"/>
                              <w:color w:val="000000" w:themeColor="text1"/>
                            </w:rPr>
                          </w:ins>
                        </m:ctrlPr>
                      </m:dPr>
                      <m:e>
                        <m:f>
                          <m:fPr>
                            <m:ctrlPr>
                              <w:ins w:id="3068" w:author="Jerrad Pierce" w:date="2020-08-13T13:16:00Z">
                                <w:rPr>
                                  <w:rFonts w:ascii="Cambria Math" w:hAnsi="Cambria Math"/>
                                  <w:color w:val="000000" w:themeColor="text1"/>
                                </w:rPr>
                              </w:ins>
                            </m:ctrlPr>
                          </m:fPr>
                          <m:num>
                            <m:r>
                              <w:rPr>
                                <w:rFonts w:ascii="Cambria Math" w:hAnsi="Cambria Math"/>
                                <w:color w:val="000000" w:themeColor="text1"/>
                              </w:rPr>
                              <m:t>lbsFood</m:t>
                            </m:r>
                          </m:num>
                          <m:den>
                            <m:sSub>
                              <m:sSubPr>
                                <m:ctrlPr>
                                  <w:ins w:id="3069" w:author="Jerrad Pierce" w:date="2020-08-13T13:16:00Z">
                                    <w:rPr>
                                      <w:rFonts w:ascii="Cambria Math" w:hAnsi="Cambria Math"/>
                                      <w:color w:val="000000" w:themeColor="text1"/>
                                    </w:rPr>
                                  </w:ins>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ins w:id="3070" w:author="Jerrad Pierce" w:date="2020-08-13T13:16:00Z">
                                    <w:rPr>
                                      <w:rFonts w:ascii="Cambria Math" w:hAnsi="Cambria Math"/>
                                      <w:color w:val="000000" w:themeColor="text1"/>
                                    </w:rPr>
                                  </w:ins>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ins w:id="307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ins w:id="3072"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lastRenderedPageBreak/>
        <w:t>Definition of Terms</w:t>
      </w:r>
      <w:bookmarkStart w:id="3073" w:name="_Toc364760803"/>
      <w:bookmarkStart w:id="3074" w:name="_Toc377465620"/>
    </w:p>
    <w:p w14:paraId="5F0E7BE0" w14:textId="6A04362A" w:rsidR="00F251D3" w:rsidRPr="00491DBF" w:rsidRDefault="00F251D3" w:rsidP="001A4E6D">
      <w:pPr>
        <w:pStyle w:val="Caption"/>
        <w:jc w:val="left"/>
      </w:pPr>
      <w:bookmarkStart w:id="3075" w:name="_Toc411422819"/>
      <w:bookmarkStart w:id="3076"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3073"/>
      <w:bookmarkEnd w:id="3074"/>
      <w:bookmarkEnd w:id="3075"/>
      <w:r w:rsidRPr="00491DBF">
        <w:t>Terms, Values, and References for ENERGY STAR Electric Steam Cookers</w:t>
      </w:r>
      <w:bookmarkEnd w:id="307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D362EA" w:rsidP="00BB0612">
            <w:pPr>
              <w:pStyle w:val="TableCell"/>
              <w:spacing w:before="40" w:after="40"/>
              <w:jc w:val="center"/>
              <w:rPr>
                <w:i/>
                <w:szCs w:val="18"/>
              </w:rPr>
            </w:pPr>
            <m:oMathPara>
              <m:oMath>
                <m:f>
                  <m:fPr>
                    <m:ctrlPr>
                      <w:ins w:id="3077" w:author="Jerrad Pierce" w:date="2020-08-13T13:16:00Z">
                        <w:rPr>
                          <w:rFonts w:ascii="Cambria Math" w:hAnsi="Cambria Math"/>
                          <w:i/>
                          <w:szCs w:val="18"/>
                        </w:rPr>
                      </w:ins>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D362EA" w:rsidP="00BB0612">
            <w:pPr>
              <w:pStyle w:val="TableCell"/>
              <w:spacing w:before="40" w:after="40"/>
              <w:jc w:val="left"/>
              <w:rPr>
                <w:szCs w:val="18"/>
              </w:rPr>
            </w:pPr>
            <m:oMath>
              <m:sSub>
                <m:sSubPr>
                  <m:ctrlPr>
                    <w:ins w:id="3078" w:author="Jerrad Pierce" w:date="2020-08-13T13:16:00Z">
                      <w:rPr>
                        <w:rFonts w:ascii="Cambria Math" w:hAnsi="Cambria Math"/>
                        <w:i/>
                        <w:szCs w:val="18"/>
                      </w:rPr>
                    </w:ins>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D362EA" w:rsidP="00BB0612">
            <w:pPr>
              <w:pStyle w:val="TableCell"/>
              <w:spacing w:before="40" w:after="40"/>
              <w:jc w:val="left"/>
              <w:rPr>
                <w:szCs w:val="18"/>
              </w:rPr>
            </w:pPr>
            <m:oMath>
              <m:sSub>
                <m:sSubPr>
                  <m:ctrlPr>
                    <w:ins w:id="3079" w:author="Jerrad Pierce" w:date="2020-08-13T13:16:00Z">
                      <w:rPr>
                        <w:rFonts w:ascii="Cambria Math" w:hAnsi="Cambria Math"/>
                        <w:i/>
                        <w:szCs w:val="18"/>
                      </w:rPr>
                    </w:ins>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D362EA" w:rsidP="00BB0612">
            <w:pPr>
              <w:pStyle w:val="TableCell"/>
              <w:spacing w:before="40" w:after="40"/>
              <w:jc w:val="left"/>
              <w:rPr>
                <w:szCs w:val="18"/>
                <w:vertAlign w:val="subscript"/>
              </w:rPr>
            </w:pPr>
            <m:oMath>
              <m:sSub>
                <m:sSubPr>
                  <m:ctrlPr>
                    <w:ins w:id="3080"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D362EA" w:rsidP="00BB0612">
            <w:pPr>
              <w:pStyle w:val="TableCell"/>
              <w:spacing w:before="40" w:after="40"/>
              <w:jc w:val="left"/>
              <w:rPr>
                <w:szCs w:val="18"/>
              </w:rPr>
            </w:pPr>
            <m:oMath>
              <m:sSub>
                <m:sSubPr>
                  <m:ctrlPr>
                    <w:ins w:id="3081"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D362EA" w:rsidP="00BB0612">
            <w:pPr>
              <w:pStyle w:val="TableCell"/>
              <w:spacing w:before="40" w:after="40"/>
              <w:jc w:val="left"/>
              <w:rPr>
                <w:szCs w:val="18"/>
              </w:rPr>
            </w:pPr>
            <m:oMath>
              <m:sSub>
                <m:sSubPr>
                  <m:ctrlPr>
                    <w:ins w:id="3082" w:author="Jerrad Pierce" w:date="2020-08-13T13:16:00Z">
                      <w:rPr>
                        <w:rFonts w:ascii="Cambria Math" w:hAnsi="Cambria Math"/>
                        <w:i/>
                        <w:szCs w:val="18"/>
                      </w:rPr>
                    </w:ins>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D362EA" w:rsidP="00BB0612">
            <w:pPr>
              <w:pStyle w:val="TableCell"/>
              <w:spacing w:before="40" w:after="40"/>
              <w:jc w:val="left"/>
              <w:rPr>
                <w:szCs w:val="18"/>
                <w:highlight w:val="yellow"/>
              </w:rPr>
            </w:pPr>
            <m:oMath>
              <m:sSub>
                <m:sSubPr>
                  <m:ctrlPr>
                    <w:ins w:id="3083" w:author="Jerrad Pierce" w:date="2020-08-13T13:16:00Z">
                      <w:rPr>
                        <w:rFonts w:ascii="Cambria Math" w:hAnsi="Cambria Math"/>
                        <w:i/>
                        <w:szCs w:val="18"/>
                      </w:rPr>
                    </w:ins>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D362EA" w:rsidP="00BB0612">
            <w:pPr>
              <w:pStyle w:val="TableCell"/>
              <w:spacing w:before="40" w:after="40"/>
              <w:jc w:val="left"/>
              <w:rPr>
                <w:szCs w:val="18"/>
              </w:rPr>
            </w:pPr>
            <m:oMath>
              <m:sSub>
                <m:sSubPr>
                  <m:ctrlPr>
                    <w:ins w:id="3084" w:author="Jerrad Pierce" w:date="2020-08-13T13:16:00Z">
                      <w:rPr>
                        <w:rFonts w:ascii="Cambria Math" w:hAnsi="Cambria Math"/>
                        <w:i/>
                        <w:szCs w:val="18"/>
                      </w:rPr>
                    </w:ins>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12A350BB" w:rsidR="00F251D3" w:rsidRPr="00491DBF" w:rsidRDefault="00D362EA" w:rsidP="00BB0612">
            <w:pPr>
              <w:pStyle w:val="TableCell"/>
              <w:spacing w:before="40" w:after="40"/>
              <w:jc w:val="center"/>
              <w:rPr>
                <w:i/>
                <w:szCs w:val="18"/>
              </w:rPr>
            </w:pPr>
            <m:oMathPara>
              <m:oMath>
                <m:f>
                  <m:fPr>
                    <m:type m:val="skw"/>
                    <m:ctrlPr>
                      <w:ins w:id="3085" w:author="Jesse Smith [2]" w:date="2020-08-06T10:49:00Z">
                        <w:rPr>
                          <w:rFonts w:ascii="Cambria Math" w:hAnsi="Cambria Math"/>
                          <w:i/>
                          <w:szCs w:val="18"/>
                        </w:rPr>
                      </w:ins>
                    </m:ctrlPr>
                  </m:fPr>
                  <m:num>
                    <m:f>
                      <m:fPr>
                        <m:ctrlPr>
                          <w:ins w:id="3086" w:author="Jesse Smith [2]" w:date="2020-08-06T10:49:00Z">
                            <w:rPr>
                              <w:rFonts w:ascii="Cambria Math" w:hAnsi="Cambria Math"/>
                              <w:i/>
                              <w:szCs w:val="18"/>
                            </w:rPr>
                          </w:ins>
                        </m:ctrlPr>
                      </m:fPr>
                      <m:num>
                        <m:r>
                          <w:ins w:id="3087" w:author="Jesse Smith [2]" w:date="2020-08-06T10:49:00Z">
                            <w:rPr>
                              <w:rFonts w:ascii="Cambria Math" w:hAnsi="Cambria Math"/>
                              <w:szCs w:val="18"/>
                            </w:rPr>
                            <m:t>lb</m:t>
                          </w:ins>
                        </m:r>
                      </m:num>
                      <m:den>
                        <m:r>
                          <w:ins w:id="3088" w:author="Jesse Smith [2]" w:date="2020-08-06T10:49:00Z">
                            <w:rPr>
                              <w:rFonts w:ascii="Cambria Math" w:hAnsi="Cambria Math"/>
                              <w:szCs w:val="18"/>
                            </w:rPr>
                            <m:t>hr</m:t>
                          </w:ins>
                        </m:r>
                      </m:den>
                    </m:f>
                  </m:num>
                  <m:den>
                    <m:r>
                      <w:ins w:id="3089" w:author="Jesse Smith [2]" w:date="2020-08-06T10:49:00Z">
                        <w:rPr>
                          <w:rFonts w:ascii="Cambria Math" w:hAnsi="Cambria Math"/>
                          <w:szCs w:val="18"/>
                        </w:rPr>
                        <m:t>pan</m:t>
                      </w:ins>
                    </m:r>
                  </m:den>
                </m:f>
                <m:f>
                  <m:fPr>
                    <m:ctrlPr>
                      <w:ins w:id="3090" w:author="Jerrad Pierce" w:date="2020-08-13T13:16:00Z">
                        <w:del w:id="3091" w:author="Jesse Smith [2]" w:date="2020-08-06T10:49:00Z">
                          <w:rPr>
                            <w:rFonts w:ascii="Cambria Math" w:hAnsi="Cambria Math"/>
                            <w:i/>
                            <w:szCs w:val="18"/>
                          </w:rPr>
                        </w:del>
                      </w:ins>
                    </m:ctrlPr>
                  </m:fPr>
                  <m:num>
                    <m:r>
                      <w:del w:id="3092" w:author="Jesse Smith [2]" w:date="2020-08-06T10:49:00Z">
                        <w:rPr>
                          <w:rFonts w:ascii="Cambria Math" w:hAnsi="Cambria Math"/>
                          <w:szCs w:val="18"/>
                        </w:rPr>
                        <m:t>lb</m:t>
                      </w:del>
                    </m:r>
                  </m:num>
                  <m:den>
                    <m:r>
                      <w:del w:id="3093" w:author="Jesse Smith [2]" w:date="2020-08-06T10:49:00Z">
                        <w:rPr>
                          <w:rFonts w:ascii="Cambria Math" w:hAnsi="Cambria Math"/>
                          <w:szCs w:val="18"/>
                        </w:rPr>
                        <m:t>hr</m:t>
                      </w:del>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D362EA" w:rsidP="00BB0612">
            <w:pPr>
              <w:pStyle w:val="TableCell"/>
              <w:spacing w:before="40" w:after="40"/>
              <w:jc w:val="left"/>
              <w:rPr>
                <w:szCs w:val="18"/>
                <w:highlight w:val="yellow"/>
              </w:rPr>
            </w:pPr>
            <m:oMath>
              <m:sSub>
                <m:sSubPr>
                  <m:ctrlPr>
                    <w:ins w:id="3094" w:author="Jerrad Pierce" w:date="2020-08-13T13:16:00Z">
                      <w:rPr>
                        <w:rFonts w:ascii="Cambria Math" w:hAnsi="Cambria Math"/>
                        <w:i/>
                        <w:szCs w:val="18"/>
                      </w:rPr>
                    </w:ins>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0DCE522B" w:rsidR="00F251D3" w:rsidRPr="00491DBF" w:rsidRDefault="00D362EA" w:rsidP="00BB0612">
            <w:pPr>
              <w:pStyle w:val="TableCell"/>
              <w:spacing w:before="40" w:after="40"/>
              <w:jc w:val="center"/>
              <w:rPr>
                <w:i/>
                <w:szCs w:val="18"/>
                <w:highlight w:val="yellow"/>
              </w:rPr>
            </w:pPr>
            <m:oMathPara>
              <m:oMath>
                <m:f>
                  <m:fPr>
                    <m:type m:val="skw"/>
                    <m:ctrlPr>
                      <w:ins w:id="3095" w:author="Jesse Smith [2]" w:date="2020-08-06T10:50:00Z">
                        <w:rPr>
                          <w:rFonts w:ascii="Cambria Math" w:hAnsi="Cambria Math"/>
                          <w:i/>
                          <w:szCs w:val="18"/>
                        </w:rPr>
                      </w:ins>
                    </m:ctrlPr>
                  </m:fPr>
                  <m:num>
                    <m:f>
                      <m:fPr>
                        <m:ctrlPr>
                          <w:ins w:id="3096" w:author="Jesse Smith [2]" w:date="2020-08-06T10:50:00Z">
                            <w:rPr>
                              <w:rFonts w:ascii="Cambria Math" w:hAnsi="Cambria Math"/>
                              <w:i/>
                              <w:szCs w:val="18"/>
                            </w:rPr>
                          </w:ins>
                        </m:ctrlPr>
                      </m:fPr>
                      <m:num>
                        <m:r>
                          <w:ins w:id="3097" w:author="Jesse Smith [2]" w:date="2020-08-06T10:50:00Z">
                            <w:rPr>
                              <w:rFonts w:ascii="Cambria Math" w:hAnsi="Cambria Math"/>
                              <w:szCs w:val="18"/>
                            </w:rPr>
                            <m:t>lb</m:t>
                          </w:ins>
                        </m:r>
                      </m:num>
                      <m:den>
                        <m:r>
                          <w:ins w:id="3098" w:author="Jesse Smith [2]" w:date="2020-08-06T10:50:00Z">
                            <w:rPr>
                              <w:rFonts w:ascii="Cambria Math" w:hAnsi="Cambria Math"/>
                              <w:szCs w:val="18"/>
                            </w:rPr>
                            <m:t>hr</m:t>
                          </w:ins>
                        </m:r>
                      </m:den>
                    </m:f>
                  </m:num>
                  <m:den>
                    <m:r>
                      <w:ins w:id="3099" w:author="Jesse Smith [2]" w:date="2020-08-06T10:50:00Z">
                        <w:rPr>
                          <w:rFonts w:ascii="Cambria Math" w:hAnsi="Cambria Math"/>
                          <w:szCs w:val="18"/>
                        </w:rPr>
                        <m:t>pan</m:t>
                      </w:ins>
                    </m:r>
                  </m:den>
                </m:f>
                <m:f>
                  <m:fPr>
                    <m:ctrlPr>
                      <w:ins w:id="3100" w:author="Jerrad Pierce" w:date="2020-08-13T13:16:00Z">
                        <w:del w:id="3101" w:author="Jesse Smith [2]" w:date="2020-08-06T10:50:00Z">
                          <w:rPr>
                            <w:rFonts w:ascii="Cambria Math" w:hAnsi="Cambria Math"/>
                            <w:i/>
                            <w:szCs w:val="18"/>
                          </w:rPr>
                        </w:del>
                      </w:ins>
                    </m:ctrlPr>
                  </m:fPr>
                  <m:num>
                    <m:r>
                      <w:del w:id="3102" w:author="Jesse Smith [2]" w:date="2020-08-06T10:50:00Z">
                        <w:rPr>
                          <w:rFonts w:ascii="Cambria Math" w:hAnsi="Cambria Math"/>
                          <w:szCs w:val="18"/>
                        </w:rPr>
                        <m:t>lb</m:t>
                      </w:del>
                    </m:r>
                  </m:num>
                  <m:den>
                    <m:r>
                      <w:del w:id="3103" w:author="Jesse Smith [2]" w:date="2020-08-06T10:50:00Z">
                        <w:rPr>
                          <w:rFonts w:ascii="Cambria Math" w:hAnsi="Cambria Math"/>
                          <w:szCs w:val="18"/>
                        </w:rPr>
                        <m:t>hr</m:t>
                      </w:del>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D362EA" w:rsidP="00BB0612">
            <w:pPr>
              <w:pStyle w:val="TableCell"/>
              <w:spacing w:before="40" w:after="40"/>
              <w:jc w:val="left"/>
              <w:rPr>
                <w:szCs w:val="18"/>
              </w:rPr>
            </w:pPr>
            <m:oMath>
              <m:sSub>
                <m:sSubPr>
                  <m:ctrlPr>
                    <w:ins w:id="3104" w:author="Jerrad Pierce" w:date="2020-08-13T13:16:00Z">
                      <w:rPr>
                        <w:rFonts w:ascii="Cambria Math" w:hAnsi="Cambria Math"/>
                        <w:i/>
                        <w:szCs w:val="18"/>
                      </w:rPr>
                    </w:ins>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D362EA" w:rsidP="00BB0612">
            <w:pPr>
              <w:pStyle w:val="TableCell"/>
              <w:spacing w:before="40" w:after="40"/>
              <w:jc w:val="center"/>
              <w:rPr>
                <w:i/>
                <w:szCs w:val="18"/>
              </w:rPr>
            </w:pPr>
            <m:oMathPara>
              <m:oMath>
                <m:f>
                  <m:fPr>
                    <m:ctrlPr>
                      <w:ins w:id="3105"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lastRenderedPageBreak/>
        <w:t>Default Savings</w:t>
      </w:r>
    </w:p>
    <w:p w14:paraId="7291ED28" w14:textId="56B64DBC" w:rsidR="00F251D3" w:rsidRPr="00491DBF" w:rsidRDefault="00F251D3" w:rsidP="001A4E6D">
      <w:pPr>
        <w:pStyle w:val="Caption"/>
        <w:suppressLineNumbers/>
        <w:jc w:val="left"/>
      </w:pPr>
      <w:bookmarkStart w:id="3106" w:name="_Ref298152194"/>
      <w:bookmarkStart w:id="3107" w:name="_Toc364760804"/>
      <w:bookmarkStart w:id="3108" w:name="_Toc377465621"/>
      <w:bookmarkStart w:id="3109" w:name="_Ref388528317"/>
      <w:bookmarkStart w:id="3110" w:name="_Ref388528328"/>
      <w:bookmarkStart w:id="3111" w:name="_Toc411422820"/>
      <w:bookmarkStart w:id="3112"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3106"/>
      <w:r w:rsidRPr="00491DBF">
        <w:t>: Default Values</w:t>
      </w:r>
      <w:r w:rsidRPr="00491DBF">
        <w:rPr>
          <w:rFonts w:cs="Arial"/>
        </w:rPr>
        <w:t xml:space="preserve"> for Electric Steam Cookers by Number of Pans</w:t>
      </w:r>
      <w:bookmarkEnd w:id="3107"/>
      <w:bookmarkEnd w:id="3108"/>
      <w:bookmarkEnd w:id="3109"/>
      <w:bookmarkEnd w:id="3110"/>
      <w:bookmarkEnd w:id="3111"/>
      <w:bookmarkEnd w:id="31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D362EA" w:rsidP="00BB0612">
            <w:pPr>
              <w:pStyle w:val="TableCell"/>
              <w:suppressLineNumbers/>
              <w:spacing w:before="60" w:after="60"/>
              <w:jc w:val="center"/>
              <w:rPr>
                <w:szCs w:val="18"/>
              </w:rPr>
            </w:pPr>
            <m:oMath>
              <m:sSub>
                <m:sSubPr>
                  <m:ctrlPr>
                    <w:ins w:id="3113"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ins w:id="3114" w:author="Jerrad Pierce" w:date="2020-08-13T13:16:00Z">
                        <w:rPr>
                          <w:rFonts w:ascii="Cambria Math" w:hAnsi="Cambria Math"/>
                          <w:i/>
                          <w:szCs w:val="18"/>
                        </w:rPr>
                      </w:ins>
                    </m:ctrlPr>
                  </m:dPr>
                  <m:e>
                    <m:f>
                      <m:fPr>
                        <m:type m:val="lin"/>
                        <m:ctrlPr>
                          <w:ins w:id="3115" w:author="Jerrad Pierce" w:date="2020-08-13T13:16:00Z">
                            <w:rPr>
                              <w:rFonts w:ascii="Cambria Math" w:hAnsi="Cambria Math"/>
                              <w:i/>
                              <w:szCs w:val="18"/>
                            </w:rPr>
                          </w:ins>
                        </m:ctrlPr>
                      </m:fPr>
                      <m:num>
                        <m:r>
                          <w:rPr>
                            <w:rFonts w:ascii="Cambria Math" w:hAnsi="Cambria Math"/>
                            <w:szCs w:val="18"/>
                          </w:rPr>
                          <m:t>lb</m:t>
                        </m:r>
                      </m:num>
                      <m:den>
                        <m:r>
                          <w:rPr>
                            <w:rFonts w:ascii="Cambria Math" w:hAnsi="Cambria Math"/>
                            <w:szCs w:val="18"/>
                          </w:rPr>
                          <m:t>hr</m:t>
                        </m:r>
                      </m:den>
                    </m:f>
                    <m:r>
                      <w:ins w:id="3116" w:author="Jesse Smith [2]" w:date="2020-08-06T11:04:00Z">
                        <w:rPr>
                          <w:rFonts w:ascii="Cambria Math" w:hAnsi="Cambria Math"/>
                          <w:szCs w:val="18"/>
                        </w:rPr>
                        <m:t xml:space="preserve"> per pan</m:t>
                      </w:ins>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ins w:id="3117" w:author="Jerrad Pierce" w:date="2020-08-13T13:16:00Z">
                        <w:rPr>
                          <w:rFonts w:ascii="Cambria Math" w:hAnsi="Cambria Math"/>
                          <w:i/>
                          <w:szCs w:val="18"/>
                        </w:rPr>
                      </w:ins>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D362EA" w:rsidP="00BB0612">
            <w:pPr>
              <w:pStyle w:val="TableCell"/>
              <w:suppressLineNumbers/>
              <w:spacing w:before="60" w:after="60"/>
              <w:jc w:val="center"/>
              <w:rPr>
                <w:szCs w:val="18"/>
              </w:rPr>
            </w:pPr>
            <m:oMath>
              <m:sSub>
                <m:sSubPr>
                  <m:ctrlPr>
                    <w:ins w:id="3118"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ins w:id="3119" w:author="Jerrad Pierce" w:date="2020-08-13T13:16:00Z">
                        <w:rPr>
                          <w:rFonts w:ascii="Cambria Math" w:hAnsi="Cambria Math"/>
                          <w:i/>
                          <w:szCs w:val="18"/>
                        </w:rPr>
                      </w:ins>
                    </m:ctrlPr>
                  </m:dPr>
                  <m:e>
                    <m:f>
                      <m:fPr>
                        <m:type m:val="lin"/>
                        <m:ctrlPr>
                          <w:ins w:id="3120" w:author="Jerrad Pierce" w:date="2020-08-13T13:16:00Z">
                            <w:rPr>
                              <w:rFonts w:ascii="Cambria Math" w:hAnsi="Cambria Math"/>
                              <w:i/>
                              <w:szCs w:val="18"/>
                            </w:rPr>
                          </w:ins>
                        </m:ctrlPr>
                      </m:fPr>
                      <m:num>
                        <m:r>
                          <w:rPr>
                            <w:rFonts w:ascii="Cambria Math" w:hAnsi="Cambria Math"/>
                            <w:szCs w:val="18"/>
                          </w:rPr>
                          <m:t>lb</m:t>
                        </m:r>
                      </m:num>
                      <m:den>
                        <m:r>
                          <w:rPr>
                            <w:rFonts w:ascii="Cambria Math" w:hAnsi="Cambria Math"/>
                            <w:szCs w:val="18"/>
                          </w:rPr>
                          <m:t>hr</m:t>
                        </m:r>
                        <m:r>
                          <w:ins w:id="3121" w:author="Jesse Smith [2]" w:date="2020-08-06T11:04:00Z">
                            <w:rPr>
                              <w:rFonts w:ascii="Cambria Math" w:hAnsi="Cambria Math"/>
                              <w:szCs w:val="18"/>
                            </w:rPr>
                            <m:t xml:space="preserve"> per pan</m:t>
                          </w:ins>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ins w:id="3122" w:author="Jerrad Pierce" w:date="2020-08-13T13:16:00Z">
                        <w:rPr>
                          <w:rFonts w:ascii="Cambria Math" w:hAnsi="Cambria Math"/>
                          <w:i/>
                          <w:szCs w:val="18"/>
                        </w:rPr>
                      </w:ins>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D362EA" w:rsidP="00BB0612">
            <w:pPr>
              <w:pStyle w:val="TableCell"/>
              <w:suppressLineNumbers/>
              <w:spacing w:before="60" w:after="60"/>
              <w:jc w:val="center"/>
              <w:rPr>
                <w:szCs w:val="18"/>
              </w:rPr>
            </w:pPr>
            <m:oMath>
              <m:sSub>
                <m:sSubPr>
                  <m:ctrlPr>
                    <w:ins w:id="3123"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ins w:id="3124" w:author="Jerrad Pierce" w:date="2020-08-13T13:16:00Z">
                        <w:rPr>
                          <w:rFonts w:ascii="Cambria Math" w:hAnsi="Cambria Math"/>
                          <w:i/>
                          <w:szCs w:val="18"/>
                        </w:rPr>
                      </w:ins>
                    </m:ctrlPr>
                  </m:dPr>
                  <m:e>
                    <m:f>
                      <m:fPr>
                        <m:type m:val="lin"/>
                        <m:ctrlPr>
                          <w:ins w:id="3125" w:author="Jerrad Pierce" w:date="2020-08-13T13:16:00Z">
                            <w:rPr>
                              <w:rFonts w:ascii="Cambria Math" w:hAnsi="Cambria Math"/>
                              <w:i/>
                              <w:szCs w:val="18"/>
                            </w:rPr>
                          </w:ins>
                        </m:ctrlPr>
                      </m:fPr>
                      <m:num>
                        <m:r>
                          <w:rPr>
                            <w:rFonts w:ascii="Cambria Math" w:hAnsi="Cambria Math"/>
                            <w:szCs w:val="18"/>
                          </w:rPr>
                          <m:t>lb</m:t>
                        </m:r>
                      </m:num>
                      <m:den>
                        <m:r>
                          <w:rPr>
                            <w:rFonts w:ascii="Cambria Math" w:hAnsi="Cambria Math"/>
                            <w:szCs w:val="18"/>
                          </w:rPr>
                          <m:t>hr</m:t>
                        </m:r>
                      </m:den>
                    </m:f>
                    <m:r>
                      <w:ins w:id="3126" w:author="Jesse Smith [2]" w:date="2020-08-06T11:04:00Z">
                        <w:rPr>
                          <w:rFonts w:ascii="Cambria Math" w:hAnsi="Cambria Math"/>
                          <w:szCs w:val="18"/>
                        </w:rPr>
                        <m:t xml:space="preserve"> per pan</m:t>
                      </w:ins>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ins w:id="3127" w:author="Jerrad Pierce" w:date="2020-08-13T13:16:00Z">
                        <w:rPr>
                          <w:rFonts w:ascii="Cambria Math" w:hAnsi="Cambria Math"/>
                          <w:i/>
                          <w:szCs w:val="18"/>
                        </w:rPr>
                      </w:ins>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D362EA" w:rsidP="00BB0612">
            <w:pPr>
              <w:pStyle w:val="TableCell"/>
              <w:suppressLineNumbers/>
              <w:spacing w:before="60" w:after="60"/>
              <w:jc w:val="center"/>
              <w:rPr>
                <w:szCs w:val="18"/>
              </w:rPr>
            </w:pPr>
            <m:oMath>
              <m:sSub>
                <m:sSubPr>
                  <m:ctrlPr>
                    <w:ins w:id="3128" w:author="Jerrad Pierce" w:date="2020-08-13T13:16:00Z">
                      <w:rPr>
                        <w:rFonts w:ascii="Cambria Math" w:hAnsi="Cambria Math"/>
                        <w:i/>
                        <w:szCs w:val="18"/>
                      </w:rPr>
                    </w:ins>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ins w:id="3129" w:author="Jerrad Pierce" w:date="2020-08-13T13:16:00Z">
                        <w:rPr>
                          <w:rFonts w:ascii="Cambria Math" w:hAnsi="Cambria Math"/>
                          <w:i/>
                          <w:szCs w:val="18"/>
                        </w:rPr>
                      </w:ins>
                    </m:ctrlPr>
                  </m:dPr>
                  <m:e>
                    <m:f>
                      <m:fPr>
                        <m:type m:val="lin"/>
                        <m:ctrlPr>
                          <w:ins w:id="3130" w:author="Jerrad Pierce" w:date="2020-08-13T13:16:00Z">
                            <w:rPr>
                              <w:rFonts w:ascii="Cambria Math" w:hAnsi="Cambria Math"/>
                              <w:i/>
                              <w:szCs w:val="18"/>
                            </w:rPr>
                          </w:ins>
                        </m:ctrlPr>
                      </m:fPr>
                      <m:num>
                        <m:r>
                          <w:rPr>
                            <w:rFonts w:ascii="Cambria Math" w:hAnsi="Cambria Math"/>
                            <w:szCs w:val="18"/>
                          </w:rPr>
                          <m:t>lb</m:t>
                        </m:r>
                      </m:num>
                      <m:den>
                        <m:r>
                          <w:rPr>
                            <w:rFonts w:ascii="Cambria Math" w:hAnsi="Cambria Math"/>
                            <w:szCs w:val="18"/>
                          </w:rPr>
                          <m:t>hr</m:t>
                        </m:r>
                        <m:r>
                          <w:ins w:id="3131" w:author="Jesse Smith [2]" w:date="2020-08-06T11:04:00Z">
                            <w:rPr>
                              <w:rFonts w:ascii="Cambria Math" w:hAnsi="Cambria Math"/>
                              <w:szCs w:val="18"/>
                            </w:rPr>
                            <m:t xml:space="preserve"> per pan</m:t>
                          </w:ins>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ins w:id="3132" w:author="Jerrad Pierce" w:date="2020-08-13T13:16:00Z">
                        <w:rPr>
                          <w:rFonts w:ascii="Cambria Math" w:hAnsi="Cambria Math"/>
                          <w:i/>
                          <w:szCs w:val="18"/>
                        </w:rPr>
                      </w:ins>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5A3FD12D"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r w:rsidR="00984210" w:rsidRPr="00491DBF">
        <w:fldChar w:fldCharType="begin"/>
      </w:r>
      <w:r w:rsidR="0001218C" w:rsidRPr="00491DBF">
        <w:instrText>HYPERLINK "https://www.energystar.gov/sites/default/files/asset/document/commercial_kitchen_equipment_calculator.xlsx"</w:instrText>
      </w:r>
      <w:r w:rsidR="00984210" w:rsidRPr="00491DBF">
        <w:fldChar w:fldCharType="separate"/>
      </w:r>
      <w:del w:id="3133" w:author="Jesse Smith [2]" w:date="2020-08-06T11:18:00Z">
        <w:r w:rsidR="00F4150C" w:rsidRPr="00491DBF" w:rsidDel="0001218C">
          <w:rPr>
            <w:rStyle w:val="Hyperlink"/>
            <w:rFonts w:cs="Arial"/>
          </w:rPr>
          <w:delText>https://www.energystar.gov/sites/default/files/asset/document/commercial_kitchen_equipmen</w:delText>
        </w:r>
        <w:r w:rsidR="00F4150C" w:rsidRPr="00491DBF" w:rsidDel="0001218C">
          <w:rPr>
            <w:rStyle w:val="Hyperlink"/>
            <w:rFonts w:cs="Arial"/>
          </w:rPr>
          <w:lastRenderedPageBreak/>
          <w:delText>t_calculator_0.xlsx</w:delText>
        </w:r>
      </w:del>
      <w:ins w:id="3134" w:author="Jesse Smith [2]" w:date="2020-08-06T11:18:00Z">
        <w:r w:rsidR="0001218C" w:rsidRPr="00491DBF">
          <w:rPr>
            <w:rStyle w:val="Hyperlink"/>
            <w:rFonts w:cs="Arial"/>
          </w:rPr>
          <w:t>https://www.energystar.gov/sites/default/files/asset/document/commercial_kitchen_equipment_calculator.xlsx</w:t>
        </w:r>
      </w:ins>
      <w:r w:rsidR="00984210" w:rsidRPr="00491DBF">
        <w:rPr>
          <w:rStyle w:val="Hyperlink"/>
          <w:rFonts w:cs="Arial"/>
        </w:rPr>
        <w:fldChar w:fldCharType="end"/>
      </w:r>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13"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3135" w:name="_Toc14197421"/>
      <w:bookmarkStart w:id="3136" w:name="_Toc411422520"/>
      <w:r w:rsidRPr="00491DBF">
        <w:lastRenderedPageBreak/>
        <w:t>ENERGY STAR Combination Oven</w:t>
      </w:r>
      <w:bookmarkEnd w:id="31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3137"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3138" w:name="_Ref465669765"/>
      <w:bookmarkStart w:id="3139"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3137"/>
      <w:bookmarkEnd w:id="3138"/>
      <w:r w:rsidRPr="00491DBF">
        <w:t>: Combination Oven Eligibility Requirements</w:t>
      </w:r>
      <w:bookmarkEnd w:id="3139"/>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ins w:id="3140" w:author="Jerrad Pierce" w:date="2020-08-13T13:16:00Z">
                        <w:rPr>
                          <w:rFonts w:ascii="Cambria Math" w:hAnsi="Cambria Math"/>
                          <w:sz w:val="18"/>
                        </w:rPr>
                      </w:ins>
                    </m:ctrlPr>
                  </m:dPr>
                  <m:e>
                    <m:sSub>
                      <m:sSubPr>
                        <m:ctrlPr>
                          <w:ins w:id="3141" w:author="Jerrad Pierce" w:date="2020-08-13T13:16:00Z">
                            <w:rPr>
                              <w:rFonts w:ascii="Cambria Math" w:hAnsi="Cambria Math"/>
                              <w:sz w:val="18"/>
                            </w:rPr>
                          </w:ins>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ins w:id="3142" w:author="Jerrad Pierce" w:date="2020-08-13T13:16:00Z">
                            <w:rPr>
                              <w:rFonts w:ascii="Cambria Math" w:hAnsi="Cambria Math"/>
                              <w:sz w:val="18"/>
                            </w:rPr>
                          </w:ins>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ins w:id="3143" w:author="Jerrad Pierce" w:date="2020-08-13T13:16:00Z">
                            <w:rPr>
                              <w:rFonts w:ascii="Cambria Math" w:hAnsi="Cambria Math"/>
                              <w:sz w:val="18"/>
                            </w:rPr>
                          </w:ins>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ins w:id="3144" w:author="Jerrad Pierce" w:date="2020-08-13T13:16:00Z">
                            <w:rPr>
                              <w:rFonts w:ascii="Cambria Math" w:hAnsi="Cambria Math"/>
                              <w:sz w:val="18"/>
                            </w:rPr>
                          </w:ins>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ins w:id="3145" w:author="Jerrad Pierce" w:date="2020-08-13T13:16:00Z">
                        <w:rPr>
                          <w:rFonts w:ascii="Cambria Math" w:hAnsi="Cambria Math"/>
                          <w:sz w:val="18"/>
                        </w:rPr>
                      </w:ins>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ins w:id="3146" w:author="Jerrad Pierce" w:date="2020-08-13T13:16:00Z">
                        <w:rPr>
                          <w:rFonts w:ascii="Cambria Math" w:hAnsi="Cambria Math" w:cs="Arial"/>
                          <w:sz w:val="18"/>
                          <w:szCs w:val="20"/>
                        </w:rPr>
                      </w:ins>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D362EA" w:rsidP="00A67C6F">
            <w:pPr>
              <w:pStyle w:val="Equation"/>
              <w:ind w:left="0" w:firstLine="0"/>
              <w:jc w:val="left"/>
              <w:rPr>
                <w:rFonts w:cs="Arial"/>
                <w:sz w:val="18"/>
              </w:rPr>
            </w:pPr>
            <m:oMathPara>
              <m:oMathParaPr>
                <m:jc m:val="left"/>
              </m:oMathParaPr>
              <m:oMath>
                <m:sSub>
                  <m:sSubPr>
                    <m:ctrlPr>
                      <w:ins w:id="3147" w:author="Jerrad Pierce" w:date="2020-08-13T13:16:00Z">
                        <w:rPr>
                          <w:rFonts w:ascii="Cambria Math" w:hAnsi="Cambria Math"/>
                          <w:i w:val="0"/>
                          <w:sz w:val="18"/>
                        </w:rPr>
                      </w:ins>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ins w:id="3148" w:author="Jerrad Pierce" w:date="2020-08-13T13:16:00Z">
                        <w:rPr>
                          <w:rFonts w:ascii="Cambria Math" w:hAnsi="Cambria Math"/>
                          <w:i/>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ins w:id="3149" w:author="Jerrad Pierce" w:date="2020-08-13T13:16:00Z">
                        <w:rPr>
                          <w:rFonts w:ascii="Cambria Math" w:hAnsi="Cambria Math"/>
                          <w:i/>
                          <w:sz w:val="18"/>
                        </w:rPr>
                      </w:ins>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ins w:id="3150" w:author="Jerrad Pierce" w:date="2020-08-13T13:16:00Z">
                        <w:rPr>
                          <w:rFonts w:ascii="Cambria Math" w:hAnsi="Cambria Math"/>
                          <w:i/>
                          <w:sz w:val="18"/>
                        </w:rPr>
                      </w:ins>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ins w:id="3151" w:author="Jerrad Pierce" w:date="2020-08-13T13:16:00Z">
                        <w:rPr>
                          <w:rFonts w:ascii="Cambria Math" w:hAnsi="Cambria Math"/>
                          <w:i/>
                          <w:sz w:val="18"/>
                        </w:rPr>
                      </w:ins>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ins w:id="3152" w:author="Jerrad Pierce" w:date="2020-08-13T13:16:00Z">
                        <w:rPr>
                          <w:rFonts w:ascii="Cambria Math" w:hAnsi="Cambria Math"/>
                          <w:i/>
                          <w:sz w:val="18"/>
                        </w:rPr>
                      </w:ins>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ins w:id="3153" w:author="Jerrad Pierce" w:date="2020-08-13T13:16:00Z">
                        <w:rPr>
                          <w:rFonts w:ascii="Cambria Math" w:hAnsi="Cambria Math"/>
                          <w:i/>
                          <w:sz w:val="18"/>
                        </w:rPr>
                      </w:ins>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D362EA" w:rsidP="00A67C6F">
            <w:pPr>
              <w:pStyle w:val="BodyText"/>
              <w:jc w:val="left"/>
              <w:rPr>
                <w:i/>
                <w:sz w:val="18"/>
              </w:rPr>
            </w:pPr>
            <m:oMathPara>
              <m:oMathParaPr>
                <m:jc m:val="left"/>
              </m:oMathParaPr>
              <m:oMath>
                <m:sSub>
                  <m:sSubPr>
                    <m:ctrlPr>
                      <w:ins w:id="3154" w:author="Jerrad Pierce" w:date="2020-08-13T13:16:00Z">
                        <w:rPr>
                          <w:rFonts w:ascii="Cambria Math" w:hAnsi="Cambria Math"/>
                          <w:i/>
                          <w:sz w:val="18"/>
                        </w:rPr>
                      </w:ins>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ins w:id="3155" w:author="Jerrad Pierce" w:date="2020-08-13T13:16:00Z">
                        <w:rPr>
                          <w:rFonts w:ascii="Cambria Math" w:hAnsi="Cambria Math"/>
                          <w:i/>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ins w:id="3156" w:author="Jerrad Pierce" w:date="2020-08-13T13:16:00Z">
                        <w:rPr>
                          <w:rFonts w:ascii="Cambria Math" w:hAnsi="Cambria Math"/>
                          <w:i/>
                          <w:sz w:val="18"/>
                        </w:rPr>
                      </w:ins>
                    </m:ctrlPr>
                  </m:dPr>
                  <m:e>
                    <m:sSub>
                      <m:sSubPr>
                        <m:ctrlPr>
                          <w:ins w:id="3157" w:author="Jerrad Pierce" w:date="2020-08-13T13:16:00Z">
                            <w:rPr>
                              <w:rFonts w:ascii="Cambria Math" w:hAnsi="Cambria Math"/>
                              <w:i/>
                              <w:sz w:val="18"/>
                            </w:rPr>
                          </w:ins>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ins w:id="3158" w:author="Jerrad Pierce" w:date="2020-08-13T13:16:00Z">
                            <w:rPr>
                              <w:rFonts w:ascii="Cambria Math" w:hAnsi="Cambria Math"/>
                              <w:i/>
                              <w:sz w:val="18"/>
                            </w:rPr>
                          </w:ins>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ins w:id="3159" w:author="Jerrad Pierce" w:date="2020-08-13T13:16:00Z">
                            <w:rPr>
                              <w:rFonts w:ascii="Cambria Math" w:hAnsi="Cambria Math"/>
                              <w:i/>
                              <w:sz w:val="18"/>
                            </w:rPr>
                          </w:ins>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ins w:id="3160" w:author="Jerrad Pierce" w:date="2020-08-13T13:16:00Z">
                            <w:rPr>
                              <w:rFonts w:ascii="Cambria Math" w:hAnsi="Cambria Math"/>
                              <w:i/>
                              <w:sz w:val="18"/>
                            </w:rPr>
                          </w:ins>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ins w:id="3161" w:author="Jerrad Pierce" w:date="2020-08-13T13:16:00Z">
                        <w:rPr>
                          <w:rFonts w:ascii="Cambria Math" w:hAnsi="Cambria Math"/>
                          <w:i/>
                          <w:sz w:val="18"/>
                        </w:rPr>
                      </w:ins>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D362EA" w:rsidP="00A67C6F">
            <w:pPr>
              <w:pStyle w:val="BodyText"/>
              <w:jc w:val="left"/>
              <w:rPr>
                <w:i/>
                <w:sz w:val="18"/>
              </w:rPr>
            </w:pPr>
            <m:oMathPara>
              <m:oMathParaPr>
                <m:jc m:val="left"/>
              </m:oMathParaPr>
              <m:oMath>
                <m:sSub>
                  <m:sSubPr>
                    <m:ctrlPr>
                      <w:ins w:id="3162" w:author="Jerrad Pierce" w:date="2020-08-13T13:16:00Z">
                        <w:rPr>
                          <w:rFonts w:ascii="Cambria Math" w:hAnsi="Cambria Math"/>
                          <w:i/>
                          <w:sz w:val="18"/>
                        </w:rPr>
                      </w:ins>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ins w:id="3163" w:author="Jerrad Pierce" w:date="2020-08-13T13:16:00Z">
                        <w:rPr>
                          <w:rFonts w:ascii="Cambria Math" w:hAnsi="Cambria Math"/>
                          <w:i/>
                          <w:sz w:val="18"/>
                        </w:rPr>
                      </w:ins>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ins w:id="3164" w:author="Jerrad Pierce" w:date="2020-08-13T13:16:00Z">
                        <w:rPr>
                          <w:rFonts w:ascii="Cambria Math" w:hAnsi="Cambria Math"/>
                          <w:i/>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ins w:id="3165" w:author="Jerrad Pierce" w:date="2020-08-13T13:16:00Z">
                        <w:rPr>
                          <w:rFonts w:ascii="Cambria Math" w:hAnsi="Cambria Math"/>
                          <w:i/>
                          <w:sz w:val="18"/>
                        </w:rPr>
                      </w:ins>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ins w:id="3166" w:author="Jerrad Pierce" w:date="2020-08-13T13:16:00Z">
                        <w:rPr>
                          <w:rFonts w:ascii="Cambria Math" w:hAnsi="Cambria Math"/>
                          <w:i/>
                          <w:sz w:val="18"/>
                        </w:rPr>
                      </w:ins>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ins w:id="3167" w:author="Jerrad Pierce" w:date="2020-08-13T13:16:00Z">
                        <w:rPr>
                          <w:rFonts w:ascii="Cambria Math" w:hAnsi="Cambria Math"/>
                          <w:i/>
                          <w:sz w:val="18"/>
                        </w:rPr>
                      </w:ins>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ins w:id="3168" w:author="Jerrad Pierce" w:date="2020-08-13T13:16:00Z">
                        <w:rPr>
                          <w:rFonts w:ascii="Cambria Math" w:hAnsi="Cambria Math"/>
                          <w:i/>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ins w:id="3169" w:author="Jerrad Pierce" w:date="2020-08-13T13:16:00Z">
                        <w:rPr>
                          <w:rFonts w:ascii="Cambria Math" w:hAnsi="Cambria Math"/>
                          <w:i/>
                          <w:sz w:val="18"/>
                        </w:rPr>
                      </w:ins>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ins w:id="3170" w:author="Jerrad Pierce" w:date="2020-08-13T13:16:00Z">
                        <w:rPr>
                          <w:rFonts w:ascii="Cambria Math" w:hAnsi="Cambria Math"/>
                          <w:i/>
                          <w:sz w:val="18"/>
                        </w:rPr>
                      </w:ins>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D362EA" w:rsidP="00A67C6F">
            <w:pPr>
              <w:pStyle w:val="BodyText"/>
              <w:jc w:val="left"/>
              <w:rPr>
                <w:i/>
                <w:sz w:val="18"/>
              </w:rPr>
            </w:pPr>
            <m:oMathPara>
              <m:oMathParaPr>
                <m:jc m:val="left"/>
              </m:oMathParaPr>
              <m:oMath>
                <m:sSub>
                  <m:sSubPr>
                    <m:ctrlPr>
                      <w:ins w:id="3171" w:author="Jerrad Pierce" w:date="2020-08-13T13:16:00Z">
                        <w:rPr>
                          <w:rFonts w:ascii="Cambria Math" w:hAnsi="Cambria Math"/>
                          <w:i/>
                          <w:sz w:val="18"/>
                        </w:rPr>
                      </w:ins>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ins w:id="3172" w:author="Jerrad Pierce" w:date="2020-08-13T13:16:00Z">
                        <w:rPr>
                          <w:rFonts w:ascii="Cambria Math" w:hAnsi="Cambria Math"/>
                          <w:i w:val="0"/>
                          <w:sz w:val="18"/>
                        </w:rPr>
                      </w:ins>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ins w:id="3173" w:author="Jerrad Pierce" w:date="2020-08-13T13:16:00Z">
                        <w:rPr>
                          <w:rFonts w:ascii="Cambria Math" w:hAnsi="Cambria Math"/>
                          <w:i w:val="0"/>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ins w:id="3174" w:author="Jerrad Pierce" w:date="2020-08-13T13:16:00Z">
                        <w:rPr>
                          <w:rFonts w:ascii="Cambria Math" w:hAnsi="Cambria Math"/>
                          <w:i w:val="0"/>
                          <w:sz w:val="18"/>
                        </w:rPr>
                      </w:ins>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ins w:id="3175" w:author="Jerrad Pierce" w:date="2020-08-13T13:16:00Z">
                        <w:rPr>
                          <w:rFonts w:ascii="Cambria Math" w:hAnsi="Cambria Math"/>
                          <w:i w:val="0"/>
                          <w:sz w:val="18"/>
                        </w:rPr>
                      </w:ins>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ins w:id="3176" w:author="Jerrad Pierce" w:date="2020-08-13T13:16:00Z">
                        <w:rPr>
                          <w:rFonts w:ascii="Cambria Math" w:hAnsi="Cambria Math"/>
                          <w:i w:val="0"/>
                          <w:sz w:val="18"/>
                        </w:rPr>
                      </w:ins>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ins w:id="3177" w:author="Jerrad Pierce" w:date="2020-08-13T13:16:00Z">
                        <w:rPr>
                          <w:rFonts w:ascii="Cambria Math" w:hAnsi="Cambria Math"/>
                          <w:i w:val="0"/>
                          <w:sz w:val="18"/>
                        </w:rPr>
                      </w:ins>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ins w:id="3178" w:author="Jerrad Pierce" w:date="2020-08-13T13:16:00Z">
                        <w:rPr>
                          <w:rFonts w:ascii="Cambria Math" w:hAnsi="Cambria Math"/>
                          <w:i w:val="0"/>
                          <w:sz w:val="18"/>
                        </w:rPr>
                      </w:ins>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ins w:id="3179" w:author="Jerrad Pierce" w:date="2020-08-13T13:16:00Z">
                        <w:rPr>
                          <w:rFonts w:ascii="Cambria Math" w:hAnsi="Cambria Math"/>
                          <w:i w:val="0"/>
                          <w:sz w:val="18"/>
                        </w:rPr>
                      </w:ins>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lastRenderedPageBreak/>
        <w:t>Definition of Terms</w:t>
      </w:r>
    </w:p>
    <w:p w14:paraId="3DCFA0A7" w14:textId="13F6A8D3" w:rsidR="00F251D3" w:rsidRPr="00491DBF" w:rsidRDefault="00F251D3" w:rsidP="001A4E6D">
      <w:pPr>
        <w:pStyle w:val="Caption"/>
        <w:jc w:val="left"/>
      </w:pPr>
      <w:bookmarkStart w:id="3180" w:name="_Ref476053791"/>
      <w:bookmarkStart w:id="3181"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3180"/>
      <w:r w:rsidRPr="00491DBF">
        <w:t>: Terms, Values, and References for ENERGY STAR Combination Ovens</w:t>
      </w:r>
      <w:bookmarkEnd w:id="3181"/>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D362EA" w:rsidP="00A9056E">
            <w:pPr>
              <w:pStyle w:val="BodyText"/>
              <w:spacing w:before="120" w:after="120"/>
              <w:ind w:right="-17"/>
              <w:jc w:val="left"/>
              <w:rPr>
                <w:rFonts w:cs="Arial"/>
                <w:sz w:val="18"/>
                <w:szCs w:val="18"/>
              </w:rPr>
            </w:pPr>
            <m:oMath>
              <m:sSub>
                <m:sSubPr>
                  <m:ctrlPr>
                    <w:ins w:id="3182" w:author="Jerrad Pierce" w:date="2020-08-13T13:16:00Z">
                      <w:rPr>
                        <w:rFonts w:ascii="Cambria Math" w:hAnsi="Cambria Math" w:cs="Arial"/>
                        <w:i/>
                        <w:sz w:val="18"/>
                        <w:szCs w:val="18"/>
                      </w:rPr>
                    </w:ins>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D362EA" w:rsidP="00A9056E">
            <w:pPr>
              <w:pStyle w:val="BodyText"/>
              <w:spacing w:before="120" w:after="120"/>
              <w:ind w:right="0"/>
              <w:jc w:val="left"/>
              <w:rPr>
                <w:rFonts w:cs="Arial"/>
                <w:sz w:val="18"/>
                <w:szCs w:val="18"/>
              </w:rPr>
            </w:pPr>
            <m:oMath>
              <m:sSub>
                <m:sSubPr>
                  <m:ctrlPr>
                    <w:ins w:id="3183" w:author="Jerrad Pierce" w:date="2020-08-13T13:16:00Z">
                      <w:rPr>
                        <w:rFonts w:ascii="Cambria Math" w:hAnsi="Cambria Math" w:cs="Arial"/>
                        <w:i/>
                        <w:sz w:val="18"/>
                        <w:szCs w:val="18"/>
                      </w:rPr>
                    </w:ins>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D362EA" w:rsidP="00A9056E">
            <w:pPr>
              <w:pStyle w:val="BodyText"/>
              <w:spacing w:before="120" w:after="120"/>
              <w:ind w:right="0"/>
              <w:jc w:val="left"/>
              <w:rPr>
                <w:rFonts w:cs="Arial"/>
                <w:sz w:val="18"/>
                <w:szCs w:val="18"/>
              </w:rPr>
            </w:pPr>
            <m:oMath>
              <m:sSub>
                <m:sSubPr>
                  <m:ctrlPr>
                    <w:ins w:id="3184" w:author="Jerrad Pierce" w:date="2020-08-13T13:16:00Z">
                      <w:rPr>
                        <w:rFonts w:ascii="Cambria Math" w:hAnsi="Cambria Math" w:cs="Arial"/>
                        <w:i/>
                        <w:sz w:val="18"/>
                        <w:szCs w:val="18"/>
                      </w:rPr>
                    </w:ins>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D362EA" w:rsidP="00A9056E">
            <w:pPr>
              <w:pStyle w:val="TableCell"/>
              <w:jc w:val="left"/>
              <w:rPr>
                <w:rFonts w:cs="Arial"/>
                <w:szCs w:val="18"/>
              </w:rPr>
            </w:pPr>
            <m:oMath>
              <m:sSub>
                <m:sSubPr>
                  <m:ctrlPr>
                    <w:ins w:id="3185" w:author="Jerrad Pierce" w:date="2020-08-13T13:16:00Z">
                      <w:rPr>
                        <w:rFonts w:ascii="Cambria Math" w:hAnsi="Cambria Math" w:cs="Arial"/>
                        <w:i/>
                        <w:szCs w:val="18"/>
                      </w:rPr>
                    </w:ins>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D362EA" w:rsidP="00A9056E">
            <w:pPr>
              <w:pStyle w:val="BodyText"/>
              <w:spacing w:before="120" w:after="120"/>
              <w:ind w:right="0"/>
              <w:jc w:val="left"/>
              <w:rPr>
                <w:rFonts w:ascii="Cambria Math" w:hAnsi="Cambria Math" w:cs="Arial"/>
                <w:sz w:val="18"/>
                <w:szCs w:val="18"/>
                <w:oMath/>
              </w:rPr>
            </w:pPr>
            <m:oMath>
              <m:sSub>
                <m:sSubPr>
                  <m:ctrlPr>
                    <w:ins w:id="3186" w:author="Jerrad Pierce" w:date="2020-08-13T13:16:00Z">
                      <w:rPr>
                        <w:rFonts w:ascii="Cambria Math" w:hAnsi="Cambria Math" w:cs="Arial"/>
                        <w:i/>
                        <w:sz w:val="18"/>
                        <w:szCs w:val="18"/>
                      </w:rPr>
                    </w:ins>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D362EA" w:rsidP="00A9056E">
            <w:pPr>
              <w:pStyle w:val="BodyText"/>
              <w:spacing w:before="120" w:after="120"/>
              <w:ind w:right="-20"/>
              <w:jc w:val="left"/>
              <w:rPr>
                <w:rFonts w:cs="Arial"/>
                <w:sz w:val="18"/>
                <w:szCs w:val="18"/>
              </w:rPr>
            </w:pPr>
            <m:oMath>
              <m:sSub>
                <m:sSubPr>
                  <m:ctrlPr>
                    <w:ins w:id="3187" w:author="Jerrad Pierce" w:date="2020-08-13T13:16:00Z">
                      <w:rPr>
                        <w:rFonts w:ascii="Cambria Math" w:hAnsi="Cambria Math" w:cs="Arial"/>
                        <w:i/>
                        <w:sz w:val="18"/>
                        <w:szCs w:val="18"/>
                      </w:rPr>
                    </w:ins>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D362EA" w:rsidP="00A9056E">
            <w:pPr>
              <w:pStyle w:val="Equation"/>
              <w:spacing w:before="120" w:after="120"/>
              <w:ind w:left="0" w:firstLine="0"/>
              <w:jc w:val="left"/>
              <w:rPr>
                <w:rFonts w:eastAsia="Times New Roman" w:cs="Arial"/>
                <w:i w:val="0"/>
                <w:sz w:val="18"/>
                <w:szCs w:val="18"/>
              </w:rPr>
            </w:pPr>
            <m:oMath>
              <m:sSub>
                <m:sSubPr>
                  <m:ctrlPr>
                    <w:ins w:id="3188" w:author="Jerrad Pierce" w:date="2020-08-13T13:16:00Z">
                      <w:rPr>
                        <w:rFonts w:ascii="Cambria Math" w:eastAsiaTheme="minorHAnsi" w:hAnsi="Cambria Math" w:cs="Arial"/>
                        <w:i w:val="0"/>
                        <w:color w:val="000000"/>
                        <w:sz w:val="18"/>
                        <w:szCs w:val="18"/>
                      </w:rPr>
                    </w:ins>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D362EA" w:rsidP="00A9056E">
            <w:pPr>
              <w:pStyle w:val="TableCell"/>
              <w:jc w:val="left"/>
              <w:rPr>
                <w:rFonts w:cs="Arial"/>
                <w:szCs w:val="18"/>
              </w:rPr>
            </w:pPr>
            <m:oMath>
              <m:sSub>
                <m:sSubPr>
                  <m:ctrlPr>
                    <w:ins w:id="3189" w:author="Jerrad Pierce" w:date="2020-08-13T13:16:00Z">
                      <w:rPr>
                        <w:rFonts w:ascii="Cambria Math" w:hAnsi="Cambria Math" w:cs="Arial"/>
                        <w:i/>
                        <w:szCs w:val="18"/>
                      </w:rPr>
                    </w:ins>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D362EA" w:rsidP="00A9056E">
            <w:pPr>
              <w:pStyle w:val="Default"/>
              <w:spacing w:before="120" w:after="120"/>
              <w:rPr>
                <w:rFonts w:ascii="Cambria Math" w:hAnsi="Cambria Math" w:cs="Arial"/>
                <w:sz w:val="18"/>
                <w:szCs w:val="18"/>
                <w:oMath/>
              </w:rPr>
            </w:pPr>
            <m:oMath>
              <m:sSub>
                <m:sSubPr>
                  <m:ctrlPr>
                    <w:ins w:id="3190" w:author="Jerrad Pierce" w:date="2020-08-13T13:16:00Z">
                      <w:rPr>
                        <w:rFonts w:ascii="Cambria Math" w:hAnsi="Cambria Math" w:cs="Arial"/>
                        <w:i/>
                        <w:sz w:val="18"/>
                        <w:szCs w:val="18"/>
                      </w:rPr>
                    </w:ins>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ins w:id="3191" w:author="Jerrad Pierce" w:date="2020-08-13T13:16:00Z">
                        <w:rPr>
                          <w:rFonts w:ascii="Cambria Math" w:hAnsi="Cambria Math" w:cs="Arial"/>
                          <w:szCs w:val="18"/>
                        </w:rPr>
                      </w:ins>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D362EA" w:rsidP="00A9056E">
            <w:pPr>
              <w:pStyle w:val="Default"/>
              <w:spacing w:before="120" w:after="120"/>
              <w:rPr>
                <w:rFonts w:ascii="Arial" w:eastAsia="Times New Roman" w:hAnsi="Arial" w:cs="Arial"/>
                <w:sz w:val="18"/>
                <w:szCs w:val="18"/>
              </w:rPr>
            </w:pPr>
            <m:oMath>
              <m:sSub>
                <m:sSubPr>
                  <m:ctrlPr>
                    <w:ins w:id="3192" w:author="Jerrad Pierce" w:date="2020-08-13T13:16:00Z">
                      <w:rPr>
                        <w:rFonts w:ascii="Cambria Math" w:hAnsi="Cambria Math" w:cs="Arial"/>
                        <w:i/>
                        <w:sz w:val="18"/>
                        <w:szCs w:val="18"/>
                      </w:rPr>
                    </w:ins>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D362EA" w:rsidP="00A9056E">
            <w:pPr>
              <w:pStyle w:val="Default"/>
              <w:spacing w:before="120" w:after="120"/>
              <w:rPr>
                <w:rFonts w:ascii="Arial" w:eastAsia="Times New Roman" w:hAnsi="Arial"/>
                <w:sz w:val="18"/>
                <w:szCs w:val="18"/>
              </w:rPr>
            </w:pPr>
            <m:oMath>
              <m:sSub>
                <m:sSubPr>
                  <m:ctrlPr>
                    <w:ins w:id="3193" w:author="Jerrad Pierce" w:date="2020-08-13T13:16:00Z">
                      <w:rPr>
                        <w:rFonts w:ascii="Cambria Math" w:hAnsi="Cambria Math" w:cs="Arial"/>
                        <w:i/>
                        <w:sz w:val="18"/>
                        <w:szCs w:val="18"/>
                      </w:rPr>
                    </w:ins>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D362EA" w:rsidP="00A9056E">
            <w:pPr>
              <w:pStyle w:val="Default"/>
              <w:spacing w:before="120" w:after="120"/>
              <w:rPr>
                <w:rFonts w:ascii="Cambria Math" w:hAnsi="Cambria Math" w:cs="Arial"/>
                <w:sz w:val="18"/>
                <w:szCs w:val="18"/>
                <w:oMath/>
              </w:rPr>
            </w:pPr>
            <m:oMath>
              <m:sSub>
                <m:sSubPr>
                  <m:ctrlPr>
                    <w:ins w:id="3194" w:author="Jerrad Pierce" w:date="2020-08-13T13:16:00Z">
                      <w:rPr>
                        <w:rFonts w:ascii="Cambria Math" w:hAnsi="Cambria Math" w:cs="Arial"/>
                        <w:i/>
                        <w:sz w:val="18"/>
                        <w:szCs w:val="18"/>
                      </w:rPr>
                    </w:ins>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D362EA" w:rsidP="00A9056E">
            <w:pPr>
              <w:pStyle w:val="Default"/>
              <w:spacing w:before="120" w:after="120"/>
              <w:rPr>
                <w:rFonts w:ascii="Arial" w:eastAsia="Times New Roman" w:hAnsi="Arial"/>
                <w:sz w:val="18"/>
                <w:szCs w:val="18"/>
              </w:rPr>
            </w:pPr>
            <m:oMath>
              <m:sSub>
                <m:sSubPr>
                  <m:ctrlPr>
                    <w:ins w:id="3195" w:author="Jerrad Pierce" w:date="2020-08-13T13:16:00Z">
                      <w:rPr>
                        <w:rFonts w:ascii="Cambria Math" w:hAnsi="Cambria Math" w:cs="Arial"/>
                        <w:i/>
                        <w:sz w:val="18"/>
                        <w:szCs w:val="18"/>
                      </w:rPr>
                    </w:ins>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D362EA" w:rsidP="00A9056E">
            <w:pPr>
              <w:pStyle w:val="Default"/>
              <w:spacing w:before="120" w:after="120"/>
              <w:rPr>
                <w:rFonts w:ascii="Arial" w:eastAsia="Times New Roman" w:hAnsi="Arial" w:cs="Arial"/>
                <w:sz w:val="18"/>
                <w:szCs w:val="18"/>
              </w:rPr>
            </w:pPr>
            <m:oMath>
              <m:sSub>
                <m:sSubPr>
                  <m:ctrlPr>
                    <w:ins w:id="3196" w:author="Jerrad Pierce" w:date="2020-08-13T13:16:00Z">
                      <w:rPr>
                        <w:rFonts w:ascii="Cambria Math" w:hAnsi="Cambria Math" w:cs="Arial"/>
                        <w:i/>
                        <w:sz w:val="18"/>
                        <w:szCs w:val="18"/>
                      </w:rPr>
                    </w:ins>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D362EA" w:rsidP="00A9056E">
            <w:pPr>
              <w:pStyle w:val="Default"/>
              <w:spacing w:before="120" w:after="120"/>
              <w:rPr>
                <w:rFonts w:ascii="Arial" w:eastAsia="Times New Roman" w:hAnsi="Arial" w:cs="Arial"/>
                <w:sz w:val="18"/>
                <w:szCs w:val="18"/>
              </w:rPr>
            </w:pPr>
            <m:oMath>
              <m:sSub>
                <m:sSubPr>
                  <m:ctrlPr>
                    <w:ins w:id="3197" w:author="Jerrad Pierce" w:date="2020-08-13T13:16:00Z">
                      <w:rPr>
                        <w:rFonts w:ascii="Cambria Math" w:hAnsi="Cambria Math" w:cs="Arial"/>
                        <w:i/>
                        <w:sz w:val="18"/>
                        <w:szCs w:val="18"/>
                      </w:rPr>
                    </w:ins>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D362EA" w:rsidP="00A9056E">
            <w:pPr>
              <w:pStyle w:val="Default"/>
              <w:spacing w:before="120" w:after="120"/>
              <w:rPr>
                <w:rFonts w:ascii="Arial" w:eastAsia="Times New Roman" w:hAnsi="Arial"/>
                <w:sz w:val="18"/>
                <w:szCs w:val="18"/>
              </w:rPr>
            </w:pPr>
            <m:oMath>
              <m:sSub>
                <m:sSubPr>
                  <m:ctrlPr>
                    <w:ins w:id="3198" w:author="Jerrad Pierce" w:date="2020-08-13T13:16:00Z">
                      <w:rPr>
                        <w:rFonts w:ascii="Cambria Math" w:hAnsi="Cambria Math" w:cs="Arial"/>
                        <w:i/>
                        <w:sz w:val="18"/>
                        <w:szCs w:val="18"/>
                      </w:rPr>
                    </w:ins>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D362EA" w:rsidP="00A9056E">
            <w:pPr>
              <w:pStyle w:val="Default"/>
              <w:spacing w:before="120" w:after="120"/>
              <w:rPr>
                <w:rFonts w:ascii="Arial" w:eastAsia="Times New Roman" w:hAnsi="Arial" w:cs="Arial"/>
                <w:sz w:val="18"/>
                <w:szCs w:val="18"/>
              </w:rPr>
            </w:pPr>
            <m:oMath>
              <m:sSub>
                <m:sSubPr>
                  <m:ctrlPr>
                    <w:ins w:id="3199" w:author="Jerrad Pierce" w:date="2020-08-13T13:16:00Z">
                      <w:rPr>
                        <w:rFonts w:ascii="Cambria Math" w:hAnsi="Cambria Math" w:cs="Arial"/>
                        <w:i/>
                        <w:sz w:val="18"/>
                        <w:szCs w:val="18"/>
                      </w:rPr>
                    </w:ins>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D362EA" w:rsidP="00A9056E">
            <w:pPr>
              <w:pStyle w:val="Default"/>
              <w:spacing w:before="120" w:after="120"/>
              <w:rPr>
                <w:rFonts w:ascii="Arial" w:eastAsia="Times New Roman" w:hAnsi="Arial" w:cs="Arial"/>
                <w:sz w:val="18"/>
                <w:szCs w:val="18"/>
              </w:rPr>
            </w:pPr>
            <m:oMath>
              <m:f>
                <m:fPr>
                  <m:ctrlPr>
                    <w:ins w:id="3200" w:author="Jerrad Pierce" w:date="2020-08-13T13:16:00Z">
                      <w:rPr>
                        <w:rFonts w:ascii="Cambria Math" w:eastAsia="Times New Roman" w:hAnsi="Cambria Math" w:cs="Arial"/>
                        <w:i/>
                        <w:sz w:val="18"/>
                        <w:szCs w:val="18"/>
                      </w:rPr>
                    </w:ins>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D362EA" w:rsidP="00A9056E">
            <w:pPr>
              <w:pStyle w:val="TableCell"/>
              <w:jc w:val="center"/>
              <w:rPr>
                <w:rFonts w:cs="Arial"/>
                <w:szCs w:val="18"/>
                <w:highlight w:val="yellow"/>
              </w:rPr>
            </w:pPr>
            <m:oMathPara>
              <m:oMath>
                <m:f>
                  <m:fPr>
                    <m:ctrlPr>
                      <w:ins w:id="3201" w:author="Jerrad Pierce" w:date="2020-08-13T13:16:00Z">
                        <w:rPr>
                          <w:rFonts w:ascii="Cambria Math" w:hAnsi="Cambria Math" w:cs="Arial"/>
                          <w:i/>
                          <w:szCs w:val="18"/>
                        </w:rPr>
                      </w:ins>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3202" w:name="_Ref465244305"/>
      <w:bookmarkStart w:id="3203" w:name="_Ref476651260"/>
      <w:bookmarkStart w:id="3204"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3202"/>
      <w:bookmarkEnd w:id="3203"/>
      <w:r w:rsidRPr="00491DBF">
        <w:t>: Default Baseline and Efficient-Case Values for ElecEFF</w:t>
      </w:r>
      <w:bookmarkEnd w:id="320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3205" w:name="_Ref465244529"/>
      <w:bookmarkStart w:id="3206" w:name="_Toc141976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3205"/>
      <w:r w:rsidRPr="00491DBF">
        <w:t>: Default Baseline Values for ElecIDLE</w:t>
      </w:r>
      <w:bookmarkEnd w:id="320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3207" w:name="_Ref465244648"/>
      <w:bookmarkStart w:id="3208"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3207"/>
      <w:r w:rsidRPr="00491DBF">
        <w:t>: Default Baseline Values for ElecPC</w:t>
      </w:r>
      <w:bookmarkEnd w:id="32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3209" w:name="_Ref465244749"/>
      <w:bookmarkStart w:id="3210"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3209"/>
      <w:r w:rsidRPr="00491DBF">
        <w:t>: Default Efficient-Case Values for ElecPC</w:t>
      </w:r>
      <w:bookmarkEnd w:id="32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14"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15"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3211" w:name="_Toc14197422"/>
      <w:r w:rsidRPr="00491DBF">
        <w:lastRenderedPageBreak/>
        <w:t>ENERGY STAR Commercial Convection Oven</w:t>
      </w:r>
      <w:bookmarkEnd w:id="321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ins w:id="3212"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ins w:id="3213"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D362EA" w:rsidP="00BB0612">
            <w:pPr>
              <w:pStyle w:val="Equation"/>
              <w:ind w:left="0" w:firstLine="0"/>
              <w:jc w:val="left"/>
              <w:rPr>
                <w:rFonts w:cs="Arial"/>
                <w:sz w:val="18"/>
                <w:szCs w:val="20"/>
              </w:rPr>
            </w:pPr>
            <m:oMathPara>
              <m:oMathParaPr>
                <m:jc m:val="left"/>
              </m:oMathParaPr>
              <m:oMath>
                <m:sSub>
                  <m:sSubPr>
                    <m:ctrlPr>
                      <w:ins w:id="3214"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ins w:id="3215"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ins w:id="3216"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D362EA" w:rsidP="00BB0612">
            <w:pPr>
              <w:pStyle w:val="Equation"/>
              <w:ind w:left="0" w:firstLine="0"/>
              <w:jc w:val="left"/>
              <w:rPr>
                <w:rFonts w:eastAsia="Times New Roman"/>
                <w:i w:val="0"/>
                <w:sz w:val="18"/>
                <w:szCs w:val="20"/>
              </w:rPr>
            </w:pPr>
            <m:oMathPara>
              <m:oMathParaPr>
                <m:jc m:val="left"/>
              </m:oMathParaPr>
              <m:oMath>
                <m:sSub>
                  <m:sSubPr>
                    <m:ctrlPr>
                      <w:ins w:id="3217"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ins w:id="3218" w:author="Jerrad Pierce" w:date="2020-08-13T13:16:00Z">
                      <w:rPr>
                        <w:rFonts w:ascii="Cambria Math" w:hAnsi="Cambria Math" w:cs="Arial"/>
                        <w:sz w:val="18"/>
                        <w:szCs w:val="20"/>
                      </w:rPr>
                    </w:ins>
                  </m:ctrlPr>
                </m:fPr>
                <m:num>
                  <m:sSub>
                    <m:sSubPr>
                      <m:ctrlPr>
                        <w:ins w:id="3219" w:author="Jerrad Pierce" w:date="2020-08-13T13:16:00Z">
                          <w:rPr>
                            <w:rFonts w:ascii="Cambria Math" w:hAnsi="Cambria Math" w:cs="Arial"/>
                            <w:sz w:val="18"/>
                            <w:szCs w:val="20"/>
                          </w:rPr>
                        </w:ins>
                      </m:ctrlPr>
                    </m:sSubPr>
                    <m:e>
                      <m:r>
                        <w:rPr>
                          <w:rFonts w:ascii="Cambria Math" w:hAnsi="Cambria Math" w:cs="Arial"/>
                          <w:sz w:val="18"/>
                          <w:szCs w:val="20"/>
                        </w:rPr>
                        <m:t>E</m:t>
                      </m:r>
                    </m:e>
                    <m:sub>
                      <m:r>
                        <w:rPr>
                          <w:rFonts w:ascii="Cambria Math" w:hAnsi="Cambria Math" w:cs="Arial"/>
                          <w:sz w:val="18"/>
                          <w:szCs w:val="20"/>
                        </w:rPr>
                        <m:t>food</m:t>
                      </m:r>
                    </m:sub>
                  </m:sSub>
                </m:num>
                <m:den>
                  <m:sSub>
                    <m:sSubPr>
                      <m:ctrlPr>
                        <w:ins w:id="3220" w:author="Jerrad Pierce" w:date="2020-08-13T13:16:00Z">
                          <w:rPr>
                            <w:rFonts w:ascii="Cambria Math" w:hAnsi="Cambria Math" w:cs="Arial"/>
                            <w:sz w:val="18"/>
                            <w:szCs w:val="20"/>
                          </w:rPr>
                        </w:ins>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D362EA" w:rsidP="00BB0612">
            <w:pPr>
              <w:pStyle w:val="Equation"/>
              <w:ind w:left="0" w:firstLine="0"/>
              <w:jc w:val="left"/>
              <w:rPr>
                <w:rFonts w:eastAsia="Times New Roman"/>
                <w:i w:val="0"/>
                <w:sz w:val="18"/>
                <w:szCs w:val="20"/>
              </w:rPr>
            </w:pPr>
            <m:oMathPara>
              <m:oMathParaPr>
                <m:jc m:val="left"/>
              </m:oMathParaPr>
              <m:oMath>
                <m:sSub>
                  <m:sSubPr>
                    <m:ctrlPr>
                      <w:ins w:id="3221" w:author="Jerrad Pierce" w:date="2020-08-13T13:16:00Z">
                        <w:rPr>
                          <w:rFonts w:ascii="Cambria Math" w:hAnsi="Cambria Math" w:cs="Arial"/>
                          <w:sz w:val="18"/>
                          <w:szCs w:val="20"/>
                        </w:rPr>
                      </w:ins>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ins w:id="3222" w:author="Jerrad Pierce" w:date="2020-08-13T13:16:00Z">
                      <w:rPr>
                        <w:rFonts w:ascii="Cambria Math" w:hAnsi="Cambria Math" w:cs="Arial"/>
                        <w:sz w:val="18"/>
                        <w:szCs w:val="20"/>
                      </w:rPr>
                    </w:ins>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ins w:id="3223" w:author="Jerrad Pierce" w:date="2020-08-13T13:16:00Z">
                      <w:rPr>
                        <w:rFonts w:ascii="Cambria Math" w:hAnsi="Cambria Math" w:cs="Arial"/>
                        <w:sz w:val="18"/>
                        <w:szCs w:val="20"/>
                      </w:rPr>
                    </w:ins>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ins w:id="3224" w:author="Jerrad Pierce" w:date="2020-08-13T13:16:00Z">
                      <w:rPr>
                        <w:rFonts w:ascii="Cambria Math" w:hAnsi="Cambria Math" w:cs="Arial"/>
                        <w:sz w:val="18"/>
                        <w:szCs w:val="20"/>
                      </w:rPr>
                    </w:ins>
                  </m:ctrlPr>
                </m:fPr>
                <m:num>
                  <m:r>
                    <w:rPr>
                      <w:rFonts w:ascii="Cambria Math" w:hAnsi="Cambria Math" w:cs="Arial"/>
                      <w:sz w:val="18"/>
                      <w:szCs w:val="20"/>
                    </w:rPr>
                    <m:t>LB</m:t>
                  </m:r>
                </m:num>
                <m:den>
                  <m:sSub>
                    <m:sSubPr>
                      <m:ctrlPr>
                        <w:ins w:id="3225" w:author="Jerrad Pierce" w:date="2020-08-13T13:16:00Z">
                          <w:rPr>
                            <w:rFonts w:ascii="Cambria Math" w:hAnsi="Cambria Math" w:cs="Arial"/>
                            <w:sz w:val="18"/>
                            <w:szCs w:val="20"/>
                          </w:rPr>
                        </w:ins>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3226"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ins w:id="3227" w:author="Jerrad Pierce" w:date="2020-08-13T13:16:00Z">
                        <w:rPr>
                          <w:rFonts w:ascii="Cambria Math" w:hAnsi="Cambria Math"/>
                          <w:sz w:val="18"/>
                        </w:rPr>
                      </w:ins>
                    </m:ctrlPr>
                  </m:fPr>
                  <m:num>
                    <m:d>
                      <m:dPr>
                        <m:ctrlPr>
                          <w:ins w:id="3228" w:author="Jerrad Pierce" w:date="2020-08-13T13:16:00Z">
                            <w:rPr>
                              <w:rFonts w:ascii="Cambria Math" w:hAnsi="Cambria Math"/>
                              <w:sz w:val="18"/>
                            </w:rPr>
                          </w:ins>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ins w:id="3229" w:author="Jerrad Pierce" w:date="2020-08-13T13:16:00Z">
                            <w:rPr>
                              <w:rFonts w:ascii="Cambria Math" w:hAnsi="Cambria Math"/>
                              <w:sz w:val="18"/>
                            </w:rPr>
                          </w:ins>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lastRenderedPageBreak/>
        <w:t>Definition of Terms</w:t>
      </w:r>
    </w:p>
    <w:p w14:paraId="2657FE84" w14:textId="27F51221" w:rsidR="00F251D3" w:rsidRPr="00491DBF" w:rsidRDefault="00F251D3" w:rsidP="004F4849">
      <w:pPr>
        <w:pStyle w:val="Caption"/>
        <w:jc w:val="left"/>
      </w:pPr>
      <w:bookmarkStart w:id="3230"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3230"/>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ins w:id="3231" w:author="Jerrad Pierce" w:date="2020-08-13T13:16:00Z">
                      <w:rPr>
                        <w:rFonts w:ascii="Cambria Math" w:hAnsi="Cambria Math"/>
                        <w:i/>
                        <w:szCs w:val="18"/>
                      </w:rPr>
                    </w:ins>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ins w:id="3232" w:author="Jerrad Pierce" w:date="2020-08-13T13:16:00Z">
                      <w:rPr>
                        <w:rFonts w:ascii="Cambria Math" w:hAnsi="Cambria Math"/>
                        <w:i/>
                        <w:szCs w:val="18"/>
                      </w:rPr>
                    </w:ins>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ins w:id="3233" w:author="Jerrad Pierce" w:date="2020-08-13T13:16:00Z">
                      <w:rPr>
                        <w:rFonts w:ascii="Cambria Math" w:hAnsi="Cambria Math"/>
                        <w:i/>
                        <w:szCs w:val="18"/>
                      </w:rPr>
                    </w:ins>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ins w:id="3234" w:author="Jerrad Pierce" w:date="2020-08-13T13:16:00Z">
                      <w:rPr>
                        <w:rFonts w:ascii="Cambria Math" w:hAnsi="Cambria Math"/>
                        <w:i/>
                        <w:szCs w:val="18"/>
                      </w:rPr>
                    </w:ins>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ins w:id="3235" w:author="Jerrad Pierce" w:date="2020-08-13T13:16:00Z">
                      <w:rPr>
                        <w:rFonts w:ascii="Cambria Math" w:hAnsi="Cambria Math"/>
                        <w:i/>
                        <w:szCs w:val="18"/>
                      </w:rPr>
                    </w:ins>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D362EA" w:rsidP="00BB0612">
            <w:pPr>
              <w:pStyle w:val="TableCell"/>
              <w:jc w:val="left"/>
              <w:rPr>
                <w:szCs w:val="18"/>
              </w:rPr>
            </w:pPr>
            <m:oMath>
              <m:sSub>
                <m:sSubPr>
                  <m:ctrlPr>
                    <w:ins w:id="3236" w:author="Jerrad Pierce" w:date="2020-08-13T13:16:00Z">
                      <w:rPr>
                        <w:rFonts w:ascii="Cambria Math" w:hAnsi="Cambria Math"/>
                        <w:i/>
                        <w:szCs w:val="18"/>
                      </w:rPr>
                    </w:ins>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3237" w:name="_Ref465694762"/>
      <w:bookmarkStart w:id="3238" w:name="_Ref465694744"/>
      <w:bookmarkStart w:id="3239" w:name="_Toc1419761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3237"/>
      <w:r w:rsidR="00653574" w:rsidRPr="00491DBF">
        <w:rPr>
          <w:noProof/>
        </w:rPr>
        <w:t>:</w:t>
      </w:r>
      <w:r w:rsidRPr="00491DBF">
        <w:t xml:space="preserve"> Electric Oven Performance Metrics: Baseline and Efficient Default </w:t>
      </w:r>
      <w:bookmarkEnd w:id="3238"/>
      <w:r w:rsidRPr="00491DBF">
        <w:t>Values</w:t>
      </w:r>
      <w:bookmarkEnd w:id="3239"/>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3240"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3240"/>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16"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17"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3241" w:name="_Toc14197423"/>
      <w:r w:rsidRPr="00491DBF">
        <w:lastRenderedPageBreak/>
        <w:t>ENERGY STAR Commercial Fryer</w:t>
      </w:r>
      <w:bookmarkEnd w:id="32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ins w:id="3242"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ins w:id="3243"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D362EA" w:rsidP="00A67C6F">
            <w:pPr>
              <w:pStyle w:val="Equation"/>
              <w:ind w:left="0" w:firstLine="0"/>
              <w:jc w:val="left"/>
              <w:rPr>
                <w:rFonts w:eastAsia="Times New Roman"/>
                <w:sz w:val="18"/>
                <w:szCs w:val="18"/>
              </w:rPr>
            </w:pPr>
            <m:oMathPara>
              <m:oMathParaPr>
                <m:jc m:val="left"/>
              </m:oMathParaPr>
              <m:oMath>
                <m:sSub>
                  <m:sSubPr>
                    <m:ctrlPr>
                      <w:ins w:id="3244"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ins w:id="3245"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ins w:id="3246"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D362EA" w:rsidP="00A67C6F">
            <w:pPr>
              <w:pStyle w:val="Equation"/>
              <w:ind w:left="0" w:firstLine="0"/>
              <w:jc w:val="left"/>
              <w:rPr>
                <w:rFonts w:cs="Arial"/>
                <w:sz w:val="18"/>
                <w:szCs w:val="18"/>
              </w:rPr>
            </w:pPr>
            <m:oMathPara>
              <m:oMathParaPr>
                <m:jc m:val="left"/>
              </m:oMathParaPr>
              <m:oMath>
                <m:sSub>
                  <m:sSubPr>
                    <m:ctrlPr>
                      <w:ins w:id="3247"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ins w:id="3248" w:author="Jerrad Pierce" w:date="2020-08-13T13:16:00Z">
                        <w:rPr>
                          <w:rFonts w:ascii="Cambria Math" w:hAnsi="Cambria Math" w:cs="Arial"/>
                          <w:sz w:val="18"/>
                          <w:szCs w:val="18"/>
                        </w:rPr>
                      </w:ins>
                    </m:ctrlPr>
                  </m:fPr>
                  <m:num>
                    <m:sSub>
                      <m:sSubPr>
                        <m:ctrlPr>
                          <w:ins w:id="3249" w:author="Jerrad Pierce" w:date="2020-08-13T13:16:00Z">
                            <w:rPr>
                              <w:rFonts w:ascii="Cambria Math" w:hAnsi="Cambria Math" w:cs="Arial"/>
                              <w:sz w:val="18"/>
                              <w:szCs w:val="18"/>
                            </w:rPr>
                          </w:ins>
                        </m:ctrlPr>
                      </m:sSubPr>
                      <m:e>
                        <m:r>
                          <w:rPr>
                            <w:rFonts w:ascii="Cambria Math" w:hAnsi="Cambria Math" w:cs="Arial"/>
                            <w:sz w:val="18"/>
                            <w:szCs w:val="18"/>
                          </w:rPr>
                          <m:t>E</m:t>
                        </m:r>
                      </m:e>
                      <m:sub>
                        <m:r>
                          <w:rPr>
                            <w:rFonts w:ascii="Cambria Math" w:hAnsi="Cambria Math" w:cs="Arial"/>
                            <w:sz w:val="18"/>
                            <w:szCs w:val="18"/>
                          </w:rPr>
                          <m:t>food</m:t>
                        </m:r>
                      </m:sub>
                    </m:sSub>
                  </m:num>
                  <m:den>
                    <m:sSub>
                      <m:sSubPr>
                        <m:ctrlPr>
                          <w:ins w:id="3250" w:author="Jerrad Pierce" w:date="2020-08-13T13:16:00Z">
                            <w:rPr>
                              <w:rFonts w:ascii="Cambria Math" w:hAnsi="Cambria Math" w:cs="Arial"/>
                              <w:sz w:val="18"/>
                              <w:szCs w:val="18"/>
                            </w:rPr>
                          </w:ins>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D362EA" w:rsidP="00A67C6F">
            <w:pPr>
              <w:pStyle w:val="Equation"/>
              <w:ind w:left="0" w:firstLine="0"/>
              <w:jc w:val="left"/>
              <w:rPr>
                <w:rFonts w:cs="Arial"/>
                <w:sz w:val="18"/>
                <w:szCs w:val="18"/>
              </w:rPr>
            </w:pPr>
            <m:oMathPara>
              <m:oMathParaPr>
                <m:jc m:val="left"/>
              </m:oMathParaPr>
              <m:oMath>
                <m:sSub>
                  <m:sSubPr>
                    <m:ctrlPr>
                      <w:ins w:id="3251" w:author="Jerrad Pierce" w:date="2020-08-13T13:16:00Z">
                        <w:rPr>
                          <w:rFonts w:ascii="Cambria Math" w:hAnsi="Cambria Math" w:cs="Arial"/>
                          <w:sz w:val="18"/>
                          <w:szCs w:val="18"/>
                        </w:rPr>
                      </w:ins>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ins w:id="3252" w:author="Jerrad Pierce" w:date="2020-08-13T13:16:00Z">
                        <w:rPr>
                          <w:rFonts w:ascii="Cambria Math" w:hAnsi="Cambria Math" w:cs="Arial"/>
                          <w:sz w:val="18"/>
                          <w:szCs w:val="18"/>
                        </w:rPr>
                      </w:ins>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ins w:id="3253" w:author="Jerrad Pierce" w:date="2020-08-13T13:16:00Z">
                        <w:rPr>
                          <w:rFonts w:ascii="Cambria Math" w:hAnsi="Cambria Math" w:cs="Arial"/>
                          <w:sz w:val="18"/>
                          <w:szCs w:val="18"/>
                        </w:rPr>
                      </w:ins>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ins w:id="3254" w:author="Jerrad Pierce" w:date="2020-08-13T13:16:00Z">
                        <w:rPr>
                          <w:rFonts w:ascii="Cambria Math" w:hAnsi="Cambria Math" w:cs="Arial"/>
                          <w:sz w:val="18"/>
                          <w:szCs w:val="18"/>
                        </w:rPr>
                      </w:ins>
                    </m:ctrlPr>
                  </m:fPr>
                  <m:num>
                    <m:r>
                      <w:rPr>
                        <w:rFonts w:ascii="Cambria Math" w:hAnsi="Cambria Math" w:cs="Arial"/>
                        <w:sz w:val="18"/>
                        <w:szCs w:val="18"/>
                      </w:rPr>
                      <m:t>LB</m:t>
                    </m:r>
                  </m:num>
                  <m:den>
                    <m:sSub>
                      <m:sSubPr>
                        <m:ctrlPr>
                          <w:ins w:id="3255" w:author="Jerrad Pierce" w:date="2020-08-13T13:16:00Z">
                            <w:rPr>
                              <w:rFonts w:ascii="Cambria Math" w:hAnsi="Cambria Math" w:cs="Arial"/>
                              <w:sz w:val="18"/>
                              <w:szCs w:val="18"/>
                            </w:rPr>
                          </w:ins>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ins w:id="3256" w:author="Jerrad Pierce" w:date="2020-08-13T13:16:00Z">
                        <w:rPr>
                          <w:rFonts w:ascii="Cambria Math" w:hAnsi="Cambria Math" w:cs="Arial"/>
                          <w:sz w:val="18"/>
                          <w:szCs w:val="18"/>
                        </w:rPr>
                      </w:ins>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ins w:id="3257" w:author="Jerrad Pierce" w:date="2020-08-13T13:16:00Z">
                        <w:rPr>
                          <w:rFonts w:ascii="Cambria Math" w:hAnsi="Cambria Math"/>
                          <w:sz w:val="18"/>
                          <w:szCs w:val="18"/>
                        </w:rPr>
                      </w:ins>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lastRenderedPageBreak/>
        <w:t>Definition of Terms</w:t>
      </w:r>
    </w:p>
    <w:p w14:paraId="04CA777D" w14:textId="4C76EF37" w:rsidR="00F251D3" w:rsidRPr="00491DBF" w:rsidRDefault="00F251D3" w:rsidP="001A4E6D">
      <w:pPr>
        <w:pStyle w:val="Caption"/>
        <w:jc w:val="left"/>
      </w:pPr>
      <w:bookmarkStart w:id="3258"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3258"/>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ins w:id="3259" w:author="Jerrad Pierce" w:date="2020-08-13T13:16:00Z">
                      <w:rPr>
                        <w:rFonts w:ascii="Cambria Math" w:hAnsi="Cambria Math"/>
                        <w:i/>
                      </w:rPr>
                    </w:ins>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ins w:id="3260" w:author="Jerrad Pierce" w:date="2020-08-13T13:16:00Z">
                      <w:rPr>
                        <w:rFonts w:ascii="Cambria Math" w:hAnsi="Cambria Math"/>
                        <w:i/>
                      </w:rPr>
                    </w:ins>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ins w:id="3261" w:author="Jerrad Pierce" w:date="2020-08-13T13:16:00Z">
                      <w:rPr>
                        <w:rFonts w:ascii="Cambria Math" w:hAnsi="Cambria Math"/>
                        <w:i/>
                      </w:rPr>
                    </w:ins>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ins w:id="3262" w:author="Jerrad Pierce" w:date="2020-08-13T13:16:00Z">
                      <w:rPr>
                        <w:rFonts w:ascii="Cambria Math" w:hAnsi="Cambria Math"/>
                        <w:i/>
                      </w:rPr>
                    </w:ins>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ins w:id="3263" w:author="Jerrad Pierce" w:date="2020-08-13T13:16:00Z">
                      <w:rPr>
                        <w:rFonts w:ascii="Cambria Math" w:hAnsi="Cambria Math"/>
                        <w:i/>
                      </w:rPr>
                    </w:ins>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D362EA" w:rsidP="00BB0612">
            <w:pPr>
              <w:pStyle w:val="TableCell"/>
              <w:jc w:val="left"/>
            </w:pPr>
            <m:oMath>
              <m:sSub>
                <m:sSubPr>
                  <m:ctrlPr>
                    <w:ins w:id="3264" w:author="Jerrad Pierce" w:date="2020-08-13T13:16:00Z">
                      <w:rPr>
                        <w:rFonts w:ascii="Cambria Math" w:hAnsi="Cambria Math"/>
                        <w:i/>
                      </w:rPr>
                    </w:ins>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3265" w:name="_Ref465258547"/>
      <w:bookmarkStart w:id="3266" w:name="_Ref476662412"/>
      <w:bookmarkStart w:id="3267" w:name="_Toc1419761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3265"/>
      <w:bookmarkEnd w:id="3266"/>
      <w:r w:rsidR="00653574" w:rsidRPr="00491DBF">
        <w:rPr>
          <w:noProof/>
        </w:rPr>
        <w:t>:</w:t>
      </w:r>
      <w:r w:rsidRPr="00491DBF">
        <w:t xml:space="preserve"> Electric Fryer Performance Metrics: Baseline and Efficient Default Values</w:t>
      </w:r>
      <w:bookmarkEnd w:id="3267"/>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ins w:id="3268" w:author="Jerrad Pierce" w:date="2020-08-13T13:16:00Z">
                        <w:rPr>
                          <w:rFonts w:ascii="Cambria Math" w:hAnsi="Cambria Math"/>
                          <w:i/>
                        </w:rPr>
                      </w:ins>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3269"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326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ins w:id="3270"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18"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19"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3271" w:name="_Toc14197424"/>
      <w:r w:rsidRPr="00491DBF">
        <w:lastRenderedPageBreak/>
        <w:t>ENERGY STAR Commercial Hot Food Holding Cabinet</w:t>
      </w:r>
      <w:bookmarkEnd w:id="32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44234424"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ins w:id="3272" w:author="Jerrad Pierce" w:date="2020-08-07T10:48:00Z">
        <w:r w:rsidR="00A37961">
          <w:t>D</w:t>
        </w:r>
      </w:ins>
      <w:del w:id="3273" w:author="Jerrad Pierce" w:date="2020-08-07T10:48:00Z">
        <w:r w:rsidRPr="00491DBF" w:rsidDel="00A37961">
          <w:delText>d</w:delText>
        </w:r>
      </w:del>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ins w:id="3274" w:author="Jerrad Pierce" w:date="2020-08-13T13:16:00Z">
                        <w:rPr>
                          <w:rFonts w:ascii="Cambria Math" w:hAnsi="Cambria Math" w:cs="Arial"/>
                          <w:sz w:val="18"/>
                          <w:szCs w:val="18"/>
                        </w:rPr>
                      </w:ins>
                    </m:ctrlPr>
                  </m:dPr>
                  <m:e>
                    <m:r>
                      <w:rPr>
                        <w:rFonts w:ascii="Cambria Math" w:hAnsi="Cambria Math" w:cs="Arial"/>
                        <w:sz w:val="18"/>
                        <w:szCs w:val="18"/>
                      </w:rPr>
                      <m:t>IDL</m:t>
                    </m:r>
                    <m:sSub>
                      <m:sSubPr>
                        <m:ctrlPr>
                          <w:ins w:id="3275" w:author="Jerrad Pierce" w:date="2020-08-13T13:16:00Z">
                            <w:rPr>
                              <w:rFonts w:ascii="Cambria Math" w:hAnsi="Cambria Math" w:cs="Arial"/>
                              <w:sz w:val="18"/>
                              <w:szCs w:val="18"/>
                            </w:rPr>
                          </w:ins>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ins w:id="3276" w:author="Jerrad Pierce" w:date="2020-08-13T13:16:00Z">
                            <w:rPr>
                              <w:rFonts w:ascii="Cambria Math" w:hAnsi="Cambria Math" w:cs="Arial"/>
                              <w:sz w:val="18"/>
                              <w:szCs w:val="18"/>
                            </w:rPr>
                          </w:ins>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ins w:id="3277" w:author="Jerrad Pierce" w:date="2020-08-13T13:16:00Z">
                        <w:rPr>
                          <w:rFonts w:ascii="Cambria Math" w:hAnsi="Cambria Math" w:cs="Arial"/>
                          <w:sz w:val="18"/>
                          <w:szCs w:val="18"/>
                        </w:rPr>
                      </w:ins>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ins w:id="3278" w:author="Jerrad Pierce" w:date="2020-08-13T13:16:00Z">
                        <w:rPr>
                          <w:rFonts w:ascii="Cambria Math" w:hAnsi="Cambria Math"/>
                          <w:sz w:val="18"/>
                          <w:szCs w:val="18"/>
                        </w:rPr>
                      </w:ins>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ins w:id="3279" w:author="Jerrad Pierce" w:date="2020-08-13T13:16:00Z">
                        <w:rPr>
                          <w:rFonts w:ascii="Cambria Math" w:hAnsi="Cambria Math"/>
                          <w:sz w:val="18"/>
                          <w:szCs w:val="18"/>
                        </w:rPr>
                      </w:ins>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lastRenderedPageBreak/>
        <w:t>Definition of Terms</w:t>
      </w:r>
    </w:p>
    <w:p w14:paraId="2AADFA83" w14:textId="20E6E501" w:rsidR="00F251D3" w:rsidRPr="00491DBF" w:rsidRDefault="00F251D3" w:rsidP="00F251D3">
      <w:pPr>
        <w:pStyle w:val="Caption"/>
        <w:jc w:val="left"/>
      </w:pPr>
      <w:bookmarkStart w:id="3280"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3280"/>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ins w:id="3281" w:author="Jerrad Pierce" w:date="2020-08-13T13:16:00Z">
                      <w:rPr>
                        <w:rFonts w:ascii="Cambria Math" w:hAnsi="Cambria Math"/>
                        <w:i/>
                      </w:rPr>
                    </w:ins>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ins w:id="3282" w:author="Jerrad Pierce" w:date="2020-08-13T13:16:00Z">
                      <w:rPr>
                        <w:rFonts w:ascii="Cambria Math" w:hAnsi="Cambria Math"/>
                        <w:i/>
                      </w:rPr>
                    </w:ins>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ins w:id="3283" w:author="Jerrad Pierce" w:date="2020-08-13T13:16:00Z">
                      <w:rPr>
                        <w:rFonts w:ascii="Cambria Math" w:hAnsi="Cambria Math"/>
                        <w:i/>
                      </w:rPr>
                    </w:ins>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E6E2707" w:rsidR="00F4150C" w:rsidRPr="00491DBF" w:rsidRDefault="00F4150C" w:rsidP="00A67C6F">
            <w:pPr>
              <w:pStyle w:val="TableCell"/>
              <w:jc w:val="center"/>
            </w:pPr>
            <w:r w:rsidRPr="00491DBF">
              <w:t>Default = 1</w:t>
            </w:r>
            <w:del w:id="3284" w:author="Jesse Smith [2]" w:date="2020-08-06T08:22:00Z">
              <w:r w:rsidRPr="00491DBF" w:rsidDel="00071171">
                <w:delText>.</w:delText>
              </w:r>
            </w:del>
            <w:r w:rsidRPr="00491DBF">
              <w:t>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3285" w:name="_Ref465342258"/>
      <w:bookmarkStart w:id="3286" w:name="_Ref476038423"/>
      <w:bookmarkStart w:id="3287"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3285"/>
      <w:bookmarkEnd w:id="3286"/>
      <w:r w:rsidRPr="00491DBF">
        <w:t>: Hot Food Holding Cabinet Performance Metrics: Default Baseline and Efficient Value Equations</w:t>
      </w:r>
      <w:bookmarkEnd w:id="3287"/>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20"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21"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3136"/>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3288" w:name="_Toc14197425"/>
      <w:r w:rsidRPr="00491DBF">
        <w:lastRenderedPageBreak/>
        <w:t>ENERGY STAR Commercial Dishwasher</w:t>
      </w:r>
      <w:bookmarkEnd w:id="328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ins w:id="3289"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ins w:id="3290"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ins w:id="3291"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ins w:id="3292"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ins w:id="3293" w:author="Jerrad Pierce" w:date="2020-08-13T13:16:00Z">
                        <w:rPr>
                          <w:rFonts w:ascii="Cambria Math" w:hAnsi="Cambria Math" w:cs="Arial"/>
                          <w:sz w:val="18"/>
                          <w:szCs w:val="18"/>
                        </w:rPr>
                      </w:ins>
                    </m:ctrlPr>
                  </m:dPr>
                  <m:e>
                    <m:d>
                      <m:dPr>
                        <m:ctrlPr>
                          <w:ins w:id="3294" w:author="Jerrad Pierce" w:date="2020-08-13T13:16:00Z">
                            <w:rPr>
                              <w:rFonts w:ascii="Cambria Math" w:hAnsi="Cambria Math" w:cs="Arial"/>
                              <w:sz w:val="18"/>
                              <w:szCs w:val="18"/>
                            </w:rPr>
                          </w:ins>
                        </m:ctrlPr>
                      </m:dPr>
                      <m:e>
                        <m:r>
                          <w:rPr>
                            <w:rFonts w:ascii="Cambria Math" w:hAnsi="Cambria Math" w:cs="Arial"/>
                            <w:sz w:val="18"/>
                            <w:szCs w:val="18"/>
                          </w:rPr>
                          <m:t>W</m:t>
                        </m:r>
                        <m:sSub>
                          <m:sSubPr>
                            <m:ctrlPr>
                              <w:ins w:id="3295" w:author="Jerrad Pierce" w:date="2020-08-13T13:16:00Z">
                                <w:rPr>
                                  <w:rFonts w:ascii="Cambria Math" w:hAnsi="Cambria Math" w:cs="Arial"/>
                                  <w:sz w:val="18"/>
                                  <w:szCs w:val="18"/>
                                </w:rPr>
                              </w:ins>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ins w:id="3296" w:author="Jerrad Pierce" w:date="2020-08-13T13:16:00Z">
                                <w:rPr>
                                  <w:rFonts w:ascii="Cambria Math" w:hAnsi="Cambria Math" w:cs="Arial"/>
                                  <w:sz w:val="18"/>
                                  <w:szCs w:val="18"/>
                                </w:rPr>
                              </w:ins>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ins w:id="3297" w:author="Jerrad Pierce" w:date="2020-08-13T13:16:00Z">
                        <w:rPr>
                          <w:rFonts w:ascii="Cambria Math" w:hAnsi="Cambria Math" w:cs="Arial"/>
                          <w:sz w:val="18"/>
                          <w:szCs w:val="18"/>
                        </w:rPr>
                      </w:ins>
                    </m:ctrlPr>
                  </m:fPr>
                  <m:num>
                    <m:r>
                      <w:rPr>
                        <w:rFonts w:ascii="Cambria Math" w:hAnsi="Cambria Math" w:cs="Arial"/>
                        <w:sz w:val="18"/>
                        <w:szCs w:val="18"/>
                      </w:rPr>
                      <m:t>∆</m:t>
                    </m:r>
                    <m:sSub>
                      <m:sSubPr>
                        <m:ctrlPr>
                          <w:ins w:id="3298" w:author="Jerrad Pierce" w:date="2020-08-13T13:1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ins w:id="3299" w:author="Jerrad Pierce" w:date="2020-08-13T13:16:00Z">
                            <w:rPr>
                              <w:rFonts w:ascii="Cambria Math" w:hAnsi="Cambria Math" w:cs="Arial"/>
                              <w:sz w:val="18"/>
                              <w:szCs w:val="18"/>
                            </w:rPr>
                          </w:ins>
                        </m:ctrlPr>
                      </m:boxPr>
                      <m:e>
                        <m:argPr>
                          <m:argSz m:val="-1"/>
                        </m:argPr>
                        <m:f>
                          <m:fPr>
                            <m:ctrlPr>
                              <w:ins w:id="3300" w:author="Jerrad Pierce" w:date="2020-08-13T13:1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ins w:id="3301" w:author="Jerrad Pierce" w:date="2020-08-13T13:16:00Z">
                            <w:rPr>
                              <w:rFonts w:ascii="Cambria Math" w:hAnsi="Cambria Math" w:cs="Arial"/>
                              <w:sz w:val="18"/>
                              <w:szCs w:val="18"/>
                            </w:rPr>
                          </w:ins>
                        </m:ctrlPr>
                      </m:boxPr>
                      <m:e>
                        <m:argPr>
                          <m:argSz m:val="-1"/>
                        </m:argPr>
                        <m:f>
                          <m:fPr>
                            <m:ctrlPr>
                              <w:ins w:id="3302" w:author="Jerrad Pierce" w:date="2020-08-13T13:16:00Z">
                                <w:rPr>
                                  <w:rFonts w:ascii="Cambria Math" w:hAnsi="Cambria Math" w:cs="Arial"/>
                                  <w:sz w:val="18"/>
                                  <w:szCs w:val="18"/>
                                </w:rPr>
                              </w:ins>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ins w:id="3303" w:author="Jerrad Pierce" w:date="2020-08-13T13:16:00Z">
                            <w:rPr>
                              <w:rFonts w:ascii="Cambria Math" w:hAnsi="Cambria Math" w:cs="Arial"/>
                              <w:sz w:val="18"/>
                              <w:szCs w:val="18"/>
                            </w:rPr>
                          </w:ins>
                        </m:ctrlPr>
                      </m:boxPr>
                      <m:e>
                        <m:argPr>
                          <m:argSz m:val="-1"/>
                        </m:argPr>
                        <m:box>
                          <m:boxPr>
                            <m:ctrlPr>
                              <w:ins w:id="3304" w:author="Jerrad Pierce" w:date="2020-08-13T13:16:00Z">
                                <w:rPr>
                                  <w:rFonts w:ascii="Cambria Math" w:hAnsi="Cambria Math" w:cs="Arial"/>
                                  <w:sz w:val="18"/>
                                  <w:szCs w:val="18"/>
                                </w:rPr>
                              </w:ins>
                            </m:ctrlPr>
                          </m:boxPr>
                          <m:e>
                            <m:argPr>
                              <m:argSz m:val="-1"/>
                            </m:argPr>
                            <m:f>
                              <m:fPr>
                                <m:ctrlPr>
                                  <w:ins w:id="3305" w:author="Jerrad Pierce" w:date="2020-08-13T13:1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ins w:id="3306"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ins w:id="3307" w:author="Jerrad Pierce" w:date="2020-08-13T13:16:00Z">
                        <w:rPr>
                          <w:rFonts w:ascii="Cambria Math" w:hAnsi="Cambria Math" w:cs="Arial"/>
                          <w:sz w:val="18"/>
                          <w:szCs w:val="18"/>
                        </w:rPr>
                      </w:ins>
                    </m:ctrlPr>
                  </m:dPr>
                  <m:e>
                    <m:d>
                      <m:dPr>
                        <m:ctrlPr>
                          <w:ins w:id="3308" w:author="Jerrad Pierce" w:date="2020-08-13T13:16:00Z">
                            <w:rPr>
                              <w:rFonts w:ascii="Cambria Math" w:hAnsi="Cambria Math" w:cs="Arial"/>
                              <w:sz w:val="18"/>
                              <w:szCs w:val="18"/>
                            </w:rPr>
                          </w:ins>
                        </m:ctrlPr>
                      </m:dPr>
                      <m:e>
                        <m:r>
                          <w:rPr>
                            <w:rFonts w:ascii="Cambria Math" w:hAnsi="Cambria Math" w:cs="Arial"/>
                            <w:sz w:val="18"/>
                            <w:szCs w:val="18"/>
                          </w:rPr>
                          <m:t>W</m:t>
                        </m:r>
                        <m:sSub>
                          <m:sSubPr>
                            <m:ctrlPr>
                              <w:ins w:id="3309" w:author="Jerrad Pierce" w:date="2020-08-13T13:16:00Z">
                                <w:rPr>
                                  <w:rFonts w:ascii="Cambria Math" w:hAnsi="Cambria Math" w:cs="Arial"/>
                                  <w:sz w:val="18"/>
                                  <w:szCs w:val="18"/>
                                </w:rPr>
                              </w:ins>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ins w:id="3310" w:author="Jerrad Pierce" w:date="2020-08-13T13:16:00Z">
                                <w:rPr>
                                  <w:rFonts w:ascii="Cambria Math" w:hAnsi="Cambria Math" w:cs="Arial"/>
                                  <w:sz w:val="18"/>
                                  <w:szCs w:val="18"/>
                                </w:rPr>
                              </w:ins>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ins w:id="3311" w:author="Jerrad Pierce" w:date="2020-08-13T13:16:00Z">
                        <w:rPr>
                          <w:rFonts w:ascii="Cambria Math" w:hAnsi="Cambria Math" w:cs="Arial"/>
                          <w:sz w:val="18"/>
                          <w:szCs w:val="18"/>
                        </w:rPr>
                      </w:ins>
                    </m:ctrlPr>
                  </m:fPr>
                  <m:num>
                    <m:r>
                      <w:rPr>
                        <w:rFonts w:ascii="Cambria Math" w:hAnsi="Cambria Math" w:cs="Arial"/>
                        <w:sz w:val="18"/>
                        <w:szCs w:val="18"/>
                      </w:rPr>
                      <m:t>∆</m:t>
                    </m:r>
                    <m:sSub>
                      <m:sSubPr>
                        <m:ctrlPr>
                          <w:ins w:id="3312" w:author="Jerrad Pierce" w:date="2020-08-13T13:16:00Z">
                            <w:rPr>
                              <w:rFonts w:ascii="Cambria Math" w:hAnsi="Cambria Math" w:cs="Arial"/>
                              <w:sz w:val="18"/>
                              <w:szCs w:val="18"/>
                            </w:rPr>
                          </w:ins>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ins w:id="3313" w:author="Jerrad Pierce" w:date="2020-08-13T13:16:00Z">
                            <w:rPr>
                              <w:rFonts w:ascii="Cambria Math" w:hAnsi="Cambria Math" w:cs="Arial"/>
                              <w:sz w:val="18"/>
                              <w:szCs w:val="18"/>
                            </w:rPr>
                          </w:ins>
                        </m:ctrlPr>
                      </m:boxPr>
                      <m:e>
                        <m:argPr>
                          <m:argSz m:val="-1"/>
                        </m:argPr>
                        <m:f>
                          <m:fPr>
                            <m:ctrlPr>
                              <w:ins w:id="3314" w:author="Jerrad Pierce" w:date="2020-08-13T13:1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ins w:id="3315" w:author="Jerrad Pierce" w:date="2020-08-13T13:16:00Z">
                            <w:rPr>
                              <w:rFonts w:ascii="Cambria Math" w:hAnsi="Cambria Math" w:cs="Arial"/>
                              <w:sz w:val="18"/>
                              <w:szCs w:val="18"/>
                            </w:rPr>
                          </w:ins>
                        </m:ctrlPr>
                      </m:boxPr>
                      <m:e>
                        <m:argPr>
                          <m:argSz m:val="-1"/>
                        </m:argPr>
                        <m:f>
                          <m:fPr>
                            <m:ctrlPr>
                              <w:ins w:id="3316" w:author="Jerrad Pierce" w:date="2020-08-13T13:16:00Z">
                                <w:rPr>
                                  <w:rFonts w:ascii="Cambria Math" w:hAnsi="Cambria Math" w:cs="Arial"/>
                                  <w:sz w:val="18"/>
                                  <w:szCs w:val="18"/>
                                </w:rPr>
                              </w:ins>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ins w:id="3317" w:author="Jerrad Pierce" w:date="2020-08-13T13:16:00Z">
                            <w:rPr>
                              <w:rFonts w:ascii="Cambria Math" w:hAnsi="Cambria Math" w:cs="Arial"/>
                              <w:sz w:val="18"/>
                              <w:szCs w:val="18"/>
                            </w:rPr>
                          </w:ins>
                        </m:ctrlPr>
                      </m:boxPr>
                      <m:e>
                        <m:argPr>
                          <m:argSz m:val="-1"/>
                        </m:argPr>
                        <m:box>
                          <m:boxPr>
                            <m:ctrlPr>
                              <w:ins w:id="3318" w:author="Jerrad Pierce" w:date="2020-08-13T13:16:00Z">
                                <w:rPr>
                                  <w:rFonts w:ascii="Cambria Math" w:hAnsi="Cambria Math" w:cs="Arial"/>
                                  <w:sz w:val="18"/>
                                  <w:szCs w:val="18"/>
                                </w:rPr>
                              </w:ins>
                            </m:ctrlPr>
                          </m:boxPr>
                          <m:e>
                            <m:argPr>
                              <m:argSz m:val="-1"/>
                            </m:argPr>
                            <m:f>
                              <m:fPr>
                                <m:ctrlPr>
                                  <w:ins w:id="3319" w:author="Jerrad Pierce" w:date="2020-08-13T13:16:00Z">
                                    <w:rPr>
                                      <w:rFonts w:ascii="Cambria Math" w:hAnsi="Cambria Math" w:cs="Arial"/>
                                      <w:sz w:val="18"/>
                                      <w:szCs w:val="18"/>
                                    </w:rPr>
                                  </w:ins>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ins w:id="3320" w:author="Jerrad Pierce" w:date="2020-08-13T13:16:00Z">
                        <w:rPr>
                          <w:rFonts w:ascii="Cambria Math" w:hAnsi="Cambria Math" w:cs="Arial"/>
                          <w:sz w:val="18"/>
                          <w:szCs w:val="18"/>
                        </w:rPr>
                      </w:ins>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ins w:id="3321" w:author="Jerrad Pierce" w:date="2020-08-13T13:16:00Z">
                        <w:rPr>
                          <w:rFonts w:ascii="Cambria Math" w:hAnsi="Cambria Math" w:cs="Arial"/>
                          <w:sz w:val="18"/>
                          <w:szCs w:val="18"/>
                        </w:rPr>
                      </w:ins>
                    </m:ctrlPr>
                  </m:dPr>
                  <m:e>
                    <m:r>
                      <w:rPr>
                        <w:rFonts w:ascii="Cambria Math" w:hAnsi="Cambria Math" w:cs="Arial"/>
                        <w:sz w:val="18"/>
                        <w:szCs w:val="18"/>
                      </w:rPr>
                      <m:t>k</m:t>
                    </m:r>
                    <m:sSub>
                      <m:sSubPr>
                        <m:ctrlPr>
                          <w:ins w:id="3322" w:author="Jerrad Pierce" w:date="2020-08-13T13:16:00Z">
                            <w:rPr>
                              <w:rFonts w:ascii="Cambria Math" w:hAnsi="Cambria Math" w:cs="Arial"/>
                              <w:sz w:val="18"/>
                              <w:szCs w:val="18"/>
                            </w:rPr>
                          </w:ins>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ins w:id="3323" w:author="Jerrad Pierce" w:date="2020-08-13T13:16:00Z">
                            <w:rPr>
                              <w:rFonts w:ascii="Cambria Math" w:hAnsi="Cambria Math" w:cs="Arial"/>
                              <w:sz w:val="18"/>
                              <w:szCs w:val="18"/>
                            </w:rPr>
                          </w:ins>
                        </m:ctrlPr>
                      </m:boxPr>
                      <m:e>
                        <m:argPr>
                          <m:argSz m:val="-1"/>
                        </m:argPr>
                        <m:f>
                          <m:fPr>
                            <m:ctrlPr>
                              <w:ins w:id="3324" w:author="Jerrad Pierce" w:date="2020-08-13T13:16:00Z">
                                <w:rPr>
                                  <w:rFonts w:ascii="Cambria Math" w:hAnsi="Cambria Math" w:cs="Arial"/>
                                  <w:sz w:val="18"/>
                                  <w:szCs w:val="18"/>
                                </w:rPr>
                              </w:ins>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ins w:id="3325" w:author="Jerrad Pierce" w:date="2020-08-13T13:16:00Z">
                        <w:rPr>
                          <w:rFonts w:ascii="Cambria Math" w:hAnsi="Cambria Math" w:cs="Arial"/>
                          <w:sz w:val="18"/>
                          <w:szCs w:val="18"/>
                        </w:rPr>
                      </w:ins>
                    </m:ctrlPr>
                  </m:dPr>
                  <m:e>
                    <m:r>
                      <w:rPr>
                        <w:rFonts w:ascii="Cambria Math" w:hAnsi="Cambria Math" w:cs="Arial"/>
                        <w:sz w:val="18"/>
                        <w:szCs w:val="18"/>
                      </w:rPr>
                      <m:t>k</m:t>
                    </m:r>
                    <m:sSub>
                      <m:sSubPr>
                        <m:ctrlPr>
                          <w:ins w:id="3326" w:author="Jerrad Pierce" w:date="2020-08-13T13:16:00Z">
                            <w:rPr>
                              <w:rFonts w:ascii="Cambria Math" w:hAnsi="Cambria Math" w:cs="Arial"/>
                              <w:sz w:val="18"/>
                              <w:szCs w:val="18"/>
                            </w:rPr>
                          </w:ins>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ins w:id="3327" w:author="Jerrad Pierce" w:date="2020-08-13T13:16:00Z">
                            <w:rPr>
                              <w:rFonts w:ascii="Cambria Math" w:hAnsi="Cambria Math" w:cs="Arial"/>
                              <w:sz w:val="18"/>
                              <w:szCs w:val="18"/>
                            </w:rPr>
                          </w:ins>
                        </m:ctrlPr>
                      </m:fPr>
                      <m:num>
                        <m:r>
                          <w:rPr>
                            <w:rFonts w:ascii="Cambria Math" w:hAnsi="Cambria Math" w:cs="Arial"/>
                            <w:sz w:val="18"/>
                            <w:szCs w:val="18"/>
                          </w:rPr>
                          <m:t>(RW×WT)</m:t>
                        </m:r>
                      </m:num>
                      <m:den>
                        <m:r>
                          <w:rPr>
                            <w:rFonts w:ascii="Cambria Math" w:hAnsi="Cambria Math" w:cs="Arial"/>
                            <w:sz w:val="18"/>
                            <w:szCs w:val="18"/>
                          </w:rPr>
                          <m:t>60</m:t>
                        </m:r>
                        <m:box>
                          <m:boxPr>
                            <m:ctrlPr>
                              <w:ins w:id="3328" w:author="Jerrad Pierce" w:date="2020-08-13T13:16:00Z">
                                <w:rPr>
                                  <w:rFonts w:ascii="Cambria Math" w:hAnsi="Cambria Math" w:cs="Arial"/>
                                  <w:sz w:val="18"/>
                                  <w:szCs w:val="18"/>
                                </w:rPr>
                              </w:ins>
                            </m:ctrlPr>
                          </m:boxPr>
                          <m:e>
                            <m:argPr>
                              <m:argSz m:val="-1"/>
                            </m:argPr>
                            <m:f>
                              <m:fPr>
                                <m:ctrlPr>
                                  <w:ins w:id="3329" w:author="Jerrad Pierce" w:date="2020-08-13T13:16:00Z">
                                    <w:rPr>
                                      <w:rFonts w:ascii="Cambria Math" w:hAnsi="Cambria Math" w:cs="Arial"/>
                                      <w:sz w:val="18"/>
                                      <w:szCs w:val="18"/>
                                    </w:rPr>
                                  </w:ins>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ins w:id="3330" w:author="Jerrad Pierce" w:date="2020-08-13T13:16:00Z">
                        <w:rPr>
                          <w:rFonts w:ascii="Cambria Math" w:hAnsi="Cambria Math"/>
                          <w:sz w:val="18"/>
                          <w:szCs w:val="18"/>
                        </w:rPr>
                      </w:ins>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ins w:id="3331" w:author="Jerrad Pierce" w:date="2020-08-13T13:16:00Z">
                        <w:rPr>
                          <w:rFonts w:ascii="Cambria Math" w:hAnsi="Cambria Math"/>
                          <w:sz w:val="18"/>
                          <w:szCs w:val="18"/>
                        </w:rPr>
                      </w:ins>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lastRenderedPageBreak/>
        <w:t>Definition</w:t>
      </w:r>
      <w:r w:rsidR="00F251D3" w:rsidRPr="00491DBF">
        <w:t xml:space="preserve"> of Terms</w:t>
      </w:r>
    </w:p>
    <w:p w14:paraId="7BCD6462" w14:textId="11CD6357" w:rsidR="00F251D3" w:rsidRPr="00491DBF" w:rsidRDefault="00F251D3" w:rsidP="003C58FF">
      <w:pPr>
        <w:pStyle w:val="Caption"/>
        <w:jc w:val="left"/>
      </w:pPr>
      <w:bookmarkStart w:id="3332"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333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3333" w:name="_Hlk528145537"/>
            <m:oMath>
              <m:r>
                <w:rPr>
                  <w:rFonts w:ascii="Cambria Math" w:hAnsi="Cambria Math" w:cs="Arial"/>
                  <w:szCs w:val="18"/>
                </w:rPr>
                <m:t>W</m:t>
              </m:r>
              <m:sSub>
                <m:sSubPr>
                  <m:ctrlPr>
                    <w:ins w:id="3334" w:author="Jerrad Pierce" w:date="2020-08-13T13:16:00Z">
                      <w:rPr>
                        <w:rFonts w:ascii="Cambria Math" w:hAnsi="Cambria Math" w:cs="Arial"/>
                        <w:i/>
                        <w:szCs w:val="18"/>
                      </w:rPr>
                    </w:ins>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3333"/>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ins w:id="3335" w:author="Jerrad Pierce" w:date="2020-08-13T13:16:00Z">
                      <w:rPr>
                        <w:rFonts w:ascii="Cambria Math" w:hAnsi="Cambria Math" w:cs="Arial"/>
                        <w:i/>
                        <w:szCs w:val="18"/>
                      </w:rPr>
                    </w:ins>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D362EA" w:rsidP="00BB0612">
            <w:pPr>
              <w:pStyle w:val="TableCell"/>
              <w:keepNext w:val="0"/>
              <w:spacing w:before="60" w:after="60"/>
              <w:jc w:val="center"/>
              <w:rPr>
                <w:rFonts w:eastAsia="Arial Unicode MS" w:cs="Arial"/>
                <w:i/>
                <w:szCs w:val="18"/>
              </w:rPr>
            </w:pPr>
            <m:oMathPara>
              <m:oMath>
                <m:f>
                  <m:fPr>
                    <m:ctrlPr>
                      <w:ins w:id="3336" w:author="Jerrad Pierce" w:date="2020-08-13T13:16:00Z">
                        <w:rPr>
                          <w:rFonts w:ascii="Cambria Math" w:hAnsi="Cambria Math" w:cs="Arial"/>
                          <w:szCs w:val="18"/>
                        </w:rPr>
                      </w:ins>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D362EA" w:rsidP="00BB0612">
            <w:pPr>
              <w:pStyle w:val="TableCell"/>
              <w:keepNext w:val="0"/>
              <w:spacing w:before="60" w:after="60"/>
              <w:jc w:val="center"/>
              <w:rPr>
                <w:rFonts w:eastAsia="Arial Unicode MS" w:cs="Arial"/>
                <w:szCs w:val="18"/>
              </w:rPr>
            </w:pPr>
            <m:oMathPara>
              <m:oMathParaPr>
                <m:jc m:val="center"/>
              </m:oMathParaPr>
              <m:oMath>
                <m:f>
                  <m:fPr>
                    <m:ctrlPr>
                      <w:ins w:id="3337" w:author="Jerrad Pierce" w:date="2020-08-13T13:16:00Z">
                        <w:rPr>
                          <w:rFonts w:ascii="Cambria Math" w:hAnsi="Cambria Math" w:cs="Arial"/>
                          <w:szCs w:val="18"/>
                        </w:rPr>
                      </w:ins>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ins w:id="3338" w:author="Jerrad Pierce" w:date="2020-08-13T13:16:00Z">
                      <w:rPr>
                        <w:rFonts w:ascii="Cambria Math" w:hAnsi="Cambria Math" w:cs="Arial"/>
                        <w:i/>
                        <w:szCs w:val="18"/>
                      </w:rPr>
                    </w:ins>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ins w:id="3339" w:author="Jerrad Pierce" w:date="2020-08-13T13:16:00Z">
                      <w:rPr>
                        <w:rFonts w:ascii="Cambria Math" w:hAnsi="Cambria Math" w:cs="Arial"/>
                        <w:i/>
                        <w:szCs w:val="18"/>
                      </w:rPr>
                    </w:ins>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D362EA" w:rsidP="00BB0612">
            <w:pPr>
              <w:pStyle w:val="TableCell"/>
              <w:keepNext w:val="0"/>
              <w:spacing w:before="60" w:after="60"/>
              <w:jc w:val="center"/>
              <w:rPr>
                <w:rFonts w:eastAsia="Arial Unicode MS" w:cs="Arial"/>
                <w:szCs w:val="18"/>
              </w:rPr>
            </w:pPr>
            <m:oMathPara>
              <m:oMathParaPr>
                <m:jc m:val="center"/>
              </m:oMathParaPr>
              <m:oMath>
                <m:f>
                  <m:fPr>
                    <m:ctrlPr>
                      <w:ins w:id="3340" w:author="Jerrad Pierce" w:date="2020-08-13T13:16:00Z">
                        <w:rPr>
                          <w:rFonts w:ascii="Cambria Math" w:hAnsi="Cambria Math" w:cs="Arial"/>
                          <w:szCs w:val="18"/>
                        </w:rPr>
                      </w:ins>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ins w:id="3341" w:author="Jerrad Pierce" w:date="2020-08-13T13:16:00Z">
                      <w:rPr>
                        <w:rFonts w:ascii="Cambria Math" w:hAnsi="Cambria Math" w:cs="Arial"/>
                        <w:i/>
                        <w:szCs w:val="18"/>
                      </w:rPr>
                    </w:ins>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3342" w:name="_Ref528138800"/>
      <w:bookmarkStart w:id="3343" w:name="_Ref532845507"/>
      <w:bookmarkStart w:id="3344" w:name="_Toc1419761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3342"/>
      <w:bookmarkEnd w:id="3343"/>
      <w:r w:rsidRPr="00491DBF">
        <w:t>: Default Inputs for ENERGY STAR Commercial Dishwasher</w:t>
      </w:r>
      <w:bookmarkEnd w:id="3344"/>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3345" w:name="_Ref528139053"/>
    </w:p>
    <w:p w14:paraId="43BB3CD4" w14:textId="4AEF9E31" w:rsidR="00F251D3" w:rsidRPr="00491DBF" w:rsidRDefault="00F251D3" w:rsidP="00F251D3">
      <w:pPr>
        <w:pStyle w:val="Caption"/>
        <w:jc w:val="left"/>
      </w:pPr>
      <w:bookmarkStart w:id="3346" w:name="_Ref535418977"/>
      <w:bookmarkStart w:id="3347"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3345"/>
      <w:bookmarkEnd w:id="3346"/>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3347"/>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lastRenderedPageBreak/>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22"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23"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24"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25"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26"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3348" w:name="_Toc14197426"/>
      <w:r w:rsidRPr="00491DBF">
        <w:lastRenderedPageBreak/>
        <w:t>ENERGY STAR Commercial Griddle</w:t>
      </w:r>
      <w:bookmarkEnd w:id="33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3349"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ins w:id="3350" w:author="Jerrad Pierce" w:date="2020-08-13T13:16:00Z">
                        <w:rPr>
                          <w:rFonts w:ascii="Cambria Math" w:hAnsi="Cambria Math" w:cs="Arial"/>
                          <w:sz w:val="18"/>
                          <w:szCs w:val="20"/>
                        </w:rPr>
                      </w:ins>
                    </m:ctrlPr>
                  </m:dPr>
                  <m:e>
                    <m:sSub>
                      <m:sSubPr>
                        <m:ctrlPr>
                          <w:ins w:id="3351"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ins w:id="3352"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ins w:id="3353"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ins w:id="3354" w:author="Jerrad Pierce" w:date="2020-08-13T13:16:00Z">
                        <w:rPr>
                          <w:rFonts w:ascii="Cambria Math" w:hAnsi="Cambria Math" w:cs="Arial"/>
                          <w:sz w:val="18"/>
                          <w:szCs w:val="20"/>
                        </w:rPr>
                      </w:ins>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D362EA" w:rsidP="00BB0612">
            <w:pPr>
              <w:pStyle w:val="Equation"/>
              <w:ind w:left="0" w:firstLine="0"/>
              <w:jc w:val="center"/>
              <w:rPr>
                <w:rFonts w:eastAsia="Times New Roman"/>
                <w:sz w:val="18"/>
                <w:szCs w:val="20"/>
              </w:rPr>
            </w:pPr>
            <m:oMathPara>
              <m:oMathParaPr>
                <m:jc m:val="left"/>
              </m:oMathParaPr>
              <m:oMath>
                <m:sSub>
                  <m:sSubPr>
                    <m:ctrlPr>
                      <w:ins w:id="3355"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ins w:id="3356" w:author="Jerrad Pierce" w:date="2020-08-13T13:16:00Z">
                        <w:rPr>
                          <w:rFonts w:ascii="Cambria Math" w:hAnsi="Cambria Math"/>
                          <w:sz w:val="18"/>
                        </w:rPr>
                      </w:ins>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ins w:id="3357" w:author="Jerrad Pierce" w:date="2020-08-13T13:16:00Z">
                        <w:rPr>
                          <w:rFonts w:ascii="Cambria Math" w:hAnsi="Cambria Math"/>
                          <w:sz w:val="18"/>
                        </w:rPr>
                      </w:ins>
                    </m:ctrlPr>
                  </m:dPr>
                  <m:e>
                    <m:f>
                      <m:fPr>
                        <m:ctrlPr>
                          <w:ins w:id="3358" w:author="Jerrad Pierce" w:date="2020-08-13T13:16:00Z">
                            <w:rPr>
                              <w:rFonts w:ascii="Cambria Math" w:hAnsi="Cambria Math"/>
                              <w:sz w:val="18"/>
                            </w:rPr>
                          </w:ins>
                        </m:ctrlPr>
                      </m:fPr>
                      <m:num>
                        <m:r>
                          <w:rPr>
                            <w:rFonts w:ascii="Cambria Math" w:hAnsi="Cambria Math"/>
                            <w:sz w:val="18"/>
                          </w:rPr>
                          <m:t>1</m:t>
                        </m:r>
                      </m:num>
                      <m:den>
                        <m:sSub>
                          <m:sSubPr>
                            <m:ctrlPr>
                              <w:ins w:id="3359" w:author="Jerrad Pierce" w:date="2020-08-13T13:16:00Z">
                                <w:rPr>
                                  <w:rFonts w:ascii="Cambria Math" w:hAnsi="Cambria Math"/>
                                  <w:sz w:val="18"/>
                                </w:rPr>
                              </w:ins>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ins w:id="3360" w:author="Jerrad Pierce" w:date="2020-08-13T13:16:00Z">
                            <w:rPr>
                              <w:rFonts w:ascii="Cambria Math" w:hAnsi="Cambria Math"/>
                              <w:sz w:val="18"/>
                            </w:rPr>
                          </w:ins>
                        </m:ctrlPr>
                      </m:fPr>
                      <m:num>
                        <m:r>
                          <w:rPr>
                            <w:rFonts w:ascii="Cambria Math" w:hAnsi="Cambria Math"/>
                            <w:sz w:val="18"/>
                          </w:rPr>
                          <m:t>1</m:t>
                        </m:r>
                      </m:num>
                      <m:den>
                        <m:sSub>
                          <m:sSubPr>
                            <m:ctrlPr>
                              <w:ins w:id="3361" w:author="Jerrad Pierce" w:date="2020-08-13T13:16:00Z">
                                <w:rPr>
                                  <w:rFonts w:ascii="Cambria Math" w:hAnsi="Cambria Math"/>
                                  <w:sz w:val="18"/>
                                </w:rPr>
                              </w:ins>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D362EA" w:rsidP="00BB0612">
            <w:pPr>
              <w:pStyle w:val="Equation"/>
              <w:ind w:left="0" w:firstLine="0"/>
              <w:rPr>
                <w:rFonts w:eastAsia="Times New Roman"/>
                <w:sz w:val="18"/>
                <w:szCs w:val="20"/>
              </w:rPr>
            </w:pPr>
            <m:oMathPara>
              <m:oMathParaPr>
                <m:jc m:val="left"/>
              </m:oMathParaPr>
              <m:oMath>
                <m:sSub>
                  <m:sSubPr>
                    <m:ctrlPr>
                      <w:ins w:id="3362"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ins w:id="3363" w:author="Jerrad Pierce" w:date="2020-08-13T13:16:00Z">
                        <w:rPr>
                          <w:rFonts w:ascii="Cambria Math" w:hAnsi="Cambria Math" w:cs="Arial"/>
                          <w:sz w:val="18"/>
                          <w:szCs w:val="20"/>
                        </w:rPr>
                      </w:ins>
                    </m:ctrlPr>
                  </m:dPr>
                  <m:e>
                    <m:sSub>
                      <m:sSubPr>
                        <m:ctrlPr>
                          <w:ins w:id="3364" w:author="Jerrad Pierce" w:date="2020-08-13T13:16:00Z">
                            <w:rPr>
                              <w:rFonts w:ascii="Cambria Math" w:hAnsi="Cambria Math" w:cs="Arial"/>
                              <w:sz w:val="18"/>
                              <w:szCs w:val="20"/>
                            </w:rPr>
                          </w:ins>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ins w:id="3365" w:author="Jerrad Pierce" w:date="2020-08-13T13:16:00Z">
                            <w:rPr>
                              <w:rFonts w:ascii="Cambria Math" w:hAnsi="Cambria Math" w:cs="Arial"/>
                              <w:sz w:val="18"/>
                              <w:szCs w:val="20"/>
                            </w:rPr>
                          </w:ins>
                        </m:ctrlPr>
                      </m:dPr>
                      <m:e>
                        <m:r>
                          <w:rPr>
                            <w:rFonts w:ascii="Cambria Math" w:hAnsi="Cambria Math" w:cs="Arial"/>
                            <w:sz w:val="18"/>
                            <w:szCs w:val="20"/>
                          </w:rPr>
                          <m:t>OH-</m:t>
                        </m:r>
                        <m:f>
                          <m:fPr>
                            <m:ctrlPr>
                              <w:ins w:id="3366" w:author="Jerrad Pierce" w:date="2020-08-13T13:16:00Z">
                                <w:rPr>
                                  <w:rFonts w:ascii="Cambria Math" w:hAnsi="Cambria Math" w:cs="Arial"/>
                                  <w:sz w:val="18"/>
                                  <w:szCs w:val="20"/>
                                </w:rPr>
                              </w:ins>
                            </m:ctrlPr>
                          </m:fPr>
                          <m:num>
                            <m:sSub>
                              <m:sSubPr>
                                <m:ctrlPr>
                                  <w:ins w:id="3367" w:author="Jerrad Pierce" w:date="2020-08-13T13:16:00Z">
                                    <w:rPr>
                                      <w:rFonts w:ascii="Cambria Math" w:hAnsi="Cambria Math"/>
                                      <w:sz w:val="18"/>
                                    </w:rPr>
                                  </w:ins>
                                </m:ctrlPr>
                              </m:sSubPr>
                              <m:e>
                                <m:r>
                                  <w:rPr>
                                    <w:rFonts w:ascii="Cambria Math" w:hAnsi="Cambria Math"/>
                                    <w:sz w:val="18"/>
                                  </w:rPr>
                                  <m:t>Lb</m:t>
                                </m:r>
                              </m:e>
                              <m:sub>
                                <m:r>
                                  <w:rPr>
                                    <w:rFonts w:ascii="Cambria Math" w:hAnsi="Cambria Math"/>
                                    <w:sz w:val="18"/>
                                  </w:rPr>
                                  <m:t>F</m:t>
                                </m:r>
                              </m:sub>
                            </m:sSub>
                          </m:num>
                          <m:den>
                            <m:sSub>
                              <m:sSubPr>
                                <m:ctrlPr>
                                  <w:ins w:id="3368" w:author="Jerrad Pierce" w:date="2020-08-13T13:16:00Z">
                                    <w:rPr>
                                      <w:rFonts w:ascii="Cambria Math" w:hAnsi="Cambria Math" w:cs="Arial"/>
                                      <w:sz w:val="18"/>
                                      <w:szCs w:val="20"/>
                                    </w:rPr>
                                  </w:ins>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ins w:id="3369" w:author="Jerrad Pierce" w:date="2020-08-13T13:16:00Z">
                                <w:rPr>
                                  <w:rFonts w:ascii="Cambria Math" w:hAnsi="Cambria Math" w:cs="Arial"/>
                                  <w:sz w:val="18"/>
                                  <w:szCs w:val="20"/>
                                </w:rPr>
                              </w:ins>
                            </m:ctrlPr>
                          </m:fPr>
                          <m:num>
                            <m:r>
                              <w:rPr>
                                <w:rFonts w:ascii="Cambria Math" w:hAnsi="Cambria Math" w:cs="Arial"/>
                                <w:sz w:val="18"/>
                                <w:szCs w:val="20"/>
                              </w:rPr>
                              <m:t>PHN×PHT</m:t>
                            </m:r>
                          </m:num>
                          <m:den>
                            <m:r>
                              <w:rPr>
                                <w:rFonts w:ascii="Cambria Math" w:hAnsi="Cambria Math" w:cs="Arial"/>
                                <w:sz w:val="18"/>
                                <w:szCs w:val="20"/>
                              </w:rPr>
                              <m:t>60</m:t>
                            </m:r>
                            <m:box>
                              <m:boxPr>
                                <m:ctrlPr>
                                  <w:ins w:id="3370" w:author="Jerrad Pierce" w:date="2020-08-13T13:16:00Z">
                                    <w:rPr>
                                      <w:rFonts w:ascii="Cambria Math" w:hAnsi="Cambria Math" w:cs="Arial"/>
                                      <w:sz w:val="18"/>
                                      <w:szCs w:val="20"/>
                                    </w:rPr>
                                  </w:ins>
                                </m:ctrlPr>
                              </m:boxPr>
                              <m:e>
                                <m:argPr>
                                  <m:argSz m:val="-1"/>
                                </m:argPr>
                                <m:f>
                                  <m:fPr>
                                    <m:ctrlPr>
                                      <w:ins w:id="3371" w:author="Jerrad Pierce" w:date="2020-08-13T13:16:00Z">
                                        <w:rPr>
                                          <w:rFonts w:ascii="Cambria Math" w:hAnsi="Cambria Math" w:cs="Arial"/>
                                          <w:sz w:val="18"/>
                                          <w:szCs w:val="20"/>
                                        </w:rPr>
                                      </w:ins>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ins w:id="3372" w:author="Jerrad Pierce" w:date="2020-08-13T13:16:00Z">
                        <w:rPr>
                          <w:rFonts w:ascii="Cambria Math" w:hAnsi="Cambria Math" w:cs="Arial"/>
                          <w:sz w:val="18"/>
                          <w:szCs w:val="20"/>
                        </w:rPr>
                      </w:ins>
                    </m:ctrlPr>
                  </m:dPr>
                  <m:e>
                    <m:sSub>
                      <m:sSubPr>
                        <m:ctrlPr>
                          <w:ins w:id="3373" w:author="Jerrad Pierce" w:date="2020-08-13T13:16:00Z">
                            <w:rPr>
                              <w:rFonts w:ascii="Cambria Math" w:hAnsi="Cambria Math" w:cs="Arial"/>
                              <w:sz w:val="18"/>
                              <w:szCs w:val="20"/>
                            </w:rPr>
                          </w:ins>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ins w:id="3374" w:author="Jerrad Pierce" w:date="2020-08-13T13:16:00Z">
                            <w:rPr>
                              <w:rFonts w:ascii="Cambria Math" w:hAnsi="Cambria Math" w:cs="Arial"/>
                              <w:sz w:val="18"/>
                              <w:szCs w:val="20"/>
                            </w:rPr>
                          </w:ins>
                        </m:ctrlPr>
                      </m:dPr>
                      <m:e>
                        <m:r>
                          <w:rPr>
                            <w:rFonts w:ascii="Cambria Math" w:hAnsi="Cambria Math" w:cs="Arial"/>
                            <w:sz w:val="18"/>
                            <w:szCs w:val="20"/>
                          </w:rPr>
                          <m:t>OH-</m:t>
                        </m:r>
                        <m:f>
                          <m:fPr>
                            <m:ctrlPr>
                              <w:ins w:id="3375" w:author="Jerrad Pierce" w:date="2020-08-13T13:16:00Z">
                                <w:rPr>
                                  <w:rFonts w:ascii="Cambria Math" w:hAnsi="Cambria Math" w:cs="Arial"/>
                                  <w:sz w:val="18"/>
                                  <w:szCs w:val="20"/>
                                </w:rPr>
                              </w:ins>
                            </m:ctrlPr>
                          </m:fPr>
                          <m:num>
                            <m:sSub>
                              <m:sSubPr>
                                <m:ctrlPr>
                                  <w:ins w:id="3376" w:author="Jerrad Pierce" w:date="2020-08-13T13:16:00Z">
                                    <w:rPr>
                                      <w:rFonts w:ascii="Cambria Math" w:hAnsi="Cambria Math"/>
                                      <w:sz w:val="18"/>
                                    </w:rPr>
                                  </w:ins>
                                </m:ctrlPr>
                              </m:sSubPr>
                              <m:e>
                                <m:r>
                                  <w:rPr>
                                    <w:rFonts w:ascii="Cambria Math" w:hAnsi="Cambria Math"/>
                                    <w:sz w:val="18"/>
                                  </w:rPr>
                                  <m:t>Lb</m:t>
                                </m:r>
                              </m:e>
                              <m:sub>
                                <m:r>
                                  <w:rPr>
                                    <w:rFonts w:ascii="Cambria Math" w:hAnsi="Cambria Math"/>
                                    <w:sz w:val="18"/>
                                  </w:rPr>
                                  <m:t>F</m:t>
                                </m:r>
                              </m:sub>
                            </m:sSub>
                          </m:num>
                          <m:den>
                            <m:sSub>
                              <m:sSubPr>
                                <m:ctrlPr>
                                  <w:ins w:id="3377" w:author="Jerrad Pierce" w:date="2020-08-13T13:16:00Z">
                                    <w:rPr>
                                      <w:rFonts w:ascii="Cambria Math" w:hAnsi="Cambria Math" w:cs="Arial"/>
                                      <w:sz w:val="18"/>
                                      <w:szCs w:val="20"/>
                                    </w:rPr>
                                  </w:ins>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ins w:id="3378" w:author="Jerrad Pierce" w:date="2020-08-13T13:16:00Z">
                                <w:rPr>
                                  <w:rFonts w:ascii="Cambria Math" w:hAnsi="Cambria Math" w:cs="Arial"/>
                                  <w:sz w:val="18"/>
                                  <w:szCs w:val="20"/>
                                </w:rPr>
                              </w:ins>
                            </m:ctrlPr>
                          </m:fPr>
                          <m:num>
                            <m:r>
                              <w:rPr>
                                <w:rFonts w:ascii="Cambria Math" w:hAnsi="Cambria Math" w:cs="Arial"/>
                                <w:sz w:val="18"/>
                                <w:szCs w:val="20"/>
                              </w:rPr>
                              <m:t>PHN×PHT</m:t>
                            </m:r>
                          </m:num>
                          <m:den>
                            <m:r>
                              <w:rPr>
                                <w:rFonts w:ascii="Cambria Math" w:hAnsi="Cambria Math" w:cs="Arial"/>
                                <w:sz w:val="18"/>
                                <w:szCs w:val="20"/>
                              </w:rPr>
                              <m:t>60</m:t>
                            </m:r>
                            <m:box>
                              <m:boxPr>
                                <m:ctrlPr>
                                  <w:ins w:id="3379" w:author="Jerrad Pierce" w:date="2020-08-13T13:16:00Z">
                                    <w:rPr>
                                      <w:rFonts w:ascii="Cambria Math" w:hAnsi="Cambria Math" w:cs="Arial"/>
                                      <w:sz w:val="18"/>
                                      <w:szCs w:val="20"/>
                                    </w:rPr>
                                  </w:ins>
                                </m:ctrlPr>
                              </m:boxPr>
                              <m:e>
                                <m:argPr>
                                  <m:argSz m:val="-1"/>
                                </m:argPr>
                                <m:f>
                                  <m:fPr>
                                    <m:ctrlPr>
                                      <w:ins w:id="3380" w:author="Jerrad Pierce" w:date="2020-08-13T13:16:00Z">
                                        <w:rPr>
                                          <w:rFonts w:ascii="Cambria Math" w:hAnsi="Cambria Math" w:cs="Arial"/>
                                          <w:sz w:val="18"/>
                                          <w:szCs w:val="20"/>
                                        </w:rPr>
                                      </w:ins>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D362EA" w:rsidP="00BB0612">
            <w:pPr>
              <w:pStyle w:val="Equation"/>
              <w:ind w:left="0" w:firstLine="0"/>
              <w:jc w:val="left"/>
              <w:rPr>
                <w:rFonts w:eastAsia="Times New Roman"/>
                <w:i w:val="0"/>
                <w:sz w:val="18"/>
                <w:szCs w:val="20"/>
              </w:rPr>
            </w:pPr>
            <m:oMathPara>
              <m:oMathParaPr>
                <m:jc m:val="left"/>
              </m:oMathParaPr>
              <m:oMath>
                <m:sSub>
                  <m:sSubPr>
                    <m:ctrlPr>
                      <w:ins w:id="3381" w:author="Jerrad Pierce" w:date="2020-08-13T13:16:00Z">
                        <w:rPr>
                          <w:rFonts w:ascii="Cambria Math" w:hAnsi="Cambria Math" w:cs="Arial"/>
                          <w:sz w:val="18"/>
                          <w:szCs w:val="20"/>
                        </w:rPr>
                      </w:ins>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ins w:id="3382" w:author="Jerrad Pierce" w:date="2020-08-13T13:16:00Z">
                        <w:rPr>
                          <w:rFonts w:ascii="Cambria Math" w:hAnsi="Cambria Math" w:cs="Arial"/>
                          <w:sz w:val="18"/>
                          <w:szCs w:val="20"/>
                        </w:rPr>
                      </w:ins>
                    </m:ctrlPr>
                  </m:fPr>
                  <m:num>
                    <m:r>
                      <w:rPr>
                        <w:rFonts w:ascii="Cambria Math" w:hAnsi="Cambria Math" w:cs="Arial"/>
                        <w:sz w:val="18"/>
                        <w:szCs w:val="20"/>
                      </w:rPr>
                      <m:t>PHN×PHT</m:t>
                    </m:r>
                  </m:num>
                  <m:den>
                    <m:r>
                      <w:rPr>
                        <w:rFonts w:ascii="Cambria Math" w:hAnsi="Cambria Math" w:cs="Arial"/>
                        <w:sz w:val="18"/>
                        <w:szCs w:val="20"/>
                      </w:rPr>
                      <m:t>60</m:t>
                    </m:r>
                    <m:box>
                      <m:boxPr>
                        <m:ctrlPr>
                          <w:ins w:id="3383" w:author="Jerrad Pierce" w:date="2020-08-13T13:16:00Z">
                            <w:rPr>
                              <w:rFonts w:ascii="Cambria Math" w:hAnsi="Cambria Math" w:cs="Arial"/>
                              <w:sz w:val="18"/>
                              <w:szCs w:val="20"/>
                            </w:rPr>
                          </w:ins>
                        </m:ctrlPr>
                      </m:boxPr>
                      <m:e>
                        <m:argPr>
                          <m:argSz m:val="-1"/>
                        </m:argPr>
                        <m:f>
                          <m:fPr>
                            <m:ctrlPr>
                              <w:ins w:id="3384" w:author="Jerrad Pierce" w:date="2020-08-13T13:16:00Z">
                                <w:rPr>
                                  <w:rFonts w:ascii="Cambria Math" w:hAnsi="Cambria Math" w:cs="Arial"/>
                                  <w:sz w:val="18"/>
                                  <w:szCs w:val="20"/>
                                </w:rPr>
                              </w:ins>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ins w:id="3385" w:author="Jerrad Pierce" w:date="2020-08-13T13:16:00Z">
                        <w:rPr>
                          <w:rFonts w:ascii="Cambria Math" w:hAnsi="Cambria Math"/>
                          <w:sz w:val="18"/>
                        </w:rPr>
                      </w:ins>
                    </m:ctrlPr>
                  </m:dPr>
                  <m:e>
                    <m:sSub>
                      <m:sSubPr>
                        <m:ctrlPr>
                          <w:ins w:id="3386" w:author="Jerrad Pierce" w:date="2020-08-13T13:16:00Z">
                            <w:rPr>
                              <w:rFonts w:ascii="Cambria Math" w:hAnsi="Cambria Math"/>
                              <w:sz w:val="18"/>
                            </w:rPr>
                          </w:ins>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ins w:id="3387" w:author="Jerrad Pierce" w:date="2020-08-13T13:16:00Z">
                            <w:rPr>
                              <w:rFonts w:ascii="Cambria Math" w:hAnsi="Cambria Math"/>
                              <w:sz w:val="18"/>
                            </w:rPr>
                          </w:ins>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ins w:id="3388"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ins w:id="3389" w:author="Jerrad Pierce" w:date="2020-08-13T13:16:00Z">
                        <w:rPr>
                          <w:rFonts w:ascii="Cambria Math" w:hAnsi="Cambria Math"/>
                          <w:sz w:val="18"/>
                        </w:rPr>
                      </w:ins>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3349"/>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lastRenderedPageBreak/>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3390" w:name="_Ref528255063"/>
      <w:bookmarkStart w:id="3391"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3390"/>
      <w:r w:rsidRPr="00491DBF">
        <w:t>: Terms, Values, and References for ENERGY STAR Griddles</w:t>
      </w:r>
      <w:bookmarkEnd w:id="3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D362EA" w:rsidP="00BB0612">
            <w:pPr>
              <w:pStyle w:val="TableCell"/>
              <w:keepNext w:val="0"/>
              <w:spacing w:before="60" w:after="60"/>
              <w:rPr>
                <w:szCs w:val="18"/>
              </w:rPr>
            </w:pPr>
            <m:oMath>
              <m:sSub>
                <m:sSubPr>
                  <m:ctrlPr>
                    <w:ins w:id="3392" w:author="Jerrad Pierce" w:date="2020-08-13T13:16:00Z">
                      <w:rPr>
                        <w:rFonts w:ascii="Cambria Math" w:eastAsia="Calibri" w:hAnsi="Cambria Math"/>
                        <w:i/>
                        <w:szCs w:val="18"/>
                      </w:rPr>
                    </w:ins>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393" w:author="Jerrad Pierce" w:date="2020-08-13T13:16:00Z">
                        <w:rPr>
                          <w:rFonts w:ascii="Cambria Math" w:eastAsia="Arial Unicode MS" w:hAnsi="Cambria Math"/>
                          <w:i/>
                          <w:szCs w:val="18"/>
                        </w:rPr>
                      </w:ins>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D362EA" w:rsidP="00BB0612">
            <w:pPr>
              <w:pStyle w:val="TableCell"/>
              <w:keepNext w:val="0"/>
              <w:spacing w:before="60" w:after="60"/>
              <w:rPr>
                <w:szCs w:val="18"/>
              </w:rPr>
            </w:pPr>
            <m:oMath>
              <m:sSub>
                <m:sSubPr>
                  <m:ctrlPr>
                    <w:ins w:id="3394" w:author="Jerrad Pierce" w:date="2020-08-13T13:16:00Z">
                      <w:rPr>
                        <w:rFonts w:ascii="Cambria Math" w:hAnsi="Cambria Math"/>
                      </w:rPr>
                    </w:ins>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D362EA" w:rsidP="00BB0612">
            <w:pPr>
              <w:pStyle w:val="TableCell"/>
              <w:keepNext w:val="0"/>
              <w:spacing w:before="60" w:after="60"/>
              <w:rPr>
                <w:szCs w:val="18"/>
              </w:rPr>
            </w:pPr>
            <m:oMath>
              <m:sSub>
                <m:sSubPr>
                  <m:ctrlPr>
                    <w:ins w:id="3395" w:author="Jerrad Pierce" w:date="2020-08-13T13:16:00Z">
                      <w:rPr>
                        <w:rFonts w:ascii="Cambria Math" w:hAnsi="Cambria Math"/>
                      </w:rPr>
                    </w:ins>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D362EA" w:rsidP="00BB0612">
            <w:pPr>
              <w:pStyle w:val="TableCell"/>
              <w:keepNext w:val="0"/>
              <w:spacing w:before="60" w:after="60"/>
              <w:rPr>
                <w:szCs w:val="18"/>
              </w:rPr>
            </w:pPr>
            <m:oMath>
              <m:sSub>
                <m:sSubPr>
                  <m:ctrlPr>
                    <w:ins w:id="3396" w:author="Jerrad Pierce" w:date="2020-08-13T13:16:00Z">
                      <w:rPr>
                        <w:rFonts w:ascii="Cambria Math" w:hAnsi="Cambria Math"/>
                      </w:rPr>
                    </w:ins>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397" w:author="Jerrad Pierce" w:date="2020-08-13T13:16:00Z">
                        <w:rPr>
                          <w:rFonts w:ascii="Cambria Math" w:eastAsia="Arial Unicode MS" w:hAnsi="Cambria Math"/>
                          <w:i/>
                          <w:szCs w:val="18"/>
                        </w:rPr>
                      </w:ins>
                    </m:ctrlPr>
                  </m:fPr>
                  <m:num>
                    <m:r>
                      <w:rPr>
                        <w:rFonts w:ascii="Cambria Math" w:eastAsia="Arial Unicode MS" w:hAnsi="Cambria Math"/>
                        <w:szCs w:val="18"/>
                      </w:rPr>
                      <m:t>W</m:t>
                    </m:r>
                  </m:num>
                  <m:den>
                    <m:sSup>
                      <m:sSupPr>
                        <m:ctrlPr>
                          <w:ins w:id="3398"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D362EA" w:rsidP="00BB0612">
            <w:pPr>
              <w:pStyle w:val="TableCell"/>
              <w:keepNext w:val="0"/>
              <w:spacing w:before="60" w:after="60"/>
            </w:pPr>
            <m:oMath>
              <m:sSub>
                <m:sSubPr>
                  <m:ctrlPr>
                    <w:ins w:id="3399" w:author="Jerrad Pierce" w:date="2020-08-13T13:16:00Z">
                      <w:rPr>
                        <w:rFonts w:ascii="Cambria Math" w:hAnsi="Cambria Math"/>
                      </w:rPr>
                    </w:ins>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D362EA" w:rsidP="00BB0612">
            <w:pPr>
              <w:pStyle w:val="TableCell"/>
              <w:keepNext w:val="0"/>
              <w:spacing w:before="60" w:after="60"/>
              <w:jc w:val="center"/>
              <w:rPr>
                <w:rFonts w:eastAsia="Arial Unicode MS"/>
              </w:rPr>
            </w:pPr>
            <m:oMathPara>
              <m:oMathParaPr>
                <m:jc m:val="center"/>
              </m:oMathParaPr>
              <m:oMath>
                <m:f>
                  <m:fPr>
                    <m:ctrlPr>
                      <w:ins w:id="3400" w:author="Jerrad Pierce" w:date="2020-08-13T13:16:00Z">
                        <w:rPr>
                          <w:rFonts w:ascii="Cambria Math" w:eastAsia="Arial Unicode MS" w:hAnsi="Cambria Math"/>
                          <w:i/>
                          <w:szCs w:val="18"/>
                        </w:rPr>
                      </w:ins>
                    </m:ctrlPr>
                  </m:fPr>
                  <m:num>
                    <m:r>
                      <w:rPr>
                        <w:rFonts w:ascii="Cambria Math" w:eastAsia="Arial Unicode MS" w:hAnsi="Cambria Math"/>
                        <w:szCs w:val="18"/>
                      </w:rPr>
                      <m:t>W</m:t>
                    </m:r>
                  </m:num>
                  <m:den>
                    <m:sSup>
                      <m:sSupPr>
                        <m:ctrlPr>
                          <w:ins w:id="3401"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D362EA" w:rsidP="00BB0612">
            <w:pPr>
              <w:pStyle w:val="TableCell"/>
              <w:keepNext w:val="0"/>
              <w:spacing w:before="60" w:after="60"/>
              <w:jc w:val="center"/>
              <w:rPr>
                <w:rFonts w:eastAsia="Arial Unicode MS"/>
              </w:rPr>
            </w:pPr>
            <m:oMathPara>
              <m:oMathParaPr>
                <m:jc m:val="center"/>
              </m:oMathParaPr>
              <m:oMath>
                <m:sSup>
                  <m:sSupPr>
                    <m:ctrlPr>
                      <w:ins w:id="3402"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D362EA" w:rsidP="00BB0612">
            <w:pPr>
              <w:pStyle w:val="TableCell"/>
              <w:keepNext w:val="0"/>
              <w:spacing w:before="60" w:after="60"/>
              <w:jc w:val="center"/>
              <w:rPr>
                <w:rFonts w:eastAsia="Arial Unicode MS"/>
              </w:rPr>
            </w:pPr>
            <m:oMathPara>
              <m:oMathParaPr>
                <m:jc m:val="center"/>
              </m:oMathParaPr>
              <m:oMath>
                <m:f>
                  <m:fPr>
                    <m:ctrlPr>
                      <w:ins w:id="3403" w:author="Jerrad Pierce" w:date="2020-08-13T13:16:00Z">
                        <w:rPr>
                          <w:rFonts w:ascii="Cambria Math" w:eastAsia="Arial Unicode MS" w:hAnsi="Cambria Math"/>
                          <w:i/>
                          <w:szCs w:val="18"/>
                        </w:rPr>
                      </w:ins>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D362EA" w:rsidP="00BB0612">
            <w:pPr>
              <w:pStyle w:val="TableCell"/>
              <w:keepNext w:val="0"/>
              <w:spacing w:before="60" w:after="60"/>
              <w:rPr>
                <w:szCs w:val="18"/>
              </w:rPr>
            </w:pPr>
            <m:oMath>
              <m:sSub>
                <m:sSubPr>
                  <m:ctrlPr>
                    <w:ins w:id="3404" w:author="Jerrad Pierce" w:date="2020-08-13T13:16:00Z">
                      <w:rPr>
                        <w:rFonts w:ascii="Cambria Math" w:eastAsia="Calibri" w:hAnsi="Cambria Math" w:cs="Arial"/>
                        <w:i/>
                        <w:szCs w:val="18"/>
                      </w:rPr>
                    </w:ins>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D362EA" w:rsidP="00BB0612">
            <w:pPr>
              <w:pStyle w:val="TableCell"/>
              <w:keepNext w:val="0"/>
              <w:spacing w:before="60" w:after="60"/>
              <w:jc w:val="center"/>
              <w:rPr>
                <w:rFonts w:eastAsia="Arial Unicode MS"/>
                <w:szCs w:val="18"/>
              </w:rPr>
            </w:pPr>
            <m:oMathPara>
              <m:oMathParaPr>
                <m:jc m:val="left"/>
              </m:oMathParaPr>
              <m:oMath>
                <m:f>
                  <m:fPr>
                    <m:ctrlPr>
                      <w:ins w:id="3405" w:author="Jerrad Pierce" w:date="2020-08-13T13:16:00Z">
                        <w:rPr>
                          <w:rFonts w:ascii="Cambria Math" w:eastAsia="Arial Unicode MS" w:hAnsi="Cambria Math"/>
                          <w:i/>
                          <w:szCs w:val="18"/>
                        </w:rPr>
                      </w:ins>
                    </m:ctrlPr>
                  </m:fPr>
                  <m:num>
                    <m:r>
                      <w:rPr>
                        <w:rFonts w:ascii="Cambria Math" w:eastAsia="Arial Unicode MS" w:hAnsi="Cambria Math"/>
                        <w:szCs w:val="18"/>
                      </w:rPr>
                      <m:t>lb</m:t>
                    </m:r>
                  </m:num>
                  <m:den>
                    <m:r>
                      <w:rPr>
                        <w:rFonts w:ascii="Cambria Math" w:eastAsia="Arial Unicode MS" w:hAnsi="Cambria Math"/>
                        <w:szCs w:val="18"/>
                      </w:rPr>
                      <m:t>hours∙</m:t>
                    </m:r>
                    <m:sSup>
                      <m:sSupPr>
                        <m:ctrlPr>
                          <w:ins w:id="3406"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D362EA" w:rsidP="00BB0612">
            <w:pPr>
              <w:pStyle w:val="TableCell"/>
              <w:keepNext w:val="0"/>
              <w:spacing w:before="60" w:after="60"/>
              <w:rPr>
                <w:szCs w:val="18"/>
              </w:rPr>
            </w:pPr>
            <m:oMath>
              <m:sSub>
                <m:sSubPr>
                  <m:ctrlPr>
                    <w:ins w:id="3407" w:author="Jerrad Pierce" w:date="2020-08-13T13:16:00Z">
                      <w:rPr>
                        <w:rFonts w:ascii="Cambria Math" w:eastAsia="Calibri" w:hAnsi="Cambria Math" w:cs="Arial"/>
                        <w:i/>
                        <w:szCs w:val="18"/>
                      </w:rPr>
                    </w:ins>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D362EA" w:rsidP="00BB0612">
            <w:pPr>
              <w:pStyle w:val="TableCell"/>
              <w:keepNext w:val="0"/>
              <w:spacing w:before="60" w:after="60"/>
              <w:jc w:val="center"/>
              <w:rPr>
                <w:rFonts w:eastAsia="Arial Unicode MS"/>
                <w:szCs w:val="18"/>
              </w:rPr>
            </w:pPr>
            <m:oMathPara>
              <m:oMath>
                <m:f>
                  <m:fPr>
                    <m:ctrlPr>
                      <w:ins w:id="3408" w:author="Jerrad Pierce" w:date="2020-08-13T13:16:00Z">
                        <w:rPr>
                          <w:rFonts w:ascii="Cambria Math" w:eastAsia="Arial Unicode MS" w:hAnsi="Cambria Math"/>
                          <w:i/>
                          <w:szCs w:val="18"/>
                        </w:rPr>
                      </w:ins>
                    </m:ctrlPr>
                  </m:fPr>
                  <m:num>
                    <m:r>
                      <w:rPr>
                        <w:rFonts w:ascii="Cambria Math" w:eastAsia="Arial Unicode MS" w:hAnsi="Cambria Math"/>
                        <w:szCs w:val="18"/>
                      </w:rPr>
                      <m:t>lb</m:t>
                    </m:r>
                  </m:num>
                  <m:den>
                    <m:r>
                      <w:rPr>
                        <w:rFonts w:ascii="Cambria Math" w:eastAsia="Arial Unicode MS" w:hAnsi="Cambria Math"/>
                        <w:szCs w:val="18"/>
                      </w:rPr>
                      <m:t>hours∙</m:t>
                    </m:r>
                    <m:sSup>
                      <m:sSupPr>
                        <m:ctrlPr>
                          <w:ins w:id="3409"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410" w:author="Jerrad Pierce" w:date="2020-08-13T13:16:00Z">
                        <w:rPr>
                          <w:rFonts w:ascii="Cambria Math" w:eastAsia="Arial Unicode MS" w:hAnsi="Cambria Math"/>
                          <w:i/>
                          <w:szCs w:val="18"/>
                        </w:rPr>
                      </w:ins>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411" w:author="Jerrad Pierce" w:date="2020-08-13T13:16:00Z">
                        <w:rPr>
                          <w:rFonts w:ascii="Cambria Math" w:eastAsia="Arial Unicode MS" w:hAnsi="Cambria Math"/>
                          <w:i/>
                          <w:szCs w:val="18"/>
                        </w:rPr>
                      </w:ins>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ins w:id="3412" w:author="Jerrad Pierce" w:date="2020-08-13T13:16:00Z">
                      <w:rPr>
                        <w:rFonts w:ascii="Cambria Math" w:hAnsi="Cambria Math"/>
                        <w:i/>
                      </w:rPr>
                    </w:ins>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413" w:author="Jerrad Pierce" w:date="2020-08-13T13:16:00Z">
                        <w:rPr>
                          <w:rFonts w:ascii="Cambria Math" w:eastAsia="Arial Unicode MS" w:hAnsi="Cambria Math"/>
                          <w:i/>
                          <w:szCs w:val="18"/>
                        </w:rPr>
                      </w:ins>
                    </m:ctrlPr>
                  </m:fPr>
                  <m:num>
                    <m:r>
                      <w:rPr>
                        <w:rFonts w:ascii="Cambria Math" w:eastAsia="Arial Unicode MS" w:hAnsi="Cambria Math"/>
                        <w:szCs w:val="18"/>
                      </w:rPr>
                      <m:t>W</m:t>
                    </m:r>
                  </m:num>
                  <m:den>
                    <m:sSup>
                      <m:sSupPr>
                        <m:ctrlPr>
                          <w:ins w:id="3414"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ins w:id="3415" w:author="Jerrad Pierce" w:date="2020-08-13T13:16:00Z">
                      <w:rPr>
                        <w:rFonts w:ascii="Cambria Math" w:hAnsi="Cambria Math"/>
                        <w:i/>
                      </w:rPr>
                    </w:ins>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D362EA" w:rsidP="00BB0612">
            <w:pPr>
              <w:pStyle w:val="TableCell"/>
              <w:keepNext w:val="0"/>
              <w:spacing w:before="60" w:after="60"/>
              <w:jc w:val="center"/>
              <w:rPr>
                <w:rFonts w:eastAsia="Arial Unicode MS"/>
                <w:szCs w:val="18"/>
              </w:rPr>
            </w:pPr>
            <m:oMathPara>
              <m:oMathParaPr>
                <m:jc m:val="center"/>
              </m:oMathParaPr>
              <m:oMath>
                <m:f>
                  <m:fPr>
                    <m:ctrlPr>
                      <w:ins w:id="3416" w:author="Jerrad Pierce" w:date="2020-08-13T13:16:00Z">
                        <w:rPr>
                          <w:rFonts w:ascii="Cambria Math" w:eastAsia="Arial Unicode MS" w:hAnsi="Cambria Math"/>
                          <w:i/>
                          <w:szCs w:val="18"/>
                        </w:rPr>
                      </w:ins>
                    </m:ctrlPr>
                  </m:fPr>
                  <m:num>
                    <m:r>
                      <w:rPr>
                        <w:rFonts w:ascii="Cambria Math" w:eastAsia="Arial Unicode MS" w:hAnsi="Cambria Math"/>
                        <w:szCs w:val="18"/>
                      </w:rPr>
                      <m:t>W</m:t>
                    </m:r>
                  </m:num>
                  <m:den>
                    <m:sSup>
                      <m:sSupPr>
                        <m:ctrlPr>
                          <w:ins w:id="3417" w:author="Jerrad Pierce" w:date="2020-08-13T13:16:00Z">
                            <w:rPr>
                              <w:rFonts w:ascii="Cambria Math" w:eastAsia="Arial Unicode MS" w:hAnsi="Cambria Math"/>
                              <w:i/>
                              <w:szCs w:val="18"/>
                            </w:rPr>
                          </w:ins>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lastRenderedPageBreak/>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3418" w:name="_Ref528255053"/>
      <w:bookmarkStart w:id="3419"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3418"/>
      <w:r w:rsidRPr="00491DBF">
        <w:t>: Default Savings for ENERGY STAR Griddles</w:t>
      </w:r>
      <w:bookmarkEnd w:id="34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2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28"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29"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30"/>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3420" w:name="_Toc14197427"/>
      <w:r w:rsidRPr="00491DBF">
        <w:lastRenderedPageBreak/>
        <w:t>Building Shell</w:t>
      </w:r>
      <w:bookmarkEnd w:id="3420"/>
    </w:p>
    <w:p w14:paraId="719BD63C" w14:textId="77777777" w:rsidR="009F63BB" w:rsidRPr="00491DBF" w:rsidRDefault="009F63BB" w:rsidP="007616DB">
      <w:pPr>
        <w:pStyle w:val="Heading3"/>
      </w:pPr>
      <w:bookmarkStart w:id="3421" w:name="_Toc411422521"/>
      <w:bookmarkStart w:id="3422" w:name="_Toc14197428"/>
      <w:r w:rsidRPr="00491DBF">
        <w:t>Wall and Ceiling Insulation</w:t>
      </w:r>
      <w:bookmarkEnd w:id="3421"/>
      <w:bookmarkEnd w:id="342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ins w:id="3423"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ins w:id="3424"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ins w:id="3425" w:author="Jerrad Pierce" w:date="2020-08-13T13:16:00Z">
                        <w:rPr>
                          <w:rFonts w:ascii="Cambria Math" w:hAnsi="Cambria Math"/>
                        </w:rPr>
                      </w:ins>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ins w:id="3426" w:author="Jerrad Pierce" w:date="2020-08-13T13:16:00Z">
                        <w:rPr>
                          <w:rFonts w:ascii="Cambria Math" w:hAnsi="Cambria Math"/>
                        </w:rPr>
                      </w:ins>
                    </m:ctrlPr>
                  </m:dPr>
                  <m:e>
                    <m:f>
                      <m:fPr>
                        <m:ctrlPr>
                          <w:ins w:id="3427" w:author="Jerrad Pierce" w:date="2020-08-13T13:16:00Z">
                            <w:rPr>
                              <w:rFonts w:ascii="Cambria Math" w:hAnsi="Cambria Math"/>
                            </w:rPr>
                          </w:ins>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ins w:id="3428" w:author="Jerrad Pierce" w:date="2020-08-13T13:16:00Z">
                        <w:rPr>
                          <w:rFonts w:ascii="Cambria Math" w:hAnsi="Cambria Math"/>
                        </w:rPr>
                      </w:ins>
                    </m:ctrlPr>
                  </m:dPr>
                  <m:e>
                    <m:sSub>
                      <m:sSubPr>
                        <m:ctrlPr>
                          <w:ins w:id="3429" w:author="Jerrad Pierce" w:date="2020-08-13T13:16:00Z">
                            <w:rPr>
                              <w:rFonts w:ascii="Cambria Math" w:hAnsi="Cambria Math"/>
                              <w:i/>
                            </w:rPr>
                          </w:ins>
                        </m:ctrlPr>
                      </m:sSubPr>
                      <m:e>
                        <m:r>
                          <w:rPr>
                            <w:rFonts w:ascii="Cambria Math" w:hAnsi="Cambria Math"/>
                          </w:rPr>
                          <m:t>A</m:t>
                        </m:r>
                      </m:e>
                      <m:sub>
                        <m:r>
                          <w:rPr>
                            <w:rFonts w:ascii="Cambria Math" w:hAnsi="Cambria Math"/>
                          </w:rPr>
                          <m:t>ceiling</m:t>
                        </m:r>
                      </m:sub>
                    </m:sSub>
                    <m:d>
                      <m:dPr>
                        <m:ctrlPr>
                          <w:ins w:id="3430" w:author="Jerrad Pierce" w:date="2020-08-13T13:16:00Z">
                            <w:rPr>
                              <w:rFonts w:ascii="Cambria Math" w:hAnsi="Cambria Math"/>
                              <w:i/>
                            </w:rPr>
                          </w:ins>
                        </m:ctrlPr>
                      </m:dPr>
                      <m:e>
                        <m:f>
                          <m:fPr>
                            <m:ctrlPr>
                              <w:ins w:id="3431" w:author="Jerrad Pierce" w:date="2020-08-13T13:16:00Z">
                                <w:rPr>
                                  <w:rFonts w:ascii="Cambria Math" w:hAnsi="Cambria Math"/>
                                  <w:i/>
                                </w:rPr>
                              </w:ins>
                            </m:ctrlPr>
                          </m:fPr>
                          <m:num>
                            <m:r>
                              <w:rPr>
                                <w:rFonts w:ascii="Cambria Math" w:hAnsi="Cambria Math"/>
                              </w:rPr>
                              <m:t>1</m:t>
                            </m:r>
                          </m:num>
                          <m:den>
                            <m:sSub>
                              <m:sSubPr>
                                <m:ctrlPr>
                                  <w:ins w:id="3432" w:author="Jerrad Pierce" w:date="2020-08-13T13:16:00Z">
                                    <w:rPr>
                                      <w:rFonts w:ascii="Cambria Math" w:hAnsi="Cambria Math"/>
                                      <w:i/>
                                    </w:rPr>
                                  </w:ins>
                                </m:ctrlPr>
                              </m:sSubPr>
                              <m:e>
                                <m:r>
                                  <w:rPr>
                                    <w:rFonts w:ascii="Cambria Math" w:hAnsi="Cambria Math"/>
                                  </w:rPr>
                                  <m:t>Ceiling R</m:t>
                                </m:r>
                              </m:e>
                              <m:sub>
                                <m:r>
                                  <w:rPr>
                                    <w:rFonts w:ascii="Cambria Math" w:hAnsi="Cambria Math"/>
                                  </w:rPr>
                                  <m:t>i</m:t>
                                </m:r>
                              </m:sub>
                            </m:sSub>
                          </m:den>
                        </m:f>
                        <m:r>
                          <w:rPr>
                            <w:rFonts w:ascii="Cambria Math" w:hAnsi="Cambria Math"/>
                          </w:rPr>
                          <m:t>-</m:t>
                        </m:r>
                        <m:f>
                          <m:fPr>
                            <m:ctrlPr>
                              <w:ins w:id="3433" w:author="Jerrad Pierce" w:date="2020-08-13T13:16:00Z">
                                <w:rPr>
                                  <w:rFonts w:ascii="Cambria Math" w:hAnsi="Cambria Math"/>
                                  <w:i/>
                                </w:rPr>
                              </w:ins>
                            </m:ctrlPr>
                          </m:fPr>
                          <m:num>
                            <m:r>
                              <w:rPr>
                                <w:rFonts w:ascii="Cambria Math" w:hAnsi="Cambria Math"/>
                              </w:rPr>
                              <m:t>1</m:t>
                            </m:r>
                          </m:num>
                          <m:den>
                            <m:sSub>
                              <m:sSubPr>
                                <m:ctrlPr>
                                  <w:ins w:id="3434" w:author="Jerrad Pierce" w:date="2020-08-13T13:16:00Z">
                                    <w:rPr>
                                      <w:rFonts w:ascii="Cambria Math" w:hAnsi="Cambria Math"/>
                                      <w:i/>
                                    </w:rPr>
                                  </w:ins>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ins w:id="3435" w:author="Jerrad Pierce" w:date="2020-08-13T13:16:00Z">
                            <w:rPr>
                              <w:rFonts w:ascii="Cambria Math" w:hAnsi="Cambria Math"/>
                              <w:i/>
                            </w:rPr>
                          </w:ins>
                        </m:ctrlPr>
                      </m:sSubPr>
                      <m:e>
                        <m:r>
                          <w:rPr>
                            <w:rFonts w:ascii="Cambria Math" w:hAnsi="Cambria Math"/>
                          </w:rPr>
                          <m:t>A</m:t>
                        </m:r>
                      </m:e>
                      <m:sub>
                        <m:r>
                          <w:rPr>
                            <w:rFonts w:ascii="Cambria Math" w:hAnsi="Cambria Math"/>
                          </w:rPr>
                          <m:t>wall</m:t>
                        </m:r>
                      </m:sub>
                    </m:sSub>
                    <m:d>
                      <m:dPr>
                        <m:ctrlPr>
                          <w:ins w:id="3436" w:author="Jerrad Pierce" w:date="2020-08-13T13:16:00Z">
                            <w:rPr>
                              <w:rFonts w:ascii="Cambria Math" w:hAnsi="Cambria Math"/>
                            </w:rPr>
                          </w:ins>
                        </m:ctrlPr>
                      </m:dPr>
                      <m:e>
                        <m:f>
                          <m:fPr>
                            <m:ctrlPr>
                              <w:ins w:id="3437"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Wall</m:t>
                            </m:r>
                            <m:sSub>
                              <m:sSubPr>
                                <m:ctrlPr>
                                  <w:ins w:id="3438" w:author="Jerrad Pierce" w:date="2020-08-13T13:16:00Z">
                                    <w:rPr>
                                      <w:rFonts w:ascii="Cambria Math" w:hAnsi="Cambria Math"/>
                                    </w:rPr>
                                  </w:ins>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ins w:id="3439" w:author="Jerrad Pierce" w:date="2020-08-13T13:16:00Z">
                                <w:rPr>
                                  <w:rFonts w:ascii="Cambria Math" w:hAnsi="Cambria Math"/>
                                </w:rPr>
                              </w:ins>
                            </m:ctrlPr>
                          </m:fPr>
                          <m:num>
                            <m:r>
                              <m:rPr>
                                <m:sty m:val="p"/>
                              </m:rPr>
                              <w:rPr>
                                <w:rFonts w:ascii="Cambria Math" w:hAnsi="Cambria Math"/>
                              </w:rPr>
                              <m:t>1</m:t>
                            </m:r>
                          </m:num>
                          <m:den>
                            <m:sSub>
                              <m:sSubPr>
                                <m:ctrlPr>
                                  <w:ins w:id="3440" w:author="Jerrad Pierce" w:date="2020-08-13T13:16:00Z">
                                    <w:rPr>
                                      <w:rFonts w:ascii="Cambria Math" w:hAnsi="Cambria Math"/>
                                    </w:rPr>
                                  </w:ins>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ins w:id="3441" w:author="Jerrad Pierce" w:date="2020-08-13T13:16:00Z">
                        <w:rPr>
                          <w:rFonts w:ascii="Cambria Math" w:hAnsi="Cambria Math"/>
                        </w:rPr>
                      </w:ins>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ins w:id="3442" w:author="Jerrad Pierce" w:date="2020-08-13T13:16:00Z">
                        <w:rPr>
                          <w:rFonts w:ascii="Cambria Math" w:hAnsi="Cambria Math"/>
                        </w:rPr>
                      </w:ins>
                    </m:ctrlPr>
                  </m:dPr>
                  <m:e>
                    <m:f>
                      <m:fPr>
                        <m:ctrlPr>
                          <w:ins w:id="3443" w:author="Jerrad Pierce" w:date="2020-08-13T13:16:00Z">
                            <w:rPr>
                              <w:rFonts w:ascii="Cambria Math" w:hAnsi="Cambria Math"/>
                            </w:rPr>
                          </w:ins>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ins w:id="3444" w:author="Jerrad Pierce" w:date="2020-08-13T13:16:00Z">
                        <w:rPr>
                          <w:rFonts w:ascii="Cambria Math" w:hAnsi="Cambria Math"/>
                        </w:rPr>
                      </w:ins>
                    </m:ctrlPr>
                  </m:dPr>
                  <m:e>
                    <m:sSub>
                      <m:sSubPr>
                        <m:ctrlPr>
                          <w:ins w:id="3445" w:author="Jerrad Pierce" w:date="2020-08-13T13:16:00Z">
                            <w:rPr>
                              <w:rFonts w:ascii="Cambria Math" w:hAnsi="Cambria Math"/>
                              <w:i/>
                            </w:rPr>
                          </w:ins>
                        </m:ctrlPr>
                      </m:sSubPr>
                      <m:e>
                        <m:r>
                          <w:rPr>
                            <w:rFonts w:ascii="Cambria Math" w:hAnsi="Cambria Math"/>
                          </w:rPr>
                          <m:t>A</m:t>
                        </m:r>
                      </m:e>
                      <m:sub>
                        <m:r>
                          <w:rPr>
                            <w:rFonts w:ascii="Cambria Math" w:hAnsi="Cambria Math"/>
                          </w:rPr>
                          <m:t>ceiling</m:t>
                        </m:r>
                      </m:sub>
                    </m:sSub>
                    <m:d>
                      <m:dPr>
                        <m:ctrlPr>
                          <w:ins w:id="3446" w:author="Jerrad Pierce" w:date="2020-08-13T13:16:00Z">
                            <w:rPr>
                              <w:rFonts w:ascii="Cambria Math" w:hAnsi="Cambria Math"/>
                              <w:i/>
                            </w:rPr>
                          </w:ins>
                        </m:ctrlPr>
                      </m:dPr>
                      <m:e>
                        <m:f>
                          <m:fPr>
                            <m:ctrlPr>
                              <w:ins w:id="3447" w:author="Jerrad Pierce" w:date="2020-08-13T13:16:00Z">
                                <w:rPr>
                                  <w:rFonts w:ascii="Cambria Math" w:hAnsi="Cambria Math"/>
                                  <w:i/>
                                </w:rPr>
                              </w:ins>
                            </m:ctrlPr>
                          </m:fPr>
                          <m:num>
                            <m:r>
                              <w:rPr>
                                <w:rFonts w:ascii="Cambria Math" w:hAnsi="Cambria Math"/>
                              </w:rPr>
                              <m:t>1</m:t>
                            </m:r>
                          </m:num>
                          <m:den>
                            <m:sSub>
                              <m:sSubPr>
                                <m:ctrlPr>
                                  <w:ins w:id="3448" w:author="Jerrad Pierce" w:date="2020-08-13T13:16:00Z">
                                    <w:rPr>
                                      <w:rFonts w:ascii="Cambria Math" w:hAnsi="Cambria Math"/>
                                      <w:i/>
                                    </w:rPr>
                                  </w:ins>
                                </m:ctrlPr>
                              </m:sSubPr>
                              <m:e>
                                <m:r>
                                  <w:rPr>
                                    <w:rFonts w:ascii="Cambria Math" w:hAnsi="Cambria Math"/>
                                  </w:rPr>
                                  <m:t>Ceiling R</m:t>
                                </m:r>
                              </m:e>
                              <m:sub>
                                <m:r>
                                  <w:rPr>
                                    <w:rFonts w:ascii="Cambria Math" w:hAnsi="Cambria Math"/>
                                  </w:rPr>
                                  <m:t>i</m:t>
                                </m:r>
                              </m:sub>
                            </m:sSub>
                          </m:den>
                        </m:f>
                        <m:r>
                          <w:rPr>
                            <w:rFonts w:ascii="Cambria Math" w:hAnsi="Cambria Math"/>
                          </w:rPr>
                          <m:t>-</m:t>
                        </m:r>
                        <m:f>
                          <m:fPr>
                            <m:ctrlPr>
                              <w:ins w:id="3449" w:author="Jerrad Pierce" w:date="2020-08-13T13:16:00Z">
                                <w:rPr>
                                  <w:rFonts w:ascii="Cambria Math" w:hAnsi="Cambria Math"/>
                                  <w:i/>
                                </w:rPr>
                              </w:ins>
                            </m:ctrlPr>
                          </m:fPr>
                          <m:num>
                            <m:r>
                              <w:rPr>
                                <w:rFonts w:ascii="Cambria Math" w:hAnsi="Cambria Math"/>
                              </w:rPr>
                              <m:t>1</m:t>
                            </m:r>
                          </m:num>
                          <m:den>
                            <m:sSub>
                              <m:sSubPr>
                                <m:ctrlPr>
                                  <w:ins w:id="3450" w:author="Jerrad Pierce" w:date="2020-08-13T13:16:00Z">
                                    <w:rPr>
                                      <w:rFonts w:ascii="Cambria Math" w:hAnsi="Cambria Math"/>
                                      <w:i/>
                                    </w:rPr>
                                  </w:ins>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ins w:id="3451" w:author="Jerrad Pierce" w:date="2020-08-13T13:16:00Z">
                            <w:rPr>
                              <w:rFonts w:ascii="Cambria Math" w:hAnsi="Cambria Math"/>
                              <w:i/>
                            </w:rPr>
                          </w:ins>
                        </m:ctrlPr>
                      </m:sSubPr>
                      <m:e>
                        <m:r>
                          <w:rPr>
                            <w:rFonts w:ascii="Cambria Math" w:hAnsi="Cambria Math"/>
                          </w:rPr>
                          <m:t>A</m:t>
                        </m:r>
                      </m:e>
                      <m:sub>
                        <m:r>
                          <w:rPr>
                            <w:rFonts w:ascii="Cambria Math" w:hAnsi="Cambria Math"/>
                          </w:rPr>
                          <m:t>wall</m:t>
                        </m:r>
                      </m:sub>
                    </m:sSub>
                    <m:d>
                      <m:dPr>
                        <m:ctrlPr>
                          <w:ins w:id="3452" w:author="Jerrad Pierce" w:date="2020-08-13T13:16:00Z">
                            <w:rPr>
                              <w:rFonts w:ascii="Cambria Math" w:hAnsi="Cambria Math"/>
                            </w:rPr>
                          </w:ins>
                        </m:ctrlPr>
                      </m:dPr>
                      <m:e>
                        <m:f>
                          <m:fPr>
                            <m:ctrlPr>
                              <w:ins w:id="3453" w:author="Jerrad Pierce" w:date="2020-08-13T13:16:00Z">
                                <w:rPr>
                                  <w:rFonts w:ascii="Cambria Math" w:hAnsi="Cambria Math"/>
                                </w:rPr>
                              </w:ins>
                            </m:ctrlPr>
                          </m:fPr>
                          <m:num>
                            <m:r>
                              <m:rPr>
                                <m:sty m:val="p"/>
                              </m:rPr>
                              <w:rPr>
                                <w:rFonts w:ascii="Cambria Math" w:hAnsi="Cambria Math"/>
                              </w:rPr>
                              <m:t>1</m:t>
                            </m:r>
                          </m:num>
                          <m:den>
                            <m:r>
                              <w:rPr>
                                <w:rFonts w:ascii="Cambria Math" w:hAnsi="Cambria Math"/>
                              </w:rPr>
                              <m:t>Wall</m:t>
                            </m:r>
                            <m:sSub>
                              <m:sSubPr>
                                <m:ctrlPr>
                                  <w:ins w:id="3454" w:author="Jerrad Pierce" w:date="2020-08-13T13:16:00Z">
                                    <w:rPr>
                                      <w:rFonts w:ascii="Cambria Math" w:hAnsi="Cambria Math"/>
                                    </w:rPr>
                                  </w:ins>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ins w:id="3455" w:author="Jerrad Pierce" w:date="2020-08-13T13:16:00Z">
                                <w:rPr>
                                  <w:rFonts w:ascii="Cambria Math" w:hAnsi="Cambria Math"/>
                                </w:rPr>
                              </w:ins>
                            </m:ctrlPr>
                          </m:fPr>
                          <m:num>
                            <m:r>
                              <m:rPr>
                                <m:sty m:val="p"/>
                              </m:rPr>
                              <w:rPr>
                                <w:rFonts w:ascii="Cambria Math" w:hAnsi="Cambria Math"/>
                              </w:rPr>
                              <m:t>1</m:t>
                            </m:r>
                          </m:num>
                          <m:den>
                            <m:sSub>
                              <m:sSubPr>
                                <m:ctrlPr>
                                  <w:ins w:id="3456" w:author="Jerrad Pierce" w:date="2020-08-13T13:16:00Z">
                                    <w:rPr>
                                      <w:rFonts w:ascii="Cambria Math" w:hAnsi="Cambria Math"/>
                                    </w:rPr>
                                  </w:ins>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ins w:id="345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ins w:id="3458" w:author="Jerrad Pierce" w:date="2020-08-13T13:16:00Z">
                        <w:rPr>
                          <w:rFonts w:ascii="Cambria Math" w:hAnsi="Cambria Math"/>
                        </w:rPr>
                      </w:ins>
                    </m:ctrlPr>
                  </m:fPr>
                  <m:num>
                    <m:sSub>
                      <m:sSubPr>
                        <m:ctrlPr>
                          <w:ins w:id="3459" w:author="Jerrad Pierce" w:date="2020-08-13T13:16:00Z">
                            <w:rPr>
                              <w:rFonts w:ascii="Cambria Math" w:hAnsi="Cambria Math"/>
                            </w:rPr>
                          </w:ins>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ins w:id="3460" w:author="Jerrad Pierce" w:date="2020-08-13T13:16:00Z">
                            <w:rPr>
                              <w:rFonts w:ascii="Cambria Math" w:hAnsi="Cambria Math"/>
                            </w:rPr>
                          </w:ins>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lastRenderedPageBreak/>
        <w:t>Definition of Terms</w:t>
      </w:r>
    </w:p>
    <w:p w14:paraId="52B8B53A" w14:textId="451383E2" w:rsidR="009F63BB" w:rsidRPr="00491DBF" w:rsidRDefault="009F63BB" w:rsidP="009F63BB">
      <w:pPr>
        <w:pStyle w:val="Caption"/>
        <w:spacing w:line="288" w:lineRule="auto"/>
      </w:pPr>
      <w:bookmarkStart w:id="3461" w:name="_Toc364760785"/>
      <w:bookmarkStart w:id="3462" w:name="_Toc377465602"/>
      <w:bookmarkStart w:id="3463" w:name="_Toc411422823"/>
      <w:bookmarkStart w:id="3464"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3461"/>
      <w:bookmarkEnd w:id="3462"/>
      <w:bookmarkEnd w:id="3463"/>
      <w:r w:rsidRPr="00491DBF">
        <w:t>Terms, Values, and References for Wall and Ceiling Insulation</w:t>
      </w:r>
      <w:bookmarkEnd w:id="3464"/>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D362EA" w:rsidP="00BB0612">
            <w:pPr>
              <w:pStyle w:val="TableCell"/>
              <w:spacing w:before="0" w:after="0"/>
              <w:jc w:val="left"/>
              <w:rPr>
                <w:szCs w:val="18"/>
              </w:rPr>
            </w:pPr>
            <m:oMath>
              <m:sSub>
                <m:sSubPr>
                  <m:ctrlPr>
                    <w:ins w:id="3465" w:author="Jerrad Pierce" w:date="2020-08-13T13:16:00Z">
                      <w:rPr>
                        <w:rFonts w:ascii="Cambria Math" w:hAnsi="Cambria Math"/>
                        <w:i/>
                        <w:szCs w:val="18"/>
                      </w:rPr>
                    </w:ins>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D362EA" w:rsidP="00BB0612">
            <w:pPr>
              <w:pStyle w:val="TableCell"/>
              <w:spacing w:before="0" w:after="0"/>
              <w:jc w:val="center"/>
              <w:rPr>
                <w:szCs w:val="18"/>
              </w:rPr>
            </w:pPr>
            <m:oMathPara>
              <m:oMath>
                <m:sSup>
                  <m:sSupPr>
                    <m:ctrlPr>
                      <w:ins w:id="3466"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D362EA" w:rsidP="00BB0612">
            <w:pPr>
              <w:pStyle w:val="TableCell"/>
              <w:spacing w:before="0" w:after="0"/>
              <w:jc w:val="left"/>
              <w:rPr>
                <w:szCs w:val="18"/>
              </w:rPr>
            </w:pPr>
            <m:oMath>
              <m:sSub>
                <m:sSubPr>
                  <m:ctrlPr>
                    <w:ins w:id="3467" w:author="Jerrad Pierce" w:date="2020-08-13T13:16:00Z">
                      <w:rPr>
                        <w:rFonts w:ascii="Cambria Math" w:hAnsi="Cambria Math"/>
                        <w:i/>
                        <w:szCs w:val="18"/>
                      </w:rPr>
                    </w:ins>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D362EA" w:rsidP="00BB0612">
            <w:pPr>
              <w:pStyle w:val="TableCell"/>
              <w:spacing w:before="0" w:after="0"/>
              <w:jc w:val="center"/>
              <w:rPr>
                <w:szCs w:val="18"/>
              </w:rPr>
            </w:pPr>
            <m:oMathPara>
              <m:oMath>
                <m:sSup>
                  <m:sSupPr>
                    <m:ctrlPr>
                      <w:ins w:id="3468"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D362EA" w:rsidP="00BB0612">
            <w:pPr>
              <w:pStyle w:val="TableCell"/>
              <w:keepNext w:val="0"/>
              <w:spacing w:before="0" w:after="0"/>
              <w:jc w:val="center"/>
              <w:rPr>
                <w:szCs w:val="18"/>
              </w:rPr>
            </w:pPr>
            <m:oMathPara>
              <m:oMath>
                <m:f>
                  <m:fPr>
                    <m:ctrlPr>
                      <w:ins w:id="3469" w:author="Jerrad Pierce" w:date="2020-08-13T13:16:00Z">
                        <w:rPr>
                          <w:rFonts w:ascii="Cambria Math" w:hAnsi="Cambria Math"/>
                          <w:i/>
                          <w:szCs w:val="18"/>
                        </w:rPr>
                      </w:ins>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D362EA" w:rsidP="00BB0612">
            <w:pPr>
              <w:pStyle w:val="TableCell"/>
              <w:keepNext w:val="0"/>
              <w:spacing w:before="0" w:after="0"/>
              <w:jc w:val="center"/>
              <w:rPr>
                <w:szCs w:val="18"/>
              </w:rPr>
            </w:pPr>
            <m:oMathPara>
              <m:oMath>
                <m:f>
                  <m:fPr>
                    <m:ctrlPr>
                      <w:ins w:id="3470" w:author="Jerrad Pierce" w:date="2020-08-13T13:16:00Z">
                        <w:rPr>
                          <w:rFonts w:ascii="Cambria Math" w:hAnsi="Cambria Math"/>
                          <w:i/>
                          <w:szCs w:val="18"/>
                        </w:rPr>
                      </w:ins>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D362EA" w:rsidP="00BB0612">
            <w:pPr>
              <w:pStyle w:val="TableCell"/>
              <w:keepNext w:val="0"/>
              <w:spacing w:before="0" w:after="0"/>
              <w:jc w:val="center"/>
              <w:rPr>
                <w:szCs w:val="18"/>
              </w:rPr>
            </w:pPr>
            <m:oMathPara>
              <m:oMathParaPr>
                <m:jc m:val="center"/>
              </m:oMathParaPr>
              <m:oMath>
                <m:f>
                  <m:fPr>
                    <m:ctrlPr>
                      <w:ins w:id="3471" w:author="Jerrad Pierce" w:date="2020-08-13T13:16:00Z">
                        <w:rPr>
                          <w:rFonts w:ascii="Cambria Math" w:hAnsi="Cambria Math"/>
                          <w:i/>
                          <w:szCs w:val="18"/>
                        </w:rPr>
                      </w:ins>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ins w:id="3472" w:author="Jerrad Pierce" w:date="2020-08-13T13:16:00Z">
                      <w:rPr>
                        <w:rFonts w:ascii="Cambria Math" w:hAnsi="Cambria Math"/>
                        <w:i/>
                        <w:szCs w:val="18"/>
                      </w:rPr>
                    </w:ins>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D362EA" w:rsidP="00BB0612">
            <w:pPr>
              <w:tabs>
                <w:tab w:val="left" w:pos="720"/>
              </w:tabs>
              <w:jc w:val="center"/>
              <w:rPr>
                <w:rFonts w:cs="Arial"/>
                <w:sz w:val="18"/>
                <w:szCs w:val="18"/>
              </w:rPr>
            </w:pPr>
            <m:oMathPara>
              <m:oMath>
                <m:f>
                  <m:fPr>
                    <m:ctrlPr>
                      <w:ins w:id="3473" w:author="Jerrad Pierce" w:date="2020-08-13T13:16:00Z">
                        <w:rPr>
                          <w:rFonts w:ascii="Cambria Math" w:hAnsi="Cambria Math"/>
                          <w:i/>
                          <w:sz w:val="18"/>
                          <w:szCs w:val="18"/>
                        </w:rPr>
                      </w:ins>
                    </m:ctrlPr>
                  </m:fPr>
                  <m:num>
                    <m:r>
                      <w:rPr>
                        <w:rFonts w:ascii="Cambria Math" w:hAnsi="Cambria Math"/>
                        <w:sz w:val="18"/>
                        <w:szCs w:val="18"/>
                      </w:rPr>
                      <m:t>°F∙</m:t>
                    </m:r>
                    <m:sSup>
                      <m:sSupPr>
                        <m:ctrlPr>
                          <w:ins w:id="3474" w:author="Jerrad Pierce" w:date="2020-08-13T13:1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ins w:id="3475" w:author="Jerrad Pierce" w:date="2020-08-13T13:16:00Z">
                      <w:rPr>
                        <w:rFonts w:ascii="Cambria Math" w:hAnsi="Cambria Math"/>
                        <w:i/>
                        <w:szCs w:val="18"/>
                      </w:rPr>
                    </w:ins>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D362EA" w:rsidP="00BB0612">
            <w:pPr>
              <w:pStyle w:val="TableCell"/>
              <w:keepNext w:val="0"/>
              <w:spacing w:before="0" w:after="0"/>
              <w:jc w:val="center"/>
              <w:rPr>
                <w:szCs w:val="18"/>
              </w:rPr>
            </w:pPr>
            <m:oMathPara>
              <m:oMath>
                <m:f>
                  <m:fPr>
                    <m:ctrlPr>
                      <w:ins w:id="3476" w:author="Jerrad Pierce" w:date="2020-08-13T13:16:00Z">
                        <w:rPr>
                          <w:rFonts w:ascii="Cambria Math" w:hAnsi="Cambria Math"/>
                          <w:i/>
                          <w:szCs w:val="18"/>
                        </w:rPr>
                      </w:ins>
                    </m:ctrlPr>
                  </m:fPr>
                  <m:num>
                    <m:r>
                      <w:rPr>
                        <w:rFonts w:ascii="Cambria Math" w:hAnsi="Cambria Math"/>
                        <w:szCs w:val="18"/>
                      </w:rPr>
                      <m:t>°F∙</m:t>
                    </m:r>
                    <m:sSup>
                      <m:sSupPr>
                        <m:ctrlPr>
                          <w:ins w:id="3477"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ins w:id="3478" w:author="Jerrad Pierce" w:date="2020-08-13T13:16:00Z">
                      <w:rPr>
                        <w:rFonts w:ascii="Cambria Math" w:hAnsi="Cambria Math"/>
                        <w:i/>
                        <w:szCs w:val="18"/>
                      </w:rPr>
                    </w:ins>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D362EA" w:rsidP="00BB0612">
            <w:pPr>
              <w:pStyle w:val="TableCell"/>
              <w:keepNext w:val="0"/>
              <w:spacing w:before="0" w:after="0"/>
              <w:jc w:val="center"/>
              <w:rPr>
                <w:szCs w:val="18"/>
              </w:rPr>
            </w:pPr>
            <m:oMathPara>
              <m:oMath>
                <m:f>
                  <m:fPr>
                    <m:ctrlPr>
                      <w:ins w:id="3479" w:author="Jerrad Pierce" w:date="2020-08-13T13:16:00Z">
                        <w:rPr>
                          <w:rFonts w:ascii="Cambria Math" w:hAnsi="Cambria Math"/>
                          <w:i/>
                          <w:szCs w:val="18"/>
                        </w:rPr>
                      </w:ins>
                    </m:ctrlPr>
                  </m:fPr>
                  <m:num>
                    <m:r>
                      <w:rPr>
                        <w:rFonts w:ascii="Cambria Math" w:hAnsi="Cambria Math"/>
                        <w:szCs w:val="18"/>
                      </w:rPr>
                      <m:t>°F∙</m:t>
                    </m:r>
                    <m:sSup>
                      <m:sSupPr>
                        <m:ctrlPr>
                          <w:ins w:id="3480"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ins w:id="3481" w:author="Jerrad Pierce" w:date="2020-08-13T13:16:00Z">
                      <w:rPr>
                        <w:rFonts w:ascii="Cambria Math" w:hAnsi="Cambria Math"/>
                        <w:i/>
                        <w:szCs w:val="18"/>
                      </w:rPr>
                    </w:ins>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D362EA" w:rsidP="00BB0612">
            <w:pPr>
              <w:pStyle w:val="TableCell"/>
              <w:keepNext w:val="0"/>
              <w:spacing w:before="0" w:after="0"/>
              <w:jc w:val="center"/>
              <w:rPr>
                <w:szCs w:val="18"/>
              </w:rPr>
            </w:pPr>
            <m:oMathPara>
              <m:oMath>
                <m:f>
                  <m:fPr>
                    <m:ctrlPr>
                      <w:ins w:id="3482" w:author="Jerrad Pierce" w:date="2020-08-13T13:16:00Z">
                        <w:rPr>
                          <w:rFonts w:ascii="Cambria Math" w:hAnsi="Cambria Math"/>
                          <w:i/>
                          <w:szCs w:val="18"/>
                        </w:rPr>
                      </w:ins>
                    </m:ctrlPr>
                  </m:fPr>
                  <m:num>
                    <m:r>
                      <w:rPr>
                        <w:rFonts w:ascii="Cambria Math" w:hAnsi="Cambria Math"/>
                        <w:szCs w:val="18"/>
                      </w:rPr>
                      <m:t>°F∙</m:t>
                    </m:r>
                    <m:sSup>
                      <m:sSupPr>
                        <m:ctrlPr>
                          <w:ins w:id="3483" w:author="Jerrad Pierce" w:date="2020-08-13T13:16:00Z">
                            <w:rPr>
                              <w:rFonts w:ascii="Cambria Math" w:hAnsi="Cambria Math"/>
                              <w:i/>
                              <w:szCs w:val="18"/>
                            </w:rPr>
                          </w:ins>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D362EA" w:rsidP="00BB0612">
            <w:pPr>
              <w:pStyle w:val="TableCell"/>
              <w:keepNext w:val="0"/>
              <w:spacing w:before="0" w:after="0"/>
              <w:jc w:val="left"/>
              <w:rPr>
                <w:szCs w:val="18"/>
              </w:rPr>
            </w:pPr>
            <m:oMath>
              <m:sSub>
                <m:sSubPr>
                  <m:ctrlPr>
                    <w:ins w:id="3484"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D362EA" w:rsidP="00BB0612">
            <w:pPr>
              <w:pStyle w:val="TableCell"/>
              <w:keepNext w:val="0"/>
              <w:spacing w:before="0" w:after="0"/>
              <w:jc w:val="center"/>
              <w:rPr>
                <w:i/>
                <w:szCs w:val="18"/>
              </w:rPr>
            </w:pPr>
            <m:oMathPara>
              <m:oMath>
                <m:f>
                  <m:fPr>
                    <m:ctrlPr>
                      <w:ins w:id="3485" w:author="Jerrad Pierce" w:date="2020-08-13T13:16:00Z">
                        <w:rPr>
                          <w:rFonts w:ascii="Cambria Math" w:eastAsiaTheme="majorEastAsia" w:hAnsi="Cambria Math"/>
                          <w:i/>
                          <w:szCs w:val="18"/>
                        </w:rPr>
                      </w:ins>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D362EA" w:rsidP="00BB0612">
            <w:pPr>
              <w:pStyle w:val="TableCell"/>
              <w:keepNext w:val="0"/>
              <w:spacing w:before="0" w:after="0"/>
              <w:jc w:val="center"/>
              <w:rPr>
                <w:i/>
                <w:szCs w:val="18"/>
              </w:rPr>
            </w:pPr>
            <m:oMathPara>
              <m:oMath>
                <m:f>
                  <m:fPr>
                    <m:ctrlPr>
                      <w:ins w:id="3486" w:author="Jerrad Pierce" w:date="2020-08-13T13:16:00Z">
                        <w:rPr>
                          <w:rFonts w:ascii="Cambria Math" w:hAnsi="Cambria Math" w:cs="Arial"/>
                          <w:i/>
                          <w:szCs w:val="18"/>
                        </w:rPr>
                      </w:ins>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3487" w:name="_Ref272826219"/>
      <w:bookmarkStart w:id="3488" w:name="_Toc14197624"/>
      <w:bookmarkStart w:id="3489" w:name="_Ref275940714"/>
      <w:bookmarkStart w:id="3490" w:name="_Toc364760786"/>
      <w:bookmarkStart w:id="3491" w:name="_Toc377465603"/>
      <w:bookmarkStart w:id="3492" w:name="_Toc411422824"/>
      <w:bookmarkStart w:id="3493" w:name="_Ref27282621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3487"/>
      <w:r w:rsidRPr="00491DBF">
        <w:t>: Initial R-Values</w:t>
      </w:r>
      <w:bookmarkEnd w:id="3488"/>
      <w:r w:rsidRPr="00491DBF">
        <w:t xml:space="preserve"> </w:t>
      </w:r>
      <w:bookmarkEnd w:id="3489"/>
      <w:bookmarkEnd w:id="3490"/>
      <w:bookmarkEnd w:id="3491"/>
      <w:bookmarkEnd w:id="349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3494" w:name="_Ref275940719"/>
    </w:p>
    <w:bookmarkEnd w:id="3493"/>
    <w:bookmarkEnd w:id="3494"/>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31"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32"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33"/>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3495" w:name="_Toc14197429"/>
      <w:r w:rsidRPr="00491DBF">
        <w:lastRenderedPageBreak/>
        <w:t>Consumer Electronics</w:t>
      </w:r>
      <w:bookmarkEnd w:id="3495"/>
    </w:p>
    <w:p w14:paraId="1C22F24F" w14:textId="77777777" w:rsidR="00B123AA" w:rsidRPr="00491DBF" w:rsidRDefault="00B123AA" w:rsidP="007616DB">
      <w:pPr>
        <w:pStyle w:val="Heading3"/>
      </w:pPr>
      <w:bookmarkStart w:id="3496" w:name="_Toc411422523"/>
      <w:bookmarkStart w:id="3497" w:name="_Toc530145675"/>
      <w:bookmarkStart w:id="3498" w:name="_Toc14197430"/>
      <w:r w:rsidRPr="00491DBF">
        <w:t>ENERGY STAR Office Equipment</w:t>
      </w:r>
      <w:bookmarkEnd w:id="3496"/>
      <w:bookmarkEnd w:id="3497"/>
      <w:bookmarkEnd w:id="34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499" w:author="Jerrad Pierce" w:date="2020-08-13T13:16:00Z">
                        <w:rPr>
                          <w:rFonts w:ascii="Cambria Math" w:hAnsi="Cambria Math"/>
                        </w:rPr>
                      </w:ins>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D362EA" w:rsidP="00D52E34">
            <w:pPr>
              <w:pStyle w:val="TableCell"/>
              <w:jc w:val="left"/>
            </w:pPr>
            <m:oMathPara>
              <m:oMathParaPr>
                <m:jc m:val="left"/>
              </m:oMathParaPr>
              <m:oMath>
                <m:sSub>
                  <m:sSubPr>
                    <m:ctrlPr>
                      <w:ins w:id="3500"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01" w:author="Jerrad Pierce" w:date="2020-08-13T13:16:00Z">
                        <w:rPr>
                          <w:rFonts w:ascii="Cambria Math" w:hAnsi="Cambria Math"/>
                        </w:rPr>
                      </w:ins>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02" w:author="Jerrad Pierce" w:date="2020-08-13T13:16:00Z">
                        <w:rPr>
                          <w:rFonts w:ascii="Cambria Math" w:hAnsi="Cambria Math"/>
                        </w:rPr>
                      </w:ins>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D362EA" w:rsidP="00D52E34">
            <w:pPr>
              <w:pStyle w:val="TableCell"/>
              <w:jc w:val="left"/>
            </w:pPr>
            <m:oMathPara>
              <m:oMathParaPr>
                <m:jc m:val="left"/>
              </m:oMathParaPr>
              <m:oMath>
                <m:sSub>
                  <m:sSubPr>
                    <m:ctrlPr>
                      <w:ins w:id="3503"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04" w:author="Jerrad Pierce" w:date="2020-08-13T13:16:00Z">
                        <w:rPr>
                          <w:rFonts w:ascii="Cambria Math" w:hAnsi="Cambria Math"/>
                        </w:rPr>
                      </w:ins>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ins w:id="3505" w:author="Jerrad Pierce" w:date="2020-08-13T13:16:00Z">
                        <w:rPr>
                          <w:rFonts w:ascii="Cambria Math" w:hAnsi="Cambria Math"/>
                        </w:rPr>
                      </w:ins>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D362EA" w:rsidP="00D52E34">
            <w:pPr>
              <w:pStyle w:val="TableCell"/>
              <w:keepNext w:val="0"/>
              <w:jc w:val="left"/>
            </w:pPr>
            <m:oMathPara>
              <m:oMathParaPr>
                <m:jc m:val="left"/>
              </m:oMathParaPr>
              <m:oMath>
                <m:sSub>
                  <m:sSubPr>
                    <m:ctrlPr>
                      <w:ins w:id="3506"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ins w:id="3507" w:author="Jerrad Pierce" w:date="2020-08-13T13:16:00Z">
                        <w:rPr>
                          <w:rFonts w:ascii="Cambria Math" w:hAnsi="Cambria Math"/>
                        </w:rPr>
                      </w:ins>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ins w:id="3508" w:author="Jerrad Pierce" w:date="2020-08-13T13:16:00Z">
                        <w:rPr>
                          <w:rFonts w:ascii="Cambria Math" w:hAnsi="Cambria Math"/>
                        </w:rPr>
                      </w:ins>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D362EA" w:rsidP="00235420">
            <w:pPr>
              <w:pStyle w:val="TableCell"/>
              <w:keepNext w:val="0"/>
              <w:jc w:val="left"/>
            </w:pPr>
            <m:oMathPara>
              <m:oMathParaPr>
                <m:jc m:val="left"/>
              </m:oMathParaPr>
              <m:oMath>
                <m:sSub>
                  <m:sSubPr>
                    <m:ctrlPr>
                      <w:ins w:id="3509"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ins w:id="3510" w:author="Jerrad Pierce" w:date="2020-08-13T13:16:00Z">
                        <w:rPr>
                          <w:rFonts w:ascii="Cambria Math" w:hAnsi="Cambria Math"/>
                        </w:rPr>
                      </w:ins>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lastRenderedPageBreak/>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1" w:author="Jerrad Pierce" w:date="2020-08-13T13:16:00Z">
                        <w:rPr>
                          <w:rFonts w:ascii="Cambria Math" w:hAnsi="Cambria Math"/>
                        </w:rPr>
                      </w:ins>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D362EA" w:rsidP="00D52E34">
            <w:pPr>
              <w:pStyle w:val="TableCell"/>
              <w:jc w:val="left"/>
            </w:pPr>
            <m:oMathPara>
              <m:oMathParaPr>
                <m:jc m:val="left"/>
              </m:oMathParaPr>
              <m:oMath>
                <m:sSub>
                  <m:sSubPr>
                    <m:ctrlPr>
                      <w:ins w:id="3512"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3" w:author="Jerrad Pierce" w:date="2020-08-13T13:16:00Z">
                        <w:rPr>
                          <w:rFonts w:ascii="Cambria Math" w:hAnsi="Cambria Math"/>
                        </w:rPr>
                      </w:ins>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4" w:author="Jerrad Pierce" w:date="2020-08-13T13:16:00Z">
                        <w:rPr>
                          <w:rFonts w:ascii="Cambria Math" w:hAnsi="Cambria Math"/>
                        </w:rPr>
                      </w:ins>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D362EA" w:rsidP="00D52E34">
            <w:pPr>
              <w:pStyle w:val="TableCell"/>
              <w:jc w:val="left"/>
            </w:pPr>
            <m:oMathPara>
              <m:oMathParaPr>
                <m:jc m:val="left"/>
              </m:oMathParaPr>
              <m:oMath>
                <m:sSub>
                  <m:sSubPr>
                    <m:ctrlPr>
                      <w:ins w:id="3515"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6" w:author="Jerrad Pierce" w:date="2020-08-13T13:16:00Z">
                        <w:rPr>
                          <w:rFonts w:ascii="Cambria Math" w:hAnsi="Cambria Math"/>
                        </w:rPr>
                      </w:ins>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7" w:author="Jerrad Pierce" w:date="2020-08-13T13:16:00Z">
                        <w:rPr>
                          <w:rFonts w:ascii="Cambria Math" w:hAnsi="Cambria Math"/>
                        </w:rPr>
                      </w:ins>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D362EA" w:rsidP="00D52E34">
            <w:pPr>
              <w:pStyle w:val="TableCell"/>
              <w:jc w:val="left"/>
            </w:pPr>
            <m:oMathPara>
              <m:oMathParaPr>
                <m:jc m:val="left"/>
              </m:oMathParaPr>
              <m:oMath>
                <m:sSub>
                  <m:sSubPr>
                    <m:ctrlPr>
                      <w:ins w:id="3518"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19" w:author="Jerrad Pierce" w:date="2020-08-13T13:16:00Z">
                        <w:rPr>
                          <w:rFonts w:ascii="Cambria Math" w:hAnsi="Cambria Math"/>
                        </w:rPr>
                      </w:ins>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20" w:author="Jerrad Pierce" w:date="2020-08-13T13:16:00Z">
                        <w:rPr>
                          <w:rFonts w:ascii="Cambria Math" w:hAnsi="Cambria Math"/>
                        </w:rPr>
                      </w:ins>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D362EA" w:rsidP="00D52E34">
            <w:pPr>
              <w:pStyle w:val="TableCell"/>
              <w:jc w:val="left"/>
            </w:pPr>
            <m:oMathPara>
              <m:oMathParaPr>
                <m:jc m:val="left"/>
              </m:oMathParaPr>
              <m:oMath>
                <m:sSub>
                  <m:sSubPr>
                    <m:ctrlPr>
                      <w:ins w:id="3521"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22" w:author="Jerrad Pierce" w:date="2020-08-13T13:16:00Z">
                        <w:rPr>
                          <w:rFonts w:ascii="Cambria Math" w:hAnsi="Cambria Math"/>
                        </w:rPr>
                      </w:ins>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23" w:author="Jerrad Pierce" w:date="2020-08-13T13:16:00Z">
                        <w:rPr>
                          <w:rFonts w:ascii="Cambria Math" w:hAnsi="Cambria Math"/>
                        </w:rPr>
                      </w:ins>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D362EA" w:rsidP="00D52E34">
            <w:pPr>
              <w:pStyle w:val="TableCell"/>
              <w:jc w:val="left"/>
            </w:pPr>
            <m:oMathPara>
              <m:oMathParaPr>
                <m:jc m:val="left"/>
              </m:oMathParaPr>
              <m:oMath>
                <m:sSub>
                  <m:sSubPr>
                    <m:ctrlPr>
                      <w:ins w:id="3524"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ins w:id="3525" w:author="Jerrad Pierce" w:date="2020-08-13T13:16:00Z">
                        <w:rPr>
                          <w:rFonts w:ascii="Cambria Math" w:hAnsi="Cambria Math"/>
                        </w:rPr>
                      </w:ins>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lastRenderedPageBreak/>
        <w:t>Definition of Terms</w:t>
      </w:r>
    </w:p>
    <w:p w14:paraId="7D58C916" w14:textId="29A8FB19" w:rsidR="00B123AA" w:rsidRPr="00491DBF" w:rsidRDefault="00B123AA" w:rsidP="00B123AA">
      <w:pPr>
        <w:pStyle w:val="Caption"/>
      </w:pPr>
      <w:bookmarkStart w:id="3526" w:name="_Toc364760778"/>
      <w:bookmarkStart w:id="3527" w:name="_Toc377465595"/>
      <w:bookmarkStart w:id="3528" w:name="_Toc411422826"/>
      <w:bookmarkStart w:id="3529" w:name="_Toc530145978"/>
      <w:bookmarkStart w:id="3530"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3526"/>
      <w:bookmarkEnd w:id="3527"/>
      <w:bookmarkEnd w:id="3528"/>
      <w:bookmarkEnd w:id="3529"/>
      <w:bookmarkEnd w:id="35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D362EA" w:rsidP="00D52E34">
            <w:pPr>
              <w:pStyle w:val="TableCell"/>
              <w:jc w:val="left"/>
            </w:pPr>
            <m:oMath>
              <m:sSub>
                <m:sSubPr>
                  <m:ctrlPr>
                    <w:ins w:id="3531" w:author="Jerrad Pierce" w:date="2020-08-13T13:16:00Z">
                      <w:rPr>
                        <w:rFonts w:ascii="Cambria Math" w:eastAsia="Calibri" w:hAnsi="Cambria Math"/>
                      </w:rPr>
                    </w:ins>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D362EA" w:rsidP="00D52E34">
            <w:pPr>
              <w:pStyle w:val="TableCell"/>
              <w:jc w:val="left"/>
            </w:pPr>
            <m:oMath>
              <m:sSub>
                <m:sSubPr>
                  <m:ctrlPr>
                    <w:ins w:id="3532" w:author="Jerrad Pierce" w:date="2020-08-13T13:16:00Z">
                      <w:rPr>
                        <w:rFonts w:ascii="Cambria Math" w:eastAsia="Calibri" w:hAnsi="Cambria Math"/>
                      </w:rPr>
                    </w:ins>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D362EA" w:rsidP="00D52E34">
            <w:pPr>
              <w:pStyle w:val="TableCell"/>
              <w:jc w:val="left"/>
            </w:pPr>
            <m:oMath>
              <m:sSub>
                <m:sSubPr>
                  <m:ctrlPr>
                    <w:ins w:id="3533"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D362EA" w:rsidP="00D52E34">
            <w:pPr>
              <w:pStyle w:val="TableCell"/>
              <w:jc w:val="left"/>
            </w:pPr>
            <m:oMath>
              <m:sSub>
                <m:sSubPr>
                  <m:ctrlPr>
                    <w:ins w:id="3534"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D362EA" w:rsidP="00D52E34">
            <w:pPr>
              <w:pStyle w:val="TableCell"/>
              <w:jc w:val="left"/>
            </w:pPr>
            <m:oMath>
              <m:sSub>
                <m:sSubPr>
                  <m:ctrlPr>
                    <w:ins w:id="3535"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D362EA" w:rsidP="00D52E34">
            <w:pPr>
              <w:pStyle w:val="TableCell"/>
              <w:jc w:val="left"/>
            </w:pPr>
            <m:oMath>
              <m:sSub>
                <m:sSubPr>
                  <m:ctrlPr>
                    <w:ins w:id="3536"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D362EA" w:rsidP="00D52E34">
            <w:pPr>
              <w:pStyle w:val="TableCell"/>
              <w:jc w:val="left"/>
            </w:pPr>
            <m:oMath>
              <m:sSub>
                <m:sSubPr>
                  <m:ctrlPr>
                    <w:ins w:id="3537"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D362EA" w:rsidP="00D52E34">
            <w:pPr>
              <w:pStyle w:val="TableCell"/>
              <w:jc w:val="left"/>
            </w:pPr>
            <m:oMath>
              <m:sSub>
                <m:sSubPr>
                  <m:ctrlPr>
                    <w:ins w:id="3538"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D362EA" w:rsidP="00D52E34">
            <w:pPr>
              <w:pStyle w:val="TableCell"/>
              <w:jc w:val="left"/>
            </w:pPr>
            <m:oMath>
              <m:sSub>
                <m:sSubPr>
                  <m:ctrlPr>
                    <w:ins w:id="3539"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D362EA" w:rsidP="00D52E34">
            <w:pPr>
              <w:pStyle w:val="TableCell"/>
              <w:jc w:val="left"/>
            </w:pPr>
            <m:oMath>
              <m:sSub>
                <m:sSubPr>
                  <m:ctrlPr>
                    <w:ins w:id="3540" w:author="Jerrad Pierce" w:date="2020-08-13T13:16:00Z">
                      <w:rPr>
                        <w:rFonts w:ascii="Cambria Math" w:eastAsia="Calibri" w:hAnsi="Cambria Math"/>
                      </w:rPr>
                    </w:ins>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D362EA" w:rsidP="00D52E34">
            <w:pPr>
              <w:pStyle w:val="TableCell"/>
              <w:jc w:val="left"/>
            </w:pPr>
            <m:oMath>
              <m:sSub>
                <m:sSubPr>
                  <m:ctrlPr>
                    <w:ins w:id="3541" w:author="Jerrad Pierce" w:date="2020-08-13T13:16:00Z">
                      <w:rPr>
                        <w:rFonts w:ascii="Cambria Math" w:eastAsia="Calibri" w:hAnsi="Cambria Math"/>
                      </w:rPr>
                    </w:ins>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D362EA" w:rsidP="00D52E34">
            <w:pPr>
              <w:pStyle w:val="TableCell"/>
              <w:jc w:val="left"/>
            </w:pPr>
            <m:oMath>
              <m:sSub>
                <m:sSubPr>
                  <m:ctrlPr>
                    <w:ins w:id="3542" w:author="Jerrad Pierce" w:date="2020-08-13T13:16:00Z">
                      <w:rPr>
                        <w:rFonts w:ascii="Cambria Math" w:eastAsia="Calibri" w:hAnsi="Cambria Math"/>
                      </w:rPr>
                    </w:ins>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D362EA" w:rsidP="00D52E34">
            <w:pPr>
              <w:pStyle w:val="TableCell"/>
              <w:jc w:val="left"/>
            </w:pPr>
            <m:oMath>
              <m:sSub>
                <m:sSubPr>
                  <m:ctrlPr>
                    <w:ins w:id="3543" w:author="Jerrad Pierce" w:date="2020-08-13T13:16:00Z">
                      <w:rPr>
                        <w:rFonts w:ascii="Cambria Math" w:eastAsia="Calibri" w:hAnsi="Cambria Math"/>
                      </w:rPr>
                    </w:ins>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D362EA" w:rsidP="00D52E34">
            <w:pPr>
              <w:pStyle w:val="TableCell"/>
              <w:jc w:val="left"/>
            </w:pPr>
            <m:oMath>
              <m:sSub>
                <m:sSubPr>
                  <m:ctrlPr>
                    <w:ins w:id="3544" w:author="Jerrad Pierce" w:date="2020-08-13T13:16:00Z">
                      <w:rPr>
                        <w:rFonts w:ascii="Cambria Math" w:eastAsia="Calibri" w:hAnsi="Cambria Math"/>
                      </w:rPr>
                    </w:ins>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D362EA" w:rsidP="00D52E34">
            <w:pPr>
              <w:pStyle w:val="TableCell"/>
              <w:jc w:val="left"/>
            </w:pPr>
            <m:oMath>
              <m:sSub>
                <m:sSubPr>
                  <m:ctrlPr>
                    <w:ins w:id="3545" w:author="Jerrad Pierce" w:date="2020-08-13T13:16:00Z">
                      <w:rPr>
                        <w:rFonts w:ascii="Cambria Math" w:eastAsia="Calibri" w:hAnsi="Cambria Math"/>
                      </w:rPr>
                    </w:ins>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D362EA" w:rsidP="00D52E34">
            <w:pPr>
              <w:pStyle w:val="TableCell"/>
              <w:jc w:val="left"/>
            </w:pPr>
            <m:oMath>
              <m:sSub>
                <m:sSubPr>
                  <m:ctrlPr>
                    <w:ins w:id="3546" w:author="Jerrad Pierce" w:date="2020-08-13T13:16:00Z">
                      <w:rPr>
                        <w:rFonts w:ascii="Cambria Math" w:eastAsia="Calibri" w:hAnsi="Cambria Math"/>
                      </w:rPr>
                    </w:ins>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D362EA" w:rsidP="00D52E34">
            <w:pPr>
              <w:pStyle w:val="TableCell"/>
              <w:jc w:val="left"/>
            </w:pPr>
            <m:oMath>
              <m:sSub>
                <m:sSubPr>
                  <m:ctrlPr>
                    <w:ins w:id="3547"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D362EA" w:rsidP="00D52E34">
            <w:pPr>
              <w:pStyle w:val="TableCell"/>
              <w:jc w:val="left"/>
            </w:pPr>
            <m:oMath>
              <m:sSub>
                <m:sSubPr>
                  <m:ctrlPr>
                    <w:ins w:id="3548" w:author="Jerrad Pierce" w:date="2020-08-13T13:16:00Z">
                      <w:rPr>
                        <w:rFonts w:ascii="Cambria Math" w:eastAsia="Calibri" w:hAnsi="Cambria Math"/>
                      </w:rPr>
                    </w:ins>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3549" w:name="_Ref390071772"/>
      <w:bookmarkStart w:id="3550" w:name="_Toc364760780"/>
      <w:bookmarkStart w:id="3551"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lastRenderedPageBreak/>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3552" w:name="_Ref392159941"/>
      <w:bookmarkStart w:id="3553" w:name="_Ref395534551"/>
      <w:bookmarkStart w:id="3554" w:name="_Toc411422827"/>
      <w:bookmarkStart w:id="3555" w:name="_Toc530145979"/>
      <w:bookmarkStart w:id="3556"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3549"/>
      <w:bookmarkEnd w:id="3552"/>
      <w:bookmarkEnd w:id="3553"/>
      <w:r w:rsidRPr="00491DBF">
        <w:t>: ENERGY STAR Office Equipment Measure Life</w:t>
      </w:r>
      <w:bookmarkEnd w:id="3550"/>
      <w:bookmarkEnd w:id="3551"/>
      <w:bookmarkEnd w:id="3554"/>
      <w:bookmarkEnd w:id="3555"/>
      <w:bookmarkEnd w:id="3556"/>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lastRenderedPageBreak/>
        <w:t>Default Savings</w:t>
      </w:r>
    </w:p>
    <w:p w14:paraId="3F7AF57E" w14:textId="1332775E" w:rsidR="00B123AA" w:rsidRPr="00491DBF" w:rsidRDefault="00B123AA" w:rsidP="00B123AA">
      <w:pPr>
        <w:pStyle w:val="Caption"/>
      </w:pPr>
      <w:bookmarkStart w:id="3557" w:name="_Ref275905692"/>
      <w:bookmarkStart w:id="3558" w:name="_Toc364760779"/>
      <w:bookmarkStart w:id="3559" w:name="_Toc377465596"/>
      <w:bookmarkStart w:id="3560" w:name="_Toc411422828"/>
      <w:bookmarkStart w:id="3561" w:name="_Toc530145980"/>
      <w:bookmarkStart w:id="3562"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3557"/>
      <w:r w:rsidRPr="00491DBF">
        <w:t>: ENERGY STAR Office Equipment Energy and Demand Savings Values</w:t>
      </w:r>
      <w:bookmarkEnd w:id="3558"/>
      <w:bookmarkEnd w:id="3559"/>
      <w:bookmarkEnd w:id="3560"/>
      <w:bookmarkEnd w:id="3561"/>
      <w:bookmarkEnd w:id="3562"/>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lastRenderedPageBreak/>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3563" w:name="_Toc364760957"/>
      <w:bookmarkStart w:id="3564" w:name="_Toc411422524"/>
      <w:bookmarkStart w:id="3565" w:name="_Toc530145676"/>
      <w:bookmarkStart w:id="3566" w:name="_Toc14197431"/>
      <w:r w:rsidRPr="00491DBF">
        <w:lastRenderedPageBreak/>
        <w:t>Office Equipment – Network Power Management Enabling</w:t>
      </w:r>
      <w:bookmarkEnd w:id="3563"/>
      <w:bookmarkEnd w:id="3564"/>
      <w:bookmarkEnd w:id="3565"/>
      <w:bookmarkEnd w:id="356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lastRenderedPageBreak/>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ins w:id="3567" w:author="Jerrad Pierce" w:date="2020-08-13T13:16:00Z">
                        <w:rPr>
                          <w:rFonts w:ascii="Cambria Math" w:hAnsi="Cambria Math"/>
                        </w:rPr>
                      </w:ins>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D362EA" w:rsidP="00D52E34">
            <w:pPr>
              <w:pStyle w:val="TableCell"/>
              <w:jc w:val="center"/>
            </w:pPr>
            <m:oMathPara>
              <m:oMathParaPr>
                <m:jc m:val="left"/>
              </m:oMathParaPr>
              <m:oMath>
                <m:sSub>
                  <m:sSubPr>
                    <m:ctrlPr>
                      <w:ins w:id="3568"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ins w:id="3569" w:author="Jerrad Pierce" w:date="2020-08-13T13:16:00Z">
                        <w:rPr>
                          <w:rFonts w:ascii="Cambria Math" w:hAnsi="Cambria Math"/>
                        </w:rPr>
                      </w:ins>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ins w:id="3570" w:author="Jerrad Pierce" w:date="2020-08-13T13:16:00Z">
                        <w:rPr>
                          <w:rFonts w:ascii="Cambria Math" w:hAnsi="Cambria Math"/>
                        </w:rPr>
                      </w:ins>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D362EA" w:rsidP="00D52E34">
            <w:pPr>
              <w:pStyle w:val="TableCell"/>
            </w:pPr>
            <m:oMathPara>
              <m:oMathParaPr>
                <m:jc m:val="left"/>
              </m:oMathParaPr>
              <m:oMath>
                <m:sSub>
                  <m:sSubPr>
                    <m:ctrlPr>
                      <w:ins w:id="3571"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ins w:id="3572" w:author="Jerrad Pierce" w:date="2020-08-13T13:16:00Z">
                        <w:rPr>
                          <w:rFonts w:ascii="Cambria Math" w:hAnsi="Cambria Math"/>
                        </w:rPr>
                      </w:ins>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3573" w:name="_Toc530145981"/>
      <w:bookmarkStart w:id="3574"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3573"/>
      <w:bookmarkEnd w:id="35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D362EA" w:rsidP="00D52E34">
            <w:pPr>
              <w:pStyle w:val="TableCell"/>
              <w:jc w:val="left"/>
            </w:pPr>
            <m:oMath>
              <m:sSub>
                <m:sSubPr>
                  <m:ctrlPr>
                    <w:ins w:id="3575" w:author="Jerrad Pierce" w:date="2020-08-13T13:16:00Z">
                      <w:rPr>
                        <w:rFonts w:ascii="Cambria Math" w:eastAsia="Calibri" w:hAnsi="Cambria Math"/>
                      </w:rPr>
                    </w:ins>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D362EA" w:rsidP="00D52E34">
            <w:pPr>
              <w:pStyle w:val="TableCell"/>
              <w:jc w:val="left"/>
            </w:pPr>
            <m:oMath>
              <m:sSub>
                <m:sSubPr>
                  <m:ctrlPr>
                    <w:ins w:id="3576" w:author="Jerrad Pierce" w:date="2020-08-13T13:16:00Z">
                      <w:rPr>
                        <w:rFonts w:ascii="Cambria Math" w:eastAsia="Calibri" w:hAnsi="Cambria Math"/>
                      </w:rPr>
                    </w:ins>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D362EA" w:rsidP="00D52E34">
            <w:pPr>
              <w:pStyle w:val="TableCell"/>
              <w:jc w:val="left"/>
            </w:pPr>
            <m:oMath>
              <m:sSub>
                <m:sSubPr>
                  <m:ctrlPr>
                    <w:ins w:id="3577" w:author="Jerrad Pierce" w:date="2020-08-13T13:16:00Z">
                      <w:rPr>
                        <w:rFonts w:ascii="Cambria Math" w:eastAsia="Calibri" w:hAnsi="Cambria Math"/>
                      </w:rPr>
                    </w:ins>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D362EA" w:rsidP="00D52E34">
            <w:pPr>
              <w:pStyle w:val="TableCell"/>
              <w:jc w:val="left"/>
            </w:pPr>
            <m:oMath>
              <m:sSub>
                <m:sSubPr>
                  <m:ctrlPr>
                    <w:ins w:id="3578" w:author="Jerrad Pierce" w:date="2020-08-13T13:16:00Z">
                      <w:rPr>
                        <w:rFonts w:ascii="Cambria Math" w:eastAsia="Calibri" w:hAnsi="Cambria Math"/>
                      </w:rPr>
                    </w:ins>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3579" w:name="_Ref374021557"/>
      <w:bookmarkStart w:id="3580" w:name="_Ref341712249"/>
      <w:bookmarkStart w:id="3581" w:name="_Toc364760807"/>
      <w:bookmarkStart w:id="3582"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3583" w:name="_Ref395535864"/>
      <w:bookmarkStart w:id="3584" w:name="_Toc411422829"/>
      <w:bookmarkStart w:id="3585" w:name="_Toc530145982"/>
      <w:bookmarkStart w:id="3586"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3579"/>
      <w:bookmarkEnd w:id="3583"/>
      <w:r w:rsidRPr="00491DBF">
        <w:t>: Network Power Controls, Per Unit Summary Table</w:t>
      </w:r>
      <w:bookmarkEnd w:id="3580"/>
      <w:bookmarkEnd w:id="3581"/>
      <w:bookmarkEnd w:id="3582"/>
      <w:bookmarkEnd w:id="3584"/>
      <w:bookmarkEnd w:id="3585"/>
      <w:bookmarkEnd w:id="3586"/>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lastRenderedPageBreak/>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34"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35"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3587" w:name="_Toc530145677"/>
      <w:bookmarkStart w:id="3588" w:name="_Toc530145699"/>
      <w:bookmarkStart w:id="3589" w:name="_Toc530145700"/>
      <w:bookmarkStart w:id="3590" w:name="_Toc530145701"/>
      <w:bookmarkStart w:id="3591" w:name="_Toc530145702"/>
      <w:bookmarkStart w:id="3592" w:name="_Toc530145703"/>
      <w:bookmarkStart w:id="3593" w:name="_Toc530145704"/>
      <w:bookmarkStart w:id="3594" w:name="_Toc530145705"/>
      <w:bookmarkStart w:id="3595" w:name="_Toc530145706"/>
      <w:bookmarkStart w:id="3596" w:name="_Toc530145707"/>
      <w:bookmarkStart w:id="3597" w:name="_Toc530145708"/>
      <w:bookmarkStart w:id="3598" w:name="_Toc530145709"/>
      <w:bookmarkStart w:id="3599" w:name="_Toc530145716"/>
      <w:bookmarkStart w:id="3600" w:name="_Toc530145717"/>
      <w:bookmarkStart w:id="3601" w:name="_Toc530145718"/>
      <w:bookmarkStart w:id="3602" w:name="_Toc530145725"/>
      <w:bookmarkStart w:id="3603" w:name="_Toc530145726"/>
      <w:bookmarkStart w:id="3604" w:name="_Toc530145727"/>
      <w:bookmarkStart w:id="3605" w:name="_Toc530145728"/>
      <w:bookmarkStart w:id="3606" w:name="_Toc530145729"/>
      <w:bookmarkStart w:id="3607" w:name="_Toc530145750"/>
      <w:bookmarkStart w:id="3608" w:name="_Toc530145751"/>
      <w:bookmarkStart w:id="3609" w:name="_Toc530145758"/>
      <w:bookmarkStart w:id="3610" w:name="_Toc530145759"/>
      <w:bookmarkStart w:id="3611" w:name="_Toc530145760"/>
      <w:bookmarkStart w:id="3612" w:name="_Toc530145761"/>
      <w:bookmarkStart w:id="3613" w:name="_Toc530145762"/>
      <w:bookmarkStart w:id="3614" w:name="_Toc530145763"/>
      <w:bookmarkStart w:id="3615" w:name="_Toc530145764"/>
      <w:bookmarkStart w:id="3616" w:name="_Toc527023794"/>
      <w:bookmarkStart w:id="3617" w:name="_Toc530145765"/>
      <w:bookmarkStart w:id="3618" w:name="_Toc14197432"/>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r w:rsidRPr="00491DBF">
        <w:lastRenderedPageBreak/>
        <w:t>Advanced Power Strips</w:t>
      </w:r>
      <w:bookmarkEnd w:id="3616"/>
      <w:bookmarkEnd w:id="3617"/>
      <w:bookmarkEnd w:id="36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3619" w:name="_Hlk519605840"/>
      <w:r w:rsidRPr="00491DBF">
        <w:rPr>
          <w:rFonts w:cs="Arial"/>
        </w:rPr>
        <w:t> </w:t>
      </w:r>
      <w:bookmarkStart w:id="3620"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3620"/>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3621"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D52E34">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ins w:id="3622" w:author="Jerrad Pierce" w:date="2020-08-13T13:16:00Z">
                        <w:rPr>
                          <w:rFonts w:ascii="Cambria Math" w:hAnsi="Cambria Math" w:cs="Arial"/>
                          <w:sz w:val="18"/>
                          <w:szCs w:val="20"/>
                        </w:rPr>
                      </w:ins>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ins w:id="3623" w:author="Jerrad Pierce" w:date="2020-08-13T13:16:00Z">
                        <w:rPr>
                          <w:rFonts w:ascii="Cambria Math" w:hAnsi="Cambria Math" w:cs="Arial"/>
                          <w:sz w:val="18"/>
                          <w:szCs w:val="20"/>
                        </w:rPr>
                      </w:ins>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bl>
    <w:p w14:paraId="0DD4B58C" w14:textId="77777777" w:rsidR="00B123AA" w:rsidRPr="00491DBF" w:rsidRDefault="00B123AA" w:rsidP="00B123AA">
      <w:pPr>
        <w:rPr>
          <w:rFonts w:cs="Arial"/>
          <w:sz w:val="24"/>
          <w:szCs w:val="24"/>
        </w:rPr>
      </w:pPr>
    </w:p>
    <w:bookmarkEnd w:id="3621"/>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D52E34">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ins w:id="3624" w:author="Jerrad Pierce" w:date="2020-08-13T13:16:00Z">
                        <w:rPr>
                          <w:rFonts w:ascii="Cambria Math" w:hAnsi="Cambria Math" w:cs="Arial"/>
                          <w:sz w:val="18"/>
                          <w:szCs w:val="20"/>
                        </w:rPr>
                      </w:ins>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ins w:id="3625" w:author="Jerrad Pierce" w:date="2020-08-13T13:16:00Z">
                        <w:rPr>
                          <w:rFonts w:ascii="Cambria Math" w:hAnsi="Cambria Math" w:cs="Arial"/>
                          <w:sz w:val="18"/>
                          <w:szCs w:val="20"/>
                        </w:rPr>
                      </w:ins>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lastRenderedPageBreak/>
        <w:t>Definition of Terms </w:t>
      </w:r>
    </w:p>
    <w:p w14:paraId="72991058" w14:textId="724B9ECF" w:rsidR="00B123AA" w:rsidRPr="00491DBF" w:rsidRDefault="00B123AA" w:rsidP="00B123AA">
      <w:pPr>
        <w:pStyle w:val="Caption"/>
      </w:pPr>
      <w:bookmarkStart w:id="3626" w:name="_Ref530146850"/>
      <w:bookmarkStart w:id="3627"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3626"/>
      <w:r w:rsidRPr="00491DBF">
        <w:t xml:space="preserve">: Terms, Values, and References for </w:t>
      </w:r>
      <w:r w:rsidRPr="00491DBF">
        <w:rPr>
          <w:rFonts w:cs="Arial"/>
        </w:rPr>
        <w:t>Smart Strip Plug Outlets</w:t>
      </w:r>
      <w:bookmarkEnd w:id="3627"/>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D362EA" w:rsidP="00D52E34">
            <w:pPr>
              <w:keepNext/>
              <w:spacing w:before="120" w:after="120"/>
              <w:jc w:val="left"/>
              <w:rPr>
                <w:sz w:val="18"/>
                <w:szCs w:val="18"/>
              </w:rPr>
            </w:pPr>
            <m:oMath>
              <m:sSub>
                <m:sSubPr>
                  <m:ctrlPr>
                    <w:ins w:id="3628" w:author="Jerrad Pierce" w:date="2020-08-13T13:16:00Z">
                      <w:rPr>
                        <w:rFonts w:ascii="Cambria Math" w:hAnsi="Cambria Math" w:cs="Arial"/>
                        <w:sz w:val="18"/>
                      </w:rPr>
                    </w:ins>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B123AA" w:rsidRPr="00491DBF" w14:paraId="647BFC30"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3629" w:name="_Ref529976133"/>
      <w:bookmarkStart w:id="3630" w:name="_Toc530145983"/>
      <w:bookmarkStart w:id="3631"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3629"/>
      <w:r w:rsidRPr="00491DBF">
        <w:rPr>
          <w:rFonts w:cs="Arial"/>
        </w:rPr>
        <w:t>: Impact Factors for APS Strip Types</w:t>
      </w:r>
      <w:bookmarkEnd w:id="3630"/>
      <w:bookmarkEnd w:id="3631"/>
    </w:p>
    <w:tbl>
      <w:tblPr>
        <w:tblStyle w:val="TableGrid"/>
        <w:tblW w:w="8640" w:type="dxa"/>
        <w:jc w:val="center"/>
        <w:tblLook w:val="04A0" w:firstRow="1" w:lastRow="0" w:firstColumn="1" w:lastColumn="0" w:noHBand="0" w:noVBand="1"/>
      </w:tblPr>
      <w:tblGrid>
        <w:gridCol w:w="2304"/>
        <w:gridCol w:w="4752"/>
        <w:gridCol w:w="1584"/>
      </w:tblGrid>
      <w:tr w:rsidR="00B123AA" w:rsidRPr="00491DBF" w14:paraId="23367F6E" w14:textId="77777777" w:rsidTr="00C2463B">
        <w:trPr>
          <w:trHeight w:val="332"/>
          <w:jc w:val="center"/>
        </w:trPr>
        <w:tc>
          <w:tcPr>
            <w:tcW w:w="2304" w:type="dxa"/>
            <w:shd w:val="clear" w:color="auto" w:fill="BFBFBF" w:themeFill="background1" w:themeFillShade="BF"/>
            <w:vAlign w:val="center"/>
          </w:tcPr>
          <w:p w14:paraId="6A0C4464" w14:textId="77777777" w:rsidR="00B123AA" w:rsidRPr="00491DBF" w:rsidRDefault="00B123AA" w:rsidP="00D52E34">
            <w:pPr>
              <w:spacing w:before="120" w:after="120"/>
              <w:jc w:val="left"/>
              <w:rPr>
                <w:b/>
                <w:sz w:val="18"/>
                <w:szCs w:val="18"/>
              </w:rPr>
            </w:pPr>
            <w:r w:rsidRPr="00491DBF">
              <w:rPr>
                <w:b/>
                <w:sz w:val="18"/>
                <w:szCs w:val="18"/>
              </w:rPr>
              <w:t>Strip Type</w:t>
            </w:r>
          </w:p>
        </w:tc>
        <w:tc>
          <w:tcPr>
            <w:tcW w:w="4752" w:type="dxa"/>
            <w:shd w:val="clear" w:color="auto" w:fill="BFBFBF" w:themeFill="background1" w:themeFillShade="BF"/>
            <w:vAlign w:val="center"/>
          </w:tcPr>
          <w:p w14:paraId="73A89D7F" w14:textId="77777777" w:rsidR="00B123AA" w:rsidRPr="00491DBF" w:rsidRDefault="00B123AA" w:rsidP="00D52E34">
            <w:pPr>
              <w:spacing w:before="120" w:after="120"/>
              <w:jc w:val="center"/>
              <w:rPr>
                <w:b/>
                <w:sz w:val="18"/>
                <w:szCs w:val="18"/>
              </w:rPr>
            </w:pPr>
            <w:r w:rsidRPr="00491DBF">
              <w:rPr>
                <w:b/>
                <w:sz w:val="18"/>
                <w:szCs w:val="18"/>
              </w:rPr>
              <w:t>End-Use</w:t>
            </w:r>
          </w:p>
        </w:tc>
        <w:tc>
          <w:tcPr>
            <w:tcW w:w="1584" w:type="dxa"/>
            <w:shd w:val="clear" w:color="auto" w:fill="BFBFBF" w:themeFill="background1" w:themeFillShade="BF"/>
            <w:vAlign w:val="center"/>
          </w:tcPr>
          <w:p w14:paraId="26AF03EE" w14:textId="77777777" w:rsidR="00B123AA" w:rsidRPr="00491DBF" w:rsidRDefault="00B123AA" w:rsidP="00D52E34">
            <w:pPr>
              <w:spacing w:before="120" w:after="120"/>
              <w:jc w:val="center"/>
              <w:rPr>
                <w:b/>
                <w:sz w:val="18"/>
                <w:szCs w:val="18"/>
              </w:rPr>
            </w:pPr>
            <w:r w:rsidRPr="00491DBF">
              <w:rPr>
                <w:b/>
                <w:sz w:val="18"/>
                <w:szCs w:val="18"/>
              </w:rPr>
              <w:t>ERP</w:t>
            </w:r>
          </w:p>
        </w:tc>
      </w:tr>
      <w:tr w:rsidR="00B123AA" w:rsidRPr="00491DBF" w14:paraId="7ECEFE3D" w14:textId="77777777" w:rsidTr="00C2463B">
        <w:trPr>
          <w:trHeight w:val="431"/>
          <w:jc w:val="center"/>
        </w:trPr>
        <w:tc>
          <w:tcPr>
            <w:tcW w:w="2304" w:type="dxa"/>
            <w:vAlign w:val="center"/>
          </w:tcPr>
          <w:p w14:paraId="7CC35AC0"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6D7D7600" w14:textId="77777777" w:rsidR="00B123AA" w:rsidRPr="00491DBF" w:rsidRDefault="00B123AA" w:rsidP="00D52E34">
            <w:pPr>
              <w:spacing w:before="120" w:after="120"/>
              <w:jc w:val="center"/>
              <w:rPr>
                <w:sz w:val="18"/>
                <w:szCs w:val="18"/>
              </w:rPr>
            </w:pPr>
            <w:r w:rsidRPr="00491DBF">
              <w:rPr>
                <w:sz w:val="18"/>
                <w:szCs w:val="18"/>
              </w:rPr>
              <w:t>Workstation</w:t>
            </w:r>
          </w:p>
        </w:tc>
        <w:tc>
          <w:tcPr>
            <w:tcW w:w="1584" w:type="dxa"/>
            <w:vAlign w:val="center"/>
          </w:tcPr>
          <w:p w14:paraId="0124E0C1" w14:textId="77777777" w:rsidR="00B123AA" w:rsidRPr="00491DBF" w:rsidRDefault="00B123AA" w:rsidP="00D52E34">
            <w:pPr>
              <w:spacing w:before="120" w:after="120"/>
              <w:jc w:val="center"/>
              <w:rPr>
                <w:sz w:val="18"/>
                <w:szCs w:val="18"/>
              </w:rPr>
            </w:pPr>
            <w:r w:rsidRPr="00491DBF">
              <w:rPr>
                <w:sz w:val="18"/>
                <w:szCs w:val="18"/>
              </w:rPr>
              <w:t>24.7%</w:t>
            </w:r>
          </w:p>
        </w:tc>
      </w:tr>
      <w:tr w:rsidR="00B123AA" w:rsidRPr="00491DBF" w14:paraId="3595487F" w14:textId="77777777" w:rsidTr="00C2463B">
        <w:trPr>
          <w:jc w:val="center"/>
        </w:trPr>
        <w:tc>
          <w:tcPr>
            <w:tcW w:w="2304" w:type="dxa"/>
            <w:vAlign w:val="center"/>
          </w:tcPr>
          <w:p w14:paraId="65FC57DB"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1CC34EF1" w14:textId="77777777" w:rsidR="00B123AA" w:rsidRPr="00491DBF" w:rsidRDefault="00B123AA" w:rsidP="00D52E34">
            <w:pPr>
              <w:spacing w:before="120" w:after="120"/>
              <w:jc w:val="center"/>
              <w:rPr>
                <w:sz w:val="18"/>
                <w:szCs w:val="18"/>
              </w:rPr>
            </w:pPr>
            <w:r w:rsidRPr="00491DBF">
              <w:rPr>
                <w:sz w:val="18"/>
                <w:szCs w:val="18"/>
              </w:rPr>
              <w:t>Workstation with power management (network or local)</w:t>
            </w:r>
          </w:p>
        </w:tc>
        <w:tc>
          <w:tcPr>
            <w:tcW w:w="1584" w:type="dxa"/>
            <w:vAlign w:val="center"/>
          </w:tcPr>
          <w:p w14:paraId="0BB839FD" w14:textId="77777777" w:rsidR="00B123AA" w:rsidRPr="00491DBF" w:rsidRDefault="00B123AA" w:rsidP="00D52E34">
            <w:pPr>
              <w:spacing w:before="120" w:after="120"/>
              <w:jc w:val="center"/>
              <w:rPr>
                <w:sz w:val="18"/>
                <w:szCs w:val="18"/>
              </w:rPr>
            </w:pPr>
            <w:r w:rsidRPr="00491DBF">
              <w:rPr>
                <w:sz w:val="18"/>
                <w:szCs w:val="18"/>
              </w:rPr>
              <w:t>4.0%</w:t>
            </w:r>
          </w:p>
        </w:tc>
      </w:tr>
      <w:tr w:rsidR="00B123AA" w:rsidRPr="00491DBF" w14:paraId="4E5359D0" w14:textId="77777777" w:rsidTr="00C2463B">
        <w:trPr>
          <w:jc w:val="center"/>
        </w:trPr>
        <w:tc>
          <w:tcPr>
            <w:tcW w:w="2304" w:type="dxa"/>
            <w:vAlign w:val="center"/>
          </w:tcPr>
          <w:p w14:paraId="3B0B02B5"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3073BA0A" w14:textId="77777777" w:rsidR="00B123AA" w:rsidRPr="00491DBF" w:rsidRDefault="00B123AA" w:rsidP="00D52E34">
            <w:pPr>
              <w:spacing w:before="120" w:after="120"/>
              <w:jc w:val="center"/>
              <w:rPr>
                <w:sz w:val="18"/>
                <w:szCs w:val="18"/>
              </w:rPr>
            </w:pPr>
            <w:r w:rsidRPr="00491DBF">
              <w:rPr>
                <w:sz w:val="18"/>
                <w:szCs w:val="18"/>
              </w:rPr>
              <w:t>Workstation with unknown power management</w:t>
            </w:r>
          </w:p>
        </w:tc>
        <w:tc>
          <w:tcPr>
            <w:tcW w:w="1584" w:type="dxa"/>
            <w:vAlign w:val="center"/>
          </w:tcPr>
          <w:p w14:paraId="62B4D4C4" w14:textId="77777777" w:rsidR="00B123AA" w:rsidRPr="00491DBF" w:rsidDel="00D41773" w:rsidRDefault="00B123AA" w:rsidP="00D52E34">
            <w:pPr>
              <w:spacing w:before="120" w:after="120"/>
              <w:jc w:val="center"/>
              <w:rPr>
                <w:sz w:val="18"/>
                <w:szCs w:val="18"/>
              </w:rPr>
            </w:pPr>
            <w:r w:rsidRPr="00491DBF">
              <w:rPr>
                <w:sz w:val="18"/>
                <w:szCs w:val="18"/>
              </w:rPr>
              <w:t>14.3%</w:t>
            </w:r>
          </w:p>
        </w:tc>
      </w:tr>
      <w:tr w:rsidR="00B123AA" w:rsidRPr="00491DBF" w14:paraId="2FFE7F52" w14:textId="77777777" w:rsidTr="00C2463B">
        <w:trPr>
          <w:jc w:val="center"/>
        </w:trPr>
        <w:tc>
          <w:tcPr>
            <w:tcW w:w="2304" w:type="dxa"/>
            <w:vAlign w:val="center"/>
          </w:tcPr>
          <w:p w14:paraId="6EA96F01" w14:textId="4E97876B"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75146F86" w14:textId="77777777" w:rsidR="00B123AA" w:rsidRPr="00491DBF" w:rsidRDefault="00B123AA" w:rsidP="00D52E34">
            <w:pPr>
              <w:spacing w:before="120" w:after="120"/>
              <w:jc w:val="center"/>
              <w:rPr>
                <w:sz w:val="18"/>
                <w:szCs w:val="18"/>
              </w:rPr>
            </w:pPr>
            <w:r w:rsidRPr="00491DBF">
              <w:rPr>
                <w:sz w:val="18"/>
                <w:szCs w:val="18"/>
              </w:rPr>
              <w:t>Workstation</w:t>
            </w:r>
          </w:p>
        </w:tc>
        <w:tc>
          <w:tcPr>
            <w:tcW w:w="1584" w:type="dxa"/>
            <w:vAlign w:val="center"/>
          </w:tcPr>
          <w:p w14:paraId="2C0752C1" w14:textId="77777777" w:rsidR="00B123AA" w:rsidRPr="00491DBF" w:rsidRDefault="00B123AA" w:rsidP="00D52E34">
            <w:pPr>
              <w:spacing w:before="120" w:after="120"/>
              <w:jc w:val="center"/>
              <w:rPr>
                <w:sz w:val="18"/>
                <w:szCs w:val="18"/>
              </w:rPr>
            </w:pPr>
            <w:r w:rsidRPr="00491DBF">
              <w:rPr>
                <w:sz w:val="18"/>
                <w:szCs w:val="18"/>
              </w:rPr>
              <w:t>30.0%</w:t>
            </w:r>
          </w:p>
        </w:tc>
      </w:tr>
      <w:tr w:rsidR="00B123AA" w:rsidRPr="00491DBF" w14:paraId="54183D22" w14:textId="77777777" w:rsidTr="00C2463B">
        <w:trPr>
          <w:jc w:val="center"/>
        </w:trPr>
        <w:tc>
          <w:tcPr>
            <w:tcW w:w="2304" w:type="dxa"/>
            <w:vAlign w:val="center"/>
          </w:tcPr>
          <w:p w14:paraId="51673206" w14:textId="2632F355"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7EF6E3B9" w14:textId="77777777" w:rsidR="00B123AA" w:rsidRPr="00491DBF" w:rsidRDefault="00B123AA" w:rsidP="00D52E34">
            <w:pPr>
              <w:spacing w:before="120" w:after="120"/>
              <w:jc w:val="center"/>
              <w:rPr>
                <w:sz w:val="18"/>
                <w:szCs w:val="18"/>
              </w:rPr>
            </w:pPr>
            <w:r w:rsidRPr="00491DBF">
              <w:rPr>
                <w:sz w:val="18"/>
                <w:szCs w:val="18"/>
              </w:rPr>
              <w:t>Workstation with power management (network or local)</w:t>
            </w:r>
          </w:p>
        </w:tc>
        <w:tc>
          <w:tcPr>
            <w:tcW w:w="1584" w:type="dxa"/>
            <w:vAlign w:val="center"/>
          </w:tcPr>
          <w:p w14:paraId="608B1E5A" w14:textId="77777777" w:rsidR="00B123AA" w:rsidRPr="00491DBF" w:rsidRDefault="00B123AA" w:rsidP="00D52E34">
            <w:pPr>
              <w:spacing w:before="120" w:after="120"/>
              <w:jc w:val="center"/>
              <w:rPr>
                <w:sz w:val="18"/>
                <w:szCs w:val="18"/>
              </w:rPr>
            </w:pPr>
            <w:r w:rsidRPr="00491DBF">
              <w:rPr>
                <w:sz w:val="18"/>
                <w:szCs w:val="18"/>
              </w:rPr>
              <w:t>4.0%</w:t>
            </w:r>
          </w:p>
        </w:tc>
      </w:tr>
      <w:tr w:rsidR="00B123AA" w:rsidRPr="00491DBF" w14:paraId="6B1F947F" w14:textId="77777777" w:rsidTr="00C2463B">
        <w:trPr>
          <w:jc w:val="center"/>
        </w:trPr>
        <w:tc>
          <w:tcPr>
            <w:tcW w:w="2304" w:type="dxa"/>
            <w:vAlign w:val="center"/>
          </w:tcPr>
          <w:p w14:paraId="40EE2468" w14:textId="0BADC718"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0AF78892" w14:textId="77777777" w:rsidR="00B123AA" w:rsidRPr="00491DBF" w:rsidRDefault="00B123AA" w:rsidP="00D52E34">
            <w:pPr>
              <w:spacing w:before="120" w:after="120"/>
              <w:jc w:val="center"/>
              <w:rPr>
                <w:sz w:val="18"/>
                <w:szCs w:val="18"/>
              </w:rPr>
            </w:pPr>
            <w:r w:rsidRPr="00491DBF">
              <w:rPr>
                <w:sz w:val="18"/>
                <w:szCs w:val="18"/>
              </w:rPr>
              <w:t>Workstation with unknown power management</w:t>
            </w:r>
          </w:p>
        </w:tc>
        <w:tc>
          <w:tcPr>
            <w:tcW w:w="1584" w:type="dxa"/>
            <w:vAlign w:val="center"/>
          </w:tcPr>
          <w:p w14:paraId="553EF3E6" w14:textId="77777777" w:rsidR="00B123AA" w:rsidRPr="00491DBF" w:rsidRDefault="00B123AA" w:rsidP="00D52E34">
            <w:pPr>
              <w:spacing w:before="120" w:after="120"/>
              <w:jc w:val="center"/>
              <w:rPr>
                <w:sz w:val="18"/>
                <w:szCs w:val="18"/>
              </w:rPr>
            </w:pPr>
            <w:r w:rsidRPr="00491DBF">
              <w:rPr>
                <w:sz w:val="18"/>
                <w:szCs w:val="18"/>
              </w:rPr>
              <w:t>17.0%</w:t>
            </w:r>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B123AA">
      <w:pPr>
        <w:pStyle w:val="Caption"/>
      </w:pPr>
      <w:bookmarkStart w:id="3632" w:name="_Ref530146923"/>
      <w:bookmarkStart w:id="3633" w:name="_Toc141976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3632"/>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363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304"/>
        <w:gridCol w:w="4752"/>
        <w:gridCol w:w="1584"/>
      </w:tblGrid>
      <w:tr w:rsidR="00B123AA" w:rsidRPr="00491DBF" w14:paraId="61989E1E" w14:textId="77777777" w:rsidTr="00C2463B">
        <w:trPr>
          <w:trHeight w:val="381"/>
          <w:jc w:val="center"/>
        </w:trPr>
        <w:tc>
          <w:tcPr>
            <w:tcW w:w="2304" w:type="dxa"/>
            <w:shd w:val="clear" w:color="auto" w:fill="BFBFBF"/>
            <w:vAlign w:val="center"/>
          </w:tcPr>
          <w:p w14:paraId="033EA0D2" w14:textId="77777777" w:rsidR="00B123AA" w:rsidRPr="00491DBF" w:rsidRDefault="00B123AA" w:rsidP="00D52E34">
            <w:pPr>
              <w:spacing w:before="120" w:after="120"/>
              <w:jc w:val="left"/>
              <w:rPr>
                <w:rFonts w:cs="Arial"/>
                <w:b/>
                <w:bCs/>
                <w:sz w:val="18"/>
                <w:szCs w:val="18"/>
              </w:rPr>
            </w:pPr>
            <w:r w:rsidRPr="00491DBF">
              <w:rPr>
                <w:rFonts w:cs="Arial"/>
                <w:b/>
                <w:bCs/>
                <w:sz w:val="18"/>
                <w:szCs w:val="18"/>
              </w:rPr>
              <w:t>Strip Type</w:t>
            </w:r>
          </w:p>
        </w:tc>
        <w:tc>
          <w:tcPr>
            <w:tcW w:w="4752" w:type="dxa"/>
            <w:shd w:val="clear" w:color="auto" w:fill="BFBFBF"/>
            <w:vAlign w:val="center"/>
          </w:tcPr>
          <w:p w14:paraId="14AC3E81" w14:textId="77777777" w:rsidR="00B123AA" w:rsidRPr="00491DBF" w:rsidRDefault="00B123AA" w:rsidP="00D52E34">
            <w:pPr>
              <w:spacing w:before="120" w:after="120"/>
              <w:jc w:val="center"/>
              <w:rPr>
                <w:rFonts w:cs="Arial"/>
                <w:b/>
                <w:bCs/>
                <w:sz w:val="18"/>
                <w:szCs w:val="18"/>
              </w:rPr>
            </w:pPr>
            <w:r w:rsidRPr="00491DBF">
              <w:rPr>
                <w:rFonts w:cs="Arial"/>
                <w:b/>
                <w:bCs/>
                <w:sz w:val="18"/>
                <w:szCs w:val="18"/>
              </w:rPr>
              <w:t>Use</w:t>
            </w:r>
          </w:p>
        </w:tc>
        <w:tc>
          <w:tcPr>
            <w:tcW w:w="1584" w:type="dxa"/>
            <w:shd w:val="clear" w:color="auto" w:fill="BFBFBF"/>
            <w:vAlign w:val="center"/>
            <w:hideMark/>
          </w:tcPr>
          <w:p w14:paraId="2EE6A6C5" w14:textId="77777777" w:rsidR="00B123AA" w:rsidRPr="00491DBF" w:rsidRDefault="00B123AA" w:rsidP="00D52E34">
            <w:pPr>
              <w:spacing w:before="120" w:after="120"/>
              <w:jc w:val="center"/>
              <w:rPr>
                <w:rFonts w:ascii="Times New Roman" w:hAnsi="Times New Roman"/>
                <w:sz w:val="24"/>
                <w:szCs w:val="24"/>
              </w:rPr>
            </w:pPr>
            <w:r w:rsidRPr="00491DBF">
              <w:rPr>
                <w:rFonts w:cs="Arial"/>
                <w:b/>
                <w:bCs/>
                <w:sz w:val="18"/>
                <w:szCs w:val="18"/>
              </w:rPr>
              <w:t>Energy Savings (kWh)</w:t>
            </w:r>
          </w:p>
        </w:tc>
      </w:tr>
      <w:tr w:rsidR="00B123AA" w:rsidRPr="00491DBF" w14:paraId="14931955" w14:textId="77777777" w:rsidTr="00C2463B">
        <w:trPr>
          <w:trHeight w:val="399"/>
          <w:jc w:val="center"/>
        </w:trPr>
        <w:tc>
          <w:tcPr>
            <w:tcW w:w="2304" w:type="dxa"/>
            <w:vAlign w:val="center"/>
          </w:tcPr>
          <w:p w14:paraId="36F6DAD6"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373619D6" w14:textId="77777777" w:rsidR="00B123AA" w:rsidRPr="00491DBF" w:rsidRDefault="00B123AA" w:rsidP="00D52E34">
            <w:pPr>
              <w:spacing w:before="120" w:after="120"/>
              <w:jc w:val="center"/>
              <w:rPr>
                <w:rFonts w:cs="Arial"/>
                <w:sz w:val="18"/>
                <w:szCs w:val="18"/>
              </w:rPr>
            </w:pPr>
            <w:r w:rsidRPr="00491DBF">
              <w:rPr>
                <w:rFonts w:cs="Arial"/>
                <w:sz w:val="18"/>
                <w:szCs w:val="18"/>
              </w:rPr>
              <w:t>Workstation</w:t>
            </w:r>
          </w:p>
        </w:tc>
        <w:tc>
          <w:tcPr>
            <w:tcW w:w="1584" w:type="dxa"/>
            <w:shd w:val="clear" w:color="auto" w:fill="auto"/>
            <w:vAlign w:val="center"/>
            <w:hideMark/>
          </w:tcPr>
          <w:p w14:paraId="3189F545"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134</w:t>
            </w:r>
          </w:p>
        </w:tc>
      </w:tr>
      <w:tr w:rsidR="00B123AA" w:rsidRPr="00491DBF" w14:paraId="18807414" w14:textId="77777777" w:rsidTr="00C2463B">
        <w:trPr>
          <w:jc w:val="center"/>
        </w:trPr>
        <w:tc>
          <w:tcPr>
            <w:tcW w:w="2304" w:type="dxa"/>
            <w:vAlign w:val="center"/>
          </w:tcPr>
          <w:p w14:paraId="6A3F8D5F"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231F57E5" w14:textId="77777777" w:rsidR="00B123AA" w:rsidRPr="00491DBF" w:rsidRDefault="00B123AA" w:rsidP="00D52E34">
            <w:pPr>
              <w:spacing w:before="120" w:after="120"/>
              <w:jc w:val="center"/>
              <w:rPr>
                <w:rFonts w:cs="Arial"/>
                <w:sz w:val="18"/>
                <w:szCs w:val="18"/>
              </w:rPr>
            </w:pPr>
            <w:r w:rsidRPr="00491DBF">
              <w:rPr>
                <w:sz w:val="18"/>
                <w:szCs w:val="18"/>
              </w:rPr>
              <w:t>Workstation with power management (network or local)</w:t>
            </w:r>
          </w:p>
        </w:tc>
        <w:tc>
          <w:tcPr>
            <w:tcW w:w="1584" w:type="dxa"/>
            <w:shd w:val="clear" w:color="auto" w:fill="auto"/>
            <w:vAlign w:val="center"/>
          </w:tcPr>
          <w:p w14:paraId="047BB2A1" w14:textId="77777777" w:rsidR="00B123AA" w:rsidRPr="00491DBF" w:rsidRDefault="00B123AA" w:rsidP="00D52E34">
            <w:pPr>
              <w:spacing w:before="120" w:after="120"/>
              <w:jc w:val="center"/>
              <w:rPr>
                <w:rFonts w:cs="Arial"/>
                <w:sz w:val="18"/>
                <w:szCs w:val="18"/>
              </w:rPr>
            </w:pPr>
            <w:r w:rsidRPr="00491DBF">
              <w:rPr>
                <w:rFonts w:cs="Arial"/>
                <w:sz w:val="18"/>
                <w:szCs w:val="18"/>
              </w:rPr>
              <w:t>22</w:t>
            </w:r>
          </w:p>
        </w:tc>
      </w:tr>
      <w:tr w:rsidR="00B123AA" w:rsidRPr="00491DBF" w14:paraId="4B5A79A4" w14:textId="77777777" w:rsidTr="00C2463B">
        <w:trPr>
          <w:jc w:val="center"/>
        </w:trPr>
        <w:tc>
          <w:tcPr>
            <w:tcW w:w="2304" w:type="dxa"/>
            <w:vAlign w:val="center"/>
          </w:tcPr>
          <w:p w14:paraId="12F1CF7A"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61B1353D" w14:textId="77777777" w:rsidR="00B123AA" w:rsidRPr="00491DBF" w:rsidRDefault="00B123AA" w:rsidP="00D52E34">
            <w:pPr>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1584" w:type="dxa"/>
            <w:shd w:val="clear" w:color="auto" w:fill="auto"/>
            <w:vAlign w:val="center"/>
            <w:hideMark/>
          </w:tcPr>
          <w:p w14:paraId="66544EA8"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78</w:t>
            </w:r>
          </w:p>
        </w:tc>
      </w:tr>
      <w:tr w:rsidR="00B123AA" w:rsidRPr="00491DBF" w14:paraId="651AE773" w14:textId="77777777" w:rsidTr="00C2463B">
        <w:trPr>
          <w:trHeight w:val="363"/>
          <w:jc w:val="center"/>
        </w:trPr>
        <w:tc>
          <w:tcPr>
            <w:tcW w:w="2304" w:type="dxa"/>
            <w:vAlign w:val="center"/>
          </w:tcPr>
          <w:p w14:paraId="68F97705" w14:textId="606BB2F5"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4557F0FA" w14:textId="77777777" w:rsidR="00B123AA" w:rsidRPr="00491DBF" w:rsidRDefault="00B123AA" w:rsidP="00D52E34">
            <w:pPr>
              <w:spacing w:before="120" w:after="120"/>
              <w:jc w:val="center"/>
              <w:rPr>
                <w:rFonts w:cs="Arial"/>
                <w:sz w:val="18"/>
                <w:szCs w:val="18"/>
              </w:rPr>
            </w:pPr>
            <w:r w:rsidRPr="00491DBF">
              <w:rPr>
                <w:rFonts w:cs="Arial"/>
                <w:sz w:val="18"/>
                <w:szCs w:val="18"/>
              </w:rPr>
              <w:t>Workstation</w:t>
            </w:r>
          </w:p>
        </w:tc>
        <w:tc>
          <w:tcPr>
            <w:tcW w:w="1584" w:type="dxa"/>
            <w:shd w:val="clear" w:color="auto" w:fill="auto"/>
            <w:vAlign w:val="center"/>
            <w:hideMark/>
          </w:tcPr>
          <w:p w14:paraId="59C491D1"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163</w:t>
            </w:r>
          </w:p>
        </w:tc>
      </w:tr>
      <w:tr w:rsidR="00B123AA" w:rsidRPr="00491DBF" w14:paraId="661B0709" w14:textId="77777777" w:rsidTr="00C2463B">
        <w:trPr>
          <w:jc w:val="center"/>
        </w:trPr>
        <w:tc>
          <w:tcPr>
            <w:tcW w:w="2304" w:type="dxa"/>
            <w:vAlign w:val="center"/>
          </w:tcPr>
          <w:p w14:paraId="542E0F87" w14:textId="1EBD487B"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06168557" w14:textId="77777777" w:rsidR="00B123AA" w:rsidRPr="00491DBF" w:rsidRDefault="00B123AA" w:rsidP="00D52E34">
            <w:pPr>
              <w:spacing w:before="120" w:after="120"/>
              <w:jc w:val="center"/>
              <w:rPr>
                <w:rFonts w:cs="Arial"/>
                <w:sz w:val="18"/>
                <w:szCs w:val="18"/>
              </w:rPr>
            </w:pPr>
            <w:r w:rsidRPr="00491DBF">
              <w:rPr>
                <w:sz w:val="18"/>
                <w:szCs w:val="18"/>
              </w:rPr>
              <w:t>Workstation with power management (network or local)</w:t>
            </w:r>
          </w:p>
        </w:tc>
        <w:tc>
          <w:tcPr>
            <w:tcW w:w="1584" w:type="dxa"/>
            <w:shd w:val="clear" w:color="auto" w:fill="auto"/>
            <w:vAlign w:val="center"/>
          </w:tcPr>
          <w:p w14:paraId="2905FF2C" w14:textId="77777777" w:rsidR="00B123AA" w:rsidRPr="00491DBF" w:rsidRDefault="00B123AA" w:rsidP="00D52E34">
            <w:pPr>
              <w:spacing w:before="120" w:after="120"/>
              <w:jc w:val="center"/>
              <w:rPr>
                <w:rFonts w:cs="Arial"/>
                <w:sz w:val="18"/>
                <w:szCs w:val="18"/>
              </w:rPr>
            </w:pPr>
            <w:r w:rsidRPr="00491DBF">
              <w:rPr>
                <w:rFonts w:cs="Arial"/>
                <w:sz w:val="18"/>
                <w:szCs w:val="18"/>
              </w:rPr>
              <w:t>22</w:t>
            </w:r>
          </w:p>
        </w:tc>
      </w:tr>
      <w:tr w:rsidR="00B123AA" w:rsidRPr="00491DBF" w14:paraId="6A166810" w14:textId="77777777" w:rsidTr="00C2463B">
        <w:trPr>
          <w:jc w:val="center"/>
        </w:trPr>
        <w:tc>
          <w:tcPr>
            <w:tcW w:w="2304" w:type="dxa"/>
            <w:vAlign w:val="center"/>
          </w:tcPr>
          <w:p w14:paraId="35E9CC1F" w14:textId="5E926A9A"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654891A8" w14:textId="77777777" w:rsidR="00B123AA" w:rsidRPr="00491DBF" w:rsidRDefault="00B123AA" w:rsidP="00D52E34">
            <w:pPr>
              <w:spacing w:before="120" w:after="120"/>
              <w:jc w:val="center"/>
              <w:rPr>
                <w:rFonts w:cs="Arial"/>
                <w:sz w:val="18"/>
                <w:szCs w:val="18"/>
              </w:rPr>
            </w:pPr>
            <w:r w:rsidRPr="00491DBF">
              <w:rPr>
                <w:sz w:val="18"/>
                <w:szCs w:val="18"/>
              </w:rPr>
              <w:t>Workstation with unknown power management</w:t>
            </w:r>
          </w:p>
        </w:tc>
        <w:tc>
          <w:tcPr>
            <w:tcW w:w="1584" w:type="dxa"/>
            <w:shd w:val="clear" w:color="auto" w:fill="auto"/>
            <w:vAlign w:val="center"/>
          </w:tcPr>
          <w:p w14:paraId="2C08D66A" w14:textId="77777777" w:rsidR="00B123AA" w:rsidRPr="00491DBF" w:rsidRDefault="00B123AA" w:rsidP="00D52E34">
            <w:pPr>
              <w:spacing w:before="120" w:after="120"/>
              <w:jc w:val="center"/>
              <w:rPr>
                <w:rFonts w:cs="Arial"/>
                <w:sz w:val="18"/>
                <w:szCs w:val="18"/>
              </w:rPr>
            </w:pPr>
            <w:r w:rsidRPr="00491DBF">
              <w:rPr>
                <w:rFonts w:cs="Arial"/>
                <w:sz w:val="18"/>
                <w:szCs w:val="18"/>
              </w:rPr>
              <w:t>92</w:t>
            </w:r>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lastRenderedPageBreak/>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36"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37"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38" w:history="1">
        <w:r w:rsidRPr="00491DBF">
          <w:rPr>
            <w:rStyle w:val="Hyperlink"/>
            <w:rFonts w:cs="Arial"/>
          </w:rPr>
          <w:t>https://aceee.org/files/proceedings/2012/data/papers/0193-000277.pdf</w:t>
        </w:r>
      </w:hyperlink>
      <w:r w:rsidRPr="00491DBF">
        <w:rPr>
          <w:rFonts w:cs="Arial"/>
        </w:rPr>
        <w:t xml:space="preserve"> </w:t>
      </w:r>
    </w:p>
    <w:bookmarkEnd w:id="3619"/>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3634" w:name="_Toc530037958"/>
      <w:bookmarkStart w:id="3635" w:name="_Toc530145767"/>
      <w:bookmarkStart w:id="3636" w:name="_Toc530037980"/>
      <w:bookmarkStart w:id="3637" w:name="_Toc530145789"/>
      <w:bookmarkStart w:id="3638" w:name="_Toc530037981"/>
      <w:bookmarkStart w:id="3639" w:name="_Toc530145790"/>
      <w:bookmarkStart w:id="3640" w:name="_Toc530037982"/>
      <w:bookmarkStart w:id="3641" w:name="_Toc530145791"/>
      <w:bookmarkStart w:id="3642" w:name="_Toc530037983"/>
      <w:bookmarkStart w:id="3643" w:name="_Toc530145792"/>
      <w:bookmarkStart w:id="3644" w:name="_Toc530037984"/>
      <w:bookmarkStart w:id="3645" w:name="_Toc530145793"/>
      <w:bookmarkStart w:id="3646" w:name="_Toc530037985"/>
      <w:bookmarkStart w:id="3647" w:name="_Toc530145794"/>
      <w:bookmarkStart w:id="3648" w:name="_Toc530037986"/>
      <w:bookmarkStart w:id="3649" w:name="_Toc530145795"/>
      <w:bookmarkStart w:id="3650" w:name="_Toc530037987"/>
      <w:bookmarkStart w:id="3651" w:name="_Toc530145796"/>
      <w:bookmarkStart w:id="3652" w:name="_Toc530037994"/>
      <w:bookmarkStart w:id="3653" w:name="_Toc530145803"/>
      <w:bookmarkStart w:id="3654" w:name="_Toc530037995"/>
      <w:bookmarkStart w:id="3655" w:name="_Toc530145804"/>
      <w:bookmarkStart w:id="3656" w:name="_Toc530038011"/>
      <w:bookmarkStart w:id="3657" w:name="_Toc530145820"/>
      <w:bookmarkStart w:id="3658" w:name="_Toc530038012"/>
      <w:bookmarkStart w:id="3659" w:name="_Toc530145821"/>
      <w:bookmarkStart w:id="3660" w:name="_Toc530038013"/>
      <w:bookmarkStart w:id="3661" w:name="_Toc530145822"/>
      <w:bookmarkStart w:id="3662" w:name="_Toc530038014"/>
      <w:bookmarkStart w:id="3663" w:name="_Toc530145823"/>
      <w:bookmarkStart w:id="3664" w:name="_Toc530038100"/>
      <w:bookmarkStart w:id="3665" w:name="_Toc530145909"/>
      <w:bookmarkStart w:id="3666" w:name="_Toc530038101"/>
      <w:bookmarkStart w:id="3667" w:name="_Toc530145910"/>
      <w:bookmarkStart w:id="3668" w:name="_Toc530038105"/>
      <w:bookmarkStart w:id="3669" w:name="_Toc530145914"/>
      <w:bookmarkStart w:id="3670" w:name="_Toc530038129"/>
      <w:bookmarkStart w:id="3671" w:name="_Toc530145938"/>
      <w:bookmarkStart w:id="3672" w:name="_Toc530038130"/>
      <w:bookmarkStart w:id="3673" w:name="_Toc530145939"/>
      <w:bookmarkStart w:id="3674" w:name="_Toc530038134"/>
      <w:bookmarkStart w:id="3675" w:name="_Toc530145943"/>
      <w:bookmarkStart w:id="3676" w:name="_Toc530038158"/>
      <w:bookmarkStart w:id="3677" w:name="_Toc530145967"/>
      <w:bookmarkStart w:id="3678" w:name="_Toc530038159"/>
      <w:bookmarkStart w:id="3679" w:name="_Toc530145968"/>
      <w:bookmarkStart w:id="3680" w:name="_Toc530038160"/>
      <w:bookmarkStart w:id="3681" w:name="_Toc530145969"/>
      <w:bookmarkStart w:id="3682" w:name="_Toc530038161"/>
      <w:bookmarkStart w:id="3683" w:name="_Toc530145970"/>
      <w:bookmarkStart w:id="3684" w:name="_Toc530038162"/>
      <w:bookmarkStart w:id="3685" w:name="_Toc530145971"/>
      <w:bookmarkStart w:id="3686" w:name="_Toc530038163"/>
      <w:bookmarkStart w:id="3687" w:name="_Toc530145972"/>
      <w:bookmarkStart w:id="3688" w:name="_Toc530038164"/>
      <w:bookmarkStart w:id="3689" w:name="_Toc530145973"/>
      <w:bookmarkStart w:id="3690" w:name="_Toc530038165"/>
      <w:bookmarkStart w:id="3691" w:name="_Toc530145974"/>
      <w:bookmarkStart w:id="3692" w:name="_Toc530038166"/>
      <w:bookmarkStart w:id="3693" w:name="_Toc530145975"/>
      <w:bookmarkStart w:id="3694" w:name="_Toc411422531"/>
      <w:bookmarkStart w:id="3695" w:name="_Toc473645736"/>
      <w:bookmarkStart w:id="3696" w:name="_Toc530145976"/>
      <w:bookmarkStart w:id="3697" w:name="_Toc141974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r w:rsidRPr="00491DBF">
        <w:lastRenderedPageBreak/>
        <w:t>ENERGY STAR Servers</w:t>
      </w:r>
      <w:bookmarkEnd w:id="3694"/>
      <w:bookmarkEnd w:id="3695"/>
      <w:bookmarkEnd w:id="3696"/>
      <w:bookmarkEnd w:id="369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D362EA" w:rsidP="00D52E34">
            <w:pPr>
              <w:pStyle w:val="TableCell"/>
              <w:jc w:val="left"/>
              <w:rPr>
                <w:i/>
              </w:rPr>
            </w:pPr>
            <m:oMathPara>
              <m:oMathParaPr>
                <m:jc m:val="left"/>
              </m:oMathParaPr>
              <m:oMath>
                <m:sSub>
                  <m:sSubPr>
                    <m:ctrlPr>
                      <w:ins w:id="3698" w:author="Jerrad Pierce" w:date="2020-08-13T13:16:00Z">
                        <w:rPr>
                          <w:rFonts w:ascii="Cambria Math" w:hAnsi="Cambria Math"/>
                        </w:rPr>
                      </w:ins>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ins w:id="3699" w:author="Jerrad Pierce" w:date="2020-08-13T13:16:00Z">
                        <w:rPr>
                          <w:rFonts w:ascii="Cambria Math" w:hAnsi="Cambria Math" w:cs="Arial"/>
                        </w:rPr>
                      </w:ins>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ins w:id="3700" w:author="Jerrad Pierce" w:date="2020-08-13T13:16:00Z">
                            <w:rPr>
                              <w:rFonts w:ascii="Cambria Math" w:hAnsi="Cambria Math" w:cs="Arial"/>
                            </w:rPr>
                          </w:ins>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ins w:id="3701" w:author="Jerrad Pierce" w:date="2020-08-13T13:16:00Z">
                            <w:rPr>
                              <w:rFonts w:ascii="Cambria Math" w:hAnsi="Cambria Math" w:cs="Arial"/>
                            </w:rPr>
                          </w:ins>
                        </m:ctrlPr>
                      </m:dPr>
                      <m:e>
                        <m:sSub>
                          <m:sSubPr>
                            <m:ctrlPr>
                              <w:ins w:id="3702" w:author="Jerrad Pierce" w:date="2020-08-13T13:16:00Z">
                                <w:rPr>
                                  <w:rFonts w:ascii="Cambria Math" w:hAnsi="Cambria Math" w:cs="Arial"/>
                                </w:rPr>
                              </w:ins>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ins w:id="3703" w:author="Jerrad Pierce" w:date="2020-08-13T13:16:00Z">
                                <w:rPr>
                                  <w:rFonts w:ascii="Cambria Math" w:hAnsi="Cambria Math" w:cs="Arial"/>
                                </w:rPr>
                              </w:ins>
                            </m:ctrlPr>
                          </m:fPr>
                          <m:num>
                            <m:r>
                              <w:rPr>
                                <w:rFonts w:ascii="Cambria Math" w:hAnsi="Cambria Math" w:cs="Arial"/>
                              </w:rPr>
                              <m:t>k</m:t>
                            </m:r>
                            <m:sSub>
                              <m:sSubPr>
                                <m:ctrlPr>
                                  <w:ins w:id="3704"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ins w:id="3705"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ins w:id="3706" w:author="Jerrad Pierce" w:date="2020-08-13T13:16:00Z">
                        <w:rPr>
                          <w:rFonts w:ascii="Cambria Math" w:hAnsi="Cambria Math" w:cs="Arial"/>
                        </w:rPr>
                      </w:ins>
                    </m:ctrlPr>
                  </m:dPr>
                  <m:e>
                    <m:f>
                      <m:fPr>
                        <m:ctrlPr>
                          <w:ins w:id="3707" w:author="Jerrad Pierce" w:date="2020-08-13T13:16:00Z">
                            <w:rPr>
                              <w:rFonts w:ascii="Cambria Math" w:hAnsi="Cambria Math" w:cs="Arial"/>
                            </w:rPr>
                          </w:ins>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ins w:id="3708" w:author="Jerrad Pierce" w:date="2020-08-13T13:16:00Z">
                        <w:rPr>
                          <w:rFonts w:ascii="Cambria Math" w:hAnsi="Cambria Math"/>
                        </w:rPr>
                      </w:ins>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ins w:id="3709" w:author="Jerrad Pierce" w:date="2020-08-13T13:1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ins w:id="3710"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ins w:id="3711" w:author="Jerrad Pierce" w:date="2020-08-13T13:16:00Z">
                        <w:rPr>
                          <w:rFonts w:ascii="Cambria Math" w:hAnsi="Cambria Math" w:cs="Arial"/>
                        </w:rPr>
                      </w:ins>
                    </m:ctrlPr>
                  </m:dPr>
                  <m:e>
                    <m:f>
                      <m:fPr>
                        <m:ctrlPr>
                          <w:ins w:id="3712" w:author="Jerrad Pierce" w:date="2020-08-13T13:16:00Z">
                            <w:rPr>
                              <w:rFonts w:ascii="Cambria Math" w:hAnsi="Cambria Math" w:cs="Arial"/>
                            </w:rPr>
                          </w:ins>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ins w:id="3713" w:author="Jerrad Pierce" w:date="2020-08-13T13:16:00Z">
                        <w:rPr>
                          <w:rFonts w:ascii="Cambria Math" w:hAnsi="Cambria Math"/>
                        </w:rPr>
                      </w:ins>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lastRenderedPageBreak/>
        <w:t>Definition of Terms</w:t>
      </w:r>
    </w:p>
    <w:p w14:paraId="4136B342" w14:textId="1FDEC1F6" w:rsidR="00B123AA" w:rsidRPr="00491DBF" w:rsidRDefault="00B123AA" w:rsidP="00B123AA">
      <w:pPr>
        <w:pStyle w:val="Caption"/>
      </w:pPr>
      <w:bookmarkStart w:id="3714" w:name="_Toc411422846"/>
      <w:bookmarkStart w:id="3715" w:name="_Toc473646079"/>
      <w:bookmarkStart w:id="3716" w:name="_Toc530145986"/>
      <w:bookmarkStart w:id="3717"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3714"/>
      <w:bookmarkEnd w:id="3715"/>
      <w:bookmarkEnd w:id="3716"/>
      <w:r w:rsidRPr="00491DBF">
        <w:t>s</w:t>
      </w:r>
      <w:bookmarkEnd w:id="371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ins w:id="3718" w:author="Jerrad Pierce" w:date="2020-08-13T13:16:00Z">
                      <w:rPr>
                        <w:rFonts w:ascii="Cambria Math" w:eastAsia="Calibri" w:hAnsi="Cambria Math" w:cs="Arial"/>
                        <w:i/>
                      </w:rPr>
                    </w:ins>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D362EA" w:rsidP="00D52E34">
            <w:pPr>
              <w:pStyle w:val="TableCell"/>
              <w:jc w:val="left"/>
            </w:pPr>
            <m:oMath>
              <m:sSub>
                <m:sSubPr>
                  <m:ctrlPr>
                    <w:ins w:id="3719" w:author="Jerrad Pierce" w:date="2020-08-13T13:16:00Z">
                      <w:rPr>
                        <w:rFonts w:ascii="Cambria Math" w:eastAsia="Calibri" w:hAnsi="Cambria Math" w:cs="Arial"/>
                        <w:i/>
                        <w:sz w:val="20"/>
                      </w:rPr>
                    </w:ins>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D362EA" w:rsidP="00D52E34">
            <w:pPr>
              <w:pStyle w:val="TableCell"/>
              <w:jc w:val="left"/>
            </w:pPr>
            <m:oMath>
              <m:sSub>
                <m:sSubPr>
                  <m:ctrlPr>
                    <w:ins w:id="3720" w:author="Jerrad Pierce" w:date="2020-08-13T13:16:00Z">
                      <w:rPr>
                        <w:rFonts w:ascii="Cambria Math" w:eastAsia="Calibri" w:hAnsi="Cambria Math" w:cs="Arial"/>
                        <w:i/>
                        <w:sz w:val="20"/>
                      </w:rPr>
                    </w:ins>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3721" w:name="_Ref392666317"/>
      <w:bookmarkStart w:id="3722" w:name="_Toc411422847"/>
      <w:bookmarkStart w:id="3723" w:name="_Toc473646080"/>
      <w:bookmarkStart w:id="3724" w:name="_Toc530145987"/>
      <w:bookmarkStart w:id="3725"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3721"/>
      <w:r w:rsidRPr="00491DBF">
        <w:t>: ENERGY STAR Server Utilization Default Assumptions</w:t>
      </w:r>
      <w:bookmarkEnd w:id="3722"/>
      <w:bookmarkEnd w:id="3723"/>
      <w:bookmarkEnd w:id="3724"/>
      <w:bookmarkEnd w:id="3725"/>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D362EA" w:rsidP="00D52E34">
            <w:pPr>
              <w:pStyle w:val="TableCell"/>
              <w:jc w:val="center"/>
              <w:rPr>
                <w:b/>
              </w:rPr>
            </w:pPr>
            <m:oMath>
              <m:sSub>
                <m:sSubPr>
                  <m:ctrlPr>
                    <w:ins w:id="3726" w:author="Jerrad Pierce" w:date="2020-08-13T13:16:00Z">
                      <w:rPr>
                        <w:rFonts w:ascii="Cambria Math" w:hAnsi="Cambria Math" w:cs="Arial"/>
                        <w:b/>
                        <w:sz w:val="22"/>
                        <w:szCs w:val="22"/>
                      </w:rPr>
                    </w:ins>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3727" w:name="_Ref392666329"/>
    </w:p>
    <w:p w14:paraId="4BDE4614" w14:textId="2B8A5977" w:rsidR="00B123AA" w:rsidRPr="00491DBF" w:rsidRDefault="00B123AA" w:rsidP="00B123AA">
      <w:pPr>
        <w:pStyle w:val="Caption"/>
      </w:pPr>
      <w:bookmarkStart w:id="3728" w:name="_Ref395168432"/>
      <w:bookmarkStart w:id="3729" w:name="_Toc411422848"/>
      <w:bookmarkStart w:id="3730" w:name="_Toc473646081"/>
      <w:bookmarkStart w:id="3731" w:name="_Toc530145988"/>
      <w:bookmarkStart w:id="3732"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3727"/>
      <w:bookmarkEnd w:id="3728"/>
      <w:r w:rsidRPr="00491DBF">
        <w:t>: ENERGY STAR Server Ratio of Idle Power to Full Load Power Factors</w:t>
      </w:r>
      <w:bookmarkEnd w:id="3729"/>
      <w:bookmarkEnd w:id="3730"/>
      <w:bookmarkEnd w:id="3731"/>
      <w:bookmarkEnd w:id="3732"/>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lastRenderedPageBreak/>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ins w:id="3733" w:author="Jerrad Pierce" w:date="2020-08-13T13:16:00Z">
                <w:rPr>
                  <w:rFonts w:ascii="Cambria Math" w:eastAsia="Calibri" w:hAnsi="Cambria Math" w:cs="Arial"/>
                  <w:i/>
                </w:rPr>
              </w:ins>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ins w:id="3734" w:author="Jerrad Pierce" w:date="2020-08-13T13:16:00Z">
                <w:rPr>
                  <w:rFonts w:ascii="Cambria Math" w:eastAsia="Calibri" w:hAnsi="Cambria Math" w:cs="Arial"/>
                  <w:i/>
                </w:rPr>
              </w:ins>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8278C26" w:rsidR="00B123AA" w:rsidRPr="00491DBF" w:rsidRDefault="00B123AA" w:rsidP="00C56DC2">
      <w:pPr>
        <w:pStyle w:val="source2"/>
        <w:numPr>
          <w:ilvl w:val="1"/>
          <w:numId w:val="85"/>
        </w:numPr>
        <w:spacing w:after="120"/>
        <w:ind w:left="720" w:hanging="360"/>
        <w:jc w:val="left"/>
      </w:pPr>
      <w:r w:rsidRPr="00491DBF">
        <w:t>IDC (February 201</w:t>
      </w:r>
      <w:ins w:id="3735" w:author="Jerrad Pierce" w:date="2020-08-13T13:35:00Z">
        <w:r w:rsidR="000A0CEE">
          <w:t>4</w:t>
        </w:r>
      </w:ins>
      <w:del w:id="3736" w:author="Jerrad Pierce" w:date="2020-08-13T13:35:00Z">
        <w:r w:rsidRPr="00491DBF" w:rsidDel="000A0CEE">
          <w:delText>2</w:delText>
        </w:r>
      </w:del>
      <w:r w:rsidRPr="00491DBF">
        <w:t xml:space="preserve">). “The Cost of Retaining Aging IT Infrastructure.” Sponsored by HP. Online. </w:t>
      </w:r>
      <w:ins w:id="3737" w:author="Jesse Smith [2]" w:date="2020-08-06T11:25:00Z">
        <w:r w:rsidR="00724E0D" w:rsidRPr="00491DBF">
          <w:rPr>
            <w:rFonts w:cs="Times New Roman"/>
          </w:rPr>
          <w:fldChar w:fldCharType="begin"/>
        </w:r>
        <w:r w:rsidR="00724E0D" w:rsidRPr="00491DBF">
          <w:rPr>
            <w:rFonts w:cs="Times New Roman"/>
          </w:rPr>
          <w:instrText xml:space="preserve"> HYPERLINK "" </w:instrText>
        </w:r>
        <w:r w:rsidR="00724E0D" w:rsidRPr="00491DBF">
          <w:rPr>
            <w:rFonts w:cs="Times New Roman"/>
          </w:rPr>
          <w:fldChar w:fldCharType="separate"/>
        </w:r>
      </w:ins>
      <w:del w:id="3738" w:author="Jesse Smith [2]" w:date="2020-08-06T11:25:00Z">
        <w:r w:rsidR="00724E0D" w:rsidRPr="00491DBF" w:rsidDel="00724E0D">
          <w:rPr>
            <w:rStyle w:val="Hyperlink"/>
          </w:rPr>
          <w:delText xml:space="preserve">http://mjf.ie/wp-content/uploads/white-papers/IDC-White-Paper_the-cost-of-retaining-aging-IT-infrastructure.pdf </w:delText>
        </w:r>
      </w:del>
      <w:ins w:id="3739" w:author="Jesse Smith [2]" w:date="2020-08-06T11:25:00Z">
        <w:r w:rsidR="00724E0D" w:rsidRPr="00491DBF">
          <w:rPr>
            <w:rFonts w:cs="Times New Roman"/>
          </w:rPr>
          <w:fldChar w:fldCharType="end"/>
        </w:r>
      </w:ins>
      <w:del w:id="3740" w:author="Jesse Smith [2]" w:date="2020-08-06T11:25:00Z">
        <w:r w:rsidRPr="00491DBF" w:rsidDel="00724E0D">
          <w:delText xml:space="preserve"> </w:delText>
        </w:r>
      </w:del>
      <w:ins w:id="3741" w:author="Jesse Smith [2]" w:date="2020-08-06T11:25:00Z">
        <w:r w:rsidR="00724E0D" w:rsidRPr="00491DBF">
          <w:fldChar w:fldCharType="begin"/>
        </w:r>
        <w:r w:rsidR="00724E0D" w:rsidRPr="00491DBF">
          <w:instrText xml:space="preserve"> HYPERLINK "https://www.asipartner.com/marketing/techzone2015/collateral/lenovo-wpidc-2014.pdf" </w:instrText>
        </w:r>
        <w:r w:rsidR="00724E0D" w:rsidRPr="00491DBF">
          <w:fldChar w:fldCharType="separate"/>
        </w:r>
        <w:r w:rsidR="00724E0D" w:rsidRPr="00491DBF">
          <w:rPr>
            <w:rStyle w:val="Hyperlink"/>
          </w:rPr>
          <w:t>https://www.asipartner.com/marketing/techzone2015/collateral/lenovo-wpidc-2014.pdf</w:t>
        </w:r>
        <w:r w:rsidR="00724E0D" w:rsidRPr="00491DBF">
          <w:fldChar w:fldCharType="end"/>
        </w:r>
      </w:ins>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39" w:history="1">
        <w:r w:rsidRPr="00491DBF">
          <w:rPr>
            <w:rStyle w:val="Hyperlink"/>
          </w:rPr>
          <w:t>http://i.dell.com/sites/content/business/smb/sb360/en/Documents/server-refresh-strategies.pdf</w:t>
        </w:r>
      </w:hyperlink>
      <w:r w:rsidR="0039634C" w:rsidRPr="00491DBF">
        <w:t xml:space="preserve"> </w:t>
      </w:r>
    </w:p>
    <w:p w14:paraId="1A13E064" w14:textId="173AE1BE"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ins w:id="3742" w:author="Jesse Smith [2]" w:date="2020-08-06T11:26:00Z">
        <w:r w:rsidR="004D3E80" w:rsidRPr="00491DBF">
          <w:fldChar w:fldCharType="begin"/>
        </w:r>
        <w:r w:rsidR="004D3E80" w:rsidRPr="00491DBF">
          <w:instrText xml:space="preserve"> HYPERLINK "https://ssl.www8.hp.com/de/de/pdf/4AA4-3104ENW_ServerRefreshCyclesTheCostsOfExtendingLifeCycles_tcm_144_1346368.pdf" </w:instrText>
        </w:r>
        <w:r w:rsidR="004D3E80" w:rsidRPr="00491DBF">
          <w:fldChar w:fldCharType="separate"/>
        </w:r>
        <w:r w:rsidR="004D3E80" w:rsidRPr="00491DBF">
          <w:rPr>
            <w:rStyle w:val="Hyperlink"/>
          </w:rPr>
          <w:t>https://ssl.www8.hp.com/de/de/pdf/4AA4-3104ENW_ServerRefreshCyclesTheCostsOfExtendingLifeCycles_tcm_144_1346368.pdf</w:t>
        </w:r>
        <w:r w:rsidR="004D3E80" w:rsidRPr="00491DBF">
          <w:fldChar w:fldCharType="end"/>
        </w:r>
        <w:r w:rsidR="004D3E80" w:rsidRPr="00491DBF" w:rsidDel="004D3E80">
          <w:t xml:space="preserve"> </w:t>
        </w:r>
      </w:ins>
      <w:del w:id="3743" w:author="Jesse Smith [2]" w:date="2020-08-06T11:26:00Z">
        <w:r w:rsidR="00984210" w:rsidRPr="00491DBF" w:rsidDel="004D3E80">
          <w:fldChar w:fldCharType="begin"/>
        </w:r>
        <w:r w:rsidR="00984210" w:rsidRPr="00491DBF" w:rsidDel="004D3E80">
          <w:delInstrText xml:space="preserve"> HYPERLINK "http://resources.itworld.com/ccd/assets/31122/detaill" </w:delInstrText>
        </w:r>
        <w:r w:rsidR="00984210" w:rsidRPr="00491DBF" w:rsidDel="004D3E80">
          <w:fldChar w:fldCharType="separate"/>
        </w:r>
        <w:r w:rsidRPr="00491DBF" w:rsidDel="004D3E80">
          <w:rPr>
            <w:rStyle w:val="Hyperlink"/>
            <w:rFonts w:cs="Arial"/>
          </w:rPr>
          <w:delText>http://resources.itworld.com/ccd/assets/31122/detaill</w:delText>
        </w:r>
        <w:r w:rsidR="00984210" w:rsidRPr="00491DBF" w:rsidDel="004D3E80">
          <w:rPr>
            <w:rStyle w:val="Hyperlink"/>
            <w:rFonts w:cs="Arial"/>
          </w:rPr>
          <w:fldChar w:fldCharType="end"/>
        </w:r>
      </w:del>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40"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ins w:id="3744" w:author="Jerrad Pierce" w:date="2020-08-13T13:16:00Z">
                <w:rPr>
                  <w:rFonts w:ascii="Cambria Math" w:eastAsia="Calibri" w:hAnsi="Cambria Math"/>
                  <w:i/>
                </w:rPr>
              </w:ins>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41"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lastRenderedPageBreak/>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3745" w:name="_Toc530145977"/>
      <w:bookmarkStart w:id="3746" w:name="_Toc14197434"/>
      <w:r w:rsidRPr="00491DBF">
        <w:lastRenderedPageBreak/>
        <w:t>Server Virtualization</w:t>
      </w:r>
      <w:bookmarkEnd w:id="3745"/>
      <w:bookmarkEnd w:id="37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ins w:id="3747" w:author="Jerrad Pierce" w:date="2020-08-13T13:16:00Z">
                        <w:rPr>
                          <w:rFonts w:ascii="Cambria Math" w:hAnsi="Cambria Math"/>
                        </w:rPr>
                      </w:ins>
                    </m:ctrlPr>
                  </m:dPr>
                  <m:e>
                    <m:sSub>
                      <m:sSubPr>
                        <m:ctrlPr>
                          <w:ins w:id="3748"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ins w:id="3749"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ins w:id="3750" w:author="Jerrad Pierce" w:date="2020-08-13T13:1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ins w:id="3751"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ins w:id="3752" w:author="Jerrad Pierce" w:date="2020-08-13T13:16:00Z">
                        <w:rPr>
                          <w:rFonts w:ascii="Cambria Math" w:hAnsi="Cambria Math"/>
                        </w:rPr>
                      </w:ins>
                    </m:ctrlPr>
                  </m:dPr>
                  <m:e>
                    <m:sSub>
                      <m:sSubPr>
                        <m:ctrlPr>
                          <w:ins w:id="3753"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ins w:id="3754"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e>
                </m:d>
              </m:oMath>
            </m:oMathPara>
          </w:p>
        </w:tc>
      </w:tr>
      <w:tr w:rsidR="00B123AA" w:rsidRPr="00491DBF" w14:paraId="73FAFB13" w14:textId="77777777" w:rsidTr="003C58FF">
        <w:trPr>
          <w:trHeight w:val="864"/>
        </w:trPr>
        <w:tc>
          <w:tcPr>
            <w:tcW w:w="2223" w:type="dxa"/>
            <w:vAlign w:val="center"/>
          </w:tcPr>
          <w:p w14:paraId="4A5F9BC8" w14:textId="77777777" w:rsidR="00B123AA" w:rsidRPr="00491DBF" w:rsidRDefault="00D362EA" w:rsidP="003C58FF">
            <w:pPr>
              <w:pStyle w:val="TableCell"/>
              <w:jc w:val="left"/>
              <w:rPr>
                <w:i/>
              </w:rPr>
            </w:pPr>
            <m:oMathPara>
              <m:oMathParaPr>
                <m:jc m:val="left"/>
              </m:oMathParaPr>
              <m:oMath>
                <m:sSub>
                  <m:sSubPr>
                    <m:ctrlPr>
                      <w:ins w:id="3755" w:author="Jerrad Pierce" w:date="2020-08-13T13:16:00Z">
                        <w:rPr>
                          <w:rFonts w:ascii="Cambria Math" w:hAnsi="Cambria Math"/>
                        </w:rPr>
                      </w:ins>
                    </m:ctrlPr>
                  </m:sSubPr>
                  <m:e>
                    <m:r>
                      <w:rPr>
                        <w:rFonts w:ascii="Cambria Math" w:hAnsi="Cambria Math"/>
                      </w:rPr>
                      <m:t>kW</m:t>
                    </m:r>
                  </m:e>
                  <m:sub>
                    <m:r>
                      <w:rPr>
                        <w:rFonts w:ascii="Cambria Math" w:hAnsi="Cambria Math"/>
                      </w:rPr>
                      <m:t>ee</m:t>
                    </m:r>
                  </m:sub>
                </m:sSub>
              </m:oMath>
            </m:oMathPara>
          </w:p>
        </w:tc>
        <w:tc>
          <w:tcPr>
            <w:tcW w:w="6417" w:type="dxa"/>
            <w:vAlign w:val="center"/>
          </w:tcPr>
          <w:p w14:paraId="50E81F06" w14:textId="77777777" w:rsidR="00B123AA" w:rsidRPr="00491DBF" w:rsidRDefault="00B123AA" w:rsidP="003C58FF">
            <w:pPr>
              <w:pStyle w:val="TableCell"/>
              <w:jc w:val="left"/>
              <w:rPr>
                <w:rFonts w:cs="Arial"/>
              </w:rPr>
            </w:pPr>
            <m:oMathPara>
              <m:oMathParaPr>
                <m:jc m:val="left"/>
              </m:oMathParaPr>
              <m:oMath>
                <m:r>
                  <m:rPr>
                    <m:sty m:val="p"/>
                  </m:rPr>
                  <w:rPr>
                    <w:rFonts w:ascii="Cambria Math" w:hAnsi="Cambria Math" w:cs="Arial"/>
                  </w:rPr>
                  <m:t>=</m:t>
                </m:r>
                <m:nary>
                  <m:naryPr>
                    <m:chr m:val="∑"/>
                    <m:limLoc m:val="subSup"/>
                    <m:ctrlPr>
                      <w:ins w:id="3756" w:author="Jerrad Pierce" w:date="2020-08-13T13:16:00Z">
                        <w:rPr>
                          <w:rFonts w:ascii="Cambria Math" w:hAnsi="Cambria Math" w:cs="Arial"/>
                        </w:rPr>
                      </w:ins>
                    </m:ctrlPr>
                  </m:naryPr>
                  <m:sub>
                    <m:r>
                      <w:rPr>
                        <w:rFonts w:ascii="Cambria Math" w:hAnsi="Cambria Math" w:cs="Arial"/>
                      </w:rPr>
                      <m:t>1</m:t>
                    </m:r>
                  </m:sub>
                  <m:sup>
                    <m:r>
                      <w:rPr>
                        <w:rFonts w:ascii="Cambria Math" w:hAnsi="Cambria Math" w:cs="Arial"/>
                      </w:rPr>
                      <m:t>m</m:t>
                    </m:r>
                  </m:sup>
                  <m:e>
                    <m:sSub>
                      <m:sSubPr>
                        <m:ctrlPr>
                          <w:ins w:id="3757" w:author="Jerrad Pierce" w:date="2020-08-13T13:16:00Z">
                            <w:rPr>
                              <w:rFonts w:ascii="Cambria Math" w:hAnsi="Cambria Math" w:cs="Arial"/>
                            </w:rPr>
                          </w:ins>
                        </m:ctrlPr>
                      </m:sSubPr>
                      <m:e>
                        <m:r>
                          <w:rPr>
                            <w:rFonts w:ascii="Cambria Math" w:hAnsi="Cambria Math" w:cs="Arial"/>
                          </w:rPr>
                          <m:t>U</m:t>
                        </m:r>
                      </m:e>
                      <m:sub>
                        <m:r>
                          <w:rPr>
                            <w:rFonts w:ascii="Cambria Math" w:hAnsi="Cambria Math" w:cs="Arial"/>
                          </w:rPr>
                          <m:t>vh</m:t>
                        </m:r>
                      </m:sub>
                    </m:sSub>
                    <m:r>
                      <m:rPr>
                        <m:sty m:val="p"/>
                      </m:rPr>
                      <w:rPr>
                        <w:rFonts w:ascii="Cambria Math" w:hAnsi="Cambria Math" w:cs="Arial"/>
                      </w:rPr>
                      <m:t>×</m:t>
                    </m:r>
                    <m:d>
                      <m:dPr>
                        <m:ctrlPr>
                          <w:ins w:id="3758" w:author="Jerrad Pierce" w:date="2020-08-13T13:16:00Z">
                            <w:rPr>
                              <w:rFonts w:ascii="Cambria Math" w:hAnsi="Cambria Math" w:cs="Arial"/>
                            </w:rPr>
                          </w:ins>
                        </m:ctrlPr>
                      </m:dPr>
                      <m:e>
                        <m:f>
                          <m:fPr>
                            <m:ctrlPr>
                              <w:ins w:id="3759" w:author="Jerrad Pierce" w:date="2020-08-13T13:16:00Z">
                                <w:rPr>
                                  <w:rFonts w:ascii="Cambria Math" w:hAnsi="Cambria Math" w:cs="Arial"/>
                                </w:rPr>
                              </w:ins>
                            </m:ctrlPr>
                          </m:fPr>
                          <m:num>
                            <m:r>
                              <w:rPr>
                                <w:rFonts w:ascii="Cambria Math" w:hAnsi="Cambria Math" w:cs="Arial"/>
                              </w:rPr>
                              <m:t>k</m:t>
                            </m:r>
                            <m:sSub>
                              <m:sSubPr>
                                <m:ctrlPr>
                                  <w:ins w:id="3760"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ins w:id="3761"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ctrlPr>
                          <w:ins w:id="3762" w:author="Jerrad Pierce" w:date="2020-08-13T13:16:00Z">
                            <w:rPr>
                              <w:rFonts w:ascii="Cambria Math" w:hAnsi="Cambria Math" w:cs="Arial"/>
                              <w:i/>
                            </w:rPr>
                          </w:ins>
                        </m:ctrlPr>
                      </m:e>
                    </m:d>
                    <m:r>
                      <w:rPr>
                        <w:rFonts w:ascii="Cambria Math" w:hAnsi="Cambria Math" w:cs="Arial"/>
                      </w:rPr>
                      <m:t>+k</m:t>
                    </m:r>
                    <m:sSub>
                      <m:sSubPr>
                        <m:ctrlPr>
                          <w:ins w:id="3763"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r w:rsidR="00B123AA" w:rsidRPr="00491DBF" w14:paraId="0FF5FD48" w14:textId="77777777" w:rsidTr="003C58FF">
        <w:trPr>
          <w:trHeight w:val="864"/>
        </w:trPr>
        <w:tc>
          <w:tcPr>
            <w:tcW w:w="2223" w:type="dxa"/>
            <w:vAlign w:val="center"/>
          </w:tcPr>
          <w:p w14:paraId="7E7EF631" w14:textId="77777777" w:rsidR="00B123AA" w:rsidRPr="00491DBF" w:rsidRDefault="00D362EA" w:rsidP="003C58FF">
            <w:pPr>
              <w:pStyle w:val="TableCell"/>
              <w:jc w:val="left"/>
              <w:rPr>
                <w:rFonts w:ascii="Arial Black" w:hAnsi="Arial Black"/>
              </w:rPr>
            </w:pPr>
            <m:oMath>
              <m:sSub>
                <m:sSubPr>
                  <m:ctrlPr>
                    <w:ins w:id="3764" w:author="Jerrad Pierce" w:date="2020-08-13T13:16:00Z">
                      <w:rPr>
                        <w:rFonts w:ascii="Cambria Math" w:hAnsi="Cambria Math"/>
                      </w:rPr>
                    </w:ins>
                  </m:ctrlPr>
                </m:sSubPr>
                <m:e>
                  <m:r>
                    <w:rPr>
                      <w:rFonts w:ascii="Cambria Math" w:hAnsi="Cambria Math"/>
                    </w:rPr>
                    <m:t>kW</m:t>
                  </m:r>
                </m:e>
                <m:sub>
                  <m:r>
                    <w:rPr>
                      <w:rFonts w:ascii="Cambria Math" w:hAnsi="Cambria Math"/>
                    </w:rPr>
                    <m:t>base</m:t>
                  </m:r>
                </m:sub>
              </m:sSub>
            </m:oMath>
            <w:r w:rsidR="00B123AA" w:rsidRPr="00491DBF">
              <w:rPr>
                <w:rFonts w:ascii="Arial Black" w:hAnsi="Arial Black"/>
              </w:rPr>
              <w:t xml:space="preserve"> </w:t>
            </w:r>
          </w:p>
        </w:tc>
        <w:tc>
          <w:tcPr>
            <w:tcW w:w="6417" w:type="dxa"/>
            <w:vAlign w:val="center"/>
          </w:tcPr>
          <w:p w14:paraId="67B7C463" w14:textId="77777777" w:rsidR="00B123AA" w:rsidRPr="00491DBF" w:rsidRDefault="00B123AA" w:rsidP="003C58FF">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subSup"/>
                    <m:ctrlPr>
                      <w:ins w:id="3765" w:author="Jerrad Pierce" w:date="2020-08-13T13:16:00Z">
                        <w:rPr>
                          <w:rFonts w:ascii="Cambria Math" w:hAnsi="Cambria Math" w:cs="Arial"/>
                        </w:rPr>
                      </w:ins>
                    </m:ctrlPr>
                  </m:naryPr>
                  <m:sub>
                    <m:r>
                      <w:rPr>
                        <w:rFonts w:ascii="Cambria Math" w:hAnsi="Cambria Math" w:cs="Arial"/>
                      </w:rPr>
                      <m:t>1</m:t>
                    </m:r>
                  </m:sub>
                  <m:sup>
                    <m:r>
                      <w:rPr>
                        <w:rFonts w:ascii="Cambria Math" w:hAnsi="Cambria Math" w:cs="Arial"/>
                      </w:rPr>
                      <m:t>n</m:t>
                    </m:r>
                  </m:sup>
                  <m:e>
                    <m:sSub>
                      <m:sSubPr>
                        <m:ctrlPr>
                          <w:ins w:id="3766" w:author="Jerrad Pierce" w:date="2020-08-13T13:16:00Z">
                            <w:rPr>
                              <w:rFonts w:ascii="Cambria Math" w:hAnsi="Cambria Math" w:cs="Arial"/>
                            </w:rPr>
                          </w:ins>
                        </m:ctrlPr>
                      </m:sSubPr>
                      <m:e>
                        <m:r>
                          <w:rPr>
                            <w:rFonts w:ascii="Cambria Math" w:hAnsi="Cambria Math" w:cs="Arial"/>
                          </w:rPr>
                          <m:t>U</m:t>
                        </m:r>
                      </m:e>
                      <m:sub>
                        <m:r>
                          <w:rPr>
                            <w:rFonts w:ascii="Cambria Math" w:hAnsi="Cambria Math" w:cs="Arial"/>
                          </w:rPr>
                          <m:t>sa</m:t>
                        </m:r>
                      </m:sub>
                    </m:sSub>
                    <m:r>
                      <m:rPr>
                        <m:sty m:val="p"/>
                      </m:rPr>
                      <w:rPr>
                        <w:rFonts w:ascii="Cambria Math" w:hAnsi="Cambria Math" w:cs="Arial"/>
                      </w:rPr>
                      <m:t>×</m:t>
                    </m:r>
                    <m:d>
                      <m:dPr>
                        <m:ctrlPr>
                          <w:ins w:id="3767" w:author="Jerrad Pierce" w:date="2020-08-13T13:16:00Z">
                            <w:rPr>
                              <w:rFonts w:ascii="Cambria Math" w:hAnsi="Cambria Math" w:cs="Arial"/>
                            </w:rPr>
                          </w:ins>
                        </m:ctrlPr>
                      </m:dPr>
                      <m:e>
                        <m:f>
                          <m:fPr>
                            <m:ctrlPr>
                              <w:ins w:id="3768" w:author="Jerrad Pierce" w:date="2020-08-13T13:16:00Z">
                                <w:rPr>
                                  <w:rFonts w:ascii="Cambria Math" w:hAnsi="Cambria Math" w:cs="Arial"/>
                                </w:rPr>
                              </w:ins>
                            </m:ctrlPr>
                          </m:fPr>
                          <m:num>
                            <m:r>
                              <w:rPr>
                                <w:rFonts w:ascii="Cambria Math" w:hAnsi="Cambria Math" w:cs="Arial"/>
                              </w:rPr>
                              <m:t>k</m:t>
                            </m:r>
                            <m:sSub>
                              <m:sSubPr>
                                <m:ctrlPr>
                                  <w:ins w:id="3769"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ins w:id="3770"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ctrlPr>
                          <w:ins w:id="3771" w:author="Jerrad Pierce" w:date="2020-08-13T13:16:00Z">
                            <w:rPr>
                              <w:rFonts w:ascii="Cambria Math" w:hAnsi="Cambria Math" w:cs="Arial"/>
                              <w:i/>
                            </w:rPr>
                          </w:ins>
                        </m:ctrlPr>
                      </m:e>
                    </m:d>
                    <m:r>
                      <w:rPr>
                        <w:rFonts w:ascii="Cambria Math" w:hAnsi="Cambria Math" w:cs="Arial"/>
                      </w:rPr>
                      <m:t>+k</m:t>
                    </m:r>
                    <m:sSub>
                      <m:sSubPr>
                        <m:ctrlPr>
                          <w:ins w:id="3772" w:author="Jerrad Pierce" w:date="2020-08-13T13:16:00Z">
                            <w:rPr>
                              <w:rFonts w:ascii="Cambria Math" w:hAnsi="Cambria Math" w:cs="Arial"/>
                            </w:rPr>
                          </w:ins>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lastRenderedPageBreak/>
        <w:t>Definition of Terms</w:t>
      </w:r>
    </w:p>
    <w:p w14:paraId="151C1536" w14:textId="535F2F58" w:rsidR="00B123AA" w:rsidRPr="00491DBF" w:rsidRDefault="00B123AA" w:rsidP="00B123AA">
      <w:pPr>
        <w:pStyle w:val="Caption"/>
        <w:jc w:val="left"/>
      </w:pPr>
      <w:bookmarkStart w:id="3773" w:name="_Toc530145989"/>
      <w:bookmarkStart w:id="3774"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3773"/>
      <w:bookmarkEnd w:id="377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8"/>
        <w:gridCol w:w="1071"/>
        <w:gridCol w:w="2079"/>
        <w:gridCol w:w="1241"/>
      </w:tblGrid>
      <w:tr w:rsidR="00B123AA" w:rsidRPr="00491DBF" w14:paraId="72581156" w14:textId="77777777" w:rsidTr="00D52E34">
        <w:tc>
          <w:tcPr>
            <w:tcW w:w="2392"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36"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35"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8"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B123AA" w:rsidRPr="00491DBF" w14:paraId="45511B25" w14:textId="77777777" w:rsidTr="00D52E34">
        <w:tc>
          <w:tcPr>
            <w:tcW w:w="2392" w:type="pct"/>
            <w:shd w:val="clear" w:color="auto" w:fill="auto"/>
            <w:vAlign w:val="center"/>
          </w:tcPr>
          <w:p w14:paraId="379E03EF" w14:textId="77777777" w:rsidR="00B123AA" w:rsidRPr="00491DBF" w:rsidRDefault="00B123AA" w:rsidP="00D52E34">
            <w:pPr>
              <w:pStyle w:val="TableCell"/>
              <w:jc w:val="left"/>
              <w:rPr>
                <w:b/>
              </w:rPr>
            </w:pPr>
            <m:oMath>
              <m:r>
                <w:rPr>
                  <w:rFonts w:ascii="Cambria Math" w:hAnsi="Cambria Math"/>
                </w:rPr>
                <m:t>sa</m:t>
              </m:r>
            </m:oMath>
            <w:r w:rsidRPr="00491DBF">
              <w:t xml:space="preserve">, Single application servers, number 1 to </w:t>
            </w:r>
            <w:r w:rsidRPr="00491DBF">
              <w:rPr>
                <w:i/>
              </w:rPr>
              <w:t>n</w:t>
            </w:r>
          </w:p>
        </w:tc>
        <w:tc>
          <w:tcPr>
            <w:tcW w:w="636" w:type="pct"/>
            <w:shd w:val="clear" w:color="auto" w:fill="auto"/>
            <w:vAlign w:val="center"/>
          </w:tcPr>
          <w:p w14:paraId="4409ACAF" w14:textId="77777777" w:rsidR="00B123AA" w:rsidRPr="00491DBF" w:rsidRDefault="00B123AA" w:rsidP="00D52E34">
            <w:pPr>
              <w:pStyle w:val="TableCell"/>
              <w:jc w:val="center"/>
              <w:rPr>
                <w:bCs/>
                <w:iCs/>
              </w:rPr>
            </w:pPr>
            <w:r w:rsidRPr="00491DBF">
              <w:rPr>
                <w:bCs/>
                <w:iCs/>
              </w:rPr>
              <w:t>Servers</w:t>
            </w:r>
          </w:p>
        </w:tc>
        <w:tc>
          <w:tcPr>
            <w:tcW w:w="1235" w:type="pct"/>
            <w:shd w:val="clear" w:color="auto" w:fill="auto"/>
            <w:vAlign w:val="center"/>
          </w:tcPr>
          <w:p w14:paraId="42328CA4" w14:textId="77777777" w:rsidR="00B123AA" w:rsidRPr="00491DBF" w:rsidRDefault="00B123AA" w:rsidP="00D52E34">
            <w:pPr>
              <w:pStyle w:val="TableCell"/>
              <w:jc w:val="center"/>
              <w:rPr>
                <w:b/>
                <w:bCs/>
                <w:iCs/>
              </w:rPr>
            </w:pPr>
            <w:r w:rsidRPr="00491DBF">
              <w:t>EDC Data Gathering</w:t>
            </w:r>
          </w:p>
        </w:tc>
        <w:tc>
          <w:tcPr>
            <w:tcW w:w="738" w:type="pct"/>
            <w:shd w:val="clear" w:color="auto" w:fill="auto"/>
            <w:vAlign w:val="center"/>
          </w:tcPr>
          <w:p w14:paraId="284A4BF7" w14:textId="77777777" w:rsidR="00B123AA" w:rsidRPr="00491DBF" w:rsidRDefault="00B123AA" w:rsidP="00D52E34">
            <w:pPr>
              <w:pStyle w:val="TableCell"/>
              <w:jc w:val="center"/>
              <w:rPr>
                <w:b/>
                <w:bCs/>
                <w:iCs/>
              </w:rPr>
            </w:pPr>
            <w:r w:rsidRPr="00491DBF">
              <w:t>EDC Data Gathering</w:t>
            </w:r>
          </w:p>
        </w:tc>
      </w:tr>
      <w:tr w:rsidR="00B123AA" w:rsidRPr="00491DBF" w14:paraId="3813A8F2" w14:textId="77777777" w:rsidTr="00D52E34">
        <w:tc>
          <w:tcPr>
            <w:tcW w:w="2392" w:type="pct"/>
            <w:shd w:val="clear" w:color="auto" w:fill="auto"/>
            <w:vAlign w:val="center"/>
          </w:tcPr>
          <w:p w14:paraId="538B412B" w14:textId="1C5C376D" w:rsidR="00B123AA" w:rsidRPr="00491DBF" w:rsidRDefault="00D362EA" w:rsidP="00D52E34">
            <w:pPr>
              <w:pStyle w:val="TableCell"/>
              <w:jc w:val="left"/>
            </w:pPr>
            <m:oMath>
              <m:sSub>
                <m:sSubPr>
                  <m:ctrlPr>
                    <w:ins w:id="3775" w:author="Jerrad Pierce" w:date="2020-08-13T13:16:00Z">
                      <w:rPr>
                        <w:rFonts w:ascii="Cambria Math" w:eastAsia="Calibri" w:hAnsi="Cambria Math" w:cs="Arial"/>
                        <w:i/>
                        <w:sz w:val="20"/>
                      </w:rPr>
                    </w:ins>
                  </m:ctrlPr>
                </m:sSubPr>
                <m:e>
                  <m:r>
                    <w:rPr>
                      <w:rFonts w:ascii="Cambria Math" w:hAnsi="Cambria Math" w:cs="Arial"/>
                    </w:rPr>
                    <m:t>kW</m:t>
                  </m:r>
                </m:e>
                <m:sub>
                  <m:r>
                    <w:rPr>
                      <w:rFonts w:ascii="Cambria Math" w:hAnsi="Cambria Math" w:cs="Arial"/>
                    </w:rPr>
                    <m:t>sa,idle</m:t>
                  </m:r>
                </m:sub>
              </m:sSub>
            </m:oMath>
            <w:r w:rsidR="00B123AA" w:rsidRPr="00491DBF">
              <w:t xml:space="preserve">, Power draw of </w:t>
            </w:r>
            <w:del w:id="3776" w:author="Jesse Smith [2]" w:date="2020-08-06T11:38:00Z">
              <w:r w:rsidR="00B123AA" w:rsidRPr="00491DBF" w:rsidDel="000A7723">
                <w:delText xml:space="preserve">virtualized </w:delText>
              </w:r>
            </w:del>
            <w:ins w:id="3777" w:author="Jesse Smith [2]" w:date="2020-08-06T11:38:00Z">
              <w:r w:rsidR="000A7723" w:rsidRPr="00491DBF">
                <w:t xml:space="preserve">single application </w:t>
              </w:r>
            </w:ins>
            <w:r w:rsidR="00B123AA" w:rsidRPr="00491DBF">
              <w:t>server in idle mode</w:t>
            </w:r>
          </w:p>
        </w:tc>
        <w:tc>
          <w:tcPr>
            <w:tcW w:w="636" w:type="pct"/>
            <w:vAlign w:val="center"/>
          </w:tcPr>
          <w:p w14:paraId="204FE996" w14:textId="77777777" w:rsidR="00B123AA" w:rsidRPr="00491DBF" w:rsidRDefault="00B123AA" w:rsidP="00D52E34">
            <w:pPr>
              <w:pStyle w:val="TableCell"/>
              <w:jc w:val="center"/>
              <w:rPr>
                <w:rFonts w:eastAsia="Arial Unicode MS"/>
              </w:rPr>
            </w:pPr>
            <w:r w:rsidRPr="00491DBF">
              <w:rPr>
                <w:rFonts w:eastAsia="Arial Unicode MS"/>
              </w:rPr>
              <w:t>kW</w:t>
            </w:r>
          </w:p>
        </w:tc>
        <w:tc>
          <w:tcPr>
            <w:tcW w:w="1235" w:type="pct"/>
            <w:shd w:val="clear" w:color="auto" w:fill="auto"/>
            <w:vAlign w:val="center"/>
          </w:tcPr>
          <w:p w14:paraId="34C0E69A" w14:textId="77777777" w:rsidR="00B123AA" w:rsidRPr="00491DBF" w:rsidRDefault="00B123AA" w:rsidP="00D52E34">
            <w:pPr>
              <w:pStyle w:val="TableCell"/>
              <w:jc w:val="center"/>
              <w:rPr>
                <w:rFonts w:eastAsia="Arial Unicode MS"/>
              </w:rPr>
            </w:pPr>
            <w:r w:rsidRPr="00491DBF">
              <w:t>EDC Data Gathering</w:t>
            </w:r>
          </w:p>
        </w:tc>
        <w:tc>
          <w:tcPr>
            <w:tcW w:w="738" w:type="pct"/>
            <w:vAlign w:val="center"/>
          </w:tcPr>
          <w:p w14:paraId="675B63E1" w14:textId="77777777" w:rsidR="00B123AA" w:rsidRPr="00491DBF" w:rsidRDefault="00B123AA" w:rsidP="00D52E34">
            <w:pPr>
              <w:pStyle w:val="TableCell"/>
              <w:jc w:val="center"/>
              <w:rPr>
                <w:rFonts w:eastAsia="Arial Unicode MS"/>
              </w:rPr>
            </w:pPr>
            <w:r w:rsidRPr="00491DBF">
              <w:t>2</w:t>
            </w:r>
          </w:p>
        </w:tc>
      </w:tr>
      <w:tr w:rsidR="00B123AA" w:rsidRPr="00491DBF" w14:paraId="2323DC54" w14:textId="77777777" w:rsidTr="00D52E34">
        <w:tc>
          <w:tcPr>
            <w:tcW w:w="2392" w:type="pct"/>
            <w:shd w:val="clear" w:color="auto" w:fill="auto"/>
            <w:vAlign w:val="center"/>
          </w:tcPr>
          <w:p w14:paraId="65452F91" w14:textId="77777777" w:rsidR="00B123AA" w:rsidRPr="00491DBF" w:rsidRDefault="00D362EA" w:rsidP="00D52E34">
            <w:pPr>
              <w:pStyle w:val="TableCell"/>
              <w:jc w:val="left"/>
              <w:rPr>
                <w:sz w:val="20"/>
              </w:rPr>
            </w:pPr>
            <m:oMath>
              <m:sSub>
                <m:sSubPr>
                  <m:ctrlPr>
                    <w:ins w:id="3778" w:author="Jerrad Pierce" w:date="2020-08-13T13:16:00Z">
                      <w:rPr>
                        <w:rFonts w:ascii="Cambria Math" w:eastAsia="Calibri" w:hAnsi="Cambria Math" w:cs="Arial"/>
                        <w:i/>
                        <w:sz w:val="20"/>
                      </w:rPr>
                    </w:ins>
                  </m:ctrlPr>
                </m:sSubPr>
                <m:e>
                  <m:r>
                    <w:rPr>
                      <w:rFonts w:ascii="Cambria Math" w:hAnsi="Cambria Math" w:cs="Arial"/>
                    </w:rPr>
                    <m:t>U</m:t>
                  </m:r>
                </m:e>
                <m:sub>
                  <m:r>
                    <w:rPr>
                      <w:rFonts w:ascii="Cambria Math" w:hAnsi="Cambria Math" w:cs="Arial"/>
                    </w:rPr>
                    <m:t>sa</m:t>
                  </m:r>
                </m:sub>
              </m:sSub>
            </m:oMath>
            <w:r w:rsidR="00B123AA" w:rsidRPr="00491DBF">
              <w:rPr>
                <w:i/>
              </w:rPr>
              <w:t>,</w:t>
            </w:r>
            <w:r w:rsidR="00B123AA" w:rsidRPr="00491DBF">
              <w:t xml:space="preserve"> Average annual utilization of single application server, number 1 to </w:t>
            </w:r>
            <w:r w:rsidR="00B123AA" w:rsidRPr="00491DBF">
              <w:rPr>
                <w:i/>
              </w:rPr>
              <w:t>n</w:t>
            </w:r>
          </w:p>
        </w:tc>
        <w:tc>
          <w:tcPr>
            <w:tcW w:w="636" w:type="pct"/>
            <w:vAlign w:val="center"/>
          </w:tcPr>
          <w:p w14:paraId="2A3EBDD8"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4405DE16" w14:textId="77777777" w:rsidR="00B123AA" w:rsidRPr="00491DBF" w:rsidRDefault="00B123AA" w:rsidP="00D52E34">
            <w:pPr>
              <w:pStyle w:val="TableCell"/>
              <w:jc w:val="center"/>
            </w:pPr>
            <w:r w:rsidRPr="00491DBF">
              <w:t>EDC Data Gathering</w:t>
            </w:r>
          </w:p>
          <w:p w14:paraId="3025CAEF" w14:textId="3507BEF0" w:rsidR="00B123AA" w:rsidRPr="00491DBF" w:rsidRDefault="00B123AA" w:rsidP="00D52E34">
            <w:pPr>
              <w:pStyle w:val="TableCell"/>
              <w:jc w:val="center"/>
            </w:pPr>
            <w:r w:rsidRPr="00491DBF">
              <w:rPr>
                <w:rFonts w:cs="Arial"/>
              </w:rPr>
              <w:t xml:space="preserve">Default: </w:t>
            </w:r>
            <w:r w:rsidRPr="00491DBF">
              <w:rPr>
                <w:rFonts w:cs="Arial"/>
              </w:rPr>
              <w:fldChar w:fldCharType="begin"/>
            </w:r>
            <w:r w:rsidRPr="00491DBF">
              <w:rPr>
                <w:rFonts w:cs="Arial"/>
              </w:rPr>
              <w:instrText xml:space="preserve"> REF _Ref476136931 \h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rPr>
                <w:rFonts w:cs="Arial"/>
              </w:rPr>
              <w:fldChar w:fldCharType="end"/>
            </w:r>
          </w:p>
        </w:tc>
        <w:tc>
          <w:tcPr>
            <w:tcW w:w="738" w:type="pct"/>
            <w:vAlign w:val="center"/>
          </w:tcPr>
          <w:p w14:paraId="34E6FD9B" w14:textId="77777777" w:rsidR="00B123AA" w:rsidRPr="00491DBF" w:rsidRDefault="00B123AA" w:rsidP="00D52E34">
            <w:pPr>
              <w:pStyle w:val="TableCell"/>
              <w:jc w:val="center"/>
            </w:pPr>
            <w:r w:rsidRPr="00491DBF">
              <w:t>EDC Data Gathering</w:t>
            </w:r>
          </w:p>
          <w:p w14:paraId="1C9BE16D" w14:textId="77777777" w:rsidR="00B123AA" w:rsidRPr="00491DBF" w:rsidRDefault="00B123AA" w:rsidP="00D52E34">
            <w:pPr>
              <w:pStyle w:val="TableCell"/>
              <w:jc w:val="center"/>
            </w:pPr>
            <w:r w:rsidRPr="00491DBF">
              <w:t>3, 4, 5</w:t>
            </w:r>
          </w:p>
        </w:tc>
      </w:tr>
      <w:tr w:rsidR="00B123AA" w:rsidRPr="00491DBF" w14:paraId="1D80C7C1" w14:textId="77777777" w:rsidTr="00D52E34">
        <w:tc>
          <w:tcPr>
            <w:tcW w:w="2392" w:type="pct"/>
            <w:shd w:val="clear" w:color="auto" w:fill="auto"/>
            <w:vAlign w:val="center"/>
          </w:tcPr>
          <w:p w14:paraId="31C8522A" w14:textId="77777777" w:rsidR="00B123AA" w:rsidRPr="00491DBF" w:rsidRDefault="00B123AA" w:rsidP="00D52E34">
            <w:pPr>
              <w:pStyle w:val="TableCell"/>
              <w:jc w:val="left"/>
              <w:rPr>
                <w:sz w:val="20"/>
              </w:rPr>
            </w:pPr>
            <m:oMath>
              <m:r>
                <w:rPr>
                  <w:rFonts w:ascii="Cambria Math" w:hAnsi="Cambria Math"/>
                </w:rPr>
                <m:t>vh</m:t>
              </m:r>
            </m:oMath>
            <w:r w:rsidRPr="00491DBF">
              <w:rPr>
                <w:i/>
              </w:rPr>
              <w:t xml:space="preserve">, </w:t>
            </w:r>
            <w:r w:rsidRPr="00491DBF">
              <w:t xml:space="preserve">Virtual host server (virtualized + remaining), number 1 to </w:t>
            </w:r>
            <w:r w:rsidRPr="00491DBF">
              <w:rPr>
                <w:i/>
              </w:rPr>
              <w:t>m</w:t>
            </w:r>
          </w:p>
        </w:tc>
        <w:tc>
          <w:tcPr>
            <w:tcW w:w="636" w:type="pct"/>
            <w:vAlign w:val="center"/>
          </w:tcPr>
          <w:p w14:paraId="6D04F251" w14:textId="77777777" w:rsidR="00B123AA" w:rsidRPr="00491DBF" w:rsidRDefault="00B123AA" w:rsidP="00D52E34">
            <w:pPr>
              <w:pStyle w:val="TableCell"/>
              <w:jc w:val="center"/>
              <w:rPr>
                <w:rFonts w:eastAsia="Arial Unicode MS"/>
              </w:rPr>
            </w:pPr>
            <w:r w:rsidRPr="00491DBF">
              <w:rPr>
                <w:rFonts w:eastAsia="Arial Unicode MS"/>
              </w:rPr>
              <w:t>Servers</w:t>
            </w:r>
          </w:p>
        </w:tc>
        <w:tc>
          <w:tcPr>
            <w:tcW w:w="1235" w:type="pct"/>
            <w:shd w:val="clear" w:color="auto" w:fill="auto"/>
            <w:vAlign w:val="center"/>
          </w:tcPr>
          <w:p w14:paraId="71D0FE31" w14:textId="77777777" w:rsidR="00B123AA" w:rsidRPr="00491DBF" w:rsidRDefault="00B123AA" w:rsidP="00D52E34">
            <w:pPr>
              <w:pStyle w:val="TableCell"/>
              <w:jc w:val="center"/>
            </w:pPr>
            <w:r w:rsidRPr="00491DBF">
              <w:t>EDC Data Gathering (max = 4 for type A, B, max = 1 for type C, D)</w:t>
            </w:r>
          </w:p>
        </w:tc>
        <w:tc>
          <w:tcPr>
            <w:tcW w:w="738" w:type="pct"/>
            <w:vAlign w:val="center"/>
          </w:tcPr>
          <w:p w14:paraId="79B485DF" w14:textId="77777777" w:rsidR="00B123AA" w:rsidRPr="00491DBF" w:rsidRDefault="00B123AA" w:rsidP="00D52E34">
            <w:pPr>
              <w:pStyle w:val="TableCell"/>
              <w:jc w:val="center"/>
            </w:pPr>
            <w:r w:rsidRPr="00491DBF">
              <w:t>EDC Data Gathering</w:t>
            </w:r>
          </w:p>
        </w:tc>
      </w:tr>
      <w:tr w:rsidR="00B123AA" w:rsidRPr="00491DBF" w14:paraId="15C6F450" w14:textId="77777777" w:rsidTr="00D52E34">
        <w:tc>
          <w:tcPr>
            <w:tcW w:w="2392" w:type="pct"/>
            <w:shd w:val="clear" w:color="auto" w:fill="auto"/>
            <w:vAlign w:val="center"/>
          </w:tcPr>
          <w:p w14:paraId="707C07CF" w14:textId="77777777" w:rsidR="00B123AA" w:rsidRPr="00491DBF" w:rsidRDefault="00D362EA" w:rsidP="00D52E34">
            <w:pPr>
              <w:pStyle w:val="TableCell"/>
              <w:jc w:val="left"/>
              <w:rPr>
                <w:sz w:val="20"/>
              </w:rPr>
            </w:pPr>
            <m:oMath>
              <m:sSub>
                <m:sSubPr>
                  <m:ctrlPr>
                    <w:ins w:id="3779" w:author="Jerrad Pierce" w:date="2020-08-13T13:16:00Z">
                      <w:rPr>
                        <w:rFonts w:ascii="Cambria Math" w:eastAsia="Calibri" w:hAnsi="Cambria Math" w:cs="Arial"/>
                        <w:i/>
                        <w:sz w:val="20"/>
                      </w:rPr>
                    </w:ins>
                  </m:ctrlPr>
                </m:sSubPr>
                <m:e>
                  <m:r>
                    <w:rPr>
                      <w:rFonts w:ascii="Cambria Math" w:hAnsi="Cambria Math" w:cs="Arial"/>
                    </w:rPr>
                    <m:t>U</m:t>
                  </m:r>
                </m:e>
                <m:sub>
                  <m:r>
                    <w:rPr>
                      <w:rFonts w:ascii="Cambria Math" w:hAnsi="Cambria Math" w:cs="Arial"/>
                    </w:rPr>
                    <m:t>vh</m:t>
                  </m:r>
                </m:sub>
              </m:sSub>
            </m:oMath>
            <w:r w:rsidR="00B123AA" w:rsidRPr="00491DBF">
              <w:rPr>
                <w:i/>
              </w:rPr>
              <w:t>,</w:t>
            </w:r>
            <w:r w:rsidR="00B123AA" w:rsidRPr="00491DBF">
              <w:t xml:space="preserve"> Average annual virtual host server utilization </w:t>
            </w:r>
          </w:p>
        </w:tc>
        <w:tc>
          <w:tcPr>
            <w:tcW w:w="636" w:type="pct"/>
            <w:vAlign w:val="center"/>
          </w:tcPr>
          <w:p w14:paraId="61448217"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1C3F89CB" w14:textId="77777777" w:rsidR="00B123AA" w:rsidRPr="00491DBF" w:rsidRDefault="00B123AA" w:rsidP="00D52E34">
            <w:pPr>
              <w:pStyle w:val="TableCell"/>
              <w:jc w:val="center"/>
            </w:pPr>
            <w:r w:rsidRPr="00491DBF">
              <w:t>EDC Data Gathering</w:t>
            </w:r>
          </w:p>
          <w:p w14:paraId="4C95F7A1" w14:textId="0A23E4A6" w:rsidR="00B123AA" w:rsidRPr="00491DBF" w:rsidRDefault="00B123AA" w:rsidP="002518C2">
            <w:pPr>
              <w:pStyle w:val="TableCell"/>
              <w:jc w:val="center"/>
            </w:pPr>
            <w:r w:rsidRPr="00491DBF">
              <w:t xml:space="preserve">Default: </w:t>
            </w:r>
            <w:r w:rsidR="00AE3EED" w:rsidRPr="00491DBF">
              <w:rPr>
                <w:i/>
              </w:rPr>
              <w:t>m</w:t>
            </w:r>
            <w:r w:rsidR="00AE3EED" w:rsidRPr="00491DBF">
              <w:t xml:space="preserve"> </w:t>
            </w:r>
            <w:r w:rsidR="001F5A6A" w:rsidRPr="00491DBF">
              <w:rPr>
                <w:rFonts w:cs="Arial"/>
              </w:rPr>
              <w:t>×</w:t>
            </w:r>
            <w:r w:rsidRPr="00491DBF">
              <w:t xml:space="preserve"> utilization in </w:t>
            </w:r>
            <w:r w:rsidRPr="00491DBF">
              <w:rPr>
                <w:rFonts w:cs="Arial"/>
              </w:rPr>
              <w:fldChar w:fldCharType="begin"/>
            </w:r>
            <w:r w:rsidRPr="00491DBF">
              <w:rPr>
                <w:rFonts w:cs="Arial"/>
              </w:rPr>
              <w:instrText xml:space="preserve"> REF _Ref476136931 \h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rPr>
                <w:rFonts w:cs="Arial"/>
              </w:rPr>
              <w:fldChar w:fldCharType="end"/>
            </w:r>
          </w:p>
        </w:tc>
        <w:tc>
          <w:tcPr>
            <w:tcW w:w="738" w:type="pct"/>
            <w:vAlign w:val="center"/>
          </w:tcPr>
          <w:p w14:paraId="27F7AF73" w14:textId="77777777" w:rsidR="00B123AA" w:rsidRPr="00491DBF" w:rsidRDefault="002518C2" w:rsidP="00D52E34">
            <w:pPr>
              <w:pStyle w:val="TableCell"/>
              <w:jc w:val="center"/>
            </w:pPr>
            <w:r w:rsidRPr="00491DBF">
              <w:t>EDC Data Gathering</w:t>
            </w:r>
          </w:p>
          <w:p w14:paraId="3049AEE2" w14:textId="72F743C2" w:rsidR="00AE3EED" w:rsidRPr="00491DBF" w:rsidRDefault="00AE3EED" w:rsidP="00D52E34">
            <w:pPr>
              <w:pStyle w:val="TableCell"/>
              <w:jc w:val="center"/>
            </w:pPr>
            <w:r w:rsidRPr="00491DBF">
              <w:t>3, 4, 5</w:t>
            </w:r>
          </w:p>
        </w:tc>
      </w:tr>
      <w:tr w:rsidR="00B123AA" w:rsidRPr="00491DBF" w14:paraId="1205702B" w14:textId="77777777" w:rsidTr="00D52E34">
        <w:tc>
          <w:tcPr>
            <w:tcW w:w="2392" w:type="pct"/>
            <w:shd w:val="clear" w:color="auto" w:fill="auto"/>
            <w:vAlign w:val="center"/>
          </w:tcPr>
          <w:p w14:paraId="0C975D3C" w14:textId="77777777" w:rsidR="00B123AA" w:rsidRPr="00491DBF" w:rsidRDefault="00D362EA" w:rsidP="00D52E34">
            <w:pPr>
              <w:pStyle w:val="TableCell"/>
              <w:jc w:val="left"/>
              <w:rPr>
                <w:sz w:val="20"/>
              </w:rPr>
            </w:pPr>
            <m:oMath>
              <m:sSub>
                <m:sSubPr>
                  <m:ctrlPr>
                    <w:ins w:id="3780" w:author="Jerrad Pierce" w:date="2020-08-13T13:16:00Z">
                      <w:rPr>
                        <w:rFonts w:ascii="Cambria Math" w:eastAsia="Calibri" w:hAnsi="Cambria Math" w:cs="Arial"/>
                        <w:i/>
                        <w:sz w:val="20"/>
                      </w:rPr>
                    </w:ins>
                  </m:ctrlPr>
                </m:sSubPr>
                <m:e>
                  <m:r>
                    <w:rPr>
                      <w:rFonts w:ascii="Cambria Math" w:hAnsi="Cambria Math" w:cs="Arial"/>
                    </w:rPr>
                    <m:t>kW</m:t>
                  </m:r>
                </m:e>
                <m:sub>
                  <m:r>
                    <w:rPr>
                      <w:rFonts w:ascii="Cambria Math" w:hAnsi="Cambria Math" w:cs="Arial"/>
                    </w:rPr>
                    <m:t>vh,idle</m:t>
                  </m:r>
                </m:sub>
              </m:sSub>
            </m:oMath>
            <w:r w:rsidR="00B123AA" w:rsidRPr="00491DBF">
              <w:t>, Power draw of virtualized server in idle mode</w:t>
            </w:r>
          </w:p>
        </w:tc>
        <w:tc>
          <w:tcPr>
            <w:tcW w:w="636" w:type="pct"/>
            <w:vAlign w:val="center"/>
          </w:tcPr>
          <w:p w14:paraId="25E074CE" w14:textId="77777777" w:rsidR="00B123AA" w:rsidRPr="00491DBF" w:rsidRDefault="00B123AA" w:rsidP="00D52E34">
            <w:pPr>
              <w:pStyle w:val="TableCell"/>
              <w:jc w:val="center"/>
              <w:rPr>
                <w:rFonts w:eastAsia="Arial Unicode MS"/>
              </w:rPr>
            </w:pPr>
            <w:r w:rsidRPr="00491DBF">
              <w:rPr>
                <w:rFonts w:eastAsia="Arial Unicode MS"/>
              </w:rPr>
              <w:t>kW</w:t>
            </w:r>
          </w:p>
        </w:tc>
        <w:tc>
          <w:tcPr>
            <w:tcW w:w="1235" w:type="pct"/>
            <w:shd w:val="clear" w:color="auto" w:fill="auto"/>
            <w:vAlign w:val="center"/>
          </w:tcPr>
          <w:p w14:paraId="2EEDCA8B" w14:textId="77777777" w:rsidR="00B123AA" w:rsidRPr="00491DBF" w:rsidRDefault="00B123AA" w:rsidP="00D52E34">
            <w:pPr>
              <w:pStyle w:val="TableCell"/>
              <w:jc w:val="center"/>
            </w:pPr>
            <w:r w:rsidRPr="00491DBF">
              <w:t>EDC Data Gathering</w:t>
            </w:r>
          </w:p>
        </w:tc>
        <w:tc>
          <w:tcPr>
            <w:tcW w:w="738" w:type="pct"/>
            <w:vAlign w:val="center"/>
          </w:tcPr>
          <w:p w14:paraId="738009D0" w14:textId="77777777" w:rsidR="00B123AA" w:rsidRPr="00491DBF" w:rsidRDefault="00B123AA" w:rsidP="00D52E34">
            <w:pPr>
              <w:pStyle w:val="TableCell"/>
              <w:jc w:val="center"/>
            </w:pPr>
            <w:r w:rsidRPr="00491DBF">
              <w:t>2</w:t>
            </w:r>
          </w:p>
        </w:tc>
      </w:tr>
      <w:tr w:rsidR="00B123AA" w:rsidRPr="00491DBF" w14:paraId="7807F0FD" w14:textId="77777777" w:rsidTr="00D52E34">
        <w:tc>
          <w:tcPr>
            <w:tcW w:w="2392"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36"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8" w:type="pct"/>
            <w:vAlign w:val="center"/>
          </w:tcPr>
          <w:p w14:paraId="1468DE5C" w14:textId="77777777" w:rsidR="00B123AA" w:rsidRPr="00491DBF" w:rsidRDefault="00B123AA" w:rsidP="00D52E34">
            <w:pPr>
              <w:pStyle w:val="TableCell"/>
              <w:jc w:val="center"/>
            </w:pPr>
            <w:r w:rsidRPr="00491DBF">
              <w:t>EDC Data Gathering</w:t>
            </w:r>
          </w:p>
          <w:p w14:paraId="16272D77" w14:textId="7F537EAC" w:rsidR="00B123AA" w:rsidRPr="00491DBF" w:rsidRDefault="00AE3EED" w:rsidP="00D52E34">
            <w:pPr>
              <w:pStyle w:val="TableCell"/>
              <w:jc w:val="center"/>
            </w:pPr>
            <w:r w:rsidRPr="00491DBF">
              <w:t>6</w:t>
            </w:r>
          </w:p>
        </w:tc>
      </w:tr>
    </w:tbl>
    <w:p w14:paraId="63B5140B" w14:textId="77777777" w:rsidR="00B123AA" w:rsidRPr="00491DBF" w:rsidRDefault="00B123AA" w:rsidP="00B123AA">
      <w:pPr>
        <w:pStyle w:val="Caption"/>
      </w:pPr>
      <w:bookmarkStart w:id="3781" w:name="_Toc405813320"/>
    </w:p>
    <w:p w14:paraId="34CEC6D5" w14:textId="2B7199A8" w:rsidR="00B123AA" w:rsidRPr="00491DBF" w:rsidRDefault="00B123AA" w:rsidP="00B123AA">
      <w:pPr>
        <w:pStyle w:val="Caption"/>
        <w:jc w:val="left"/>
      </w:pPr>
      <w:bookmarkStart w:id="3782" w:name="_Ref476136931"/>
      <w:bookmarkStart w:id="3783" w:name="_Toc530145990"/>
      <w:bookmarkStart w:id="3784"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3782"/>
      <w:r w:rsidRPr="00491DBF">
        <w:t>: Server Utilization Default Assumptions</w:t>
      </w:r>
      <w:bookmarkEnd w:id="3781"/>
      <w:bookmarkEnd w:id="3783"/>
      <w:bookmarkEnd w:id="3784"/>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6CD1D11D"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786BD985"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77777777" w:rsidR="00B123AA" w:rsidRPr="00491DBF" w:rsidRDefault="00B123AA" w:rsidP="00D52E34">
            <w:pPr>
              <w:pStyle w:val="TableCell"/>
              <w:jc w:val="center"/>
              <w:rPr>
                <w:b/>
              </w:rPr>
            </w:pPr>
            <m:oMath>
              <m:r>
                <m:rPr>
                  <m:sty m:val="bi"/>
                </m:rPr>
                <w:rPr>
                  <w:rFonts w:ascii="Cambria Math" w:hAnsi="Cambria Math" w:cs="Arial"/>
                  <w:sz w:val="22"/>
                  <w:szCs w:val="22"/>
                </w:rPr>
                <m:t>U</m:t>
              </m:r>
            </m:oMath>
            <w:r w:rsidRPr="00491DBF">
              <w:rPr>
                <w:b/>
              </w:rPr>
              <w:t xml:space="preserve"> (%)</w:t>
            </w:r>
          </w:p>
        </w:tc>
      </w:tr>
      <w:tr w:rsidR="00B123AA" w:rsidRPr="00491DBF" w14:paraId="36418033"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502824"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4620C86A"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63A7B88F"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9DFFA53"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7092F4CD"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34603D63" w14:textId="77777777" w:rsidR="00B123AA" w:rsidRPr="00491DBF" w:rsidRDefault="00B123AA" w:rsidP="00B123AA"/>
    <w:p w14:paraId="6B1FC6F8" w14:textId="77777777" w:rsidR="00B123AA" w:rsidRPr="00491DBF" w:rsidRDefault="00B123AA" w:rsidP="00B123AA">
      <w:r w:rsidRPr="00491DBF">
        <w:t xml:space="preserve">As noted, these Utilization numbers are likely higher than standard server utilizations; however, the post-virtualization server utilization will likely be higher. </w:t>
      </w:r>
    </w:p>
    <w:p w14:paraId="3D21074A" w14:textId="2E8AC75F" w:rsidR="00B123AA" w:rsidRPr="00491DBF" w:rsidRDefault="00B123AA" w:rsidP="00B123AA">
      <w:pPr>
        <w:pStyle w:val="Caption"/>
        <w:jc w:val="left"/>
      </w:pPr>
      <w:bookmarkStart w:id="3785" w:name="_Ref476137012"/>
      <w:bookmarkStart w:id="3786" w:name="_Toc405813321"/>
      <w:bookmarkStart w:id="3787" w:name="_Toc530145991"/>
      <w:bookmarkStart w:id="3788" w:name="_Toc1419763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3785"/>
      <w:r w:rsidRPr="00491DBF">
        <w:t>: ENERGY STAR Server Ratio of Idle Power to Full Load Power Factors</w:t>
      </w:r>
      <w:bookmarkEnd w:id="3786"/>
      <w:bookmarkEnd w:id="3787"/>
      <w:bookmarkEnd w:id="3788"/>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5FD1EF9A"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216AA4"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1804D75E"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3"/>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4800BFFC"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7DE799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3E1C49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57404A18"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121201DF"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32FD8B1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EC5F5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631173C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111628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6F4FE6F3"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3CCE3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2643FE9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FBAE0D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94CAACC"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5BF27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4D7262C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CE787A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228D623C" w14:textId="77777777" w:rsidR="00B123AA" w:rsidRPr="00491DBF" w:rsidRDefault="00B123AA" w:rsidP="0099685D">
      <w:pPr>
        <w:pStyle w:val="source1"/>
        <w:numPr>
          <w:ilvl w:val="0"/>
          <w:numId w:val="92"/>
        </w:numPr>
        <w:tabs>
          <w:tab w:val="clear" w:pos="810"/>
          <w:tab w:val="num" w:pos="450"/>
        </w:tabs>
        <w:spacing w:after="120"/>
        <w:ind w:left="360"/>
        <w:jc w:val="left"/>
      </w:pPr>
      <w:r w:rsidRPr="00491DBF">
        <w:t>The three International Data Corporation (IDC) studies indicate organizations replace their servers once every three to five years</w:t>
      </w:r>
    </w:p>
    <w:p w14:paraId="24FE529E" w14:textId="53386F93" w:rsidR="00B123AA" w:rsidRPr="00491DBF" w:rsidRDefault="00B123AA" w:rsidP="00C56DC2">
      <w:pPr>
        <w:pStyle w:val="source2"/>
        <w:numPr>
          <w:ilvl w:val="1"/>
          <w:numId w:val="92"/>
        </w:numPr>
        <w:spacing w:after="120"/>
        <w:ind w:left="720" w:hanging="360"/>
        <w:jc w:val="left"/>
      </w:pPr>
      <w:r w:rsidRPr="00491DBF">
        <w:t>IDC (February 201</w:t>
      </w:r>
      <w:del w:id="3789" w:author="Jerrad Pierce" w:date="2020-08-13T13:35:00Z">
        <w:r w:rsidRPr="00491DBF" w:rsidDel="000A0CEE">
          <w:delText>2</w:delText>
        </w:r>
      </w:del>
      <w:ins w:id="3790" w:author="Jerrad Pierce" w:date="2020-08-13T13:35:00Z">
        <w:r w:rsidR="000A0CEE">
          <w:t>4</w:t>
        </w:r>
      </w:ins>
      <w:r w:rsidRPr="00491DBF">
        <w:t xml:space="preserve">). “The Cost of Retaining Aging IT Infrastructure.” Sponsored by HP. Online. </w:t>
      </w:r>
      <w:ins w:id="3791" w:author="Jerrad Pierce" w:date="2020-08-13T13:29:00Z">
        <w:r w:rsidR="00A53EAB" w:rsidRPr="00491DBF">
          <w:fldChar w:fldCharType="begin"/>
        </w:r>
        <w:r w:rsidR="00A53EAB" w:rsidRPr="00491DBF">
          <w:instrText xml:space="preserve"> HYPERLINK "https://www.asipartner.com/marketing/techzone2015/collateral/lenovo-wpidc-2014.pdf" </w:instrText>
        </w:r>
        <w:r w:rsidR="00A53EAB" w:rsidRPr="00491DBF">
          <w:fldChar w:fldCharType="separate"/>
        </w:r>
        <w:r w:rsidR="00A53EAB" w:rsidRPr="00491DBF">
          <w:rPr>
            <w:rStyle w:val="Hyperlink"/>
          </w:rPr>
          <w:t>https://www.asipartner.com/marketing/techzone2015/collateral/lenovo-wpidc-2014.pdf</w:t>
        </w:r>
        <w:r w:rsidR="00A53EAB" w:rsidRPr="00491DBF">
          <w:fldChar w:fldCharType="end"/>
        </w:r>
      </w:ins>
      <w:del w:id="3792" w:author="Jerrad Pierce" w:date="2020-08-13T13:29:00Z">
        <w:r w:rsidR="00E561F1" w:rsidDel="00A53EAB">
          <w:fldChar w:fldCharType="begin"/>
        </w:r>
        <w:r w:rsidR="00E561F1" w:rsidDel="00A53EAB">
          <w:delInstrText xml:space="preserve"> HYPERLINK "http://mjf.ie/wp-content/uploads/white-papers/IDC-White-Paper_the-cost-of-retaining-aging-IT-infrastructure.pdf" </w:delInstrText>
        </w:r>
        <w:r w:rsidR="00E561F1" w:rsidDel="00A53EAB">
          <w:fldChar w:fldCharType="separate"/>
        </w:r>
        <w:r w:rsidRPr="00491DBF" w:rsidDel="00A53EAB">
          <w:rPr>
            <w:rStyle w:val="Hyperlink"/>
          </w:rPr>
          <w:delText xml:space="preserve">http://mjf.ie/wp-content/uploads/white-papers/IDC-White-Paper_the-cost-of-retaining-aging-IT-infrastructure.pdf </w:delText>
        </w:r>
        <w:r w:rsidR="00E561F1" w:rsidDel="00A53EAB">
          <w:rPr>
            <w:rStyle w:val="Hyperlink"/>
          </w:rPr>
          <w:fldChar w:fldCharType="end"/>
        </w:r>
        <w:r w:rsidRPr="00491DBF" w:rsidDel="00A53EAB">
          <w:delText xml:space="preserve"> </w:delText>
        </w:r>
      </w:del>
    </w:p>
    <w:p w14:paraId="4BB4416D" w14:textId="30B22D5F" w:rsidR="00B123AA" w:rsidRPr="00491DBF" w:rsidRDefault="00B123AA" w:rsidP="00C56DC2">
      <w:pPr>
        <w:pStyle w:val="source2"/>
        <w:numPr>
          <w:ilvl w:val="1"/>
          <w:numId w:val="92"/>
        </w:numPr>
        <w:spacing w:after="120"/>
        <w:ind w:left="720" w:hanging="360"/>
        <w:jc w:val="left"/>
      </w:pPr>
      <w:r w:rsidRPr="00491DBF">
        <w:t xml:space="preserve">IDC (2010). “Strategies for Server Refresh.” Sponsored by Dell. Online. </w:t>
      </w:r>
      <w:hyperlink r:id="rId242" w:history="1">
        <w:r w:rsidRPr="00491DBF">
          <w:rPr>
            <w:rStyle w:val="Hyperlink"/>
          </w:rPr>
          <w:t>http://i.dell.com/sites/content/business/smb/sb360/en/Documents/server-refresh-strategies.pdf</w:t>
        </w:r>
      </w:hyperlink>
      <w:r w:rsidR="0039634C" w:rsidRPr="00491DBF">
        <w:t xml:space="preserve"> </w:t>
      </w:r>
    </w:p>
    <w:p w14:paraId="5D3EDE1E" w14:textId="4238DD1E" w:rsidR="00B123AA" w:rsidRPr="00491DBF" w:rsidRDefault="00B123AA" w:rsidP="00C56DC2">
      <w:pPr>
        <w:pStyle w:val="source2"/>
        <w:numPr>
          <w:ilvl w:val="1"/>
          <w:numId w:val="92"/>
        </w:numPr>
        <w:spacing w:after="120"/>
        <w:ind w:left="720" w:hanging="360"/>
        <w:jc w:val="left"/>
        <w:rPr>
          <w:rStyle w:val="Hyperlink"/>
          <w:rFonts w:cs="Arial"/>
        </w:rPr>
      </w:pPr>
      <w:r w:rsidRPr="00491DBF">
        <w:t xml:space="preserve">DC (August 2012). “Analyst Connection: Server Refresh Cycles: The Costs of Extending Life Cycles.” Sponsored by HP/Intel. Online. </w:t>
      </w:r>
      <w:ins w:id="3793" w:author="Jerrad Pierce" w:date="2020-08-13T13:29:00Z">
        <w:r w:rsidR="00A53EAB" w:rsidRPr="00491DBF">
          <w:fldChar w:fldCharType="begin"/>
        </w:r>
        <w:r w:rsidR="00A53EAB" w:rsidRPr="00491DBF">
          <w:instrText xml:space="preserve"> HYPERLINK "https://ssl.www8.hp.com/de/de/pdf/4AA4-3104ENW_ServerRefreshCyclesTheCostsOfExtendingLifeCycles_tcm_144_1346368.pdf" </w:instrText>
        </w:r>
        <w:r w:rsidR="00A53EAB" w:rsidRPr="00491DBF">
          <w:fldChar w:fldCharType="separate"/>
        </w:r>
        <w:r w:rsidR="00A53EAB" w:rsidRPr="00491DBF">
          <w:rPr>
            <w:rStyle w:val="Hyperlink"/>
          </w:rPr>
          <w:t>https://ssl.www8.hp.com/de/de/pdf/4AA4-3104ENW_ServerRefreshCyclesTheCostsOfExtendingLifeCycles_tcm_144_1346368.pdf</w:t>
        </w:r>
        <w:r w:rsidR="00A53EAB" w:rsidRPr="00491DBF">
          <w:fldChar w:fldCharType="end"/>
        </w:r>
      </w:ins>
      <w:del w:id="3794" w:author="Jerrad Pierce" w:date="2020-08-13T13:29:00Z">
        <w:r w:rsidR="00E561F1" w:rsidDel="00A53EAB">
          <w:fldChar w:fldCharType="begin"/>
        </w:r>
        <w:r w:rsidR="00E561F1" w:rsidDel="00A53EAB">
          <w:delInstrText xml:space="preserve"> HYPERLINK "http://resources.itworld.com/ccd/assets/31122/detaill" </w:delInstrText>
        </w:r>
        <w:r w:rsidR="00E561F1" w:rsidDel="00A53EAB">
          <w:fldChar w:fldCharType="separate"/>
        </w:r>
        <w:r w:rsidRPr="00491DBF" w:rsidDel="00A53EAB">
          <w:rPr>
            <w:rStyle w:val="Hyperlink"/>
            <w:rFonts w:cs="Arial"/>
          </w:rPr>
          <w:delText>http://resources.itworld.com/ccd/assets/31122/detaill</w:delText>
        </w:r>
        <w:r w:rsidR="00E561F1" w:rsidDel="00A53EAB">
          <w:rPr>
            <w:rStyle w:val="Hyperlink"/>
            <w:rFonts w:cs="Arial"/>
          </w:rPr>
          <w:fldChar w:fldCharType="end"/>
        </w:r>
      </w:del>
    </w:p>
    <w:p w14:paraId="4FDC17D6" w14:textId="4F6B4E5F"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ins w:id="3795" w:author="Jerrad Pierce" w:date="2020-08-13T13:16:00Z">
                <w:rPr>
                  <w:rFonts w:ascii="Cambria Math" w:eastAsia="Calibri" w:hAnsi="Cambria Math"/>
                  <w:i/>
                </w:rPr>
              </w:ins>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43"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77777777" w:rsidR="00B123AA" w:rsidRPr="00491DBF" w:rsidRDefault="00B123AA" w:rsidP="0099685D">
      <w:pPr>
        <w:pStyle w:val="source1"/>
        <w:numPr>
          <w:ilvl w:val="0"/>
          <w:numId w:val="92"/>
        </w:numPr>
        <w:spacing w:after="120"/>
        <w:ind w:left="360"/>
        <w:jc w:val="left"/>
      </w:pPr>
      <w:r w:rsidRPr="00491DBF">
        <w:lastRenderedPageBreak/>
        <w:t>The estimated utilization of the ENERGY STAR server for servers with one processor was based on the average of two sources, as follows.</w:t>
      </w:r>
    </w:p>
    <w:p w14:paraId="6720D137" w14:textId="56316B0B" w:rsidR="00B123AA" w:rsidRPr="00491DBF" w:rsidRDefault="00B123AA" w:rsidP="00C56DC2">
      <w:pPr>
        <w:pStyle w:val="source2"/>
        <w:numPr>
          <w:ilvl w:val="1"/>
          <w:numId w:val="92"/>
        </w:numPr>
        <w:spacing w:after="120"/>
        <w:ind w:left="720" w:hanging="36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7107269D" w14:textId="77777777" w:rsidR="00B123AA" w:rsidRPr="00491DBF" w:rsidRDefault="00B123AA" w:rsidP="00C56DC2">
      <w:pPr>
        <w:pStyle w:val="source2"/>
        <w:numPr>
          <w:ilvl w:val="1"/>
          <w:numId w:val="92"/>
        </w:numPr>
        <w:spacing w:after="120"/>
        <w:ind w:left="720" w:hanging="360"/>
        <w:jc w:val="left"/>
      </w:pPr>
      <w:r w:rsidRPr="00491DBF">
        <w:t>Stakeholders interviewed during the development of the ENERGY STAR server specification reported that the average utilization rate for servers with 1 processor is approximately 20%.</w:t>
      </w:r>
    </w:p>
    <w:p w14:paraId="3A613AA3" w14:textId="77777777" w:rsidR="00B123AA" w:rsidRPr="00491DBF" w:rsidRDefault="00B123AA" w:rsidP="0099685D">
      <w:pPr>
        <w:pStyle w:val="source1"/>
        <w:numPr>
          <w:ilvl w:val="0"/>
          <w:numId w:val="92"/>
        </w:numPr>
        <w:spacing w:after="120"/>
        <w:ind w:left="360"/>
        <w:jc w:val="left"/>
      </w:pPr>
      <w:r w:rsidRPr="00491DBF">
        <w:t>The estimated utilization of the ENERGY STAR server for servers with two processors was based on the average of two sources, as follows.</w:t>
      </w:r>
    </w:p>
    <w:p w14:paraId="3F1364BE" w14:textId="2C5F44F5" w:rsidR="00B123AA" w:rsidRPr="00491DBF" w:rsidRDefault="00B123AA" w:rsidP="00C56DC2">
      <w:pPr>
        <w:pStyle w:val="source2"/>
        <w:numPr>
          <w:ilvl w:val="1"/>
          <w:numId w:val="92"/>
        </w:numPr>
        <w:spacing w:after="120"/>
        <w:ind w:left="720" w:hanging="36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660CAB95" w14:textId="77777777" w:rsidR="00B123AA" w:rsidRPr="00491DBF" w:rsidRDefault="00B123AA" w:rsidP="00C56DC2">
      <w:pPr>
        <w:pStyle w:val="source2"/>
        <w:numPr>
          <w:ilvl w:val="1"/>
          <w:numId w:val="92"/>
        </w:numPr>
        <w:spacing w:after="120"/>
        <w:ind w:left="720" w:hanging="360"/>
        <w:jc w:val="left"/>
      </w:pPr>
      <w:r w:rsidRPr="00491DBF">
        <w:t>Stakeholders interviewed during the development of the ENERGY STAR server specification reported that the average utilization rate for servers with two processors is approximately 30%.</w:t>
      </w:r>
    </w:p>
    <w:p w14:paraId="402BC881" w14:textId="6E565A66" w:rsidR="00B123AA" w:rsidRPr="00491DBF" w:rsidRDefault="00B123AA" w:rsidP="0099685D">
      <w:pPr>
        <w:pStyle w:val="source1"/>
        <w:numPr>
          <w:ilvl w:val="0"/>
          <w:numId w:val="92"/>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44"/>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3796" w:name="_Toc411422526"/>
      <w:bookmarkStart w:id="3797" w:name="_Toc14197435"/>
      <w:r w:rsidRPr="00491DBF">
        <w:lastRenderedPageBreak/>
        <w:t>Compressed Air</w:t>
      </w:r>
      <w:bookmarkEnd w:id="3796"/>
      <w:bookmarkEnd w:id="3797"/>
    </w:p>
    <w:p w14:paraId="307374F5" w14:textId="77777777" w:rsidR="009F63BB" w:rsidRPr="00491DBF" w:rsidRDefault="009F63BB" w:rsidP="007616DB">
      <w:pPr>
        <w:pStyle w:val="Heading3"/>
      </w:pPr>
      <w:bookmarkStart w:id="3798" w:name="_Toc411422527"/>
      <w:bookmarkStart w:id="3799" w:name="_Toc14197436"/>
      <w:r w:rsidRPr="00491DBF">
        <w:t>Cycling Refrigerated Thermal Mass Dryer</w:t>
      </w:r>
      <w:bookmarkEnd w:id="3798"/>
      <w:bookmarkEnd w:id="37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ins w:id="3800"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ins w:id="3801" w:author="Jerrad Pierce" w:date="2020-08-13T13:16:00Z">
                        <w:rPr>
                          <w:rFonts w:ascii="Cambria Math" w:hAnsi="Cambria Math"/>
                        </w:rPr>
                      </w:ins>
                    </m:ctrlPr>
                  </m:fPr>
                  <m:num>
                    <m:sSub>
                      <m:sSubPr>
                        <m:ctrlPr>
                          <w:ins w:id="3802" w:author="Jerrad Pierce" w:date="2020-08-13T13:16:00Z">
                            <w:rPr>
                              <w:rFonts w:ascii="Cambria Math" w:hAnsi="Cambria Math"/>
                            </w:rPr>
                          </w:ins>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D362EA" w:rsidP="00C2463B">
            <w:pPr>
              <w:pStyle w:val="TableCell"/>
              <w:jc w:val="left"/>
            </w:pPr>
            <m:oMathPara>
              <m:oMathParaPr>
                <m:jc m:val="left"/>
              </m:oMathParaPr>
              <m:oMath>
                <m:sSub>
                  <m:sSubPr>
                    <m:ctrlPr>
                      <w:ins w:id="3803"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ins w:id="3804"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lastRenderedPageBreak/>
        <w:t>Definition of Terms</w:t>
      </w:r>
    </w:p>
    <w:p w14:paraId="430DC7C0" w14:textId="2D979A23" w:rsidR="009F63BB" w:rsidRPr="00491DBF" w:rsidRDefault="009F63BB" w:rsidP="009F63BB">
      <w:pPr>
        <w:pStyle w:val="Caption"/>
      </w:pPr>
      <w:bookmarkStart w:id="3805" w:name="_Toc411422831"/>
      <w:bookmarkStart w:id="3806"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3805"/>
      <w:r w:rsidRPr="00491DBF">
        <w:t>s</w:t>
      </w:r>
      <w:bookmarkEnd w:id="380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D362EA" w:rsidP="00C2463B">
            <w:pPr>
              <w:pStyle w:val="TableCell"/>
              <w:jc w:val="center"/>
              <w:rPr>
                <w:rFonts w:eastAsia="Arial Unicode MS"/>
                <w:i/>
              </w:rPr>
            </w:pPr>
            <m:oMathPara>
              <m:oMathParaPr>
                <m:jc m:val="center"/>
              </m:oMathParaPr>
              <m:oMath>
                <m:f>
                  <m:fPr>
                    <m:ctrlPr>
                      <w:ins w:id="3807" w:author="Jerrad Pierce" w:date="2020-08-13T13:16:00Z">
                        <w:rPr>
                          <w:rFonts w:ascii="Cambria Math" w:eastAsia="Arial Unicode MS" w:hAnsi="Cambria Math"/>
                          <w:i/>
                        </w:rPr>
                      </w:ins>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D362EA" w:rsidP="00C2463B">
            <w:pPr>
              <w:pStyle w:val="TableCell"/>
              <w:jc w:val="left"/>
            </w:pPr>
            <m:oMath>
              <m:sSub>
                <m:sSubPr>
                  <m:ctrlPr>
                    <w:ins w:id="3808" w:author="Jerrad Pierce" w:date="2020-08-13T13:16:00Z">
                      <w:rPr>
                        <w:rFonts w:ascii="Cambria Math" w:hAnsi="Cambria Math"/>
                      </w:rPr>
                    </w:ins>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D362EA" w:rsidP="00C2463B">
            <w:pPr>
              <w:pStyle w:val="TableCell"/>
              <w:jc w:val="left"/>
            </w:pPr>
            <m:oMath>
              <m:f>
                <m:fPr>
                  <m:type m:val="lin"/>
                  <m:ctrlPr>
                    <w:ins w:id="3809" w:author="Jerrad Pierce" w:date="2020-08-13T13:16:00Z">
                      <w:rPr>
                        <w:rFonts w:ascii="Cambria Math" w:hAnsi="Cambria Math"/>
                        <w:i/>
                      </w:rPr>
                    </w:ins>
                  </m:ctrlPr>
                </m:fPr>
                <m:num>
                  <m:sSub>
                    <m:sSubPr>
                      <m:ctrlPr>
                        <w:ins w:id="3810" w:author="Jerrad Pierce" w:date="2020-08-13T13:16:00Z">
                          <w:rPr>
                            <w:rFonts w:ascii="Cambria Math" w:hAnsi="Cambria Math"/>
                            <w:i/>
                          </w:rPr>
                        </w:ins>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D362EA" w:rsidP="00C2463B">
            <w:pPr>
              <w:pStyle w:val="TableCell"/>
              <w:jc w:val="center"/>
              <w:rPr>
                <w:rFonts w:eastAsia="Arial Unicode MS"/>
                <w:i/>
              </w:rPr>
            </w:pPr>
            <m:oMathPara>
              <m:oMathParaPr>
                <m:jc m:val="center"/>
              </m:oMathParaPr>
              <m:oMath>
                <m:f>
                  <m:fPr>
                    <m:ctrlPr>
                      <w:ins w:id="3811" w:author="Jerrad Pierce" w:date="2020-08-13T13:16:00Z">
                        <w:rPr>
                          <w:rFonts w:ascii="Cambria Math" w:eastAsia="Arial Unicode MS" w:hAnsi="Cambria Math"/>
                          <w:i/>
                        </w:rPr>
                      </w:ins>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D362EA" w:rsidP="00C2463B">
            <w:pPr>
              <w:pStyle w:val="TableCell"/>
              <w:jc w:val="center"/>
              <w:rPr>
                <w:rFonts w:eastAsia="Arial Unicode MS"/>
                <w:i/>
              </w:rPr>
            </w:pPr>
            <m:oMathPara>
              <m:oMathParaPr>
                <m:jc m:val="center"/>
              </m:oMathParaPr>
              <m:oMath>
                <m:f>
                  <m:fPr>
                    <m:ctrlPr>
                      <w:ins w:id="3812" w:author="Jerrad Pierce" w:date="2020-08-13T13:16:00Z">
                        <w:rPr>
                          <w:rFonts w:ascii="Cambria Math" w:hAnsi="Cambria Math" w:cs="Arial"/>
                          <w:i/>
                        </w:rPr>
                      </w:ins>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3813" w:name="_Ref387993316"/>
      <w:bookmarkStart w:id="3814" w:name="_Ref392665185"/>
    </w:p>
    <w:p w14:paraId="53E0EC58" w14:textId="2D2E57C0" w:rsidR="009F63BB" w:rsidRPr="00491DBF" w:rsidRDefault="009F63BB" w:rsidP="009F63BB">
      <w:pPr>
        <w:pStyle w:val="Caption"/>
      </w:pPr>
      <w:bookmarkStart w:id="3815" w:name="_Ref395597924"/>
      <w:bookmarkStart w:id="3816" w:name="_Toc411422832"/>
      <w:bookmarkStart w:id="3817"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3813"/>
      <w:bookmarkEnd w:id="3814"/>
      <w:bookmarkEnd w:id="3815"/>
      <w:r w:rsidRPr="00491DBF">
        <w:t xml:space="preserve">: </w:t>
      </w:r>
      <w:bookmarkEnd w:id="3816"/>
      <w:r w:rsidRPr="00491DBF">
        <w:t>Default Hours and Coincidence Factors by Shift Type</w:t>
      </w:r>
      <w:bookmarkEnd w:id="3817"/>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3818" w:name="_Toc1419764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381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819"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45"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3820"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3820"/>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3821" w:name="_Toc411422528"/>
      <w:bookmarkStart w:id="3822" w:name="_Toc14197437"/>
      <w:r w:rsidRPr="00491DBF">
        <w:lastRenderedPageBreak/>
        <w:t>Air-Entraining Air Nozzle</w:t>
      </w:r>
      <w:bookmarkEnd w:id="3821"/>
      <w:bookmarkEnd w:id="382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ins w:id="3823" w:author="Jerrad Pierce" w:date="2020-08-13T13:16:00Z">
                        <w:rPr>
                          <w:rFonts w:ascii="Cambria Math" w:hAnsi="Cambria Math"/>
                        </w:rPr>
                      </w:ins>
                    </m:ctrlPr>
                  </m:dPr>
                  <m:e>
                    <m:sSub>
                      <m:sSubPr>
                        <m:ctrlPr>
                          <w:ins w:id="3824" w:author="Jerrad Pierce" w:date="2020-08-13T13:16:00Z">
                            <w:rPr>
                              <w:rFonts w:ascii="Cambria Math" w:hAnsi="Cambria Math"/>
                            </w:rPr>
                          </w:ins>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ins w:id="3825" w:author="Jerrad Pierce" w:date="2020-08-13T13:16:00Z">
                            <w:rPr>
                              <w:rFonts w:ascii="Cambria Math" w:hAnsi="Cambria Math"/>
                            </w:rPr>
                          </w:ins>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D362EA" w:rsidP="003C58FF">
            <w:pPr>
              <w:pStyle w:val="TableCell"/>
              <w:jc w:val="left"/>
            </w:pPr>
            <m:oMathPara>
              <m:oMathParaPr>
                <m:jc m:val="left"/>
              </m:oMathParaPr>
              <m:oMath>
                <m:sSub>
                  <m:sSubPr>
                    <m:ctrlPr>
                      <w:ins w:id="3826"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ins w:id="3827"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3828"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lastRenderedPageBreak/>
        <w:t xml:space="preserve">Definition of </w:t>
      </w:r>
      <w:bookmarkEnd w:id="3828"/>
      <w:r w:rsidRPr="00491DBF">
        <w:t>Terms</w:t>
      </w:r>
    </w:p>
    <w:p w14:paraId="5F214195" w14:textId="51CA1582" w:rsidR="009F63BB" w:rsidRPr="00491DBF" w:rsidRDefault="009F63BB" w:rsidP="009F63BB">
      <w:pPr>
        <w:pStyle w:val="Caption"/>
      </w:pPr>
      <w:bookmarkStart w:id="3829" w:name="_Toc411422834"/>
      <w:bookmarkStart w:id="3830"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3829"/>
      <w:r w:rsidRPr="00491DBF">
        <w:t>s</w:t>
      </w:r>
      <w:bookmarkEnd w:id="3830"/>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D362EA" w:rsidP="003334C9">
            <w:pPr>
              <w:pStyle w:val="TableCell"/>
              <w:rPr>
                <w:szCs w:val="18"/>
              </w:rPr>
            </w:pPr>
            <m:oMath>
              <m:sSub>
                <m:sSubPr>
                  <m:ctrlPr>
                    <w:ins w:id="3831" w:author="Jerrad Pierce" w:date="2020-08-13T13:16:00Z">
                      <w:rPr>
                        <w:rFonts w:ascii="Cambria Math" w:hAnsi="Cambria Math"/>
                        <w:szCs w:val="18"/>
                      </w:rPr>
                    </w:ins>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ins w:id="3832" w:author="Jerrad Pierce" w:date="2020-08-13T13:16:00Z">
                      <w:rPr>
                        <w:rFonts w:ascii="Cambria Math" w:eastAsia="Arial Unicode MS" w:hAnsi="Cambria Math"/>
                        <w:i/>
                      </w:rPr>
                    </w:ins>
                  </m:ctrlPr>
                </m:dPr>
                <m:e>
                  <m:f>
                    <m:fPr>
                      <m:ctrlPr>
                        <w:ins w:id="3833" w:author="Jerrad Pierce" w:date="2020-08-13T13:16:00Z">
                          <w:rPr>
                            <w:rFonts w:ascii="Cambria Math" w:eastAsia="Arial Unicode MS" w:hAnsi="Cambria Math"/>
                            <w:i/>
                          </w:rPr>
                        </w:ins>
                      </m:ctrlPr>
                    </m:fPr>
                    <m:num>
                      <m:sSup>
                        <m:sSupPr>
                          <m:ctrlPr>
                            <w:ins w:id="3834" w:author="Jerrad Pierce" w:date="2020-08-13T13:16:00Z">
                              <w:rPr>
                                <w:rFonts w:ascii="Cambria Math" w:eastAsia="Arial Unicode MS" w:hAnsi="Cambria Math"/>
                                <w:i/>
                              </w:rPr>
                            </w:ins>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D362EA" w:rsidP="003334C9">
            <w:pPr>
              <w:pStyle w:val="TableCell"/>
              <w:rPr>
                <w:rFonts w:ascii="Cambria Math" w:hAnsi="Cambria Math"/>
                <w:szCs w:val="18"/>
              </w:rPr>
            </w:pPr>
            <m:oMath>
              <m:sSub>
                <m:sSubPr>
                  <m:ctrlPr>
                    <w:ins w:id="3835" w:author="Jerrad Pierce" w:date="2020-08-13T13:16:00Z">
                      <w:rPr>
                        <w:rFonts w:ascii="Cambria Math" w:hAnsi="Cambria Math"/>
                        <w:i/>
                        <w:szCs w:val="18"/>
                      </w:rPr>
                    </w:ins>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ins w:id="3836" w:author="Jerrad Pierce" w:date="2020-08-13T13:16:00Z">
                      <w:rPr>
                        <w:rFonts w:ascii="Cambria Math" w:eastAsia="Arial Unicode MS" w:hAnsi="Cambria Math"/>
                        <w:i/>
                      </w:rPr>
                    </w:ins>
                  </m:ctrlPr>
                </m:dPr>
                <m:e>
                  <m:f>
                    <m:fPr>
                      <m:ctrlPr>
                        <w:ins w:id="3837" w:author="Jerrad Pierce" w:date="2020-08-13T13:16:00Z">
                          <w:rPr>
                            <w:rFonts w:ascii="Cambria Math" w:eastAsia="Arial Unicode MS" w:hAnsi="Cambria Math"/>
                            <w:i/>
                          </w:rPr>
                        </w:ins>
                      </m:ctrlPr>
                    </m:fPr>
                    <m:num>
                      <m:sSup>
                        <m:sSupPr>
                          <m:ctrlPr>
                            <w:ins w:id="3838" w:author="Jerrad Pierce" w:date="2020-08-13T13:16:00Z">
                              <w:rPr>
                                <w:rFonts w:ascii="Cambria Math" w:eastAsia="Arial Unicode MS" w:hAnsi="Cambria Math"/>
                                <w:i/>
                              </w:rPr>
                            </w:ins>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D362EA" w:rsidP="00BB0612">
            <w:pPr>
              <w:pStyle w:val="TableCell"/>
              <w:jc w:val="center"/>
              <w:rPr>
                <w:rFonts w:eastAsia="Arial Unicode MS"/>
              </w:rPr>
            </w:pPr>
            <m:oMathPara>
              <m:oMathParaPr>
                <m:jc m:val="center"/>
              </m:oMathParaPr>
              <m:oMath>
                <m:f>
                  <m:fPr>
                    <m:ctrlPr>
                      <w:ins w:id="3839" w:author="Jerrad Pierce" w:date="2020-08-13T13:16:00Z">
                        <w:rPr>
                          <w:rFonts w:ascii="Cambria Math" w:hAnsi="Cambria Math"/>
                          <w:i/>
                        </w:rPr>
                      </w:ins>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D362EA" w:rsidP="00BB0612">
            <w:pPr>
              <w:pStyle w:val="TableCell"/>
              <w:jc w:val="center"/>
              <w:rPr>
                <w:rFonts w:eastAsia="Arial Unicode MS"/>
              </w:rPr>
            </w:pPr>
            <m:oMathPara>
              <m:oMathParaPr>
                <m:jc m:val="center"/>
              </m:oMathParaPr>
              <m:oMath>
                <m:f>
                  <m:fPr>
                    <m:ctrlPr>
                      <w:ins w:id="3840" w:author="Jerrad Pierce" w:date="2020-08-13T13:16:00Z">
                        <w:rPr>
                          <w:rFonts w:ascii="Cambria Math" w:hAnsi="Cambria Math" w:cs="Arial"/>
                        </w:rPr>
                      </w:ins>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3841" w:name="_Ref392664684"/>
      <w:bookmarkStart w:id="3842" w:name="_Toc411422835"/>
      <w:bookmarkStart w:id="3843"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3841"/>
      <w:r w:rsidRPr="00491DBF">
        <w:t>: Baseline Nozzle Flow</w:t>
      </w:r>
      <w:bookmarkEnd w:id="3842"/>
      <w:bookmarkEnd w:id="3843"/>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3844" w:name="_Ref392664778"/>
      <w:bookmarkStart w:id="3845" w:name="_Toc411422836"/>
      <w:bookmarkStart w:id="3846"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3844"/>
      <w:r w:rsidRPr="00491DBF">
        <w:t>: Air Entraining Nozzle Flow</w:t>
      </w:r>
      <w:bookmarkEnd w:id="3845"/>
      <w:bookmarkEnd w:id="3846"/>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3847" w:name="_Ref392664786"/>
      <w:bookmarkStart w:id="3848" w:name="_Toc411422837"/>
      <w:bookmarkStart w:id="3849" w:name="_Toc141976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3847"/>
      <w:r w:rsidRPr="00491DBF">
        <w:t>: Average Compressor kW / CFM (COMP)</w:t>
      </w:r>
      <w:bookmarkEnd w:id="3848"/>
      <w:bookmarkEnd w:id="3849"/>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3850" w:name="_Ref392664790"/>
      <w:bookmarkStart w:id="3851" w:name="_Toc14197646"/>
      <w:bookmarkStart w:id="3852"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3850"/>
      <w:r w:rsidRPr="00491DBF">
        <w:t>: Default Hours and Coincidence Factors by Shift Type</w:t>
      </w:r>
      <w:bookmarkEnd w:id="3851"/>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3852"/>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46"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lastRenderedPageBreak/>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3853" w:name="_Toc411422529"/>
      <w:bookmarkStart w:id="3854" w:name="_Toc14197438"/>
      <w:r w:rsidRPr="00491DBF">
        <w:lastRenderedPageBreak/>
        <w:t>No-Loss Condensate Drains</w:t>
      </w:r>
      <w:bookmarkEnd w:id="3853"/>
      <w:bookmarkEnd w:id="38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D362EA" w:rsidP="003C58FF">
            <w:pPr>
              <w:pStyle w:val="TableCell"/>
              <w:jc w:val="left"/>
            </w:pPr>
            <m:oMathPara>
              <m:oMathParaPr>
                <m:jc m:val="left"/>
              </m:oMathParaPr>
              <m:oMath>
                <m:sSub>
                  <m:sSubPr>
                    <m:ctrlPr>
                      <w:ins w:id="3855"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ins w:id="3856" w:author="Jerrad Pierce" w:date="2020-08-13T13:16:00Z">
                        <w:rPr>
                          <w:rFonts w:ascii="Cambria Math" w:hAnsi="Cambria Math"/>
                        </w:rPr>
                      </w:ins>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lastRenderedPageBreak/>
        <w:t>Definition of Terms</w:t>
      </w:r>
    </w:p>
    <w:p w14:paraId="39E8D849" w14:textId="379404E0" w:rsidR="009F63BB" w:rsidRPr="00491DBF" w:rsidRDefault="009F63BB" w:rsidP="009F63BB">
      <w:pPr>
        <w:pStyle w:val="Caption"/>
      </w:pPr>
      <w:bookmarkStart w:id="3857" w:name="_Toc411422840"/>
      <w:bookmarkStart w:id="3858"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3857"/>
      <w:bookmarkEnd w:id="3858"/>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ins w:id="3859" w:author="Jerrad Pierce" w:date="2020-08-13T13:16:00Z">
                      <w:rPr>
                        <w:rFonts w:ascii="Cambria Math" w:hAnsi="Cambria Math"/>
                        <w:i/>
                        <w:sz w:val="18"/>
                        <w:szCs w:val="18"/>
                      </w:rPr>
                    </w:ins>
                  </m:ctrlPr>
                </m:dPr>
                <m:e>
                  <m:f>
                    <m:fPr>
                      <m:ctrlPr>
                        <w:ins w:id="3860" w:author="Jerrad Pierce" w:date="2020-08-13T13:16:00Z">
                          <w:rPr>
                            <w:rFonts w:ascii="Cambria Math" w:hAnsi="Cambria Math"/>
                            <w:i/>
                            <w:sz w:val="18"/>
                            <w:szCs w:val="18"/>
                          </w:rPr>
                        </w:ins>
                      </m:ctrlPr>
                    </m:fPr>
                    <m:num>
                      <m:sSup>
                        <m:sSupPr>
                          <m:ctrlPr>
                            <w:ins w:id="3861" w:author="Jerrad Pierce" w:date="2020-08-13T13:16: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D362EA" w:rsidP="00BB0612">
            <w:pPr>
              <w:spacing w:before="120" w:after="120"/>
              <w:jc w:val="center"/>
              <w:rPr>
                <w:i/>
                <w:sz w:val="18"/>
                <w:szCs w:val="18"/>
              </w:rPr>
            </w:pPr>
            <m:oMathPara>
              <m:oMath>
                <m:f>
                  <m:fPr>
                    <m:ctrlPr>
                      <w:ins w:id="3862" w:author="Jerrad Pierce" w:date="2020-08-13T13:16:00Z">
                        <w:rPr>
                          <w:rFonts w:ascii="Cambria Math" w:hAnsi="Cambria Math"/>
                          <w:i/>
                          <w:sz w:val="18"/>
                          <w:szCs w:val="18"/>
                        </w:rPr>
                      </w:ins>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D362EA" w:rsidP="00BB0612">
            <w:pPr>
              <w:spacing w:before="120" w:after="120"/>
              <w:jc w:val="center"/>
              <w:rPr>
                <w:i/>
                <w:sz w:val="18"/>
                <w:szCs w:val="18"/>
              </w:rPr>
            </w:pPr>
            <m:oMathPara>
              <m:oMath>
                <m:f>
                  <m:fPr>
                    <m:ctrlPr>
                      <w:ins w:id="3863" w:author="Jerrad Pierce" w:date="2020-08-13T13:1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D362EA" w:rsidP="00BB0612">
            <w:pPr>
              <w:spacing w:before="120" w:after="120"/>
              <w:jc w:val="center"/>
              <w:rPr>
                <w:i/>
                <w:sz w:val="18"/>
                <w:szCs w:val="18"/>
              </w:rPr>
            </w:pPr>
            <m:oMathPara>
              <m:oMath>
                <m:f>
                  <m:fPr>
                    <m:ctrlPr>
                      <w:ins w:id="3864" w:author="Jerrad Pierce" w:date="2020-08-13T13:1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3865" w:name="_Ref392664904"/>
      <w:bookmarkStart w:id="3866" w:name="_Toc411422841"/>
      <w:bookmarkStart w:id="3867" w:name="_Toc1419764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3865"/>
      <w:r w:rsidRPr="00491DBF">
        <w:t>: Average Air Loss Rates (ALR)</w:t>
      </w:r>
      <w:bookmarkEnd w:id="3866"/>
      <w:bookmarkEnd w:id="386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3868" w:name="_Ref383501410"/>
    </w:p>
    <w:p w14:paraId="6EF092BA" w14:textId="7B092854" w:rsidR="009F63BB" w:rsidRPr="00491DBF" w:rsidRDefault="009F63BB" w:rsidP="009F63BB">
      <w:pPr>
        <w:pStyle w:val="Caption"/>
      </w:pPr>
      <w:bookmarkStart w:id="3869" w:name="_Ref395535250"/>
      <w:bookmarkStart w:id="3870" w:name="_Toc411422842"/>
      <w:bookmarkStart w:id="3871"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3868"/>
      <w:bookmarkEnd w:id="3869"/>
      <w:r w:rsidRPr="00491DBF">
        <w:t>: Average Compressor kW/CFM (COMP)</w:t>
      </w:r>
      <w:bookmarkEnd w:id="3870"/>
      <w:bookmarkEnd w:id="3871"/>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3872"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3873" w:name="_Ref392664930"/>
      <w:bookmarkStart w:id="3874" w:name="_Toc411422843"/>
      <w:bookmarkStart w:id="3875" w:name="_Toc1419765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3872"/>
      <w:bookmarkEnd w:id="3873"/>
      <w:r w:rsidRPr="00491DBF">
        <w:t>: Adjustment Factor (AF)</w:t>
      </w:r>
      <w:bookmarkEnd w:id="3874"/>
      <w:bookmarkEnd w:id="3875"/>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3876" w:name="_Ref383504319"/>
    </w:p>
    <w:p w14:paraId="7D3378A8" w14:textId="5EC45AA2" w:rsidR="009F63BB" w:rsidRPr="00491DBF" w:rsidRDefault="009F63BB" w:rsidP="009F63BB">
      <w:pPr>
        <w:pStyle w:val="Caption"/>
      </w:pPr>
      <w:bookmarkStart w:id="3877" w:name="_Ref392664939"/>
      <w:bookmarkStart w:id="3878" w:name="_Toc411422844"/>
      <w:bookmarkStart w:id="3879"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3876"/>
      <w:bookmarkEnd w:id="3877"/>
      <w:r w:rsidRPr="00491DBF">
        <w:t xml:space="preserve">: Default Hours and Coincidence Factors by </w:t>
      </w:r>
      <w:bookmarkEnd w:id="3878"/>
      <w:r w:rsidRPr="00491DBF">
        <w:t>Shift Type</w:t>
      </w:r>
      <w:bookmarkEnd w:id="3879"/>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lastRenderedPageBreak/>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3880" w:name="_Toc14197439"/>
      <w:bookmarkStart w:id="3881" w:name="_Ref395092646"/>
      <w:bookmarkStart w:id="3882" w:name="_Toc411422530"/>
      <w:r w:rsidRPr="00491DBF">
        <w:lastRenderedPageBreak/>
        <w:t>Air Tanks for Load/No Load Compressors</w:t>
      </w:r>
      <w:bookmarkEnd w:id="38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ins w:id="3883" w:author="Jerrad Pierce" w:date="2020-08-13T13:16:00Z">
                        <w:rPr>
                          <w:rFonts w:ascii="Cambria Math" w:eastAsia="Calibri" w:hAnsi="Cambria Math" w:cs="Arial"/>
                          <w:i/>
                          <w:sz w:val="18"/>
                          <w:szCs w:val="18"/>
                        </w:rPr>
                      </w:ins>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ins w:id="3884" w:author="Jerrad Pierce" w:date="2020-08-13T13:16:00Z">
                        <w:rPr>
                          <w:rFonts w:ascii="Cambria Math" w:eastAsia="Calibri" w:hAnsi="Cambria Math"/>
                          <w:i/>
                          <w:sz w:val="18"/>
                          <w:szCs w:val="18"/>
                        </w:rPr>
                      </w:ins>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ins w:id="3885" w:author="Jerrad Pierce" w:date="2020-08-13T13:16:00Z">
                        <w:rPr>
                          <w:rFonts w:ascii="Cambria Math" w:eastAsia="Calibri" w:hAnsi="Cambria Math" w:cs="Arial"/>
                          <w:i/>
                          <w:sz w:val="18"/>
                          <w:szCs w:val="18"/>
                        </w:rPr>
                      </w:ins>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lastRenderedPageBreak/>
        <w:t>Definition of Terms</w:t>
      </w:r>
    </w:p>
    <w:p w14:paraId="5C41685D" w14:textId="398CCF10" w:rsidR="009F63BB" w:rsidRPr="00491DBF" w:rsidRDefault="009F63BB" w:rsidP="009F63BB">
      <w:pPr>
        <w:pStyle w:val="Caption"/>
      </w:pPr>
      <w:bookmarkStart w:id="3886"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3886"/>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D362EA" w:rsidP="003C58FF">
            <w:pPr>
              <w:keepNext/>
              <w:tabs>
                <w:tab w:val="left" w:pos="720"/>
              </w:tabs>
              <w:spacing w:before="120" w:after="120"/>
              <w:jc w:val="center"/>
              <w:rPr>
                <w:rFonts w:eastAsia="Arial Unicode MS" w:cs="Arial"/>
                <w:sz w:val="18"/>
                <w:szCs w:val="18"/>
              </w:rPr>
            </w:pPr>
            <m:oMathPara>
              <m:oMathParaPr>
                <m:jc m:val="center"/>
              </m:oMathParaPr>
              <m:oMath>
                <m:f>
                  <m:fPr>
                    <m:ctrlPr>
                      <w:ins w:id="3887" w:author="Jerrad Pierce" w:date="2020-08-13T13:16:00Z">
                        <w:rPr>
                          <w:rFonts w:ascii="Cambria Math" w:eastAsia="Arial Unicode MS" w:hAnsi="Cambria Math" w:cs="Arial"/>
                          <w:i/>
                          <w:sz w:val="18"/>
                          <w:szCs w:val="18"/>
                        </w:rPr>
                      </w:ins>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3888" w:name="_Ref532908577"/>
      <w:bookmarkStart w:id="3889"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3888"/>
      <w:r w:rsidRPr="00491DBF">
        <w:t>: Default Hours and Coincidence Factors by Shift Type</w:t>
      </w:r>
      <w:bookmarkEnd w:id="3889"/>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3890" w:name="_Ref532908510"/>
      <w:bookmarkStart w:id="3891" w:name="_Toc141976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3890"/>
      <w:r w:rsidRPr="00491DBF">
        <w:t>: Default Savings per HP for Air Tanks for Load/No Load Compressors</w:t>
      </w:r>
      <w:bookmarkEnd w:id="3891"/>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892"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47"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3893" w:name="_Toc14197440"/>
      <w:r w:rsidRPr="00491DBF">
        <w:lastRenderedPageBreak/>
        <w:t>Variable-Speed Drive Air Compressor</w:t>
      </w:r>
      <w:bookmarkEnd w:id="389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ins w:id="3894" w:author="Jerrad Pierce" w:date="2020-08-13T13:16:00Z">
                        <w:rPr>
                          <w:rFonts w:ascii="Cambria Math" w:hAnsi="Cambria Math" w:cs="Arial"/>
                          <w:i w:val="0"/>
                          <w:sz w:val="18"/>
                          <w:szCs w:val="20"/>
                        </w:rPr>
                      </w:ins>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ins w:id="3895" w:author="Jerrad Pierce" w:date="2020-08-13T13:16:00Z">
                        <w:rPr>
                          <w:rFonts w:ascii="Cambria Math" w:hAnsi="Cambria Math" w:cs="Arial"/>
                          <w:i w:val="0"/>
                          <w:sz w:val="18"/>
                          <w:szCs w:val="20"/>
                        </w:rPr>
                      </w:ins>
                    </m:ctrlPr>
                  </m:dPr>
                  <m:e>
                    <m:sSub>
                      <m:sSubPr>
                        <m:ctrlPr>
                          <w:ins w:id="3896" w:author="Jerrad Pierce" w:date="2020-08-13T13:16:00Z">
                            <w:rPr>
                              <w:rFonts w:ascii="Cambria Math" w:hAnsi="Cambria Math" w:cs="Arial"/>
                              <w:i w:val="0"/>
                              <w:sz w:val="18"/>
                              <w:szCs w:val="20"/>
                            </w:rPr>
                          </w:ins>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ins w:id="3897" w:author="Jerrad Pierce" w:date="2020-08-13T13:16:00Z">
                            <w:rPr>
                              <w:rFonts w:ascii="Cambria Math" w:hAnsi="Cambria Math" w:cs="Arial"/>
                              <w:i w:val="0"/>
                              <w:sz w:val="18"/>
                              <w:szCs w:val="20"/>
                            </w:rPr>
                          </w:ins>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ins w:id="3898" w:author="Jerrad Pierce" w:date="2020-08-13T13:16:00Z">
                        <w:rPr>
                          <w:rFonts w:ascii="Cambria Math" w:hAnsi="Cambria Math"/>
                          <w:i w:val="0"/>
                          <w:sz w:val="18"/>
                        </w:rPr>
                      </w:ins>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ins w:id="3899" w:author="Jerrad Pierce" w:date="2020-08-13T13:16:00Z">
                        <w:rPr>
                          <w:rFonts w:ascii="Cambria Math" w:hAnsi="Cambria Math"/>
                          <w:i w:val="0"/>
                          <w:sz w:val="18"/>
                        </w:rPr>
                      </w:ins>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lastRenderedPageBreak/>
        <w:t>Definition of Terms</w:t>
      </w:r>
    </w:p>
    <w:p w14:paraId="1E397CA9" w14:textId="6127C61A" w:rsidR="009F63BB" w:rsidRPr="00491DBF" w:rsidRDefault="009F63BB" w:rsidP="009F63BB">
      <w:pPr>
        <w:pStyle w:val="Caption"/>
      </w:pPr>
      <w:bookmarkStart w:id="3900" w:name="_Ref476057343"/>
      <w:bookmarkStart w:id="3901"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3900"/>
      <w:r w:rsidRPr="00491DBF">
        <w:t>: Terms, Values, and References for Variable-Speed Drive Air Compressors</w:t>
      </w:r>
      <w:bookmarkEnd w:id="3901"/>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D362EA" w:rsidP="00BB0612">
            <w:pPr>
              <w:pStyle w:val="TableCell"/>
              <w:rPr>
                <w:szCs w:val="18"/>
              </w:rPr>
            </w:pPr>
            <m:oMath>
              <m:sSub>
                <m:sSubPr>
                  <m:ctrlPr>
                    <w:ins w:id="3902" w:author="Jerrad Pierce" w:date="2020-08-13T13:16:00Z">
                      <w:rPr>
                        <w:rFonts w:ascii="Cambria Math" w:eastAsia="Calibri" w:hAnsi="Cambria Math" w:cs="Arial"/>
                        <w:i/>
                        <w:szCs w:val="18"/>
                      </w:rPr>
                    </w:ins>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ins w:id="3903"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ins w:id="3904" w:author="Jerrad Pierce" w:date="2020-08-13T13:16:00Z">
                      <w:rPr>
                        <w:rFonts w:ascii="Cambria Math" w:hAnsi="Cambria Math"/>
                        <w:i/>
                        <w:szCs w:val="18"/>
                      </w:rPr>
                    </w:ins>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3905" w:name="_Ref532900509"/>
      <w:bookmarkStart w:id="3906"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3905"/>
      <w:r w:rsidRPr="00491DBF">
        <w:t xml:space="preserve">: </w:t>
      </w:r>
      <w:bookmarkStart w:id="3907" w:name="_Hlk529458544"/>
      <w:r w:rsidRPr="00491DBF">
        <w:t xml:space="preserve">Default Hours and Coincidence Factors by </w:t>
      </w:r>
      <w:bookmarkEnd w:id="3907"/>
      <w:r w:rsidRPr="00491DBF">
        <w:t>Shift Type</w:t>
      </w:r>
      <w:bookmarkEnd w:id="3906"/>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3908" w:name="_Toc141976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390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909"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48"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49"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3881"/>
    <w:bookmarkEnd w:id="3882"/>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3910" w:name="_Toc14197441"/>
      <w:r w:rsidRPr="00491DBF">
        <w:lastRenderedPageBreak/>
        <w:t>Compressed Air Controller</w:t>
      </w:r>
      <w:bookmarkEnd w:id="391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ins w:id="3911" w:author="Jerrad Pierce" w:date="2020-08-13T13:16:00Z">
                        <w:rPr>
                          <w:rFonts w:ascii="Cambria Math" w:hAnsi="Cambria Math"/>
                        </w:rPr>
                      </w:ins>
                    </m:ctrlPr>
                  </m:fPr>
                  <m:num>
                    <m:r>
                      <w:rPr>
                        <w:rFonts w:ascii="Cambria Math" w:hAnsi="Cambria Math"/>
                      </w:rPr>
                      <m:t>0.746</m:t>
                    </m:r>
                  </m:num>
                  <m:den>
                    <m:sSub>
                      <m:sSubPr>
                        <m:ctrlPr>
                          <w:ins w:id="3912"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ins w:id="3913"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lastRenderedPageBreak/>
        <w:t>Definition</w:t>
      </w:r>
      <w:r w:rsidR="009F63BB" w:rsidRPr="00491DBF">
        <w:t xml:space="preserve"> of Terms</w:t>
      </w:r>
    </w:p>
    <w:p w14:paraId="70DDBE59" w14:textId="3B099FDE" w:rsidR="009F63BB" w:rsidRPr="00491DBF" w:rsidRDefault="009F63BB" w:rsidP="009F63BB">
      <w:pPr>
        <w:pStyle w:val="Table"/>
      </w:pPr>
      <w:bookmarkStart w:id="3914" w:name="_Ref275556726"/>
      <w:bookmarkStart w:id="3915" w:name="_Toc364760750"/>
      <w:bookmarkStart w:id="3916" w:name="_Toc377465568"/>
      <w:bookmarkStart w:id="3917" w:name="_Toc411422743"/>
      <w:bookmarkStart w:id="3918"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3914"/>
      <w:r w:rsidRPr="00491DBF">
        <w:t>: Terms, Values, and References for Compressed Air Controller</w:t>
      </w:r>
      <w:bookmarkEnd w:id="3915"/>
      <w:bookmarkEnd w:id="3916"/>
      <w:bookmarkEnd w:id="3917"/>
      <w:r w:rsidRPr="00491DBF">
        <w:t>s</w:t>
      </w:r>
      <w:bookmarkEnd w:id="3918"/>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D362EA" w:rsidP="00BB0612">
            <w:pPr>
              <w:spacing w:before="120" w:after="120"/>
              <w:jc w:val="center"/>
              <w:rPr>
                <w:rFonts w:cs="Arial"/>
                <w:sz w:val="18"/>
                <w:szCs w:val="18"/>
              </w:rPr>
            </w:pPr>
            <m:oMathPara>
              <m:oMath>
                <m:f>
                  <m:fPr>
                    <m:ctrlPr>
                      <w:ins w:id="3919" w:author="Jerrad Pierce" w:date="2020-08-13T13:1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D362EA" w:rsidP="00BB0612">
            <w:pPr>
              <w:spacing w:before="120" w:after="120"/>
              <w:jc w:val="left"/>
              <w:rPr>
                <w:rFonts w:cs="Arial"/>
                <w:sz w:val="18"/>
                <w:szCs w:val="18"/>
              </w:rPr>
            </w:pPr>
            <m:oMath>
              <m:sSub>
                <m:sSubPr>
                  <m:ctrlPr>
                    <w:ins w:id="3920" w:author="Jerrad Pierce" w:date="2020-08-13T13:16:00Z">
                      <w:rPr>
                        <w:rFonts w:ascii="Cambria Math" w:hAnsi="Cambria Math" w:cs="Arial"/>
                        <w:i/>
                        <w:sz w:val="18"/>
                        <w:szCs w:val="18"/>
                      </w:rPr>
                    </w:ins>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3921" w:name="_Ref528223263"/>
      <w:bookmarkStart w:id="3922"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3921"/>
      <w:r w:rsidRPr="00491DBF">
        <w:t>: Default Hours and Coincidence Factors by Shift Type</w:t>
      </w:r>
      <w:bookmarkEnd w:id="3922"/>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3923" w:name="_Toc1419766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392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924"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3925" w:name="_Toc249174113"/>
      <w:r w:rsidRPr="00491DBF">
        <w:t>guidelines and requirements for evaluation procedures.</w:t>
      </w:r>
    </w:p>
    <w:p w14:paraId="39B9BF53" w14:textId="77777777" w:rsidR="009F63BB" w:rsidRPr="00491DBF" w:rsidRDefault="009F63BB" w:rsidP="009F63BB"/>
    <w:bookmarkEnd w:id="3925"/>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3926" w:name="_Toc14197442"/>
      <w:r w:rsidRPr="00491DBF">
        <w:t>Compressed Air Low Pressure Drop Filters</w:t>
      </w:r>
      <w:bookmarkEnd w:id="392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ins w:id="392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lastRenderedPageBreak/>
        <w:t>Definition</w:t>
      </w:r>
      <w:r w:rsidR="009F63BB" w:rsidRPr="00491DBF">
        <w:t xml:space="preserve"> of Terms</w:t>
      </w:r>
    </w:p>
    <w:p w14:paraId="40D34D9C" w14:textId="6124AE0B" w:rsidR="009F63BB" w:rsidRPr="00491DBF" w:rsidRDefault="009F63BB" w:rsidP="009F63BB">
      <w:pPr>
        <w:pStyle w:val="Table"/>
      </w:pPr>
      <w:bookmarkStart w:id="3928"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3928"/>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D362EA" w:rsidP="00BB0612">
            <w:pPr>
              <w:keepNext/>
              <w:spacing w:before="120" w:after="120"/>
              <w:jc w:val="center"/>
              <w:rPr>
                <w:rFonts w:cs="Arial"/>
                <w:sz w:val="18"/>
                <w:szCs w:val="18"/>
              </w:rPr>
            </w:pPr>
            <m:oMathPara>
              <m:oMath>
                <m:f>
                  <m:fPr>
                    <m:ctrlPr>
                      <w:ins w:id="3929" w:author="Jerrad Pierce" w:date="2020-08-13T13:16:00Z">
                        <w:rPr>
                          <w:rFonts w:ascii="Cambria Math" w:eastAsia="Arial Unicode MS" w:hAnsi="Cambria Math" w:cs="Arial"/>
                          <w:i/>
                          <w:sz w:val="18"/>
                          <w:szCs w:val="18"/>
                        </w:rPr>
                      </w:ins>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D362EA" w:rsidP="003334C9">
            <w:pPr>
              <w:keepNext/>
              <w:spacing w:before="120" w:after="120"/>
              <w:jc w:val="center"/>
              <w:rPr>
                <w:rFonts w:cs="Arial"/>
                <w:sz w:val="18"/>
                <w:szCs w:val="18"/>
              </w:rPr>
            </w:pPr>
            <m:oMathPara>
              <m:oMath>
                <m:f>
                  <m:fPr>
                    <m:ctrlPr>
                      <w:ins w:id="3930" w:author="Jerrad Pierce" w:date="2020-08-13T13:16:00Z">
                        <w:rPr>
                          <w:rFonts w:ascii="Cambria Math" w:hAnsi="Cambria Math" w:cs="Arial"/>
                          <w:i/>
                          <w:sz w:val="18"/>
                          <w:szCs w:val="18"/>
                        </w:rPr>
                      </w:ins>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3931" w:name="_Ref532908675"/>
      <w:bookmarkStart w:id="3932" w:name="_Toc14197662"/>
      <w:bookmarkStart w:id="3933" w:name="_Ref275556523"/>
      <w:bookmarkStart w:id="3934" w:name="_Ref261523229"/>
      <w:bookmarkStart w:id="3935" w:name="_Toc364760751"/>
      <w:bookmarkStart w:id="3936"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3931"/>
      <w:r w:rsidRPr="00491DBF">
        <w:t>: Default Hours and Coincidence Factors by Shift Type</w:t>
      </w:r>
      <w:bookmarkEnd w:id="3932"/>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3933"/>
    <w:bookmarkEnd w:id="3934"/>
    <w:bookmarkEnd w:id="3935"/>
    <w:bookmarkEnd w:id="3936"/>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3937" w:name="_Toc1419766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393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938"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50"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3939" w:name="_Toc14197443"/>
      <w:r w:rsidRPr="00491DBF">
        <w:lastRenderedPageBreak/>
        <w:t>Compressed Air Mist Eliminators</w:t>
      </w:r>
      <w:bookmarkEnd w:id="39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3940" w:name="_Ref528145641"/>
            <w:r w:rsidRPr="00491DBF">
              <w:t xml:space="preserve"> </w:t>
            </w:r>
            <w:r w:rsidRPr="00491DBF">
              <w:rPr>
                <w:vertAlign w:val="superscript"/>
              </w:rPr>
              <w:t>Source 1</w:t>
            </w:r>
            <w:bookmarkEnd w:id="3940"/>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ins w:id="3941" w:author="Jerrad Pierce" w:date="2020-08-13T13:16:00Z">
                        <w:rPr>
                          <w:rFonts w:ascii="Cambria Math" w:hAnsi="Cambria Math"/>
                        </w:rPr>
                      </w:ins>
                    </m:ctrlPr>
                  </m:fPr>
                  <m:num>
                    <m:r>
                      <w:rPr>
                        <w:rFonts w:ascii="Cambria Math" w:hAnsi="Cambria Math"/>
                      </w:rPr>
                      <m:t>0.746</m:t>
                    </m:r>
                  </m:num>
                  <m:den>
                    <m:sSub>
                      <m:sSubPr>
                        <m:ctrlPr>
                          <w:ins w:id="3942"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ins w:id="3943" w:author="Jerrad Pierce" w:date="2020-08-13T13:16:00Z">
                        <w:rPr>
                          <w:rFonts w:ascii="Cambria Math" w:hAnsi="Cambria Math"/>
                          <w:i/>
                        </w:rPr>
                      </w:ins>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ins w:id="3944"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lastRenderedPageBreak/>
        <w:t>Definition</w:t>
      </w:r>
      <w:r w:rsidR="009F63BB" w:rsidRPr="00491DBF">
        <w:t xml:space="preserve"> of Terms</w:t>
      </w:r>
    </w:p>
    <w:p w14:paraId="07E44132" w14:textId="5F9818F4" w:rsidR="009F63BB" w:rsidRPr="00491DBF" w:rsidRDefault="009F63BB" w:rsidP="009F63BB">
      <w:pPr>
        <w:pStyle w:val="Table"/>
      </w:pPr>
      <w:bookmarkStart w:id="3945"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3945"/>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D362EA" w:rsidP="00BB0612">
            <w:pPr>
              <w:spacing w:before="120" w:after="120"/>
              <w:jc w:val="left"/>
              <w:rPr>
                <w:sz w:val="18"/>
                <w:szCs w:val="18"/>
              </w:rPr>
            </w:pPr>
            <m:oMath>
              <m:sSub>
                <m:sSubPr>
                  <m:ctrlPr>
                    <w:ins w:id="3946" w:author="Jerrad Pierce" w:date="2020-08-13T13:16:00Z">
                      <w:rPr>
                        <w:rFonts w:ascii="Cambria Math" w:hAnsi="Cambria Math"/>
                        <w:i/>
                        <w:sz w:val="18"/>
                        <w:szCs w:val="18"/>
                      </w:rPr>
                    </w:ins>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D362EA" w:rsidP="00BB0612">
            <w:pPr>
              <w:spacing w:before="120" w:after="120"/>
              <w:jc w:val="center"/>
              <w:rPr>
                <w:sz w:val="18"/>
                <w:szCs w:val="18"/>
              </w:rPr>
            </w:pPr>
            <m:oMathPara>
              <m:oMath>
                <m:f>
                  <m:fPr>
                    <m:ctrlPr>
                      <w:ins w:id="3947" w:author="Jerrad Pierce" w:date="2020-08-13T13:16:00Z">
                        <w:rPr>
                          <w:rFonts w:ascii="Cambria Math" w:hAnsi="Cambria Math"/>
                          <w:i/>
                          <w:sz w:val="18"/>
                          <w:szCs w:val="18"/>
                        </w:rPr>
                      </w:ins>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D362EA" w:rsidP="00BB0612">
            <w:pPr>
              <w:spacing w:before="120" w:after="120"/>
              <w:jc w:val="left"/>
              <w:rPr>
                <w:sz w:val="18"/>
                <w:szCs w:val="18"/>
              </w:rPr>
            </w:pPr>
            <m:oMath>
              <m:sSub>
                <m:sSubPr>
                  <m:ctrlPr>
                    <w:ins w:id="3948" w:author="Jerrad Pierce" w:date="2020-08-13T13:16:00Z">
                      <w:rPr>
                        <w:rFonts w:ascii="Cambria Math" w:hAnsi="Cambria Math"/>
                        <w:i/>
                        <w:sz w:val="18"/>
                        <w:szCs w:val="18"/>
                      </w:rPr>
                    </w:ins>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3949" w:name="_Ref532908718"/>
      <w:bookmarkStart w:id="3950" w:name="_Toc1419766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3949"/>
      <w:r w:rsidRPr="00491DBF">
        <w:t>: Default Hours and Coincidence Factors by Shift Type</w:t>
      </w:r>
      <w:bookmarkEnd w:id="3950"/>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3951"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3951"/>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ins w:id="3952"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51"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52"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 xml:space="preserve">Standard Savings Estimation Protocol for </w:t>
      </w:r>
      <w:r w:rsidRPr="00491DBF">
        <w:rPr>
          <w:rFonts w:cs="Arial"/>
          <w:i/>
        </w:rPr>
        <w:lastRenderedPageBreak/>
        <w:t>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53"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54"/>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3953" w:name="_Toc14197444"/>
      <w:r w:rsidRPr="00491DBF">
        <w:lastRenderedPageBreak/>
        <w:t>Miscellaneous</w:t>
      </w:r>
      <w:bookmarkEnd w:id="3953"/>
    </w:p>
    <w:p w14:paraId="7BA20577" w14:textId="77777777" w:rsidR="009F63BB" w:rsidRPr="00491DBF" w:rsidRDefault="009F63BB" w:rsidP="007616DB">
      <w:pPr>
        <w:pStyle w:val="Heading3"/>
      </w:pPr>
      <w:bookmarkStart w:id="3954" w:name="_Toc14197445"/>
      <w:r w:rsidRPr="00491DBF">
        <w:t>High Efficiency Transformer</w:t>
      </w:r>
      <w:bookmarkEnd w:id="39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ins w:id="3955" w:author="Jerrad Pierce" w:date="2020-08-13T13:16:00Z">
                        <w:rPr>
                          <w:rFonts w:ascii="Cambria Math" w:hAnsi="Cambria Math" w:cs="Arial"/>
                          <w:i w:val="0"/>
                          <w:sz w:val="18"/>
                          <w:szCs w:val="18"/>
                        </w:rPr>
                      </w:ins>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ins w:id="3956" w:author="Jerrad Pierce" w:date="2020-08-13T13:16:00Z">
                        <w:rPr>
                          <w:rFonts w:ascii="Cambria Math" w:hAnsi="Cambria Math" w:cs="Arial"/>
                          <w:i w:val="0"/>
                          <w:sz w:val="18"/>
                          <w:szCs w:val="18"/>
                        </w:rPr>
                      </w:ins>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D362EA" w:rsidP="00F55EA6">
            <w:pPr>
              <w:pStyle w:val="Equation"/>
              <w:spacing w:before="120" w:after="120"/>
              <w:ind w:left="0" w:firstLine="0"/>
              <w:jc w:val="left"/>
              <w:rPr>
                <w:rFonts w:eastAsia="Times New Roman"/>
                <w:sz w:val="18"/>
                <w:szCs w:val="18"/>
              </w:rPr>
            </w:pPr>
            <m:oMathPara>
              <m:oMathParaPr>
                <m:jc m:val="left"/>
              </m:oMathParaPr>
              <m:oMath>
                <m:sSub>
                  <m:sSubPr>
                    <m:ctrlPr>
                      <w:ins w:id="3957" w:author="Jerrad Pierce" w:date="2020-08-13T13:16:00Z">
                        <w:rPr>
                          <w:rFonts w:ascii="Cambria Math" w:hAnsi="Cambria Math" w:cs="Arial"/>
                          <w:i w:val="0"/>
                          <w:sz w:val="18"/>
                          <w:szCs w:val="18"/>
                        </w:rPr>
                      </w:ins>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ins w:id="3958" w:author="Jerrad Pierce" w:date="2020-08-13T13:16:00Z">
                        <w:rPr>
                          <w:rFonts w:ascii="Cambria Math" w:hAnsi="Cambria Math"/>
                          <w:i w:val="0"/>
                          <w:sz w:val="18"/>
                          <w:szCs w:val="18"/>
                        </w:rPr>
                      </w:ins>
                    </m:ctrlPr>
                  </m:dPr>
                  <m:e>
                    <m:f>
                      <m:fPr>
                        <m:ctrlPr>
                          <w:ins w:id="3959" w:author="Jerrad Pierce" w:date="2020-08-13T13:16:00Z">
                            <w:rPr>
                              <w:rFonts w:ascii="Cambria Math" w:hAnsi="Cambria Math"/>
                              <w:i w:val="0"/>
                              <w:sz w:val="18"/>
                              <w:szCs w:val="18"/>
                            </w:rPr>
                          </w:ins>
                        </m:ctrlPr>
                      </m:fPr>
                      <m:num>
                        <m:r>
                          <w:rPr>
                            <w:rFonts w:ascii="Cambria Math" w:hAnsi="Cambria Math"/>
                            <w:sz w:val="18"/>
                            <w:szCs w:val="18"/>
                          </w:rPr>
                          <m:t>1</m:t>
                        </m:r>
                      </m:num>
                      <m:den>
                        <m:sSub>
                          <m:sSubPr>
                            <m:ctrlPr>
                              <w:ins w:id="3960" w:author="Jerrad Pierce" w:date="2020-08-13T13:16:00Z">
                                <w:rPr>
                                  <w:rFonts w:ascii="Cambria Math" w:hAnsi="Cambria Math"/>
                                  <w:i w:val="0"/>
                                  <w:sz w:val="18"/>
                                  <w:szCs w:val="18"/>
                                </w:rPr>
                              </w:ins>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D362EA" w:rsidP="00F55EA6">
            <w:pPr>
              <w:pStyle w:val="Equation"/>
              <w:spacing w:before="120" w:after="120"/>
              <w:ind w:left="0" w:firstLine="0"/>
              <w:jc w:val="left"/>
              <w:rPr>
                <w:rFonts w:eastAsia="Times New Roman"/>
                <w:i w:val="0"/>
                <w:sz w:val="18"/>
                <w:szCs w:val="18"/>
              </w:rPr>
            </w:pPr>
            <m:oMathPara>
              <m:oMathParaPr>
                <m:jc m:val="left"/>
              </m:oMathParaPr>
              <m:oMath>
                <m:sSub>
                  <m:sSubPr>
                    <m:ctrlPr>
                      <w:ins w:id="3961" w:author="Jerrad Pierce" w:date="2020-08-13T13:16:00Z">
                        <w:rPr>
                          <w:rFonts w:ascii="Cambria Math" w:hAnsi="Cambria Math" w:cs="Arial"/>
                          <w:i w:val="0"/>
                          <w:sz w:val="18"/>
                          <w:szCs w:val="18"/>
                        </w:rPr>
                      </w:ins>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ins w:id="3962" w:author="Jerrad Pierce" w:date="2020-08-13T13:16:00Z">
                        <w:rPr>
                          <w:rFonts w:ascii="Cambria Math" w:hAnsi="Cambria Math"/>
                          <w:i w:val="0"/>
                          <w:sz w:val="18"/>
                          <w:szCs w:val="18"/>
                        </w:rPr>
                      </w:ins>
                    </m:ctrlPr>
                  </m:dPr>
                  <m:e>
                    <m:f>
                      <m:fPr>
                        <m:ctrlPr>
                          <w:ins w:id="3963" w:author="Jerrad Pierce" w:date="2020-08-13T13:16:00Z">
                            <w:rPr>
                              <w:rFonts w:ascii="Cambria Math" w:hAnsi="Cambria Math"/>
                              <w:i w:val="0"/>
                              <w:sz w:val="18"/>
                              <w:szCs w:val="18"/>
                            </w:rPr>
                          </w:ins>
                        </m:ctrlPr>
                      </m:fPr>
                      <m:num>
                        <m:r>
                          <w:rPr>
                            <w:rFonts w:ascii="Cambria Math" w:hAnsi="Cambria Math"/>
                            <w:sz w:val="18"/>
                            <w:szCs w:val="18"/>
                          </w:rPr>
                          <m:t>1</m:t>
                        </m:r>
                      </m:num>
                      <m:den>
                        <m:sSub>
                          <m:sSubPr>
                            <m:ctrlPr>
                              <w:ins w:id="3964" w:author="Jerrad Pierce" w:date="2020-08-13T13:16:00Z">
                                <w:rPr>
                                  <w:rFonts w:ascii="Cambria Math" w:hAnsi="Cambria Math"/>
                                  <w:i w:val="0"/>
                                  <w:sz w:val="18"/>
                                  <w:szCs w:val="18"/>
                                </w:rPr>
                              </w:ins>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ins w:id="3965" w:author="Jerrad Pierce" w:date="2020-08-13T13:16:00Z">
                        <w:rPr>
                          <w:rFonts w:ascii="Cambria Math" w:hAnsi="Cambria Math"/>
                          <w:i w:val="0"/>
                          <w:sz w:val="18"/>
                          <w:szCs w:val="18"/>
                        </w:rPr>
                      </w:ins>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lastRenderedPageBreak/>
        <w:t>Definition</w:t>
      </w:r>
      <w:r w:rsidR="009F63BB" w:rsidRPr="00491DBF">
        <w:t xml:space="preserve"> of Terms</w:t>
      </w:r>
    </w:p>
    <w:p w14:paraId="00415027" w14:textId="13462978" w:rsidR="009F63BB" w:rsidRPr="00491DBF" w:rsidRDefault="009F63BB" w:rsidP="009F63BB">
      <w:pPr>
        <w:pStyle w:val="Caption"/>
        <w:jc w:val="left"/>
      </w:pPr>
      <w:bookmarkStart w:id="3966"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3966"/>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D362EA" w:rsidP="00F55EA6">
            <w:pPr>
              <w:pStyle w:val="TableCell"/>
              <w:rPr>
                <w:rFonts w:cs="Arial"/>
                <w:szCs w:val="18"/>
              </w:rPr>
            </w:pPr>
            <m:oMath>
              <m:sSub>
                <m:sSubPr>
                  <m:ctrlPr>
                    <w:ins w:id="3967" w:author="Jerrad Pierce" w:date="2020-08-13T13:16:00Z">
                      <w:rPr>
                        <w:rFonts w:ascii="Cambria Math" w:eastAsia="Calibri" w:hAnsi="Cambria Math" w:cs="Arial"/>
                        <w:i/>
                        <w:szCs w:val="18"/>
                      </w:rPr>
                    </w:ins>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D362EA" w:rsidP="00BB0612">
            <w:pPr>
              <w:pStyle w:val="TableCell"/>
              <w:rPr>
                <w:rFonts w:cs="Arial"/>
                <w:szCs w:val="18"/>
              </w:rPr>
            </w:pPr>
            <m:oMath>
              <m:sSub>
                <m:sSubPr>
                  <m:ctrlPr>
                    <w:ins w:id="3968" w:author="Jerrad Pierce" w:date="2020-08-13T13:16:00Z">
                      <w:rPr>
                        <w:rFonts w:ascii="Cambria Math" w:eastAsia="Calibri" w:hAnsi="Cambria Math" w:cs="Arial"/>
                        <w:i/>
                        <w:szCs w:val="18"/>
                      </w:rPr>
                    </w:ins>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3969" w:name="_Ref528241140"/>
      <w:bookmarkStart w:id="3970"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3969"/>
      <w:r w:rsidRPr="00491DBF">
        <w:t>: Baseline Efficiencies for Low-Voltage Dry-Type Distribution Transformers</w:t>
      </w:r>
      <w:bookmarkEnd w:id="397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lastRenderedPageBreak/>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3971" w:name="_Toc14197446"/>
      <w:r w:rsidRPr="00491DBF">
        <w:lastRenderedPageBreak/>
        <w:t>Engine Block Heat Timer</w:t>
      </w:r>
      <w:bookmarkEnd w:id="39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3972"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3972"/>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lastRenderedPageBreak/>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3973"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3973"/>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55"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56"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3974" w:name="_Toc14197447"/>
      <w:r w:rsidRPr="00491DBF">
        <w:lastRenderedPageBreak/>
        <w:t>High Frequency Battery Chargers</w:t>
      </w:r>
      <w:bookmarkEnd w:id="39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ins w:id="3975" w:author="Jerrad Pierce" w:date="2020-08-13T13:16:00Z">
                        <w:rPr>
                          <w:rFonts w:ascii="Cambria Math" w:hAnsi="Cambria Math" w:cs="Arial"/>
                          <w:sz w:val="18"/>
                          <w:szCs w:val="20"/>
                        </w:rPr>
                      </w:ins>
                    </m:ctrlPr>
                  </m:dPr>
                  <m:e>
                    <m:r>
                      <w:rPr>
                        <w:rFonts w:ascii="Cambria Math" w:hAnsi="Cambria Math" w:cs="Arial"/>
                        <w:sz w:val="18"/>
                        <w:szCs w:val="20"/>
                      </w:rPr>
                      <m:t>CAP ×DOD</m:t>
                    </m:r>
                  </m:e>
                </m:d>
                <m:r>
                  <w:rPr>
                    <w:rFonts w:ascii="Cambria Math" w:hAnsi="Cambria Math" w:cs="Arial"/>
                    <w:sz w:val="18"/>
                    <w:szCs w:val="20"/>
                  </w:rPr>
                  <m:t xml:space="preserve"> ×CHG × </m:t>
                </m:r>
                <m:d>
                  <m:dPr>
                    <m:ctrlPr>
                      <w:ins w:id="3976" w:author="Jerrad Pierce" w:date="2020-08-13T13:16:00Z">
                        <w:rPr>
                          <w:rFonts w:ascii="Cambria Math" w:hAnsi="Cambria Math" w:cs="Arial"/>
                          <w:sz w:val="18"/>
                          <w:szCs w:val="20"/>
                        </w:rPr>
                      </w:ins>
                    </m:ctrlPr>
                  </m:dPr>
                  <m:e>
                    <m:f>
                      <m:fPr>
                        <m:ctrlPr>
                          <w:ins w:id="3977" w:author="Jerrad Pierce" w:date="2020-08-13T13:16:00Z">
                            <w:rPr>
                              <w:rFonts w:ascii="Cambria Math" w:hAnsi="Cambria Math" w:cs="Arial"/>
                              <w:sz w:val="18"/>
                              <w:szCs w:val="20"/>
                            </w:rPr>
                          </w:ins>
                        </m:ctrlPr>
                      </m:fPr>
                      <m:num>
                        <m:sSub>
                          <m:sSubPr>
                            <m:ctrlPr>
                              <w:ins w:id="3978" w:author="Jerrad Pierce" w:date="2020-08-13T13:16:00Z">
                                <w:rPr>
                                  <w:rFonts w:ascii="Cambria Math" w:hAnsi="Cambria Math" w:cs="Arial"/>
                                  <w:sz w:val="18"/>
                                  <w:szCs w:val="20"/>
                                </w:rPr>
                              </w:ins>
                            </m:ctrlPr>
                          </m:sSubPr>
                          <m:e>
                            <m:r>
                              <w:rPr>
                                <w:rFonts w:ascii="Cambria Math" w:hAnsi="Cambria Math" w:cs="Arial"/>
                                <w:sz w:val="18"/>
                                <w:szCs w:val="20"/>
                              </w:rPr>
                              <m:t>CR</m:t>
                            </m:r>
                          </m:e>
                          <m:sub>
                            <m:r>
                              <w:rPr>
                                <w:rFonts w:ascii="Cambria Math" w:hAnsi="Cambria Math" w:cs="Arial"/>
                                <w:sz w:val="18"/>
                                <w:szCs w:val="20"/>
                              </w:rPr>
                              <m:t>base</m:t>
                            </m:r>
                          </m:sub>
                        </m:sSub>
                      </m:num>
                      <m:den>
                        <m:sSub>
                          <m:sSubPr>
                            <m:ctrlPr>
                              <w:ins w:id="3979" w:author="Jerrad Pierce" w:date="2020-08-13T13:16:00Z">
                                <w:rPr>
                                  <w:rFonts w:ascii="Cambria Math" w:hAnsi="Cambria Math" w:cs="Arial"/>
                                  <w:sz w:val="18"/>
                                  <w:szCs w:val="20"/>
                                </w:rPr>
                              </w:ins>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ins w:id="3980" w:author="Jerrad Pierce" w:date="2020-08-13T13:16:00Z">
                            <w:rPr>
                              <w:rFonts w:ascii="Cambria Math" w:hAnsi="Cambria Math" w:cs="Arial"/>
                              <w:sz w:val="18"/>
                              <w:szCs w:val="20"/>
                            </w:rPr>
                          </w:ins>
                        </m:ctrlPr>
                      </m:fPr>
                      <m:num>
                        <m:sSub>
                          <m:sSubPr>
                            <m:ctrlPr>
                              <w:ins w:id="3981" w:author="Jerrad Pierce" w:date="2020-08-13T13:16:00Z">
                                <w:rPr>
                                  <w:rFonts w:ascii="Cambria Math" w:hAnsi="Cambria Math" w:cs="Arial"/>
                                  <w:sz w:val="18"/>
                                  <w:szCs w:val="20"/>
                                </w:rPr>
                              </w:ins>
                            </m:ctrlPr>
                          </m:sSubPr>
                          <m:e>
                            <m:r>
                              <w:rPr>
                                <w:rFonts w:ascii="Cambria Math" w:hAnsi="Cambria Math" w:cs="Arial"/>
                                <w:sz w:val="18"/>
                                <w:szCs w:val="20"/>
                              </w:rPr>
                              <m:t>CR</m:t>
                            </m:r>
                          </m:e>
                          <m:sub>
                            <m:r>
                              <w:rPr>
                                <w:rFonts w:ascii="Cambria Math" w:hAnsi="Cambria Math" w:cs="Arial"/>
                                <w:sz w:val="18"/>
                                <w:szCs w:val="20"/>
                              </w:rPr>
                              <m:t>ee</m:t>
                            </m:r>
                          </m:sub>
                        </m:sSub>
                      </m:num>
                      <m:den>
                        <m:sSub>
                          <m:sSubPr>
                            <m:ctrlPr>
                              <w:ins w:id="3982" w:author="Jerrad Pierce" w:date="2020-08-13T13:16:00Z">
                                <w:rPr>
                                  <w:rFonts w:ascii="Cambria Math" w:hAnsi="Cambria Math" w:cs="Arial"/>
                                  <w:sz w:val="18"/>
                                  <w:szCs w:val="20"/>
                                </w:rPr>
                              </w:ins>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ins w:id="3983" w:author="Jerrad Pierce" w:date="2020-08-13T13:16:00Z">
                        <w:rPr>
                          <w:rFonts w:ascii="Cambria Math" w:hAnsi="Cambria Math"/>
                          <w:sz w:val="18"/>
                        </w:rPr>
                      </w:ins>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ins w:id="3984" w:author="Jerrad Pierce" w:date="2020-08-13T13:16:00Z">
                        <w:rPr>
                          <w:rFonts w:ascii="Cambria Math" w:hAnsi="Cambria Math"/>
                          <w:sz w:val="18"/>
                        </w:rPr>
                      </w:ins>
                    </m:ctrlPr>
                  </m:dPr>
                  <m:e>
                    <m:f>
                      <m:fPr>
                        <m:ctrlPr>
                          <w:ins w:id="3985" w:author="Jerrad Pierce" w:date="2020-08-13T13:16:00Z">
                            <w:rPr>
                              <w:rFonts w:ascii="Cambria Math" w:hAnsi="Cambria Math"/>
                              <w:sz w:val="18"/>
                            </w:rPr>
                          </w:ins>
                        </m:ctrlPr>
                      </m:fPr>
                      <m:num>
                        <m:sSub>
                          <m:sSubPr>
                            <m:ctrlPr>
                              <w:ins w:id="3986" w:author="Jerrad Pierce" w:date="2020-08-13T13:16:00Z">
                                <w:rPr>
                                  <w:rFonts w:ascii="Cambria Math" w:hAnsi="Cambria Math"/>
                                  <w:sz w:val="18"/>
                                </w:rPr>
                              </w:ins>
                            </m:ctrlPr>
                          </m:sSubPr>
                          <m:e>
                            <m:r>
                              <w:rPr>
                                <w:rFonts w:ascii="Cambria Math" w:hAnsi="Cambria Math"/>
                                <w:sz w:val="18"/>
                              </w:rPr>
                              <m:t>PF</m:t>
                            </m:r>
                          </m:e>
                          <m:sub>
                            <m:r>
                              <w:rPr>
                                <w:rFonts w:ascii="Cambria Math" w:hAnsi="Cambria Math"/>
                                <w:sz w:val="18"/>
                              </w:rPr>
                              <m:t>base</m:t>
                            </m:r>
                          </m:sub>
                        </m:sSub>
                      </m:num>
                      <m:den>
                        <m:sSub>
                          <m:sSubPr>
                            <m:ctrlPr>
                              <w:ins w:id="3987" w:author="Jerrad Pierce" w:date="2020-08-13T13:16:00Z">
                                <w:rPr>
                                  <w:rFonts w:ascii="Cambria Math" w:hAnsi="Cambria Math"/>
                                  <w:sz w:val="18"/>
                                </w:rPr>
                              </w:ins>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ins w:id="3988" w:author="Jerrad Pierce" w:date="2020-08-13T13:16:00Z">
                            <w:rPr>
                              <w:rFonts w:ascii="Cambria Math" w:hAnsi="Cambria Math"/>
                              <w:sz w:val="18"/>
                            </w:rPr>
                          </w:ins>
                        </m:ctrlPr>
                      </m:fPr>
                      <m:num>
                        <m:sSub>
                          <m:sSubPr>
                            <m:ctrlPr>
                              <w:ins w:id="3989" w:author="Jerrad Pierce" w:date="2020-08-13T13:16:00Z">
                                <w:rPr>
                                  <w:rFonts w:ascii="Cambria Math" w:hAnsi="Cambria Math"/>
                                  <w:sz w:val="18"/>
                                </w:rPr>
                              </w:ins>
                            </m:ctrlPr>
                          </m:sSubPr>
                          <m:e>
                            <m:r>
                              <w:rPr>
                                <w:rFonts w:ascii="Cambria Math" w:hAnsi="Cambria Math"/>
                                <w:sz w:val="18"/>
                              </w:rPr>
                              <m:t>PF</m:t>
                            </m:r>
                          </m:e>
                          <m:sub>
                            <m:r>
                              <w:rPr>
                                <w:rFonts w:ascii="Cambria Math" w:hAnsi="Cambria Math"/>
                                <w:sz w:val="18"/>
                              </w:rPr>
                              <m:t>ee</m:t>
                            </m:r>
                          </m:sub>
                        </m:sSub>
                      </m:num>
                      <m:den>
                        <m:sSub>
                          <m:sSubPr>
                            <m:ctrlPr>
                              <w:ins w:id="3990" w:author="Jerrad Pierce" w:date="2020-08-13T13:16:00Z">
                                <w:rPr>
                                  <w:rFonts w:ascii="Cambria Math" w:hAnsi="Cambria Math"/>
                                  <w:sz w:val="18"/>
                                </w:rPr>
                              </w:ins>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ins w:id="3991" w:author="Jerrad Pierce" w:date="2020-08-13T13:16:00Z">
                        <w:rPr>
                          <w:rFonts w:ascii="Cambria Math" w:hAnsi="Cambria Math"/>
                          <w:sz w:val="18"/>
                        </w:rPr>
                      </w:ins>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ins w:id="3992" w:author="Jerrad Pierce" w:date="2020-08-13T13:16:00Z">
                        <w:rPr>
                          <w:rFonts w:ascii="Cambria Math" w:hAnsi="Cambria Math"/>
                          <w:sz w:val="18"/>
                        </w:rPr>
                      </w:ins>
                    </m:ctrlPr>
                  </m:fPr>
                  <m:num>
                    <m:sSub>
                      <m:sSubPr>
                        <m:ctrlPr>
                          <w:ins w:id="3993" w:author="Jerrad Pierce" w:date="2020-08-13T13:16:00Z">
                            <w:rPr>
                              <w:rFonts w:ascii="Cambria Math" w:hAnsi="Cambria Math"/>
                              <w:sz w:val="18"/>
                            </w:rPr>
                          </w:ins>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lastRenderedPageBreak/>
        <w:t>Definition</w:t>
      </w:r>
      <w:r w:rsidR="009F63BB" w:rsidRPr="00491DBF">
        <w:t xml:space="preserve"> of Terms</w:t>
      </w:r>
    </w:p>
    <w:p w14:paraId="4147F192" w14:textId="4F8C85A3" w:rsidR="00FC3DEB" w:rsidRPr="00491DBF" w:rsidRDefault="00FC3DEB" w:rsidP="00FC3DEB">
      <w:pPr>
        <w:pStyle w:val="Caption"/>
      </w:pPr>
      <w:bookmarkStart w:id="3994"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3994"/>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D362EA" w:rsidP="005A165F">
            <w:pPr>
              <w:pStyle w:val="TableCell"/>
              <w:jc w:val="left"/>
              <w:rPr>
                <w:iCs/>
                <w:szCs w:val="18"/>
              </w:rPr>
            </w:pPr>
            <m:oMath>
              <m:sSub>
                <m:sSubPr>
                  <m:ctrlPr>
                    <w:ins w:id="3995" w:author="Jerrad Pierce" w:date="2020-08-13T13:16:00Z">
                      <w:rPr>
                        <w:rFonts w:ascii="Cambria Math" w:eastAsia="Calibri" w:hAnsi="Cambria Math" w:cs="Arial"/>
                        <w:i/>
                        <w:szCs w:val="18"/>
                      </w:rPr>
                    </w:ins>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D362EA" w:rsidP="005A165F">
            <w:pPr>
              <w:pStyle w:val="TableCell"/>
              <w:jc w:val="left"/>
              <w:rPr>
                <w:szCs w:val="18"/>
              </w:rPr>
            </w:pPr>
            <m:oMath>
              <m:sSub>
                <m:sSubPr>
                  <m:ctrlPr>
                    <w:ins w:id="3996" w:author="Jerrad Pierce" w:date="2020-08-13T13:16:00Z">
                      <w:rPr>
                        <w:rFonts w:ascii="Cambria Math" w:eastAsia="Calibri" w:hAnsi="Cambria Math" w:cs="Arial"/>
                        <w:i/>
                        <w:szCs w:val="18"/>
                      </w:rPr>
                    </w:ins>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D362EA" w:rsidP="005A165F">
            <w:pPr>
              <w:pStyle w:val="TableCell"/>
              <w:jc w:val="left"/>
              <w:rPr>
                <w:szCs w:val="18"/>
              </w:rPr>
            </w:pPr>
            <m:oMath>
              <m:sSub>
                <m:sSubPr>
                  <m:ctrlPr>
                    <w:ins w:id="3997" w:author="Jerrad Pierce" w:date="2020-08-13T13:16:00Z">
                      <w:rPr>
                        <w:rFonts w:ascii="Cambria Math" w:eastAsia="Calibri" w:hAnsi="Cambria Math" w:cs="Arial"/>
                        <w:i/>
                        <w:szCs w:val="18"/>
                      </w:rPr>
                    </w:ins>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D362EA" w:rsidP="005A165F">
            <w:pPr>
              <w:pStyle w:val="TableCell"/>
              <w:jc w:val="left"/>
              <w:rPr>
                <w:szCs w:val="18"/>
              </w:rPr>
            </w:pPr>
            <m:oMath>
              <m:sSub>
                <m:sSubPr>
                  <m:ctrlPr>
                    <w:ins w:id="3998" w:author="Jerrad Pierce" w:date="2020-08-13T13:16:00Z">
                      <w:rPr>
                        <w:rFonts w:ascii="Cambria Math" w:eastAsia="Calibri" w:hAnsi="Cambria Math" w:cs="Arial"/>
                        <w:i/>
                        <w:szCs w:val="18"/>
                      </w:rPr>
                    </w:ins>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D362EA" w:rsidP="005A165F">
            <w:pPr>
              <w:pStyle w:val="TableCell"/>
              <w:jc w:val="left"/>
              <w:rPr>
                <w:iCs/>
                <w:szCs w:val="18"/>
              </w:rPr>
            </w:pPr>
            <m:oMath>
              <m:sSub>
                <m:sSubPr>
                  <m:ctrlPr>
                    <w:ins w:id="3999" w:author="Jerrad Pierce" w:date="2020-08-13T13:16:00Z">
                      <w:rPr>
                        <w:rFonts w:ascii="Cambria Math" w:eastAsia="Calibri" w:hAnsi="Cambria Math"/>
                        <w:i/>
                        <w:szCs w:val="18"/>
                      </w:rPr>
                    </w:ins>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D362EA" w:rsidP="005A165F">
            <w:pPr>
              <w:pStyle w:val="TableCell"/>
              <w:jc w:val="left"/>
              <w:rPr>
                <w:szCs w:val="18"/>
              </w:rPr>
            </w:pPr>
            <m:oMath>
              <m:sSub>
                <m:sSubPr>
                  <m:ctrlPr>
                    <w:ins w:id="4000" w:author="Jerrad Pierce" w:date="2020-08-13T13:16:00Z">
                      <w:rPr>
                        <w:rFonts w:ascii="Cambria Math" w:eastAsia="Calibri" w:hAnsi="Cambria Math"/>
                        <w:i/>
                        <w:szCs w:val="18"/>
                      </w:rPr>
                    </w:ins>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D362EA" w:rsidP="005A165F">
            <w:pPr>
              <w:pStyle w:val="TableCell"/>
              <w:jc w:val="left"/>
              <w:rPr>
                <w:szCs w:val="18"/>
              </w:rPr>
            </w:pPr>
            <m:oMath>
              <m:sSub>
                <m:sSubPr>
                  <m:ctrlPr>
                    <w:ins w:id="4001" w:author="Jerrad Pierce" w:date="2020-08-13T13:16:00Z">
                      <w:rPr>
                        <w:rFonts w:ascii="Cambria Math" w:eastAsia="Calibri" w:hAnsi="Cambria Math"/>
                        <w:i/>
                        <w:szCs w:val="18"/>
                      </w:rPr>
                    </w:ins>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D362EA" w:rsidP="005A165F">
            <w:pPr>
              <w:pStyle w:val="TableCell"/>
              <w:jc w:val="left"/>
              <w:rPr>
                <w:szCs w:val="18"/>
              </w:rPr>
            </w:pPr>
            <m:oMath>
              <m:sSub>
                <m:sSubPr>
                  <m:ctrlPr>
                    <w:ins w:id="4002" w:author="Jerrad Pierce" w:date="2020-08-13T13:16:00Z">
                      <w:rPr>
                        <w:rFonts w:ascii="Cambria Math" w:eastAsia="Calibri" w:hAnsi="Cambria Math"/>
                        <w:i/>
                        <w:szCs w:val="18"/>
                      </w:rPr>
                    </w:ins>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D362EA" w:rsidP="00BB0612">
            <w:pPr>
              <w:pStyle w:val="TableCell"/>
              <w:jc w:val="center"/>
              <w:rPr>
                <w:rFonts w:eastAsia="Arial Unicode MS"/>
                <w:i/>
                <w:szCs w:val="18"/>
              </w:rPr>
            </w:pPr>
            <m:oMathPara>
              <m:oMath>
                <m:f>
                  <m:fPr>
                    <m:ctrlPr>
                      <w:ins w:id="4003" w:author="Jerrad Pierce" w:date="2020-08-13T13:16:00Z">
                        <w:rPr>
                          <w:rFonts w:ascii="Cambria Math" w:hAnsi="Cambria Math"/>
                          <w:i/>
                          <w:szCs w:val="18"/>
                        </w:rPr>
                      </w:ins>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4004" w:name="_Ref528243458"/>
      <w:bookmarkStart w:id="4005" w:name="_Toc141976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4004"/>
      <w:r w:rsidRPr="00491DBF">
        <w:t>: Default Values for Number of Charges Per Year</w:t>
      </w:r>
      <w:bookmarkEnd w:id="4005"/>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4006"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4006"/>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57"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lastRenderedPageBreak/>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58"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59"/>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4007" w:name="_Toc14197448"/>
      <w:r w:rsidRPr="00491DBF">
        <w:lastRenderedPageBreak/>
        <w:t>Demand Response</w:t>
      </w:r>
      <w:bookmarkEnd w:id="4007"/>
    </w:p>
    <w:p w14:paraId="0E091C8B" w14:textId="77777777" w:rsidR="004446E1" w:rsidRPr="00491DBF" w:rsidRDefault="004446E1" w:rsidP="007616DB">
      <w:pPr>
        <w:pStyle w:val="Heading3"/>
      </w:pPr>
      <w:bookmarkStart w:id="4008" w:name="_Toc14197449"/>
      <w:r w:rsidRPr="00491DBF">
        <w:t>Load Curtailment for Commercial and Industrial Programs</w:t>
      </w:r>
      <w:bookmarkEnd w:id="40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 xml:space="preserve">A ‘within-subjects’ regression analysis where the loads of participating customers on non-event days are used to estimate the reference load. The regression equation should include </w:t>
      </w:r>
      <w:r w:rsidRPr="00491DBF">
        <w:lastRenderedPageBreak/>
        <w:t>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w:lastRenderedPageBreak/>
                  <m:t>∆</m:t>
                </m:r>
                <m:sSub>
                  <m:sSubPr>
                    <m:ctrlPr>
                      <w:ins w:id="4009" w:author="Jerrad Pierce" w:date="2020-08-13T13:16:00Z">
                        <w:rPr>
                          <w:rFonts w:ascii="Cambria Math" w:eastAsia="Calibri" w:hAnsi="Cambria Math"/>
                          <w:i/>
                          <w:sz w:val="18"/>
                          <w:szCs w:val="16"/>
                        </w:rPr>
                      </w:ins>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ins w:id="4010" w:author="Jerrad Pierce" w:date="2020-08-13T13:16:00Z">
                        <w:rPr>
                          <w:rFonts w:ascii="Cambria Math" w:eastAsia="Calibri" w:hAnsi="Cambria Math" w:cs="Arial"/>
                          <w:i/>
                          <w:sz w:val="18"/>
                          <w:szCs w:val="16"/>
                        </w:rPr>
                      </w:ins>
                    </m:ctrlPr>
                  </m:fPr>
                  <m:num>
                    <m:nary>
                      <m:naryPr>
                        <m:chr m:val="∑"/>
                        <m:limLoc m:val="undOvr"/>
                        <m:ctrlPr>
                          <w:ins w:id="4011" w:author="Jerrad Pierce" w:date="2020-08-13T13:16:00Z">
                            <w:rPr>
                              <w:rFonts w:ascii="Cambria Math" w:eastAsia="Calibri" w:hAnsi="Cambria Math" w:cs="Arial"/>
                              <w:i/>
                              <w:sz w:val="18"/>
                              <w:szCs w:val="16"/>
                            </w:rPr>
                          </w:ins>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ins w:id="4012" w:author="Jerrad Pierce" w:date="2020-08-13T13:16:00Z">
                                <w:rPr>
                                  <w:rFonts w:ascii="Cambria Math" w:eastAsia="Calibri" w:hAnsi="Cambria Math" w:cs="Arial"/>
                                  <w:i/>
                                  <w:sz w:val="18"/>
                                  <w:szCs w:val="16"/>
                                </w:rPr>
                              </w:ins>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D362EA" w:rsidP="004446E1">
            <w:pPr>
              <w:tabs>
                <w:tab w:val="left" w:pos="720"/>
                <w:tab w:val="left" w:pos="2880"/>
              </w:tabs>
              <w:jc w:val="left"/>
              <w:rPr>
                <w:sz w:val="18"/>
                <w:szCs w:val="16"/>
              </w:rPr>
            </w:pPr>
            <m:oMathPara>
              <m:oMathParaPr>
                <m:jc m:val="left"/>
              </m:oMathParaPr>
              <m:oMath>
                <m:sSub>
                  <m:sSubPr>
                    <m:ctrlPr>
                      <w:ins w:id="4013" w:author="Jerrad Pierce" w:date="2020-08-13T13:16:00Z">
                        <w:rPr>
                          <w:rFonts w:ascii="Cambria Math" w:hAnsi="Cambria Math"/>
                          <w:i/>
                          <w:sz w:val="18"/>
                          <w:szCs w:val="16"/>
                        </w:rPr>
                      </w:ins>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ins w:id="4014" w:author="Jerrad Pierce" w:date="2020-08-13T13:16:00Z">
                      <w:rPr>
                        <w:rFonts w:ascii="Cambria Math" w:eastAsia="Calibri" w:hAnsi="Cambria Math" w:cs="Arial"/>
                        <w:i/>
                        <w:sz w:val="18"/>
                        <w:szCs w:val="16"/>
                      </w:rPr>
                    </w:ins>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ins w:id="4015" w:author="Jerrad Pierce" w:date="2020-08-13T13:16:00Z">
                      <w:rPr>
                        <w:rFonts w:ascii="Cambria Math" w:eastAsia="Calibri" w:hAnsi="Cambria Math" w:cs="Arial"/>
                        <w:i/>
                        <w:sz w:val="18"/>
                        <w:szCs w:val="16"/>
                      </w:rPr>
                    </w:ins>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4016"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401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D362EA" w:rsidP="004446E1">
            <w:pPr>
              <w:tabs>
                <w:tab w:val="left" w:pos="720"/>
              </w:tabs>
              <w:spacing w:before="120" w:after="120"/>
              <w:jc w:val="left"/>
              <w:rPr>
                <w:sz w:val="18"/>
                <w:szCs w:val="18"/>
              </w:rPr>
            </w:pPr>
            <m:oMath>
              <m:sSub>
                <m:sSubPr>
                  <m:ctrlPr>
                    <w:ins w:id="4017" w:author="Jerrad Pierce" w:date="2020-08-13T13:16:00Z">
                      <w:rPr>
                        <w:rFonts w:ascii="Cambria Math" w:hAnsi="Cambria Math" w:cs="Arial"/>
                        <w:i/>
                        <w:sz w:val="18"/>
                        <w:szCs w:val="18"/>
                      </w:rPr>
                    </w:ins>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D362EA" w:rsidP="004446E1">
            <w:pPr>
              <w:tabs>
                <w:tab w:val="left" w:pos="720"/>
              </w:tabs>
              <w:spacing w:before="120" w:after="120"/>
              <w:jc w:val="left"/>
              <w:rPr>
                <w:sz w:val="18"/>
                <w:szCs w:val="18"/>
              </w:rPr>
            </w:pPr>
            <m:oMath>
              <m:sSub>
                <m:sSubPr>
                  <m:ctrlPr>
                    <w:ins w:id="4018" w:author="Jerrad Pierce" w:date="2020-08-13T13:16:00Z">
                      <w:rPr>
                        <w:rFonts w:ascii="Cambria Math" w:hAnsi="Cambria Math"/>
                        <w:sz w:val="18"/>
                        <w:szCs w:val="18"/>
                      </w:rPr>
                    </w:ins>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D362EA" w:rsidP="004446E1">
            <w:pPr>
              <w:tabs>
                <w:tab w:val="left" w:pos="720"/>
              </w:tabs>
              <w:spacing w:before="120" w:after="120"/>
              <w:jc w:val="left"/>
              <w:rPr>
                <w:sz w:val="18"/>
                <w:szCs w:val="18"/>
              </w:rPr>
            </w:pPr>
            <m:oMath>
              <m:sSub>
                <m:sSubPr>
                  <m:ctrlPr>
                    <w:ins w:id="4019" w:author="Jerrad Pierce" w:date="2020-08-13T13:16:00Z">
                      <w:rPr>
                        <w:rFonts w:ascii="Cambria Math" w:hAnsi="Cambria Math"/>
                        <w:sz w:val="18"/>
                        <w:szCs w:val="18"/>
                      </w:rPr>
                    </w:ins>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60"/>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4020" w:name="_Toc14197450"/>
      <w:r w:rsidRPr="00491DBF">
        <w:lastRenderedPageBreak/>
        <w:t>Agricultural Measures</w:t>
      </w:r>
      <w:bookmarkEnd w:id="4020"/>
    </w:p>
    <w:p w14:paraId="01CC2310" w14:textId="77777777" w:rsidR="00861824" w:rsidRPr="00491DBF" w:rsidRDefault="00861824" w:rsidP="00861824">
      <w:pPr>
        <w:pStyle w:val="Heading2"/>
        <w:ind w:left="900" w:hanging="810"/>
      </w:pPr>
      <w:bookmarkStart w:id="4021" w:name="_Toc411422533"/>
      <w:bookmarkStart w:id="4022" w:name="_Toc473645738"/>
      <w:bookmarkStart w:id="4023" w:name="_Toc14197451"/>
      <w:r w:rsidRPr="00491DBF">
        <w:t>Agricultural</w:t>
      </w:r>
      <w:bookmarkEnd w:id="4021"/>
      <w:bookmarkEnd w:id="4022"/>
      <w:bookmarkEnd w:id="4023"/>
      <w:r w:rsidRPr="00491DBF">
        <w:t xml:space="preserve"> </w:t>
      </w:r>
    </w:p>
    <w:p w14:paraId="0F69D4DD" w14:textId="77777777" w:rsidR="00861824" w:rsidRPr="00491DBF" w:rsidRDefault="00861824" w:rsidP="007616DB">
      <w:pPr>
        <w:pStyle w:val="Heading3"/>
      </w:pPr>
      <w:bookmarkStart w:id="4024" w:name="_Toc411422534"/>
      <w:bookmarkStart w:id="4025" w:name="_Toc473645739"/>
      <w:bookmarkStart w:id="4026" w:name="_Toc14197452"/>
      <w:r w:rsidRPr="00491DBF">
        <w:t>Automatic Milker Takeoffs</w:t>
      </w:r>
      <w:bookmarkEnd w:id="4024"/>
      <w:bookmarkEnd w:id="4025"/>
      <w:bookmarkEnd w:id="4026"/>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02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4028" w:name="_Toc373320379"/>
      <w:bookmarkStart w:id="4029" w:name="_Toc364760858"/>
      <w:bookmarkStart w:id="4030" w:name="_Toc377465672"/>
      <w:bookmarkStart w:id="4031" w:name="_Toc411422849"/>
      <w:bookmarkStart w:id="4032" w:name="_Toc473646082"/>
      <w:bookmarkStart w:id="4033"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4028"/>
      <w:bookmarkEnd w:id="4029"/>
      <w:bookmarkEnd w:id="4030"/>
      <w:bookmarkEnd w:id="4031"/>
      <w:bookmarkEnd w:id="4032"/>
      <w:bookmarkEnd w:id="4033"/>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D362EA" w:rsidP="00456FC4">
            <w:pPr>
              <w:pStyle w:val="TableCell"/>
              <w:jc w:val="center"/>
              <w:rPr>
                <w:i/>
              </w:rPr>
            </w:pPr>
            <m:oMathPara>
              <m:oMath>
                <m:f>
                  <m:fPr>
                    <m:ctrlPr>
                      <w:ins w:id="4034" w:author="Jerrad Pierce" w:date="2020-08-13T13:16:00Z">
                        <w:rPr>
                          <w:rFonts w:ascii="Cambria Math" w:hAnsi="Cambria Math"/>
                          <w:i/>
                        </w:rPr>
                      </w:ins>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D362EA" w:rsidP="00456FC4">
            <w:pPr>
              <w:pStyle w:val="TableCell"/>
              <w:jc w:val="center"/>
              <w:rPr>
                <w:i/>
              </w:rPr>
            </w:pPr>
            <m:oMathPara>
              <m:oMath>
                <m:f>
                  <m:fPr>
                    <m:ctrlPr>
                      <w:ins w:id="4035" w:author="Jerrad Pierce" w:date="2020-08-13T13:16:00Z">
                        <w:rPr>
                          <w:rFonts w:ascii="Cambria Math" w:hAnsi="Cambria Math"/>
                          <w:i/>
                        </w:rPr>
                      </w:ins>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lastRenderedPageBreak/>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61"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62"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63"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4036" w:name="_Toc373320500"/>
      <w:bookmarkStart w:id="4037" w:name="_Toc364760978"/>
      <w:bookmarkStart w:id="4038" w:name="_Toc411422535"/>
      <w:bookmarkStart w:id="4039" w:name="_Toc473645740"/>
      <w:bookmarkStart w:id="4040" w:name="_Toc14197453"/>
      <w:r w:rsidRPr="00491DBF">
        <w:lastRenderedPageBreak/>
        <w:t>Dairy Scroll Compressors</w:t>
      </w:r>
      <w:bookmarkEnd w:id="4036"/>
      <w:bookmarkEnd w:id="4037"/>
      <w:bookmarkEnd w:id="4038"/>
      <w:bookmarkEnd w:id="4039"/>
      <w:bookmarkEnd w:id="40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ins w:id="4041" w:author="Jerrad Pierce" w:date="2020-08-13T13:16:00Z">
                        <w:rPr>
                          <w:rFonts w:ascii="Cambria Math" w:hAnsi="Cambria Math"/>
                        </w:rPr>
                      </w:ins>
                    </m:ctrlPr>
                  </m:dPr>
                  <m:e>
                    <m:f>
                      <m:fPr>
                        <m:ctrlPr>
                          <w:ins w:id="4042" w:author="Jerrad Pierce" w:date="2020-08-13T13:16:00Z">
                            <w:rPr>
                              <w:rFonts w:ascii="Cambria Math" w:hAnsi="Cambria Math"/>
                            </w:rPr>
                          </w:ins>
                        </m:ctrlPr>
                      </m:fPr>
                      <m:num>
                        <m:r>
                          <w:rPr>
                            <w:rFonts w:ascii="Cambria Math" w:hAnsi="Cambria Math"/>
                          </w:rPr>
                          <m:t>CBTU</m:t>
                        </m:r>
                      </m:num>
                      <m:den>
                        <m:sSub>
                          <m:sSubPr>
                            <m:ctrlPr>
                              <w:ins w:id="4043" w:author="Jerrad Pierce" w:date="2020-08-13T13:16:00Z">
                                <w:rPr>
                                  <w:rFonts w:ascii="Cambria Math" w:hAnsi="Cambria Math"/>
                                </w:rPr>
                              </w:ins>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ins w:id="4044" w:author="Jerrad Pierce" w:date="2020-08-13T13:16:00Z">
                            <w:rPr>
                              <w:rFonts w:ascii="Cambria Math" w:hAnsi="Cambria Math"/>
                            </w:rPr>
                          </w:ins>
                        </m:ctrlPr>
                      </m:fPr>
                      <m:num>
                        <m:r>
                          <w:rPr>
                            <w:rFonts w:ascii="Cambria Math" w:hAnsi="Cambria Math"/>
                          </w:rPr>
                          <m:t>CBTU</m:t>
                        </m:r>
                      </m:num>
                      <m:den>
                        <m:sSub>
                          <m:sSubPr>
                            <m:ctrlPr>
                              <w:ins w:id="4045" w:author="Jerrad Pierce" w:date="2020-08-13T13:16:00Z">
                                <w:rPr>
                                  <w:rFonts w:ascii="Cambria Math" w:hAnsi="Cambria Math"/>
                                </w:rPr>
                              </w:ins>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ins w:id="4046" w:author="Jerrad Pierce" w:date="2020-08-13T13:16:00Z">
                        <w:rPr>
                          <w:rFonts w:ascii="Cambria Math" w:hAnsi="Cambria Math"/>
                        </w:rPr>
                      </w:ins>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04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lastRenderedPageBreak/>
        <w:t>Definition of Terms</w:t>
      </w:r>
    </w:p>
    <w:p w14:paraId="37F65A1F" w14:textId="7D81D013" w:rsidR="00861824" w:rsidRPr="00491DBF" w:rsidRDefault="00861824" w:rsidP="00861824">
      <w:pPr>
        <w:pStyle w:val="Caption"/>
      </w:pPr>
      <w:bookmarkStart w:id="4048" w:name="_Toc373320380"/>
      <w:bookmarkStart w:id="4049" w:name="_Toc364760859"/>
      <w:bookmarkStart w:id="4050" w:name="_Toc377465673"/>
      <w:bookmarkStart w:id="4051" w:name="_Toc411422850"/>
      <w:bookmarkStart w:id="4052" w:name="_Toc473646083"/>
      <w:bookmarkStart w:id="4053"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4048"/>
      <w:bookmarkEnd w:id="4049"/>
      <w:bookmarkEnd w:id="4050"/>
      <w:bookmarkEnd w:id="4051"/>
      <w:bookmarkEnd w:id="4052"/>
      <w:bookmarkEnd w:id="4053"/>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D362EA" w:rsidP="005942CB">
            <w:pPr>
              <w:pStyle w:val="TableCell"/>
              <w:jc w:val="left"/>
            </w:pPr>
            <m:oMath>
              <m:sSub>
                <m:sSubPr>
                  <m:ctrlPr>
                    <w:ins w:id="4054" w:author="Jerrad Pierce" w:date="2020-08-13T13:16:00Z">
                      <w:rPr>
                        <w:rFonts w:ascii="Cambria Math" w:hAnsi="Cambria Math" w:cs="Arial"/>
                        <w:i/>
                      </w:rPr>
                    </w:ins>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D362EA" w:rsidP="005942CB">
            <w:pPr>
              <w:pStyle w:val="TableCell"/>
              <w:jc w:val="center"/>
              <w:rPr>
                <w:i/>
              </w:rPr>
            </w:pPr>
            <m:oMathPara>
              <m:oMath>
                <m:f>
                  <m:fPr>
                    <m:ctrlPr>
                      <w:ins w:id="4055" w:author="Jerrad Pierce" w:date="2020-08-13T13:16:00Z">
                        <w:rPr>
                          <w:rFonts w:ascii="Cambria Math" w:hAnsi="Cambria Math"/>
                          <w:i/>
                        </w:rPr>
                      </w:ins>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D362EA" w:rsidP="005942CB">
            <w:pPr>
              <w:pStyle w:val="TableCell"/>
              <w:jc w:val="left"/>
            </w:pPr>
            <m:oMath>
              <m:sSub>
                <m:sSubPr>
                  <m:ctrlPr>
                    <w:ins w:id="4056" w:author="Jerrad Pierce" w:date="2020-08-13T13:16:00Z">
                      <w:rPr>
                        <w:rFonts w:ascii="Cambria Math" w:hAnsi="Cambria Math" w:cs="Arial"/>
                        <w:i/>
                      </w:rPr>
                    </w:ins>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D362EA" w:rsidP="005942CB">
            <w:pPr>
              <w:pStyle w:val="TableCell"/>
              <w:jc w:val="center"/>
              <w:rPr>
                <w:i/>
              </w:rPr>
            </w:pPr>
            <m:oMathPara>
              <m:oMath>
                <m:f>
                  <m:fPr>
                    <m:ctrlPr>
                      <w:ins w:id="4057" w:author="Jerrad Pierce" w:date="2020-08-13T13:16:00Z">
                        <w:rPr>
                          <w:rFonts w:ascii="Cambria Math" w:hAnsi="Cambria Math"/>
                          <w:i/>
                        </w:rPr>
                      </w:ins>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D362EA" w:rsidP="005942CB">
            <w:pPr>
              <w:pStyle w:val="TableCell"/>
              <w:jc w:val="center"/>
              <w:rPr>
                <w:i/>
              </w:rPr>
            </w:pPr>
            <m:oMathPara>
              <m:oMath>
                <m:f>
                  <m:fPr>
                    <m:ctrlPr>
                      <w:ins w:id="4058" w:author="Jerrad Pierce" w:date="2020-08-13T13:16:00Z">
                        <w:rPr>
                          <w:rFonts w:ascii="Cambria Math" w:hAnsi="Cambria Math"/>
                          <w:i/>
                        </w:rPr>
                      </w:ins>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D362EA" w:rsidP="005942CB">
            <w:pPr>
              <w:pStyle w:val="TableCell"/>
              <w:jc w:val="center"/>
              <w:rPr>
                <w:i/>
              </w:rPr>
            </w:pPr>
            <m:oMathPara>
              <m:oMath>
                <m:f>
                  <m:fPr>
                    <m:ctrlPr>
                      <w:ins w:id="4059" w:author="Jerrad Pierce" w:date="2020-08-13T13:16:00Z">
                        <w:rPr>
                          <w:rFonts w:ascii="Cambria Math" w:hAnsi="Cambria Math"/>
                          <w:i/>
                        </w:rPr>
                      </w:ins>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64"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lastRenderedPageBreak/>
        <w:t xml:space="preserve">Based on a specific heat value of 0.93 </w:t>
      </w:r>
      <m:oMath>
        <m:f>
          <m:fPr>
            <m:ctrlPr>
              <w:ins w:id="4060" w:author="Jerrad Pierce" w:date="2020-08-13T13:16:00Z">
                <w:rPr>
                  <w:rFonts w:ascii="Cambria Math" w:hAnsi="Cambria Math"/>
                  <w:i/>
                </w:rPr>
              </w:ins>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65"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66"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4061" w:name="_Toc373320501"/>
      <w:bookmarkStart w:id="4062" w:name="_Toc364760979"/>
      <w:bookmarkStart w:id="4063" w:name="_Toc411422536"/>
      <w:bookmarkStart w:id="4064" w:name="_Toc473645741"/>
      <w:bookmarkStart w:id="4065" w:name="_Toc14197454"/>
      <w:r w:rsidRPr="00491DBF">
        <w:lastRenderedPageBreak/>
        <w:t>High</w:t>
      </w:r>
      <w:r w:rsidR="00087DB5" w:rsidRPr="00491DBF">
        <w:t>-</w:t>
      </w:r>
      <w:r w:rsidRPr="00491DBF">
        <w:t>Efficiency Ventilation Fans with and without Thermostats</w:t>
      </w:r>
      <w:bookmarkEnd w:id="4061"/>
      <w:bookmarkEnd w:id="4062"/>
      <w:bookmarkEnd w:id="4063"/>
      <w:bookmarkEnd w:id="4064"/>
      <w:bookmarkEnd w:id="40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ins w:id="4066" w:author="Jerrad Pierce" w:date="2020-08-13T13:16:00Z">
                        <w:rPr>
                          <w:rFonts w:ascii="Cambria Math" w:hAnsi="Cambria Math"/>
                        </w:rPr>
                      </w:ins>
                    </m:ctrlPr>
                  </m:dPr>
                  <m:e>
                    <m:f>
                      <m:fPr>
                        <m:ctrlPr>
                          <w:ins w:id="4067" w:author="Jerrad Pierce" w:date="2020-08-13T13:16:00Z">
                            <w:rPr>
                              <w:rFonts w:ascii="Cambria Math" w:hAnsi="Cambria Math"/>
                            </w:rPr>
                          </w:ins>
                        </m:ctrlPr>
                      </m:fPr>
                      <m:num>
                        <m:r>
                          <m:rPr>
                            <m:sty m:val="p"/>
                          </m:rPr>
                          <w:rPr>
                            <w:rFonts w:ascii="Cambria Math" w:hAnsi="Cambria Math"/>
                          </w:rPr>
                          <m:t>1</m:t>
                        </m:r>
                      </m:num>
                      <m:den>
                        <m:sSub>
                          <m:sSubPr>
                            <m:ctrlPr>
                              <w:ins w:id="4068" w:author="Jerrad Pierce" w:date="2020-08-13T13:16:00Z">
                                <w:rPr>
                                  <w:rFonts w:ascii="Cambria Math" w:hAnsi="Cambria Math"/>
                                </w:rPr>
                              </w:ins>
                            </m:ctrlPr>
                          </m:sSubPr>
                          <m:e>
                            <m:r>
                              <w:rPr>
                                <w:rFonts w:ascii="Cambria Math" w:hAnsi="Cambria Math"/>
                              </w:rPr>
                              <m:t>Eff</m:t>
                            </m:r>
                          </m:e>
                          <m:sub>
                            <m:r>
                              <w:rPr>
                                <w:rFonts w:ascii="Cambria Math" w:hAnsi="Cambria Math"/>
                              </w:rPr>
                              <m:t>std</m:t>
                            </m:r>
                          </m:sub>
                        </m:sSub>
                      </m:den>
                    </m:f>
                    <m:r>
                      <w:rPr>
                        <w:rFonts w:ascii="Cambria Math" w:hAnsi="Cambria Math"/>
                      </w:rPr>
                      <m:t>-</m:t>
                    </m:r>
                    <m:f>
                      <m:fPr>
                        <m:ctrlPr>
                          <w:ins w:id="4069" w:author="Jerrad Pierce" w:date="2020-08-13T13:16:00Z">
                            <w:rPr>
                              <w:rFonts w:ascii="Cambria Math" w:hAnsi="Cambria Math"/>
                            </w:rPr>
                          </w:ins>
                        </m:ctrlPr>
                      </m:fPr>
                      <m:num>
                        <m:r>
                          <m:rPr>
                            <m:sty m:val="p"/>
                          </m:rPr>
                          <w:rPr>
                            <w:rFonts w:ascii="Cambria Math" w:hAnsi="Cambria Math"/>
                          </w:rPr>
                          <m:t>1</m:t>
                        </m:r>
                      </m:num>
                      <m:den>
                        <m:sSub>
                          <m:sSubPr>
                            <m:ctrlPr>
                              <w:ins w:id="4070" w:author="Jerrad Pierce" w:date="2020-08-13T13:16:00Z">
                                <w:rPr>
                                  <w:rFonts w:ascii="Cambria Math" w:hAnsi="Cambria Math"/>
                                </w:rPr>
                              </w:ins>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ins w:id="4071" w:author="Jerrad Pierce" w:date="2020-08-13T13:16:00Z">
                        <w:rPr>
                          <w:rFonts w:ascii="Cambria Math" w:hAnsi="Cambria Math"/>
                        </w:rPr>
                      </w:ins>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072"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lastRenderedPageBreak/>
        <w:t>Definition of Terms</w:t>
      </w:r>
    </w:p>
    <w:p w14:paraId="73B1A960" w14:textId="3FAEF793" w:rsidR="00861824" w:rsidRPr="00491DBF" w:rsidRDefault="00861824" w:rsidP="00861824">
      <w:pPr>
        <w:pStyle w:val="Caption"/>
      </w:pPr>
      <w:bookmarkStart w:id="4073" w:name="_Toc373320381"/>
      <w:bookmarkStart w:id="4074" w:name="_Toc364760860"/>
      <w:bookmarkStart w:id="4075" w:name="_Toc377465674"/>
      <w:bookmarkStart w:id="4076" w:name="_Toc411422851"/>
      <w:bookmarkStart w:id="4077" w:name="_Toc473646084"/>
      <w:bookmarkStart w:id="4078"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4073"/>
      <w:bookmarkEnd w:id="4074"/>
      <w:bookmarkEnd w:id="4075"/>
      <w:bookmarkEnd w:id="4076"/>
      <w:bookmarkEnd w:id="4077"/>
      <w:bookmarkEnd w:id="407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D362EA" w:rsidP="005942CB">
            <w:pPr>
              <w:pStyle w:val="TableCell"/>
              <w:jc w:val="left"/>
            </w:pPr>
            <m:oMath>
              <m:sSub>
                <m:sSubPr>
                  <m:ctrlPr>
                    <w:ins w:id="4079" w:author="Jerrad Pierce" w:date="2020-08-13T13:16:00Z">
                      <w:rPr>
                        <w:rFonts w:ascii="Cambria Math" w:hAnsi="Cambria Math"/>
                        <w:i/>
                      </w:rPr>
                    </w:ins>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D362EA" w:rsidP="005942CB">
            <w:pPr>
              <w:pStyle w:val="TableCell"/>
              <w:jc w:val="center"/>
              <w:rPr>
                <w:i/>
              </w:rPr>
            </w:pPr>
            <m:oMathPara>
              <m:oMath>
                <m:f>
                  <m:fPr>
                    <m:ctrlPr>
                      <w:ins w:id="4080" w:author="Jerrad Pierce" w:date="2020-08-13T13:16:00Z">
                        <w:rPr>
                          <w:rFonts w:ascii="Cambria Math" w:hAnsi="Cambria Math"/>
                          <w:i/>
                        </w:rPr>
                      </w:ins>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D362EA" w:rsidP="005942CB">
            <w:pPr>
              <w:pStyle w:val="TableCell"/>
              <w:jc w:val="left"/>
              <w:rPr>
                <w:rFonts w:ascii="Cambria Math" w:hAnsi="Cambria Math"/>
                <w:oMath/>
              </w:rPr>
            </w:pPr>
            <m:oMath>
              <m:sSub>
                <m:sSubPr>
                  <m:ctrlPr>
                    <w:ins w:id="4081" w:author="Jerrad Pierce" w:date="2020-08-13T13:16:00Z">
                      <w:rPr>
                        <w:rFonts w:ascii="Cambria Math" w:hAnsi="Cambria Math"/>
                        <w:i/>
                      </w:rPr>
                    </w:ins>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D362EA" w:rsidP="005942CB">
            <w:pPr>
              <w:pStyle w:val="TableCell"/>
              <w:jc w:val="center"/>
              <w:rPr>
                <w:i/>
              </w:rPr>
            </w:pPr>
            <m:oMathPara>
              <m:oMath>
                <m:f>
                  <m:fPr>
                    <m:ctrlPr>
                      <w:ins w:id="4082" w:author="Jerrad Pierce" w:date="2020-08-13T13:16:00Z">
                        <w:rPr>
                          <w:rFonts w:ascii="Cambria Math" w:hAnsi="Cambria Math"/>
                          <w:i/>
                        </w:rPr>
                      </w:ins>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D362EA" w:rsidP="005942CB">
            <w:pPr>
              <w:pStyle w:val="TableCell"/>
              <w:jc w:val="center"/>
              <w:rPr>
                <w:i/>
              </w:rPr>
            </w:pPr>
            <m:oMathPara>
              <m:oMath>
                <m:f>
                  <m:fPr>
                    <m:ctrlPr>
                      <w:ins w:id="4083" w:author="Jerrad Pierce" w:date="2020-08-13T13:16:00Z">
                        <w:rPr>
                          <w:rFonts w:ascii="Cambria Math" w:hAnsi="Cambria Math"/>
                          <w:i/>
                        </w:rPr>
                      </w:ins>
                    </m:ctrlPr>
                  </m:fPr>
                  <m:num>
                    <m:sSup>
                      <m:sSupPr>
                        <m:ctrlPr>
                          <w:ins w:id="4084" w:author="Jerrad Pierce" w:date="2020-08-13T13:16:00Z">
                            <w:rPr>
                              <w:rFonts w:ascii="Cambria Math" w:hAnsi="Cambria Math"/>
                              <w:i/>
                            </w:rPr>
                          </w:ins>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D362EA" w:rsidP="005942CB">
            <w:pPr>
              <w:pStyle w:val="TableCell"/>
              <w:jc w:val="center"/>
              <w:rPr>
                <w:i/>
              </w:rPr>
            </w:pPr>
            <m:oMathPara>
              <m:oMathParaPr>
                <m:jc m:val="center"/>
              </m:oMathParaPr>
              <m:oMath>
                <m:f>
                  <m:fPr>
                    <m:ctrlPr>
                      <w:ins w:id="4085" w:author="Jerrad Pierce" w:date="2020-08-13T13:16:00Z">
                        <w:rPr>
                          <w:rFonts w:ascii="Cambria Math" w:hAnsi="Cambria Math"/>
                          <w:i/>
                        </w:rPr>
                      </w:ins>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D362EA" w:rsidP="005942CB">
            <w:pPr>
              <w:pStyle w:val="TableCell"/>
              <w:jc w:val="center"/>
              <w:rPr>
                <w:i/>
              </w:rPr>
            </w:pPr>
            <m:oMathPara>
              <m:oMath>
                <m:f>
                  <m:fPr>
                    <m:ctrlPr>
                      <w:ins w:id="4086" w:author="Jerrad Pierce" w:date="2020-08-13T13:16:00Z">
                        <w:rPr>
                          <w:rFonts w:ascii="Cambria Math" w:hAnsi="Cambria Math"/>
                          <w:i/>
                        </w:rPr>
                      </w:ins>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4087" w:name="_Ref350251205"/>
      <w:bookmarkStart w:id="4088" w:name="_Toc373320382"/>
      <w:bookmarkStart w:id="4089" w:name="_Toc364760861"/>
      <w:bookmarkStart w:id="4090" w:name="_Toc377465675"/>
      <w:bookmarkStart w:id="4091" w:name="_Toc411422852"/>
      <w:bookmarkStart w:id="4092" w:name="_Toc473646085"/>
      <w:bookmarkStart w:id="4093"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4087"/>
      <w:r w:rsidRPr="00491DBF">
        <w:rPr>
          <w:szCs w:val="26"/>
        </w:rPr>
        <w:t>: Default values for standard and high efficiency ventilation fans for dairy and swine facilities</w:t>
      </w:r>
      <w:bookmarkEnd w:id="4088"/>
      <w:bookmarkEnd w:id="4089"/>
      <w:bookmarkEnd w:id="4090"/>
      <w:bookmarkEnd w:id="4091"/>
      <w:bookmarkEnd w:id="4092"/>
      <w:bookmarkEnd w:id="409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4094" w:name="_Ref350774060"/>
      <w:bookmarkStart w:id="4095" w:name="_Toc373320383"/>
      <w:bookmarkStart w:id="4096" w:name="_Toc364760862"/>
      <w:bookmarkStart w:id="4097" w:name="_Toc377465676"/>
      <w:bookmarkStart w:id="4098" w:name="_Toc411422853"/>
      <w:bookmarkStart w:id="4099" w:name="_Toc473646086"/>
      <w:bookmarkStart w:id="4100" w:name="_Toc1419767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4094"/>
      <w:r w:rsidR="00653574" w:rsidRPr="00491DBF">
        <w:t>:</w:t>
      </w:r>
      <w:r w:rsidRPr="00491DBF">
        <w:t xml:space="preserve"> Default Hours for Ventilation Fans by Facility Type by Location (No Thermostat)</w:t>
      </w:r>
      <w:bookmarkEnd w:id="4095"/>
      <w:bookmarkEnd w:id="4096"/>
      <w:bookmarkEnd w:id="4097"/>
      <w:bookmarkEnd w:id="4098"/>
      <w:bookmarkEnd w:id="4099"/>
      <w:bookmarkEnd w:id="4100"/>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4101" w:name="_Ref350781234"/>
      <w:bookmarkStart w:id="4102" w:name="_Toc14197680"/>
      <w:bookmarkStart w:id="4103" w:name="_Toc373320384"/>
      <w:bookmarkStart w:id="4104" w:name="_Toc364760863"/>
      <w:bookmarkStart w:id="4105" w:name="_Toc377465677"/>
      <w:bookmarkStart w:id="4106" w:name="_Toc411422854"/>
      <w:bookmarkStart w:id="4107"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4101"/>
      <w:r w:rsidR="00653574" w:rsidRPr="00491DBF">
        <w:rPr>
          <w:noProof/>
        </w:rPr>
        <w:t>:</w:t>
      </w:r>
      <w:r w:rsidRPr="00491DBF">
        <w:t xml:space="preserve"> Default Hours for Ventilation Fans by Facility Type by Location (With Thermostat)</w:t>
      </w:r>
      <w:bookmarkEnd w:id="4102"/>
      <w:r w:rsidRPr="00491DBF" w:rsidDel="00D25B74">
        <w:rPr>
          <w:rStyle w:val="CommentReference"/>
          <w:rFonts w:ascii="Times New Roman" w:hAnsi="Times New Roman"/>
          <w:b w:val="0"/>
          <w:bCs w:val="0"/>
        </w:rPr>
        <w:t xml:space="preserve"> </w:t>
      </w:r>
      <w:bookmarkEnd w:id="4103"/>
      <w:bookmarkEnd w:id="4104"/>
      <w:bookmarkEnd w:id="4105"/>
      <w:bookmarkEnd w:id="4106"/>
      <w:bookmarkEnd w:id="4107"/>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lastRenderedPageBreak/>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6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68"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69"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70"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4108" w:name="_Toc373320502"/>
      <w:bookmarkStart w:id="4109" w:name="_Toc364760980"/>
      <w:bookmarkStart w:id="4110" w:name="_Toc411422537"/>
      <w:bookmarkStart w:id="4111" w:name="_Toc473645742"/>
      <w:bookmarkStart w:id="4112" w:name="_Toc14197455"/>
      <w:r w:rsidRPr="00491DBF">
        <w:lastRenderedPageBreak/>
        <w:t>Heat Reclaimers</w:t>
      </w:r>
      <w:bookmarkEnd w:id="4108"/>
      <w:bookmarkEnd w:id="4109"/>
      <w:bookmarkEnd w:id="4110"/>
      <w:bookmarkEnd w:id="4111"/>
      <w:bookmarkEnd w:id="41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ins w:id="4113" w:author="Jerrad Pierce" w:date="2020-08-13T13:16:00Z">
                        <w:rPr>
                          <w:rFonts w:ascii="Cambria Math" w:hAnsi="Cambria Math"/>
                        </w:rPr>
                      </w:ins>
                    </m:ctrlPr>
                  </m:fPr>
                  <m:num>
                    <m:r>
                      <w:rPr>
                        <w:rFonts w:ascii="Cambria Math" w:hAnsi="Cambria Math"/>
                      </w:rPr>
                      <m:t>ES</m:t>
                    </m:r>
                  </m:num>
                  <m:den>
                    <m:sSub>
                      <m:sSubPr>
                        <m:ctrlPr>
                          <w:ins w:id="4114" w:author="Jerrad Pierce" w:date="2020-08-13T13:16:00Z">
                            <w:rPr>
                              <w:rFonts w:ascii="Cambria Math" w:hAnsi="Cambria Math"/>
                            </w:rPr>
                          </w:ins>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115"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lastRenderedPageBreak/>
        <w:t>Definition of Terms</w:t>
      </w:r>
    </w:p>
    <w:p w14:paraId="22DA826C" w14:textId="6F2F5AFF" w:rsidR="00861824" w:rsidRPr="00491DBF" w:rsidRDefault="00861824" w:rsidP="00861824">
      <w:pPr>
        <w:pStyle w:val="Caption"/>
      </w:pPr>
      <w:bookmarkStart w:id="4116" w:name="_Toc373320385"/>
      <w:bookmarkStart w:id="4117" w:name="_Toc364760864"/>
      <w:bookmarkStart w:id="4118" w:name="_Toc377465678"/>
      <w:bookmarkStart w:id="4119" w:name="_Toc411422855"/>
      <w:bookmarkStart w:id="4120" w:name="_Toc473646088"/>
      <w:bookmarkStart w:id="4121"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4116"/>
      <w:bookmarkEnd w:id="4117"/>
      <w:bookmarkEnd w:id="4118"/>
      <w:bookmarkEnd w:id="4119"/>
      <w:bookmarkEnd w:id="4120"/>
      <w:bookmarkEnd w:id="412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D362EA" w:rsidP="00456FC4">
            <w:pPr>
              <w:pStyle w:val="TableCell"/>
              <w:jc w:val="center"/>
              <w:rPr>
                <w:i/>
              </w:rPr>
            </w:pPr>
            <m:oMathPara>
              <m:oMath>
                <m:f>
                  <m:fPr>
                    <m:ctrlPr>
                      <w:ins w:id="4122" w:author="Jerrad Pierce" w:date="2020-08-13T13:16:00Z">
                        <w:rPr>
                          <w:rFonts w:ascii="Cambria Math" w:hAnsi="Cambria Math"/>
                          <w:i/>
                        </w:rPr>
                      </w:ins>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D362EA" w:rsidP="00456FC4">
            <w:pPr>
              <w:pStyle w:val="TableCell"/>
              <w:jc w:val="center"/>
              <w:rPr>
                <w:i/>
              </w:rPr>
            </w:pPr>
            <m:oMathPara>
              <m:oMath>
                <m:f>
                  <m:fPr>
                    <m:ctrlPr>
                      <w:ins w:id="4123" w:author="Jerrad Pierce" w:date="2020-08-13T13:16:00Z">
                        <w:rPr>
                          <w:rFonts w:ascii="Cambria Math" w:hAnsi="Cambria Math"/>
                          <w:i/>
                        </w:rPr>
                      </w:ins>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D362EA" w:rsidP="00456FC4">
            <w:pPr>
              <w:pStyle w:val="TableCell"/>
              <w:jc w:val="left"/>
            </w:pPr>
            <m:oMath>
              <m:sSub>
                <m:sSubPr>
                  <m:ctrlPr>
                    <w:ins w:id="4124" w:author="Jerrad Pierce" w:date="2020-08-13T13:16:00Z">
                      <w:rPr>
                        <w:rFonts w:ascii="Cambria Math" w:hAnsi="Cambria Math"/>
                        <w:i/>
                      </w:rPr>
                    </w:ins>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D362EA" w:rsidP="00456FC4">
            <w:pPr>
              <w:pStyle w:val="TableCell"/>
              <w:jc w:val="center"/>
              <w:rPr>
                <w:i/>
              </w:rPr>
            </w:pPr>
            <m:oMathPara>
              <m:oMath>
                <m:f>
                  <m:fPr>
                    <m:ctrlPr>
                      <w:ins w:id="4125" w:author="Jerrad Pierce" w:date="2020-08-13T13:16:00Z">
                        <w:rPr>
                          <w:rFonts w:ascii="Cambria Math" w:hAnsi="Cambria Math"/>
                          <w:i/>
                        </w:rPr>
                      </w:ins>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71"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 xml:space="preserve">Based on a delta T (temperature difference between the milk leaving the cow and the cooled milk in tank storage) of 59°F for a system without a pre-cooler and 19°F for a system with a pre-cooler. It was also assumed that a cow produces 6 gallons of milk per day (based on two </w:t>
      </w:r>
      <w:r w:rsidRPr="00491DBF">
        <w:lastRenderedPageBreak/>
        <w:t>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72"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3"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4126" w:name="_Toc373320503"/>
      <w:bookmarkStart w:id="4127" w:name="_Toc364760981"/>
      <w:bookmarkStart w:id="4128" w:name="_Toc411422538"/>
      <w:bookmarkStart w:id="4129" w:name="_Toc473645743"/>
      <w:bookmarkStart w:id="4130" w:name="_Ref533166694"/>
      <w:bookmarkStart w:id="4131" w:name="_Ref533166735"/>
      <w:bookmarkStart w:id="4132" w:name="_Toc14197456"/>
      <w:r w:rsidRPr="00491DBF">
        <w:lastRenderedPageBreak/>
        <w:t>High Volume Low Speed Fans</w:t>
      </w:r>
      <w:bookmarkEnd w:id="4126"/>
      <w:bookmarkEnd w:id="4127"/>
      <w:bookmarkEnd w:id="4128"/>
      <w:bookmarkEnd w:id="4129"/>
      <w:bookmarkEnd w:id="4130"/>
      <w:bookmarkEnd w:id="4131"/>
      <w:bookmarkEnd w:id="413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ins w:id="4133" w:author="Jerrad Pierce" w:date="2020-08-13T13:16:00Z">
                        <w:rPr>
                          <w:rFonts w:ascii="Cambria Math" w:hAnsi="Cambria Math"/>
                        </w:rPr>
                      </w:ins>
                    </m:ctrlPr>
                  </m:fPr>
                  <m:num>
                    <m:d>
                      <m:dPr>
                        <m:ctrlPr>
                          <w:ins w:id="4134" w:author="Jerrad Pierce" w:date="2020-08-13T13:16:00Z">
                            <w:rPr>
                              <w:rFonts w:ascii="Cambria Math" w:hAnsi="Cambria Math"/>
                            </w:rPr>
                          </w:ins>
                        </m:ctrlPr>
                      </m:dPr>
                      <m:e>
                        <m:sSub>
                          <m:sSubPr>
                            <m:ctrlPr>
                              <w:ins w:id="4135" w:author="Jerrad Pierce" w:date="2020-08-13T13:16:00Z">
                                <w:rPr>
                                  <w:rFonts w:ascii="Cambria Math" w:hAnsi="Cambria Math"/>
                                </w:rPr>
                              </w:ins>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ins w:id="4136" w:author="Jerrad Pierce" w:date="2020-08-13T13:16:00Z">
                                <w:rPr>
                                  <w:rFonts w:ascii="Cambria Math" w:hAnsi="Cambria Math"/>
                                </w:rPr>
                              </w:ins>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137"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4138" w:name="_Ref364074907"/>
      <w:bookmarkStart w:id="4139" w:name="_Toc373320386"/>
      <w:bookmarkStart w:id="4140" w:name="_Toc364760865"/>
      <w:bookmarkStart w:id="4141" w:name="_Toc377465679"/>
    </w:p>
    <w:p w14:paraId="32D014FE" w14:textId="092EF6CF" w:rsidR="00861824" w:rsidRPr="00491DBF" w:rsidRDefault="00861824" w:rsidP="00861824">
      <w:pPr>
        <w:pStyle w:val="Caption"/>
      </w:pPr>
      <w:bookmarkStart w:id="4142" w:name="_Ref394329122"/>
      <w:bookmarkStart w:id="4143" w:name="_Toc411422856"/>
      <w:bookmarkStart w:id="4144" w:name="_Toc473646089"/>
      <w:bookmarkStart w:id="4145"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4138"/>
      <w:bookmarkEnd w:id="4142"/>
      <w:r w:rsidRPr="00491DBF">
        <w:t>: Terms, Values, and References for HVLS Fans</w:t>
      </w:r>
      <w:bookmarkEnd w:id="4139"/>
      <w:bookmarkEnd w:id="4140"/>
      <w:bookmarkEnd w:id="4141"/>
      <w:bookmarkEnd w:id="4143"/>
      <w:bookmarkEnd w:id="4144"/>
      <w:bookmarkEnd w:id="414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D362EA" w:rsidP="005942CB">
            <w:pPr>
              <w:pStyle w:val="TableCell"/>
              <w:spacing w:before="100" w:after="100"/>
              <w:jc w:val="left"/>
            </w:pPr>
            <m:oMath>
              <m:sSub>
                <m:sSubPr>
                  <m:ctrlPr>
                    <w:ins w:id="4146" w:author="Jerrad Pierce" w:date="2020-08-13T13:16:00Z">
                      <w:rPr>
                        <w:rFonts w:ascii="Cambria Math" w:hAnsi="Cambria Math"/>
                        <w:i/>
                      </w:rPr>
                    </w:ins>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D362EA" w:rsidP="005942CB">
            <w:pPr>
              <w:pStyle w:val="TableCell"/>
              <w:spacing w:before="100" w:after="100"/>
              <w:jc w:val="left"/>
              <w:rPr>
                <w:rFonts w:ascii="Cambria Math" w:hAnsi="Cambria Math"/>
                <w:oMath/>
              </w:rPr>
            </w:pPr>
            <m:oMath>
              <m:sSub>
                <m:sSubPr>
                  <m:ctrlPr>
                    <w:ins w:id="4147" w:author="Jerrad Pierce" w:date="2020-08-13T13:16:00Z">
                      <w:rPr>
                        <w:rFonts w:ascii="Cambria Math" w:hAnsi="Cambria Math"/>
                        <w:i/>
                      </w:rPr>
                    </w:ins>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D362EA" w:rsidP="005942CB">
            <w:pPr>
              <w:pStyle w:val="TableCell"/>
              <w:spacing w:before="100" w:after="100"/>
              <w:jc w:val="center"/>
              <w:rPr>
                <w:i/>
              </w:rPr>
            </w:pPr>
            <m:oMathPara>
              <m:oMathParaPr>
                <m:jc m:val="center"/>
              </m:oMathParaPr>
              <m:oMath>
                <m:f>
                  <m:fPr>
                    <m:ctrlPr>
                      <w:ins w:id="4148" w:author="Jerrad Pierce" w:date="2020-08-13T13:16:00Z">
                        <w:rPr>
                          <w:rFonts w:ascii="Cambria Math" w:hAnsi="Cambria Math"/>
                          <w:i/>
                        </w:rPr>
                      </w:ins>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4149" w:name="_Ref373321128"/>
      <w:bookmarkStart w:id="4150" w:name="_Toc373320387"/>
      <w:bookmarkStart w:id="4151" w:name="_Toc364760866"/>
      <w:bookmarkStart w:id="4152" w:name="_Toc377465680"/>
      <w:bookmarkStart w:id="4153" w:name="_Toc411422857"/>
      <w:bookmarkStart w:id="4154" w:name="_Toc473646090"/>
      <w:bookmarkStart w:id="4155" w:name="_Toc14197683"/>
      <w:r w:rsidRPr="00491DBF">
        <w:rPr>
          <w:szCs w:val="26"/>
        </w:rPr>
        <w:lastRenderedPageBreak/>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4149"/>
      <w:r w:rsidRPr="00491DBF">
        <w:rPr>
          <w:szCs w:val="26"/>
        </w:rPr>
        <w:t>: Default Values for Conventional and HVLS Fan Wattages</w:t>
      </w:r>
      <w:bookmarkEnd w:id="4150"/>
      <w:bookmarkEnd w:id="4151"/>
      <w:bookmarkEnd w:id="4152"/>
      <w:bookmarkEnd w:id="4153"/>
      <w:bookmarkEnd w:id="4154"/>
      <w:bookmarkEnd w:id="4155"/>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D362EA" w:rsidP="00456FC4">
            <w:pPr>
              <w:pStyle w:val="TableCell"/>
              <w:spacing w:before="80" w:after="80"/>
              <w:jc w:val="center"/>
              <w:rPr>
                <w:b/>
              </w:rPr>
            </w:pPr>
            <m:oMathPara>
              <m:oMathParaPr>
                <m:jc m:val="center"/>
              </m:oMathParaPr>
              <m:oMath>
                <m:sSub>
                  <m:sSubPr>
                    <m:ctrlPr>
                      <w:ins w:id="4156"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D362EA" w:rsidP="00456FC4">
            <w:pPr>
              <w:pStyle w:val="TableCell"/>
              <w:spacing w:before="80" w:after="80"/>
              <w:jc w:val="center"/>
              <w:rPr>
                <w:b/>
              </w:rPr>
            </w:pPr>
            <m:oMathPara>
              <m:oMathParaPr>
                <m:jc m:val="center"/>
              </m:oMathParaPr>
              <m:oMath>
                <m:sSub>
                  <m:sSubPr>
                    <m:ctrlPr>
                      <w:ins w:id="4157" w:author="Jerrad Pierce" w:date="2020-08-13T13:16:00Z">
                        <w:rPr>
                          <w:rFonts w:ascii="Cambria Math" w:hAnsi="Cambria Math"/>
                          <w:b/>
                          <w:i/>
                        </w:rPr>
                      </w:ins>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4158" w:name="_Ref373321143"/>
      <w:bookmarkStart w:id="4159" w:name="_Ref351633384"/>
      <w:bookmarkStart w:id="4160" w:name="_Toc373320388"/>
      <w:bookmarkStart w:id="4161" w:name="_Toc364760867"/>
      <w:bookmarkStart w:id="4162" w:name="_Toc377465681"/>
    </w:p>
    <w:p w14:paraId="023F324B" w14:textId="3EAB33EF" w:rsidR="00861824" w:rsidRPr="00491DBF" w:rsidRDefault="00861824" w:rsidP="00861824">
      <w:pPr>
        <w:pStyle w:val="Caption"/>
        <w:rPr>
          <w:szCs w:val="26"/>
        </w:rPr>
      </w:pPr>
      <w:bookmarkStart w:id="4163" w:name="_Ref394329436"/>
      <w:bookmarkStart w:id="4164" w:name="_Toc411422858"/>
      <w:bookmarkStart w:id="4165" w:name="_Toc473646091"/>
      <w:bookmarkStart w:id="4166"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4158"/>
      <w:bookmarkEnd w:id="4159"/>
      <w:bookmarkEnd w:id="4163"/>
      <w:r w:rsidR="00653574" w:rsidRPr="00491DBF">
        <w:rPr>
          <w:szCs w:val="26"/>
        </w:rPr>
        <w:t xml:space="preserve">: </w:t>
      </w:r>
      <w:r w:rsidRPr="00491DBF">
        <w:rPr>
          <w:szCs w:val="26"/>
        </w:rPr>
        <w:t>Default Hours by Location for Dairy/Poultry/Swine Applications</w:t>
      </w:r>
      <w:bookmarkEnd w:id="4160"/>
      <w:bookmarkEnd w:id="4161"/>
      <w:bookmarkEnd w:id="4162"/>
      <w:bookmarkEnd w:id="4164"/>
      <w:bookmarkEnd w:id="4165"/>
      <w:bookmarkEnd w:id="4166"/>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74"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4167" w:name="_Toc373320504"/>
      <w:bookmarkStart w:id="4168" w:name="_Toc364760982"/>
      <w:r w:rsidRPr="00491DBF">
        <w:br w:type="page"/>
      </w:r>
    </w:p>
    <w:p w14:paraId="21AC10F4" w14:textId="77777777" w:rsidR="00861824" w:rsidRPr="00491DBF" w:rsidRDefault="00861824" w:rsidP="007616DB">
      <w:pPr>
        <w:pStyle w:val="Heading3"/>
      </w:pPr>
      <w:bookmarkStart w:id="4169" w:name="_Toc411422539"/>
      <w:bookmarkStart w:id="4170" w:name="_Toc473645744"/>
      <w:bookmarkStart w:id="4171" w:name="_Toc14197457"/>
      <w:r w:rsidRPr="00491DBF">
        <w:lastRenderedPageBreak/>
        <w:t>Livestock Waterer</w:t>
      </w:r>
      <w:bookmarkEnd w:id="4167"/>
      <w:bookmarkEnd w:id="4168"/>
      <w:bookmarkEnd w:id="4169"/>
      <w:bookmarkEnd w:id="4170"/>
      <w:bookmarkEnd w:id="41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4172" w:name="_Toc373320389"/>
      <w:bookmarkStart w:id="4173" w:name="_Toc364760868"/>
      <w:bookmarkStart w:id="4174" w:name="_Toc377465682"/>
      <w:bookmarkStart w:id="4175" w:name="_Toc411422859"/>
      <w:bookmarkStart w:id="4176" w:name="_Toc473646092"/>
      <w:bookmarkStart w:id="4177"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4172"/>
      <w:bookmarkEnd w:id="4173"/>
      <w:bookmarkEnd w:id="4174"/>
      <w:bookmarkEnd w:id="4175"/>
      <w:bookmarkEnd w:id="4176"/>
      <w:bookmarkEnd w:id="417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D362EA" w:rsidP="00456FC4">
            <w:pPr>
              <w:pStyle w:val="TableCell"/>
              <w:jc w:val="center"/>
              <w:rPr>
                <w:i/>
              </w:rPr>
            </w:pPr>
            <m:oMathPara>
              <m:oMath>
                <m:f>
                  <m:fPr>
                    <m:ctrlPr>
                      <w:ins w:id="4178" w:author="Jerrad Pierce" w:date="2020-08-13T13:16:00Z">
                        <w:rPr>
                          <w:rFonts w:ascii="Cambria Math" w:hAnsi="Cambria Math"/>
                          <w:i/>
                        </w:rPr>
                      </w:ins>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lastRenderedPageBreak/>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75"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76"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77"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78"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4179" w:name="_Toc373320505"/>
      <w:bookmarkStart w:id="4180" w:name="_Toc364760983"/>
      <w:bookmarkStart w:id="4181" w:name="_Toc411422540"/>
      <w:bookmarkStart w:id="4182" w:name="_Toc473645745"/>
      <w:bookmarkStart w:id="4183" w:name="_Toc14197458"/>
      <w:r w:rsidRPr="00491DBF">
        <w:lastRenderedPageBreak/>
        <w:t>Variable Speed Drive (VSD) Controller on Dairy Vacuum Pumps</w:t>
      </w:r>
      <w:bookmarkEnd w:id="4179"/>
      <w:bookmarkEnd w:id="4180"/>
      <w:bookmarkEnd w:id="4181"/>
      <w:bookmarkEnd w:id="4182"/>
      <w:bookmarkEnd w:id="418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ins w:id="4184" w:author="Jerrad Pierce" w:date="2020-08-13T13:16:00Z">
                        <w:rPr>
                          <w:rFonts w:ascii="Cambria Math" w:hAnsi="Cambria Math"/>
                          <w:i/>
                        </w:rPr>
                      </w:ins>
                    </m:ctrlPr>
                  </m:dPr>
                  <m:e>
                    <m:f>
                      <m:fPr>
                        <m:ctrlPr>
                          <w:ins w:id="4185" w:author="Jerrad Pierce" w:date="2020-08-13T13:16:00Z">
                            <w:rPr>
                              <w:rFonts w:ascii="Cambria Math" w:hAnsi="Cambria Math"/>
                              <w:i/>
                            </w:rPr>
                          </w:ins>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ins w:id="4186" w:author="Jerrad Pierce" w:date="2020-08-13T13:16:00Z">
                        <w:rPr>
                          <w:rFonts w:ascii="Cambria Math" w:hAnsi="Cambria Math"/>
                        </w:rPr>
                      </w:ins>
                    </m:ctrlPr>
                  </m:fPr>
                  <m:num>
                    <m:r>
                      <w:rPr>
                        <w:rFonts w:ascii="Cambria Math" w:hAnsi="Cambria Math"/>
                      </w:rPr>
                      <m:t>LF</m:t>
                    </m:r>
                  </m:num>
                  <m:den>
                    <m:sSub>
                      <m:sSubPr>
                        <m:ctrlPr>
                          <w:ins w:id="4187"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ins w:id="4188" w:author="Jerrad Pierce" w:date="2020-08-13T13:16:00Z">
                        <w:rPr>
                          <w:rFonts w:ascii="Cambria Math" w:hAnsi="Cambria Math"/>
                        </w:rPr>
                      </w:ins>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4189" w:name="_Ref364075019"/>
      <w:bookmarkStart w:id="4190" w:name="_Ref364075016"/>
      <w:bookmarkStart w:id="4191" w:name="_Toc411422566"/>
      <w:bookmarkStart w:id="4192" w:name="_Toc473645775"/>
      <w:bookmarkStart w:id="4193" w:name="_Toc14197462"/>
      <w:r w:rsidRPr="00491DBF">
        <w:lastRenderedPageBreak/>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4189"/>
      <w:r w:rsidRPr="00491DBF">
        <w:t>: Typical Dairy Vacuum Pump Coincident Peak Demand Reduction</w:t>
      </w:r>
      <w:bookmarkEnd w:id="4190"/>
      <w:bookmarkEnd w:id="4191"/>
      <w:bookmarkEnd w:id="4192"/>
      <w:bookmarkEnd w:id="4193"/>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lastRenderedPageBreak/>
        <w:t>Definition of Terms</w:t>
      </w:r>
    </w:p>
    <w:p w14:paraId="6338EACB" w14:textId="347183EB" w:rsidR="00861824" w:rsidRPr="00491DBF" w:rsidRDefault="00861824" w:rsidP="00861824">
      <w:pPr>
        <w:pStyle w:val="Caption"/>
      </w:pPr>
      <w:bookmarkStart w:id="4194" w:name="_Toc373320390"/>
      <w:bookmarkStart w:id="4195" w:name="_Toc364760869"/>
      <w:bookmarkStart w:id="4196" w:name="_Toc377465683"/>
      <w:bookmarkStart w:id="4197" w:name="_Toc411422860"/>
      <w:bookmarkStart w:id="4198" w:name="_Toc473646093"/>
      <w:bookmarkStart w:id="4199"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4194"/>
      <w:bookmarkEnd w:id="4195"/>
      <w:bookmarkEnd w:id="4196"/>
      <w:bookmarkEnd w:id="4197"/>
      <w:bookmarkEnd w:id="4198"/>
      <w:bookmarkEnd w:id="4199"/>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D362EA" w:rsidP="00D03CB0">
            <w:pPr>
              <w:pStyle w:val="TableCell"/>
              <w:jc w:val="center"/>
              <w:rPr>
                <w:i/>
              </w:rPr>
            </w:pPr>
            <m:oMathPara>
              <m:oMath>
                <m:f>
                  <m:fPr>
                    <m:ctrlPr>
                      <w:ins w:id="4200" w:author="Jerrad Pierce" w:date="2020-08-13T13:16:00Z">
                        <w:rPr>
                          <w:rFonts w:ascii="Cambria Math" w:hAnsi="Cambria Math"/>
                          <w:i/>
                        </w:rPr>
                      </w:ins>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D362EA" w:rsidP="00D03CB0">
            <w:pPr>
              <w:pStyle w:val="TableCell"/>
              <w:jc w:val="left"/>
            </w:pPr>
            <m:oMath>
              <m:sSub>
                <m:sSubPr>
                  <m:ctrlPr>
                    <w:ins w:id="4201" w:author="Jerrad Pierce" w:date="2020-08-13T13:16:00Z">
                      <w:rPr>
                        <w:rFonts w:ascii="Cambria Math" w:hAnsi="Cambria Math"/>
                        <w:i/>
                      </w:rPr>
                    </w:ins>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D362EA" w:rsidP="00D03CB0">
            <w:pPr>
              <w:pStyle w:val="TableCell"/>
              <w:jc w:val="center"/>
              <w:rPr>
                <w:i/>
              </w:rPr>
            </w:pPr>
            <m:oMathPara>
              <m:oMath>
                <m:f>
                  <m:fPr>
                    <m:ctrlPr>
                      <w:ins w:id="4202" w:author="Jerrad Pierce" w:date="2020-08-13T13:16:00Z">
                        <w:rPr>
                          <w:rFonts w:ascii="Cambria Math" w:hAnsi="Cambria Math"/>
                          <w:i/>
                        </w:rPr>
                      </w:ins>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lastRenderedPageBreak/>
        <w:t xml:space="preserve">California Public Utilities Commission Database for Energy Efficient Resources (DEER) EUL Support Table for 2020, </w:t>
      </w:r>
      <w:hyperlink r:id="rId28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81"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82"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3"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4203" w:name="_Toc373320506"/>
      <w:bookmarkStart w:id="4204" w:name="_Toc364760984"/>
      <w:bookmarkStart w:id="4205" w:name="_Toc411422541"/>
      <w:bookmarkStart w:id="4206" w:name="_Toc473645746"/>
      <w:bookmarkStart w:id="4207" w:name="_Toc14197459"/>
      <w:r w:rsidRPr="00491DBF">
        <w:lastRenderedPageBreak/>
        <w:t>Low Pressure Irrigation System</w:t>
      </w:r>
      <w:bookmarkEnd w:id="4203"/>
      <w:bookmarkEnd w:id="4204"/>
      <w:bookmarkEnd w:id="4205"/>
      <w:bookmarkEnd w:id="4206"/>
      <w:bookmarkEnd w:id="42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ins w:id="4208" w:author="Jerrad Pierce" w:date="2020-08-13T13:16:00Z">
                        <w:rPr>
                          <w:rFonts w:ascii="Cambria Math" w:hAnsi="Cambria Math"/>
                        </w:rPr>
                      </w:ins>
                    </m:ctrlPr>
                  </m:fPr>
                  <m:num>
                    <m:d>
                      <m:dPr>
                        <m:begChr m:val="{"/>
                        <m:endChr m:val="}"/>
                        <m:ctrlPr>
                          <w:ins w:id="4209" w:author="Jerrad Pierce" w:date="2020-08-13T13:16:00Z">
                            <w:rPr>
                              <w:rFonts w:ascii="Cambria Math" w:hAnsi="Cambria Math"/>
                            </w:rPr>
                          </w:ins>
                        </m:ctrlPr>
                      </m:dPr>
                      <m:e>
                        <m:r>
                          <w:rPr>
                            <w:rFonts w:ascii="Cambria Math" w:hAnsi="Cambria Math"/>
                          </w:rPr>
                          <m:t>ACRES</m:t>
                        </m:r>
                        <m:r>
                          <m:rPr>
                            <m:sty m:val="p"/>
                          </m:rPr>
                          <w:rPr>
                            <w:rFonts w:ascii="Cambria Math" w:hAnsi="Cambria Math"/>
                          </w:rPr>
                          <m:t>×</m:t>
                        </m:r>
                        <m:d>
                          <m:dPr>
                            <m:ctrlPr>
                              <w:ins w:id="4210" w:author="Jerrad Pierce" w:date="2020-08-13T13:16:00Z">
                                <w:rPr>
                                  <w:rFonts w:ascii="Cambria Math" w:hAnsi="Cambria Math"/>
                                </w:rPr>
                              </w:ins>
                            </m:ctrlPr>
                          </m:dPr>
                          <m:e>
                            <m:sSub>
                              <m:sSubPr>
                                <m:ctrlPr>
                                  <w:ins w:id="4211" w:author="Jerrad Pierce" w:date="2020-08-13T13:16:00Z">
                                    <w:rPr>
                                      <w:rFonts w:ascii="Cambria Math" w:hAnsi="Cambria Math"/>
                                    </w:rPr>
                                  </w:ins>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ins w:id="4212" w:author="Jerrad Pierce" w:date="2020-08-13T13:16:00Z">
                                    <w:rPr>
                                      <w:rFonts w:ascii="Cambria Math" w:hAnsi="Cambria Math"/>
                                    </w:rPr>
                                  </w:ins>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ins w:id="4213" w:author="Jerrad Pierce" w:date="2020-08-13T13:16:00Z">
                            <w:rPr>
                              <w:rFonts w:ascii="Cambria Math" w:hAnsi="Cambria Math"/>
                              <w:i/>
                            </w:rPr>
                          </w:ins>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ins w:id="4214"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ins w:id="4215" w:author="Jerrad Pierce" w:date="2020-08-13T13:16:00Z">
                        <w:rPr>
                          <w:rFonts w:ascii="Cambria Math" w:hAnsi="Cambria Math"/>
                          <w:i/>
                        </w:rPr>
                      </w:ins>
                    </m:ctrlPr>
                  </m:dPr>
                  <m:e>
                    <m:f>
                      <m:fPr>
                        <m:ctrlPr>
                          <w:ins w:id="4216" w:author="Jerrad Pierce" w:date="2020-08-13T13:16:00Z">
                            <w:rPr>
                              <w:rFonts w:ascii="Cambria Math" w:hAnsi="Cambria Math"/>
                              <w:i/>
                            </w:rPr>
                          </w:ins>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D362EA" w:rsidP="00456FC4">
            <w:pPr>
              <w:pStyle w:val="TableCell"/>
              <w:jc w:val="left"/>
              <w:rPr>
                <w:i/>
              </w:rPr>
            </w:pPr>
            <m:oMathPara>
              <m:oMathParaPr>
                <m:jc m:val="left"/>
              </m:oMathParaPr>
              <m:oMath>
                <m:sSub>
                  <m:sSubPr>
                    <m:ctrlPr>
                      <w:ins w:id="4217" w:author="Jerrad Pierce" w:date="2020-08-13T13:16:00Z">
                        <w:rPr>
                          <w:rFonts w:ascii="Cambria Math" w:hAnsi="Cambria Math"/>
                        </w:rPr>
                      </w:ins>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ins w:id="4218" w:author="Jerrad Pierce" w:date="2020-08-13T13:16:00Z">
                        <w:rPr>
                          <w:rFonts w:ascii="Cambria Math" w:hAnsi="Cambria Math"/>
                        </w:rPr>
                      </w:ins>
                    </m:ctrlPr>
                  </m:fPr>
                  <m:num>
                    <m:d>
                      <m:dPr>
                        <m:begChr m:val="{"/>
                        <m:endChr m:val="}"/>
                        <m:ctrlPr>
                          <w:ins w:id="4219" w:author="Jerrad Pierce" w:date="2020-08-13T13:16:00Z">
                            <w:rPr>
                              <w:rFonts w:ascii="Cambria Math" w:hAnsi="Cambria Math"/>
                            </w:rPr>
                          </w:ins>
                        </m:ctrlPr>
                      </m:dPr>
                      <m:e>
                        <m:d>
                          <m:dPr>
                            <m:ctrlPr>
                              <w:ins w:id="4220" w:author="Jerrad Pierce" w:date="2020-08-13T13:16:00Z">
                                <w:rPr>
                                  <w:rFonts w:ascii="Cambria Math" w:hAnsi="Cambria Math"/>
                                </w:rPr>
                              </w:ins>
                            </m:ctrlPr>
                          </m:dPr>
                          <m:e>
                            <m:sSub>
                              <m:sSubPr>
                                <m:ctrlPr>
                                  <w:ins w:id="4221" w:author="Jerrad Pierce" w:date="2020-08-13T13:16:00Z">
                                    <w:rPr>
                                      <w:rFonts w:ascii="Cambria Math" w:hAnsi="Cambria Math"/>
                                    </w:rPr>
                                  </w:ins>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ins w:id="4222" w:author="Jerrad Pierce" w:date="2020-08-13T13:16:00Z">
                                    <w:rPr>
                                      <w:rFonts w:ascii="Cambria Math" w:hAnsi="Cambria Math"/>
                                    </w:rPr>
                                  </w:ins>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ins w:id="4223" w:author="Jerrad Pierce" w:date="2020-08-13T13:16:00Z">
                            <w:rPr>
                              <w:rFonts w:ascii="Cambria Math" w:hAnsi="Cambria Math"/>
                              <w:i/>
                            </w:rPr>
                          </w:ins>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ins w:id="4224" w:author="Jerrad Pierce" w:date="2020-08-13T13:16:00Z">
                            <w:rPr>
                              <w:rFonts w:ascii="Cambria Math" w:hAnsi="Cambria Math"/>
                            </w:rPr>
                          </w:ins>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ins w:id="4225" w:author="Jerrad Pierce" w:date="2020-08-13T13:16:00Z">
                        <w:rPr>
                          <w:rFonts w:ascii="Cambria Math" w:hAnsi="Cambria Math"/>
                          <w:i/>
                        </w:rPr>
                      </w:ins>
                    </m:ctrlPr>
                  </m:dPr>
                  <m:e>
                    <m:f>
                      <m:fPr>
                        <m:ctrlPr>
                          <w:ins w:id="4226" w:author="Jerrad Pierce" w:date="2020-08-13T13:16:00Z">
                            <w:rPr>
                              <w:rFonts w:ascii="Cambria Math" w:hAnsi="Cambria Math"/>
                              <w:i/>
                            </w:rPr>
                          </w:ins>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lastRenderedPageBreak/>
        <w:t>Definition of Terms</w:t>
      </w:r>
    </w:p>
    <w:p w14:paraId="1F244572" w14:textId="4FB55C49" w:rsidR="00861824" w:rsidRPr="00491DBF" w:rsidRDefault="00861824" w:rsidP="00D54BF5">
      <w:pPr>
        <w:pStyle w:val="Caption"/>
      </w:pPr>
      <w:bookmarkStart w:id="4227" w:name="_Toc373320391"/>
      <w:bookmarkStart w:id="4228" w:name="_Toc364760870"/>
      <w:bookmarkStart w:id="4229" w:name="_Toc377465684"/>
      <w:bookmarkStart w:id="4230" w:name="_Toc411422861"/>
      <w:bookmarkStart w:id="4231" w:name="_Toc473646094"/>
      <w:bookmarkStart w:id="4232"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4227"/>
      <w:bookmarkEnd w:id="4228"/>
      <w:bookmarkEnd w:id="4229"/>
      <w:bookmarkEnd w:id="4230"/>
      <w:bookmarkEnd w:id="4231"/>
      <w:bookmarkEnd w:id="4232"/>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D362EA" w:rsidP="00456FC4">
            <w:pPr>
              <w:spacing w:before="80" w:after="80"/>
              <w:jc w:val="left"/>
              <w:rPr>
                <w:sz w:val="18"/>
                <w:szCs w:val="18"/>
              </w:rPr>
            </w:pPr>
            <m:oMath>
              <m:sSub>
                <m:sSubPr>
                  <m:ctrlPr>
                    <w:ins w:id="4233" w:author="Jerrad Pierce" w:date="2020-08-13T13:16:00Z">
                      <w:rPr>
                        <w:rFonts w:ascii="Cambria Math" w:hAnsi="Cambria Math" w:cs="Arial"/>
                        <w:i/>
                        <w:sz w:val="18"/>
                        <w:szCs w:val="18"/>
                      </w:rPr>
                    </w:ins>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D362EA" w:rsidP="00456FC4">
            <w:pPr>
              <w:spacing w:before="80" w:after="80"/>
              <w:jc w:val="left"/>
              <w:rPr>
                <w:sz w:val="18"/>
                <w:szCs w:val="18"/>
              </w:rPr>
            </w:pPr>
            <m:oMath>
              <m:sSub>
                <m:sSubPr>
                  <m:ctrlPr>
                    <w:ins w:id="4234" w:author="Jerrad Pierce" w:date="2020-08-13T13:16:00Z">
                      <w:rPr>
                        <w:rFonts w:ascii="Cambria Math" w:hAnsi="Cambria Math" w:cs="Arial"/>
                        <w:i/>
                        <w:sz w:val="18"/>
                        <w:szCs w:val="18"/>
                      </w:rPr>
                    </w:ins>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D362EA" w:rsidP="00456FC4">
            <w:pPr>
              <w:spacing w:before="80" w:after="80"/>
              <w:jc w:val="center"/>
              <w:rPr>
                <w:i/>
                <w:sz w:val="18"/>
                <w:szCs w:val="18"/>
              </w:rPr>
            </w:pPr>
            <m:oMathPara>
              <m:oMath>
                <m:f>
                  <m:fPr>
                    <m:ctrlPr>
                      <w:ins w:id="4235" w:author="Jerrad Pierce" w:date="2020-08-13T13:16:00Z">
                        <w:rPr>
                          <w:rFonts w:ascii="Cambria Math" w:hAnsi="Cambria Math"/>
                          <w:i/>
                          <w:sz w:val="18"/>
                          <w:szCs w:val="18"/>
                        </w:rPr>
                      </w:ins>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D362EA" w:rsidP="00456FC4">
            <w:pPr>
              <w:spacing w:before="80" w:after="80"/>
              <w:jc w:val="left"/>
              <w:rPr>
                <w:sz w:val="18"/>
                <w:szCs w:val="18"/>
              </w:rPr>
            </w:pPr>
            <m:oMath>
              <m:sSub>
                <m:sSubPr>
                  <m:ctrlPr>
                    <w:ins w:id="4236" w:author="Jerrad Pierce" w:date="2020-08-13T13:16:00Z">
                      <w:rPr>
                        <w:rFonts w:ascii="Cambria Math" w:hAnsi="Cambria Math" w:cs="Arial"/>
                        <w:sz w:val="18"/>
                        <w:szCs w:val="18"/>
                      </w:rPr>
                    </w:ins>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D362EA" w:rsidP="00456FC4">
            <w:pPr>
              <w:spacing w:before="80" w:after="80"/>
              <w:jc w:val="center"/>
              <w:rPr>
                <w:sz w:val="18"/>
                <w:szCs w:val="18"/>
              </w:rPr>
            </w:pPr>
            <m:oMathPara>
              <m:oMath>
                <m:f>
                  <m:fPr>
                    <m:ctrlPr>
                      <w:ins w:id="4237" w:author="Jerrad Pierce" w:date="2020-08-13T13:16:00Z">
                        <w:rPr>
                          <w:rFonts w:ascii="Cambria Math" w:hAnsi="Cambria Math"/>
                          <w:i/>
                          <w:sz w:val="18"/>
                          <w:szCs w:val="18"/>
                        </w:rPr>
                      </w:ins>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8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ins w:id="4238" w:author="Jerrad Pierce" w:date="2020-08-13T13:16:00Z">
                <w:rPr>
                  <w:rFonts w:ascii="Cambria Math" w:hAnsi="Cambria Math"/>
                  <w:i/>
                </w:rPr>
              </w:ins>
            </m:ctrlPr>
          </m:fPr>
          <m:num>
            <m:r>
              <w:rPr>
                <w:rFonts w:ascii="Cambria Math" w:hAnsi="Cambria Math"/>
              </w:rPr>
              <m:t>∆kW savings per acre</m:t>
            </m:r>
          </m:num>
          <m:den>
            <m:f>
              <m:fPr>
                <m:ctrlPr>
                  <w:ins w:id="4239" w:author="Jerrad Pierce" w:date="2020-08-13T13:16:00Z">
                    <w:rPr>
                      <w:rFonts w:ascii="Cambria Math" w:hAnsi="Cambria Math"/>
                      <w:i/>
                    </w:rPr>
                  </w:ins>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85"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86"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87"/>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0EF0E" w14:textId="77777777" w:rsidR="00D362EA" w:rsidRDefault="00D362EA">
      <w:r>
        <w:separator/>
      </w:r>
    </w:p>
  </w:endnote>
  <w:endnote w:type="continuationSeparator" w:id="0">
    <w:p w14:paraId="26EDDF6B" w14:textId="77777777" w:rsidR="00D362EA" w:rsidRDefault="00D362EA">
      <w:r>
        <w:continuationSeparator/>
      </w:r>
    </w:p>
  </w:endnote>
  <w:endnote w:type="continuationNotice" w:id="1">
    <w:p w14:paraId="49CAD4A1" w14:textId="77777777" w:rsidR="00D362EA" w:rsidRDefault="00D36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95218" w14:textId="77777777" w:rsidR="00232D7C" w:rsidRPr="00957B81" w:rsidRDefault="00232D7C">
    <w:pPr>
      <w:pStyle w:val="Footer"/>
      <w:jc w:val="center"/>
    </w:pPr>
  </w:p>
  <w:p w14:paraId="24CF1B97" w14:textId="77777777" w:rsidR="00232D7C" w:rsidRDefault="00232D7C" w:rsidP="00780D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32D7C" w:rsidRPr="00F84A22" w:rsidRDefault="00232D7C" w:rsidP="00F84A22">
          <w:pPr>
            <w:tabs>
              <w:tab w:val="right" w:pos="8640"/>
            </w:tabs>
            <w:rPr>
              <w:rFonts w:ascii="Arial Narrow" w:hAnsi="Arial Narrow"/>
              <w:u w:val="single"/>
            </w:rPr>
          </w:pPr>
        </w:p>
      </w:tc>
    </w:tr>
    <w:tr w:rsidR="00232D7C"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32D7C" w:rsidRPr="00630C70" w:rsidRDefault="00232D7C"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32D7C" w:rsidRPr="00AE4498" w:rsidRDefault="00232D7C"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32D7C" w:rsidRPr="00F84A22" w:rsidRDefault="00232D7C" w:rsidP="00F84A22">
          <w:pPr>
            <w:tabs>
              <w:tab w:val="right" w:pos="8640"/>
            </w:tabs>
            <w:rPr>
              <w:rFonts w:ascii="Arial Narrow" w:hAnsi="Arial Narrow"/>
              <w:u w:val="single"/>
            </w:rPr>
          </w:pPr>
        </w:p>
      </w:tc>
    </w:tr>
    <w:tr w:rsidR="00232D7C"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32D7C" w:rsidRPr="00630C70" w:rsidRDefault="00232D7C"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32D7C" w:rsidRPr="00AE4498" w:rsidRDefault="00232D7C"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32D7C" w:rsidRPr="00F84A22" w:rsidRDefault="00232D7C" w:rsidP="00F84A22">
          <w:pPr>
            <w:tabs>
              <w:tab w:val="right" w:pos="8640"/>
            </w:tabs>
            <w:rPr>
              <w:rFonts w:ascii="Arial Narrow" w:hAnsi="Arial Narrow"/>
              <w:u w:val="single"/>
            </w:rPr>
          </w:pPr>
        </w:p>
      </w:tc>
    </w:tr>
    <w:tr w:rsidR="00232D7C"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32D7C" w:rsidRPr="00630C70" w:rsidRDefault="00232D7C"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32D7C" w:rsidRPr="00AE4498" w:rsidRDefault="00232D7C"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32D7C" w:rsidRPr="00F84A22" w:rsidRDefault="00232D7C" w:rsidP="00F84A22">
          <w:pPr>
            <w:tabs>
              <w:tab w:val="right" w:pos="8640"/>
            </w:tabs>
            <w:rPr>
              <w:rFonts w:ascii="Arial Narrow" w:hAnsi="Arial Narrow"/>
              <w:u w:val="single"/>
            </w:rPr>
          </w:pPr>
        </w:p>
      </w:tc>
    </w:tr>
    <w:tr w:rsidR="00232D7C"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32D7C" w:rsidRPr="00630C70" w:rsidRDefault="00232D7C"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32D7C" w:rsidRPr="00AE4498" w:rsidRDefault="00232D7C"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32D7C" w:rsidRPr="00F84A22" w:rsidRDefault="00232D7C" w:rsidP="00F84A22">
          <w:pPr>
            <w:tabs>
              <w:tab w:val="right" w:pos="8640"/>
            </w:tabs>
            <w:rPr>
              <w:rFonts w:ascii="Arial Narrow" w:hAnsi="Arial Narrow"/>
              <w:u w:val="single"/>
            </w:rPr>
          </w:pPr>
        </w:p>
      </w:tc>
    </w:tr>
    <w:tr w:rsidR="00232D7C"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32D7C" w:rsidRPr="00630C70" w:rsidRDefault="00232D7C"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32D7C" w:rsidRPr="00AE4498" w:rsidRDefault="00232D7C"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32D7C" w:rsidRPr="00F84A22" w:rsidRDefault="00232D7C" w:rsidP="00F84A22">
          <w:pPr>
            <w:tabs>
              <w:tab w:val="right" w:pos="8640"/>
            </w:tabs>
            <w:rPr>
              <w:rFonts w:ascii="Arial Narrow" w:hAnsi="Arial Narrow"/>
              <w:u w:val="single"/>
            </w:rPr>
          </w:pPr>
        </w:p>
      </w:tc>
    </w:tr>
    <w:tr w:rsidR="00232D7C"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32D7C" w:rsidRPr="00630C70" w:rsidRDefault="00232D7C"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32D7C" w:rsidRPr="00AE4498" w:rsidRDefault="00232D7C"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32D7C" w:rsidRPr="00F84A22" w:rsidRDefault="00232D7C" w:rsidP="00F84A22">
          <w:pPr>
            <w:tabs>
              <w:tab w:val="right" w:pos="8640"/>
            </w:tabs>
            <w:rPr>
              <w:rFonts w:ascii="Arial Narrow" w:hAnsi="Arial Narrow"/>
              <w:u w:val="single"/>
            </w:rPr>
          </w:pPr>
        </w:p>
      </w:tc>
    </w:tr>
    <w:tr w:rsidR="00232D7C"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32D7C" w:rsidRPr="00630C70" w:rsidRDefault="00232D7C"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32D7C" w:rsidRPr="00AE4498" w:rsidRDefault="00232D7C"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38" w:type="dxa"/>
      <w:shd w:val="clear" w:color="auto" w:fill="A6A6A6"/>
      <w:tblLook w:val="04A0" w:firstRow="1" w:lastRow="0" w:firstColumn="1" w:lastColumn="0" w:noHBand="0" w:noVBand="1"/>
    </w:tblPr>
    <w:tblGrid>
      <w:gridCol w:w="4500"/>
      <w:gridCol w:w="3438"/>
      <w:gridCol w:w="900"/>
    </w:tblGrid>
    <w:tr w:rsidR="00232D7C"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32D7C" w:rsidRPr="00F84A22" w:rsidRDefault="00232D7C"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32D7C" w:rsidRPr="00F84A22" w:rsidRDefault="00232D7C"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32D7C" w:rsidRPr="00F84A22" w:rsidRDefault="00232D7C" w:rsidP="00A97743">
          <w:pPr>
            <w:tabs>
              <w:tab w:val="right" w:pos="8640"/>
            </w:tabs>
            <w:rPr>
              <w:rFonts w:ascii="Arial Narrow" w:hAnsi="Arial Narrow"/>
              <w:u w:val="single"/>
            </w:rPr>
          </w:pPr>
        </w:p>
      </w:tc>
    </w:tr>
    <w:tr w:rsidR="00232D7C"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32D7C" w:rsidRPr="00F84A22" w:rsidRDefault="00232D7C"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32D7C" w:rsidRPr="00F84A22" w:rsidRDefault="00232D7C"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32D7C" w:rsidRPr="00D752C2" w:rsidRDefault="00232D7C" w:rsidP="00D752C2">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68" w:type="dxa"/>
      <w:shd w:val="clear" w:color="auto" w:fill="A6A6A6"/>
      <w:tblLook w:val="04A0" w:firstRow="1" w:lastRow="0" w:firstColumn="1" w:lastColumn="0" w:noHBand="0" w:noVBand="1"/>
    </w:tblPr>
    <w:tblGrid>
      <w:gridCol w:w="4518"/>
      <w:gridCol w:w="3150"/>
      <w:gridCol w:w="900"/>
    </w:tblGrid>
    <w:tr w:rsidR="00232D7C"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32D7C" w:rsidRPr="00F84A22" w:rsidRDefault="00232D7C"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32D7C" w:rsidRPr="00F84A22" w:rsidRDefault="00232D7C"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32D7C" w:rsidRPr="00F84A22" w:rsidRDefault="00232D7C" w:rsidP="00F84A22">
          <w:pPr>
            <w:tabs>
              <w:tab w:val="right" w:pos="8640"/>
            </w:tabs>
            <w:rPr>
              <w:rFonts w:ascii="Arial Narrow" w:hAnsi="Arial Narrow"/>
              <w:u w:val="single"/>
            </w:rPr>
          </w:pPr>
        </w:p>
      </w:tc>
    </w:tr>
    <w:tr w:rsidR="00232D7C"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32D7C" w:rsidRPr="00F84A22" w:rsidRDefault="00232D7C"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32D7C" w:rsidRPr="00D752C2" w:rsidRDefault="00232D7C" w:rsidP="00D752C2">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32D7C" w:rsidRPr="00F84A22" w:rsidRDefault="00232D7C" w:rsidP="00F84A22">
          <w:pPr>
            <w:tabs>
              <w:tab w:val="right" w:pos="8640"/>
            </w:tabs>
            <w:rPr>
              <w:rFonts w:ascii="Arial Narrow" w:hAnsi="Arial Narrow"/>
              <w:u w:val="single"/>
            </w:rPr>
          </w:pPr>
        </w:p>
      </w:tc>
    </w:tr>
    <w:tr w:rsidR="00232D7C"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32D7C" w:rsidRPr="00630C70" w:rsidRDefault="00232D7C"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32D7C" w:rsidRPr="00AE4498" w:rsidRDefault="00232D7C"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32D7C" w:rsidRPr="00F84A22" w:rsidRDefault="00232D7C" w:rsidP="00F84A22">
          <w:pPr>
            <w:tabs>
              <w:tab w:val="right" w:pos="8640"/>
            </w:tabs>
            <w:rPr>
              <w:rFonts w:ascii="Arial Narrow" w:hAnsi="Arial Narrow"/>
              <w:u w:val="single"/>
            </w:rPr>
          </w:pPr>
        </w:p>
      </w:tc>
    </w:tr>
    <w:tr w:rsidR="00232D7C"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32D7C" w:rsidRPr="00630C70" w:rsidRDefault="00232D7C"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32D7C" w:rsidRPr="00AE4498" w:rsidRDefault="00232D7C"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32D7C" w:rsidRPr="00F84A22" w:rsidRDefault="00232D7C" w:rsidP="00F84A22">
          <w:pPr>
            <w:tabs>
              <w:tab w:val="right" w:pos="8640"/>
            </w:tabs>
            <w:rPr>
              <w:rFonts w:ascii="Arial Narrow" w:hAnsi="Arial Narrow"/>
              <w:u w:val="single"/>
            </w:rPr>
          </w:pPr>
        </w:p>
      </w:tc>
    </w:tr>
    <w:tr w:rsidR="00232D7C"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32D7C" w:rsidRPr="00630C70" w:rsidRDefault="00232D7C"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32D7C" w:rsidRPr="00AE4498" w:rsidRDefault="00232D7C"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32D7C" w:rsidRPr="00F84A22" w:rsidRDefault="00232D7C" w:rsidP="00F84A22">
          <w:pPr>
            <w:tabs>
              <w:tab w:val="right" w:pos="8640"/>
            </w:tabs>
            <w:rPr>
              <w:rFonts w:ascii="Arial Narrow" w:hAnsi="Arial Narrow"/>
              <w:u w:val="single"/>
            </w:rPr>
          </w:pPr>
        </w:p>
      </w:tc>
    </w:tr>
    <w:tr w:rsidR="00232D7C"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32D7C" w:rsidRPr="00630C70" w:rsidRDefault="00232D7C"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32D7C" w:rsidRPr="00AE4498" w:rsidRDefault="00232D7C"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32D7C" w:rsidRPr="00F84A22" w:rsidRDefault="00232D7C" w:rsidP="00F84A22">
          <w:pPr>
            <w:tabs>
              <w:tab w:val="right" w:pos="8640"/>
            </w:tabs>
            <w:rPr>
              <w:rFonts w:ascii="Arial Narrow" w:hAnsi="Arial Narrow"/>
              <w:u w:val="single"/>
            </w:rPr>
          </w:pPr>
        </w:p>
      </w:tc>
    </w:tr>
    <w:tr w:rsidR="00232D7C"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32D7C" w:rsidRPr="00630C70" w:rsidRDefault="00232D7C"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32D7C" w:rsidRPr="00AE4498" w:rsidRDefault="00232D7C"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32D7C"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32D7C" w:rsidRPr="00F84A22" w:rsidRDefault="00232D7C" w:rsidP="00F84A22">
          <w:pPr>
            <w:tabs>
              <w:tab w:val="right" w:pos="8640"/>
            </w:tabs>
            <w:rPr>
              <w:rFonts w:ascii="Arial Narrow" w:hAnsi="Arial Narrow"/>
              <w:u w:val="single"/>
            </w:rPr>
          </w:pPr>
        </w:p>
      </w:tc>
    </w:tr>
    <w:tr w:rsidR="00232D7C"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32D7C" w:rsidRPr="00630C70" w:rsidRDefault="00232D7C"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32D7C" w:rsidRPr="00AE4498" w:rsidRDefault="00232D7C"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E98B0" w14:textId="77777777" w:rsidR="00D362EA" w:rsidRDefault="00D362EA" w:rsidP="00C9166E">
      <w:r>
        <w:separator/>
      </w:r>
    </w:p>
  </w:footnote>
  <w:footnote w:type="continuationSeparator" w:id="0">
    <w:p w14:paraId="46F858CC" w14:textId="77777777" w:rsidR="00D362EA" w:rsidRDefault="00D362EA" w:rsidP="00C9166E">
      <w:r>
        <w:continuationSeparator/>
      </w:r>
    </w:p>
  </w:footnote>
  <w:footnote w:type="continuationNotice" w:id="1">
    <w:p w14:paraId="263B6E09" w14:textId="77777777" w:rsidR="00D362EA" w:rsidRDefault="00D362EA"/>
  </w:footnote>
  <w:footnote w:id="2">
    <w:p w14:paraId="483830B3" w14:textId="77777777" w:rsidR="00232D7C" w:rsidRPr="00D21FE5" w:rsidRDefault="00232D7C"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32D7C" w:rsidRPr="00807AE3" w:rsidRDefault="00232D7C">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32D7C" w:rsidRPr="00D21FE5" w:rsidRDefault="00232D7C"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32D7C" w:rsidRDefault="00232D7C" w:rsidP="004B65EA">
      <w:pPr>
        <w:pStyle w:val="FootnoteText"/>
      </w:pPr>
      <w:r w:rsidRPr="00D21FE5">
        <w:rPr>
          <w:rStyle w:val="FootnoteReference"/>
        </w:rPr>
        <w:footnoteRef/>
      </w:r>
      <w:r w:rsidRPr="00D21FE5">
        <w:t xml:space="preserve"> Ibid.</w:t>
      </w:r>
    </w:p>
  </w:footnote>
  <w:footnote w:id="7">
    <w:p w14:paraId="2C4291CD"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32D7C" w:rsidRPr="00D21FE5" w:rsidRDefault="00232D7C"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32D7C" w:rsidRPr="00C36E51" w:rsidRDefault="00232D7C"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sidR="002B0F20">
        <w:rPr>
          <w:rFonts w:cs="Arial"/>
        </w:rPr>
        <w:t>×</w:t>
      </w:r>
      <w:r w:rsidRPr="00C36E51">
        <w:rPr>
          <w:rFonts w:cs="Arial"/>
          <w:szCs w:val="16"/>
        </w:rPr>
        <w:t xml:space="preserve"> 0.24, or 0.17.</w:t>
      </w:r>
    </w:p>
  </w:footnote>
  <w:footnote w:id="12">
    <w:p w14:paraId="64D265B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32D7C" w:rsidRPr="00C36E51" w:rsidRDefault="00232D7C"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32D7C" w:rsidRDefault="00232D7C"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32D7C" w:rsidRPr="00807AE3" w:rsidRDefault="00232D7C"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32D7C" w:rsidRDefault="00232D7C" w:rsidP="004B65EA">
      <w:pPr>
        <w:pStyle w:val="FootnoteText"/>
      </w:pPr>
    </w:p>
  </w:footnote>
  <w:footnote w:id="19">
    <w:p w14:paraId="06EA95FB"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w:t>
      </w:r>
      <m:oMath>
        <m:sSub>
          <m:sSubPr>
            <m:ctrlPr>
              <w:ins w:id="1193" w:author="Jerrad Pierce" w:date="2020-08-13T13:16:00Z">
                <w:rPr>
                  <w:rFonts w:ascii="Cambria Math" w:hAnsi="Cambria Math"/>
                  <w:i/>
                  <w:szCs w:val="18"/>
                </w:rPr>
              </w:ins>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ins w:id="1194" w:author="Jerrad Pierce" w:date="2020-08-13T13:16:00Z">
                <w:rPr>
                  <w:rFonts w:ascii="Cambria Math" w:hAnsi="Cambria Math"/>
                  <w:i/>
                  <w:szCs w:val="18"/>
                </w:rPr>
              </w:ins>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32D7C" w:rsidRPr="00C36E51"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32D7C"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32D7C" w:rsidRPr="004359DF" w:rsidRDefault="00232D7C"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32D7C" w:rsidRPr="00427E17" w:rsidRDefault="00232D7C"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32D7C" w:rsidRPr="00BC6416" w:rsidRDefault="00232D7C"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32D7C" w:rsidRPr="00427E17" w:rsidRDefault="00232D7C"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32D7C" w:rsidRPr="00427E17" w:rsidRDefault="00232D7C"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32D7C" w:rsidRPr="00EA2C36" w:rsidRDefault="00232D7C"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32D7C" w:rsidRPr="00F55EA6" w:rsidRDefault="00232D7C"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32D7C" w:rsidRPr="00F55EA6" w:rsidRDefault="00232D7C"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32D7C" w:rsidRPr="00BC6416" w:rsidRDefault="00232D7C"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32D7C" w:rsidRPr="00427E17" w:rsidRDefault="00232D7C"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C5AD7" w14:textId="77777777" w:rsidR="00232D7C" w:rsidRDefault="00232D7C"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BAC43" w14:textId="77777777" w:rsidR="00232D7C" w:rsidRDefault="00232D7C"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1E15" w14:textId="3EA21246" w:rsidR="00232D7C" w:rsidRDefault="00232D7C"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del w:id="2" w:author="Jesse Smith" w:date="2020-09-14T10:43:00Z">
      <w:r w:rsidDel="00370012">
        <w:rPr>
          <w:color w:val="A6A6A6"/>
        </w:rPr>
        <w:delText>August 2019</w:delText>
      </w:r>
    </w:del>
    <w:ins w:id="3" w:author="Jesse Smith" w:date="2020-09-14T10:43:00Z">
      <w:r w:rsidR="00370012">
        <w:rPr>
          <w:color w:val="A6A6A6"/>
        </w:rPr>
        <w:t>September 2020</w:t>
      </w:r>
    </w:ins>
    <w:r>
      <w:rPr>
        <w:color w:val="A6A6A6"/>
      </w:rPr>
      <w:t xml:space="preserve"> </w:t>
    </w:r>
  </w:p>
  <w:p w14:paraId="1BFB6DA8" w14:textId="1248B730" w:rsidR="00232D7C" w:rsidRPr="00F84A22" w:rsidRDefault="00232D7C"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e Smith">
    <w15:presenceInfo w15:providerId="Windows Live" w15:userId="6f700f071b32ccf5"/>
  </w15:person>
  <w15:person w15:author="Jerrad Pierce">
    <w15:presenceInfo w15:providerId="AD" w15:userId="S::jpierce@nmrgroupinc.com::bf2e26fe-edbb-4d85-b731-f2886987278e"/>
  </w15:person>
  <w15:person w15:author="Jesse Smith [2]">
    <w15:presenceInfo w15:providerId="None" w15:userId="Jesse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rQUANwBrSS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DAE"/>
    <w:rsid w:val="00263094"/>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91C"/>
    <w:rsid w:val="003B4B34"/>
    <w:rsid w:val="003B4B52"/>
    <w:rsid w:val="003B4C17"/>
    <w:rsid w:val="003B525B"/>
    <w:rsid w:val="003B552B"/>
    <w:rsid w:val="003B63F8"/>
    <w:rsid w:val="003B65D1"/>
    <w:rsid w:val="003B66B4"/>
    <w:rsid w:val="003B6DD8"/>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807"/>
    <w:rsid w:val="004425FF"/>
    <w:rsid w:val="00442E54"/>
    <w:rsid w:val="004433D2"/>
    <w:rsid w:val="00443471"/>
    <w:rsid w:val="004437CA"/>
    <w:rsid w:val="004438B2"/>
    <w:rsid w:val="00444456"/>
    <w:rsid w:val="004446E1"/>
    <w:rsid w:val="0044482E"/>
    <w:rsid w:val="0044496B"/>
    <w:rsid w:val="00444B28"/>
    <w:rsid w:val="004455DE"/>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5DD"/>
    <w:rsid w:val="006635F8"/>
    <w:rsid w:val="00663F78"/>
    <w:rsid w:val="00664271"/>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0EB"/>
    <w:rsid w:val="00A252AA"/>
    <w:rsid w:val="00A25719"/>
    <w:rsid w:val="00A25B4D"/>
    <w:rsid w:val="00A26749"/>
    <w:rsid w:val="00A26AE9"/>
    <w:rsid w:val="00A27614"/>
    <w:rsid w:val="00A27C94"/>
    <w:rsid w:val="00A27D6F"/>
    <w:rsid w:val="00A3006F"/>
    <w:rsid w:val="00A304E0"/>
    <w:rsid w:val="00A305D3"/>
    <w:rsid w:val="00A30DBE"/>
    <w:rsid w:val="00A311A0"/>
    <w:rsid w:val="00A31327"/>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6A6"/>
    <w:rsid w:val="00ED3ABB"/>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92F"/>
    <w:rsid w:val="00FF3ABF"/>
    <w:rsid w:val="00FF3AD1"/>
    <w:rsid w:val="00FF3B39"/>
    <w:rsid w:val="00FF3D03"/>
    <w:rsid w:val="00FF3D08"/>
    <w:rsid w:val="00FF42DE"/>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deeresources.com/files/DEER2020/download/SupportTable-EUL2020.xlsx" TargetMode="External"/><Relationship Id="rId21" Type="http://schemas.openxmlformats.org/officeDocument/2006/relationships/customXml" Target="../customXml/item21.xml"/><Relationship Id="rId63"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159" Type="http://schemas.openxmlformats.org/officeDocument/2006/relationships/hyperlink" Target="https://rtf.nwcouncil.org/measure/floating-head-pressure-controls-single-compressor-systems" TargetMode="External"/><Relationship Id="rId170" Type="http://schemas.openxmlformats.org/officeDocument/2006/relationships/hyperlink" Target="http://www.deeresources.com/files/DEER2020/download/SupportTable-EUL2020.xlsx" TargetMode="External"/><Relationship Id="rId226" Type="http://schemas.openxmlformats.org/officeDocument/2006/relationships/hyperlink" Target="https://water.usgs.gov/edu/density.html" TargetMode="External"/><Relationship Id="rId268" Type="http://schemas.openxmlformats.org/officeDocument/2006/relationships/hyperlink" Target="http://alliantenergy.com/wcm/groups/wcm_internet/@int/documents/document/mdaw/mdey/~edisp/012895.pdf" TargetMode="External"/><Relationship Id="rId32" Type="http://schemas.openxmlformats.org/officeDocument/2006/relationships/footer" Target="footer1.xml"/><Relationship Id="rId74" Type="http://schemas.openxmlformats.org/officeDocument/2006/relationships/hyperlink" Target="https://neep.org/sites/default/files/resources/NEEP_HVAC_Load_Shape_Report_Final_August2_0.pdf" TargetMode="External"/><Relationship Id="rId128" Type="http://schemas.openxmlformats.org/officeDocument/2006/relationships/hyperlink" Target="https://www.nrel.gov/docs/fy14osti/52635.pdf" TargetMode="External"/><Relationship Id="rId5" Type="http://schemas.openxmlformats.org/officeDocument/2006/relationships/customXml" Target="../customXml/item5.xml"/><Relationship Id="rId181" Type="http://schemas.openxmlformats.org/officeDocument/2006/relationships/hyperlink" Target="https://www1.eere.energy.gov/buildings/pdfs/commercial_refrigeration_equipment_research_opportunities.pdf" TargetMode="External"/><Relationship Id="rId237" Type="http://schemas.openxmlformats.org/officeDocument/2006/relationships/hyperlink" Target="https://www.nrel.gov/docs/fy12osti/51708.pdf" TargetMode="External"/><Relationship Id="rId279" Type="http://schemas.openxmlformats.org/officeDocument/2006/relationships/image" Target="media/image4.png"/><Relationship Id="rId43" Type="http://schemas.openxmlformats.org/officeDocument/2006/relationships/hyperlink" Target="https://www.peco.com/SiteCollectionDocuments/PECOProposedTariffNo6Clean.PDF" TargetMode="External"/><Relationship Id="rId139" Type="http://schemas.openxmlformats.org/officeDocument/2006/relationships/hyperlink" Target="http://www.engineeringtoolbox.com/water-thermal-properties-d_162.html" TargetMode="External"/><Relationship Id="rId290" Type="http://schemas.openxmlformats.org/officeDocument/2006/relationships/theme" Target="theme/theme1.xml"/><Relationship Id="rId85" Type="http://schemas.openxmlformats.org/officeDocument/2006/relationships/hyperlink" Target="http://www.nrel.gov/docs/fy11osti/49246.pdf" TargetMode="External"/><Relationship Id="rId150" Type="http://schemas.openxmlformats.org/officeDocument/2006/relationships/hyperlink" Target="https://www.regulations.gov/document?D=EERE-2010-BT-STD-0003-0104" TargetMode="External"/><Relationship Id="rId192" Type="http://schemas.openxmlformats.org/officeDocument/2006/relationships/hyperlink" Target="https://puc.vermont.gov/sites/psbnew/files/doc_library/ev-technical-reference-manual.pdf" TargetMode="External"/><Relationship Id="rId206" Type="http://schemas.openxmlformats.org/officeDocument/2006/relationships/hyperlink" Target="http://hvi.org/proddirectory/index.cfm" TargetMode="External"/><Relationship Id="rId248" Type="http://schemas.openxmlformats.org/officeDocument/2006/relationships/hyperlink" Target="http://ilsagfiles.org/SAG_files/Technical_Reference_Manual/Version_7/Final_9-28-18/IL-TRM_Effective_010119_v7.0_Vol_2_C_and_I_092818_Final.pdf" TargetMode="External"/><Relationship Id="rId269" Type="http://schemas.openxmlformats.org/officeDocument/2006/relationships/hyperlink" Target="https://extension.psu.edu/tunnel-ventilation-for-tie-stall-dairy-barns" TargetMode="External"/><Relationship Id="rId12" Type="http://schemas.openxmlformats.org/officeDocument/2006/relationships/customXml" Target="../customXml/item12.xml"/><Relationship Id="rId33" Type="http://schemas.openxmlformats.org/officeDocument/2006/relationships/header" Target="header2.xml"/><Relationship Id="rId108" Type="http://schemas.openxmlformats.org/officeDocument/2006/relationships/hyperlink" Target="http://www.deeresources.com/files/DEER2020/download/SupportTable-EUL2020.xlsx" TargetMode="External"/><Relationship Id="rId129" Type="http://schemas.openxmlformats.org/officeDocument/2006/relationships/hyperlink" Target="https://www.ecfr.gov/cgi-bin/text-idx?SID=80dfa785ea350ebeee184bb0ae03e7f0&amp;mc=true&amp;node=se10.3.430_132&amp;rgn=div8" TargetMode="External"/><Relationship Id="rId280" Type="http://schemas.openxmlformats.org/officeDocument/2006/relationships/hyperlink" Target="http://www.deeresources.com/files/DEER2020/download/SupportTable-EUL2020.xlsx" TargetMode="External"/><Relationship Id="rId54" Type="http://schemas.openxmlformats.org/officeDocument/2006/relationships/hyperlink" Target="http://www.etcc-ca.com/images/stories/pdf/ETCC_Report_204.pdf"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s://www.xcelenergy.com/staticfiles/xe/PDF/Regulatory/CO-DSM/CO-Rates-and-Reg-DSM-Data-Center-Efficiency-Deemed-Savings-2016.pdf" TargetMode="External"/><Relationship Id="rId140" Type="http://schemas.openxmlformats.org/officeDocument/2006/relationships/hyperlink" Target="https://wcc.sc.egov.usda.gov/nwcc/rgrpt?report=daily_scan_por&amp;state=PA" TargetMode="External"/><Relationship Id="rId161" Type="http://schemas.openxmlformats.org/officeDocument/2006/relationships/hyperlink" Target="http://www.puc.pa.gov/Electric/pdf/Act129/SWE-Phase3_NonRes_Baseline_Study_Rpt021219.pdf" TargetMode="External"/><Relationship Id="rId182" Type="http://schemas.openxmlformats.org/officeDocument/2006/relationships/hyperlink" Target="http://www.deeresources.net/workpapers" TargetMode="External"/><Relationship Id="rId217" Type="http://schemas.openxmlformats.org/officeDocument/2006/relationships/hyperlink" Target="https://www.energystar.gov/products/commercial_food_service_equipment/commercial_ovens/key_product_criteria" TargetMode="External"/><Relationship Id="rId6" Type="http://schemas.openxmlformats.org/officeDocument/2006/relationships/customXml" Target="../customXml/item6.xml"/><Relationship Id="rId238" Type="http://schemas.openxmlformats.org/officeDocument/2006/relationships/hyperlink" Target="https://aceee.org/files/proceedings/2012/data/papers/0193-000277.pdf" TargetMode="External"/><Relationship Id="rId259" Type="http://schemas.openxmlformats.org/officeDocument/2006/relationships/footer" Target="footer14.xml"/><Relationship Id="rId23" Type="http://schemas.openxmlformats.org/officeDocument/2006/relationships/customXml" Target="../customXml/item23.xml"/><Relationship Id="rId119" Type="http://schemas.openxmlformats.org/officeDocument/2006/relationships/hyperlink" Target="http://www.puc.pa.gov/pcdocs/1311852.docx.%20Accessed%20December%202018" TargetMode="External"/><Relationship Id="rId270" Type="http://schemas.openxmlformats.org/officeDocument/2006/relationships/hyperlink" Target="http://www.extension.iastate.edu/Publications/PM1780.pdf" TargetMode="External"/><Relationship Id="rId44" Type="http://schemas.openxmlformats.org/officeDocument/2006/relationships/hyperlink" Target="https://www.pplelectric.com/~/media/pplelectric/at%20your%20service/docs/current-electric-tariff/master.pdf" TargetMode="External"/><Relationship Id="rId65" Type="http://schemas.openxmlformats.org/officeDocument/2006/relationships/hyperlink" Target="http://www.osram-americas.com" TargetMode="External"/><Relationship Id="rId86" Type="http://schemas.openxmlformats.org/officeDocument/2006/relationships/hyperlink" Target="http://www.deeresources.com/files/DEER2020/download/SupportTable-EUL2020.xlsx.%20Accessed%20December%202018" TargetMode="External"/><Relationship Id="rId130" Type="http://schemas.openxmlformats.org/officeDocument/2006/relationships/hyperlink" Target="http://www.puc.pa.gov/Electric/pdf/Act129/SWE-Phase3_NonRes_Baseline_Study_Rpt021219.pdf" TargetMode="External"/><Relationship Id="rId151" Type="http://schemas.openxmlformats.org/officeDocument/2006/relationships/hyperlink" Target="https://www.energystar.gov/sites/default/files/Commercial%20Refrigerators%20and%20Freezers%20V4%20Spec%20Final%20Version_0.pdf" TargetMode="External"/><Relationship Id="rId172" Type="http://schemas.openxmlformats.org/officeDocument/2006/relationships/hyperlink" Target="http://www.deeresources.com/files/DEER2020/download/SupportTable-EUL2020.xlsx" TargetMode="External"/><Relationship Id="rId193" Type="http://schemas.openxmlformats.org/officeDocument/2006/relationships/hyperlink" Target="http://ilsagfiles.org/SAG_files/Technical_Reference_Manual/Version_7/Final_9-28-18/IL-TRM_Effective_010119_v7.0_Vol_2_C_and_I_092818_Final.pdf" TargetMode="External"/><Relationship Id="rId207" Type="http://schemas.openxmlformats.org/officeDocument/2006/relationships/footer" Target="footer9.xml"/><Relationship Id="rId228" Type="http://schemas.openxmlformats.org/officeDocument/2006/relationships/hyperlink" Target="http://www.energystar.gov/buildings/sites/default/uploads/files/commercial_kitchen_equipment_calculator.xlsx" TargetMode="External"/><Relationship Id="rId249" Type="http://schemas.openxmlformats.org/officeDocument/2006/relationships/hyperlink" Target="http://puc.vermont.gov/sites/psbnew/files/doc_library/ev-technical-reference-manual.pdf" TargetMode="External"/><Relationship Id="rId13" Type="http://schemas.openxmlformats.org/officeDocument/2006/relationships/customXml" Target="../customXml/item13.xml"/><Relationship Id="rId109" Type="http://schemas.openxmlformats.org/officeDocument/2006/relationships/hyperlink" Target="https://www.gpo.gov/fdsys/pkg/FR-2014-05-29/html/2014-11201.htm" TargetMode="External"/><Relationship Id="rId260" Type="http://schemas.openxmlformats.org/officeDocument/2006/relationships/footer" Target="footer15.xml"/><Relationship Id="rId281" Type="http://schemas.openxmlformats.org/officeDocument/2006/relationships/hyperlink" Target="http://rtf.nwcouncil.org/measures/Default.asp" TargetMode="External"/><Relationship Id="rId34" Type="http://schemas.openxmlformats.org/officeDocument/2006/relationships/header" Target="header3.xml"/><Relationship Id="rId55" Type="http://schemas.openxmlformats.org/officeDocument/2006/relationships/hyperlink" Target="https://www.puc.pa.gov/pcdocs/1340978.pdf" TargetMode="External"/><Relationship Id="rId76" Type="http://schemas.openxmlformats.org/officeDocument/2006/relationships/hyperlink" Target="http://www.deeresources.com/files/DEER2020/download/SupportTable-EUL2020.xlsx" TargetMode="External"/><Relationship Id="rId97" Type="http://schemas.openxmlformats.org/officeDocument/2006/relationships/hyperlink" Target="http://shared.liebert.com/SharedDocuments/White%20Papers/PlugFan_Low060608.pdf" TargetMode="External"/><Relationship Id="rId120" Type="http://schemas.openxmlformats.org/officeDocument/2006/relationships/hyperlink" Target="https://rtf.nwcouncil.org/measure/efficient-pumps" TargetMode="External"/><Relationship Id="rId141" Type="http://schemas.openxmlformats.org/officeDocument/2006/relationships/hyperlink" Target="http://s3.amazonaws.com/zanran_storage/amppartners.org/ContentPages/2464316647.pdf" TargetMode="External"/><Relationship Id="rId7" Type="http://schemas.openxmlformats.org/officeDocument/2006/relationships/customXml" Target="../customXml/item7.xml"/><Relationship Id="rId162" Type="http://schemas.openxmlformats.org/officeDocument/2006/relationships/hyperlink" Target="http://www.engineeringtoolbox.com/refrigeration-formulas-d_1695.html" TargetMode="External"/><Relationship Id="rId183" Type="http://schemas.openxmlformats.org/officeDocument/2006/relationships/hyperlink" Target="http://www.deeresources.com/files/DEER2020/download/SupportTable-EUL2020.xlsx" TargetMode="External"/><Relationship Id="rId218" Type="http://schemas.openxmlformats.org/officeDocument/2006/relationships/hyperlink" Target="http://www.energystar.gov/buildings/sites/default/uploads/files/commercial_kitchen_equipment_calculator.xlsx" TargetMode="External"/><Relationship Id="rId239" Type="http://schemas.openxmlformats.org/officeDocument/2006/relationships/hyperlink" Target="http://i.dell.com/sites/content/business/smb/sb360/en/Documents/server-refresh-strategies.pdf" TargetMode="External"/><Relationship Id="rId250" Type="http://schemas.openxmlformats.org/officeDocument/2006/relationships/hyperlink" Target="http://ilsagfiles.org/SAG_files/Technical_Reference_Manual/Version_7/Final_9-28-18/IL-TRM_Effective_010119_v7.0_Vol_2_C_and_I_092818_Final.pdf" TargetMode="External"/><Relationship Id="rId271" Type="http://schemas.openxmlformats.org/officeDocument/2006/relationships/hyperlink" Target="https://focusonenergy.com/sites/default/files/bpmeasurelifestudyfinal_evaluationreport.pdf" TargetMode="External"/><Relationship Id="rId24" Type="http://schemas.openxmlformats.org/officeDocument/2006/relationships/numbering" Target="numbering.xml"/><Relationship Id="rId45" Type="http://schemas.openxmlformats.org/officeDocument/2006/relationships/hyperlink" Target="https://www.firstenergycorp.com/content/dam/customer/Customer%20Choice/Files/PA/tariffs/Met-Ed-Tariff-52-Supp-56.pdf" TargetMode="External"/><Relationship Id="rId66"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7" Type="http://schemas.openxmlformats.org/officeDocument/2006/relationships/hyperlink" Target="http://www.gpo.gov/fdsys/pkg/FR-2013-07-16/pdf/FR-2013-07-16.pdf" TargetMode="External"/><Relationship Id="rId110" Type="http://schemas.openxmlformats.org/officeDocument/2006/relationships/hyperlink" Target="http://www.deeresources.com/files/DEER2020/download/SupportTable-EUL2020.xlsx" TargetMode="External"/><Relationship Id="rId131" Type="http://schemas.openxmlformats.org/officeDocument/2006/relationships/hyperlink" Target="https://wcc.sc.egov.usda.gov/nwcc/rgrpt?report=daily_scan_por&amp;state=PA" TargetMode="External"/><Relationship Id="rId152" Type="http://schemas.openxmlformats.org/officeDocument/2006/relationships/hyperlink" Target="http://www.deeresources.com/files/DEER2020/download/SupportTable-EUL2020.xlsx" TargetMode="External"/><Relationship Id="rId173" Type="http://schemas.openxmlformats.org/officeDocument/2006/relationships/hyperlink" Target="http://ma-eeac.org/wordpress/wp-content/uploads/2016-2018-Plan-1.pdf" TargetMode="External"/><Relationship Id="rId194" Type="http://schemas.openxmlformats.org/officeDocument/2006/relationships/hyperlink" Target="https://www1.eere.energy.gov/buildings/pdfs/commercial_refrigeration_equipment_research_opportunities.pdf" TargetMode="External"/><Relationship Id="rId208" Type="http://schemas.openxmlformats.org/officeDocument/2006/relationships/hyperlink" Target="https://www.ecfr.gov/cgi-bin/text-idx?SID=b9d042311709dd0d507363e4f54ba2f2&amp;pitd=20150128&amp;pitd=20150128&amp;node=20150128y1.16" TargetMode="External"/><Relationship Id="rId229" Type="http://schemas.openxmlformats.org/officeDocument/2006/relationships/hyperlink" Target="http://ilsagfiles.org/SAG_files/Technical_Reference_Manual/Version_7/Final_9-28-18/IL-TRM_Effective_010119_v7.0_Vol_2_C_and_I_092818_Final.pdf" TargetMode="External"/><Relationship Id="rId240" Type="http://schemas.openxmlformats.org/officeDocument/2006/relationships/hyperlink" Target="https://www.energystar.gov/ia/partners/prod_development/revisions/downloads/computer_servers/Program_Requirements_V2.0.pdf" TargetMode="External"/><Relationship Id="rId261" Type="http://schemas.openxmlformats.org/officeDocument/2006/relationships/hyperlink" Target="https://dairymarkets.org/Growth_and_Competitiveness_Study_DRAFT_Final_Report_June_2018.pdf" TargetMode="External"/><Relationship Id="rId14" Type="http://schemas.openxmlformats.org/officeDocument/2006/relationships/customXml" Target="../customXml/item14.xml"/><Relationship Id="rId35" Type="http://schemas.openxmlformats.org/officeDocument/2006/relationships/footer" Target="footer2.xml"/><Relationship Id="rId56" Type="http://schemas.openxmlformats.org/officeDocument/2006/relationships/hyperlink" Target="http://eetd.lbl.gov/sites/all/files/a_meta-analysis_of_energy_savings_from_lighting_controls_in_commercial_buildings_lbnl-5095e.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s://puc.vermont.gov/sites/psbnew/files/doc_library/ev-technical-reference-manual.pdf" TargetMode="External"/><Relationship Id="rId282" Type="http://schemas.openxmlformats.org/officeDocument/2006/relationships/hyperlink" Target="http://rtf.nwcouncil.org/measures/Default.asp" TargetMode="External"/><Relationship Id="rId8" Type="http://schemas.openxmlformats.org/officeDocument/2006/relationships/customXml" Target="../customXml/item8.xml"/><Relationship Id="rId98" Type="http://schemas.openxmlformats.org/officeDocument/2006/relationships/hyperlink" Target="http://www.nrel.gov/docs/fy13osti/56012.pdf" TargetMode="External"/><Relationship Id="rId121" Type="http://schemas.openxmlformats.org/officeDocument/2006/relationships/hyperlink" Target="http://www.puc.pa.gov/pcdocs/1311852.docx.%20Accessed%20December%202018" TargetMode="External"/><Relationship Id="rId142" Type="http://schemas.openxmlformats.org/officeDocument/2006/relationships/hyperlink" Target="http://www.deeresources.com/files/DEER2020/download/SupportTable-EUL2020.xlsx" TargetMode="External"/><Relationship Id="rId163" Type="http://schemas.openxmlformats.org/officeDocument/2006/relationships/hyperlink" Target="http://www.deeresources.com/files/DEER2020/download/SupportTable-EUL2020.xlsx" TargetMode="External"/><Relationship Id="rId184" Type="http://schemas.openxmlformats.org/officeDocument/2006/relationships/hyperlink" Target="http://docs.lib.purdue.edu/iracc/1154" TargetMode="External"/><Relationship Id="rId219" Type="http://schemas.openxmlformats.org/officeDocument/2006/relationships/hyperlink" Target="https://www.energystar.gov/products/commercial_food_service_equipment/commercial_fryers/key_product_criteria" TargetMode="External"/><Relationship Id="rId230" Type="http://schemas.openxmlformats.org/officeDocument/2006/relationships/footer" Target="footer10.xml"/><Relationship Id="rId251" Type="http://schemas.openxmlformats.org/officeDocument/2006/relationships/hyperlink" Target="http://www.amcompair.com/products/brochures/sullair_brochures/_Sullair%20filtration.pdf" TargetMode="External"/><Relationship Id="rId25" Type="http://schemas.openxmlformats.org/officeDocument/2006/relationships/styles" Target="styles.xml"/><Relationship Id="rId46" Type="http://schemas.openxmlformats.org/officeDocument/2006/relationships/hyperlink" Target="https://www.firstenergycorp.com/content/dam/customer/Customer%20Choice/Files/PA/tariffs/WPP-Tariff-40-Supp-45.pdf" TargetMode="External"/><Relationship Id="rId67" Type="http://schemas.openxmlformats.org/officeDocument/2006/relationships/hyperlink" Target="http://www.gelighting.com/LightingWeb/na/smart-catalog.jsp" TargetMode="External"/><Relationship Id="rId272" Type="http://schemas.openxmlformats.org/officeDocument/2006/relationships/hyperlink" Target="http://www.puc.pa.gov/Electric/pdf/Act129/SWE-Phase3_NonRes_Baseline_Study_Rpt021219.pdf" TargetMode="External"/><Relationship Id="rId88"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11" Type="http://schemas.openxmlformats.org/officeDocument/2006/relationships/hyperlink" Target="http://www.puc.pa.gov/pcdocs/1311852.docx" TargetMode="External"/><Relationship Id="rId132" Type="http://schemas.openxmlformats.org/officeDocument/2006/relationships/hyperlink" Target="http://www.puc.pa.gov/Electric/pdf/Act129/SWE-2014_PA_Statewide_Act129_Non-Residential_EndUse_Saturation_Study.pdf" TargetMode="External"/><Relationship Id="rId153" Type="http://schemas.openxmlformats.org/officeDocument/2006/relationships/hyperlink" Target="https://neep.org/commercial-refrigeration-loadshape-report-10-2015-0" TargetMode="External"/><Relationship Id="rId174" Type="http://schemas.openxmlformats.org/officeDocument/2006/relationships/hyperlink" Target="https://neep.org/sites/default/files/2015_10_01_2016%20Program%20Savings%20Document.pdf" TargetMode="External"/><Relationship Id="rId195" Type="http://schemas.openxmlformats.org/officeDocument/2006/relationships/footer" Target="footer8.xml"/><Relationship Id="rId209" Type="http://schemas.openxmlformats.org/officeDocument/2006/relationships/hyperlink" Target="https://www.energystar.gov/index.cfm?c=comm_ice_machines.pr_crit_comm_ice_machines" TargetMode="External"/><Relationship Id="rId220" Type="http://schemas.openxmlformats.org/officeDocument/2006/relationships/hyperlink" Target="http://www.energystar.gov/buildings/sites/default/uploads/files/commercial_kitchen_equipment_calculator.xlsx" TargetMode="External"/><Relationship Id="rId241" Type="http://schemas.openxmlformats.org/officeDocument/2006/relationships/hyperlink" Target="http://www.energystar.gov/productfinder/product/certified-enterprise-servers/results"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puc.pa.gov/pcdocs/1340978.pdf" TargetMode="External"/><Relationship Id="rId262" Type="http://schemas.openxmlformats.org/officeDocument/2006/relationships/hyperlink" Target="https://joe.org/joe/2010october/rb7.php" TargetMode="External"/><Relationship Id="rId283" Type="http://schemas.openxmlformats.org/officeDocument/2006/relationships/hyperlink" Target="https://rtf.nwcouncil.org/measure/dairy-milking-machines-vacuum-pump" TargetMode="External"/><Relationship Id="rId78" Type="http://schemas.openxmlformats.org/officeDocument/2006/relationships/hyperlink" Target="http://www.energystar.gov/index.cfm?c=airsrc_heat.pr_crit_as_heat_pumps" TargetMode="External"/><Relationship Id="rId99" Type="http://schemas.openxmlformats.org/officeDocument/2006/relationships/hyperlink" Target="http://www.pge.com/includes/docs/pdfs/mybusiness/energysavingsrebates/incentivesbyindustry/hightech/data_center_baseline.pdf" TargetMode="External"/><Relationship Id="rId101" Type="http://schemas.openxmlformats.org/officeDocument/2006/relationships/hyperlink" Target="http://shared.liebert.com/SharedDocuments/White%20Papers/PlugFan_Low060608.pdf" TargetMode="External"/><Relationship Id="rId122" Type="http://schemas.openxmlformats.org/officeDocument/2006/relationships/hyperlink" Target="https://www.gpo.gov/fdsys/pkg/FR-2014-05-29/html/2014-11201.htm" TargetMode="External"/><Relationship Id="rId143" Type="http://schemas.openxmlformats.org/officeDocument/2006/relationships/hyperlink" Target="http://www.puc.pa.gov/Electric/pdf/Act129/SWE-Phase3_NonRes_Baseline_Study_Rpt021219.pdf" TargetMode="External"/><Relationship Id="rId164" Type="http://schemas.openxmlformats.org/officeDocument/2006/relationships/hyperlink" Target="https://neep.org/commercial-refrigeration-loadshape-report-10-2015-0" TargetMode="External"/><Relationship Id="rId185" Type="http://schemas.openxmlformats.org/officeDocument/2006/relationships/hyperlink" Target="http://www.deeresources.com/files/DEER2020/download/SupportTable-EUL2020.xlsx" TargetMode="External"/><Relationship Id="rId9" Type="http://schemas.openxmlformats.org/officeDocument/2006/relationships/customXml" Target="../customXml/item9.xml"/><Relationship Id="rId210" Type="http://schemas.openxmlformats.org/officeDocument/2006/relationships/hyperlink" Target="http://ilsagfiles.org/SAG_files/Technical_Reference_Manual/Version_7/Final_9-28-18/IL-TRM_Effective_010119_v7.0_Vol_2_C_and_I_092818_Final.pdf" TargetMode="External"/><Relationship Id="rId26" Type="http://schemas.openxmlformats.org/officeDocument/2006/relationships/settings" Target="settings.xml"/><Relationship Id="rId231" Type="http://schemas.openxmlformats.org/officeDocument/2006/relationships/hyperlink" Target="http://www.deeresources.com/files/DEER2020/download/SupportTable-EUL2020.xlsx" TargetMode="External"/><Relationship Id="rId252" Type="http://schemas.openxmlformats.org/officeDocument/2006/relationships/hyperlink" Target="https://rtf.nwcouncil.org/meeting/rtf-meeting-november-14-2012" TargetMode="External"/><Relationship Id="rId273" Type="http://schemas.openxmlformats.org/officeDocument/2006/relationships/hyperlink" Target="https://rtf.nwcouncil.org/measure/dairy-milking-machines-vacuum-pump" TargetMode="External"/><Relationship Id="rId47" Type="http://schemas.openxmlformats.org/officeDocument/2006/relationships/hyperlink" Target="https://puc.vermont.gov/sites/psbnew/files/doc_library/ev-technical-reference-manual.pdf" TargetMode="External"/><Relationship Id="rId68" Type="http://schemas.openxmlformats.org/officeDocument/2006/relationships/hyperlink" Target="http://www.lithonia.com/psg/" TargetMode="External"/><Relationship Id="rId89" Type="http://schemas.openxmlformats.org/officeDocument/2006/relationships/hyperlink" Target="http://ilsagfiles.org/SAG_files/Technical_Reference_Manual/Version_7/Final_9-28-18/IL-TRM_Effective_010119_v7.0_Vol_2_C_and_I_092818_Final.pdf" TargetMode="External"/><Relationship Id="rId112" Type="http://schemas.openxmlformats.org/officeDocument/2006/relationships/hyperlink" Target="http://ilsagfiles.org/SAG_files/Technical_Reference_Manual/Version_7/Final_9-28-18/IL-TRM_Effective_010119_v7.0_Vol_2_C_and_I_092818_Final.pdf" TargetMode="External"/><Relationship Id="rId133" Type="http://schemas.openxmlformats.org/officeDocument/2006/relationships/hyperlink" Target="http://ma-eeac.org/wordpress/wp-content/uploads/Prescriptive-Gas-Pre-Rinse-Spray-Valve-Measure-Impact-Evaluation.pdf" TargetMode="External"/><Relationship Id="rId154" Type="http://schemas.openxmlformats.org/officeDocument/2006/relationships/hyperlink" Target="https://www.energy.gov/sites/prod/files/2014/02/f8/Motor%20Energy%20Savings%20Potential%20Report%202013-12-4.pdf" TargetMode="External"/><Relationship Id="rId175" Type="http://schemas.openxmlformats.org/officeDocument/2006/relationships/hyperlink" Target="http://www.deeresources.com/files/DEER2020/download/SupportTable-EUL2020.xlsx" TargetMode="External"/><Relationship Id="rId196" Type="http://schemas.openxmlformats.org/officeDocument/2006/relationships/image" Target="media/image3.emf"/><Relationship Id="rId200" Type="http://schemas.openxmlformats.org/officeDocument/2006/relationships/hyperlink" Target="http://www.ethree.com/cpuc_cee_tools.html" TargetMode="External"/><Relationship Id="rId16" Type="http://schemas.openxmlformats.org/officeDocument/2006/relationships/customXml" Target="../customXml/item16.xml"/><Relationship Id="rId221" Type="http://schemas.openxmlformats.org/officeDocument/2006/relationships/hyperlink" Target="https://www.energystar.gov/products/commercial_food_service_equipment/commercial_hot_food_holding_cabinets/key_product_criteria" TargetMode="External"/><Relationship Id="rId242" Type="http://schemas.openxmlformats.org/officeDocument/2006/relationships/hyperlink" Target="http://i.dell.com/sites/content/business/smb/sb360/en/Documents/server-refresh-strategies.pdf" TargetMode="External"/><Relationship Id="rId263" Type="http://schemas.openxmlformats.org/officeDocument/2006/relationships/hyperlink" Target="https://rtf.nwcouncil.org/measure/dairy-milking-machines-vacuum-pump" TargetMode="External"/><Relationship Id="rId284" Type="http://schemas.openxmlformats.org/officeDocument/2006/relationships/hyperlink" Target="http://www.deeresources.com/files/DEER2020/download/SupportTable-EUL2020.xlsx" TargetMode="External"/><Relationship Id="rId37" Type="http://schemas.openxmlformats.org/officeDocument/2006/relationships/hyperlink" Target="http://deeresources.net/workpapers" TargetMode="External"/><Relationship Id="rId58" Type="http://schemas.openxmlformats.org/officeDocument/2006/relationships/hyperlink" Target="https://puc.vermont.gov/sites/psbnew/files/doc_library/ev-technical-reference-manual.pdf" TargetMode="External"/><Relationship Id="rId79" Type="http://schemas.openxmlformats.org/officeDocument/2006/relationships/hyperlink" Target="https://www.ahridirectory.org/ahridirectory/pages/home.aspx" TargetMode="External"/><Relationship Id="rId102" Type="http://schemas.openxmlformats.org/officeDocument/2006/relationships/hyperlink" Target="http://www.pge.com/includes/docs/pdfs/mybusiness/energysavingsrebates/incentivesbyindustry/hightech/data_center_baseline.pdf" TargetMode="External"/><Relationship Id="rId123" Type="http://schemas.openxmlformats.org/officeDocument/2006/relationships/footer" Target="footer6.xml"/><Relationship Id="rId144" Type="http://schemas.openxmlformats.org/officeDocument/2006/relationships/hyperlink" Target="https://www.energystar.gov/sites/default/files/Program%20Requirements_Commercial%20Water%20Heaters_Final%20Version%202.0_12%2029%2017.pdf" TargetMode="External"/><Relationship Id="rId90" Type="http://schemas.openxmlformats.org/officeDocument/2006/relationships/hyperlink" Target="http://www.deeresources.com/files/DEER2020/download/SupportTable-EUL2020.xlsx" TargetMode="External"/><Relationship Id="rId165" Type="http://schemas.openxmlformats.org/officeDocument/2006/relationships/hyperlink" Target="https://www.heatcraftrpd.com/PDF/Sales%20Brochures/SB-IN-SMARTDEFROST.pdf" TargetMode="External"/><Relationship Id="rId186" Type="http://schemas.openxmlformats.org/officeDocument/2006/relationships/hyperlink" Target="http://docs.lib.purdue.edu/iracc/1154" TargetMode="External"/><Relationship Id="rId211" Type="http://schemas.openxmlformats.org/officeDocument/2006/relationships/hyperlink" Target="http://ilsagfiles.org/SAG_files/Technical_Reference_Manual/Version_7/Final_9-28-18/IL-TRM_Effective_010119_v7.0_Vol_2_C_and_I_092818_Final.pdf" TargetMode="External"/><Relationship Id="rId232" Type="http://schemas.openxmlformats.org/officeDocument/2006/relationships/hyperlink" Target="https://codes.iccsafe.org/content/IECC2015/chapter-4-ce-commercial-energy-efficiency" TargetMode="External"/><Relationship Id="rId253" Type="http://schemas.openxmlformats.org/officeDocument/2006/relationships/hyperlink" Target="http://www.amcompair.com/products/brochures/sullair_brochures/_Sullair%20filtration.pdf" TargetMode="External"/><Relationship Id="rId274" Type="http://schemas.openxmlformats.org/officeDocument/2006/relationships/hyperlink" Target="https://focusonenergy.com/sites/default/files/bpmeasurelifestudyfinal_evaluationreport.pdf" TargetMode="External"/><Relationship Id="rId27" Type="http://schemas.openxmlformats.org/officeDocument/2006/relationships/webSettings" Target="webSettings.xml"/><Relationship Id="rId48" Type="http://schemas.openxmlformats.org/officeDocument/2006/relationships/hyperlink" Target="https://energy.mo.gov/sites/energy/files/MOTRM2017Volume2.pdf" TargetMode="External"/><Relationship Id="rId69" Type="http://schemas.openxmlformats.org/officeDocument/2006/relationships/hyperlink" Target="http://www.cooperindustries.com/content/public/en/lighting.html" TargetMode="External"/><Relationship Id="rId113" Type="http://schemas.openxmlformats.org/officeDocument/2006/relationships/hyperlink" Target="http://www.deeresources.com/files/DEER2020/download/SupportTable-EUL2020.xlsx" TargetMode="External"/><Relationship Id="rId134" Type="http://schemas.openxmlformats.org/officeDocument/2006/relationships/hyperlink" Target="http://www.psc.state.ga.us/electric/federal/EPA/EPA2005.pdf"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info.ornl.gov/sites/publications/files/Pub58600.pdf" TargetMode="External"/><Relationship Id="rId176" Type="http://schemas.openxmlformats.org/officeDocument/2006/relationships/hyperlink" Target="http://www.deeresources.net/workpapers" TargetMode="External"/><Relationship Id="rId197" Type="http://schemas.openxmlformats.org/officeDocument/2006/relationships/hyperlink" Target="https://www.regulations.gov/document?D=EERE-2012-BT-STD-0020-0037" TargetMode="External"/><Relationship Id="rId201" Type="http://schemas.openxmlformats.org/officeDocument/2006/relationships/hyperlink" Target="https://www.energystar.gov/productfinder/product/certified-commercial-clothes-washers/results" TargetMode="External"/><Relationship Id="rId222" Type="http://schemas.openxmlformats.org/officeDocument/2006/relationships/hyperlink" Target="https://focusonenergy.com/sites/default/files/bpmeasurelifestudyfinal_evaluationreport.pdf" TargetMode="External"/><Relationship Id="rId243" Type="http://schemas.openxmlformats.org/officeDocument/2006/relationships/hyperlink" Target="http://www.energystar.gov/productfinder/product/certified-enterprise-servers/results" TargetMode="External"/><Relationship Id="rId264" Type="http://schemas.openxmlformats.org/officeDocument/2006/relationships/hyperlink" Target="https://focusonenergy.com/sites/default/files/bpmeasurelifestudyfinal_evaluationreport.pdf" TargetMode="External"/><Relationship Id="rId285" Type="http://schemas.openxmlformats.org/officeDocument/2006/relationships/hyperlink" Target="http://www.nass.usda.gov/Statistics_by_State/Pennsylvania/Publications/Annual_Statistical_Bulletin/2009_2010/fris.pdf" TargetMode="External"/><Relationship Id="rId17" Type="http://schemas.openxmlformats.org/officeDocument/2006/relationships/customXml" Target="../customXml/item17.xml"/><Relationship Id="rId38" Type="http://schemas.openxmlformats.org/officeDocument/2006/relationships/hyperlink" Target="https://assets.sylvania.com/assets/onlinemedia/ihdp/Lamp-and-Ballast-Catalog" TargetMode="External"/><Relationship Id="rId59" Type="http://schemas.openxmlformats.org/officeDocument/2006/relationships/hyperlink" Target="http://ilsagfiles.org/SAG_files/Technical_Reference_Manual/Version_7/Final_9-28-18/IL-TRM_Effective_010119_v7.0_Vol_2_C_and_I_092818_Final.pdf" TargetMode="External"/><Relationship Id="rId103" Type="http://schemas.openxmlformats.org/officeDocument/2006/relationships/hyperlink" Target="https://www.xcelenergy.com/staticfiles/xe/PDF/Regulatory/CO-DSM/CO-Rates-and-Reg-DSM-Data-Center-Efficiency-Deemed-Savings-2016.pdf" TargetMode="External"/><Relationship Id="rId124" Type="http://schemas.openxmlformats.org/officeDocument/2006/relationships/image" Target="media/image2.png"/><Relationship Id="rId70" Type="http://schemas.openxmlformats.org/officeDocument/2006/relationships/hyperlink" Target="http://www.lightingfacts.com/" TargetMode="External"/><Relationship Id="rId91" Type="http://schemas.openxmlformats.org/officeDocument/2006/relationships/hyperlink" Target="http://www.deeresources.com/files/DEER2020/download/SupportTable-EUL2020.xlsx" TargetMode="External"/><Relationship Id="rId145" Type="http://schemas.openxmlformats.org/officeDocument/2006/relationships/hyperlink" Target="https://www.energystar.gov/sites/default/files/Water%20Heaters%20Final%20Version%203.2_Program%20Requirements_0.pdf" TargetMode="External"/><Relationship Id="rId166" Type="http://schemas.openxmlformats.org/officeDocument/2006/relationships/hyperlink" Target="https://info.ornl.gov/sites/publications/files/pub31296.pdf" TargetMode="External"/><Relationship Id="rId187" Type="http://schemas.openxmlformats.org/officeDocument/2006/relationships/hyperlink" Target="http://www.deeresources.com/files/DEER2020/download/SupportTable-EUL2020.xlsx" TargetMode="External"/><Relationship Id="rId1" Type="http://schemas.openxmlformats.org/officeDocument/2006/relationships/customXml" Target="../customXml/item1.xml"/><Relationship Id="rId212" Type="http://schemas.openxmlformats.org/officeDocument/2006/relationships/hyperlink" Target="http://ilsagfiles.org/SAG_files/Technical_Reference_Manual/Version_7/Final_9-28-18/IL-TRM_Effective_010119_v7.0_Vol_2_C_and_I_092818_Final.pdf" TargetMode="External"/><Relationship Id="rId233" Type="http://schemas.openxmlformats.org/officeDocument/2006/relationships/footer" Target="footer11.xml"/><Relationship Id="rId254" Type="http://schemas.openxmlformats.org/officeDocument/2006/relationships/footer" Target="footer13.xml"/><Relationship Id="rId28" Type="http://schemas.openxmlformats.org/officeDocument/2006/relationships/footnotes" Target="footnotes.xml"/><Relationship Id="rId49" Type="http://schemas.openxmlformats.org/officeDocument/2006/relationships/hyperlink" Target="http://www.iar.unicamp.br/lab/luz/ld/Arquitetural/interiores/ilumina%E7%E3o%20industrial/measure_life_GDS.pdf" TargetMode="External"/><Relationship Id="rId114" Type="http://schemas.openxmlformats.org/officeDocument/2006/relationships/hyperlink" Target="https://www.govinfo.gov/content/pkg/FR-2014-07-03/pdf/FR-2014-07-03.pdf" TargetMode="External"/><Relationship Id="rId275" Type="http://schemas.openxmlformats.org/officeDocument/2006/relationships/hyperlink" Target="https://focusonenergy.com/sites/default/files/bpmeasurelifestudyfinal_evaluationreport.pdf" TargetMode="External"/><Relationship Id="rId60" Type="http://schemas.openxmlformats.org/officeDocument/2006/relationships/hyperlink" Target="https://www.congress.gov/bill/110th-congress/house-bill/6" TargetMode="External"/><Relationship Id="rId81" Type="http://schemas.openxmlformats.org/officeDocument/2006/relationships/hyperlink" Target="https://www.energystar.gov/sites/default/files/Furnaces%20Version%204.1_Program%20Requirements.pdf" TargetMode="External"/><Relationship Id="rId135" Type="http://schemas.openxmlformats.org/officeDocument/2006/relationships/hyperlink" Target="http://www.allianceforwaterefficiency.org/WorkArea/DownloadAsset.aspx?id=976" TargetMode="External"/><Relationship Id="rId156" Type="http://schemas.openxmlformats.org/officeDocument/2006/relationships/hyperlink" Target="http://www.deeresources.com/files/DEER2020/download/SupportTable-EUL2020.xlsx" TargetMode="External"/><Relationship Id="rId177" Type="http://schemas.openxmlformats.org/officeDocument/2006/relationships/hyperlink" Target="http://www.deeresources.com/files/DEER2020/download/SupportTable-EUL2020.xlsx" TargetMode="External"/><Relationship Id="rId198" Type="http://schemas.openxmlformats.org/officeDocument/2006/relationships/hyperlink" Target="https://www.energystar.gov/products/appliances/clothes_washers/key_product_criteria" TargetMode="External"/><Relationship Id="rId202" Type="http://schemas.openxmlformats.org/officeDocument/2006/relationships/hyperlink" Target="http://www.puc.pa.gov/Electric/pdf/Act129/SWE-Phase3_NonRes_Baseline_Study_Rpt021219.pdf" TargetMode="External"/><Relationship Id="rId223" Type="http://schemas.openxmlformats.org/officeDocument/2006/relationships/hyperlink" Target="https://www.energystar.gov/ia/partners/product_specs/program_reqs/Commercial_Dishwasher_Pr%20ogram_Requirements.pdf" TargetMode="External"/><Relationship Id="rId244" Type="http://schemas.openxmlformats.org/officeDocument/2006/relationships/footer" Target="footer12.xml"/><Relationship Id="rId18" Type="http://schemas.openxmlformats.org/officeDocument/2006/relationships/customXml" Target="../customXml/item18.xml"/><Relationship Id="rId39" Type="http://schemas.openxmlformats.org/officeDocument/2006/relationships/hyperlink" Target="http://ilsagfiles.org/SAG_files/Technical_Reference_Manual/Version_7/Final_9-28-18/IL-TRM_Effective_010119_v7.0_Vol_2_C_and_I_092818_Final.pdf" TargetMode="External"/><Relationship Id="rId265" Type="http://schemas.openxmlformats.org/officeDocument/2006/relationships/hyperlink" Target="http://alliantenergy.com/wcm/groups/wcm_internet/@int/documents/document/mdaw/mdey/~edisp/012895.pdf" TargetMode="External"/><Relationship Id="rId286" Type="http://schemas.openxmlformats.org/officeDocument/2006/relationships/hyperlink" Target="https://pubs.usgs.gov/circ/1441/circ1441.pdf" TargetMode="External"/><Relationship Id="rId50" Type="http://schemas.openxmlformats.org/officeDocument/2006/relationships/hyperlink" Target="http://www.puc.pa.gov/pcdocs/1340978.pdf" TargetMode="External"/><Relationship Id="rId104" Type="http://schemas.openxmlformats.org/officeDocument/2006/relationships/hyperlink" Target="http://www.datacenterknowledge.com/archives/2011/11/21/focus-on-fans-delivers-cost-savings-on-cooling/" TargetMode="External"/><Relationship Id="rId125" Type="http://schemas.openxmlformats.org/officeDocument/2006/relationships/hyperlink" Target="http://www.deeresources.com/files/DEER2020/download/SupportTable-EUL2020.xlsx" TargetMode="External"/><Relationship Id="rId146" Type="http://schemas.openxmlformats.org/officeDocument/2006/relationships/hyperlink" Target="http://www.puc.pa.gov/Electric/pdf/Act129/SWE-2014_PA_Statewide_Act129_Residential_Baseline_Study.pdf" TargetMode="External"/><Relationship Id="rId167" Type="http://schemas.openxmlformats.org/officeDocument/2006/relationships/hyperlink" Target="http://www.deeresources.com/files/DEER2020/download/SupportTable-EUL2020.xlsx" TargetMode="External"/><Relationship Id="rId188" Type="http://schemas.openxmlformats.org/officeDocument/2006/relationships/hyperlink" Target="http://www3.dps.ny.gov/W/PSCWeb.nsf/ca7cd46b41e6d01f0525685800545955/06f2fee55575bd8a852576e4006f9af7/$FILE/TRM%20Version%203%20-%20June%201,%202015.pdf" TargetMode="External"/><Relationship Id="rId71" Type="http://schemas.openxmlformats.org/officeDocument/2006/relationships/footer" Target="footer4.xml"/><Relationship Id="rId92" Type="http://schemas.openxmlformats.org/officeDocument/2006/relationships/hyperlink" Target="http://www.puc.pa.gov/Electric/pdf/Act129/SWE-Phase3_NonRes_Baseline_Study_Rpt021219.pdf" TargetMode="External"/><Relationship Id="rId213" Type="http://schemas.openxmlformats.org/officeDocument/2006/relationships/hyperlink" Target="http://ilsagfiles.org/SAG_files/Technical_Reference_Manual/Version_7/Final_9-28-18/IL-TRM_Effective_010119_v7.0_Vol_2_C_and_I_092818_Final.pdf" TargetMode="External"/><Relationship Id="rId234" Type="http://schemas.openxmlformats.org/officeDocument/2006/relationships/hyperlink" Target="http://www.ilsag.info/technical-reference-manual.html"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hyperlink" Target="http://static1.squarespace.com/static/53c96e16e4b003bdba4f4fee/t/556f7c9ee4b0b65c3515c80c/1433369758093/Circulating+Block+Heater+Presentation_ver+2.pdf" TargetMode="External"/><Relationship Id="rId276" Type="http://schemas.openxmlformats.org/officeDocument/2006/relationships/hyperlink" Target="http://www1.agric.gov.ab.ca/$department/deptdocs.nsf/all/agdex5421/$file/716c52.pdf" TargetMode="External"/><Relationship Id="rId40" Type="http://schemas.openxmlformats.org/officeDocument/2006/relationships/hyperlink" Target="http://www.puc.pa.gov/pcdocs/1340978.pdf" TargetMode="External"/><Relationship Id="rId115" Type="http://schemas.openxmlformats.org/officeDocument/2006/relationships/hyperlink" Target="http://www.puc.pa.gov/pcdocs/1311852.docx" TargetMode="External"/><Relationship Id="rId136" Type="http://schemas.openxmlformats.org/officeDocument/2006/relationships/hyperlink" Target="http://www.allianceforwaterefficiency.org/WorkArea/DownloadAsset.aspx?id=976" TargetMode="External"/><Relationship Id="rId157" Type="http://schemas.openxmlformats.org/officeDocument/2006/relationships/hyperlink" Target="https://neep.org/commercial-refrigeration-loadshape-report-10-2015-0" TargetMode="External"/><Relationship Id="rId178" Type="http://schemas.openxmlformats.org/officeDocument/2006/relationships/hyperlink" Target="https://rtf.nwcouncil.org/measure/door-gasket-replacement" TargetMode="External"/><Relationship Id="rId61" Type="http://schemas.openxmlformats.org/officeDocument/2006/relationships/hyperlink" Target="https://www.energystar.gov/sites/default/files/ENERGY%20STAR%20Lamps%20V2.1%20Final%20Specification.pdf" TargetMode="External"/><Relationship Id="rId82" Type="http://schemas.openxmlformats.org/officeDocument/2006/relationships/hyperlink" Target="https://www.energystar.gov/sites/default/files/specs/Boilers%20Program%20Requirements%20Version%203%200.pdf" TargetMode="External"/><Relationship Id="rId199" Type="http://schemas.openxmlformats.org/officeDocument/2006/relationships/hyperlink" Target="https://www.regulations.gov/document?D=EERE-2013-BT-TP-0009-0009" TargetMode="External"/><Relationship Id="rId203" Type="http://schemas.openxmlformats.org/officeDocument/2006/relationships/hyperlink" Target="http://www.puc.pa.gov/Electric/pdf/Act129/SWE-Phase3_Res_Baseline_Study_Rpt021219.pdf" TargetMode="External"/><Relationship Id="rId19" Type="http://schemas.openxmlformats.org/officeDocument/2006/relationships/customXml" Target="../customXml/item19.xml"/><Relationship Id="rId224" Type="http://schemas.openxmlformats.org/officeDocument/2006/relationships/hyperlink" Target="https://www.energystar.gov/products/commercial_food_service_equipment/commercial_dishwashers/key_product_criteria" TargetMode="External"/><Relationship Id="rId245" Type="http://schemas.openxmlformats.org/officeDocument/2006/relationships/hyperlink" Target="https://www.focusonenergy.com/sites/default/files/bpmeasurelifestudyfinal_evaluationreport.pdf" TargetMode="External"/><Relationship Id="rId266" Type="http://schemas.openxmlformats.org/officeDocument/2006/relationships/hyperlink" Target="https://rtf.nwcouncil.org/measure/dairy-milking-machines-vacuum-pump" TargetMode="External"/><Relationship Id="rId287" Type="http://schemas.openxmlformats.org/officeDocument/2006/relationships/footer" Target="footer16.xml"/><Relationship Id="rId30" Type="http://schemas.openxmlformats.org/officeDocument/2006/relationships/image" Target="media/image1.jpeg"/><Relationship Id="rId105" Type="http://schemas.openxmlformats.org/officeDocument/2006/relationships/hyperlink" Target="https://focusonenergy.com/sites/default/files/bpmeasurelifestudyfinal_evaluationreport.pdf" TargetMode="External"/><Relationship Id="rId126" Type="http://schemas.openxmlformats.org/officeDocument/2006/relationships/hyperlink" Target="https://www.energystar.gov/sites/default/files/Water%20Heaters%20Final%20Version%203.2_Program%20Requirements_0.pdf" TargetMode="External"/><Relationship Id="rId147" Type="http://schemas.openxmlformats.org/officeDocument/2006/relationships/hyperlink" Target="https://wcc.sc.egov.usda.gov/nwcc/rgrpt?report=daily_scan_por&amp;state=PA" TargetMode="External"/><Relationship Id="rId168" Type="http://schemas.openxmlformats.org/officeDocument/2006/relationships/hyperlink" Target="https://www.advancedconverter.com/unit-conversions/power-conversion/tons-to-horsepower" TargetMode="External"/><Relationship Id="rId51" Type="http://schemas.openxmlformats.org/officeDocument/2006/relationships/hyperlink" Target="http://www.deeresources.com/files/DEER2020/download/SupportTable-EUL2020.xlsx"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s://www.xcelenergy.com/staticfiles/xe/PDF/Regulatory/CO-DSM/CO-Rates-and-Reg-DSM-Data-Center-Efficiency-Deemed-Savings-2016.pdf"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www.energystar.gov/buildings/sites/default/uploads/files/commercial_kitchen_equipment_calculator.xlsx" TargetMode="External"/><Relationship Id="rId235" Type="http://schemas.openxmlformats.org/officeDocument/2006/relationships/hyperlink" Target="https://www.energystar.gov/sites/default/files/asset/document/LowCarbonITSavingsCalc.xlsx" TargetMode="External"/><Relationship Id="rId256" Type="http://schemas.openxmlformats.org/officeDocument/2006/relationships/hyperlink" Target="https://www.focusonenergy.com/sites/default/files/TRM%202018%20Final%20Version%20Dec%202017_1.pdf" TargetMode="External"/><Relationship Id="rId277" Type="http://schemas.openxmlformats.org/officeDocument/2006/relationships/hyperlink" Target="http://www.ctfarmenergy.org/Pdfs/CT_Energy_BMPGuide.pdf" TargetMode="External"/><Relationship Id="rId116" Type="http://schemas.openxmlformats.org/officeDocument/2006/relationships/hyperlink" Target="https://www.energy.gov/sites/prod/files/2014/02/f8/Motor%20Energy%20Savings%20Potential%20Report%202013-12-4.pdf" TargetMode="External"/><Relationship Id="rId137" Type="http://schemas.openxmlformats.org/officeDocument/2006/relationships/hyperlink" Target="http://www.allianceforwaterefficiency.org/WorkArea/DownloadAsset.aspx?id=976" TargetMode="External"/><Relationship Id="rId158" Type="http://schemas.openxmlformats.org/officeDocument/2006/relationships/hyperlink" Target="https://www.energy.gov/sites/prod/files/2014/02/f8/Motor%20Energy%20Savings%20Potential%20Report%202013-12-4.pdf" TargetMode="External"/><Relationship Id="rId20" Type="http://schemas.openxmlformats.org/officeDocument/2006/relationships/customXml" Target="../customXml/item20.xml"/><Relationship Id="rId41" Type="http://schemas.openxmlformats.org/officeDocument/2006/relationships/hyperlink" Target="https://aa.usno.navy.mil/data/docs/Dur_OneYear.php" TargetMode="External"/><Relationship Id="rId62" Type="http://schemas.openxmlformats.org/officeDocument/2006/relationships/hyperlink" Target="https://www.energystar.gov/sites/default/files/ESLampCenterBeamTool%20rev%202016-09-01.xlsx"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www.deeresources.com/files/DEER2020/download/SupportTable-EUL2020.xlsx" TargetMode="External"/><Relationship Id="rId190" Type="http://schemas.openxmlformats.org/officeDocument/2006/relationships/hyperlink" Target="https://nwcouncil.box.com/s/brl01usbhxvtrjbp0i2xcqk016lndfd1" TargetMode="External"/><Relationship Id="rId204" Type="http://schemas.openxmlformats.org/officeDocument/2006/relationships/hyperlink" Target="http://www.energy.ca.gov/appliances/2003rulemaking/documents/case_studies/CASE_Res_Exhaust_Fans.pdf" TargetMode="External"/><Relationship Id="rId225" Type="http://schemas.openxmlformats.org/officeDocument/2006/relationships/hyperlink" Target="http://www.energystar.gov/buildings/sites/default/uploads/files/commercial_kitchen_equipment_calculator.xlsx" TargetMode="External"/><Relationship Id="rId246" Type="http://schemas.openxmlformats.org/officeDocument/2006/relationships/hyperlink" Target="https://focusonenergy.com/sites/default/files/bpmeasurelifestudyfinal_evaluationreport.pdf" TargetMode="External"/><Relationship Id="rId267" Type="http://schemas.openxmlformats.org/officeDocument/2006/relationships/hyperlink" Target="http://www.deeresources.com/files/DEER2020/download/SupportTable-EUL2020.xlsx" TargetMode="External"/><Relationship Id="rId288" Type="http://schemas.openxmlformats.org/officeDocument/2006/relationships/fontTable" Target="fontTable.xml"/><Relationship Id="rId106" Type="http://schemas.openxmlformats.org/officeDocument/2006/relationships/hyperlink" Target="http://bookstore.ashrae.biz/journal/download.php?file=2015Sept_028-039_Taber.pdf" TargetMode="External"/><Relationship Id="rId127" Type="http://schemas.openxmlformats.org/officeDocument/2006/relationships/hyperlink" Target="https://www.nrel.gov/docs/fy12osti/51433.pdf" TargetMode="External"/><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puc.pa.gov/pcdocs/1340978.pdf" TargetMode="External"/><Relationship Id="rId73" Type="http://schemas.openxmlformats.org/officeDocument/2006/relationships/hyperlink" Target="http://www.nrel.gov/docs/fy11osti/49246.pdf" TargetMode="External"/><Relationship Id="rId94" Type="http://schemas.openxmlformats.org/officeDocument/2006/relationships/hyperlink" Target="https://energy.gov/sites/prod/files/2014/02/f8/Motor%20Energy%20Savings%20Potential%20Report%202013-12-4.pdf" TargetMode="External"/><Relationship Id="rId148" Type="http://schemas.openxmlformats.org/officeDocument/2006/relationships/footer" Target="footer7.xml"/><Relationship Id="rId169" Type="http://schemas.openxmlformats.org/officeDocument/2006/relationships/hyperlink" Target="https://www1.eere.energy.gov/buildings/pdfs/commercial_refrigeration_equipment_research_opportunities.pdf" TargetMode="External"/><Relationship Id="rId4" Type="http://schemas.openxmlformats.org/officeDocument/2006/relationships/customXml" Target="../customXml/item4.xml"/><Relationship Id="rId180" Type="http://schemas.openxmlformats.org/officeDocument/2006/relationships/hyperlink" Target="https://www.focusonenergy.com/sites/default/files/TRM%202018%20Final%20Version%20Dec%202017_1.pdf" TargetMode="External"/><Relationship Id="rId215" Type="http://schemas.openxmlformats.org/officeDocument/2006/relationships/hyperlink" Target="https://www.energystar.gov/products/commercial_food_service_equipment/commercial_ovens/key_product_criteria" TargetMode="External"/><Relationship Id="rId236" Type="http://schemas.openxmlformats.org/officeDocument/2006/relationships/hyperlink" Target="http://www.deeresources.com/files/DEER2020/download/SupportTable-EUL2020.xlsx" TargetMode="External"/><Relationship Id="rId257" Type="http://schemas.openxmlformats.org/officeDocument/2006/relationships/hyperlink" Target="https://www.kannahconsulting.com/wp-content/uploads/2016/08/etcc_report_industrial_battery_chargers_final_v5.pdf" TargetMode="External"/><Relationship Id="rId278" Type="http://schemas.openxmlformats.org/officeDocument/2006/relationships/hyperlink" Target="https://rtf.nwcouncil.org/measure/dairy-milking-machines-vacuum-pump" TargetMode="External"/><Relationship Id="rId42" Type="http://schemas.openxmlformats.org/officeDocument/2006/relationships/hyperlink" Target="https://neep.org/sites/default/files/resources/Mid_Atlantic_TRM_V7_FINAL.pdf" TargetMode="External"/><Relationship Id="rId84" Type="http://schemas.openxmlformats.org/officeDocument/2006/relationships/hyperlink" Target="http://www.energy.ca.gov/2003publications/CEC-500-2003-082/CEC-500-2003-082-A-25.PDF" TargetMode="External"/><Relationship Id="rId138" Type="http://schemas.openxmlformats.org/officeDocument/2006/relationships/hyperlink" Target="http://www.puc.pa.gov/Electric/pdf/Act129/SWE-Phase3_NonRes_Baseline_Study_Rpt021219.pdf" TargetMode="External"/><Relationship Id="rId191" Type="http://schemas.openxmlformats.org/officeDocument/2006/relationships/hyperlink" Target="http://www.etcc-ca.com/sites/default/files/OLD/images/stories/pdf/ETCC_Report_204.pdf" TargetMode="External"/><Relationship Id="rId205" Type="http://schemas.openxmlformats.org/officeDocument/2006/relationships/hyperlink" Target="https://www.energystar.gov/sites/default/files/asset/document/Vent%20Fans%20V4%200%20Specification_Clarification_0.pdf" TargetMode="External"/><Relationship Id="rId247" Type="http://schemas.openxmlformats.org/officeDocument/2006/relationships/hyperlink" Target="https://focusonenergy.com/sites/default/files/bpmeasurelifestudyfinal_evaluationreport.pdf" TargetMode="External"/><Relationship Id="rId107" Type="http://schemas.openxmlformats.org/officeDocument/2006/relationships/footer" Target="footer5.xml"/><Relationship Id="rId289" Type="http://schemas.microsoft.com/office/2011/relationships/people" Target="people.xml"/><Relationship Id="rId11" Type="http://schemas.openxmlformats.org/officeDocument/2006/relationships/customXml" Target="../customXml/item11.xml"/><Relationship Id="rId53" Type="http://schemas.openxmlformats.org/officeDocument/2006/relationships/hyperlink" Target="http://www.deeresources.com/files/DEER2020/download/SupportTable-EUL2020.xlsx.%20Accessed%20December%202018" TargetMode="External"/><Relationship Id="rId149" Type="http://schemas.openxmlformats.org/officeDocument/2006/relationships/hyperlink" Target="http://www.deeresources.com/files/DEER2020/download/SupportTable-EUL2020.xlsx" TargetMode="External"/><Relationship Id="rId95" Type="http://schemas.openxmlformats.org/officeDocument/2006/relationships/hyperlink" Target="http://shared.liebert.com/SharedDocuments/White%20Papers/PlugFan_Low060608.pdf" TargetMode="External"/><Relationship Id="rId160" Type="http://schemas.openxmlformats.org/officeDocument/2006/relationships/hyperlink" Target="https://rtf.nwcouncil.org/measure/floating-head-pressure-controls-single-compressor-systems" TargetMode="External"/><Relationship Id="rId216" Type="http://schemas.openxmlformats.org/officeDocument/2006/relationships/hyperlink" Target="http://www.energystar.gov/buildings/sites/default/uploads/files/commercial_kitchen_equipment_calculator.xlsx" TargetMode="External"/><Relationship Id="rId258" Type="http://schemas.openxmlformats.org/officeDocument/2006/relationships/hyperlink" Target="https://www.kannahconsulting.com/wp-content/uploads/2016/08/etcc_report_industrial_battery_chargers_final_v5.pdf" TargetMode="External"/><Relationship Id="rId22" Type="http://schemas.openxmlformats.org/officeDocument/2006/relationships/customXml" Target="../customXml/item22.xml"/><Relationship Id="rId64" Type="http://schemas.openxmlformats.org/officeDocument/2006/relationships/hyperlink" Target="http://www.pnl.gov/publications/abstracts.asp?report=251010" TargetMode="External"/><Relationship Id="rId118" Type="http://schemas.openxmlformats.org/officeDocument/2006/relationships/hyperlink" Target="http://www.deeresources.com/files/DEER2020/download/SupportTable-EUL2020.xlsx" TargetMode="External"/><Relationship Id="rId171" Type="http://schemas.openxmlformats.org/officeDocument/2006/relationships/hyperlink" Target="https://rtf.nwcouncil.org/measure/strip-curtains" TargetMode="External"/><Relationship Id="rId227" Type="http://schemas.openxmlformats.org/officeDocument/2006/relationships/hyperlink" Target="http://www.deeresources.com/files/DEER2020/download/SupportTable-EUL2020.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mso-contentType ?>
<FormTemplates xmlns="http://schemas.microsoft.com/sharepoint/v3/contenttype/forms">
  <Display>DocumentLibraryForm</Display>
  <Edit>DocumentLibraryForm</Edit>
  <New>DocumentLibraryForm</New>
</FormTemplates>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58</_dlc_DocId>
    <_dlc_DocIdUrl xmlns="1b051ef0-edd4-46a5-9f74-d6eaace64f71">
      <Url>https://nmrgroupinc.sharepoint.com/PAPUCSWE/_layouts/15/DocIdRedir.aspx?ID=J72333MUYW4V-895870458-32958</Url>
      <Description>J72333MUYW4V-895870458-32958</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11.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12.xml><?xml version="1.0" encoding="utf-8"?>
<ds:datastoreItem xmlns:ds="http://schemas.openxmlformats.org/officeDocument/2006/customXml" ds:itemID="{DDC2A37A-2293-4927-B778-8364E99FBAFB}">
  <ds:schemaRefs>
    <ds:schemaRef ds:uri="http://schemas.openxmlformats.org/officeDocument/2006/bibliography"/>
  </ds:schemaRefs>
</ds:datastoreItem>
</file>

<file path=customXml/itemProps13.xml><?xml version="1.0" encoding="utf-8"?>
<ds:datastoreItem xmlns:ds="http://schemas.openxmlformats.org/officeDocument/2006/customXml" ds:itemID="{83D56D8D-ED27-4046-ADC5-75FE4405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4.xml><?xml version="1.0" encoding="utf-8"?>
<ds:datastoreItem xmlns:ds="http://schemas.openxmlformats.org/officeDocument/2006/customXml" ds:itemID="{70FAF21A-97B0-4703-89A6-CAC7C01FB2CE}">
  <ds:schemaRefs>
    <ds:schemaRef ds:uri="http://schemas.openxmlformats.org/officeDocument/2006/bibliography"/>
  </ds:schemaRefs>
</ds:datastoreItem>
</file>

<file path=customXml/itemProps15.xml><?xml version="1.0" encoding="utf-8"?>
<ds:datastoreItem xmlns:ds="http://schemas.openxmlformats.org/officeDocument/2006/customXml" ds:itemID="{3A2067D4-205A-492A-B22A-0C33652974EF}">
  <ds:schemaRefs>
    <ds:schemaRef ds:uri="http://schemas.openxmlformats.org/officeDocument/2006/bibliography"/>
  </ds:schemaRefs>
</ds:datastoreItem>
</file>

<file path=customXml/itemProps16.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customXml/itemProps17.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8.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19.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2.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20.xml><?xml version="1.0" encoding="utf-8"?>
<ds:datastoreItem xmlns:ds="http://schemas.openxmlformats.org/officeDocument/2006/customXml" ds:itemID="{BF7A420E-4895-4CD7-8A15-C03F9AC3CCB2}">
  <ds:schemaRefs>
    <ds:schemaRef ds:uri="http://schemas.openxmlformats.org/officeDocument/2006/bibliography"/>
  </ds:schemaRefs>
</ds:datastoreItem>
</file>

<file path=customXml/itemProps21.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22.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23.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1b051ef0-edd4-46a5-9f74-d6eaace64f71"/>
  </ds:schemaRefs>
</ds:datastoreItem>
</file>

<file path=customXml/itemProps3.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customXml/itemProps4.xml><?xml version="1.0" encoding="utf-8"?>
<ds:datastoreItem xmlns:ds="http://schemas.openxmlformats.org/officeDocument/2006/customXml" ds:itemID="{B58D2648-249B-452C-978F-428484016148}">
  <ds:schemaRefs>
    <ds:schemaRef ds:uri="http://schemas.openxmlformats.org/officeDocument/2006/bibliography"/>
  </ds:schemaRefs>
</ds:datastoreItem>
</file>

<file path=customXml/itemProps5.xml><?xml version="1.0" encoding="utf-8"?>
<ds:datastoreItem xmlns:ds="http://schemas.openxmlformats.org/officeDocument/2006/customXml" ds:itemID="{1A5FEBFD-3D12-4E6A-8A83-E157B65D670A}">
  <ds:schemaRefs>
    <ds:schemaRef ds:uri="http://schemas.openxmlformats.org/officeDocument/2006/bibliography"/>
  </ds:schemaRefs>
</ds:datastoreItem>
</file>

<file path=customXml/itemProps6.xml><?xml version="1.0" encoding="utf-8"?>
<ds:datastoreItem xmlns:ds="http://schemas.openxmlformats.org/officeDocument/2006/customXml" ds:itemID="{F0865B14-9E76-4135-93A9-BC4BEDB3BB47}">
  <ds:schemaRefs>
    <ds:schemaRef ds:uri="http://schemas.openxmlformats.org/officeDocument/2006/bibliography"/>
  </ds:schemaRefs>
</ds:datastoreItem>
</file>

<file path=customXml/itemProps7.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8.xml><?xml version="1.0" encoding="utf-8"?>
<ds:datastoreItem xmlns:ds="http://schemas.openxmlformats.org/officeDocument/2006/customXml" ds:itemID="{7E229A77-DD1F-4F3F-8BC5-957A50F8730F}">
  <ds:schemaRefs>
    <ds:schemaRef ds:uri="http://schemas.microsoft.com/sharepoint/events"/>
  </ds:schemaRefs>
</ds:datastoreItem>
</file>

<file path=customXml/itemProps9.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332</Pages>
  <Words>93046</Words>
  <Characters>530364</Characters>
  <Application>Microsoft Office Word</Application>
  <DocSecurity>0</DocSecurity>
  <Lines>4419</Lines>
  <Paragraphs>1244</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22166</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Jesse Smith</cp:lastModifiedBy>
  <cp:revision>125</cp:revision>
  <cp:lastPrinted>2017-02-06T17:54:00Z</cp:lastPrinted>
  <dcterms:created xsi:type="dcterms:W3CDTF">2019-07-17T00:19:00Z</dcterms:created>
  <dcterms:modified xsi:type="dcterms:W3CDTF">2020-09-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b8084c96-351f-4e22-ac14-3f9da6675372</vt:lpwstr>
  </property>
</Properties>
</file>